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7536C1A2" w14:textId="77777777" w:rsidR="00B848E9" w:rsidRDefault="00151804" w:rsidP="00B848E9">
      <w:r w:rsidRPr="009518AF">
        <w:t>Thomas Pickup</w:t>
      </w:r>
    </w:p>
    <w:p w14:paraId="63F69282" w14:textId="77777777" w:rsidR="00B848E9" w:rsidRDefault="00B848E9" w:rsidP="00B848E9">
      <w:pPr>
        <w:sectPr w:rsidR="00B848E9" w:rsidSect="00B848E9">
          <w:footerReference w:type="even" r:id="rId8"/>
          <w:footerReference w:type="default" r:id="rId9"/>
          <w:headerReference w:type="first" r:id="rId10"/>
          <w:footerReference w:type="first" r:id="rId11"/>
          <w:pgSz w:w="11900" w:h="16840"/>
          <w:pgMar w:top="1418" w:right="1418" w:bottom="1418" w:left="1418" w:header="709" w:footer="709" w:gutter="0"/>
          <w:pgNumType w:fmt="lowerRoman" w:start="1"/>
          <w:cols w:space="708"/>
          <w:titlePg/>
          <w:docGrid w:linePitch="360"/>
        </w:sectPr>
      </w:pPr>
      <w:bookmarkStart w:id="0" w:name="_Toc529180024"/>
    </w:p>
    <w:p w14:paraId="6DBA304D" w14:textId="12199685" w:rsidR="00A076F5" w:rsidRPr="00B848E9" w:rsidRDefault="00B848E9" w:rsidP="00B848E9">
      <w:pPr>
        <w:pStyle w:val="Heading1"/>
        <w:numPr>
          <w:ilvl w:val="0"/>
          <w:numId w:val="0"/>
        </w:numPr>
      </w:pPr>
      <w:bookmarkStart w:id="1" w:name="_Toc5890764"/>
      <w:r>
        <w:t>Declaration</w:t>
      </w:r>
      <w:bookmarkEnd w:id="1"/>
      <w:r w:rsidRPr="00D02DA6">
        <w:t xml:space="preserve"> </w:t>
      </w:r>
    </w:p>
    <w:p w14:paraId="32A6A091" w14:textId="77777777" w:rsidR="00705C41" w:rsidRDefault="00705C41" w:rsidP="00705C41">
      <w:pPr>
        <w:pStyle w:val="Default"/>
        <w:jc w:val="center"/>
        <w:rPr>
          <w:b/>
          <w:bCs/>
          <w:sz w:val="22"/>
          <w:szCs w:val="23"/>
        </w:rPr>
      </w:pPr>
      <w:r>
        <w:rPr>
          <w:b/>
          <w:bCs/>
          <w:sz w:val="22"/>
          <w:szCs w:val="23"/>
        </w:rPr>
        <w:t>SCHOOL OF ELECTRONICS, ELECTRICAL ENGINEERING and COMPUTER SCIENCE</w:t>
      </w:r>
    </w:p>
    <w:p w14:paraId="3D6ABB8F" w14:textId="77777777" w:rsidR="00705C41" w:rsidRDefault="00705C41" w:rsidP="00705C41">
      <w:pPr>
        <w:pStyle w:val="Default"/>
        <w:jc w:val="center"/>
        <w:rPr>
          <w:sz w:val="23"/>
          <w:szCs w:val="23"/>
        </w:rPr>
      </w:pPr>
    </w:p>
    <w:p w14:paraId="42AA3178" w14:textId="77777777" w:rsidR="00705C41" w:rsidRDefault="00705C41" w:rsidP="00705C41">
      <w:pPr>
        <w:pStyle w:val="Default"/>
        <w:jc w:val="center"/>
        <w:rPr>
          <w:b/>
          <w:bCs/>
          <w:sz w:val="23"/>
          <w:szCs w:val="23"/>
        </w:rPr>
      </w:pPr>
      <w:r>
        <w:rPr>
          <w:b/>
          <w:bCs/>
          <w:sz w:val="23"/>
          <w:szCs w:val="23"/>
        </w:rPr>
        <w:t>CSC3002 – COMPUTER SCIENCE PROJECT</w:t>
      </w:r>
    </w:p>
    <w:p w14:paraId="16389E3D" w14:textId="77777777" w:rsidR="00705C41" w:rsidRDefault="00705C41" w:rsidP="00705C41">
      <w:pPr>
        <w:pStyle w:val="Default"/>
        <w:jc w:val="center"/>
        <w:rPr>
          <w:sz w:val="23"/>
          <w:szCs w:val="23"/>
        </w:rPr>
      </w:pPr>
    </w:p>
    <w:p w14:paraId="151B553E" w14:textId="77777777" w:rsidR="00705C41" w:rsidRDefault="00705C41" w:rsidP="00705C41">
      <w:pPr>
        <w:jc w:val="center"/>
        <w:rPr>
          <w:rFonts w:cs="Times New Roman"/>
          <w:b/>
          <w:bCs/>
          <w:sz w:val="23"/>
          <w:szCs w:val="23"/>
        </w:rPr>
      </w:pPr>
      <w:r>
        <w:rPr>
          <w:rFonts w:cs="Times New Roman"/>
          <w:b/>
          <w:bCs/>
          <w:sz w:val="23"/>
          <w:szCs w:val="23"/>
        </w:rPr>
        <w:t>Dissertation Cover Sheet</w:t>
      </w:r>
    </w:p>
    <w:p w14:paraId="54A1DF26" w14:textId="4176F78B" w:rsidR="00705C41" w:rsidRDefault="00705C41" w:rsidP="00705C41">
      <w:pPr>
        <w:pStyle w:val="Default"/>
        <w:jc w:val="center"/>
        <w:rPr>
          <w:sz w:val="23"/>
          <w:szCs w:val="23"/>
        </w:rPr>
      </w:pPr>
      <w:r>
        <w:rPr>
          <w:sz w:val="23"/>
          <w:szCs w:val="23"/>
        </w:rPr>
        <w:t>A signed and completed cover sheet must accompany the submission of the Computer Science dissertation submitted for assessment.</w:t>
      </w:r>
    </w:p>
    <w:p w14:paraId="60FA9469" w14:textId="77777777" w:rsidR="00705C41" w:rsidRDefault="00705C41" w:rsidP="00705C41">
      <w:pPr>
        <w:pStyle w:val="Default"/>
        <w:jc w:val="center"/>
        <w:rPr>
          <w:sz w:val="23"/>
          <w:szCs w:val="23"/>
        </w:rPr>
      </w:pPr>
    </w:p>
    <w:p w14:paraId="081C77A9" w14:textId="77777777" w:rsidR="00705C41" w:rsidRDefault="00705C41" w:rsidP="00705C41">
      <w:pPr>
        <w:pStyle w:val="Default"/>
        <w:jc w:val="center"/>
        <w:rPr>
          <w:sz w:val="23"/>
          <w:szCs w:val="23"/>
        </w:rPr>
      </w:pPr>
      <w:r>
        <w:rPr>
          <w:sz w:val="23"/>
          <w:szCs w:val="23"/>
        </w:rPr>
        <w:t xml:space="preserve">Work submitted without a cover sheet will </w:t>
      </w:r>
      <w:r>
        <w:rPr>
          <w:b/>
          <w:bCs/>
          <w:sz w:val="23"/>
          <w:szCs w:val="23"/>
        </w:rPr>
        <w:t xml:space="preserve">NOT </w:t>
      </w:r>
      <w:r>
        <w:rPr>
          <w:sz w:val="23"/>
          <w:szCs w:val="23"/>
        </w:rPr>
        <w:t>be marked.</w:t>
      </w:r>
    </w:p>
    <w:p w14:paraId="47273701" w14:textId="77777777" w:rsidR="00705C41" w:rsidRDefault="00705C41" w:rsidP="00705C41">
      <w:pPr>
        <w:pStyle w:val="Default"/>
        <w:rPr>
          <w:sz w:val="23"/>
          <w:szCs w:val="23"/>
        </w:rPr>
      </w:pPr>
    </w:p>
    <w:p w14:paraId="46760C70" w14:textId="4174F8F4" w:rsidR="00705C41" w:rsidRDefault="00705C41" w:rsidP="00705C41">
      <w:pPr>
        <w:pStyle w:val="Default"/>
        <w:rPr>
          <w:sz w:val="23"/>
          <w:szCs w:val="23"/>
        </w:rPr>
      </w:pPr>
      <w:r>
        <w:rPr>
          <w:sz w:val="23"/>
          <w:szCs w:val="23"/>
        </w:rPr>
        <w:t>Student Name: Thomas Pickup</w:t>
      </w:r>
      <w:r>
        <w:rPr>
          <w:sz w:val="23"/>
          <w:szCs w:val="23"/>
        </w:rPr>
        <w:tab/>
      </w:r>
      <w:r>
        <w:rPr>
          <w:sz w:val="23"/>
          <w:szCs w:val="23"/>
        </w:rPr>
        <w:tab/>
      </w:r>
      <w:r>
        <w:rPr>
          <w:sz w:val="23"/>
          <w:szCs w:val="23"/>
        </w:rPr>
        <w:tab/>
      </w:r>
      <w:r>
        <w:rPr>
          <w:sz w:val="23"/>
          <w:szCs w:val="23"/>
        </w:rPr>
        <w:tab/>
        <w:t>Student Number: 40145342</w:t>
      </w:r>
    </w:p>
    <w:p w14:paraId="39C7EDD1" w14:textId="77777777" w:rsidR="00705C41" w:rsidRDefault="00705C41" w:rsidP="00705C41">
      <w:pPr>
        <w:pStyle w:val="Default"/>
        <w:rPr>
          <w:sz w:val="23"/>
          <w:szCs w:val="23"/>
        </w:rPr>
      </w:pPr>
    </w:p>
    <w:p w14:paraId="45FB4F8E" w14:textId="77777777" w:rsidR="00705C41" w:rsidRDefault="00705C41" w:rsidP="00705C41">
      <w:pPr>
        <w:pStyle w:val="Default"/>
        <w:jc w:val="center"/>
        <w:rPr>
          <w:sz w:val="23"/>
          <w:szCs w:val="23"/>
        </w:rPr>
      </w:pPr>
    </w:p>
    <w:p w14:paraId="73B9CF04" w14:textId="40365A43" w:rsidR="00705C41" w:rsidRDefault="00705C41" w:rsidP="00705C41">
      <w:pPr>
        <w:pStyle w:val="Default"/>
        <w:rPr>
          <w:sz w:val="23"/>
          <w:szCs w:val="23"/>
        </w:rPr>
      </w:pPr>
      <w:r>
        <w:rPr>
          <w:sz w:val="23"/>
          <w:szCs w:val="23"/>
        </w:rPr>
        <w:t>Project Title: Malware Categorization using Machine Learning</w:t>
      </w:r>
    </w:p>
    <w:p w14:paraId="3A47D0A1" w14:textId="77777777" w:rsidR="00705C41" w:rsidRDefault="00705C41" w:rsidP="00705C41">
      <w:pPr>
        <w:pStyle w:val="Default"/>
        <w:rPr>
          <w:sz w:val="23"/>
          <w:szCs w:val="23"/>
        </w:rPr>
      </w:pPr>
    </w:p>
    <w:p w14:paraId="701B73D9" w14:textId="3CF0AD5F" w:rsidR="00705C41" w:rsidRDefault="00705C41" w:rsidP="00705C41">
      <w:pPr>
        <w:pStyle w:val="Default"/>
        <w:rPr>
          <w:sz w:val="23"/>
          <w:szCs w:val="23"/>
        </w:rPr>
      </w:pPr>
      <w:r>
        <w:rPr>
          <w:sz w:val="23"/>
          <w:szCs w:val="23"/>
        </w:rPr>
        <w:t>Supervisor: Dr Philip O’Kane</w:t>
      </w:r>
    </w:p>
    <w:p w14:paraId="683830FC" w14:textId="77777777" w:rsidR="00705C41" w:rsidRDefault="00705C41" w:rsidP="00705C41">
      <w:pPr>
        <w:pStyle w:val="Default"/>
        <w:rPr>
          <w:sz w:val="23"/>
          <w:szCs w:val="23"/>
        </w:rPr>
      </w:pPr>
    </w:p>
    <w:p w14:paraId="4EBC15C7"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b/>
          <w:bCs/>
          <w:sz w:val="28"/>
          <w:szCs w:val="28"/>
        </w:rPr>
      </w:pPr>
      <w:r>
        <w:rPr>
          <w:b/>
          <w:bCs/>
          <w:sz w:val="28"/>
          <w:szCs w:val="28"/>
        </w:rPr>
        <w:t>Declaration of Academic Integrity</w:t>
      </w:r>
    </w:p>
    <w:p w14:paraId="209C5228"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sz w:val="28"/>
          <w:szCs w:val="28"/>
        </w:rPr>
      </w:pPr>
    </w:p>
    <w:p w14:paraId="28087A5C"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Before signing the declaration below please check that the submission: </w:t>
      </w:r>
    </w:p>
    <w:p w14:paraId="684AED3E"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1D7C4AD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1. Has a full bibliography attached laid out according to the guidelines specified in the Student Project Handbook </w:t>
      </w:r>
    </w:p>
    <w:p w14:paraId="4450532E"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2. Contains full acknowledgement of all secondary sources used (paper-based and electronic) </w:t>
      </w:r>
    </w:p>
    <w:p w14:paraId="5893D836"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3. Does not exceed the specified page limit </w:t>
      </w:r>
    </w:p>
    <w:p w14:paraId="3ADA7AE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4. Is clearly presented and proof-read </w:t>
      </w:r>
    </w:p>
    <w:p w14:paraId="6AAA410A"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5. Is submitted on, or before, the specified or agreed due date. Late submissions will only be accepted in exceptional circumstances or where a deferment has been granted in advance. </w:t>
      </w:r>
    </w:p>
    <w:p w14:paraId="208E1B44"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06B8B222"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r>
        <w:rPr>
          <w:b/>
          <w:bCs/>
          <w:sz w:val="23"/>
          <w:szCs w:val="23"/>
        </w:rPr>
        <w:t>By submitting your dissertation you declare that you have watched the video on plagiarism at http://www.qub.ac.uk/directorates/sgc/learning/WritingSkillsResources/Plagiarism/ and are aware that it is an academic offence to plagiarise. You declare that the submission is your own original work. No part of it has been submitted for any other assignment and you have acknowledged all written and electronic sources used.</w:t>
      </w:r>
    </w:p>
    <w:p w14:paraId="76967F31"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p>
    <w:p w14:paraId="069A6787" w14:textId="11E999FA"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i/>
          <w:iCs/>
          <w:sz w:val="23"/>
          <w:szCs w:val="23"/>
        </w:rPr>
        <w:t>Student’s signature – Thomas Pickup</w:t>
      </w:r>
      <w:r>
        <w:rPr>
          <w:i/>
          <w:iCs/>
          <w:sz w:val="23"/>
          <w:szCs w:val="23"/>
        </w:rPr>
        <w:tab/>
      </w:r>
      <w:r>
        <w:rPr>
          <w:i/>
          <w:iCs/>
          <w:sz w:val="23"/>
          <w:szCs w:val="23"/>
        </w:rPr>
        <w:tab/>
        <w:t xml:space="preserve">Date of submission </w:t>
      </w:r>
      <w:r>
        <w:rPr>
          <w:i/>
          <w:iCs/>
          <w:sz w:val="48"/>
          <w:szCs w:val="23"/>
        </w:rPr>
        <w:t xml:space="preserve">- </w:t>
      </w:r>
      <w:commentRangeStart w:id="2"/>
      <w:r>
        <w:rPr>
          <w:i/>
          <w:iCs/>
          <w:sz w:val="48"/>
          <w:szCs w:val="23"/>
        </w:rPr>
        <w:t>DATE</w:t>
      </w:r>
      <w:commentRangeEnd w:id="2"/>
      <w:r w:rsidR="009C6C67">
        <w:rPr>
          <w:rStyle w:val="CommentReference"/>
          <w:rFonts w:cstheme="minorBidi"/>
          <w:color w:val="auto"/>
        </w:rPr>
        <w:commentReference w:id="2"/>
      </w:r>
    </w:p>
    <w:p w14:paraId="1ADBEC8A" w14:textId="2675487A" w:rsidR="00A076F5" w:rsidRPr="009518AF" w:rsidRDefault="00A076F5" w:rsidP="009518AF">
      <w:r w:rsidRPr="009518AF">
        <w:br w:type="page"/>
      </w:r>
    </w:p>
    <w:p w14:paraId="020E39A3" w14:textId="77777777" w:rsidR="005664B9" w:rsidRPr="00A076F5" w:rsidRDefault="005664B9" w:rsidP="007C7339">
      <w:pPr>
        <w:pStyle w:val="Heading1"/>
        <w:numPr>
          <w:ilvl w:val="0"/>
          <w:numId w:val="0"/>
        </w:numPr>
      </w:pPr>
      <w:bookmarkStart w:id="3" w:name="_Toc5890765"/>
      <w:r>
        <w:t>Acknowledgements</w:t>
      </w:r>
      <w:bookmarkEnd w:id="0"/>
      <w:bookmarkEnd w:id="3"/>
    </w:p>
    <w:p w14:paraId="5377F750" w14:textId="77777777" w:rsidR="00C0545C" w:rsidRDefault="00C0545C" w:rsidP="009518AF">
      <w:r>
        <w:t>I’d like to thank:</w:t>
      </w:r>
    </w:p>
    <w:p w14:paraId="02B40B0E" w14:textId="3D511962" w:rsidR="00C0545C" w:rsidRDefault="00C0545C" w:rsidP="00C0545C">
      <w:pPr>
        <w:pStyle w:val="ListParagraph"/>
        <w:numPr>
          <w:ilvl w:val="0"/>
          <w:numId w:val="5"/>
        </w:numPr>
      </w:pPr>
      <w:r>
        <w:t xml:space="preserve">My project supervisor </w:t>
      </w:r>
      <w:r>
        <w:rPr>
          <w:b/>
        </w:rPr>
        <w:t>Philip O’Kane</w:t>
      </w:r>
      <w:r>
        <w:t>, for his guidance, expertise and patience throughout the course of this dissertation.</w:t>
      </w:r>
    </w:p>
    <w:p w14:paraId="5B9FF339" w14:textId="1A5ECC3C" w:rsidR="00C0545C" w:rsidRDefault="00C0545C" w:rsidP="00C0545C">
      <w:pPr>
        <w:pStyle w:val="ListParagraph"/>
        <w:numPr>
          <w:ilvl w:val="0"/>
          <w:numId w:val="5"/>
        </w:numPr>
      </w:pPr>
      <w:r>
        <w:t xml:space="preserve">The online community at </w:t>
      </w:r>
      <w:r>
        <w:rPr>
          <w:b/>
        </w:rPr>
        <w:t>VirusShare</w:t>
      </w:r>
      <w:r>
        <w:t xml:space="preserve"> for their help in providing me with access to their online malware repositories used in this </w:t>
      </w:r>
      <w:commentRangeStart w:id="4"/>
      <w:r>
        <w:t>dissertation</w:t>
      </w:r>
      <w:commentRangeEnd w:id="4"/>
      <w:r w:rsidR="00B74E61">
        <w:rPr>
          <w:rStyle w:val="CommentReference"/>
        </w:rPr>
        <w:commentReference w:id="4"/>
      </w:r>
      <w:r>
        <w:t>.</w:t>
      </w:r>
    </w:p>
    <w:p w14:paraId="3258FE86" w14:textId="569F2C8D" w:rsidR="00C0545C" w:rsidRDefault="00A23654" w:rsidP="00C0545C">
      <w:pPr>
        <w:pStyle w:val="ListParagraph"/>
        <w:numPr>
          <w:ilvl w:val="0"/>
          <w:numId w:val="5"/>
        </w:numPr>
      </w:pPr>
      <w:r>
        <w:t>My family for their time and support over the course of this final year dissertation.</w:t>
      </w:r>
    </w:p>
    <w:p w14:paraId="76C5CAF9" w14:textId="58DF1EF9" w:rsidR="005664B9" w:rsidRPr="00A076F5" w:rsidRDefault="00E232CB" w:rsidP="00C0545C">
      <w:r w:rsidRPr="00A076F5">
        <w:br w:type="page"/>
      </w:r>
    </w:p>
    <w:p w14:paraId="1D08AB79" w14:textId="77777777" w:rsidR="005664B9" w:rsidRDefault="005664B9" w:rsidP="007C7339">
      <w:pPr>
        <w:pStyle w:val="Heading1"/>
        <w:numPr>
          <w:ilvl w:val="0"/>
          <w:numId w:val="0"/>
        </w:numPr>
      </w:pPr>
      <w:bookmarkStart w:id="5" w:name="_Toc529180025"/>
      <w:bookmarkStart w:id="6" w:name="_Toc5890766"/>
      <w:commentRangeStart w:id="7"/>
      <w:r>
        <w:lastRenderedPageBreak/>
        <w:t>Abstract</w:t>
      </w:r>
      <w:bookmarkEnd w:id="5"/>
      <w:commentRangeEnd w:id="7"/>
      <w:r w:rsidR="00B848E9">
        <w:rPr>
          <w:rStyle w:val="CommentReference"/>
          <w:rFonts w:cstheme="minorBidi"/>
          <w:b w:val="0"/>
        </w:rPr>
        <w:commentReference w:id="7"/>
      </w:r>
      <w:bookmarkEnd w:id="6"/>
    </w:p>
    <w:p w14:paraId="7FC4ECE3" w14:textId="77777777" w:rsidR="00B848E9" w:rsidRDefault="00B848E9" w:rsidP="00FB0E0F"/>
    <w:p w14:paraId="6D621D3A" w14:textId="5E550C47"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B66CA9" w:rsidRPr="00B66CA9">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7C7339">
      <w:pPr>
        <w:pStyle w:val="Heading1"/>
        <w:numPr>
          <w:ilvl w:val="0"/>
          <w:numId w:val="0"/>
        </w:numPr>
      </w:pPr>
      <w:bookmarkStart w:id="8" w:name="_Toc529179922"/>
      <w:bookmarkStart w:id="9" w:name="_Toc529180026"/>
      <w:bookmarkStart w:id="10" w:name="_Toc5890767"/>
      <w:r>
        <w:lastRenderedPageBreak/>
        <w:t>Contents</w:t>
      </w:r>
      <w:bookmarkEnd w:id="8"/>
      <w:bookmarkEnd w:id="9"/>
      <w:bookmarkEnd w:id="10"/>
    </w:p>
    <w:p w14:paraId="4EA44B6D" w14:textId="1866206B" w:rsidR="0025550F" w:rsidRDefault="00D53477">
      <w:pPr>
        <w:pStyle w:val="TOC1"/>
        <w:rPr>
          <w:rFonts w:asciiTheme="minorHAnsi" w:eastAsiaTheme="minorEastAsia" w:hAnsiTheme="minorHAnsi"/>
          <w:noProof/>
          <w:sz w:val="22"/>
          <w:szCs w:val="22"/>
          <w:lang w:eastAsia="en-GB"/>
        </w:rPr>
      </w:pPr>
      <w:r>
        <w:fldChar w:fldCharType="begin"/>
      </w:r>
      <w:r>
        <w:instrText xml:space="preserve"> TOC \o "1-4" \h \z \u </w:instrText>
      </w:r>
      <w:r>
        <w:fldChar w:fldCharType="separate"/>
      </w:r>
      <w:hyperlink w:anchor="_Toc5890764" w:history="1">
        <w:r w:rsidR="0025550F" w:rsidRPr="008E58CE">
          <w:rPr>
            <w:rStyle w:val="Hyperlink"/>
            <w:noProof/>
          </w:rPr>
          <w:t>Declaration</w:t>
        </w:r>
        <w:r w:rsidR="0025550F">
          <w:rPr>
            <w:noProof/>
            <w:webHidden/>
          </w:rPr>
          <w:tab/>
        </w:r>
        <w:r w:rsidR="0025550F">
          <w:rPr>
            <w:noProof/>
            <w:webHidden/>
          </w:rPr>
          <w:fldChar w:fldCharType="begin"/>
        </w:r>
        <w:r w:rsidR="0025550F">
          <w:rPr>
            <w:noProof/>
            <w:webHidden/>
          </w:rPr>
          <w:instrText xml:space="preserve"> PAGEREF _Toc5890764 \h </w:instrText>
        </w:r>
        <w:r w:rsidR="0025550F">
          <w:rPr>
            <w:noProof/>
            <w:webHidden/>
          </w:rPr>
        </w:r>
        <w:r w:rsidR="0025550F">
          <w:rPr>
            <w:noProof/>
            <w:webHidden/>
          </w:rPr>
          <w:fldChar w:fldCharType="separate"/>
        </w:r>
        <w:r w:rsidR="0025550F">
          <w:rPr>
            <w:noProof/>
            <w:webHidden/>
          </w:rPr>
          <w:t>i</w:t>
        </w:r>
        <w:r w:rsidR="0025550F">
          <w:rPr>
            <w:noProof/>
            <w:webHidden/>
          </w:rPr>
          <w:fldChar w:fldCharType="end"/>
        </w:r>
      </w:hyperlink>
    </w:p>
    <w:p w14:paraId="0FEE849E" w14:textId="5DF28A95" w:rsidR="0025550F" w:rsidRDefault="0025550F">
      <w:pPr>
        <w:pStyle w:val="TOC1"/>
        <w:rPr>
          <w:rFonts w:asciiTheme="minorHAnsi" w:eastAsiaTheme="minorEastAsia" w:hAnsiTheme="minorHAnsi"/>
          <w:noProof/>
          <w:sz w:val="22"/>
          <w:szCs w:val="22"/>
          <w:lang w:eastAsia="en-GB"/>
        </w:rPr>
      </w:pPr>
      <w:hyperlink w:anchor="_Toc5890765" w:history="1">
        <w:r w:rsidRPr="008E58CE">
          <w:rPr>
            <w:rStyle w:val="Hyperlink"/>
            <w:noProof/>
          </w:rPr>
          <w:t>Acknowledgements</w:t>
        </w:r>
        <w:r>
          <w:rPr>
            <w:noProof/>
            <w:webHidden/>
          </w:rPr>
          <w:tab/>
        </w:r>
        <w:r>
          <w:rPr>
            <w:noProof/>
            <w:webHidden/>
          </w:rPr>
          <w:fldChar w:fldCharType="begin"/>
        </w:r>
        <w:r>
          <w:rPr>
            <w:noProof/>
            <w:webHidden/>
          </w:rPr>
          <w:instrText xml:space="preserve"> PAGEREF _Toc5890765 \h </w:instrText>
        </w:r>
        <w:r>
          <w:rPr>
            <w:noProof/>
            <w:webHidden/>
          </w:rPr>
        </w:r>
        <w:r>
          <w:rPr>
            <w:noProof/>
            <w:webHidden/>
          </w:rPr>
          <w:fldChar w:fldCharType="separate"/>
        </w:r>
        <w:r>
          <w:rPr>
            <w:noProof/>
            <w:webHidden/>
          </w:rPr>
          <w:t>ii</w:t>
        </w:r>
        <w:r>
          <w:rPr>
            <w:noProof/>
            <w:webHidden/>
          </w:rPr>
          <w:fldChar w:fldCharType="end"/>
        </w:r>
      </w:hyperlink>
    </w:p>
    <w:p w14:paraId="4C626A14" w14:textId="0C2A824E" w:rsidR="0025550F" w:rsidRDefault="0025550F">
      <w:pPr>
        <w:pStyle w:val="TOC1"/>
        <w:rPr>
          <w:rFonts w:asciiTheme="minorHAnsi" w:eastAsiaTheme="minorEastAsia" w:hAnsiTheme="minorHAnsi"/>
          <w:noProof/>
          <w:sz w:val="22"/>
          <w:szCs w:val="22"/>
          <w:lang w:eastAsia="en-GB"/>
        </w:rPr>
      </w:pPr>
      <w:hyperlink w:anchor="_Toc5890766" w:history="1">
        <w:r w:rsidRPr="008E58CE">
          <w:rPr>
            <w:rStyle w:val="Hyperlink"/>
            <w:noProof/>
          </w:rPr>
          <w:t>Abstract</w:t>
        </w:r>
        <w:r>
          <w:rPr>
            <w:noProof/>
            <w:webHidden/>
          </w:rPr>
          <w:tab/>
        </w:r>
        <w:r>
          <w:rPr>
            <w:noProof/>
            <w:webHidden/>
          </w:rPr>
          <w:fldChar w:fldCharType="begin"/>
        </w:r>
        <w:r>
          <w:rPr>
            <w:noProof/>
            <w:webHidden/>
          </w:rPr>
          <w:instrText xml:space="preserve"> PAGEREF _Toc5890766 \h </w:instrText>
        </w:r>
        <w:r>
          <w:rPr>
            <w:noProof/>
            <w:webHidden/>
          </w:rPr>
        </w:r>
        <w:r>
          <w:rPr>
            <w:noProof/>
            <w:webHidden/>
          </w:rPr>
          <w:fldChar w:fldCharType="separate"/>
        </w:r>
        <w:r>
          <w:rPr>
            <w:noProof/>
            <w:webHidden/>
          </w:rPr>
          <w:t>iii</w:t>
        </w:r>
        <w:r>
          <w:rPr>
            <w:noProof/>
            <w:webHidden/>
          </w:rPr>
          <w:fldChar w:fldCharType="end"/>
        </w:r>
      </w:hyperlink>
    </w:p>
    <w:p w14:paraId="768C6272" w14:textId="500AF9EF" w:rsidR="0025550F" w:rsidRDefault="0025550F">
      <w:pPr>
        <w:pStyle w:val="TOC1"/>
        <w:rPr>
          <w:rFonts w:asciiTheme="minorHAnsi" w:eastAsiaTheme="minorEastAsia" w:hAnsiTheme="minorHAnsi"/>
          <w:noProof/>
          <w:sz w:val="22"/>
          <w:szCs w:val="22"/>
          <w:lang w:eastAsia="en-GB"/>
        </w:rPr>
      </w:pPr>
      <w:hyperlink w:anchor="_Toc5890767" w:history="1">
        <w:r w:rsidRPr="008E58CE">
          <w:rPr>
            <w:rStyle w:val="Hyperlink"/>
            <w:noProof/>
          </w:rPr>
          <w:t>Contents</w:t>
        </w:r>
        <w:r>
          <w:rPr>
            <w:noProof/>
            <w:webHidden/>
          </w:rPr>
          <w:tab/>
        </w:r>
        <w:r>
          <w:rPr>
            <w:noProof/>
            <w:webHidden/>
          </w:rPr>
          <w:fldChar w:fldCharType="begin"/>
        </w:r>
        <w:r>
          <w:rPr>
            <w:noProof/>
            <w:webHidden/>
          </w:rPr>
          <w:instrText xml:space="preserve"> PAGEREF _Toc5890767 \h </w:instrText>
        </w:r>
        <w:r>
          <w:rPr>
            <w:noProof/>
            <w:webHidden/>
          </w:rPr>
        </w:r>
        <w:r>
          <w:rPr>
            <w:noProof/>
            <w:webHidden/>
          </w:rPr>
          <w:fldChar w:fldCharType="separate"/>
        </w:r>
        <w:r>
          <w:rPr>
            <w:noProof/>
            <w:webHidden/>
          </w:rPr>
          <w:t>iv</w:t>
        </w:r>
        <w:r>
          <w:rPr>
            <w:noProof/>
            <w:webHidden/>
          </w:rPr>
          <w:fldChar w:fldCharType="end"/>
        </w:r>
      </w:hyperlink>
    </w:p>
    <w:p w14:paraId="02A99FD0" w14:textId="245C2A4C" w:rsidR="0025550F" w:rsidRDefault="0025550F">
      <w:pPr>
        <w:pStyle w:val="TOC1"/>
        <w:tabs>
          <w:tab w:val="left" w:pos="480"/>
        </w:tabs>
        <w:rPr>
          <w:rFonts w:asciiTheme="minorHAnsi" w:eastAsiaTheme="minorEastAsia" w:hAnsiTheme="minorHAnsi"/>
          <w:noProof/>
          <w:sz w:val="22"/>
          <w:szCs w:val="22"/>
          <w:lang w:eastAsia="en-GB"/>
        </w:rPr>
      </w:pPr>
      <w:hyperlink w:anchor="_Toc5890768" w:history="1">
        <w:r w:rsidRPr="008E58CE">
          <w:rPr>
            <w:rStyle w:val="Hyperlink"/>
            <w:noProof/>
          </w:rPr>
          <w:t>1</w:t>
        </w:r>
        <w:r>
          <w:rPr>
            <w:rFonts w:asciiTheme="minorHAnsi" w:eastAsiaTheme="minorEastAsia" w:hAnsiTheme="minorHAnsi"/>
            <w:noProof/>
            <w:sz w:val="22"/>
            <w:szCs w:val="22"/>
            <w:lang w:eastAsia="en-GB"/>
          </w:rPr>
          <w:tab/>
        </w:r>
        <w:r w:rsidRPr="008E58CE">
          <w:rPr>
            <w:rStyle w:val="Hyperlink"/>
            <w:noProof/>
          </w:rPr>
          <w:t>Introduction and Problem Area</w:t>
        </w:r>
        <w:r>
          <w:rPr>
            <w:noProof/>
            <w:webHidden/>
          </w:rPr>
          <w:tab/>
        </w:r>
        <w:r>
          <w:rPr>
            <w:noProof/>
            <w:webHidden/>
          </w:rPr>
          <w:fldChar w:fldCharType="begin"/>
        </w:r>
        <w:r>
          <w:rPr>
            <w:noProof/>
            <w:webHidden/>
          </w:rPr>
          <w:instrText xml:space="preserve"> PAGEREF _Toc5890768 \h </w:instrText>
        </w:r>
        <w:r>
          <w:rPr>
            <w:noProof/>
            <w:webHidden/>
          </w:rPr>
        </w:r>
        <w:r>
          <w:rPr>
            <w:noProof/>
            <w:webHidden/>
          </w:rPr>
          <w:fldChar w:fldCharType="separate"/>
        </w:r>
        <w:r>
          <w:rPr>
            <w:noProof/>
            <w:webHidden/>
          </w:rPr>
          <w:t>1</w:t>
        </w:r>
        <w:r>
          <w:rPr>
            <w:noProof/>
            <w:webHidden/>
          </w:rPr>
          <w:fldChar w:fldCharType="end"/>
        </w:r>
      </w:hyperlink>
    </w:p>
    <w:p w14:paraId="40648D5C" w14:textId="62BFDA18" w:rsidR="0025550F" w:rsidRDefault="0025550F">
      <w:pPr>
        <w:pStyle w:val="TOC2"/>
        <w:tabs>
          <w:tab w:val="left" w:pos="880"/>
          <w:tab w:val="right" w:leader="dot" w:pos="9054"/>
        </w:tabs>
        <w:rPr>
          <w:rFonts w:asciiTheme="minorHAnsi" w:eastAsiaTheme="minorEastAsia" w:hAnsiTheme="minorHAnsi"/>
          <w:noProof/>
          <w:sz w:val="22"/>
          <w:szCs w:val="22"/>
          <w:lang w:eastAsia="en-GB"/>
        </w:rPr>
      </w:pPr>
      <w:hyperlink w:anchor="_Toc5890769" w:history="1">
        <w:r w:rsidRPr="008E58CE">
          <w:rPr>
            <w:rStyle w:val="Hyperlink"/>
            <w:noProof/>
          </w:rPr>
          <w:t>1.1</w:t>
        </w:r>
        <w:r>
          <w:rPr>
            <w:rFonts w:asciiTheme="minorHAnsi" w:eastAsiaTheme="minorEastAsia" w:hAnsiTheme="minorHAnsi"/>
            <w:noProof/>
            <w:sz w:val="22"/>
            <w:szCs w:val="22"/>
            <w:lang w:eastAsia="en-GB"/>
          </w:rPr>
          <w:tab/>
        </w:r>
        <w:r w:rsidRPr="008E58CE">
          <w:rPr>
            <w:rStyle w:val="Hyperlink"/>
            <w:noProof/>
          </w:rPr>
          <w:t>Introduction</w:t>
        </w:r>
        <w:r>
          <w:rPr>
            <w:noProof/>
            <w:webHidden/>
          </w:rPr>
          <w:tab/>
        </w:r>
        <w:r>
          <w:rPr>
            <w:noProof/>
            <w:webHidden/>
          </w:rPr>
          <w:fldChar w:fldCharType="begin"/>
        </w:r>
        <w:r>
          <w:rPr>
            <w:noProof/>
            <w:webHidden/>
          </w:rPr>
          <w:instrText xml:space="preserve"> PAGEREF _Toc5890769 \h </w:instrText>
        </w:r>
        <w:r>
          <w:rPr>
            <w:noProof/>
            <w:webHidden/>
          </w:rPr>
        </w:r>
        <w:r>
          <w:rPr>
            <w:noProof/>
            <w:webHidden/>
          </w:rPr>
          <w:fldChar w:fldCharType="separate"/>
        </w:r>
        <w:r>
          <w:rPr>
            <w:noProof/>
            <w:webHidden/>
          </w:rPr>
          <w:t>1</w:t>
        </w:r>
        <w:r>
          <w:rPr>
            <w:noProof/>
            <w:webHidden/>
          </w:rPr>
          <w:fldChar w:fldCharType="end"/>
        </w:r>
      </w:hyperlink>
    </w:p>
    <w:p w14:paraId="6C8FCF00" w14:textId="21FD0575" w:rsidR="0025550F" w:rsidRDefault="0025550F">
      <w:pPr>
        <w:pStyle w:val="TOC2"/>
        <w:tabs>
          <w:tab w:val="left" w:pos="880"/>
          <w:tab w:val="right" w:leader="dot" w:pos="9054"/>
        </w:tabs>
        <w:rPr>
          <w:rFonts w:asciiTheme="minorHAnsi" w:eastAsiaTheme="minorEastAsia" w:hAnsiTheme="minorHAnsi"/>
          <w:noProof/>
          <w:sz w:val="22"/>
          <w:szCs w:val="22"/>
          <w:lang w:eastAsia="en-GB"/>
        </w:rPr>
      </w:pPr>
      <w:hyperlink w:anchor="_Toc5890770" w:history="1">
        <w:r w:rsidRPr="008E58CE">
          <w:rPr>
            <w:rStyle w:val="Hyperlink"/>
            <w:noProof/>
          </w:rPr>
          <w:t>1.2</w:t>
        </w:r>
        <w:r>
          <w:rPr>
            <w:rFonts w:asciiTheme="minorHAnsi" w:eastAsiaTheme="minorEastAsia" w:hAnsiTheme="minorHAnsi"/>
            <w:noProof/>
            <w:sz w:val="22"/>
            <w:szCs w:val="22"/>
            <w:lang w:eastAsia="en-GB"/>
          </w:rPr>
          <w:tab/>
        </w:r>
        <w:r w:rsidRPr="008E58CE">
          <w:rPr>
            <w:rStyle w:val="Hyperlink"/>
            <w:noProof/>
          </w:rPr>
          <w:t>Malware Types</w:t>
        </w:r>
        <w:r>
          <w:rPr>
            <w:noProof/>
            <w:webHidden/>
          </w:rPr>
          <w:tab/>
        </w:r>
        <w:r>
          <w:rPr>
            <w:noProof/>
            <w:webHidden/>
          </w:rPr>
          <w:fldChar w:fldCharType="begin"/>
        </w:r>
        <w:r>
          <w:rPr>
            <w:noProof/>
            <w:webHidden/>
          </w:rPr>
          <w:instrText xml:space="preserve"> PAGEREF _Toc5890770 \h </w:instrText>
        </w:r>
        <w:r>
          <w:rPr>
            <w:noProof/>
            <w:webHidden/>
          </w:rPr>
        </w:r>
        <w:r>
          <w:rPr>
            <w:noProof/>
            <w:webHidden/>
          </w:rPr>
          <w:fldChar w:fldCharType="separate"/>
        </w:r>
        <w:r>
          <w:rPr>
            <w:noProof/>
            <w:webHidden/>
          </w:rPr>
          <w:t>1</w:t>
        </w:r>
        <w:r>
          <w:rPr>
            <w:noProof/>
            <w:webHidden/>
          </w:rPr>
          <w:fldChar w:fldCharType="end"/>
        </w:r>
      </w:hyperlink>
    </w:p>
    <w:p w14:paraId="640515E7" w14:textId="382579D3" w:rsidR="0025550F" w:rsidRDefault="0025550F">
      <w:pPr>
        <w:pStyle w:val="TOC3"/>
        <w:tabs>
          <w:tab w:val="left" w:pos="1320"/>
          <w:tab w:val="right" w:leader="dot" w:pos="9054"/>
        </w:tabs>
        <w:rPr>
          <w:rFonts w:asciiTheme="minorHAnsi" w:eastAsiaTheme="minorEastAsia" w:hAnsiTheme="minorHAnsi"/>
          <w:noProof/>
          <w:sz w:val="22"/>
          <w:szCs w:val="22"/>
          <w:lang w:eastAsia="en-GB"/>
        </w:rPr>
      </w:pPr>
      <w:hyperlink w:anchor="_Toc5890771" w:history="1">
        <w:r w:rsidRPr="008E58CE">
          <w:rPr>
            <w:rStyle w:val="Hyperlink"/>
            <w:noProof/>
          </w:rPr>
          <w:t>1.2.1</w:t>
        </w:r>
        <w:r>
          <w:rPr>
            <w:rFonts w:asciiTheme="minorHAnsi" w:eastAsiaTheme="minorEastAsia" w:hAnsiTheme="minorHAnsi"/>
            <w:noProof/>
            <w:sz w:val="22"/>
            <w:szCs w:val="22"/>
            <w:lang w:eastAsia="en-GB"/>
          </w:rPr>
          <w:tab/>
        </w:r>
        <w:r w:rsidRPr="008E58CE">
          <w:rPr>
            <w:rStyle w:val="Hyperlink"/>
            <w:noProof/>
          </w:rPr>
          <w:t>Trojan</w:t>
        </w:r>
        <w:r>
          <w:rPr>
            <w:noProof/>
            <w:webHidden/>
          </w:rPr>
          <w:tab/>
        </w:r>
        <w:r>
          <w:rPr>
            <w:noProof/>
            <w:webHidden/>
          </w:rPr>
          <w:fldChar w:fldCharType="begin"/>
        </w:r>
        <w:r>
          <w:rPr>
            <w:noProof/>
            <w:webHidden/>
          </w:rPr>
          <w:instrText xml:space="preserve"> PAGEREF _Toc5890771 \h </w:instrText>
        </w:r>
        <w:r>
          <w:rPr>
            <w:noProof/>
            <w:webHidden/>
          </w:rPr>
        </w:r>
        <w:r>
          <w:rPr>
            <w:noProof/>
            <w:webHidden/>
          </w:rPr>
          <w:fldChar w:fldCharType="separate"/>
        </w:r>
        <w:r>
          <w:rPr>
            <w:noProof/>
            <w:webHidden/>
          </w:rPr>
          <w:t>2</w:t>
        </w:r>
        <w:r>
          <w:rPr>
            <w:noProof/>
            <w:webHidden/>
          </w:rPr>
          <w:fldChar w:fldCharType="end"/>
        </w:r>
      </w:hyperlink>
    </w:p>
    <w:p w14:paraId="32263621" w14:textId="2C1C2F3A" w:rsidR="0025550F" w:rsidRDefault="0025550F">
      <w:pPr>
        <w:pStyle w:val="TOC3"/>
        <w:tabs>
          <w:tab w:val="left" w:pos="1320"/>
          <w:tab w:val="right" w:leader="dot" w:pos="9054"/>
        </w:tabs>
        <w:rPr>
          <w:rFonts w:asciiTheme="minorHAnsi" w:eastAsiaTheme="minorEastAsia" w:hAnsiTheme="minorHAnsi"/>
          <w:noProof/>
          <w:sz w:val="22"/>
          <w:szCs w:val="22"/>
          <w:lang w:eastAsia="en-GB"/>
        </w:rPr>
      </w:pPr>
      <w:hyperlink w:anchor="_Toc5890772" w:history="1">
        <w:r w:rsidRPr="008E58CE">
          <w:rPr>
            <w:rStyle w:val="Hyperlink"/>
            <w:noProof/>
          </w:rPr>
          <w:t>1.2.2</w:t>
        </w:r>
        <w:r>
          <w:rPr>
            <w:rFonts w:asciiTheme="minorHAnsi" w:eastAsiaTheme="minorEastAsia" w:hAnsiTheme="minorHAnsi"/>
            <w:noProof/>
            <w:sz w:val="22"/>
            <w:szCs w:val="22"/>
            <w:lang w:eastAsia="en-GB"/>
          </w:rPr>
          <w:tab/>
        </w:r>
        <w:r w:rsidRPr="008E58CE">
          <w:rPr>
            <w:rStyle w:val="Hyperlink"/>
            <w:noProof/>
          </w:rPr>
          <w:t>Worm</w:t>
        </w:r>
        <w:r>
          <w:rPr>
            <w:noProof/>
            <w:webHidden/>
          </w:rPr>
          <w:tab/>
        </w:r>
        <w:r>
          <w:rPr>
            <w:noProof/>
            <w:webHidden/>
          </w:rPr>
          <w:fldChar w:fldCharType="begin"/>
        </w:r>
        <w:r>
          <w:rPr>
            <w:noProof/>
            <w:webHidden/>
          </w:rPr>
          <w:instrText xml:space="preserve"> PAGEREF _Toc5890772 \h </w:instrText>
        </w:r>
        <w:r>
          <w:rPr>
            <w:noProof/>
            <w:webHidden/>
          </w:rPr>
        </w:r>
        <w:r>
          <w:rPr>
            <w:noProof/>
            <w:webHidden/>
          </w:rPr>
          <w:fldChar w:fldCharType="separate"/>
        </w:r>
        <w:r>
          <w:rPr>
            <w:noProof/>
            <w:webHidden/>
          </w:rPr>
          <w:t>3</w:t>
        </w:r>
        <w:r>
          <w:rPr>
            <w:noProof/>
            <w:webHidden/>
          </w:rPr>
          <w:fldChar w:fldCharType="end"/>
        </w:r>
      </w:hyperlink>
    </w:p>
    <w:p w14:paraId="7EF76973" w14:textId="0C09F8ED" w:rsidR="0025550F" w:rsidRDefault="0025550F">
      <w:pPr>
        <w:pStyle w:val="TOC3"/>
        <w:tabs>
          <w:tab w:val="left" w:pos="1320"/>
          <w:tab w:val="right" w:leader="dot" w:pos="9054"/>
        </w:tabs>
        <w:rPr>
          <w:rFonts w:asciiTheme="minorHAnsi" w:eastAsiaTheme="minorEastAsia" w:hAnsiTheme="minorHAnsi"/>
          <w:noProof/>
          <w:sz w:val="22"/>
          <w:szCs w:val="22"/>
          <w:lang w:eastAsia="en-GB"/>
        </w:rPr>
      </w:pPr>
      <w:hyperlink w:anchor="_Toc5890773" w:history="1">
        <w:r w:rsidRPr="008E58CE">
          <w:rPr>
            <w:rStyle w:val="Hyperlink"/>
            <w:noProof/>
          </w:rPr>
          <w:t>1.2.3</w:t>
        </w:r>
        <w:r>
          <w:rPr>
            <w:rFonts w:asciiTheme="minorHAnsi" w:eastAsiaTheme="minorEastAsia" w:hAnsiTheme="minorHAnsi"/>
            <w:noProof/>
            <w:sz w:val="22"/>
            <w:szCs w:val="22"/>
            <w:lang w:eastAsia="en-GB"/>
          </w:rPr>
          <w:tab/>
        </w:r>
        <w:r w:rsidRPr="008E58CE">
          <w:rPr>
            <w:rStyle w:val="Hyperlink"/>
            <w:noProof/>
          </w:rPr>
          <w:t>Ransomware</w:t>
        </w:r>
        <w:r>
          <w:rPr>
            <w:noProof/>
            <w:webHidden/>
          </w:rPr>
          <w:tab/>
        </w:r>
        <w:r>
          <w:rPr>
            <w:noProof/>
            <w:webHidden/>
          </w:rPr>
          <w:fldChar w:fldCharType="begin"/>
        </w:r>
        <w:r>
          <w:rPr>
            <w:noProof/>
            <w:webHidden/>
          </w:rPr>
          <w:instrText xml:space="preserve"> PAGEREF _Toc5890773 \h </w:instrText>
        </w:r>
        <w:r>
          <w:rPr>
            <w:noProof/>
            <w:webHidden/>
          </w:rPr>
        </w:r>
        <w:r>
          <w:rPr>
            <w:noProof/>
            <w:webHidden/>
          </w:rPr>
          <w:fldChar w:fldCharType="separate"/>
        </w:r>
        <w:r>
          <w:rPr>
            <w:noProof/>
            <w:webHidden/>
          </w:rPr>
          <w:t>4</w:t>
        </w:r>
        <w:r>
          <w:rPr>
            <w:noProof/>
            <w:webHidden/>
          </w:rPr>
          <w:fldChar w:fldCharType="end"/>
        </w:r>
      </w:hyperlink>
    </w:p>
    <w:p w14:paraId="74955C55" w14:textId="68561134" w:rsidR="0025550F" w:rsidRDefault="0025550F">
      <w:pPr>
        <w:pStyle w:val="TOC3"/>
        <w:tabs>
          <w:tab w:val="left" w:pos="1320"/>
          <w:tab w:val="right" w:leader="dot" w:pos="9054"/>
        </w:tabs>
        <w:rPr>
          <w:rFonts w:asciiTheme="minorHAnsi" w:eastAsiaTheme="minorEastAsia" w:hAnsiTheme="minorHAnsi"/>
          <w:noProof/>
          <w:sz w:val="22"/>
          <w:szCs w:val="22"/>
          <w:lang w:eastAsia="en-GB"/>
        </w:rPr>
      </w:pPr>
      <w:hyperlink w:anchor="_Toc5890774" w:history="1">
        <w:r w:rsidRPr="008E58CE">
          <w:rPr>
            <w:rStyle w:val="Hyperlink"/>
            <w:noProof/>
          </w:rPr>
          <w:t>1.2.4</w:t>
        </w:r>
        <w:r>
          <w:rPr>
            <w:rFonts w:asciiTheme="minorHAnsi" w:eastAsiaTheme="minorEastAsia" w:hAnsiTheme="minorHAnsi"/>
            <w:noProof/>
            <w:sz w:val="22"/>
            <w:szCs w:val="22"/>
            <w:lang w:eastAsia="en-GB"/>
          </w:rPr>
          <w:tab/>
        </w:r>
        <w:r w:rsidRPr="008E58CE">
          <w:rPr>
            <w:rStyle w:val="Hyperlink"/>
            <w:noProof/>
          </w:rPr>
          <w:t>Keylogger</w:t>
        </w:r>
        <w:r>
          <w:rPr>
            <w:noProof/>
            <w:webHidden/>
          </w:rPr>
          <w:tab/>
        </w:r>
        <w:r>
          <w:rPr>
            <w:noProof/>
            <w:webHidden/>
          </w:rPr>
          <w:fldChar w:fldCharType="begin"/>
        </w:r>
        <w:r>
          <w:rPr>
            <w:noProof/>
            <w:webHidden/>
          </w:rPr>
          <w:instrText xml:space="preserve"> PAGEREF _Toc5890774 \h </w:instrText>
        </w:r>
        <w:r>
          <w:rPr>
            <w:noProof/>
            <w:webHidden/>
          </w:rPr>
        </w:r>
        <w:r>
          <w:rPr>
            <w:noProof/>
            <w:webHidden/>
          </w:rPr>
          <w:fldChar w:fldCharType="separate"/>
        </w:r>
        <w:r>
          <w:rPr>
            <w:noProof/>
            <w:webHidden/>
          </w:rPr>
          <w:t>6</w:t>
        </w:r>
        <w:r>
          <w:rPr>
            <w:noProof/>
            <w:webHidden/>
          </w:rPr>
          <w:fldChar w:fldCharType="end"/>
        </w:r>
      </w:hyperlink>
    </w:p>
    <w:p w14:paraId="210416F3" w14:textId="65062094" w:rsidR="0025550F" w:rsidRDefault="0025550F">
      <w:pPr>
        <w:pStyle w:val="TOC2"/>
        <w:tabs>
          <w:tab w:val="left" w:pos="880"/>
          <w:tab w:val="right" w:leader="dot" w:pos="9054"/>
        </w:tabs>
        <w:rPr>
          <w:rFonts w:asciiTheme="minorHAnsi" w:eastAsiaTheme="minorEastAsia" w:hAnsiTheme="minorHAnsi"/>
          <w:noProof/>
          <w:sz w:val="22"/>
          <w:szCs w:val="22"/>
          <w:lang w:eastAsia="en-GB"/>
        </w:rPr>
      </w:pPr>
      <w:hyperlink w:anchor="_Toc5890775" w:history="1">
        <w:r w:rsidRPr="008E58CE">
          <w:rPr>
            <w:rStyle w:val="Hyperlink"/>
            <w:noProof/>
          </w:rPr>
          <w:t>1.3</w:t>
        </w:r>
        <w:r>
          <w:rPr>
            <w:rFonts w:asciiTheme="minorHAnsi" w:eastAsiaTheme="minorEastAsia" w:hAnsiTheme="minorHAnsi"/>
            <w:noProof/>
            <w:sz w:val="22"/>
            <w:szCs w:val="22"/>
            <w:lang w:eastAsia="en-GB"/>
          </w:rPr>
          <w:tab/>
        </w:r>
        <w:r w:rsidRPr="008E58CE">
          <w:rPr>
            <w:rStyle w:val="Hyperlink"/>
            <w:noProof/>
          </w:rPr>
          <w:t>Machine Learning</w:t>
        </w:r>
        <w:r>
          <w:rPr>
            <w:noProof/>
            <w:webHidden/>
          </w:rPr>
          <w:tab/>
        </w:r>
        <w:r>
          <w:rPr>
            <w:noProof/>
            <w:webHidden/>
          </w:rPr>
          <w:fldChar w:fldCharType="begin"/>
        </w:r>
        <w:r>
          <w:rPr>
            <w:noProof/>
            <w:webHidden/>
          </w:rPr>
          <w:instrText xml:space="preserve"> PAGEREF _Toc5890775 \h </w:instrText>
        </w:r>
        <w:r>
          <w:rPr>
            <w:noProof/>
            <w:webHidden/>
          </w:rPr>
        </w:r>
        <w:r>
          <w:rPr>
            <w:noProof/>
            <w:webHidden/>
          </w:rPr>
          <w:fldChar w:fldCharType="separate"/>
        </w:r>
        <w:r>
          <w:rPr>
            <w:noProof/>
            <w:webHidden/>
          </w:rPr>
          <w:t>7</w:t>
        </w:r>
        <w:r>
          <w:rPr>
            <w:noProof/>
            <w:webHidden/>
          </w:rPr>
          <w:fldChar w:fldCharType="end"/>
        </w:r>
      </w:hyperlink>
    </w:p>
    <w:p w14:paraId="34F13BAC" w14:textId="06BE38F3" w:rsidR="0025550F" w:rsidRDefault="0025550F">
      <w:pPr>
        <w:pStyle w:val="TOC3"/>
        <w:tabs>
          <w:tab w:val="left" w:pos="1320"/>
          <w:tab w:val="right" w:leader="dot" w:pos="9054"/>
        </w:tabs>
        <w:rPr>
          <w:rFonts w:asciiTheme="minorHAnsi" w:eastAsiaTheme="minorEastAsia" w:hAnsiTheme="minorHAnsi"/>
          <w:noProof/>
          <w:sz w:val="22"/>
          <w:szCs w:val="22"/>
          <w:lang w:eastAsia="en-GB"/>
        </w:rPr>
      </w:pPr>
      <w:hyperlink w:anchor="_Toc5890776" w:history="1">
        <w:r w:rsidRPr="008E58CE">
          <w:rPr>
            <w:rStyle w:val="Hyperlink"/>
            <w:noProof/>
          </w:rPr>
          <w:t>1.3.1</w:t>
        </w:r>
        <w:r>
          <w:rPr>
            <w:rFonts w:asciiTheme="minorHAnsi" w:eastAsiaTheme="minorEastAsia" w:hAnsiTheme="minorHAnsi"/>
            <w:noProof/>
            <w:sz w:val="22"/>
            <w:szCs w:val="22"/>
            <w:lang w:eastAsia="en-GB"/>
          </w:rPr>
          <w:tab/>
        </w:r>
        <w:r w:rsidRPr="008E58CE">
          <w:rPr>
            <w:rStyle w:val="Hyperlink"/>
            <w:noProof/>
          </w:rPr>
          <w:t>Supervised Learning</w:t>
        </w:r>
        <w:r>
          <w:rPr>
            <w:noProof/>
            <w:webHidden/>
          </w:rPr>
          <w:tab/>
        </w:r>
        <w:r>
          <w:rPr>
            <w:noProof/>
            <w:webHidden/>
          </w:rPr>
          <w:fldChar w:fldCharType="begin"/>
        </w:r>
        <w:r>
          <w:rPr>
            <w:noProof/>
            <w:webHidden/>
          </w:rPr>
          <w:instrText xml:space="preserve"> PAGEREF _Toc5890776 \h </w:instrText>
        </w:r>
        <w:r>
          <w:rPr>
            <w:noProof/>
            <w:webHidden/>
          </w:rPr>
        </w:r>
        <w:r>
          <w:rPr>
            <w:noProof/>
            <w:webHidden/>
          </w:rPr>
          <w:fldChar w:fldCharType="separate"/>
        </w:r>
        <w:r>
          <w:rPr>
            <w:noProof/>
            <w:webHidden/>
          </w:rPr>
          <w:t>7</w:t>
        </w:r>
        <w:r>
          <w:rPr>
            <w:noProof/>
            <w:webHidden/>
          </w:rPr>
          <w:fldChar w:fldCharType="end"/>
        </w:r>
      </w:hyperlink>
    </w:p>
    <w:p w14:paraId="258B15B2" w14:textId="4D9E916B" w:rsidR="0025550F" w:rsidRDefault="0025550F">
      <w:pPr>
        <w:pStyle w:val="TOC3"/>
        <w:tabs>
          <w:tab w:val="left" w:pos="1320"/>
          <w:tab w:val="right" w:leader="dot" w:pos="9054"/>
        </w:tabs>
        <w:rPr>
          <w:rFonts w:asciiTheme="minorHAnsi" w:eastAsiaTheme="minorEastAsia" w:hAnsiTheme="minorHAnsi"/>
          <w:noProof/>
          <w:sz w:val="22"/>
          <w:szCs w:val="22"/>
          <w:lang w:eastAsia="en-GB"/>
        </w:rPr>
      </w:pPr>
      <w:hyperlink w:anchor="_Toc5890777" w:history="1">
        <w:r w:rsidRPr="008E58CE">
          <w:rPr>
            <w:rStyle w:val="Hyperlink"/>
            <w:noProof/>
          </w:rPr>
          <w:t>1.3.2</w:t>
        </w:r>
        <w:r>
          <w:rPr>
            <w:rFonts w:asciiTheme="minorHAnsi" w:eastAsiaTheme="minorEastAsia" w:hAnsiTheme="minorHAnsi"/>
            <w:noProof/>
            <w:sz w:val="22"/>
            <w:szCs w:val="22"/>
            <w:lang w:eastAsia="en-GB"/>
          </w:rPr>
          <w:tab/>
        </w:r>
        <w:r w:rsidRPr="008E58CE">
          <w:rPr>
            <w:rStyle w:val="Hyperlink"/>
            <w:noProof/>
          </w:rPr>
          <w:t>Unsupervised Learning</w:t>
        </w:r>
        <w:r>
          <w:rPr>
            <w:noProof/>
            <w:webHidden/>
          </w:rPr>
          <w:tab/>
        </w:r>
        <w:r>
          <w:rPr>
            <w:noProof/>
            <w:webHidden/>
          </w:rPr>
          <w:fldChar w:fldCharType="begin"/>
        </w:r>
        <w:r>
          <w:rPr>
            <w:noProof/>
            <w:webHidden/>
          </w:rPr>
          <w:instrText xml:space="preserve"> PAGEREF _Toc5890777 \h </w:instrText>
        </w:r>
        <w:r>
          <w:rPr>
            <w:noProof/>
            <w:webHidden/>
          </w:rPr>
        </w:r>
        <w:r>
          <w:rPr>
            <w:noProof/>
            <w:webHidden/>
          </w:rPr>
          <w:fldChar w:fldCharType="separate"/>
        </w:r>
        <w:r>
          <w:rPr>
            <w:noProof/>
            <w:webHidden/>
          </w:rPr>
          <w:t>7</w:t>
        </w:r>
        <w:r>
          <w:rPr>
            <w:noProof/>
            <w:webHidden/>
          </w:rPr>
          <w:fldChar w:fldCharType="end"/>
        </w:r>
      </w:hyperlink>
    </w:p>
    <w:p w14:paraId="63CC09D4" w14:textId="5E2310B5" w:rsidR="0025550F" w:rsidRDefault="0025550F">
      <w:pPr>
        <w:pStyle w:val="TOC2"/>
        <w:tabs>
          <w:tab w:val="left" w:pos="880"/>
          <w:tab w:val="right" w:leader="dot" w:pos="9054"/>
        </w:tabs>
        <w:rPr>
          <w:rFonts w:asciiTheme="minorHAnsi" w:eastAsiaTheme="minorEastAsia" w:hAnsiTheme="minorHAnsi"/>
          <w:noProof/>
          <w:sz w:val="22"/>
          <w:szCs w:val="22"/>
          <w:lang w:eastAsia="en-GB"/>
        </w:rPr>
      </w:pPr>
      <w:hyperlink w:anchor="_Toc5890778" w:history="1">
        <w:r w:rsidRPr="008E58CE">
          <w:rPr>
            <w:rStyle w:val="Hyperlink"/>
            <w:noProof/>
          </w:rPr>
          <w:t>1.4</w:t>
        </w:r>
        <w:r>
          <w:rPr>
            <w:rFonts w:asciiTheme="minorHAnsi" w:eastAsiaTheme="minorEastAsia" w:hAnsiTheme="minorHAnsi"/>
            <w:noProof/>
            <w:sz w:val="22"/>
            <w:szCs w:val="22"/>
            <w:lang w:eastAsia="en-GB"/>
          </w:rPr>
          <w:tab/>
        </w:r>
        <w:r w:rsidRPr="008E58CE">
          <w:rPr>
            <w:rStyle w:val="Hyperlink"/>
            <w:noProof/>
          </w:rPr>
          <w:t>Analysis</w:t>
        </w:r>
        <w:r>
          <w:rPr>
            <w:noProof/>
            <w:webHidden/>
          </w:rPr>
          <w:tab/>
        </w:r>
        <w:r>
          <w:rPr>
            <w:noProof/>
            <w:webHidden/>
          </w:rPr>
          <w:fldChar w:fldCharType="begin"/>
        </w:r>
        <w:r>
          <w:rPr>
            <w:noProof/>
            <w:webHidden/>
          </w:rPr>
          <w:instrText xml:space="preserve"> PAGEREF _Toc5890778 \h </w:instrText>
        </w:r>
        <w:r>
          <w:rPr>
            <w:noProof/>
            <w:webHidden/>
          </w:rPr>
        </w:r>
        <w:r>
          <w:rPr>
            <w:noProof/>
            <w:webHidden/>
          </w:rPr>
          <w:fldChar w:fldCharType="separate"/>
        </w:r>
        <w:r>
          <w:rPr>
            <w:noProof/>
            <w:webHidden/>
          </w:rPr>
          <w:t>7</w:t>
        </w:r>
        <w:r>
          <w:rPr>
            <w:noProof/>
            <w:webHidden/>
          </w:rPr>
          <w:fldChar w:fldCharType="end"/>
        </w:r>
      </w:hyperlink>
    </w:p>
    <w:p w14:paraId="25A204C0" w14:textId="28C8A639" w:rsidR="0025550F" w:rsidRDefault="0025550F">
      <w:pPr>
        <w:pStyle w:val="TOC3"/>
        <w:tabs>
          <w:tab w:val="left" w:pos="1320"/>
          <w:tab w:val="right" w:leader="dot" w:pos="9054"/>
        </w:tabs>
        <w:rPr>
          <w:rFonts w:asciiTheme="minorHAnsi" w:eastAsiaTheme="minorEastAsia" w:hAnsiTheme="minorHAnsi"/>
          <w:noProof/>
          <w:sz w:val="22"/>
          <w:szCs w:val="22"/>
          <w:lang w:eastAsia="en-GB"/>
        </w:rPr>
      </w:pPr>
      <w:hyperlink w:anchor="_Toc5890779" w:history="1">
        <w:r w:rsidRPr="008E58CE">
          <w:rPr>
            <w:rStyle w:val="Hyperlink"/>
            <w:noProof/>
          </w:rPr>
          <w:t>1.4.1</w:t>
        </w:r>
        <w:r>
          <w:rPr>
            <w:rFonts w:asciiTheme="minorHAnsi" w:eastAsiaTheme="minorEastAsia" w:hAnsiTheme="minorHAnsi"/>
            <w:noProof/>
            <w:sz w:val="22"/>
            <w:szCs w:val="22"/>
            <w:lang w:eastAsia="en-GB"/>
          </w:rPr>
          <w:tab/>
        </w:r>
        <w:r w:rsidRPr="008E58CE">
          <w:rPr>
            <w:rStyle w:val="Hyperlink"/>
            <w:noProof/>
          </w:rPr>
          <w:t>Dynamic Analysis</w:t>
        </w:r>
        <w:r>
          <w:rPr>
            <w:noProof/>
            <w:webHidden/>
          </w:rPr>
          <w:tab/>
        </w:r>
        <w:r>
          <w:rPr>
            <w:noProof/>
            <w:webHidden/>
          </w:rPr>
          <w:fldChar w:fldCharType="begin"/>
        </w:r>
        <w:r>
          <w:rPr>
            <w:noProof/>
            <w:webHidden/>
          </w:rPr>
          <w:instrText xml:space="preserve"> PAGEREF _Toc5890779 \h </w:instrText>
        </w:r>
        <w:r>
          <w:rPr>
            <w:noProof/>
            <w:webHidden/>
          </w:rPr>
        </w:r>
        <w:r>
          <w:rPr>
            <w:noProof/>
            <w:webHidden/>
          </w:rPr>
          <w:fldChar w:fldCharType="separate"/>
        </w:r>
        <w:r>
          <w:rPr>
            <w:noProof/>
            <w:webHidden/>
          </w:rPr>
          <w:t>7</w:t>
        </w:r>
        <w:r>
          <w:rPr>
            <w:noProof/>
            <w:webHidden/>
          </w:rPr>
          <w:fldChar w:fldCharType="end"/>
        </w:r>
      </w:hyperlink>
    </w:p>
    <w:p w14:paraId="539D0175" w14:textId="1021EC9D" w:rsidR="0025550F" w:rsidRDefault="0025550F">
      <w:pPr>
        <w:pStyle w:val="TOC3"/>
        <w:tabs>
          <w:tab w:val="left" w:pos="1320"/>
          <w:tab w:val="right" w:leader="dot" w:pos="9054"/>
        </w:tabs>
        <w:rPr>
          <w:rFonts w:asciiTheme="minorHAnsi" w:eastAsiaTheme="minorEastAsia" w:hAnsiTheme="minorHAnsi"/>
          <w:noProof/>
          <w:sz w:val="22"/>
          <w:szCs w:val="22"/>
          <w:lang w:eastAsia="en-GB"/>
        </w:rPr>
      </w:pPr>
      <w:hyperlink w:anchor="_Toc5890780" w:history="1">
        <w:r w:rsidRPr="008E58CE">
          <w:rPr>
            <w:rStyle w:val="Hyperlink"/>
            <w:noProof/>
          </w:rPr>
          <w:t>1.4.2</w:t>
        </w:r>
        <w:r>
          <w:rPr>
            <w:rFonts w:asciiTheme="minorHAnsi" w:eastAsiaTheme="minorEastAsia" w:hAnsiTheme="minorHAnsi"/>
            <w:noProof/>
            <w:sz w:val="22"/>
            <w:szCs w:val="22"/>
            <w:lang w:eastAsia="en-GB"/>
          </w:rPr>
          <w:tab/>
        </w:r>
        <w:r w:rsidRPr="008E58CE">
          <w:rPr>
            <w:rStyle w:val="Hyperlink"/>
            <w:noProof/>
          </w:rPr>
          <w:t>Static Analysis</w:t>
        </w:r>
        <w:r>
          <w:rPr>
            <w:noProof/>
            <w:webHidden/>
          </w:rPr>
          <w:tab/>
        </w:r>
        <w:r>
          <w:rPr>
            <w:noProof/>
            <w:webHidden/>
          </w:rPr>
          <w:fldChar w:fldCharType="begin"/>
        </w:r>
        <w:r>
          <w:rPr>
            <w:noProof/>
            <w:webHidden/>
          </w:rPr>
          <w:instrText xml:space="preserve"> PAGEREF _Toc5890780 \h </w:instrText>
        </w:r>
        <w:r>
          <w:rPr>
            <w:noProof/>
            <w:webHidden/>
          </w:rPr>
        </w:r>
        <w:r>
          <w:rPr>
            <w:noProof/>
            <w:webHidden/>
          </w:rPr>
          <w:fldChar w:fldCharType="separate"/>
        </w:r>
        <w:r>
          <w:rPr>
            <w:noProof/>
            <w:webHidden/>
          </w:rPr>
          <w:t>7</w:t>
        </w:r>
        <w:r>
          <w:rPr>
            <w:noProof/>
            <w:webHidden/>
          </w:rPr>
          <w:fldChar w:fldCharType="end"/>
        </w:r>
      </w:hyperlink>
    </w:p>
    <w:p w14:paraId="494DB8D3" w14:textId="0943A0C0" w:rsidR="0025550F" w:rsidRDefault="0025550F">
      <w:pPr>
        <w:pStyle w:val="TOC3"/>
        <w:tabs>
          <w:tab w:val="left" w:pos="1320"/>
          <w:tab w:val="right" w:leader="dot" w:pos="9054"/>
        </w:tabs>
        <w:rPr>
          <w:rFonts w:asciiTheme="minorHAnsi" w:eastAsiaTheme="minorEastAsia" w:hAnsiTheme="minorHAnsi"/>
          <w:noProof/>
          <w:sz w:val="22"/>
          <w:szCs w:val="22"/>
          <w:lang w:eastAsia="en-GB"/>
        </w:rPr>
      </w:pPr>
      <w:hyperlink w:anchor="_Toc5890781" w:history="1">
        <w:r w:rsidRPr="008E58CE">
          <w:rPr>
            <w:rStyle w:val="Hyperlink"/>
            <w:noProof/>
          </w:rPr>
          <w:t>1.4.3</w:t>
        </w:r>
        <w:r>
          <w:rPr>
            <w:rFonts w:asciiTheme="minorHAnsi" w:eastAsiaTheme="minorEastAsia" w:hAnsiTheme="minorHAnsi"/>
            <w:noProof/>
            <w:sz w:val="22"/>
            <w:szCs w:val="22"/>
            <w:lang w:eastAsia="en-GB"/>
          </w:rPr>
          <w:tab/>
        </w:r>
        <w:r w:rsidRPr="008E58CE">
          <w:rPr>
            <w:rStyle w:val="Hyperlink"/>
            <w:noProof/>
          </w:rPr>
          <w:t>Cuckoo Environment</w:t>
        </w:r>
        <w:r>
          <w:rPr>
            <w:noProof/>
            <w:webHidden/>
          </w:rPr>
          <w:tab/>
        </w:r>
        <w:r>
          <w:rPr>
            <w:noProof/>
            <w:webHidden/>
          </w:rPr>
          <w:fldChar w:fldCharType="begin"/>
        </w:r>
        <w:r>
          <w:rPr>
            <w:noProof/>
            <w:webHidden/>
          </w:rPr>
          <w:instrText xml:space="preserve"> PAGEREF _Toc5890781 \h </w:instrText>
        </w:r>
        <w:r>
          <w:rPr>
            <w:noProof/>
            <w:webHidden/>
          </w:rPr>
        </w:r>
        <w:r>
          <w:rPr>
            <w:noProof/>
            <w:webHidden/>
          </w:rPr>
          <w:fldChar w:fldCharType="separate"/>
        </w:r>
        <w:r>
          <w:rPr>
            <w:noProof/>
            <w:webHidden/>
          </w:rPr>
          <w:t>7</w:t>
        </w:r>
        <w:r>
          <w:rPr>
            <w:noProof/>
            <w:webHidden/>
          </w:rPr>
          <w:fldChar w:fldCharType="end"/>
        </w:r>
      </w:hyperlink>
    </w:p>
    <w:p w14:paraId="45B84FE4" w14:textId="1D70E3FD" w:rsidR="0025550F" w:rsidRDefault="0025550F">
      <w:pPr>
        <w:pStyle w:val="TOC1"/>
        <w:tabs>
          <w:tab w:val="left" w:pos="480"/>
        </w:tabs>
        <w:rPr>
          <w:rFonts w:asciiTheme="minorHAnsi" w:eastAsiaTheme="minorEastAsia" w:hAnsiTheme="minorHAnsi"/>
          <w:noProof/>
          <w:sz w:val="22"/>
          <w:szCs w:val="22"/>
          <w:lang w:eastAsia="en-GB"/>
        </w:rPr>
      </w:pPr>
      <w:hyperlink w:anchor="_Toc5890782" w:history="1">
        <w:r w:rsidRPr="008E58CE">
          <w:rPr>
            <w:rStyle w:val="Hyperlink"/>
            <w:noProof/>
          </w:rPr>
          <w:t>2</w:t>
        </w:r>
        <w:r>
          <w:rPr>
            <w:rFonts w:asciiTheme="minorHAnsi" w:eastAsiaTheme="minorEastAsia" w:hAnsiTheme="minorHAnsi"/>
            <w:noProof/>
            <w:sz w:val="22"/>
            <w:szCs w:val="22"/>
            <w:lang w:eastAsia="en-GB"/>
          </w:rPr>
          <w:tab/>
        </w:r>
        <w:r w:rsidRPr="008E58CE">
          <w:rPr>
            <w:rStyle w:val="Hyperlink"/>
            <w:noProof/>
          </w:rPr>
          <w:t>Solution Description and System Requirements</w:t>
        </w:r>
        <w:r>
          <w:rPr>
            <w:noProof/>
            <w:webHidden/>
          </w:rPr>
          <w:tab/>
        </w:r>
        <w:r>
          <w:rPr>
            <w:noProof/>
            <w:webHidden/>
          </w:rPr>
          <w:fldChar w:fldCharType="begin"/>
        </w:r>
        <w:r>
          <w:rPr>
            <w:noProof/>
            <w:webHidden/>
          </w:rPr>
          <w:instrText xml:space="preserve"> PAGEREF _Toc5890782 \h </w:instrText>
        </w:r>
        <w:r>
          <w:rPr>
            <w:noProof/>
            <w:webHidden/>
          </w:rPr>
        </w:r>
        <w:r>
          <w:rPr>
            <w:noProof/>
            <w:webHidden/>
          </w:rPr>
          <w:fldChar w:fldCharType="separate"/>
        </w:r>
        <w:r>
          <w:rPr>
            <w:noProof/>
            <w:webHidden/>
          </w:rPr>
          <w:t>9</w:t>
        </w:r>
        <w:r>
          <w:rPr>
            <w:noProof/>
            <w:webHidden/>
          </w:rPr>
          <w:fldChar w:fldCharType="end"/>
        </w:r>
      </w:hyperlink>
    </w:p>
    <w:p w14:paraId="4ADDC47B" w14:textId="3942D23A" w:rsidR="0025550F" w:rsidRDefault="0025550F">
      <w:pPr>
        <w:pStyle w:val="TOC2"/>
        <w:tabs>
          <w:tab w:val="left" w:pos="880"/>
          <w:tab w:val="right" w:leader="dot" w:pos="9054"/>
        </w:tabs>
        <w:rPr>
          <w:rFonts w:asciiTheme="minorHAnsi" w:eastAsiaTheme="minorEastAsia" w:hAnsiTheme="minorHAnsi"/>
          <w:noProof/>
          <w:sz w:val="22"/>
          <w:szCs w:val="22"/>
          <w:lang w:eastAsia="en-GB"/>
        </w:rPr>
      </w:pPr>
      <w:hyperlink w:anchor="_Toc5890783" w:history="1">
        <w:r w:rsidRPr="008E58CE">
          <w:rPr>
            <w:rStyle w:val="Hyperlink"/>
            <w:noProof/>
          </w:rPr>
          <w:t>2.1</w:t>
        </w:r>
        <w:r>
          <w:rPr>
            <w:rFonts w:asciiTheme="minorHAnsi" w:eastAsiaTheme="minorEastAsia" w:hAnsiTheme="minorHAnsi"/>
            <w:noProof/>
            <w:sz w:val="22"/>
            <w:szCs w:val="22"/>
            <w:lang w:eastAsia="en-GB"/>
          </w:rPr>
          <w:tab/>
        </w:r>
        <w:r w:rsidRPr="008E58CE">
          <w:rPr>
            <w:rStyle w:val="Hyperlink"/>
            <w:noProof/>
          </w:rPr>
          <w:t>Solution Description</w:t>
        </w:r>
        <w:r>
          <w:rPr>
            <w:noProof/>
            <w:webHidden/>
          </w:rPr>
          <w:tab/>
        </w:r>
        <w:r>
          <w:rPr>
            <w:noProof/>
            <w:webHidden/>
          </w:rPr>
          <w:fldChar w:fldCharType="begin"/>
        </w:r>
        <w:r>
          <w:rPr>
            <w:noProof/>
            <w:webHidden/>
          </w:rPr>
          <w:instrText xml:space="preserve"> PAGEREF _Toc5890783 \h </w:instrText>
        </w:r>
        <w:r>
          <w:rPr>
            <w:noProof/>
            <w:webHidden/>
          </w:rPr>
        </w:r>
        <w:r>
          <w:rPr>
            <w:noProof/>
            <w:webHidden/>
          </w:rPr>
          <w:fldChar w:fldCharType="separate"/>
        </w:r>
        <w:r>
          <w:rPr>
            <w:noProof/>
            <w:webHidden/>
          </w:rPr>
          <w:t>9</w:t>
        </w:r>
        <w:r>
          <w:rPr>
            <w:noProof/>
            <w:webHidden/>
          </w:rPr>
          <w:fldChar w:fldCharType="end"/>
        </w:r>
      </w:hyperlink>
    </w:p>
    <w:p w14:paraId="38C776AE" w14:textId="5191F49B" w:rsidR="0025550F" w:rsidRDefault="0025550F">
      <w:pPr>
        <w:pStyle w:val="TOC2"/>
        <w:tabs>
          <w:tab w:val="left" w:pos="880"/>
          <w:tab w:val="right" w:leader="dot" w:pos="9054"/>
        </w:tabs>
        <w:rPr>
          <w:rFonts w:asciiTheme="minorHAnsi" w:eastAsiaTheme="minorEastAsia" w:hAnsiTheme="minorHAnsi"/>
          <w:noProof/>
          <w:sz w:val="22"/>
          <w:szCs w:val="22"/>
          <w:lang w:eastAsia="en-GB"/>
        </w:rPr>
      </w:pPr>
      <w:hyperlink w:anchor="_Toc5890784" w:history="1">
        <w:r w:rsidRPr="008E58CE">
          <w:rPr>
            <w:rStyle w:val="Hyperlink"/>
            <w:noProof/>
          </w:rPr>
          <w:t>2.2</w:t>
        </w:r>
        <w:r>
          <w:rPr>
            <w:rFonts w:asciiTheme="minorHAnsi" w:eastAsiaTheme="minorEastAsia" w:hAnsiTheme="minorHAnsi"/>
            <w:noProof/>
            <w:sz w:val="22"/>
            <w:szCs w:val="22"/>
            <w:lang w:eastAsia="en-GB"/>
          </w:rPr>
          <w:tab/>
        </w:r>
        <w:r w:rsidRPr="008E58CE">
          <w:rPr>
            <w:rStyle w:val="Hyperlink"/>
            <w:noProof/>
          </w:rPr>
          <w:t>System Requirements</w:t>
        </w:r>
        <w:r>
          <w:rPr>
            <w:noProof/>
            <w:webHidden/>
          </w:rPr>
          <w:tab/>
        </w:r>
        <w:r>
          <w:rPr>
            <w:noProof/>
            <w:webHidden/>
          </w:rPr>
          <w:fldChar w:fldCharType="begin"/>
        </w:r>
        <w:r>
          <w:rPr>
            <w:noProof/>
            <w:webHidden/>
          </w:rPr>
          <w:instrText xml:space="preserve"> PAGEREF _Toc5890784 \h </w:instrText>
        </w:r>
        <w:r>
          <w:rPr>
            <w:noProof/>
            <w:webHidden/>
          </w:rPr>
        </w:r>
        <w:r>
          <w:rPr>
            <w:noProof/>
            <w:webHidden/>
          </w:rPr>
          <w:fldChar w:fldCharType="separate"/>
        </w:r>
        <w:r>
          <w:rPr>
            <w:noProof/>
            <w:webHidden/>
          </w:rPr>
          <w:t>9</w:t>
        </w:r>
        <w:r>
          <w:rPr>
            <w:noProof/>
            <w:webHidden/>
          </w:rPr>
          <w:fldChar w:fldCharType="end"/>
        </w:r>
      </w:hyperlink>
    </w:p>
    <w:p w14:paraId="5720BC70" w14:textId="7E53B735" w:rsidR="0025550F" w:rsidRDefault="0025550F">
      <w:pPr>
        <w:pStyle w:val="TOC1"/>
        <w:tabs>
          <w:tab w:val="left" w:pos="480"/>
        </w:tabs>
        <w:rPr>
          <w:rFonts w:asciiTheme="minorHAnsi" w:eastAsiaTheme="minorEastAsia" w:hAnsiTheme="minorHAnsi"/>
          <w:noProof/>
          <w:sz w:val="22"/>
          <w:szCs w:val="22"/>
          <w:lang w:eastAsia="en-GB"/>
        </w:rPr>
      </w:pPr>
      <w:hyperlink w:anchor="_Toc5890785" w:history="1">
        <w:r w:rsidRPr="008E58CE">
          <w:rPr>
            <w:rStyle w:val="Hyperlink"/>
            <w:noProof/>
          </w:rPr>
          <w:t>3</w:t>
        </w:r>
        <w:r>
          <w:rPr>
            <w:rFonts w:asciiTheme="minorHAnsi" w:eastAsiaTheme="minorEastAsia" w:hAnsiTheme="minorHAnsi"/>
            <w:noProof/>
            <w:sz w:val="22"/>
            <w:szCs w:val="22"/>
            <w:lang w:eastAsia="en-GB"/>
          </w:rPr>
          <w:tab/>
        </w:r>
        <w:r w:rsidRPr="008E58CE">
          <w:rPr>
            <w:rStyle w:val="Hyperlink"/>
            <w:noProof/>
          </w:rPr>
          <w:t>Design</w:t>
        </w:r>
        <w:r>
          <w:rPr>
            <w:noProof/>
            <w:webHidden/>
          </w:rPr>
          <w:tab/>
        </w:r>
        <w:r>
          <w:rPr>
            <w:noProof/>
            <w:webHidden/>
          </w:rPr>
          <w:fldChar w:fldCharType="begin"/>
        </w:r>
        <w:r>
          <w:rPr>
            <w:noProof/>
            <w:webHidden/>
          </w:rPr>
          <w:instrText xml:space="preserve"> PAGEREF _Toc5890785 \h </w:instrText>
        </w:r>
        <w:r>
          <w:rPr>
            <w:noProof/>
            <w:webHidden/>
          </w:rPr>
        </w:r>
        <w:r>
          <w:rPr>
            <w:noProof/>
            <w:webHidden/>
          </w:rPr>
          <w:fldChar w:fldCharType="separate"/>
        </w:r>
        <w:r>
          <w:rPr>
            <w:noProof/>
            <w:webHidden/>
          </w:rPr>
          <w:t>10</w:t>
        </w:r>
        <w:r>
          <w:rPr>
            <w:noProof/>
            <w:webHidden/>
          </w:rPr>
          <w:fldChar w:fldCharType="end"/>
        </w:r>
      </w:hyperlink>
    </w:p>
    <w:p w14:paraId="1DE9FC9E" w14:textId="2A16FCA3" w:rsidR="0025550F" w:rsidRDefault="0025550F">
      <w:pPr>
        <w:pStyle w:val="TOC2"/>
        <w:tabs>
          <w:tab w:val="left" w:pos="880"/>
          <w:tab w:val="right" w:leader="dot" w:pos="9054"/>
        </w:tabs>
        <w:rPr>
          <w:rFonts w:asciiTheme="minorHAnsi" w:eastAsiaTheme="minorEastAsia" w:hAnsiTheme="minorHAnsi"/>
          <w:noProof/>
          <w:sz w:val="22"/>
          <w:szCs w:val="22"/>
          <w:lang w:eastAsia="en-GB"/>
        </w:rPr>
      </w:pPr>
      <w:hyperlink w:anchor="_Toc5890786" w:history="1">
        <w:r w:rsidRPr="008E58CE">
          <w:rPr>
            <w:rStyle w:val="Hyperlink"/>
            <w:noProof/>
          </w:rPr>
          <w:t>3.1</w:t>
        </w:r>
        <w:r>
          <w:rPr>
            <w:rFonts w:asciiTheme="minorHAnsi" w:eastAsiaTheme="minorEastAsia" w:hAnsiTheme="minorHAnsi"/>
            <w:noProof/>
            <w:sz w:val="22"/>
            <w:szCs w:val="22"/>
            <w:lang w:eastAsia="en-GB"/>
          </w:rPr>
          <w:tab/>
        </w:r>
        <w:r w:rsidRPr="008E58CE">
          <w:rPr>
            <w:rStyle w:val="Hyperlink"/>
            <w:noProof/>
          </w:rPr>
          <w:t>Architectural Design</w:t>
        </w:r>
        <w:r>
          <w:rPr>
            <w:noProof/>
            <w:webHidden/>
          </w:rPr>
          <w:tab/>
        </w:r>
        <w:r>
          <w:rPr>
            <w:noProof/>
            <w:webHidden/>
          </w:rPr>
          <w:fldChar w:fldCharType="begin"/>
        </w:r>
        <w:r>
          <w:rPr>
            <w:noProof/>
            <w:webHidden/>
          </w:rPr>
          <w:instrText xml:space="preserve"> PAGEREF _Toc5890786 \h </w:instrText>
        </w:r>
        <w:r>
          <w:rPr>
            <w:noProof/>
            <w:webHidden/>
          </w:rPr>
        </w:r>
        <w:r>
          <w:rPr>
            <w:noProof/>
            <w:webHidden/>
          </w:rPr>
          <w:fldChar w:fldCharType="separate"/>
        </w:r>
        <w:r>
          <w:rPr>
            <w:noProof/>
            <w:webHidden/>
          </w:rPr>
          <w:t>10</w:t>
        </w:r>
        <w:r>
          <w:rPr>
            <w:noProof/>
            <w:webHidden/>
          </w:rPr>
          <w:fldChar w:fldCharType="end"/>
        </w:r>
      </w:hyperlink>
    </w:p>
    <w:p w14:paraId="348CEA67" w14:textId="107AC7FE" w:rsidR="0025550F" w:rsidRDefault="0025550F">
      <w:pPr>
        <w:pStyle w:val="TOC2"/>
        <w:tabs>
          <w:tab w:val="left" w:pos="880"/>
          <w:tab w:val="right" w:leader="dot" w:pos="9054"/>
        </w:tabs>
        <w:rPr>
          <w:rFonts w:asciiTheme="minorHAnsi" w:eastAsiaTheme="minorEastAsia" w:hAnsiTheme="minorHAnsi"/>
          <w:noProof/>
          <w:sz w:val="22"/>
          <w:szCs w:val="22"/>
          <w:lang w:eastAsia="en-GB"/>
        </w:rPr>
      </w:pPr>
      <w:hyperlink w:anchor="_Toc5890787" w:history="1">
        <w:r w:rsidRPr="008E58CE">
          <w:rPr>
            <w:rStyle w:val="Hyperlink"/>
            <w:noProof/>
          </w:rPr>
          <w:t>3.2</w:t>
        </w:r>
        <w:r>
          <w:rPr>
            <w:rFonts w:asciiTheme="minorHAnsi" w:eastAsiaTheme="minorEastAsia" w:hAnsiTheme="minorHAnsi"/>
            <w:noProof/>
            <w:sz w:val="22"/>
            <w:szCs w:val="22"/>
            <w:lang w:eastAsia="en-GB"/>
          </w:rPr>
          <w:tab/>
        </w:r>
        <w:r w:rsidRPr="008E58CE">
          <w:rPr>
            <w:rStyle w:val="Hyperlink"/>
            <w:noProof/>
          </w:rPr>
          <w:t>User Interaction</w:t>
        </w:r>
        <w:r>
          <w:rPr>
            <w:noProof/>
            <w:webHidden/>
          </w:rPr>
          <w:tab/>
        </w:r>
        <w:r>
          <w:rPr>
            <w:noProof/>
            <w:webHidden/>
          </w:rPr>
          <w:fldChar w:fldCharType="begin"/>
        </w:r>
        <w:r>
          <w:rPr>
            <w:noProof/>
            <w:webHidden/>
          </w:rPr>
          <w:instrText xml:space="preserve"> PAGEREF _Toc5890787 \h </w:instrText>
        </w:r>
        <w:r>
          <w:rPr>
            <w:noProof/>
            <w:webHidden/>
          </w:rPr>
        </w:r>
        <w:r>
          <w:rPr>
            <w:noProof/>
            <w:webHidden/>
          </w:rPr>
          <w:fldChar w:fldCharType="separate"/>
        </w:r>
        <w:r>
          <w:rPr>
            <w:noProof/>
            <w:webHidden/>
          </w:rPr>
          <w:t>10</w:t>
        </w:r>
        <w:r>
          <w:rPr>
            <w:noProof/>
            <w:webHidden/>
          </w:rPr>
          <w:fldChar w:fldCharType="end"/>
        </w:r>
      </w:hyperlink>
    </w:p>
    <w:p w14:paraId="1D094351" w14:textId="5F0C5126" w:rsidR="0025550F" w:rsidRDefault="0025550F">
      <w:pPr>
        <w:pStyle w:val="TOC2"/>
        <w:tabs>
          <w:tab w:val="left" w:pos="880"/>
          <w:tab w:val="right" w:leader="dot" w:pos="9054"/>
        </w:tabs>
        <w:rPr>
          <w:rFonts w:asciiTheme="minorHAnsi" w:eastAsiaTheme="minorEastAsia" w:hAnsiTheme="minorHAnsi"/>
          <w:noProof/>
          <w:sz w:val="22"/>
          <w:szCs w:val="22"/>
          <w:lang w:eastAsia="en-GB"/>
        </w:rPr>
      </w:pPr>
      <w:hyperlink w:anchor="_Toc5890788" w:history="1">
        <w:r w:rsidRPr="008E58CE">
          <w:rPr>
            <w:rStyle w:val="Hyperlink"/>
            <w:noProof/>
          </w:rPr>
          <w:t>3.3</w:t>
        </w:r>
        <w:r>
          <w:rPr>
            <w:rFonts w:asciiTheme="minorHAnsi" w:eastAsiaTheme="minorEastAsia" w:hAnsiTheme="minorHAnsi"/>
            <w:noProof/>
            <w:sz w:val="22"/>
            <w:szCs w:val="22"/>
            <w:lang w:eastAsia="en-GB"/>
          </w:rPr>
          <w:tab/>
        </w:r>
        <w:r w:rsidRPr="008E58CE">
          <w:rPr>
            <w:rStyle w:val="Hyperlink"/>
            <w:noProof/>
          </w:rPr>
          <w:t>Software System Design</w:t>
        </w:r>
        <w:r>
          <w:rPr>
            <w:noProof/>
            <w:webHidden/>
          </w:rPr>
          <w:tab/>
        </w:r>
        <w:r>
          <w:rPr>
            <w:noProof/>
            <w:webHidden/>
          </w:rPr>
          <w:fldChar w:fldCharType="begin"/>
        </w:r>
        <w:r>
          <w:rPr>
            <w:noProof/>
            <w:webHidden/>
          </w:rPr>
          <w:instrText xml:space="preserve"> PAGEREF _Toc5890788 \h </w:instrText>
        </w:r>
        <w:r>
          <w:rPr>
            <w:noProof/>
            <w:webHidden/>
          </w:rPr>
        </w:r>
        <w:r>
          <w:rPr>
            <w:noProof/>
            <w:webHidden/>
          </w:rPr>
          <w:fldChar w:fldCharType="separate"/>
        </w:r>
        <w:r>
          <w:rPr>
            <w:noProof/>
            <w:webHidden/>
          </w:rPr>
          <w:t>10</w:t>
        </w:r>
        <w:r>
          <w:rPr>
            <w:noProof/>
            <w:webHidden/>
          </w:rPr>
          <w:fldChar w:fldCharType="end"/>
        </w:r>
      </w:hyperlink>
    </w:p>
    <w:p w14:paraId="0768425C" w14:textId="385D7902" w:rsidR="0025550F" w:rsidRDefault="0025550F">
      <w:pPr>
        <w:pStyle w:val="TOC3"/>
        <w:tabs>
          <w:tab w:val="left" w:pos="1320"/>
          <w:tab w:val="right" w:leader="dot" w:pos="9054"/>
        </w:tabs>
        <w:rPr>
          <w:rFonts w:asciiTheme="minorHAnsi" w:eastAsiaTheme="minorEastAsia" w:hAnsiTheme="minorHAnsi"/>
          <w:noProof/>
          <w:sz w:val="22"/>
          <w:szCs w:val="22"/>
          <w:lang w:eastAsia="en-GB"/>
        </w:rPr>
      </w:pPr>
      <w:hyperlink w:anchor="_Toc5890789" w:history="1">
        <w:r w:rsidRPr="008E58CE">
          <w:rPr>
            <w:rStyle w:val="Hyperlink"/>
            <w:noProof/>
          </w:rPr>
          <w:t>3.3.1</w:t>
        </w:r>
        <w:r>
          <w:rPr>
            <w:rFonts w:asciiTheme="minorHAnsi" w:eastAsiaTheme="minorEastAsia" w:hAnsiTheme="minorHAnsi"/>
            <w:noProof/>
            <w:sz w:val="22"/>
            <w:szCs w:val="22"/>
            <w:lang w:eastAsia="en-GB"/>
          </w:rPr>
          <w:tab/>
        </w:r>
        <w:r w:rsidRPr="008E58CE">
          <w:rPr>
            <w:rStyle w:val="Hyperlink"/>
            <w:noProof/>
          </w:rPr>
          <w:t>Cuckoo Environment</w:t>
        </w:r>
        <w:r>
          <w:rPr>
            <w:noProof/>
            <w:webHidden/>
          </w:rPr>
          <w:tab/>
        </w:r>
        <w:r>
          <w:rPr>
            <w:noProof/>
            <w:webHidden/>
          </w:rPr>
          <w:fldChar w:fldCharType="begin"/>
        </w:r>
        <w:r>
          <w:rPr>
            <w:noProof/>
            <w:webHidden/>
          </w:rPr>
          <w:instrText xml:space="preserve"> PAGEREF _Toc5890789 \h </w:instrText>
        </w:r>
        <w:r>
          <w:rPr>
            <w:noProof/>
            <w:webHidden/>
          </w:rPr>
        </w:r>
        <w:r>
          <w:rPr>
            <w:noProof/>
            <w:webHidden/>
          </w:rPr>
          <w:fldChar w:fldCharType="separate"/>
        </w:r>
        <w:r>
          <w:rPr>
            <w:noProof/>
            <w:webHidden/>
          </w:rPr>
          <w:t>10</w:t>
        </w:r>
        <w:r>
          <w:rPr>
            <w:noProof/>
            <w:webHidden/>
          </w:rPr>
          <w:fldChar w:fldCharType="end"/>
        </w:r>
      </w:hyperlink>
    </w:p>
    <w:p w14:paraId="45C68549" w14:textId="03FED8FA" w:rsidR="0025550F" w:rsidRDefault="0025550F">
      <w:pPr>
        <w:pStyle w:val="TOC3"/>
        <w:tabs>
          <w:tab w:val="left" w:pos="1320"/>
          <w:tab w:val="right" w:leader="dot" w:pos="9054"/>
        </w:tabs>
        <w:rPr>
          <w:rFonts w:asciiTheme="minorHAnsi" w:eastAsiaTheme="minorEastAsia" w:hAnsiTheme="minorHAnsi"/>
          <w:noProof/>
          <w:sz w:val="22"/>
          <w:szCs w:val="22"/>
          <w:lang w:eastAsia="en-GB"/>
        </w:rPr>
      </w:pPr>
      <w:hyperlink w:anchor="_Toc5890790" w:history="1">
        <w:r w:rsidRPr="008E58CE">
          <w:rPr>
            <w:rStyle w:val="Hyperlink"/>
            <w:noProof/>
          </w:rPr>
          <w:t>3.3.2</w:t>
        </w:r>
        <w:r>
          <w:rPr>
            <w:rFonts w:asciiTheme="minorHAnsi" w:eastAsiaTheme="minorEastAsia" w:hAnsiTheme="minorHAnsi"/>
            <w:noProof/>
            <w:sz w:val="22"/>
            <w:szCs w:val="22"/>
            <w:lang w:eastAsia="en-GB"/>
          </w:rPr>
          <w:tab/>
        </w:r>
        <w:r w:rsidRPr="008E58CE">
          <w:rPr>
            <w:rStyle w:val="Hyperlink"/>
            <w:noProof/>
          </w:rPr>
          <w:t>Parser</w:t>
        </w:r>
        <w:r>
          <w:rPr>
            <w:noProof/>
            <w:webHidden/>
          </w:rPr>
          <w:tab/>
        </w:r>
        <w:r>
          <w:rPr>
            <w:noProof/>
            <w:webHidden/>
          </w:rPr>
          <w:fldChar w:fldCharType="begin"/>
        </w:r>
        <w:r>
          <w:rPr>
            <w:noProof/>
            <w:webHidden/>
          </w:rPr>
          <w:instrText xml:space="preserve"> PAGEREF _Toc5890790 \h </w:instrText>
        </w:r>
        <w:r>
          <w:rPr>
            <w:noProof/>
            <w:webHidden/>
          </w:rPr>
        </w:r>
        <w:r>
          <w:rPr>
            <w:noProof/>
            <w:webHidden/>
          </w:rPr>
          <w:fldChar w:fldCharType="separate"/>
        </w:r>
        <w:r>
          <w:rPr>
            <w:noProof/>
            <w:webHidden/>
          </w:rPr>
          <w:t>12</w:t>
        </w:r>
        <w:r>
          <w:rPr>
            <w:noProof/>
            <w:webHidden/>
          </w:rPr>
          <w:fldChar w:fldCharType="end"/>
        </w:r>
      </w:hyperlink>
    </w:p>
    <w:p w14:paraId="6BF40E65" w14:textId="0F23EC5A" w:rsidR="0025550F" w:rsidRDefault="0025550F">
      <w:pPr>
        <w:pStyle w:val="TOC3"/>
        <w:tabs>
          <w:tab w:val="left" w:pos="1320"/>
          <w:tab w:val="right" w:leader="dot" w:pos="9054"/>
        </w:tabs>
        <w:rPr>
          <w:rFonts w:asciiTheme="minorHAnsi" w:eastAsiaTheme="minorEastAsia" w:hAnsiTheme="minorHAnsi"/>
          <w:noProof/>
          <w:sz w:val="22"/>
          <w:szCs w:val="22"/>
          <w:lang w:eastAsia="en-GB"/>
        </w:rPr>
      </w:pPr>
      <w:hyperlink w:anchor="_Toc5890791" w:history="1">
        <w:r w:rsidRPr="008E58CE">
          <w:rPr>
            <w:rStyle w:val="Hyperlink"/>
            <w:noProof/>
          </w:rPr>
          <w:t>3.3.3</w:t>
        </w:r>
        <w:r>
          <w:rPr>
            <w:rFonts w:asciiTheme="minorHAnsi" w:eastAsiaTheme="minorEastAsia" w:hAnsiTheme="minorHAnsi"/>
            <w:noProof/>
            <w:sz w:val="22"/>
            <w:szCs w:val="22"/>
            <w:lang w:eastAsia="en-GB"/>
          </w:rPr>
          <w:tab/>
        </w:r>
        <w:r w:rsidRPr="008E58CE">
          <w:rPr>
            <w:rStyle w:val="Hyperlink"/>
            <w:noProof/>
          </w:rPr>
          <w:t>Machine Learning</w:t>
        </w:r>
        <w:r>
          <w:rPr>
            <w:noProof/>
            <w:webHidden/>
          </w:rPr>
          <w:tab/>
        </w:r>
        <w:r>
          <w:rPr>
            <w:noProof/>
            <w:webHidden/>
          </w:rPr>
          <w:fldChar w:fldCharType="begin"/>
        </w:r>
        <w:r>
          <w:rPr>
            <w:noProof/>
            <w:webHidden/>
          </w:rPr>
          <w:instrText xml:space="preserve"> PAGEREF _Toc5890791 \h </w:instrText>
        </w:r>
        <w:r>
          <w:rPr>
            <w:noProof/>
            <w:webHidden/>
          </w:rPr>
        </w:r>
        <w:r>
          <w:rPr>
            <w:noProof/>
            <w:webHidden/>
          </w:rPr>
          <w:fldChar w:fldCharType="separate"/>
        </w:r>
        <w:r>
          <w:rPr>
            <w:noProof/>
            <w:webHidden/>
          </w:rPr>
          <w:t>12</w:t>
        </w:r>
        <w:r>
          <w:rPr>
            <w:noProof/>
            <w:webHidden/>
          </w:rPr>
          <w:fldChar w:fldCharType="end"/>
        </w:r>
      </w:hyperlink>
    </w:p>
    <w:p w14:paraId="0CD92078" w14:textId="22421FA6" w:rsidR="0025550F" w:rsidRDefault="0025550F">
      <w:pPr>
        <w:pStyle w:val="TOC2"/>
        <w:tabs>
          <w:tab w:val="left" w:pos="880"/>
          <w:tab w:val="right" w:leader="dot" w:pos="9054"/>
        </w:tabs>
        <w:rPr>
          <w:rFonts w:asciiTheme="minorHAnsi" w:eastAsiaTheme="minorEastAsia" w:hAnsiTheme="minorHAnsi"/>
          <w:noProof/>
          <w:sz w:val="22"/>
          <w:szCs w:val="22"/>
          <w:lang w:eastAsia="en-GB"/>
        </w:rPr>
      </w:pPr>
      <w:hyperlink w:anchor="_Toc5890792" w:history="1">
        <w:r w:rsidRPr="008E58CE">
          <w:rPr>
            <w:rStyle w:val="Hyperlink"/>
            <w:noProof/>
          </w:rPr>
          <w:t>3.4</w:t>
        </w:r>
        <w:r>
          <w:rPr>
            <w:rFonts w:asciiTheme="minorHAnsi" w:eastAsiaTheme="minorEastAsia" w:hAnsiTheme="minorHAnsi"/>
            <w:noProof/>
            <w:sz w:val="22"/>
            <w:szCs w:val="22"/>
            <w:lang w:eastAsia="en-GB"/>
          </w:rPr>
          <w:tab/>
        </w:r>
        <w:r w:rsidRPr="008E58CE">
          <w:rPr>
            <w:rStyle w:val="Hyperlink"/>
            <w:noProof/>
          </w:rPr>
          <w:t>Key Design Decisions</w:t>
        </w:r>
        <w:r>
          <w:rPr>
            <w:noProof/>
            <w:webHidden/>
          </w:rPr>
          <w:tab/>
        </w:r>
        <w:r>
          <w:rPr>
            <w:noProof/>
            <w:webHidden/>
          </w:rPr>
          <w:fldChar w:fldCharType="begin"/>
        </w:r>
        <w:r>
          <w:rPr>
            <w:noProof/>
            <w:webHidden/>
          </w:rPr>
          <w:instrText xml:space="preserve"> PAGEREF _Toc5890792 \h </w:instrText>
        </w:r>
        <w:r>
          <w:rPr>
            <w:noProof/>
            <w:webHidden/>
          </w:rPr>
        </w:r>
        <w:r>
          <w:rPr>
            <w:noProof/>
            <w:webHidden/>
          </w:rPr>
          <w:fldChar w:fldCharType="separate"/>
        </w:r>
        <w:r>
          <w:rPr>
            <w:noProof/>
            <w:webHidden/>
          </w:rPr>
          <w:t>12</w:t>
        </w:r>
        <w:r>
          <w:rPr>
            <w:noProof/>
            <w:webHidden/>
          </w:rPr>
          <w:fldChar w:fldCharType="end"/>
        </w:r>
      </w:hyperlink>
    </w:p>
    <w:p w14:paraId="00BF651A" w14:textId="72A7084A" w:rsidR="0025550F" w:rsidRDefault="0025550F">
      <w:pPr>
        <w:pStyle w:val="TOC3"/>
        <w:tabs>
          <w:tab w:val="left" w:pos="1320"/>
          <w:tab w:val="right" w:leader="dot" w:pos="9054"/>
        </w:tabs>
        <w:rPr>
          <w:rFonts w:asciiTheme="minorHAnsi" w:eastAsiaTheme="minorEastAsia" w:hAnsiTheme="minorHAnsi"/>
          <w:noProof/>
          <w:sz w:val="22"/>
          <w:szCs w:val="22"/>
          <w:lang w:eastAsia="en-GB"/>
        </w:rPr>
      </w:pPr>
      <w:hyperlink w:anchor="_Toc5890793" w:history="1">
        <w:r w:rsidRPr="008E58CE">
          <w:rPr>
            <w:rStyle w:val="Hyperlink"/>
            <w:noProof/>
          </w:rPr>
          <w:t>3.4.1</w:t>
        </w:r>
        <w:r>
          <w:rPr>
            <w:rFonts w:asciiTheme="minorHAnsi" w:eastAsiaTheme="minorEastAsia" w:hAnsiTheme="minorHAnsi"/>
            <w:noProof/>
            <w:sz w:val="22"/>
            <w:szCs w:val="22"/>
            <w:lang w:eastAsia="en-GB"/>
          </w:rPr>
          <w:tab/>
        </w:r>
        <w:r w:rsidRPr="008E58CE">
          <w:rPr>
            <w:rStyle w:val="Hyperlink"/>
            <w:noProof/>
          </w:rPr>
          <w:t>Malware Chosen for Analysis</w:t>
        </w:r>
        <w:r>
          <w:rPr>
            <w:noProof/>
            <w:webHidden/>
          </w:rPr>
          <w:tab/>
        </w:r>
        <w:r>
          <w:rPr>
            <w:noProof/>
            <w:webHidden/>
          </w:rPr>
          <w:fldChar w:fldCharType="begin"/>
        </w:r>
        <w:r>
          <w:rPr>
            <w:noProof/>
            <w:webHidden/>
          </w:rPr>
          <w:instrText xml:space="preserve"> PAGEREF _Toc5890793 \h </w:instrText>
        </w:r>
        <w:r>
          <w:rPr>
            <w:noProof/>
            <w:webHidden/>
          </w:rPr>
        </w:r>
        <w:r>
          <w:rPr>
            <w:noProof/>
            <w:webHidden/>
          </w:rPr>
          <w:fldChar w:fldCharType="separate"/>
        </w:r>
        <w:r>
          <w:rPr>
            <w:noProof/>
            <w:webHidden/>
          </w:rPr>
          <w:t>12</w:t>
        </w:r>
        <w:r>
          <w:rPr>
            <w:noProof/>
            <w:webHidden/>
          </w:rPr>
          <w:fldChar w:fldCharType="end"/>
        </w:r>
      </w:hyperlink>
    </w:p>
    <w:p w14:paraId="49965130" w14:textId="7D9EA4AE" w:rsidR="0025550F" w:rsidRDefault="0025550F">
      <w:pPr>
        <w:pStyle w:val="TOC4"/>
        <w:tabs>
          <w:tab w:val="left" w:pos="1760"/>
          <w:tab w:val="right" w:leader="dot" w:pos="9054"/>
        </w:tabs>
        <w:rPr>
          <w:rFonts w:asciiTheme="minorHAnsi" w:eastAsiaTheme="minorEastAsia" w:hAnsiTheme="minorHAnsi"/>
          <w:noProof/>
          <w:sz w:val="22"/>
          <w:szCs w:val="22"/>
          <w:lang w:eastAsia="en-GB"/>
        </w:rPr>
      </w:pPr>
      <w:hyperlink w:anchor="_Toc5890794" w:history="1">
        <w:r w:rsidRPr="008E58CE">
          <w:rPr>
            <w:rStyle w:val="Hyperlink"/>
            <w:noProof/>
          </w:rPr>
          <w:t>3.4.1.1</w:t>
        </w:r>
        <w:r>
          <w:rPr>
            <w:rFonts w:asciiTheme="minorHAnsi" w:eastAsiaTheme="minorEastAsia" w:hAnsiTheme="minorHAnsi"/>
            <w:noProof/>
            <w:sz w:val="22"/>
            <w:szCs w:val="22"/>
            <w:lang w:eastAsia="en-GB"/>
          </w:rPr>
          <w:tab/>
        </w:r>
        <w:r w:rsidRPr="008E58CE">
          <w:rPr>
            <w:rStyle w:val="Hyperlink"/>
            <w:noProof/>
          </w:rPr>
          <w:t>Benign Files</w:t>
        </w:r>
        <w:r>
          <w:rPr>
            <w:noProof/>
            <w:webHidden/>
          </w:rPr>
          <w:tab/>
        </w:r>
        <w:r>
          <w:rPr>
            <w:noProof/>
            <w:webHidden/>
          </w:rPr>
          <w:fldChar w:fldCharType="begin"/>
        </w:r>
        <w:r>
          <w:rPr>
            <w:noProof/>
            <w:webHidden/>
          </w:rPr>
          <w:instrText xml:space="preserve"> PAGEREF _Toc5890794 \h </w:instrText>
        </w:r>
        <w:r>
          <w:rPr>
            <w:noProof/>
            <w:webHidden/>
          </w:rPr>
        </w:r>
        <w:r>
          <w:rPr>
            <w:noProof/>
            <w:webHidden/>
          </w:rPr>
          <w:fldChar w:fldCharType="separate"/>
        </w:r>
        <w:r>
          <w:rPr>
            <w:noProof/>
            <w:webHidden/>
          </w:rPr>
          <w:t>12</w:t>
        </w:r>
        <w:r>
          <w:rPr>
            <w:noProof/>
            <w:webHidden/>
          </w:rPr>
          <w:fldChar w:fldCharType="end"/>
        </w:r>
      </w:hyperlink>
    </w:p>
    <w:p w14:paraId="26B587DD" w14:textId="08E86FD5" w:rsidR="0025550F" w:rsidRDefault="0025550F">
      <w:pPr>
        <w:pStyle w:val="TOC4"/>
        <w:tabs>
          <w:tab w:val="left" w:pos="1760"/>
          <w:tab w:val="right" w:leader="dot" w:pos="9054"/>
        </w:tabs>
        <w:rPr>
          <w:rFonts w:asciiTheme="minorHAnsi" w:eastAsiaTheme="minorEastAsia" w:hAnsiTheme="minorHAnsi"/>
          <w:noProof/>
          <w:sz w:val="22"/>
          <w:szCs w:val="22"/>
          <w:lang w:eastAsia="en-GB"/>
        </w:rPr>
      </w:pPr>
      <w:hyperlink w:anchor="_Toc5890795" w:history="1">
        <w:r w:rsidRPr="008E58CE">
          <w:rPr>
            <w:rStyle w:val="Hyperlink"/>
            <w:noProof/>
          </w:rPr>
          <w:t>3.4.1.2</w:t>
        </w:r>
        <w:r>
          <w:rPr>
            <w:rFonts w:asciiTheme="minorHAnsi" w:eastAsiaTheme="minorEastAsia" w:hAnsiTheme="minorHAnsi"/>
            <w:noProof/>
            <w:sz w:val="22"/>
            <w:szCs w:val="22"/>
            <w:lang w:eastAsia="en-GB"/>
          </w:rPr>
          <w:tab/>
        </w:r>
        <w:r w:rsidRPr="008E58CE">
          <w:rPr>
            <w:rStyle w:val="Hyperlink"/>
            <w:noProof/>
          </w:rPr>
          <w:t>CryptoRansom</w:t>
        </w:r>
        <w:r>
          <w:rPr>
            <w:noProof/>
            <w:webHidden/>
          </w:rPr>
          <w:tab/>
        </w:r>
        <w:r>
          <w:rPr>
            <w:noProof/>
            <w:webHidden/>
          </w:rPr>
          <w:fldChar w:fldCharType="begin"/>
        </w:r>
        <w:r>
          <w:rPr>
            <w:noProof/>
            <w:webHidden/>
          </w:rPr>
          <w:instrText xml:space="preserve"> PAGEREF _Toc5890795 \h </w:instrText>
        </w:r>
        <w:r>
          <w:rPr>
            <w:noProof/>
            <w:webHidden/>
          </w:rPr>
        </w:r>
        <w:r>
          <w:rPr>
            <w:noProof/>
            <w:webHidden/>
          </w:rPr>
          <w:fldChar w:fldCharType="separate"/>
        </w:r>
        <w:r>
          <w:rPr>
            <w:noProof/>
            <w:webHidden/>
          </w:rPr>
          <w:t>12</w:t>
        </w:r>
        <w:r>
          <w:rPr>
            <w:noProof/>
            <w:webHidden/>
          </w:rPr>
          <w:fldChar w:fldCharType="end"/>
        </w:r>
      </w:hyperlink>
    </w:p>
    <w:p w14:paraId="1D29FE08" w14:textId="7BCFB2DE" w:rsidR="0025550F" w:rsidRDefault="0025550F">
      <w:pPr>
        <w:pStyle w:val="TOC4"/>
        <w:tabs>
          <w:tab w:val="left" w:pos="1760"/>
          <w:tab w:val="right" w:leader="dot" w:pos="9054"/>
        </w:tabs>
        <w:rPr>
          <w:rFonts w:asciiTheme="minorHAnsi" w:eastAsiaTheme="minorEastAsia" w:hAnsiTheme="minorHAnsi"/>
          <w:noProof/>
          <w:sz w:val="22"/>
          <w:szCs w:val="22"/>
          <w:lang w:eastAsia="en-GB"/>
        </w:rPr>
      </w:pPr>
      <w:hyperlink w:anchor="_Toc5890796" w:history="1">
        <w:r w:rsidRPr="008E58CE">
          <w:rPr>
            <w:rStyle w:val="Hyperlink"/>
            <w:noProof/>
          </w:rPr>
          <w:t>3.4.1.3</w:t>
        </w:r>
        <w:r>
          <w:rPr>
            <w:rFonts w:asciiTheme="minorHAnsi" w:eastAsiaTheme="minorEastAsia" w:hAnsiTheme="minorHAnsi"/>
            <w:noProof/>
            <w:sz w:val="22"/>
            <w:szCs w:val="22"/>
            <w:lang w:eastAsia="en-GB"/>
          </w:rPr>
          <w:tab/>
        </w:r>
        <w:r w:rsidRPr="008E58CE">
          <w:rPr>
            <w:rStyle w:val="Hyperlink"/>
            <w:noProof/>
          </w:rPr>
          <w:t>InstallCore</w:t>
        </w:r>
        <w:r>
          <w:rPr>
            <w:noProof/>
            <w:webHidden/>
          </w:rPr>
          <w:tab/>
        </w:r>
        <w:r>
          <w:rPr>
            <w:noProof/>
            <w:webHidden/>
          </w:rPr>
          <w:fldChar w:fldCharType="begin"/>
        </w:r>
        <w:r>
          <w:rPr>
            <w:noProof/>
            <w:webHidden/>
          </w:rPr>
          <w:instrText xml:space="preserve"> PAGEREF _Toc5890796 \h </w:instrText>
        </w:r>
        <w:r>
          <w:rPr>
            <w:noProof/>
            <w:webHidden/>
          </w:rPr>
        </w:r>
        <w:r>
          <w:rPr>
            <w:noProof/>
            <w:webHidden/>
          </w:rPr>
          <w:fldChar w:fldCharType="separate"/>
        </w:r>
        <w:r>
          <w:rPr>
            <w:noProof/>
            <w:webHidden/>
          </w:rPr>
          <w:t>12</w:t>
        </w:r>
        <w:r>
          <w:rPr>
            <w:noProof/>
            <w:webHidden/>
          </w:rPr>
          <w:fldChar w:fldCharType="end"/>
        </w:r>
      </w:hyperlink>
    </w:p>
    <w:p w14:paraId="6F033D17" w14:textId="305A0E86" w:rsidR="0025550F" w:rsidRDefault="0025550F">
      <w:pPr>
        <w:pStyle w:val="TOC4"/>
        <w:tabs>
          <w:tab w:val="left" w:pos="1760"/>
          <w:tab w:val="right" w:leader="dot" w:pos="9054"/>
        </w:tabs>
        <w:rPr>
          <w:rFonts w:asciiTheme="minorHAnsi" w:eastAsiaTheme="minorEastAsia" w:hAnsiTheme="minorHAnsi"/>
          <w:noProof/>
          <w:sz w:val="22"/>
          <w:szCs w:val="22"/>
          <w:lang w:eastAsia="en-GB"/>
        </w:rPr>
      </w:pPr>
      <w:hyperlink w:anchor="_Toc5890797" w:history="1">
        <w:r w:rsidRPr="008E58CE">
          <w:rPr>
            <w:rStyle w:val="Hyperlink"/>
            <w:noProof/>
          </w:rPr>
          <w:t>3.4.1.4</w:t>
        </w:r>
        <w:r>
          <w:rPr>
            <w:rFonts w:asciiTheme="minorHAnsi" w:eastAsiaTheme="minorEastAsia" w:hAnsiTheme="minorHAnsi"/>
            <w:noProof/>
            <w:sz w:val="22"/>
            <w:szCs w:val="22"/>
            <w:lang w:eastAsia="en-GB"/>
          </w:rPr>
          <w:tab/>
        </w:r>
        <w:r w:rsidRPr="008E58CE">
          <w:rPr>
            <w:rStyle w:val="Hyperlink"/>
            <w:noProof/>
          </w:rPr>
          <w:t>Mediyes</w:t>
        </w:r>
        <w:r>
          <w:rPr>
            <w:noProof/>
            <w:webHidden/>
          </w:rPr>
          <w:tab/>
        </w:r>
        <w:r>
          <w:rPr>
            <w:noProof/>
            <w:webHidden/>
          </w:rPr>
          <w:fldChar w:fldCharType="begin"/>
        </w:r>
        <w:r>
          <w:rPr>
            <w:noProof/>
            <w:webHidden/>
          </w:rPr>
          <w:instrText xml:space="preserve"> PAGEREF _Toc5890797 \h </w:instrText>
        </w:r>
        <w:r>
          <w:rPr>
            <w:noProof/>
            <w:webHidden/>
          </w:rPr>
        </w:r>
        <w:r>
          <w:rPr>
            <w:noProof/>
            <w:webHidden/>
          </w:rPr>
          <w:fldChar w:fldCharType="separate"/>
        </w:r>
        <w:r>
          <w:rPr>
            <w:noProof/>
            <w:webHidden/>
          </w:rPr>
          <w:t>13</w:t>
        </w:r>
        <w:r>
          <w:rPr>
            <w:noProof/>
            <w:webHidden/>
          </w:rPr>
          <w:fldChar w:fldCharType="end"/>
        </w:r>
      </w:hyperlink>
    </w:p>
    <w:p w14:paraId="6A4B806E" w14:textId="71D3DB84" w:rsidR="0025550F" w:rsidRDefault="0025550F">
      <w:pPr>
        <w:pStyle w:val="TOC4"/>
        <w:tabs>
          <w:tab w:val="left" w:pos="1760"/>
          <w:tab w:val="right" w:leader="dot" w:pos="9054"/>
        </w:tabs>
        <w:rPr>
          <w:rFonts w:asciiTheme="minorHAnsi" w:eastAsiaTheme="minorEastAsia" w:hAnsiTheme="minorHAnsi"/>
          <w:noProof/>
          <w:sz w:val="22"/>
          <w:szCs w:val="22"/>
          <w:lang w:eastAsia="en-GB"/>
        </w:rPr>
      </w:pPr>
      <w:hyperlink w:anchor="_Toc5890798" w:history="1">
        <w:r w:rsidRPr="008E58CE">
          <w:rPr>
            <w:rStyle w:val="Hyperlink"/>
            <w:noProof/>
          </w:rPr>
          <w:t>3.4.1.5</w:t>
        </w:r>
        <w:r>
          <w:rPr>
            <w:rFonts w:asciiTheme="minorHAnsi" w:eastAsiaTheme="minorEastAsia" w:hAnsiTheme="minorHAnsi"/>
            <w:noProof/>
            <w:sz w:val="22"/>
            <w:szCs w:val="22"/>
            <w:lang w:eastAsia="en-GB"/>
          </w:rPr>
          <w:tab/>
        </w:r>
        <w:r w:rsidRPr="008E58CE">
          <w:rPr>
            <w:rStyle w:val="Hyperlink"/>
            <w:noProof/>
          </w:rPr>
          <w:t>Generic WinPE</w:t>
        </w:r>
        <w:r>
          <w:rPr>
            <w:noProof/>
            <w:webHidden/>
          </w:rPr>
          <w:tab/>
        </w:r>
        <w:r>
          <w:rPr>
            <w:noProof/>
            <w:webHidden/>
          </w:rPr>
          <w:fldChar w:fldCharType="begin"/>
        </w:r>
        <w:r>
          <w:rPr>
            <w:noProof/>
            <w:webHidden/>
          </w:rPr>
          <w:instrText xml:space="preserve"> PAGEREF _Toc5890798 \h </w:instrText>
        </w:r>
        <w:r>
          <w:rPr>
            <w:noProof/>
            <w:webHidden/>
          </w:rPr>
        </w:r>
        <w:r>
          <w:rPr>
            <w:noProof/>
            <w:webHidden/>
          </w:rPr>
          <w:fldChar w:fldCharType="separate"/>
        </w:r>
        <w:r>
          <w:rPr>
            <w:noProof/>
            <w:webHidden/>
          </w:rPr>
          <w:t>13</w:t>
        </w:r>
        <w:r>
          <w:rPr>
            <w:noProof/>
            <w:webHidden/>
          </w:rPr>
          <w:fldChar w:fldCharType="end"/>
        </w:r>
      </w:hyperlink>
    </w:p>
    <w:p w14:paraId="6D8AFD82" w14:textId="47C33A78" w:rsidR="0025550F" w:rsidRDefault="0025550F">
      <w:pPr>
        <w:pStyle w:val="TOC4"/>
        <w:tabs>
          <w:tab w:val="left" w:pos="1760"/>
          <w:tab w:val="right" w:leader="dot" w:pos="9054"/>
        </w:tabs>
        <w:rPr>
          <w:rFonts w:asciiTheme="minorHAnsi" w:eastAsiaTheme="minorEastAsia" w:hAnsiTheme="minorHAnsi"/>
          <w:noProof/>
          <w:sz w:val="22"/>
          <w:szCs w:val="22"/>
          <w:lang w:eastAsia="en-GB"/>
        </w:rPr>
      </w:pPr>
      <w:hyperlink w:anchor="_Toc5890799" w:history="1">
        <w:r w:rsidRPr="008E58CE">
          <w:rPr>
            <w:rStyle w:val="Hyperlink"/>
            <w:noProof/>
          </w:rPr>
          <w:t>3.4.1.6</w:t>
        </w:r>
        <w:r>
          <w:rPr>
            <w:rFonts w:asciiTheme="minorHAnsi" w:eastAsiaTheme="minorEastAsia" w:hAnsiTheme="minorHAnsi"/>
            <w:noProof/>
            <w:sz w:val="22"/>
            <w:szCs w:val="22"/>
            <w:lang w:eastAsia="en-GB"/>
          </w:rPr>
          <w:tab/>
        </w:r>
        <w:r w:rsidRPr="008E58CE">
          <w:rPr>
            <w:rStyle w:val="Hyperlink"/>
            <w:noProof/>
          </w:rPr>
          <w:t>Zeus / ZBot</w:t>
        </w:r>
        <w:r>
          <w:rPr>
            <w:noProof/>
            <w:webHidden/>
          </w:rPr>
          <w:tab/>
        </w:r>
        <w:r>
          <w:rPr>
            <w:noProof/>
            <w:webHidden/>
          </w:rPr>
          <w:fldChar w:fldCharType="begin"/>
        </w:r>
        <w:r>
          <w:rPr>
            <w:noProof/>
            <w:webHidden/>
          </w:rPr>
          <w:instrText xml:space="preserve"> PAGEREF _Toc5890799 \h </w:instrText>
        </w:r>
        <w:r>
          <w:rPr>
            <w:noProof/>
            <w:webHidden/>
          </w:rPr>
        </w:r>
        <w:r>
          <w:rPr>
            <w:noProof/>
            <w:webHidden/>
          </w:rPr>
          <w:fldChar w:fldCharType="separate"/>
        </w:r>
        <w:r>
          <w:rPr>
            <w:noProof/>
            <w:webHidden/>
          </w:rPr>
          <w:t>13</w:t>
        </w:r>
        <w:r>
          <w:rPr>
            <w:noProof/>
            <w:webHidden/>
          </w:rPr>
          <w:fldChar w:fldCharType="end"/>
        </w:r>
      </w:hyperlink>
    </w:p>
    <w:p w14:paraId="082C669B" w14:textId="1D64BD71" w:rsidR="0025550F" w:rsidRDefault="0025550F">
      <w:pPr>
        <w:pStyle w:val="TOC3"/>
        <w:tabs>
          <w:tab w:val="left" w:pos="1320"/>
          <w:tab w:val="right" w:leader="dot" w:pos="9054"/>
        </w:tabs>
        <w:rPr>
          <w:rFonts w:asciiTheme="minorHAnsi" w:eastAsiaTheme="minorEastAsia" w:hAnsiTheme="minorHAnsi"/>
          <w:noProof/>
          <w:sz w:val="22"/>
          <w:szCs w:val="22"/>
          <w:lang w:eastAsia="en-GB"/>
        </w:rPr>
      </w:pPr>
      <w:hyperlink w:anchor="_Toc5890800" w:history="1">
        <w:r w:rsidRPr="008E58CE">
          <w:rPr>
            <w:rStyle w:val="Hyperlink"/>
            <w:noProof/>
          </w:rPr>
          <w:t>3.4.2</w:t>
        </w:r>
        <w:r>
          <w:rPr>
            <w:rFonts w:asciiTheme="minorHAnsi" w:eastAsiaTheme="minorEastAsia" w:hAnsiTheme="minorHAnsi"/>
            <w:noProof/>
            <w:sz w:val="22"/>
            <w:szCs w:val="22"/>
            <w:lang w:eastAsia="en-GB"/>
          </w:rPr>
          <w:tab/>
        </w:r>
        <w:r w:rsidRPr="008E58CE">
          <w:rPr>
            <w:rStyle w:val="Hyperlink"/>
            <w:noProof/>
          </w:rPr>
          <w:t>Machine Learning Algorithm</w:t>
        </w:r>
        <w:r>
          <w:rPr>
            <w:noProof/>
            <w:webHidden/>
          </w:rPr>
          <w:tab/>
        </w:r>
        <w:r>
          <w:rPr>
            <w:noProof/>
            <w:webHidden/>
          </w:rPr>
          <w:fldChar w:fldCharType="begin"/>
        </w:r>
        <w:r>
          <w:rPr>
            <w:noProof/>
            <w:webHidden/>
          </w:rPr>
          <w:instrText xml:space="preserve"> PAGEREF _Toc5890800 \h </w:instrText>
        </w:r>
        <w:r>
          <w:rPr>
            <w:noProof/>
            <w:webHidden/>
          </w:rPr>
        </w:r>
        <w:r>
          <w:rPr>
            <w:noProof/>
            <w:webHidden/>
          </w:rPr>
          <w:fldChar w:fldCharType="separate"/>
        </w:r>
        <w:r>
          <w:rPr>
            <w:noProof/>
            <w:webHidden/>
          </w:rPr>
          <w:t>13</w:t>
        </w:r>
        <w:r>
          <w:rPr>
            <w:noProof/>
            <w:webHidden/>
          </w:rPr>
          <w:fldChar w:fldCharType="end"/>
        </w:r>
      </w:hyperlink>
    </w:p>
    <w:p w14:paraId="2A68FDE2" w14:textId="267E2D3D" w:rsidR="0025550F" w:rsidRDefault="0025550F">
      <w:pPr>
        <w:pStyle w:val="TOC1"/>
        <w:tabs>
          <w:tab w:val="left" w:pos="480"/>
        </w:tabs>
        <w:rPr>
          <w:rFonts w:asciiTheme="minorHAnsi" w:eastAsiaTheme="minorEastAsia" w:hAnsiTheme="minorHAnsi"/>
          <w:noProof/>
          <w:sz w:val="22"/>
          <w:szCs w:val="22"/>
          <w:lang w:eastAsia="en-GB"/>
        </w:rPr>
      </w:pPr>
      <w:hyperlink w:anchor="_Toc5890801" w:history="1">
        <w:r w:rsidRPr="008E58CE">
          <w:rPr>
            <w:rStyle w:val="Hyperlink"/>
            <w:noProof/>
          </w:rPr>
          <w:t>4</w:t>
        </w:r>
        <w:r>
          <w:rPr>
            <w:rFonts w:asciiTheme="minorHAnsi" w:eastAsiaTheme="minorEastAsia" w:hAnsiTheme="minorHAnsi"/>
            <w:noProof/>
            <w:sz w:val="22"/>
            <w:szCs w:val="22"/>
            <w:lang w:eastAsia="en-GB"/>
          </w:rPr>
          <w:tab/>
        </w:r>
        <w:r w:rsidRPr="008E58CE">
          <w:rPr>
            <w:rStyle w:val="Hyperlink"/>
            <w:noProof/>
          </w:rPr>
          <w:t>Implementation</w:t>
        </w:r>
        <w:r>
          <w:rPr>
            <w:noProof/>
            <w:webHidden/>
          </w:rPr>
          <w:tab/>
        </w:r>
        <w:r>
          <w:rPr>
            <w:noProof/>
            <w:webHidden/>
          </w:rPr>
          <w:fldChar w:fldCharType="begin"/>
        </w:r>
        <w:r>
          <w:rPr>
            <w:noProof/>
            <w:webHidden/>
          </w:rPr>
          <w:instrText xml:space="preserve"> PAGEREF _Toc5890801 \h </w:instrText>
        </w:r>
        <w:r>
          <w:rPr>
            <w:noProof/>
            <w:webHidden/>
          </w:rPr>
        </w:r>
        <w:r>
          <w:rPr>
            <w:noProof/>
            <w:webHidden/>
          </w:rPr>
          <w:fldChar w:fldCharType="separate"/>
        </w:r>
        <w:r>
          <w:rPr>
            <w:noProof/>
            <w:webHidden/>
          </w:rPr>
          <w:t>14</w:t>
        </w:r>
        <w:r>
          <w:rPr>
            <w:noProof/>
            <w:webHidden/>
          </w:rPr>
          <w:fldChar w:fldCharType="end"/>
        </w:r>
      </w:hyperlink>
    </w:p>
    <w:p w14:paraId="18E09C13" w14:textId="54C5C224" w:rsidR="0025550F" w:rsidRDefault="0025550F">
      <w:pPr>
        <w:pStyle w:val="TOC2"/>
        <w:tabs>
          <w:tab w:val="left" w:pos="880"/>
          <w:tab w:val="right" w:leader="dot" w:pos="9054"/>
        </w:tabs>
        <w:rPr>
          <w:rFonts w:asciiTheme="minorHAnsi" w:eastAsiaTheme="minorEastAsia" w:hAnsiTheme="minorHAnsi"/>
          <w:noProof/>
          <w:sz w:val="22"/>
          <w:szCs w:val="22"/>
          <w:lang w:eastAsia="en-GB"/>
        </w:rPr>
      </w:pPr>
      <w:hyperlink w:anchor="_Toc5890802" w:history="1">
        <w:r w:rsidRPr="008E58CE">
          <w:rPr>
            <w:rStyle w:val="Hyperlink"/>
            <w:noProof/>
          </w:rPr>
          <w:t>4.1</w:t>
        </w:r>
        <w:r>
          <w:rPr>
            <w:rFonts w:asciiTheme="minorHAnsi" w:eastAsiaTheme="minorEastAsia" w:hAnsiTheme="minorHAnsi"/>
            <w:noProof/>
            <w:sz w:val="22"/>
            <w:szCs w:val="22"/>
            <w:lang w:eastAsia="en-GB"/>
          </w:rPr>
          <w:tab/>
        </w:r>
        <w:r w:rsidRPr="008E58CE">
          <w:rPr>
            <w:rStyle w:val="Hyperlink"/>
            <w:noProof/>
          </w:rPr>
          <w:t>Use of Supporting Tools</w:t>
        </w:r>
        <w:r>
          <w:rPr>
            <w:noProof/>
            <w:webHidden/>
          </w:rPr>
          <w:tab/>
        </w:r>
        <w:r>
          <w:rPr>
            <w:noProof/>
            <w:webHidden/>
          </w:rPr>
          <w:fldChar w:fldCharType="begin"/>
        </w:r>
        <w:r>
          <w:rPr>
            <w:noProof/>
            <w:webHidden/>
          </w:rPr>
          <w:instrText xml:space="preserve"> PAGEREF _Toc5890802 \h </w:instrText>
        </w:r>
        <w:r>
          <w:rPr>
            <w:noProof/>
            <w:webHidden/>
          </w:rPr>
        </w:r>
        <w:r>
          <w:rPr>
            <w:noProof/>
            <w:webHidden/>
          </w:rPr>
          <w:fldChar w:fldCharType="separate"/>
        </w:r>
        <w:r>
          <w:rPr>
            <w:noProof/>
            <w:webHidden/>
          </w:rPr>
          <w:t>14</w:t>
        </w:r>
        <w:r>
          <w:rPr>
            <w:noProof/>
            <w:webHidden/>
          </w:rPr>
          <w:fldChar w:fldCharType="end"/>
        </w:r>
      </w:hyperlink>
    </w:p>
    <w:p w14:paraId="7BD037A0" w14:textId="44F405A5" w:rsidR="0025550F" w:rsidRDefault="0025550F">
      <w:pPr>
        <w:pStyle w:val="TOC3"/>
        <w:tabs>
          <w:tab w:val="left" w:pos="1320"/>
          <w:tab w:val="right" w:leader="dot" w:pos="9054"/>
        </w:tabs>
        <w:rPr>
          <w:rFonts w:asciiTheme="minorHAnsi" w:eastAsiaTheme="minorEastAsia" w:hAnsiTheme="minorHAnsi"/>
          <w:noProof/>
          <w:sz w:val="22"/>
          <w:szCs w:val="22"/>
          <w:lang w:eastAsia="en-GB"/>
        </w:rPr>
      </w:pPr>
      <w:hyperlink w:anchor="_Toc5890803" w:history="1">
        <w:r w:rsidRPr="008E58CE">
          <w:rPr>
            <w:rStyle w:val="Hyperlink"/>
            <w:noProof/>
          </w:rPr>
          <w:t>4.1.1</w:t>
        </w:r>
        <w:r>
          <w:rPr>
            <w:rFonts w:asciiTheme="minorHAnsi" w:eastAsiaTheme="minorEastAsia" w:hAnsiTheme="minorHAnsi"/>
            <w:noProof/>
            <w:sz w:val="22"/>
            <w:szCs w:val="22"/>
            <w:lang w:eastAsia="en-GB"/>
          </w:rPr>
          <w:tab/>
        </w:r>
        <w:r w:rsidRPr="008E58CE">
          <w:rPr>
            <w:rStyle w:val="Hyperlink"/>
            <w:noProof/>
          </w:rPr>
          <w:t>Languages Used</w:t>
        </w:r>
        <w:r>
          <w:rPr>
            <w:noProof/>
            <w:webHidden/>
          </w:rPr>
          <w:tab/>
        </w:r>
        <w:r>
          <w:rPr>
            <w:noProof/>
            <w:webHidden/>
          </w:rPr>
          <w:fldChar w:fldCharType="begin"/>
        </w:r>
        <w:r>
          <w:rPr>
            <w:noProof/>
            <w:webHidden/>
          </w:rPr>
          <w:instrText xml:space="preserve"> PAGEREF _Toc5890803 \h </w:instrText>
        </w:r>
        <w:r>
          <w:rPr>
            <w:noProof/>
            <w:webHidden/>
          </w:rPr>
        </w:r>
        <w:r>
          <w:rPr>
            <w:noProof/>
            <w:webHidden/>
          </w:rPr>
          <w:fldChar w:fldCharType="separate"/>
        </w:r>
        <w:r>
          <w:rPr>
            <w:noProof/>
            <w:webHidden/>
          </w:rPr>
          <w:t>14</w:t>
        </w:r>
        <w:r>
          <w:rPr>
            <w:noProof/>
            <w:webHidden/>
          </w:rPr>
          <w:fldChar w:fldCharType="end"/>
        </w:r>
      </w:hyperlink>
    </w:p>
    <w:p w14:paraId="7DF2F433" w14:textId="1B0DEC97" w:rsidR="0025550F" w:rsidRDefault="0025550F">
      <w:pPr>
        <w:pStyle w:val="TOC3"/>
        <w:tabs>
          <w:tab w:val="left" w:pos="1320"/>
          <w:tab w:val="right" w:leader="dot" w:pos="9054"/>
        </w:tabs>
        <w:rPr>
          <w:rFonts w:asciiTheme="minorHAnsi" w:eastAsiaTheme="minorEastAsia" w:hAnsiTheme="minorHAnsi"/>
          <w:noProof/>
          <w:sz w:val="22"/>
          <w:szCs w:val="22"/>
          <w:lang w:eastAsia="en-GB"/>
        </w:rPr>
      </w:pPr>
      <w:hyperlink w:anchor="_Toc5890804" w:history="1">
        <w:r w:rsidRPr="008E58CE">
          <w:rPr>
            <w:rStyle w:val="Hyperlink"/>
            <w:noProof/>
          </w:rPr>
          <w:t>4.1.2</w:t>
        </w:r>
        <w:r>
          <w:rPr>
            <w:rFonts w:asciiTheme="minorHAnsi" w:eastAsiaTheme="minorEastAsia" w:hAnsiTheme="minorHAnsi"/>
            <w:noProof/>
            <w:sz w:val="22"/>
            <w:szCs w:val="22"/>
            <w:lang w:eastAsia="en-GB"/>
          </w:rPr>
          <w:tab/>
        </w:r>
        <w:r w:rsidRPr="008E58CE">
          <w:rPr>
            <w:rStyle w:val="Hyperlink"/>
            <w:noProof/>
          </w:rPr>
          <w:t>Development Environment</w:t>
        </w:r>
        <w:r>
          <w:rPr>
            <w:noProof/>
            <w:webHidden/>
          </w:rPr>
          <w:tab/>
        </w:r>
        <w:r>
          <w:rPr>
            <w:noProof/>
            <w:webHidden/>
          </w:rPr>
          <w:fldChar w:fldCharType="begin"/>
        </w:r>
        <w:r>
          <w:rPr>
            <w:noProof/>
            <w:webHidden/>
          </w:rPr>
          <w:instrText xml:space="preserve"> PAGEREF _Toc5890804 \h </w:instrText>
        </w:r>
        <w:r>
          <w:rPr>
            <w:noProof/>
            <w:webHidden/>
          </w:rPr>
        </w:r>
        <w:r>
          <w:rPr>
            <w:noProof/>
            <w:webHidden/>
          </w:rPr>
          <w:fldChar w:fldCharType="separate"/>
        </w:r>
        <w:r>
          <w:rPr>
            <w:noProof/>
            <w:webHidden/>
          </w:rPr>
          <w:t>14</w:t>
        </w:r>
        <w:r>
          <w:rPr>
            <w:noProof/>
            <w:webHidden/>
          </w:rPr>
          <w:fldChar w:fldCharType="end"/>
        </w:r>
      </w:hyperlink>
    </w:p>
    <w:p w14:paraId="6C8F4B20" w14:textId="31C0AE0F" w:rsidR="0025550F" w:rsidRDefault="0025550F">
      <w:pPr>
        <w:pStyle w:val="TOC3"/>
        <w:tabs>
          <w:tab w:val="left" w:pos="1320"/>
          <w:tab w:val="right" w:leader="dot" w:pos="9054"/>
        </w:tabs>
        <w:rPr>
          <w:rFonts w:asciiTheme="minorHAnsi" w:eastAsiaTheme="minorEastAsia" w:hAnsiTheme="minorHAnsi"/>
          <w:noProof/>
          <w:sz w:val="22"/>
          <w:szCs w:val="22"/>
          <w:lang w:eastAsia="en-GB"/>
        </w:rPr>
      </w:pPr>
      <w:hyperlink w:anchor="_Toc5890805" w:history="1">
        <w:r w:rsidRPr="008E58CE">
          <w:rPr>
            <w:rStyle w:val="Hyperlink"/>
            <w:noProof/>
          </w:rPr>
          <w:t>4.1.3</w:t>
        </w:r>
        <w:r>
          <w:rPr>
            <w:rFonts w:asciiTheme="minorHAnsi" w:eastAsiaTheme="minorEastAsia" w:hAnsiTheme="minorHAnsi"/>
            <w:noProof/>
            <w:sz w:val="22"/>
            <w:szCs w:val="22"/>
            <w:lang w:eastAsia="en-GB"/>
          </w:rPr>
          <w:tab/>
        </w:r>
        <w:r w:rsidRPr="008E58CE">
          <w:rPr>
            <w:rStyle w:val="Hyperlink"/>
            <w:noProof/>
          </w:rPr>
          <w:t>Version Control</w:t>
        </w:r>
        <w:r>
          <w:rPr>
            <w:noProof/>
            <w:webHidden/>
          </w:rPr>
          <w:tab/>
        </w:r>
        <w:r>
          <w:rPr>
            <w:noProof/>
            <w:webHidden/>
          </w:rPr>
          <w:fldChar w:fldCharType="begin"/>
        </w:r>
        <w:r>
          <w:rPr>
            <w:noProof/>
            <w:webHidden/>
          </w:rPr>
          <w:instrText xml:space="preserve"> PAGEREF _Toc5890805 \h </w:instrText>
        </w:r>
        <w:r>
          <w:rPr>
            <w:noProof/>
            <w:webHidden/>
          </w:rPr>
        </w:r>
        <w:r>
          <w:rPr>
            <w:noProof/>
            <w:webHidden/>
          </w:rPr>
          <w:fldChar w:fldCharType="separate"/>
        </w:r>
        <w:r>
          <w:rPr>
            <w:noProof/>
            <w:webHidden/>
          </w:rPr>
          <w:t>14</w:t>
        </w:r>
        <w:r>
          <w:rPr>
            <w:noProof/>
            <w:webHidden/>
          </w:rPr>
          <w:fldChar w:fldCharType="end"/>
        </w:r>
      </w:hyperlink>
    </w:p>
    <w:p w14:paraId="5041FB8B" w14:textId="464B4604" w:rsidR="0025550F" w:rsidRDefault="0025550F">
      <w:pPr>
        <w:pStyle w:val="TOC2"/>
        <w:tabs>
          <w:tab w:val="left" w:pos="880"/>
          <w:tab w:val="right" w:leader="dot" w:pos="9054"/>
        </w:tabs>
        <w:rPr>
          <w:rFonts w:asciiTheme="minorHAnsi" w:eastAsiaTheme="minorEastAsia" w:hAnsiTheme="minorHAnsi"/>
          <w:noProof/>
          <w:sz w:val="22"/>
          <w:szCs w:val="22"/>
          <w:lang w:eastAsia="en-GB"/>
        </w:rPr>
      </w:pPr>
      <w:hyperlink w:anchor="_Toc5890806" w:history="1">
        <w:r w:rsidRPr="008E58CE">
          <w:rPr>
            <w:rStyle w:val="Hyperlink"/>
            <w:noProof/>
          </w:rPr>
          <w:t>4.2</w:t>
        </w:r>
        <w:r>
          <w:rPr>
            <w:rFonts w:asciiTheme="minorHAnsi" w:eastAsiaTheme="minorEastAsia" w:hAnsiTheme="minorHAnsi"/>
            <w:noProof/>
            <w:sz w:val="22"/>
            <w:szCs w:val="22"/>
            <w:lang w:eastAsia="en-GB"/>
          </w:rPr>
          <w:tab/>
        </w:r>
        <w:r w:rsidRPr="008E58CE">
          <w:rPr>
            <w:rStyle w:val="Hyperlink"/>
            <w:noProof/>
          </w:rPr>
          <w:t>Use of Software Libraries</w:t>
        </w:r>
        <w:r>
          <w:rPr>
            <w:noProof/>
            <w:webHidden/>
          </w:rPr>
          <w:tab/>
        </w:r>
        <w:r>
          <w:rPr>
            <w:noProof/>
            <w:webHidden/>
          </w:rPr>
          <w:fldChar w:fldCharType="begin"/>
        </w:r>
        <w:r>
          <w:rPr>
            <w:noProof/>
            <w:webHidden/>
          </w:rPr>
          <w:instrText xml:space="preserve"> PAGEREF _Toc5890806 \h </w:instrText>
        </w:r>
        <w:r>
          <w:rPr>
            <w:noProof/>
            <w:webHidden/>
          </w:rPr>
        </w:r>
        <w:r>
          <w:rPr>
            <w:noProof/>
            <w:webHidden/>
          </w:rPr>
          <w:fldChar w:fldCharType="separate"/>
        </w:r>
        <w:r>
          <w:rPr>
            <w:noProof/>
            <w:webHidden/>
          </w:rPr>
          <w:t>15</w:t>
        </w:r>
        <w:r>
          <w:rPr>
            <w:noProof/>
            <w:webHidden/>
          </w:rPr>
          <w:fldChar w:fldCharType="end"/>
        </w:r>
      </w:hyperlink>
    </w:p>
    <w:p w14:paraId="0E5BD326" w14:textId="3E1DC36A" w:rsidR="0025550F" w:rsidRDefault="0025550F">
      <w:pPr>
        <w:pStyle w:val="TOC3"/>
        <w:tabs>
          <w:tab w:val="left" w:pos="1320"/>
          <w:tab w:val="right" w:leader="dot" w:pos="9054"/>
        </w:tabs>
        <w:rPr>
          <w:rFonts w:asciiTheme="minorHAnsi" w:eastAsiaTheme="minorEastAsia" w:hAnsiTheme="minorHAnsi"/>
          <w:noProof/>
          <w:sz w:val="22"/>
          <w:szCs w:val="22"/>
          <w:lang w:eastAsia="en-GB"/>
        </w:rPr>
      </w:pPr>
      <w:hyperlink w:anchor="_Toc5890807" w:history="1">
        <w:r w:rsidRPr="008E58CE">
          <w:rPr>
            <w:rStyle w:val="Hyperlink"/>
            <w:noProof/>
          </w:rPr>
          <w:t>4.2.1</w:t>
        </w:r>
        <w:r>
          <w:rPr>
            <w:rFonts w:asciiTheme="minorHAnsi" w:eastAsiaTheme="minorEastAsia" w:hAnsiTheme="minorHAnsi"/>
            <w:noProof/>
            <w:sz w:val="22"/>
            <w:szCs w:val="22"/>
            <w:lang w:eastAsia="en-GB"/>
          </w:rPr>
          <w:tab/>
        </w:r>
        <w:r w:rsidRPr="008E58CE">
          <w:rPr>
            <w:rStyle w:val="Hyperlink"/>
            <w:noProof/>
          </w:rPr>
          <w:t>Python Libraries</w:t>
        </w:r>
        <w:r>
          <w:rPr>
            <w:noProof/>
            <w:webHidden/>
          </w:rPr>
          <w:tab/>
        </w:r>
        <w:r>
          <w:rPr>
            <w:noProof/>
            <w:webHidden/>
          </w:rPr>
          <w:fldChar w:fldCharType="begin"/>
        </w:r>
        <w:r>
          <w:rPr>
            <w:noProof/>
            <w:webHidden/>
          </w:rPr>
          <w:instrText xml:space="preserve"> PAGEREF _Toc5890807 \h </w:instrText>
        </w:r>
        <w:r>
          <w:rPr>
            <w:noProof/>
            <w:webHidden/>
          </w:rPr>
        </w:r>
        <w:r>
          <w:rPr>
            <w:noProof/>
            <w:webHidden/>
          </w:rPr>
          <w:fldChar w:fldCharType="separate"/>
        </w:r>
        <w:r>
          <w:rPr>
            <w:noProof/>
            <w:webHidden/>
          </w:rPr>
          <w:t>15</w:t>
        </w:r>
        <w:r>
          <w:rPr>
            <w:noProof/>
            <w:webHidden/>
          </w:rPr>
          <w:fldChar w:fldCharType="end"/>
        </w:r>
      </w:hyperlink>
    </w:p>
    <w:p w14:paraId="73C00F80" w14:textId="10B11D1B" w:rsidR="0025550F" w:rsidRDefault="0025550F">
      <w:pPr>
        <w:pStyle w:val="TOC3"/>
        <w:tabs>
          <w:tab w:val="left" w:pos="1320"/>
          <w:tab w:val="right" w:leader="dot" w:pos="9054"/>
        </w:tabs>
        <w:rPr>
          <w:rFonts w:asciiTheme="minorHAnsi" w:eastAsiaTheme="minorEastAsia" w:hAnsiTheme="minorHAnsi"/>
          <w:noProof/>
          <w:sz w:val="22"/>
          <w:szCs w:val="22"/>
          <w:lang w:eastAsia="en-GB"/>
        </w:rPr>
      </w:pPr>
      <w:hyperlink w:anchor="_Toc5890808" w:history="1">
        <w:r w:rsidRPr="008E58CE">
          <w:rPr>
            <w:rStyle w:val="Hyperlink"/>
            <w:noProof/>
          </w:rPr>
          <w:t>4.2.2</w:t>
        </w:r>
        <w:r>
          <w:rPr>
            <w:rFonts w:asciiTheme="minorHAnsi" w:eastAsiaTheme="minorEastAsia" w:hAnsiTheme="minorHAnsi"/>
            <w:noProof/>
            <w:sz w:val="22"/>
            <w:szCs w:val="22"/>
            <w:lang w:eastAsia="en-GB"/>
          </w:rPr>
          <w:tab/>
        </w:r>
        <w:r w:rsidRPr="008E58CE">
          <w:rPr>
            <w:rStyle w:val="Hyperlink"/>
            <w:noProof/>
          </w:rPr>
          <w:t>R Libraries</w:t>
        </w:r>
        <w:r>
          <w:rPr>
            <w:noProof/>
            <w:webHidden/>
          </w:rPr>
          <w:tab/>
        </w:r>
        <w:r>
          <w:rPr>
            <w:noProof/>
            <w:webHidden/>
          </w:rPr>
          <w:fldChar w:fldCharType="begin"/>
        </w:r>
        <w:r>
          <w:rPr>
            <w:noProof/>
            <w:webHidden/>
          </w:rPr>
          <w:instrText xml:space="preserve"> PAGEREF _Toc5890808 \h </w:instrText>
        </w:r>
        <w:r>
          <w:rPr>
            <w:noProof/>
            <w:webHidden/>
          </w:rPr>
        </w:r>
        <w:r>
          <w:rPr>
            <w:noProof/>
            <w:webHidden/>
          </w:rPr>
          <w:fldChar w:fldCharType="separate"/>
        </w:r>
        <w:r>
          <w:rPr>
            <w:noProof/>
            <w:webHidden/>
          </w:rPr>
          <w:t>15</w:t>
        </w:r>
        <w:r>
          <w:rPr>
            <w:noProof/>
            <w:webHidden/>
          </w:rPr>
          <w:fldChar w:fldCharType="end"/>
        </w:r>
      </w:hyperlink>
    </w:p>
    <w:p w14:paraId="2A1F9245" w14:textId="174E5C92" w:rsidR="0025550F" w:rsidRDefault="0025550F">
      <w:pPr>
        <w:pStyle w:val="TOC2"/>
        <w:tabs>
          <w:tab w:val="left" w:pos="880"/>
          <w:tab w:val="right" w:leader="dot" w:pos="9054"/>
        </w:tabs>
        <w:rPr>
          <w:rFonts w:asciiTheme="minorHAnsi" w:eastAsiaTheme="minorEastAsia" w:hAnsiTheme="minorHAnsi"/>
          <w:noProof/>
          <w:sz w:val="22"/>
          <w:szCs w:val="22"/>
          <w:lang w:eastAsia="en-GB"/>
        </w:rPr>
      </w:pPr>
      <w:hyperlink w:anchor="_Toc5890809" w:history="1">
        <w:r w:rsidRPr="008E58CE">
          <w:rPr>
            <w:rStyle w:val="Hyperlink"/>
            <w:noProof/>
          </w:rPr>
          <w:t>4.3</w:t>
        </w:r>
        <w:r>
          <w:rPr>
            <w:rFonts w:asciiTheme="minorHAnsi" w:eastAsiaTheme="minorEastAsia" w:hAnsiTheme="minorHAnsi"/>
            <w:noProof/>
            <w:sz w:val="22"/>
            <w:szCs w:val="22"/>
            <w:lang w:eastAsia="en-GB"/>
          </w:rPr>
          <w:tab/>
        </w:r>
        <w:r w:rsidRPr="008E58CE">
          <w:rPr>
            <w:rStyle w:val="Hyperlink"/>
            <w:noProof/>
          </w:rPr>
          <w:t>Key Implementation Decisions</w:t>
        </w:r>
        <w:r>
          <w:rPr>
            <w:noProof/>
            <w:webHidden/>
          </w:rPr>
          <w:tab/>
        </w:r>
        <w:r>
          <w:rPr>
            <w:noProof/>
            <w:webHidden/>
          </w:rPr>
          <w:fldChar w:fldCharType="begin"/>
        </w:r>
        <w:r>
          <w:rPr>
            <w:noProof/>
            <w:webHidden/>
          </w:rPr>
          <w:instrText xml:space="preserve"> PAGEREF _Toc5890809 \h </w:instrText>
        </w:r>
        <w:r>
          <w:rPr>
            <w:noProof/>
            <w:webHidden/>
          </w:rPr>
        </w:r>
        <w:r>
          <w:rPr>
            <w:noProof/>
            <w:webHidden/>
          </w:rPr>
          <w:fldChar w:fldCharType="separate"/>
        </w:r>
        <w:r>
          <w:rPr>
            <w:noProof/>
            <w:webHidden/>
          </w:rPr>
          <w:t>15</w:t>
        </w:r>
        <w:r>
          <w:rPr>
            <w:noProof/>
            <w:webHidden/>
          </w:rPr>
          <w:fldChar w:fldCharType="end"/>
        </w:r>
      </w:hyperlink>
    </w:p>
    <w:p w14:paraId="183B22C8" w14:textId="10CF0C0D" w:rsidR="0025550F" w:rsidRDefault="0025550F">
      <w:pPr>
        <w:pStyle w:val="TOC2"/>
        <w:tabs>
          <w:tab w:val="left" w:pos="880"/>
          <w:tab w:val="right" w:leader="dot" w:pos="9054"/>
        </w:tabs>
        <w:rPr>
          <w:rFonts w:asciiTheme="minorHAnsi" w:eastAsiaTheme="minorEastAsia" w:hAnsiTheme="minorHAnsi"/>
          <w:noProof/>
          <w:sz w:val="22"/>
          <w:szCs w:val="22"/>
          <w:lang w:eastAsia="en-GB"/>
        </w:rPr>
      </w:pPr>
      <w:hyperlink w:anchor="_Toc5890810" w:history="1">
        <w:r w:rsidRPr="008E58CE">
          <w:rPr>
            <w:rStyle w:val="Hyperlink"/>
            <w:noProof/>
          </w:rPr>
          <w:t>4.4</w:t>
        </w:r>
        <w:r>
          <w:rPr>
            <w:rFonts w:asciiTheme="minorHAnsi" w:eastAsiaTheme="minorEastAsia" w:hAnsiTheme="minorHAnsi"/>
            <w:noProof/>
            <w:sz w:val="22"/>
            <w:szCs w:val="22"/>
            <w:lang w:eastAsia="en-GB"/>
          </w:rPr>
          <w:tab/>
        </w:r>
        <w:r w:rsidRPr="008E58CE">
          <w:rPr>
            <w:rStyle w:val="Hyperlink"/>
            <w:noProof/>
          </w:rPr>
          <w:t>Important Functions and Algorithms</w:t>
        </w:r>
        <w:r>
          <w:rPr>
            <w:noProof/>
            <w:webHidden/>
          </w:rPr>
          <w:tab/>
        </w:r>
        <w:r>
          <w:rPr>
            <w:noProof/>
            <w:webHidden/>
          </w:rPr>
          <w:fldChar w:fldCharType="begin"/>
        </w:r>
        <w:r>
          <w:rPr>
            <w:noProof/>
            <w:webHidden/>
          </w:rPr>
          <w:instrText xml:space="preserve"> PAGEREF _Toc5890810 \h </w:instrText>
        </w:r>
        <w:r>
          <w:rPr>
            <w:noProof/>
            <w:webHidden/>
          </w:rPr>
        </w:r>
        <w:r>
          <w:rPr>
            <w:noProof/>
            <w:webHidden/>
          </w:rPr>
          <w:fldChar w:fldCharType="separate"/>
        </w:r>
        <w:r>
          <w:rPr>
            <w:noProof/>
            <w:webHidden/>
          </w:rPr>
          <w:t>15</w:t>
        </w:r>
        <w:r>
          <w:rPr>
            <w:noProof/>
            <w:webHidden/>
          </w:rPr>
          <w:fldChar w:fldCharType="end"/>
        </w:r>
      </w:hyperlink>
    </w:p>
    <w:p w14:paraId="2FB21199" w14:textId="4A2A5340" w:rsidR="0025550F" w:rsidRDefault="0025550F">
      <w:pPr>
        <w:pStyle w:val="TOC2"/>
        <w:tabs>
          <w:tab w:val="left" w:pos="880"/>
          <w:tab w:val="right" w:leader="dot" w:pos="9054"/>
        </w:tabs>
        <w:rPr>
          <w:rFonts w:asciiTheme="minorHAnsi" w:eastAsiaTheme="minorEastAsia" w:hAnsiTheme="minorHAnsi"/>
          <w:noProof/>
          <w:sz w:val="22"/>
          <w:szCs w:val="22"/>
          <w:lang w:eastAsia="en-GB"/>
        </w:rPr>
      </w:pPr>
      <w:hyperlink w:anchor="_Toc5890811" w:history="1">
        <w:r w:rsidRPr="008E58CE">
          <w:rPr>
            <w:rStyle w:val="Hyperlink"/>
            <w:noProof/>
          </w:rPr>
          <w:t>4.5</w:t>
        </w:r>
        <w:r>
          <w:rPr>
            <w:rFonts w:asciiTheme="minorHAnsi" w:eastAsiaTheme="minorEastAsia" w:hAnsiTheme="minorHAnsi"/>
            <w:noProof/>
            <w:sz w:val="22"/>
            <w:szCs w:val="22"/>
            <w:lang w:eastAsia="en-GB"/>
          </w:rPr>
          <w:tab/>
        </w:r>
        <w:r w:rsidRPr="008E58CE">
          <w:rPr>
            <w:rStyle w:val="Hyperlink"/>
            <w:noProof/>
          </w:rPr>
          <w:t>Description of How Each Component Was Implemented</w:t>
        </w:r>
        <w:r>
          <w:rPr>
            <w:noProof/>
            <w:webHidden/>
          </w:rPr>
          <w:tab/>
        </w:r>
        <w:r>
          <w:rPr>
            <w:noProof/>
            <w:webHidden/>
          </w:rPr>
          <w:fldChar w:fldCharType="begin"/>
        </w:r>
        <w:r>
          <w:rPr>
            <w:noProof/>
            <w:webHidden/>
          </w:rPr>
          <w:instrText xml:space="preserve"> PAGEREF _Toc5890811 \h </w:instrText>
        </w:r>
        <w:r>
          <w:rPr>
            <w:noProof/>
            <w:webHidden/>
          </w:rPr>
        </w:r>
        <w:r>
          <w:rPr>
            <w:noProof/>
            <w:webHidden/>
          </w:rPr>
          <w:fldChar w:fldCharType="separate"/>
        </w:r>
        <w:r>
          <w:rPr>
            <w:noProof/>
            <w:webHidden/>
          </w:rPr>
          <w:t>15</w:t>
        </w:r>
        <w:r>
          <w:rPr>
            <w:noProof/>
            <w:webHidden/>
          </w:rPr>
          <w:fldChar w:fldCharType="end"/>
        </w:r>
      </w:hyperlink>
    </w:p>
    <w:p w14:paraId="5D59E43C" w14:textId="18F31379" w:rsidR="0025550F" w:rsidRDefault="0025550F">
      <w:pPr>
        <w:pStyle w:val="TOC1"/>
        <w:tabs>
          <w:tab w:val="left" w:pos="480"/>
        </w:tabs>
        <w:rPr>
          <w:rFonts w:asciiTheme="minorHAnsi" w:eastAsiaTheme="minorEastAsia" w:hAnsiTheme="minorHAnsi"/>
          <w:noProof/>
          <w:sz w:val="22"/>
          <w:szCs w:val="22"/>
          <w:lang w:eastAsia="en-GB"/>
        </w:rPr>
      </w:pPr>
      <w:hyperlink w:anchor="_Toc5890812" w:history="1">
        <w:r w:rsidRPr="008E58CE">
          <w:rPr>
            <w:rStyle w:val="Hyperlink"/>
            <w:noProof/>
          </w:rPr>
          <w:t>5</w:t>
        </w:r>
        <w:r>
          <w:rPr>
            <w:rFonts w:asciiTheme="minorHAnsi" w:eastAsiaTheme="minorEastAsia" w:hAnsiTheme="minorHAnsi"/>
            <w:noProof/>
            <w:sz w:val="22"/>
            <w:szCs w:val="22"/>
            <w:lang w:eastAsia="en-GB"/>
          </w:rPr>
          <w:tab/>
        </w:r>
        <w:r w:rsidRPr="008E58CE">
          <w:rPr>
            <w:rStyle w:val="Hyperlink"/>
            <w:noProof/>
          </w:rPr>
          <w:t>Testing</w:t>
        </w:r>
        <w:r>
          <w:rPr>
            <w:noProof/>
            <w:webHidden/>
          </w:rPr>
          <w:tab/>
        </w:r>
        <w:r>
          <w:rPr>
            <w:noProof/>
            <w:webHidden/>
          </w:rPr>
          <w:fldChar w:fldCharType="begin"/>
        </w:r>
        <w:r>
          <w:rPr>
            <w:noProof/>
            <w:webHidden/>
          </w:rPr>
          <w:instrText xml:space="preserve"> PAGEREF _Toc5890812 \h </w:instrText>
        </w:r>
        <w:r>
          <w:rPr>
            <w:noProof/>
            <w:webHidden/>
          </w:rPr>
        </w:r>
        <w:r>
          <w:rPr>
            <w:noProof/>
            <w:webHidden/>
          </w:rPr>
          <w:fldChar w:fldCharType="separate"/>
        </w:r>
        <w:r>
          <w:rPr>
            <w:noProof/>
            <w:webHidden/>
          </w:rPr>
          <w:t>16</w:t>
        </w:r>
        <w:r>
          <w:rPr>
            <w:noProof/>
            <w:webHidden/>
          </w:rPr>
          <w:fldChar w:fldCharType="end"/>
        </w:r>
      </w:hyperlink>
    </w:p>
    <w:p w14:paraId="5C95C0D7" w14:textId="7A2BFAF0" w:rsidR="0025550F" w:rsidRDefault="0025550F">
      <w:pPr>
        <w:pStyle w:val="TOC2"/>
        <w:tabs>
          <w:tab w:val="left" w:pos="880"/>
          <w:tab w:val="right" w:leader="dot" w:pos="9054"/>
        </w:tabs>
        <w:rPr>
          <w:rFonts w:asciiTheme="minorHAnsi" w:eastAsiaTheme="minorEastAsia" w:hAnsiTheme="minorHAnsi"/>
          <w:noProof/>
          <w:sz w:val="22"/>
          <w:szCs w:val="22"/>
          <w:lang w:eastAsia="en-GB"/>
        </w:rPr>
      </w:pPr>
      <w:hyperlink w:anchor="_Toc5890813" w:history="1">
        <w:r w:rsidRPr="008E58CE">
          <w:rPr>
            <w:rStyle w:val="Hyperlink"/>
            <w:noProof/>
          </w:rPr>
          <w:t>5.1</w:t>
        </w:r>
        <w:r>
          <w:rPr>
            <w:rFonts w:asciiTheme="minorHAnsi" w:eastAsiaTheme="minorEastAsia" w:hAnsiTheme="minorHAnsi"/>
            <w:noProof/>
            <w:sz w:val="22"/>
            <w:szCs w:val="22"/>
            <w:lang w:eastAsia="en-GB"/>
          </w:rPr>
          <w:tab/>
        </w:r>
        <w:r w:rsidRPr="008E58CE">
          <w:rPr>
            <w:rStyle w:val="Hyperlink"/>
            <w:noProof/>
          </w:rPr>
          <w:t>Testing Approach</w:t>
        </w:r>
        <w:r>
          <w:rPr>
            <w:noProof/>
            <w:webHidden/>
          </w:rPr>
          <w:tab/>
        </w:r>
        <w:r>
          <w:rPr>
            <w:noProof/>
            <w:webHidden/>
          </w:rPr>
          <w:fldChar w:fldCharType="begin"/>
        </w:r>
        <w:r>
          <w:rPr>
            <w:noProof/>
            <w:webHidden/>
          </w:rPr>
          <w:instrText xml:space="preserve"> PAGEREF _Toc5890813 \h </w:instrText>
        </w:r>
        <w:r>
          <w:rPr>
            <w:noProof/>
            <w:webHidden/>
          </w:rPr>
        </w:r>
        <w:r>
          <w:rPr>
            <w:noProof/>
            <w:webHidden/>
          </w:rPr>
          <w:fldChar w:fldCharType="separate"/>
        </w:r>
        <w:r>
          <w:rPr>
            <w:noProof/>
            <w:webHidden/>
          </w:rPr>
          <w:t>16</w:t>
        </w:r>
        <w:r>
          <w:rPr>
            <w:noProof/>
            <w:webHidden/>
          </w:rPr>
          <w:fldChar w:fldCharType="end"/>
        </w:r>
      </w:hyperlink>
    </w:p>
    <w:p w14:paraId="7813D949" w14:textId="2913E5C6" w:rsidR="0025550F" w:rsidRDefault="0025550F">
      <w:pPr>
        <w:pStyle w:val="TOC2"/>
        <w:tabs>
          <w:tab w:val="left" w:pos="880"/>
          <w:tab w:val="right" w:leader="dot" w:pos="9054"/>
        </w:tabs>
        <w:rPr>
          <w:rFonts w:asciiTheme="minorHAnsi" w:eastAsiaTheme="minorEastAsia" w:hAnsiTheme="minorHAnsi"/>
          <w:noProof/>
          <w:sz w:val="22"/>
          <w:szCs w:val="22"/>
          <w:lang w:eastAsia="en-GB"/>
        </w:rPr>
      </w:pPr>
      <w:hyperlink w:anchor="_Toc5890814" w:history="1">
        <w:r w:rsidRPr="008E58CE">
          <w:rPr>
            <w:rStyle w:val="Hyperlink"/>
            <w:noProof/>
          </w:rPr>
          <w:t>5.2</w:t>
        </w:r>
        <w:r>
          <w:rPr>
            <w:rFonts w:asciiTheme="minorHAnsi" w:eastAsiaTheme="minorEastAsia" w:hAnsiTheme="minorHAnsi"/>
            <w:noProof/>
            <w:sz w:val="22"/>
            <w:szCs w:val="22"/>
            <w:lang w:eastAsia="en-GB"/>
          </w:rPr>
          <w:tab/>
        </w:r>
        <w:r w:rsidRPr="008E58CE">
          <w:rPr>
            <w:rStyle w:val="Hyperlink"/>
            <w:noProof/>
          </w:rPr>
          <w:t>Testing Results</w:t>
        </w:r>
        <w:r>
          <w:rPr>
            <w:noProof/>
            <w:webHidden/>
          </w:rPr>
          <w:tab/>
        </w:r>
        <w:r>
          <w:rPr>
            <w:noProof/>
            <w:webHidden/>
          </w:rPr>
          <w:fldChar w:fldCharType="begin"/>
        </w:r>
        <w:r>
          <w:rPr>
            <w:noProof/>
            <w:webHidden/>
          </w:rPr>
          <w:instrText xml:space="preserve"> PAGEREF _Toc5890814 \h </w:instrText>
        </w:r>
        <w:r>
          <w:rPr>
            <w:noProof/>
            <w:webHidden/>
          </w:rPr>
        </w:r>
        <w:r>
          <w:rPr>
            <w:noProof/>
            <w:webHidden/>
          </w:rPr>
          <w:fldChar w:fldCharType="separate"/>
        </w:r>
        <w:r>
          <w:rPr>
            <w:noProof/>
            <w:webHidden/>
          </w:rPr>
          <w:t>16</w:t>
        </w:r>
        <w:r>
          <w:rPr>
            <w:noProof/>
            <w:webHidden/>
          </w:rPr>
          <w:fldChar w:fldCharType="end"/>
        </w:r>
      </w:hyperlink>
    </w:p>
    <w:p w14:paraId="2C83B5EA" w14:textId="68A8772C" w:rsidR="0025550F" w:rsidRDefault="0025550F">
      <w:pPr>
        <w:pStyle w:val="TOC1"/>
        <w:tabs>
          <w:tab w:val="left" w:pos="480"/>
        </w:tabs>
        <w:rPr>
          <w:rFonts w:asciiTheme="minorHAnsi" w:eastAsiaTheme="minorEastAsia" w:hAnsiTheme="minorHAnsi"/>
          <w:noProof/>
          <w:sz w:val="22"/>
          <w:szCs w:val="22"/>
          <w:lang w:eastAsia="en-GB"/>
        </w:rPr>
      </w:pPr>
      <w:hyperlink w:anchor="_Toc5890815" w:history="1">
        <w:r w:rsidRPr="008E58CE">
          <w:rPr>
            <w:rStyle w:val="Hyperlink"/>
            <w:noProof/>
          </w:rPr>
          <w:t>6</w:t>
        </w:r>
        <w:r>
          <w:rPr>
            <w:rFonts w:asciiTheme="minorHAnsi" w:eastAsiaTheme="minorEastAsia" w:hAnsiTheme="minorHAnsi"/>
            <w:noProof/>
            <w:sz w:val="22"/>
            <w:szCs w:val="22"/>
            <w:lang w:eastAsia="en-GB"/>
          </w:rPr>
          <w:tab/>
        </w:r>
        <w:r w:rsidRPr="008E58CE">
          <w:rPr>
            <w:rStyle w:val="Hyperlink"/>
            <w:noProof/>
          </w:rPr>
          <w:t>System Evaluation and Experimental Results</w:t>
        </w:r>
        <w:r>
          <w:rPr>
            <w:noProof/>
            <w:webHidden/>
          </w:rPr>
          <w:tab/>
        </w:r>
        <w:r>
          <w:rPr>
            <w:noProof/>
            <w:webHidden/>
          </w:rPr>
          <w:fldChar w:fldCharType="begin"/>
        </w:r>
        <w:r>
          <w:rPr>
            <w:noProof/>
            <w:webHidden/>
          </w:rPr>
          <w:instrText xml:space="preserve"> PAGEREF _Toc5890815 \h </w:instrText>
        </w:r>
        <w:r>
          <w:rPr>
            <w:noProof/>
            <w:webHidden/>
          </w:rPr>
        </w:r>
        <w:r>
          <w:rPr>
            <w:noProof/>
            <w:webHidden/>
          </w:rPr>
          <w:fldChar w:fldCharType="separate"/>
        </w:r>
        <w:r>
          <w:rPr>
            <w:noProof/>
            <w:webHidden/>
          </w:rPr>
          <w:t>17</w:t>
        </w:r>
        <w:r>
          <w:rPr>
            <w:noProof/>
            <w:webHidden/>
          </w:rPr>
          <w:fldChar w:fldCharType="end"/>
        </w:r>
      </w:hyperlink>
    </w:p>
    <w:p w14:paraId="53E6972A" w14:textId="3F89E041" w:rsidR="0025550F" w:rsidRDefault="0025550F">
      <w:pPr>
        <w:pStyle w:val="TOC2"/>
        <w:tabs>
          <w:tab w:val="left" w:pos="880"/>
          <w:tab w:val="right" w:leader="dot" w:pos="9054"/>
        </w:tabs>
        <w:rPr>
          <w:rFonts w:asciiTheme="minorHAnsi" w:eastAsiaTheme="minorEastAsia" w:hAnsiTheme="minorHAnsi"/>
          <w:noProof/>
          <w:sz w:val="22"/>
          <w:szCs w:val="22"/>
          <w:lang w:eastAsia="en-GB"/>
        </w:rPr>
      </w:pPr>
      <w:hyperlink w:anchor="_Toc5890816" w:history="1">
        <w:r w:rsidRPr="008E58CE">
          <w:rPr>
            <w:rStyle w:val="Hyperlink"/>
            <w:noProof/>
          </w:rPr>
          <w:t>6.1</w:t>
        </w:r>
        <w:r>
          <w:rPr>
            <w:rFonts w:asciiTheme="minorHAnsi" w:eastAsiaTheme="minorEastAsia" w:hAnsiTheme="minorHAnsi"/>
            <w:noProof/>
            <w:sz w:val="22"/>
            <w:szCs w:val="22"/>
            <w:lang w:eastAsia="en-GB"/>
          </w:rPr>
          <w:tab/>
        </w:r>
        <w:r w:rsidRPr="008E58CE">
          <w:rPr>
            <w:rStyle w:val="Hyperlink"/>
            <w:noProof/>
          </w:rPr>
          <w:t>Evaluation of Results</w:t>
        </w:r>
        <w:r>
          <w:rPr>
            <w:noProof/>
            <w:webHidden/>
          </w:rPr>
          <w:tab/>
        </w:r>
        <w:r>
          <w:rPr>
            <w:noProof/>
            <w:webHidden/>
          </w:rPr>
          <w:fldChar w:fldCharType="begin"/>
        </w:r>
        <w:r>
          <w:rPr>
            <w:noProof/>
            <w:webHidden/>
          </w:rPr>
          <w:instrText xml:space="preserve"> PAGEREF _Toc5890816 \h </w:instrText>
        </w:r>
        <w:r>
          <w:rPr>
            <w:noProof/>
            <w:webHidden/>
          </w:rPr>
        </w:r>
        <w:r>
          <w:rPr>
            <w:noProof/>
            <w:webHidden/>
          </w:rPr>
          <w:fldChar w:fldCharType="separate"/>
        </w:r>
        <w:r>
          <w:rPr>
            <w:noProof/>
            <w:webHidden/>
          </w:rPr>
          <w:t>17</w:t>
        </w:r>
        <w:r>
          <w:rPr>
            <w:noProof/>
            <w:webHidden/>
          </w:rPr>
          <w:fldChar w:fldCharType="end"/>
        </w:r>
      </w:hyperlink>
    </w:p>
    <w:p w14:paraId="50421932" w14:textId="0905BF98" w:rsidR="0025550F" w:rsidRDefault="0025550F">
      <w:pPr>
        <w:pStyle w:val="TOC2"/>
        <w:tabs>
          <w:tab w:val="left" w:pos="880"/>
          <w:tab w:val="right" w:leader="dot" w:pos="9054"/>
        </w:tabs>
        <w:rPr>
          <w:rFonts w:asciiTheme="minorHAnsi" w:eastAsiaTheme="minorEastAsia" w:hAnsiTheme="minorHAnsi"/>
          <w:noProof/>
          <w:sz w:val="22"/>
          <w:szCs w:val="22"/>
          <w:lang w:eastAsia="en-GB"/>
        </w:rPr>
      </w:pPr>
      <w:hyperlink w:anchor="_Toc5890817" w:history="1">
        <w:r w:rsidRPr="008E58CE">
          <w:rPr>
            <w:rStyle w:val="Hyperlink"/>
            <w:noProof/>
          </w:rPr>
          <w:t>6.2</w:t>
        </w:r>
        <w:r>
          <w:rPr>
            <w:rFonts w:asciiTheme="minorHAnsi" w:eastAsiaTheme="minorEastAsia" w:hAnsiTheme="minorHAnsi"/>
            <w:noProof/>
            <w:sz w:val="22"/>
            <w:szCs w:val="22"/>
            <w:lang w:eastAsia="en-GB"/>
          </w:rPr>
          <w:tab/>
        </w:r>
        <w:r w:rsidRPr="008E58CE">
          <w:rPr>
            <w:rStyle w:val="Hyperlink"/>
            <w:noProof/>
          </w:rPr>
          <w:t>Technical Conclusion</w:t>
        </w:r>
        <w:r>
          <w:rPr>
            <w:noProof/>
            <w:webHidden/>
          </w:rPr>
          <w:tab/>
        </w:r>
        <w:r>
          <w:rPr>
            <w:noProof/>
            <w:webHidden/>
          </w:rPr>
          <w:fldChar w:fldCharType="begin"/>
        </w:r>
        <w:r>
          <w:rPr>
            <w:noProof/>
            <w:webHidden/>
          </w:rPr>
          <w:instrText xml:space="preserve"> PAGEREF _Toc5890817 \h </w:instrText>
        </w:r>
        <w:r>
          <w:rPr>
            <w:noProof/>
            <w:webHidden/>
          </w:rPr>
        </w:r>
        <w:r>
          <w:rPr>
            <w:noProof/>
            <w:webHidden/>
          </w:rPr>
          <w:fldChar w:fldCharType="separate"/>
        </w:r>
        <w:r>
          <w:rPr>
            <w:noProof/>
            <w:webHidden/>
          </w:rPr>
          <w:t>17</w:t>
        </w:r>
        <w:r>
          <w:rPr>
            <w:noProof/>
            <w:webHidden/>
          </w:rPr>
          <w:fldChar w:fldCharType="end"/>
        </w:r>
      </w:hyperlink>
    </w:p>
    <w:p w14:paraId="12CD856F" w14:textId="76E19109" w:rsidR="0025550F" w:rsidRDefault="0025550F">
      <w:pPr>
        <w:pStyle w:val="TOC2"/>
        <w:tabs>
          <w:tab w:val="left" w:pos="880"/>
          <w:tab w:val="right" w:leader="dot" w:pos="9054"/>
        </w:tabs>
        <w:rPr>
          <w:rFonts w:asciiTheme="minorHAnsi" w:eastAsiaTheme="minorEastAsia" w:hAnsiTheme="minorHAnsi"/>
          <w:noProof/>
          <w:sz w:val="22"/>
          <w:szCs w:val="22"/>
          <w:lang w:eastAsia="en-GB"/>
        </w:rPr>
      </w:pPr>
      <w:hyperlink w:anchor="_Toc5890818" w:history="1">
        <w:r w:rsidRPr="008E58CE">
          <w:rPr>
            <w:rStyle w:val="Hyperlink"/>
            <w:noProof/>
          </w:rPr>
          <w:t>6.3</w:t>
        </w:r>
        <w:r>
          <w:rPr>
            <w:rFonts w:asciiTheme="minorHAnsi" w:eastAsiaTheme="minorEastAsia" w:hAnsiTheme="minorHAnsi"/>
            <w:noProof/>
            <w:sz w:val="22"/>
            <w:szCs w:val="22"/>
            <w:lang w:eastAsia="en-GB"/>
          </w:rPr>
          <w:tab/>
        </w:r>
        <w:r w:rsidRPr="008E58CE">
          <w:rPr>
            <w:rStyle w:val="Hyperlink"/>
            <w:noProof/>
          </w:rPr>
          <w:t>Personal Conclusion</w:t>
        </w:r>
        <w:r>
          <w:rPr>
            <w:noProof/>
            <w:webHidden/>
          </w:rPr>
          <w:tab/>
        </w:r>
        <w:r>
          <w:rPr>
            <w:noProof/>
            <w:webHidden/>
          </w:rPr>
          <w:fldChar w:fldCharType="begin"/>
        </w:r>
        <w:r>
          <w:rPr>
            <w:noProof/>
            <w:webHidden/>
          </w:rPr>
          <w:instrText xml:space="preserve"> PAGEREF _Toc5890818 \h </w:instrText>
        </w:r>
        <w:r>
          <w:rPr>
            <w:noProof/>
            <w:webHidden/>
          </w:rPr>
        </w:r>
        <w:r>
          <w:rPr>
            <w:noProof/>
            <w:webHidden/>
          </w:rPr>
          <w:fldChar w:fldCharType="separate"/>
        </w:r>
        <w:r>
          <w:rPr>
            <w:noProof/>
            <w:webHidden/>
          </w:rPr>
          <w:t>17</w:t>
        </w:r>
        <w:r>
          <w:rPr>
            <w:noProof/>
            <w:webHidden/>
          </w:rPr>
          <w:fldChar w:fldCharType="end"/>
        </w:r>
      </w:hyperlink>
    </w:p>
    <w:p w14:paraId="7184A6DF" w14:textId="207791F5" w:rsidR="0025550F" w:rsidRDefault="0025550F">
      <w:pPr>
        <w:pStyle w:val="TOC2"/>
        <w:tabs>
          <w:tab w:val="left" w:pos="880"/>
          <w:tab w:val="right" w:leader="dot" w:pos="9054"/>
        </w:tabs>
        <w:rPr>
          <w:rFonts w:asciiTheme="minorHAnsi" w:eastAsiaTheme="minorEastAsia" w:hAnsiTheme="minorHAnsi"/>
          <w:noProof/>
          <w:sz w:val="22"/>
          <w:szCs w:val="22"/>
          <w:lang w:eastAsia="en-GB"/>
        </w:rPr>
      </w:pPr>
      <w:hyperlink w:anchor="_Toc5890819" w:history="1">
        <w:r w:rsidRPr="008E58CE">
          <w:rPr>
            <w:rStyle w:val="Hyperlink"/>
            <w:noProof/>
          </w:rPr>
          <w:t>6.4</w:t>
        </w:r>
        <w:r>
          <w:rPr>
            <w:rFonts w:asciiTheme="minorHAnsi" w:eastAsiaTheme="minorEastAsia" w:hAnsiTheme="minorHAnsi"/>
            <w:noProof/>
            <w:sz w:val="22"/>
            <w:szCs w:val="22"/>
            <w:lang w:eastAsia="en-GB"/>
          </w:rPr>
          <w:tab/>
        </w:r>
        <w:r w:rsidRPr="008E58CE">
          <w:rPr>
            <w:rStyle w:val="Hyperlink"/>
            <w:noProof/>
          </w:rPr>
          <w:t>Future Work</w:t>
        </w:r>
        <w:r>
          <w:rPr>
            <w:noProof/>
            <w:webHidden/>
          </w:rPr>
          <w:tab/>
        </w:r>
        <w:r>
          <w:rPr>
            <w:noProof/>
            <w:webHidden/>
          </w:rPr>
          <w:fldChar w:fldCharType="begin"/>
        </w:r>
        <w:r>
          <w:rPr>
            <w:noProof/>
            <w:webHidden/>
          </w:rPr>
          <w:instrText xml:space="preserve"> PAGEREF _Toc5890819 \h </w:instrText>
        </w:r>
        <w:r>
          <w:rPr>
            <w:noProof/>
            <w:webHidden/>
          </w:rPr>
        </w:r>
        <w:r>
          <w:rPr>
            <w:noProof/>
            <w:webHidden/>
          </w:rPr>
          <w:fldChar w:fldCharType="separate"/>
        </w:r>
        <w:r>
          <w:rPr>
            <w:noProof/>
            <w:webHidden/>
          </w:rPr>
          <w:t>17</w:t>
        </w:r>
        <w:r>
          <w:rPr>
            <w:noProof/>
            <w:webHidden/>
          </w:rPr>
          <w:fldChar w:fldCharType="end"/>
        </w:r>
      </w:hyperlink>
    </w:p>
    <w:p w14:paraId="0902B805" w14:textId="0CC172BD" w:rsidR="0025550F" w:rsidRDefault="0025550F">
      <w:pPr>
        <w:pStyle w:val="TOC1"/>
        <w:rPr>
          <w:rFonts w:asciiTheme="minorHAnsi" w:eastAsiaTheme="minorEastAsia" w:hAnsiTheme="minorHAnsi"/>
          <w:noProof/>
          <w:sz w:val="22"/>
          <w:szCs w:val="22"/>
          <w:lang w:eastAsia="en-GB"/>
        </w:rPr>
      </w:pPr>
      <w:hyperlink w:anchor="_Toc5890820" w:history="1">
        <w:r w:rsidRPr="008E58CE">
          <w:rPr>
            <w:rStyle w:val="Hyperlink"/>
            <w:noProof/>
          </w:rPr>
          <w:t>Appendices</w:t>
        </w:r>
        <w:r>
          <w:rPr>
            <w:noProof/>
            <w:webHidden/>
          </w:rPr>
          <w:tab/>
        </w:r>
        <w:r>
          <w:rPr>
            <w:noProof/>
            <w:webHidden/>
          </w:rPr>
          <w:fldChar w:fldCharType="begin"/>
        </w:r>
        <w:r>
          <w:rPr>
            <w:noProof/>
            <w:webHidden/>
          </w:rPr>
          <w:instrText xml:space="preserve"> PAGEREF _Toc5890820 \h </w:instrText>
        </w:r>
        <w:r>
          <w:rPr>
            <w:noProof/>
            <w:webHidden/>
          </w:rPr>
        </w:r>
        <w:r>
          <w:rPr>
            <w:noProof/>
            <w:webHidden/>
          </w:rPr>
          <w:fldChar w:fldCharType="separate"/>
        </w:r>
        <w:r>
          <w:rPr>
            <w:noProof/>
            <w:webHidden/>
          </w:rPr>
          <w:t>i</w:t>
        </w:r>
        <w:r>
          <w:rPr>
            <w:noProof/>
            <w:webHidden/>
          </w:rPr>
          <w:fldChar w:fldCharType="end"/>
        </w:r>
      </w:hyperlink>
    </w:p>
    <w:p w14:paraId="485A46CC" w14:textId="4F07F5BA" w:rsidR="0025550F" w:rsidRDefault="0025550F">
      <w:pPr>
        <w:pStyle w:val="TOC2"/>
        <w:tabs>
          <w:tab w:val="right" w:leader="dot" w:pos="9054"/>
        </w:tabs>
        <w:rPr>
          <w:rFonts w:asciiTheme="minorHAnsi" w:eastAsiaTheme="minorEastAsia" w:hAnsiTheme="minorHAnsi"/>
          <w:noProof/>
          <w:sz w:val="22"/>
          <w:szCs w:val="22"/>
          <w:lang w:eastAsia="en-GB"/>
        </w:rPr>
      </w:pPr>
      <w:hyperlink w:anchor="_Toc5890821" w:history="1">
        <w:r w:rsidRPr="008E58CE">
          <w:rPr>
            <w:rStyle w:val="Hyperlink"/>
            <w:noProof/>
          </w:rPr>
          <w:t>Malware Used to Train Model</w:t>
        </w:r>
        <w:r>
          <w:rPr>
            <w:noProof/>
            <w:webHidden/>
          </w:rPr>
          <w:tab/>
        </w:r>
        <w:r>
          <w:rPr>
            <w:noProof/>
            <w:webHidden/>
          </w:rPr>
          <w:fldChar w:fldCharType="begin"/>
        </w:r>
        <w:r>
          <w:rPr>
            <w:noProof/>
            <w:webHidden/>
          </w:rPr>
          <w:instrText xml:space="preserve"> PAGEREF _Toc5890821 \h </w:instrText>
        </w:r>
        <w:r>
          <w:rPr>
            <w:noProof/>
            <w:webHidden/>
          </w:rPr>
        </w:r>
        <w:r>
          <w:rPr>
            <w:noProof/>
            <w:webHidden/>
          </w:rPr>
          <w:fldChar w:fldCharType="separate"/>
        </w:r>
        <w:r>
          <w:rPr>
            <w:noProof/>
            <w:webHidden/>
          </w:rPr>
          <w:t>i</w:t>
        </w:r>
        <w:r>
          <w:rPr>
            <w:noProof/>
            <w:webHidden/>
          </w:rPr>
          <w:fldChar w:fldCharType="end"/>
        </w:r>
      </w:hyperlink>
    </w:p>
    <w:p w14:paraId="4A5AD5AD" w14:textId="5E62A47F" w:rsidR="0025550F" w:rsidRDefault="0025550F">
      <w:pPr>
        <w:pStyle w:val="TOC1"/>
        <w:rPr>
          <w:rFonts w:asciiTheme="minorHAnsi" w:eastAsiaTheme="minorEastAsia" w:hAnsiTheme="minorHAnsi"/>
          <w:noProof/>
          <w:sz w:val="22"/>
          <w:szCs w:val="22"/>
          <w:lang w:eastAsia="en-GB"/>
        </w:rPr>
      </w:pPr>
      <w:hyperlink w:anchor="_Toc5890822" w:history="1">
        <w:r w:rsidRPr="008E58CE">
          <w:rPr>
            <w:rStyle w:val="Hyperlink"/>
            <w:noProof/>
          </w:rPr>
          <w:t>Table of Figures</w:t>
        </w:r>
        <w:r>
          <w:rPr>
            <w:noProof/>
            <w:webHidden/>
          </w:rPr>
          <w:tab/>
        </w:r>
        <w:r>
          <w:rPr>
            <w:noProof/>
            <w:webHidden/>
          </w:rPr>
          <w:fldChar w:fldCharType="begin"/>
        </w:r>
        <w:r>
          <w:rPr>
            <w:noProof/>
            <w:webHidden/>
          </w:rPr>
          <w:instrText xml:space="preserve"> PAGEREF _Toc5890822 \h </w:instrText>
        </w:r>
        <w:r>
          <w:rPr>
            <w:noProof/>
            <w:webHidden/>
          </w:rPr>
        </w:r>
        <w:r>
          <w:rPr>
            <w:noProof/>
            <w:webHidden/>
          </w:rPr>
          <w:fldChar w:fldCharType="separate"/>
        </w:r>
        <w:r>
          <w:rPr>
            <w:noProof/>
            <w:webHidden/>
          </w:rPr>
          <w:t>ix</w:t>
        </w:r>
        <w:r>
          <w:rPr>
            <w:noProof/>
            <w:webHidden/>
          </w:rPr>
          <w:fldChar w:fldCharType="end"/>
        </w:r>
      </w:hyperlink>
    </w:p>
    <w:p w14:paraId="19C43853" w14:textId="28515D59" w:rsidR="0025550F" w:rsidRDefault="0025550F">
      <w:pPr>
        <w:pStyle w:val="TOC1"/>
        <w:rPr>
          <w:rFonts w:asciiTheme="minorHAnsi" w:eastAsiaTheme="minorEastAsia" w:hAnsiTheme="minorHAnsi"/>
          <w:noProof/>
          <w:sz w:val="22"/>
          <w:szCs w:val="22"/>
          <w:lang w:eastAsia="en-GB"/>
        </w:rPr>
      </w:pPr>
      <w:hyperlink w:anchor="_Toc5890823" w:history="1">
        <w:r w:rsidRPr="008E58CE">
          <w:rPr>
            <w:rStyle w:val="Hyperlink"/>
            <w:noProof/>
          </w:rPr>
          <w:t>References</w:t>
        </w:r>
        <w:r>
          <w:rPr>
            <w:noProof/>
            <w:webHidden/>
          </w:rPr>
          <w:tab/>
        </w:r>
        <w:r>
          <w:rPr>
            <w:noProof/>
            <w:webHidden/>
          </w:rPr>
          <w:fldChar w:fldCharType="begin"/>
        </w:r>
        <w:r>
          <w:rPr>
            <w:noProof/>
            <w:webHidden/>
          </w:rPr>
          <w:instrText xml:space="preserve"> PAGEREF _Toc5890823 \h </w:instrText>
        </w:r>
        <w:r>
          <w:rPr>
            <w:noProof/>
            <w:webHidden/>
          </w:rPr>
        </w:r>
        <w:r>
          <w:rPr>
            <w:noProof/>
            <w:webHidden/>
          </w:rPr>
          <w:fldChar w:fldCharType="separate"/>
        </w:r>
        <w:r>
          <w:rPr>
            <w:noProof/>
            <w:webHidden/>
          </w:rPr>
          <w:t>x</w:t>
        </w:r>
        <w:r>
          <w:rPr>
            <w:noProof/>
            <w:webHidden/>
          </w:rPr>
          <w:fldChar w:fldCharType="end"/>
        </w:r>
      </w:hyperlink>
    </w:p>
    <w:p w14:paraId="015EF6C4" w14:textId="352E5CA1" w:rsidR="00F84A63" w:rsidRDefault="00D53477" w:rsidP="00F84A63">
      <w:pPr>
        <w:jc w:val="left"/>
      </w:pPr>
      <w:r>
        <w:fldChar w:fldCharType="end"/>
      </w:r>
    </w:p>
    <w:p w14:paraId="386E9AD9" w14:textId="77777777" w:rsidR="001B57E7" w:rsidRDefault="001B57E7" w:rsidP="00D02DA6">
      <w:pPr>
        <w:pStyle w:val="Heading1"/>
        <w:sectPr w:rsidR="001B57E7" w:rsidSect="00B848E9">
          <w:pgSz w:w="11900" w:h="16840"/>
          <w:pgMar w:top="1418" w:right="1418" w:bottom="1418" w:left="1418" w:header="709" w:footer="709" w:gutter="0"/>
          <w:pgNumType w:fmt="lowerRoman" w:start="1"/>
          <w:cols w:space="708"/>
          <w:docGrid w:linePitch="360"/>
        </w:sectPr>
      </w:pPr>
    </w:p>
    <w:p w14:paraId="03D11779" w14:textId="139517DA" w:rsidR="00A076F5" w:rsidRDefault="00A076F5" w:rsidP="007C7339">
      <w:pPr>
        <w:pStyle w:val="Heading1"/>
        <w:numPr>
          <w:ilvl w:val="0"/>
          <w:numId w:val="13"/>
        </w:numPr>
      </w:pPr>
      <w:bookmarkStart w:id="11" w:name="_Toc5890768"/>
      <w:r>
        <w:lastRenderedPageBreak/>
        <w:t>Introduction and Problem Are</w:t>
      </w:r>
      <w:r w:rsidR="000E49C9">
        <w:t>a</w:t>
      </w:r>
      <w:bookmarkEnd w:id="11"/>
    </w:p>
    <w:p w14:paraId="0F3E156F" w14:textId="7108A37D" w:rsidR="009355A4" w:rsidRPr="009355A4" w:rsidRDefault="009355A4" w:rsidP="00D02DA6">
      <w:pPr>
        <w:pStyle w:val="Heading2"/>
      </w:pPr>
      <w:bookmarkStart w:id="12" w:name="_Toc5890769"/>
      <w:r>
        <w:t>Introduction</w:t>
      </w:r>
      <w:bookmarkEnd w:id="12"/>
    </w:p>
    <w:p w14:paraId="387FAA50" w14:textId="11C053E2" w:rsidR="00D2697E" w:rsidRPr="00D2697E" w:rsidRDefault="00D2697E" w:rsidP="00D2697E">
      <w:pPr>
        <w:pStyle w:val="Quote"/>
      </w:pPr>
      <w:r>
        <w:t>Malware: any malicious program or code that is harmful to computers.</w:t>
      </w:r>
    </w:p>
    <w:p w14:paraId="62A7A649" w14:textId="3E4F5C27"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B66CA9" w:rsidRPr="00B66CA9">
            <w:rPr>
              <w:noProof/>
            </w:rPr>
            <w:t>[2]</w:t>
          </w:r>
          <w:r w:rsidR="00555C4C">
            <w:fldChar w:fldCharType="end"/>
          </w:r>
        </w:sdtContent>
      </w:sdt>
      <w:r w:rsidR="007965DB">
        <w:t xml:space="preserve">, </w:t>
      </w:r>
      <w:r w:rsidR="00D2697E">
        <w:t xml:space="preserve">protection against and identification of Malware is becoming more important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B66CA9" w:rsidRPr="00B66CA9">
            <w:rPr>
              <w:noProof/>
            </w:rPr>
            <w:t>[3]</w:t>
          </w:r>
          <w:r w:rsidR="00555C4C">
            <w:fldChar w:fldCharType="end"/>
          </w:r>
        </w:sdtContent>
      </w:sdt>
      <w:r w:rsidR="00555C4C">
        <w:t>.</w:t>
      </w:r>
      <w:r w:rsidR="00D2697E">
        <w:t xml:space="preserve"> </w:t>
      </w:r>
    </w:p>
    <w:p w14:paraId="5A176AC7" w14:textId="177D5B69" w:rsidR="00D2697E" w:rsidRDefault="00D2697E" w:rsidP="00D2697E">
      <w:r>
        <w:t xml:space="preserve">It’s clear that Malware is becoming even more varied, with the NHS Ransomware attack </w:t>
      </w:r>
      <w:r w:rsidR="00E25EAC">
        <w:t>spanning off multiple clones of the WannaCry virus, G Data Software estimates that in 2017 alone there w</w:t>
      </w:r>
      <w:r w:rsidR="00815A15">
        <w:t>ere</w:t>
      </w:r>
      <w:r w:rsidR="00E25EAC">
        <w:t xml:space="preserve">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B66CA9" w:rsidRPr="00B66CA9">
            <w:rPr>
              <w:noProof/>
            </w:rPr>
            <w:t>[4]</w:t>
          </w:r>
          <w:r w:rsidR="00555C4C">
            <w:fldChar w:fldCharType="end"/>
          </w:r>
        </w:sdtContent>
      </w:sdt>
      <w:r w:rsidR="00555C4C">
        <w:t>.</w:t>
      </w:r>
    </w:p>
    <w:p w14:paraId="79B42E9C" w14:textId="08FBB9C9"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n’t protect against zero</w:t>
      </w:r>
      <w:r w:rsidR="00815A15">
        <w:t>-</w:t>
      </w:r>
      <w:r>
        <w:t>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4371E985" w:rsidR="00A560BC" w:rsidRDefault="00422BEC" w:rsidP="00D2697E">
      <w:r>
        <w:t>The goal of this report it to provide an in</w:t>
      </w:r>
      <w:r w:rsidR="00815A15">
        <w:t>-</w:t>
      </w:r>
      <w:r>
        <w:t xml:space="preserve">depth look into </w:t>
      </w:r>
      <w:r w:rsidR="000D2227">
        <w:t>how we could use machine learning in the future to classify malware. The report will look into different methods of malware analysis techniques,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6904B404" w14:textId="2E57D18B" w:rsidR="003F3221" w:rsidRDefault="00D00483" w:rsidP="00D02DA6">
      <w:pPr>
        <w:pStyle w:val="Heading2"/>
      </w:pPr>
      <w:bookmarkStart w:id="13" w:name="_Ref5238856"/>
      <w:bookmarkStart w:id="14" w:name="_Toc5890770"/>
      <w:r>
        <w:t>Malware Types</w:t>
      </w:r>
      <w:bookmarkEnd w:id="13"/>
      <w:bookmarkEnd w:id="14"/>
    </w:p>
    <w:p w14:paraId="31B2F896" w14:textId="04187986" w:rsidR="00A560BC" w:rsidRPr="00A560BC" w:rsidRDefault="00A560BC" w:rsidP="00A560BC">
      <w:r>
        <w:t>As this dissertation will focus on identifying malicious files, an enhanced overview of different types of Malware is required, in this section is a descriptive overview of the main types of Malware that are active today. Later on</w:t>
      </w:r>
      <w:r w:rsidR="00815A15">
        <w:t>,</w:t>
      </w:r>
      <w:r>
        <w:t xml:space="preserve"> in this dissertation will be an overview of the specific malicious families that will be tested.</w:t>
      </w:r>
    </w:p>
    <w:p w14:paraId="04A6F9DB" w14:textId="77404919" w:rsidR="00D00483" w:rsidRPr="00357C75" w:rsidRDefault="00F7220D" w:rsidP="00D02DA6">
      <w:pPr>
        <w:pStyle w:val="Heading3"/>
      </w:pPr>
      <w:bookmarkStart w:id="15" w:name="_Toc5890771"/>
      <w:r w:rsidRPr="00357C75">
        <w:lastRenderedPageBreak/>
        <w:t>Trojan</w:t>
      </w:r>
      <w:bookmarkEnd w:id="15"/>
    </w:p>
    <w:p w14:paraId="44819546" w14:textId="26822174" w:rsidR="00C362FB" w:rsidRDefault="003B0301" w:rsidP="00F7220D">
      <w:r>
        <w:t>A Trojan Horse, commonly referred to as a Trojan</w:t>
      </w:r>
      <w:r w:rsidR="000045B2">
        <w:t>, is a virus that is often disguised as legitimate software. It’s called a Trojan due</w:t>
      </w:r>
      <w:r w:rsidR="00F367A9">
        <w:t xml:space="preserve"> to the method of attack used by the Greeks in the </w:t>
      </w:r>
      <w:r w:rsidR="00115FCC">
        <w:t>Trojan war,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B66CA9" w:rsidRPr="00B66CA9">
            <w:rPr>
              <w:noProof/>
            </w:rPr>
            <w:t>[5]</w:t>
          </w:r>
          <w:r w:rsidR="005D6311">
            <w:fldChar w:fldCharType="end"/>
          </w:r>
        </w:sdtContent>
      </w:sdt>
      <w:r w:rsidR="005D6311">
        <w:t>.</w:t>
      </w:r>
    </w:p>
    <w:p w14:paraId="4DDF68FE" w14:textId="4DAC84EC"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B66CA9" w:rsidRPr="00B66CA9">
            <w:rPr>
              <w:noProof/>
            </w:rPr>
            <w:t>[6]</w:t>
          </w:r>
          <w:r w:rsidR="0039721E">
            <w:fldChar w:fldCharType="end"/>
          </w:r>
        </w:sdtContent>
      </w:sdt>
      <w:r w:rsidR="0039721E">
        <w:t>.</w:t>
      </w:r>
    </w:p>
    <w:p w14:paraId="57BCE9AD" w14:textId="412A70F0" w:rsidR="005F7664" w:rsidRDefault="003B74CD" w:rsidP="00347561">
      <w:r>
        <w:rPr>
          <w:noProof/>
          <w:lang w:eastAsia="en-GB"/>
        </w:rPr>
        <w:drawing>
          <wp:anchor distT="0" distB="0" distL="114300" distR="114300" simplePos="0" relativeHeight="251659264" behindDoc="0" locked="0" layoutInCell="1" allowOverlap="1" wp14:anchorId="143B7D0F" wp14:editId="6B5C48F4">
            <wp:simplePos x="0" y="0"/>
            <wp:positionH relativeFrom="column">
              <wp:posOffset>1177410</wp:posOffset>
            </wp:positionH>
            <wp:positionV relativeFrom="paragraph">
              <wp:posOffset>233045</wp:posOffset>
            </wp:positionV>
            <wp:extent cx="3324225" cy="2759710"/>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14:sizeRelH relativeFrom="margin">
              <wp14:pctWidth>0</wp14:pctWidth>
            </wp14:sizeRelH>
            <wp14:sizeRelV relativeFrom="margin">
              <wp14:pctHeight>0</wp14:pctHeight>
            </wp14:sizeRelV>
          </wp:anchor>
        </w:drawing>
      </w:r>
    </w:p>
    <w:p w14:paraId="101B950F" w14:textId="3E3899D2" w:rsidR="00F84A63" w:rsidRDefault="00F84A63" w:rsidP="00F84A63">
      <w:pPr>
        <w:pStyle w:val="Caption"/>
        <w:jc w:val="center"/>
      </w:pPr>
      <w:bookmarkStart w:id="16" w:name="_Ref5123744"/>
      <w:bookmarkStart w:id="17" w:name="_Toc5890050"/>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291304">
        <w:rPr>
          <w:noProof/>
        </w:rPr>
        <w:t>1</w:t>
      </w:r>
      <w:r w:rsidR="00EC4D78">
        <w:rPr>
          <w:noProof/>
        </w:rPr>
        <w:fldChar w:fldCharType="end"/>
      </w:r>
      <w:bookmarkEnd w:id="16"/>
      <w:r>
        <w:t>. Example of Flash Player Trojan Webpage</w:t>
      </w:r>
      <w:bookmarkEnd w:id="17"/>
    </w:p>
    <w:p w14:paraId="42CFF6DA" w14:textId="0ADB543E"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A23654">
        <w:t xml:space="preserve">Figure </w:t>
      </w:r>
      <w:r w:rsidR="00A23654">
        <w:rPr>
          <w:noProof/>
        </w:rPr>
        <w:t>1</w:t>
      </w:r>
      <w:r w:rsidR="005D6311">
        <w:rPr>
          <w:b/>
        </w:rPr>
        <w:fldChar w:fldCharType="end"/>
      </w:r>
      <w:r w:rsidR="005D6311">
        <w:rPr>
          <w:b/>
        </w:rPr>
        <w:t xml:space="preserve"> </w:t>
      </w:r>
      <w:r w:rsidR="004456F5">
        <w:t>above you can see a webpage that looks identical to the Adobe Flashplayer download page</w:t>
      </w:r>
      <w:r w:rsidR="00E45F86">
        <w:t>, however in this example</w:t>
      </w:r>
      <w:r w:rsidR="00815A15">
        <w:t>,</w:t>
      </w:r>
      <w:r w:rsidR="00E45F86">
        <w:t xml:space="preserve"> the webpage is from a website called flesh-updates-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29CE6C4B"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 they would capture the user</w:t>
      </w:r>
      <w:r w:rsidR="00815A15">
        <w:t>'</w:t>
      </w:r>
      <w:r w:rsidR="004C6621">
        <w:t xml:space="preserve">s credit card details, passwords and other information that could be valuable to sell on or exploit. Another way a Trojan </w:t>
      </w:r>
      <w:r w:rsidR="000B4B33">
        <w:t>Horse</w:t>
      </w:r>
      <w:r w:rsidR="004C6621">
        <w:t xml:space="preserve"> can cause damage is by using your computer as part of a botnet, this can cause damage to other users, particularly when performing a Distributed Denial of Service attack. The DDoS attack would work with other computers and devices on the botnet to overload a target</w:t>
      </w:r>
      <w:r w:rsidR="00815A15">
        <w:t>'</w:t>
      </w:r>
      <w:r w:rsidR="004C6621">
        <w:t xml:space="preserve">s network. The target </w:t>
      </w:r>
      <w:r w:rsidR="004C6621">
        <w:lastRenderedPageBreak/>
        <w:t xml:space="preserve">of 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B66CA9" w:rsidRPr="00B66CA9">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B66CA9">
            <w:rPr>
              <w:noProof/>
            </w:rPr>
            <w:t xml:space="preserve"> </w:t>
          </w:r>
          <w:r w:rsidR="00B66CA9" w:rsidRPr="00B66CA9">
            <w:rPr>
              <w:noProof/>
            </w:rPr>
            <w:t>[7]</w:t>
          </w:r>
          <w:r w:rsidR="00997F40">
            <w:fldChar w:fldCharType="end"/>
          </w:r>
        </w:sdtContent>
      </w:sdt>
      <w:r w:rsidR="00997F40">
        <w:t>.</w:t>
      </w:r>
    </w:p>
    <w:p w14:paraId="627DD3BD" w14:textId="3C41C9BF" w:rsidR="00F7220D" w:rsidRDefault="00F7220D" w:rsidP="00D02DA6">
      <w:pPr>
        <w:pStyle w:val="Heading3"/>
      </w:pPr>
      <w:bookmarkStart w:id="18" w:name="_Toc5890772"/>
      <w:r>
        <w:t>Worm</w:t>
      </w:r>
      <w:bookmarkEnd w:id="18"/>
    </w:p>
    <w:p w14:paraId="27BCA11E" w14:textId="1E405D51" w:rsidR="00AC38F0" w:rsidRDefault="001C2286" w:rsidP="00F7220D">
      <w:r>
        <w:t xml:space="preserve">A Worm is a virus that works by copying multiple instances of itself and infecting other computers within the network. The key indicator to a system becoming infected by a Worm is the when System Resources start to consume a large </w:t>
      </w:r>
      <w:r w:rsidR="00815A15">
        <w:t>number</w:t>
      </w:r>
      <w:r>
        <w:t xml:space="preserve"> of resources,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B66CA9" w:rsidRPr="00B66CA9">
            <w:rPr>
              <w:noProof/>
            </w:rPr>
            <w:t>[8]</w:t>
          </w:r>
          <w:r w:rsidR="00AC38F0">
            <w:fldChar w:fldCharType="end"/>
          </w:r>
        </w:sdtContent>
      </w:sdt>
      <w:r w:rsidR="00AC38F0">
        <w:t>.</w:t>
      </w:r>
    </w:p>
    <w:p w14:paraId="58384139" w14:textId="240DFCF9"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 System Administrators realised they could respond to the Worm’s requests with a simple “Yes” and the Worm would not try to infect the system. Morris programmed the worm to infect, even if a “Yes” was issued one in seven times. This is the reason why the Worm infected so many computers,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B66CA9" w:rsidRPr="00B66CA9">
            <w:rPr>
              <w:noProof/>
            </w:rPr>
            <w:t>[9]</w:t>
          </w:r>
          <w:r>
            <w:fldChar w:fldCharType="end"/>
          </w:r>
        </w:sdtContent>
      </w:sdt>
      <w:r>
        <w:t>.</w:t>
      </w:r>
    </w:p>
    <w:p w14:paraId="1B2FCB70" w14:textId="40F8C517"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vulnerability in the Unix Sendmail program as well as weak passwords on systems as it</w:t>
      </w:r>
      <w:r w:rsidR="00815A15">
        <w:t>’s attack</w:t>
      </w:r>
      <w:r>
        <w:t xml:space="preserve">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B66CA9" w:rsidRPr="00B66CA9">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54636" cy="2278099"/>
                    </a:xfrm>
                    <a:prstGeom prst="rect">
                      <a:avLst/>
                    </a:prstGeom>
                  </pic:spPr>
                </pic:pic>
              </a:graphicData>
            </a:graphic>
          </wp:inline>
        </w:drawing>
      </w:r>
    </w:p>
    <w:p w14:paraId="11FB87EA" w14:textId="5F2ED5DC" w:rsidR="00F24CDB" w:rsidRDefault="00F24CDB" w:rsidP="00F24CDB">
      <w:pPr>
        <w:pStyle w:val="Caption"/>
        <w:jc w:val="center"/>
      </w:pPr>
      <w:bookmarkStart w:id="19" w:name="_Ref5135431"/>
      <w:bookmarkStart w:id="20" w:name="_Toc5890051"/>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291304">
        <w:rPr>
          <w:noProof/>
        </w:rPr>
        <w:t>2</w:t>
      </w:r>
      <w:r w:rsidR="00FB0E0F">
        <w:rPr>
          <w:noProof/>
        </w:rPr>
        <w:fldChar w:fldCharType="end"/>
      </w:r>
      <w:bookmarkEnd w:id="19"/>
      <w:r>
        <w:t>. "Self-Retweeting Tweet"</w:t>
      </w:r>
      <w:bookmarkEnd w:id="20"/>
    </w:p>
    <w:p w14:paraId="59EDC716" w14:textId="77777777" w:rsidR="00F24CDB" w:rsidRDefault="00F24CDB" w:rsidP="00F7220D"/>
    <w:p w14:paraId="0485916A" w14:textId="0BE638BC" w:rsidR="002F51C7" w:rsidRPr="00F24CDB" w:rsidRDefault="002F51C7" w:rsidP="00F24CDB">
      <w:r>
        <w:t xml:space="preserve">Less </w:t>
      </w:r>
      <w:r w:rsidR="00F24CDB">
        <w:t>sinister</w:t>
      </w:r>
      <w:r>
        <w:t xml:space="preserve"> Worms</w:t>
      </w:r>
      <w:r w:rsidR="00F24CDB">
        <w:t>,</w:t>
      </w:r>
      <w:r>
        <w:t xml:space="preserve"> like the </w:t>
      </w:r>
      <w:r w:rsidR="00F24CDB">
        <w:t xml:space="preserve">“Self Retweeting Tweet” in </w:t>
      </w:r>
      <w:r w:rsidR="00F24CDB">
        <w:fldChar w:fldCharType="begin"/>
      </w:r>
      <w:r w:rsidR="00F24CDB">
        <w:instrText xml:space="preserve"> REF _Ref5135431 \h </w:instrText>
      </w:r>
      <w:r w:rsidR="00F24CDB">
        <w:fldChar w:fldCharType="separate"/>
      </w:r>
      <w:r w:rsidR="00A23654">
        <w:t xml:space="preserve">Figure </w:t>
      </w:r>
      <w:r w:rsidR="00A23654">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rious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B66CA9" w:rsidRPr="00B66CA9">
            <w:rPr>
              <w:noProof/>
              <w:lang w:val="en-US"/>
            </w:rPr>
            <w:t>[11]</w:t>
          </w:r>
          <w:r w:rsidR="00F24CDB">
            <w:fldChar w:fldCharType="end"/>
          </w:r>
        </w:sdtContent>
      </w:sdt>
      <w:r w:rsidR="00F24CDB">
        <w:t>.</w:t>
      </w:r>
    </w:p>
    <w:p w14:paraId="24779087" w14:textId="5D52DB96" w:rsidR="00AC38F0" w:rsidRDefault="00AC38F0" w:rsidP="00F7220D">
      <w:r>
        <w:t>Worms can often be used as transportation methods for other types of Malware, for example</w:t>
      </w:r>
      <w:r w:rsidR="00815A15">
        <w:t>,</w:t>
      </w:r>
      <w:r>
        <w:t xml:space="preserve"> the WannaCry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B66CA9" w:rsidRPr="00B66CA9">
            <w:rPr>
              <w:noProof/>
            </w:rPr>
            <w:t>[12]</w:t>
          </w:r>
          <w:r>
            <w:fldChar w:fldCharType="end"/>
          </w:r>
        </w:sdtContent>
      </w:sdt>
      <w:r>
        <w:t xml:space="preserve">.  By exploiting a vulnerability in the way Windows handles the SMB Protocol it was able to propagate across wide networks. </w:t>
      </w:r>
    </w:p>
    <w:p w14:paraId="70259125" w14:textId="35AA50BC" w:rsidR="00C411E5" w:rsidRDefault="00C411E5" w:rsidP="00D02DA6">
      <w:pPr>
        <w:pStyle w:val="Heading3"/>
      </w:pPr>
      <w:bookmarkStart w:id="21" w:name="_Toc5890773"/>
      <w:r>
        <w:t>Ransomware</w:t>
      </w:r>
      <w:bookmarkEnd w:id="21"/>
    </w:p>
    <w:p w14:paraId="6CBEE30A" w14:textId="07E87F83"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r>
        <w:t xml:space="preserve">. </w:t>
      </w:r>
    </w:p>
    <w:p w14:paraId="1305E015" w14:textId="0E6DD69E"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B66CA9">
            <w:rPr>
              <w:noProof/>
              <w:lang w:val="en-US"/>
            </w:rPr>
            <w:t xml:space="preserve"> </w:t>
          </w:r>
          <w:r w:rsidR="00B66CA9" w:rsidRPr="00B66CA9">
            <w:rPr>
              <w:noProof/>
              <w:lang w:val="en-US"/>
            </w:rPr>
            <w:t>[14]</w:t>
          </w:r>
          <w:r>
            <w:fldChar w:fldCharType="end"/>
          </w:r>
        </w:sdtContent>
      </w:sdt>
      <w:r>
        <w:t xml:space="preserve">: </w:t>
      </w:r>
    </w:p>
    <w:p w14:paraId="576C6C64" w14:textId="53533AF0" w:rsidR="00CD3F1C" w:rsidRDefault="0045375F" w:rsidP="009C5347">
      <w:r w:rsidRPr="009C5347">
        <w:rPr>
          <w:b/>
        </w:rPr>
        <w:t xml:space="preserve">Locker </w:t>
      </w:r>
      <w:commentRangeStart w:id="22"/>
      <w:r w:rsidRPr="009C5347">
        <w:rPr>
          <w:b/>
        </w:rPr>
        <w:t>Ransomware</w:t>
      </w:r>
      <w:commentRangeEnd w:id="22"/>
      <w:r w:rsidR="00F24532" w:rsidRPr="009C5347">
        <w:rPr>
          <w:rStyle w:val="CommentReference"/>
          <w:b/>
        </w:rPr>
        <w:commentReference w:id="22"/>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inLock, created circa 2007, would lock the user out of their computer by displaying pornographic images in full screen, the method of paying this fee was via SMS text message.</w:t>
      </w:r>
    </w:p>
    <w:p w14:paraId="555E5FED" w14:textId="137132A9" w:rsidR="00CD3F1C" w:rsidRDefault="00CD3F1C" w:rsidP="009C5347">
      <w:r>
        <w:t>Another variant of this type of Ransomware is Reveton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755A5180" w:rsidR="009C5347" w:rsidRPr="009C5347" w:rsidRDefault="009C5347" w:rsidP="009C5347">
      <w:pPr>
        <w:jc w:val="center"/>
        <w:rPr>
          <w:i/>
          <w:sz w:val="18"/>
        </w:rPr>
      </w:pPr>
      <w:bookmarkStart w:id="23" w:name="_Toc5890052"/>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291304">
        <w:rPr>
          <w:i/>
          <w:noProof/>
          <w:sz w:val="18"/>
        </w:rPr>
        <w:t>3</w:t>
      </w:r>
      <w:r w:rsidRPr="009C5347">
        <w:rPr>
          <w:i/>
          <w:sz w:val="18"/>
        </w:rPr>
        <w:fldChar w:fldCharType="end"/>
      </w:r>
      <w:r w:rsidRPr="009C5347">
        <w:rPr>
          <w:i/>
          <w:sz w:val="18"/>
        </w:rPr>
        <w:t>. Reveton Malware Screen</w:t>
      </w:r>
      <w:bookmarkEnd w:id="23"/>
    </w:p>
    <w:p w14:paraId="005D9903" w14:textId="769C69A5" w:rsidR="009C5347" w:rsidRPr="009C5347" w:rsidRDefault="009C5347" w:rsidP="009C5347">
      <w:r>
        <w:lastRenderedPageBreak/>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4C2B1C46" w:rsidR="009C5347" w:rsidRDefault="009C5347" w:rsidP="009C5347">
      <w:r>
        <w:t xml:space="preserve">A common example is to pose as a legitimate software company and tell the user there is a fee for getting rid of the malicious files. </w:t>
      </w:r>
    </w:p>
    <w:p w14:paraId="7DD6CC8E" w14:textId="77777777" w:rsidR="009C5347" w:rsidRDefault="009C5347" w:rsidP="009C5347">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04DC0F46" w:rsidR="009C5347" w:rsidRPr="009C5347" w:rsidRDefault="009C5347" w:rsidP="009C5347">
      <w:pPr>
        <w:jc w:val="center"/>
        <w:rPr>
          <w:i/>
          <w:sz w:val="18"/>
        </w:rPr>
      </w:pPr>
      <w:bookmarkStart w:id="24" w:name="_Toc5890053"/>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291304">
        <w:rPr>
          <w:i/>
          <w:noProof/>
          <w:sz w:val="18"/>
        </w:rPr>
        <w:t>4</w:t>
      </w:r>
      <w:r w:rsidRPr="009C5347">
        <w:rPr>
          <w:i/>
          <w:sz w:val="18"/>
        </w:rPr>
        <w:fldChar w:fldCharType="end"/>
      </w:r>
      <w:r w:rsidRPr="009C5347">
        <w:rPr>
          <w:i/>
          <w:sz w:val="18"/>
        </w:rPr>
        <w:t>. Example of Scareware Ransomware</w:t>
      </w:r>
      <w:bookmarkEnd w:id="24"/>
    </w:p>
    <w:p w14:paraId="53335A2A" w14:textId="34F4FF1F" w:rsidR="00F42F12" w:rsidRPr="00F42F12" w:rsidRDefault="00F42F12" w:rsidP="009C5347">
      <w:r>
        <w:t>If the user decides against protection the ransomware is offering then they are bombarded with pop</w:t>
      </w:r>
      <w:r w:rsidR="00815A15">
        <w:t>-</w:t>
      </w:r>
      <w:r>
        <w:t>ups until they decide to pay. Usually the files are safe, h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9C5347">
      <w:pPr>
        <w:ind w:left="1080"/>
      </w:pPr>
      <w:r>
        <w:rPr>
          <w:noProof/>
          <w:lang w:eastAsia="en-GB"/>
        </w:rPr>
        <w:drawing>
          <wp:inline distT="0" distB="0" distL="0" distR="0" wp14:anchorId="6EA00DC5" wp14:editId="0D3D27EB">
            <wp:extent cx="4434840" cy="2494261"/>
            <wp:effectExtent l="0" t="0" r="3810" b="1905"/>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50835" cy="2503257"/>
                    </a:xfrm>
                    <a:prstGeom prst="rect">
                      <a:avLst/>
                    </a:prstGeom>
                    <a:noFill/>
                    <a:ln>
                      <a:noFill/>
                    </a:ln>
                  </pic:spPr>
                </pic:pic>
              </a:graphicData>
            </a:graphic>
          </wp:inline>
        </w:drawing>
      </w:r>
    </w:p>
    <w:p w14:paraId="59BAD26D" w14:textId="0FE0C6AD" w:rsidR="009C5347" w:rsidRPr="009C5347" w:rsidRDefault="009C5347" w:rsidP="009C5347">
      <w:pPr>
        <w:jc w:val="center"/>
        <w:rPr>
          <w:i/>
          <w:sz w:val="18"/>
        </w:rPr>
      </w:pPr>
      <w:bookmarkStart w:id="25" w:name="_Ref5139328"/>
      <w:bookmarkStart w:id="26" w:name="_Toc5890054"/>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291304">
        <w:rPr>
          <w:i/>
          <w:noProof/>
          <w:sz w:val="18"/>
        </w:rPr>
        <w:t>5</w:t>
      </w:r>
      <w:r w:rsidRPr="009C5347">
        <w:rPr>
          <w:i/>
          <w:sz w:val="18"/>
        </w:rPr>
        <w:fldChar w:fldCharType="end"/>
      </w:r>
      <w:bookmarkEnd w:id="25"/>
      <w:r w:rsidRPr="009C5347">
        <w:rPr>
          <w:i/>
          <w:sz w:val="18"/>
        </w:rPr>
        <w:t>. Screenshot of WannaCry virus and background</w:t>
      </w:r>
      <w:bookmarkEnd w:id="26"/>
    </w:p>
    <w:p w14:paraId="1B7CF953" w14:textId="385E34BA" w:rsidR="00A85795" w:rsidRDefault="009C5347" w:rsidP="00A85795">
      <w:r>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B66CA9" w:rsidRPr="00B66CA9">
            <w:rPr>
              <w:noProof/>
              <w:lang w:val="en-US"/>
            </w:rPr>
            <w:t>[15]</w:t>
          </w:r>
          <w:r w:rsidR="00F24532">
            <w:fldChar w:fldCharType="end"/>
          </w:r>
        </w:sdtContent>
      </w:sdt>
      <w:r w:rsidR="00F24532">
        <w:t xml:space="preserve">. This meant that a user’s files were encrypted and irretrievable without a decryption key. </w:t>
      </w:r>
      <w:r>
        <w:t>A message would then be displayed, telling the user that their files were 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A23654" w:rsidRPr="00A23654">
        <w:t xml:space="preserve">Figure </w:t>
      </w:r>
      <w:r w:rsidR="00A23654" w:rsidRPr="00A23654">
        <w:rPr>
          <w:noProof/>
        </w:rPr>
        <w:t>5</w:t>
      </w:r>
      <w:r w:rsidR="00F42F12" w:rsidRPr="00F42F12">
        <w:fldChar w:fldCharType="end"/>
      </w:r>
      <w:r w:rsidR="00F42F12">
        <w:t>.</w:t>
      </w:r>
      <w:r>
        <w:t xml:space="preserve"> </w:t>
      </w:r>
      <w:r w:rsidR="00F24532">
        <w:t xml:space="preserve">Handily, the </w:t>
      </w:r>
      <w:r w:rsidR="00F24532">
        <w:lastRenderedPageBreak/>
        <w:t xml:space="preserve">creators of WannaCry were willing to help by providing the encryption key for $300 in BitCoin. Due to BitCoin’s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B66CA9" w:rsidRPr="00B66CA9">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BitCoin without </w:t>
      </w:r>
      <w:r w:rsidR="00815A15">
        <w:t xml:space="preserve">the </w:t>
      </w:r>
      <w:r w:rsidR="008B7739">
        <w:t xml:space="preserve">solid promise of a decryption key being provided. </w:t>
      </w:r>
    </w:p>
    <w:p w14:paraId="518F2614" w14:textId="386F0A14" w:rsidR="00A85795" w:rsidRDefault="003F3221" w:rsidP="00D02DA6">
      <w:pPr>
        <w:pStyle w:val="Heading3"/>
      </w:pPr>
      <w:bookmarkStart w:id="27" w:name="_Toc5890774"/>
      <w:r>
        <w:t>Keylogger</w:t>
      </w:r>
      <w:bookmarkEnd w:id="27"/>
    </w:p>
    <w:p w14:paraId="08E15E74" w14:textId="1B472C3B" w:rsidR="003F3221" w:rsidRDefault="007508D0" w:rsidP="003F3221">
      <w:r>
        <w:t xml:space="preserve">A keylogger is any tool or function that </w:t>
      </w:r>
      <w:r w:rsidR="00993CC0">
        <w:t>captures a user’s input and then sends it or stores it unbeknownst to the user. With a bad actor behind a Keylogger, it can be used to s</w:t>
      </w:r>
      <w:r w:rsidR="00815A15">
        <w:t>y</w:t>
      </w:r>
      <w:r w:rsidR="00993CC0">
        <w:t xml:space="preserve">phon off users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B66CA9" w:rsidRPr="00B66CA9">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75ECEF70" w:rsidR="00993CC0" w:rsidRDefault="00993CC0" w:rsidP="00993CC0">
      <w:pPr>
        <w:pStyle w:val="Caption"/>
        <w:jc w:val="center"/>
      </w:pPr>
      <w:bookmarkStart w:id="28" w:name="_Ref5142980"/>
      <w:bookmarkStart w:id="29" w:name="_Toc5890055"/>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291304">
        <w:rPr>
          <w:noProof/>
        </w:rPr>
        <w:t>6</w:t>
      </w:r>
      <w:r w:rsidR="00FB0E0F">
        <w:rPr>
          <w:noProof/>
        </w:rPr>
        <w:fldChar w:fldCharType="end"/>
      </w:r>
      <w:bookmarkEnd w:id="28"/>
      <w:r>
        <w:t>. Example KeyLogger Interfaces</w:t>
      </w:r>
      <w:bookmarkEnd w:id="29"/>
    </w:p>
    <w:p w14:paraId="343EF8DE" w14:textId="3D2D1809" w:rsidR="00993CC0" w:rsidRPr="00993CC0" w:rsidRDefault="00993CC0" w:rsidP="00993CC0">
      <w:r>
        <w:t>There are consumer</w:t>
      </w:r>
      <w:r w:rsidR="00815A15">
        <w:t>-</w:t>
      </w:r>
      <w:r>
        <w:t xml:space="preserve">facing Keyloggers that can be bought on a monthly subscription. One keylogger shown in </w:t>
      </w:r>
      <w:r>
        <w:fldChar w:fldCharType="begin"/>
      </w:r>
      <w:r>
        <w:instrText xml:space="preserve"> REF _Ref5142980 \h </w:instrText>
      </w:r>
      <w:r>
        <w:fldChar w:fldCharType="separate"/>
      </w:r>
      <w:r w:rsidR="00A23654">
        <w:t xml:space="preserve">Figure </w:t>
      </w:r>
      <w:r w:rsidR="00A23654">
        <w:rPr>
          <w:noProof/>
        </w:rPr>
        <w:t>6</w:t>
      </w:r>
      <w:r>
        <w:fldChar w:fldCharType="end"/>
      </w:r>
      <w:r>
        <w:t xml:space="preserve"> can be used to automatically record KeyStrokes,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B66CA9" w:rsidRPr="00B66CA9">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normal USB thumb drive. Sometimes 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B66CA9" w:rsidRPr="00B66CA9">
            <w:rPr>
              <w:noProof/>
              <w:lang w:val="en-US"/>
            </w:rPr>
            <w:t>[18]</w:t>
          </w:r>
          <w:r>
            <w:fldChar w:fldCharType="end"/>
          </w:r>
        </w:sdtContent>
      </w:sdt>
      <w:r w:rsidR="00043917">
        <w:t xml:space="preserve">. This attack vector is the most open to consumers with products being directed towards the curious. </w:t>
      </w:r>
    </w:p>
    <w:p w14:paraId="0C959FC1" w14:textId="5E62392B" w:rsidR="00787220" w:rsidRDefault="00787220" w:rsidP="00D02DA6">
      <w:pPr>
        <w:pStyle w:val="Heading2"/>
      </w:pPr>
      <w:bookmarkStart w:id="30" w:name="_Toc5890775"/>
      <w:commentRangeStart w:id="31"/>
      <w:r>
        <w:t>Machine Learning</w:t>
      </w:r>
      <w:commentRangeEnd w:id="31"/>
      <w:r w:rsidR="00FB0E0F">
        <w:rPr>
          <w:rStyle w:val="CommentReference"/>
          <w:rFonts w:eastAsiaTheme="minorHAnsi" w:cstheme="minorBidi"/>
          <w:b w:val="0"/>
          <w:color w:val="auto"/>
        </w:rPr>
        <w:commentReference w:id="31"/>
      </w:r>
      <w:bookmarkEnd w:id="30"/>
    </w:p>
    <w:p w14:paraId="79380C85" w14:textId="5AE51420" w:rsidR="00B848E9" w:rsidRPr="00B848E9" w:rsidRDefault="00B848E9" w:rsidP="00B848E9">
      <w:r>
        <w:t>Machine Learning will form a fundamental part of this project. It allows us to form decisions based on previous data.</w:t>
      </w:r>
    </w:p>
    <w:p w14:paraId="50028B83" w14:textId="5C4D682D" w:rsidR="001C2286" w:rsidRDefault="00264704" w:rsidP="00D02DA6">
      <w:pPr>
        <w:pStyle w:val="Heading3"/>
      </w:pPr>
      <w:bookmarkStart w:id="32" w:name="_Toc5890776"/>
      <w:r>
        <w:lastRenderedPageBreak/>
        <w:t>Supervised Learning</w:t>
      </w:r>
      <w:bookmarkEnd w:id="32"/>
      <w:r w:rsidR="001C2286">
        <w:t xml:space="preserve"> </w:t>
      </w:r>
    </w:p>
    <w:p w14:paraId="4144D06C" w14:textId="0E051B46" w:rsidR="001C2286" w:rsidRDefault="001C2286" w:rsidP="001C2286">
      <w:bookmarkStart w:id="33" w:name="_GoBack"/>
      <w:bookmarkEnd w:id="33"/>
    </w:p>
    <w:p w14:paraId="74F40080" w14:textId="20C61BFF" w:rsidR="00264704" w:rsidRDefault="00264704" w:rsidP="00D02DA6">
      <w:pPr>
        <w:pStyle w:val="Heading3"/>
      </w:pPr>
      <w:bookmarkStart w:id="34" w:name="_Toc5890777"/>
      <w:r>
        <w:t>Unsupervised Learning</w:t>
      </w:r>
      <w:bookmarkEnd w:id="34"/>
    </w:p>
    <w:p w14:paraId="57E15AD1" w14:textId="77777777" w:rsidR="00264704" w:rsidRPr="00264704" w:rsidRDefault="00264704" w:rsidP="00264704"/>
    <w:p w14:paraId="04AB6A1D" w14:textId="44CB367C" w:rsidR="00466798" w:rsidRDefault="00466798" w:rsidP="00D02DA6">
      <w:pPr>
        <w:pStyle w:val="Heading2"/>
      </w:pPr>
      <w:bookmarkStart w:id="35" w:name="_Toc5890778"/>
      <w:r>
        <w:t>Analysis</w:t>
      </w:r>
      <w:bookmarkEnd w:id="35"/>
    </w:p>
    <w:p w14:paraId="566928BC" w14:textId="25465A06" w:rsidR="00FB0E0F" w:rsidRPr="00FB0E0F" w:rsidRDefault="00772BBB" w:rsidP="00FB0E0F">
      <w:r>
        <w:t xml:space="preserve">This project will require </w:t>
      </w:r>
      <w:r w:rsidR="00981B07">
        <w:t>analysis of the Malware Files</w:t>
      </w:r>
      <w:r w:rsidR="009E6FF9">
        <w:t xml:space="preserve"> to compile the Dataset used for Machine Learning. There are two main types of analysis, Dynamic and Static, these are then tied together and utilised in an open source product called Cuckoo.</w:t>
      </w:r>
    </w:p>
    <w:p w14:paraId="32BD02A2" w14:textId="4F6A6FC7" w:rsidR="00466798" w:rsidRDefault="00466798" w:rsidP="00D02DA6">
      <w:pPr>
        <w:pStyle w:val="Heading3"/>
      </w:pPr>
      <w:bookmarkStart w:id="36" w:name="_Toc5890779"/>
      <w:r>
        <w:t>Dynamic Analysis</w:t>
      </w:r>
      <w:bookmarkEnd w:id="36"/>
      <w:r>
        <w:t xml:space="preserve"> </w:t>
      </w:r>
    </w:p>
    <w:p w14:paraId="0B426842" w14:textId="0DA66A2C" w:rsidR="00466798" w:rsidRDefault="00466798" w:rsidP="00466798"/>
    <w:p w14:paraId="4443C452" w14:textId="510530E2" w:rsidR="00466798" w:rsidRDefault="002129FE" w:rsidP="00D02DA6">
      <w:pPr>
        <w:pStyle w:val="Heading3"/>
      </w:pPr>
      <w:bookmarkStart w:id="37" w:name="_Toc5890780"/>
      <w:r>
        <w:t>Static Analysis</w:t>
      </w:r>
      <w:bookmarkEnd w:id="37"/>
    </w:p>
    <w:p w14:paraId="57E36CDE" w14:textId="4AD461F1" w:rsidR="002129FE" w:rsidRDefault="002129FE" w:rsidP="002129FE"/>
    <w:p w14:paraId="50BE2B3F" w14:textId="6903647F" w:rsidR="002129FE" w:rsidRDefault="002129FE" w:rsidP="00D02DA6">
      <w:pPr>
        <w:pStyle w:val="Heading3"/>
      </w:pPr>
      <w:bookmarkStart w:id="38" w:name="_Toc5890781"/>
      <w:r>
        <w:t>Cuckoo Environment</w:t>
      </w:r>
      <w:bookmarkEnd w:id="38"/>
      <w:r>
        <w:t xml:space="preserve"> </w:t>
      </w:r>
    </w:p>
    <w:p w14:paraId="08DB416A" w14:textId="6BCD8445" w:rsidR="002129FE" w:rsidRDefault="00B66CA9" w:rsidP="002129FE">
      <w:r>
        <w:t xml:space="preserve">The Cuckoo Environment is an </w:t>
      </w:r>
      <w:r w:rsidR="009E6FF9">
        <w:t xml:space="preserve">open source </w:t>
      </w:r>
      <w:r>
        <w:t>automated tool that runs both static and dynamic analysis on samples passed to it. It works through either a command line interface on the Cuckoo server or via the use of the Cuckoo Web UI, for this dissertation we will be looking at the Cuckoo Web UI.</w:t>
      </w:r>
    </w:p>
    <w:p w14:paraId="2FF0102E" w14:textId="2D736F17" w:rsidR="00B66CA9" w:rsidRDefault="00B66CA9" w:rsidP="00B66CA9">
      <w:pPr>
        <w:jc w:val="center"/>
      </w:pPr>
      <w:r>
        <w:rPr>
          <w:noProof/>
          <w:lang w:eastAsia="en-GB"/>
        </w:rPr>
        <w:drawing>
          <wp:inline distT="0" distB="0" distL="0" distR="0" wp14:anchorId="4E098ECB" wp14:editId="58FE4394">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19139" cy="2494024"/>
                    </a:xfrm>
                    <a:prstGeom prst="rect">
                      <a:avLst/>
                    </a:prstGeom>
                  </pic:spPr>
                </pic:pic>
              </a:graphicData>
            </a:graphic>
          </wp:inline>
        </w:drawing>
      </w:r>
    </w:p>
    <w:p w14:paraId="40799587" w14:textId="18799FEA" w:rsidR="00B66CA9" w:rsidRDefault="00B66CA9" w:rsidP="00B66CA9">
      <w:pPr>
        <w:pStyle w:val="Caption"/>
        <w:jc w:val="center"/>
      </w:pPr>
      <w:bookmarkStart w:id="39" w:name="_Toc5890056"/>
      <w:r>
        <w:t xml:space="preserve">Figure </w:t>
      </w:r>
      <w:r w:rsidR="00B82F3F">
        <w:rPr>
          <w:noProof/>
        </w:rPr>
        <w:fldChar w:fldCharType="begin"/>
      </w:r>
      <w:r w:rsidR="00B82F3F">
        <w:rPr>
          <w:noProof/>
        </w:rPr>
        <w:instrText xml:space="preserve"> SEQ Figure \* ARABIC </w:instrText>
      </w:r>
      <w:r w:rsidR="00B82F3F">
        <w:rPr>
          <w:noProof/>
        </w:rPr>
        <w:fldChar w:fldCharType="separate"/>
      </w:r>
      <w:r w:rsidR="00291304">
        <w:rPr>
          <w:noProof/>
        </w:rPr>
        <w:t>7</w:t>
      </w:r>
      <w:r w:rsidR="00B82F3F">
        <w:rPr>
          <w:noProof/>
        </w:rPr>
        <w:fldChar w:fldCharType="end"/>
      </w:r>
      <w:r>
        <w:t>. Cuckoo Web UI</w:t>
      </w:r>
      <w:bookmarkEnd w:id="39"/>
    </w:p>
    <w:p w14:paraId="3EDFE49D" w14:textId="67EE2259" w:rsidR="00B66CA9" w:rsidRDefault="00B66CA9" w:rsidP="00B66CA9">
      <w:r>
        <w:t xml:space="preserve">The Cuckoo Web UI </w:t>
      </w:r>
      <w:r w:rsidR="00F86629">
        <w:t>p</w:t>
      </w:r>
      <w:r>
        <w:t>rovides a graphical user interface that</w:t>
      </w:r>
      <w:r w:rsidR="00F86629">
        <w:t xml:space="preserve"> the user can use to submit samples as well as check and download the report generated once analysis has been completed. As well </w:t>
      </w:r>
      <w:r w:rsidR="00F86629">
        <w:lastRenderedPageBreak/>
        <w:t xml:space="preserve">as this, a REST API is also provided that allows for the remote submission of samples as well as the downloading of reports as above </w:t>
      </w:r>
      <w:sdt>
        <w:sdtPr>
          <w:id w:val="-1114054911"/>
          <w:citation/>
        </w:sdtPr>
        <w:sdtContent>
          <w:r w:rsidR="00F86629">
            <w:fldChar w:fldCharType="begin"/>
          </w:r>
          <w:r w:rsidR="00F86629">
            <w:rPr>
              <w:lang w:val="en-US"/>
            </w:rPr>
            <w:instrText xml:space="preserve"> CITATION Cuc19 \l 1033 </w:instrText>
          </w:r>
          <w:r w:rsidR="00F86629">
            <w:fldChar w:fldCharType="separate"/>
          </w:r>
          <w:r w:rsidR="00F86629" w:rsidRPr="00F86629">
            <w:rPr>
              <w:noProof/>
              <w:lang w:val="en-US"/>
            </w:rPr>
            <w:t>[19]</w:t>
          </w:r>
          <w:r w:rsidR="00F86629">
            <w:fldChar w:fldCharType="end"/>
          </w:r>
        </w:sdtContent>
      </w:sdt>
      <w:r w:rsidR="00F86629">
        <w:t xml:space="preserve">. </w:t>
      </w:r>
    </w:p>
    <w:p w14:paraId="35A89C9B" w14:textId="68CC8C81" w:rsidR="001D329D" w:rsidRPr="00B66CA9" w:rsidRDefault="001D329D" w:rsidP="00B66CA9">
      <w:r>
        <w:t xml:space="preserve">The Cuckoo Environment carries out Dynamic Analysis and Static Analysis </w:t>
      </w:r>
      <w:r w:rsidR="00134EF1">
        <w:t xml:space="preserve">with the use of a Virtual Machine. </w:t>
      </w:r>
      <w:r w:rsidR="00AE5D50">
        <w:t xml:space="preserve">This Virtual Machine is created by the user and allows for customization to suit the users needs, for example, if the user wants to diagnose only Java files the Virtual Machine would have a basic copy of Windows 7 with just Python and Java Run Time Environment installed. In the section </w:t>
      </w:r>
      <w:r w:rsidR="00AE5D50">
        <w:fldChar w:fldCharType="begin"/>
      </w:r>
      <w:r w:rsidR="00AE5D50">
        <w:instrText xml:space="preserve"> REF _Ref5238016 \h </w:instrText>
      </w:r>
      <w:r w:rsidR="00AE5D50">
        <w:fldChar w:fldCharType="separate"/>
      </w:r>
      <w:r w:rsidR="00AE5D50">
        <w:t>3.1.1 Cuckoo Environment</w:t>
      </w:r>
      <w:r w:rsidR="00AE5D50">
        <w:fldChar w:fldCharType="end"/>
      </w:r>
      <w:r w:rsidR="00AE5D50">
        <w:t xml:space="preserve"> more detail will be provided on the design considerations </w:t>
      </w:r>
      <w:r w:rsidR="00471C90">
        <w:t xml:space="preserve">on the Virtual Machine </w:t>
      </w:r>
      <w:r w:rsidR="00AE5D50">
        <w:t xml:space="preserve">needed </w:t>
      </w:r>
      <w:r w:rsidR="00471C90">
        <w:t>for this project.</w:t>
      </w:r>
    </w:p>
    <w:p w14:paraId="77FC7A60" w14:textId="77777777" w:rsidR="00574CCF" w:rsidRDefault="00574CCF">
      <w:pPr>
        <w:spacing w:line="240" w:lineRule="auto"/>
        <w:jc w:val="left"/>
        <w:rPr>
          <w:rFonts w:cs="Times New Roman"/>
          <w:b/>
          <w:sz w:val="36"/>
        </w:rPr>
      </w:pPr>
      <w:r>
        <w:br w:type="page"/>
      </w:r>
    </w:p>
    <w:p w14:paraId="0C156688" w14:textId="530D8E20" w:rsidR="00A076F5" w:rsidRPr="00D02DA6" w:rsidRDefault="00A076F5" w:rsidP="00D02DA6">
      <w:pPr>
        <w:pStyle w:val="Heading1"/>
      </w:pPr>
      <w:bookmarkStart w:id="40" w:name="_Toc5890782"/>
      <w:r w:rsidRPr="00D02DA6">
        <w:lastRenderedPageBreak/>
        <w:t>Solution Description and System Requirements</w:t>
      </w:r>
      <w:bookmarkEnd w:id="40"/>
    </w:p>
    <w:p w14:paraId="17283C6B" w14:textId="31B36129" w:rsidR="000E49C9" w:rsidRPr="00D02DA6" w:rsidRDefault="001C46DB" w:rsidP="00D02DA6">
      <w:pPr>
        <w:pStyle w:val="Heading2"/>
      </w:pPr>
      <w:bookmarkStart w:id="41" w:name="_Toc5890783"/>
      <w:r w:rsidRPr="00D02DA6">
        <w:t xml:space="preserve">Solution </w:t>
      </w:r>
      <w:r w:rsidR="003058DF" w:rsidRPr="00D02DA6">
        <w:t>Description</w:t>
      </w:r>
      <w:bookmarkEnd w:id="41"/>
    </w:p>
    <w:p w14:paraId="70738F13" w14:textId="77777777" w:rsidR="00071E69" w:rsidRPr="00071E69" w:rsidRDefault="00071E69" w:rsidP="00071E69"/>
    <w:p w14:paraId="14CBB419" w14:textId="3A7ECAFC" w:rsidR="001C46DB" w:rsidRDefault="001C46DB" w:rsidP="00D02DA6">
      <w:pPr>
        <w:pStyle w:val="Heading2"/>
      </w:pPr>
      <w:bookmarkStart w:id="42" w:name="_Toc5890784"/>
      <w:r>
        <w:t>System Requirements</w:t>
      </w:r>
      <w:bookmarkEnd w:id="42"/>
    </w:p>
    <w:p w14:paraId="4F3DF32D" w14:textId="77777777" w:rsidR="00347561" w:rsidRPr="00347561" w:rsidRDefault="00347561" w:rsidP="00347561"/>
    <w:p w14:paraId="22F794FD" w14:textId="77777777" w:rsidR="00574CCF" w:rsidRDefault="00574CCF">
      <w:pPr>
        <w:spacing w:line="240" w:lineRule="auto"/>
        <w:jc w:val="left"/>
        <w:rPr>
          <w:rFonts w:cs="Times New Roman"/>
          <w:b/>
          <w:sz w:val="36"/>
        </w:rPr>
      </w:pPr>
      <w:r>
        <w:br w:type="page"/>
      </w:r>
    </w:p>
    <w:p w14:paraId="40603FA1" w14:textId="7F0743BF" w:rsidR="00A076F5" w:rsidRDefault="00A076F5" w:rsidP="00D02DA6">
      <w:pPr>
        <w:pStyle w:val="Heading1"/>
      </w:pPr>
      <w:bookmarkStart w:id="43" w:name="_Toc5890785"/>
      <w:r>
        <w:lastRenderedPageBreak/>
        <w:t>Design</w:t>
      </w:r>
      <w:bookmarkEnd w:id="43"/>
    </w:p>
    <w:p w14:paraId="216F9D52" w14:textId="26781245" w:rsidR="00815A15" w:rsidRPr="00815A15" w:rsidRDefault="00815A15" w:rsidP="00815A15">
      <w:r>
        <w:t xml:space="preserve">In this section, a general </w:t>
      </w:r>
    </w:p>
    <w:p w14:paraId="18EB51E3" w14:textId="16EC1D47" w:rsidR="006940F5" w:rsidRDefault="006940F5" w:rsidP="00D02DA6">
      <w:pPr>
        <w:pStyle w:val="Heading2"/>
      </w:pPr>
      <w:bookmarkStart w:id="44" w:name="_Toc5890786"/>
      <w:r>
        <w:t>Architectural Design</w:t>
      </w:r>
      <w:bookmarkEnd w:id="44"/>
    </w:p>
    <w:p w14:paraId="0FB4598E" w14:textId="77777777" w:rsidR="006940F5" w:rsidRPr="006940F5" w:rsidRDefault="006940F5" w:rsidP="006940F5"/>
    <w:p w14:paraId="3DA5AAF7" w14:textId="6E48D72F" w:rsidR="006940F5" w:rsidRDefault="006940F5" w:rsidP="00D02DA6">
      <w:pPr>
        <w:pStyle w:val="Heading2"/>
      </w:pPr>
      <w:bookmarkStart w:id="45" w:name="_Toc5890787"/>
      <w:r>
        <w:t>User Interaction</w:t>
      </w:r>
      <w:bookmarkEnd w:id="45"/>
    </w:p>
    <w:p w14:paraId="050267B2" w14:textId="2F3A3E41" w:rsidR="00676BDC" w:rsidRPr="00676BDC" w:rsidRDefault="00676BDC" w:rsidP="00676BDC">
      <w:r>
        <w:t>ldld</w:t>
      </w:r>
    </w:p>
    <w:p w14:paraId="056776DE" w14:textId="71141E91" w:rsidR="006940F5" w:rsidRDefault="00676BDC" w:rsidP="006940F5">
      <w:r>
        <w:rPr>
          <w:noProof/>
          <w:lang w:eastAsia="en-GB"/>
        </w:rPr>
        <w:drawing>
          <wp:inline distT="0" distB="0" distL="0" distR="0" wp14:anchorId="25A99D56" wp14:editId="3F671818">
            <wp:extent cx="5755640" cy="2057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5640" cy="2057400"/>
                    </a:xfrm>
                    <a:prstGeom prst="rect">
                      <a:avLst/>
                    </a:prstGeom>
                  </pic:spPr>
                </pic:pic>
              </a:graphicData>
            </a:graphic>
          </wp:inline>
        </w:drawing>
      </w:r>
    </w:p>
    <w:p w14:paraId="2BE59651" w14:textId="525F81DF" w:rsidR="00676BDC" w:rsidRDefault="00676BDC" w:rsidP="00676BDC">
      <w:pPr>
        <w:pStyle w:val="Caption"/>
        <w:jc w:val="center"/>
      </w:pPr>
      <w:bookmarkStart w:id="46" w:name="_Toc5890057"/>
      <w:r>
        <w:t xml:space="preserve">Figure </w:t>
      </w:r>
      <w:r w:rsidR="00B82F3F">
        <w:rPr>
          <w:noProof/>
        </w:rPr>
        <w:fldChar w:fldCharType="begin"/>
      </w:r>
      <w:r w:rsidR="00B82F3F">
        <w:rPr>
          <w:noProof/>
        </w:rPr>
        <w:instrText xml:space="preserve"> SEQ Figure \* ARABIC </w:instrText>
      </w:r>
      <w:r w:rsidR="00B82F3F">
        <w:rPr>
          <w:noProof/>
        </w:rPr>
        <w:fldChar w:fldCharType="separate"/>
      </w:r>
      <w:r w:rsidR="00291304">
        <w:rPr>
          <w:noProof/>
        </w:rPr>
        <w:t>8</w:t>
      </w:r>
      <w:r w:rsidR="00B82F3F">
        <w:rPr>
          <w:noProof/>
        </w:rPr>
        <w:fldChar w:fldCharType="end"/>
      </w:r>
      <w:r>
        <w:t>. Design of User Interaction</w:t>
      </w:r>
      <w:bookmarkEnd w:id="46"/>
    </w:p>
    <w:p w14:paraId="21609248" w14:textId="77777777" w:rsidR="00676BDC" w:rsidRPr="006940F5" w:rsidRDefault="00676BDC" w:rsidP="006940F5"/>
    <w:p w14:paraId="68085D4C" w14:textId="375F3E4C" w:rsidR="006940F5" w:rsidRDefault="006940F5" w:rsidP="00D02DA6">
      <w:pPr>
        <w:pStyle w:val="Heading2"/>
      </w:pPr>
      <w:bookmarkStart w:id="47" w:name="_Toc5890788"/>
      <w:r>
        <w:t>Software System Design</w:t>
      </w:r>
      <w:bookmarkEnd w:id="47"/>
    </w:p>
    <w:p w14:paraId="04A00454" w14:textId="675A9503" w:rsidR="006940F5" w:rsidRDefault="006940F5" w:rsidP="006940F5">
      <w:r>
        <w:t xml:space="preserve">There </w:t>
      </w:r>
      <w:r w:rsidR="00815A15">
        <w:t>are</w:t>
      </w:r>
      <w:r>
        <w:t xml:space="preserve"> three main parts to the system that will be developed. The first part is a cuckoo environment,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cutable belongs to.</w:t>
      </w:r>
    </w:p>
    <w:p w14:paraId="671F160E" w14:textId="77777777" w:rsidR="006940F5" w:rsidRPr="006940F5" w:rsidRDefault="006940F5" w:rsidP="006940F5"/>
    <w:p w14:paraId="1F979D99" w14:textId="561D93C0" w:rsidR="006940F5" w:rsidRPr="00711ECB" w:rsidRDefault="006940F5" w:rsidP="00D02DA6">
      <w:pPr>
        <w:pStyle w:val="Heading3"/>
      </w:pPr>
      <w:bookmarkStart w:id="48" w:name="_Ref5238016"/>
      <w:bookmarkStart w:id="49" w:name="_Toc5890789"/>
      <w:commentRangeStart w:id="50"/>
      <w:r>
        <w:t>Cuckoo Environment</w:t>
      </w:r>
      <w:commentRangeEnd w:id="50"/>
      <w:r>
        <w:rPr>
          <w:rStyle w:val="CommentReference"/>
          <w:rFonts w:eastAsiaTheme="minorHAnsi" w:cstheme="minorBidi"/>
          <w:b w:val="0"/>
          <w:color w:val="auto"/>
        </w:rPr>
        <w:commentReference w:id="50"/>
      </w:r>
      <w:bookmarkEnd w:id="48"/>
      <w:bookmarkEnd w:id="49"/>
    </w:p>
    <w:p w14:paraId="1685CB67" w14:textId="77777777" w:rsidR="006940F5" w:rsidRDefault="006940F5" w:rsidP="006940F5">
      <w:r>
        <w:t xml:space="preserve">The first part is the Cuckoo environment that will perform dynamic analysis on the specimens, this will output a JSON report. </w:t>
      </w:r>
    </w:p>
    <w:p w14:paraId="25D8F993" w14:textId="77777777" w:rsidR="006940F5" w:rsidRDefault="006940F5" w:rsidP="006940F5">
      <w:pPr>
        <w:jc w:val="center"/>
        <w:rPr>
          <w:rFonts w:eastAsia="Times New Roman" w:cs="Times New Roman"/>
        </w:rPr>
      </w:pPr>
      <w:r w:rsidRPr="003058DF">
        <w:rPr>
          <w:rFonts w:eastAsia="Times New Roman" w:cs="Times New Roman"/>
        </w:rPr>
        <w:lastRenderedPageBreak/>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45D4C4FC" wp14:editId="0E95BE6F">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0FEB3700" w14:textId="360DFC1F" w:rsidR="006940F5" w:rsidRPr="003058DF" w:rsidRDefault="006940F5" w:rsidP="006940F5">
      <w:pPr>
        <w:pStyle w:val="Caption"/>
        <w:jc w:val="center"/>
      </w:pPr>
      <w:bookmarkStart w:id="51" w:name="_Toc5890058"/>
      <w:r>
        <w:t xml:space="preserve">Figure </w:t>
      </w:r>
      <w:r>
        <w:rPr>
          <w:noProof/>
        </w:rPr>
        <w:fldChar w:fldCharType="begin"/>
      </w:r>
      <w:r>
        <w:rPr>
          <w:noProof/>
        </w:rPr>
        <w:instrText xml:space="preserve"> SEQ Figure \* ARABIC </w:instrText>
      </w:r>
      <w:r>
        <w:rPr>
          <w:noProof/>
        </w:rPr>
        <w:fldChar w:fldCharType="separate"/>
      </w:r>
      <w:r w:rsidR="00291304">
        <w:rPr>
          <w:noProof/>
        </w:rPr>
        <w:t>9</w:t>
      </w:r>
      <w:r>
        <w:rPr>
          <w:noProof/>
        </w:rPr>
        <w:fldChar w:fldCharType="end"/>
      </w:r>
      <w:r>
        <w:t xml:space="preserve">. </w:t>
      </w:r>
      <w:r w:rsidRPr="00681C72">
        <w:t>Example of Cuckoo Environment</w:t>
      </w:r>
      <w:bookmarkEnd w:id="51"/>
    </w:p>
    <w:p w14:paraId="4DA9B020" w14:textId="77777777" w:rsidR="006940F5" w:rsidRDefault="006940F5" w:rsidP="006940F5">
      <w:r>
        <w:t xml:space="preserve">The environment will consist of a </w:t>
      </w:r>
    </w:p>
    <w:p w14:paraId="01D68D27" w14:textId="77777777" w:rsidR="006940F5" w:rsidRDefault="006940F5" w:rsidP="006940F5">
      <w:r>
        <w:t xml:space="preserve">The Windows 7 virtual machine will be used to run the specimen file. This will allow the Cuckoo Host to perform dynamic analysis, looking at what that file is doing when activated. After it has finished executing, the Cuckoo host will generate the JSON report. </w:t>
      </w:r>
    </w:p>
    <w:p w14:paraId="1EF1B643" w14:textId="77777777" w:rsidR="006940F5" w:rsidRDefault="006940F5" w:rsidP="006940F5">
      <w:pPr>
        <w:jc w:val="center"/>
      </w:pPr>
      <w:r w:rsidRPr="00A01789">
        <w:rPr>
          <w:noProof/>
          <w:lang w:eastAsia="en-GB"/>
        </w:rPr>
        <w:drawing>
          <wp:inline distT="0" distB="0" distL="0" distR="0" wp14:anchorId="21B7555C" wp14:editId="11526445">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03853" cy="3321656"/>
                    </a:xfrm>
                    <a:prstGeom prst="rect">
                      <a:avLst/>
                    </a:prstGeom>
                  </pic:spPr>
                </pic:pic>
              </a:graphicData>
            </a:graphic>
          </wp:inline>
        </w:drawing>
      </w:r>
    </w:p>
    <w:p w14:paraId="39E9D872" w14:textId="30037214" w:rsidR="006940F5" w:rsidRDefault="006940F5" w:rsidP="006940F5">
      <w:pPr>
        <w:pStyle w:val="Caption"/>
        <w:jc w:val="center"/>
      </w:pPr>
      <w:bookmarkStart w:id="52" w:name="_Toc5890059"/>
      <w:r>
        <w:t xml:space="preserve">Figure </w:t>
      </w:r>
      <w:r>
        <w:rPr>
          <w:noProof/>
        </w:rPr>
        <w:fldChar w:fldCharType="begin"/>
      </w:r>
      <w:r>
        <w:rPr>
          <w:noProof/>
        </w:rPr>
        <w:instrText xml:space="preserve"> SEQ Figure \* ARABIC </w:instrText>
      </w:r>
      <w:r>
        <w:rPr>
          <w:noProof/>
        </w:rPr>
        <w:fldChar w:fldCharType="separate"/>
      </w:r>
      <w:r w:rsidR="00291304">
        <w:rPr>
          <w:noProof/>
        </w:rPr>
        <w:t>10</w:t>
      </w:r>
      <w:r>
        <w:rPr>
          <w:noProof/>
        </w:rPr>
        <w:fldChar w:fldCharType="end"/>
      </w:r>
      <w:r>
        <w:t xml:space="preserve">. </w:t>
      </w:r>
      <w:r w:rsidRPr="00D556AD">
        <w:t>An example of the JSON reports collection.</w:t>
      </w:r>
      <w:bookmarkEnd w:id="52"/>
    </w:p>
    <w:p w14:paraId="5B216F6B" w14:textId="02D4280E" w:rsidR="006940F5" w:rsidRDefault="006940F5" w:rsidP="006940F5">
      <w:r>
        <w:t>Out of this report</w:t>
      </w:r>
      <w:r w:rsidR="00815A15">
        <w:t>,</w:t>
      </w:r>
      <w:r>
        <w:t xml:space="preserve"> we are interested in the API Calls. API stands for Application Programming Interface, these are functions in </w:t>
      </w:r>
      <w:r w:rsidR="00815A15">
        <w:t>DLL</w:t>
      </w:r>
      <w:r>
        <w:t xml:space="preserve"> files that an executable would run to perform various system tasks. </w:t>
      </w:r>
    </w:p>
    <w:p w14:paraId="2CBC4C31" w14:textId="77777777" w:rsidR="006940F5" w:rsidRDefault="006940F5" w:rsidP="006940F5">
      <w:pPr>
        <w:jc w:val="center"/>
      </w:pPr>
      <w:r>
        <w:rPr>
          <w:noProof/>
          <w:lang w:eastAsia="en-GB"/>
        </w:rPr>
        <w:lastRenderedPageBreak/>
        <w:drawing>
          <wp:inline distT="0" distB="0" distL="0" distR="0" wp14:anchorId="20DD673C" wp14:editId="68CE3D2A">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24"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4EC3B1FE" w14:textId="75DF5EFF" w:rsidR="006940F5" w:rsidRDefault="006940F5" w:rsidP="006940F5">
      <w:pPr>
        <w:pStyle w:val="Caption"/>
        <w:jc w:val="center"/>
      </w:pPr>
      <w:bookmarkStart w:id="53" w:name="_Toc5890060"/>
      <w:r>
        <w:t xml:space="preserve">Figure </w:t>
      </w:r>
      <w:r>
        <w:rPr>
          <w:noProof/>
        </w:rPr>
        <w:fldChar w:fldCharType="begin"/>
      </w:r>
      <w:r>
        <w:rPr>
          <w:noProof/>
        </w:rPr>
        <w:instrText xml:space="preserve"> SEQ Figure \* ARABIC </w:instrText>
      </w:r>
      <w:r>
        <w:rPr>
          <w:noProof/>
        </w:rPr>
        <w:fldChar w:fldCharType="separate"/>
      </w:r>
      <w:r w:rsidR="00291304">
        <w:rPr>
          <w:noProof/>
        </w:rPr>
        <w:t>11</w:t>
      </w:r>
      <w:r>
        <w:rPr>
          <w:noProof/>
        </w:rPr>
        <w:fldChar w:fldCharType="end"/>
      </w:r>
      <w:r>
        <w:t xml:space="preserve">. </w:t>
      </w:r>
      <w:r w:rsidRPr="00FE6EB3">
        <w:t>Example of API Call in JSON File</w:t>
      </w:r>
      <w:bookmarkEnd w:id="53"/>
    </w:p>
    <w:p w14:paraId="44902DF9" w14:textId="2EB2C8AF" w:rsidR="006940F5" w:rsidRDefault="006940F5" w:rsidP="006940F5">
      <w:pPr>
        <w:jc w:val="left"/>
      </w:pPr>
      <w:r>
        <w:t>In the JSON report</w:t>
      </w:r>
      <w:r w:rsidR="00815A15">
        <w:t>,</w:t>
      </w:r>
      <w:r>
        <w:t xml:space="preserve"> we can see a whole host of details about what the process, in this case</w:t>
      </w:r>
      <w:r w:rsidR="00815A15">
        <w:t>,</w:t>
      </w:r>
      <w:r>
        <w:t xml:space="preserve"> a malicious file called “stats.exe” is trying to do on the computer. In this case</w:t>
      </w:r>
      <w:r w:rsidR="00815A15">
        <w:t>,</w:t>
      </w:r>
      <w:r>
        <w:t xml:space="preserve"> it is running an API called NTAllocateVirtualMemory. </w:t>
      </w:r>
    </w:p>
    <w:p w14:paraId="6A4074FC" w14:textId="77777777" w:rsidR="006940F5" w:rsidRDefault="006940F5" w:rsidP="006940F5">
      <w:pPr>
        <w:jc w:val="left"/>
      </w:pPr>
      <w:r>
        <w:t xml:space="preserve">From there will we will parse the collection of JSON files into one. From there we will be able to apply a machine learning algorithm.  </w:t>
      </w:r>
    </w:p>
    <w:p w14:paraId="2A1FCF01" w14:textId="60E0A4AA" w:rsidR="006940F5" w:rsidRDefault="006940F5" w:rsidP="00D02DA6">
      <w:pPr>
        <w:pStyle w:val="Heading3"/>
      </w:pPr>
      <w:bookmarkStart w:id="54" w:name="_Toc5890790"/>
      <w:r>
        <w:t>Parser</w:t>
      </w:r>
      <w:bookmarkEnd w:id="54"/>
    </w:p>
    <w:p w14:paraId="21552737" w14:textId="77777777" w:rsidR="006940F5" w:rsidRDefault="006940F5" w:rsidP="006940F5">
      <w:r>
        <w:t>The job of the Parser is to essentially make sense of the JSON files generated by the Cuckoo Environment, it will work in two parts</w:t>
      </w:r>
    </w:p>
    <w:p w14:paraId="28BD10A4" w14:textId="32CB526C" w:rsidR="006940F5" w:rsidRDefault="006940F5" w:rsidP="00D02DA6">
      <w:pPr>
        <w:pStyle w:val="Heading3"/>
      </w:pPr>
      <w:bookmarkStart w:id="55" w:name="_Toc5890791"/>
      <w:r>
        <w:t>Machine Learning</w:t>
      </w:r>
      <w:bookmarkEnd w:id="55"/>
    </w:p>
    <w:p w14:paraId="4909621A" w14:textId="370D7D39" w:rsidR="006940F5" w:rsidRDefault="006940F5" w:rsidP="006940F5"/>
    <w:p w14:paraId="612C0AFF" w14:textId="040199B7" w:rsidR="00676BDC" w:rsidRDefault="006940F5" w:rsidP="00D02DA6">
      <w:pPr>
        <w:pStyle w:val="Heading2"/>
      </w:pPr>
      <w:bookmarkStart w:id="56" w:name="_Toc5890792"/>
      <w:r>
        <w:t>Key Design Decisions</w:t>
      </w:r>
      <w:bookmarkEnd w:id="56"/>
    </w:p>
    <w:p w14:paraId="0F95BCE0" w14:textId="6CA1B2B6" w:rsidR="00676BDC" w:rsidRDefault="00676BDC" w:rsidP="00D02DA6">
      <w:pPr>
        <w:pStyle w:val="Heading3"/>
      </w:pPr>
      <w:bookmarkStart w:id="57" w:name="_Toc5890793"/>
      <w:r>
        <w:t>Malware Chosen for Analysis</w:t>
      </w:r>
      <w:bookmarkEnd w:id="57"/>
      <w:r>
        <w:t xml:space="preserve"> </w:t>
      </w:r>
    </w:p>
    <w:p w14:paraId="68ACF2B6" w14:textId="3FFAD942" w:rsidR="004D5303" w:rsidRPr="004D5303" w:rsidRDefault="004D5303" w:rsidP="004D5303">
      <w:r>
        <w:t xml:space="preserve">In Section </w:t>
      </w:r>
      <w:r>
        <w:fldChar w:fldCharType="begin"/>
      </w:r>
      <w:r>
        <w:instrText xml:space="preserve"> REF _Ref5238856 \h </w:instrText>
      </w:r>
      <w:r>
        <w:fldChar w:fldCharType="separate"/>
      </w:r>
      <w:r>
        <w:t>1.2 Malware Types</w:t>
      </w:r>
      <w:r>
        <w:fldChar w:fldCharType="end"/>
      </w:r>
      <w:r>
        <w:t xml:space="preserve"> is a brief overview of the most prominent malware types that are affecting users today. </w:t>
      </w:r>
    </w:p>
    <w:p w14:paraId="1A487B5E" w14:textId="18936D83" w:rsidR="00676BDC" w:rsidRPr="00D02DA6" w:rsidRDefault="00676BDC" w:rsidP="00D02DA6">
      <w:pPr>
        <w:pStyle w:val="Heading4"/>
      </w:pPr>
      <w:bookmarkStart w:id="58" w:name="_Toc5890794"/>
      <w:r w:rsidRPr="00D02DA6">
        <w:t>Benign Files</w:t>
      </w:r>
      <w:bookmarkEnd w:id="58"/>
    </w:p>
    <w:p w14:paraId="16E624CA" w14:textId="77777777" w:rsidR="004D5303" w:rsidRPr="004D5303" w:rsidRDefault="004D5303" w:rsidP="004D5303"/>
    <w:p w14:paraId="74F92BC0" w14:textId="1132F44E" w:rsidR="00676BDC" w:rsidRDefault="00676BDC" w:rsidP="00D02DA6">
      <w:pPr>
        <w:pStyle w:val="Heading4"/>
      </w:pPr>
      <w:bookmarkStart w:id="59" w:name="_Toc5890795"/>
      <w:r>
        <w:t>CryptoRansom</w:t>
      </w:r>
      <w:bookmarkEnd w:id="59"/>
    </w:p>
    <w:p w14:paraId="1D979ACA" w14:textId="77777777" w:rsidR="004D5303" w:rsidRPr="004D5303" w:rsidRDefault="004D5303" w:rsidP="004D5303"/>
    <w:p w14:paraId="09055847" w14:textId="1CDD1CB8" w:rsidR="00676BDC" w:rsidRDefault="00676BDC" w:rsidP="00D02DA6">
      <w:pPr>
        <w:pStyle w:val="Heading4"/>
      </w:pPr>
      <w:bookmarkStart w:id="60" w:name="_Toc5890796"/>
      <w:r>
        <w:t>InstallCore</w:t>
      </w:r>
      <w:bookmarkEnd w:id="60"/>
    </w:p>
    <w:p w14:paraId="6BCF0F03" w14:textId="77777777" w:rsidR="004D5303" w:rsidRPr="004D5303" w:rsidRDefault="004D5303" w:rsidP="004D5303"/>
    <w:p w14:paraId="48D89063" w14:textId="136DA00E" w:rsidR="00676BDC" w:rsidRDefault="00676BDC" w:rsidP="00D02DA6">
      <w:pPr>
        <w:pStyle w:val="Heading4"/>
      </w:pPr>
      <w:bookmarkStart w:id="61" w:name="_Toc5890797"/>
      <w:r>
        <w:lastRenderedPageBreak/>
        <w:t>Mediyes</w:t>
      </w:r>
      <w:bookmarkEnd w:id="61"/>
    </w:p>
    <w:p w14:paraId="1E5FEEDC" w14:textId="2619DA50" w:rsidR="004D5303" w:rsidRDefault="00291304" w:rsidP="00291304">
      <w:pPr>
        <w:jc w:val="center"/>
      </w:pPr>
      <w:r>
        <w:rPr>
          <w:noProof/>
          <w:lang w:eastAsia="en-GB"/>
        </w:rPr>
        <w:drawing>
          <wp:inline distT="0" distB="0" distL="0" distR="0" wp14:anchorId="5505BD0B" wp14:editId="6162CB30">
            <wp:extent cx="3916680" cy="267225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22624" cy="2676305"/>
                    </a:xfrm>
                    <a:prstGeom prst="rect">
                      <a:avLst/>
                    </a:prstGeom>
                  </pic:spPr>
                </pic:pic>
              </a:graphicData>
            </a:graphic>
          </wp:inline>
        </w:drawing>
      </w:r>
    </w:p>
    <w:p w14:paraId="48D8FBCA" w14:textId="7E51749C" w:rsidR="00291304" w:rsidRDefault="00291304" w:rsidP="00291304">
      <w:pPr>
        <w:pStyle w:val="Caption"/>
        <w:jc w:val="center"/>
      </w:pPr>
      <w:bookmarkStart w:id="62" w:name="_Toc5890061"/>
      <w:r>
        <w:t xml:space="preserve">Figure </w:t>
      </w:r>
      <w:r w:rsidR="00B82F3F">
        <w:rPr>
          <w:noProof/>
        </w:rPr>
        <w:fldChar w:fldCharType="begin"/>
      </w:r>
      <w:r w:rsidR="00B82F3F">
        <w:rPr>
          <w:noProof/>
        </w:rPr>
        <w:instrText xml:space="preserve"> SEQ Figure \* ARABIC </w:instrText>
      </w:r>
      <w:r w:rsidR="00B82F3F">
        <w:rPr>
          <w:noProof/>
        </w:rPr>
        <w:fldChar w:fldCharType="separate"/>
      </w:r>
      <w:r>
        <w:rPr>
          <w:noProof/>
        </w:rPr>
        <w:t>12</w:t>
      </w:r>
      <w:r w:rsidR="00B82F3F">
        <w:rPr>
          <w:noProof/>
        </w:rPr>
        <w:fldChar w:fldCharType="end"/>
      </w:r>
      <w:r>
        <w:t>. Example of Install Core Installation Screen</w:t>
      </w:r>
      <w:bookmarkEnd w:id="62"/>
    </w:p>
    <w:p w14:paraId="15F37870" w14:textId="2DE2AB63" w:rsidR="00291304" w:rsidRPr="00291304" w:rsidRDefault="00291304" w:rsidP="00291304">
      <w:r>
        <w:t>djdjdj</w:t>
      </w:r>
    </w:p>
    <w:p w14:paraId="60455DAE" w14:textId="22DDC203" w:rsidR="00676BDC" w:rsidRDefault="00676BDC" w:rsidP="00D02DA6">
      <w:pPr>
        <w:pStyle w:val="Heading4"/>
      </w:pPr>
      <w:bookmarkStart w:id="63" w:name="_Toc5890798"/>
      <w:r>
        <w:t>Generic WinPE</w:t>
      </w:r>
      <w:bookmarkEnd w:id="63"/>
    </w:p>
    <w:p w14:paraId="04309449" w14:textId="77777777" w:rsidR="004D5303" w:rsidRPr="004D5303" w:rsidRDefault="004D5303" w:rsidP="004D5303"/>
    <w:p w14:paraId="0A8E3A5A" w14:textId="33C416A9" w:rsidR="004D5303" w:rsidRDefault="00676BDC" w:rsidP="00D02DA6">
      <w:pPr>
        <w:pStyle w:val="Heading4"/>
      </w:pPr>
      <w:bookmarkStart w:id="64" w:name="_Toc5890799"/>
      <w:r>
        <w:t>Zeus / ZBot</w:t>
      </w:r>
      <w:bookmarkEnd w:id="64"/>
    </w:p>
    <w:p w14:paraId="21DA0546" w14:textId="77777777" w:rsidR="00B82F3F" w:rsidRDefault="00B848E9" w:rsidP="00AE5750">
      <w:sdt>
        <w:sdtPr>
          <w:id w:val="-1692593407"/>
          <w:citation/>
        </w:sdtPr>
        <w:sdtContent>
          <w:r w:rsidR="00AE5750">
            <w:fldChar w:fldCharType="begin"/>
          </w:r>
          <w:r w:rsidR="00AE5750">
            <w:rPr>
              <w:lang w:val="en-US"/>
            </w:rPr>
            <w:instrText xml:space="preserve"> CITATION Mal17 \l 1033 </w:instrText>
          </w:r>
          <w:r w:rsidR="00AE5750">
            <w:fldChar w:fldCharType="separate"/>
          </w:r>
          <w:r w:rsidR="00AE5750" w:rsidRPr="00AE5750">
            <w:rPr>
              <w:noProof/>
              <w:lang w:val="en-US"/>
            </w:rPr>
            <w:t>[20]</w:t>
          </w:r>
          <w:r w:rsidR="00AE5750">
            <w:fldChar w:fldCharType="end"/>
          </w:r>
        </w:sdtContent>
      </w:sdt>
      <w:sdt>
        <w:sdtPr>
          <w:id w:val="583263385"/>
          <w:citation/>
        </w:sdtPr>
        <w:sdtContent>
          <w:r w:rsidR="00AE5750">
            <w:fldChar w:fldCharType="begin"/>
          </w:r>
          <w:r w:rsidR="00AE5750">
            <w:rPr>
              <w:lang w:val="en-US"/>
            </w:rPr>
            <w:instrText xml:space="preserve"> CITATION Kas19 \l 1033 </w:instrText>
          </w:r>
          <w:r w:rsidR="00AE5750">
            <w:fldChar w:fldCharType="separate"/>
          </w:r>
          <w:r w:rsidR="00AE5750">
            <w:rPr>
              <w:noProof/>
              <w:lang w:val="en-US"/>
            </w:rPr>
            <w:t xml:space="preserve"> </w:t>
          </w:r>
          <w:r w:rsidR="00AE5750" w:rsidRPr="00AE5750">
            <w:rPr>
              <w:noProof/>
              <w:lang w:val="en-US"/>
            </w:rPr>
            <w:t>[21]</w:t>
          </w:r>
          <w:r w:rsidR="00AE5750">
            <w:fldChar w:fldCharType="end"/>
          </w:r>
        </w:sdtContent>
      </w:sdt>
    </w:p>
    <w:p w14:paraId="1D12BBE3" w14:textId="1F721241" w:rsidR="00B82F3F" w:rsidRDefault="00B82F3F" w:rsidP="00D02DA6">
      <w:pPr>
        <w:pStyle w:val="Heading3"/>
      </w:pPr>
      <w:bookmarkStart w:id="65" w:name="_Toc5890800"/>
      <w:r>
        <w:t>Machine Learning Algorithm</w:t>
      </w:r>
      <w:bookmarkEnd w:id="65"/>
    </w:p>
    <w:p w14:paraId="29067E0B" w14:textId="68A705EE" w:rsidR="00574CCF" w:rsidRPr="00B82F3F" w:rsidRDefault="00B82F3F" w:rsidP="00B82F3F">
      <w:pPr>
        <w:rPr>
          <w:sz w:val="28"/>
        </w:rPr>
      </w:pPr>
      <w:r>
        <w:t xml:space="preserve">The Machine Learning Algorithm is one of the most important design decisions. </w:t>
      </w:r>
      <w:r w:rsidR="00574CCF">
        <w:br w:type="page"/>
      </w:r>
    </w:p>
    <w:p w14:paraId="108A87C0" w14:textId="61570E67" w:rsidR="00A076F5" w:rsidRDefault="00A076F5" w:rsidP="00D02DA6">
      <w:pPr>
        <w:pStyle w:val="Heading1"/>
      </w:pPr>
      <w:bookmarkStart w:id="66" w:name="_Toc5890801"/>
      <w:r>
        <w:lastRenderedPageBreak/>
        <w:t>Implementation</w:t>
      </w:r>
      <w:bookmarkEnd w:id="66"/>
    </w:p>
    <w:p w14:paraId="7AAE5AA2" w14:textId="427D6DF9" w:rsidR="003B5FB4" w:rsidRDefault="003B5FB4" w:rsidP="00D02DA6">
      <w:pPr>
        <w:pStyle w:val="Heading2"/>
      </w:pPr>
      <w:bookmarkStart w:id="67" w:name="_Toc5890802"/>
      <w:r>
        <w:t>Use of Supporting Tools</w:t>
      </w:r>
      <w:bookmarkEnd w:id="67"/>
    </w:p>
    <w:p w14:paraId="2642D891" w14:textId="7B169D45" w:rsidR="00641006" w:rsidRPr="00641006" w:rsidRDefault="00641006" w:rsidP="00641006">
      <w:r>
        <w:t xml:space="preserve">For this project, I needed to use plenty of Supporting Tools and Languages to develop this project. Below is listed the tools and languages that were used in the making of this project as well as the development environment used to create the code. </w:t>
      </w:r>
    </w:p>
    <w:p w14:paraId="1519E7A4" w14:textId="74FC32B3" w:rsidR="00AB379F" w:rsidRDefault="00AB379F" w:rsidP="00D02DA6">
      <w:pPr>
        <w:pStyle w:val="Heading3"/>
      </w:pPr>
      <w:bookmarkStart w:id="68" w:name="_Toc5890803"/>
      <w:r>
        <w:t>Languages Used</w:t>
      </w:r>
      <w:bookmarkEnd w:id="68"/>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55F42382" w:rsidR="0037015E" w:rsidRDefault="00C355F5" w:rsidP="00C355F5">
      <w:r>
        <w:t>I decided on Python as the scripting language because of its ease of use as well as the fact that it was built with scripting in mind. For the Machine Learning portion of the project, I chose R, this is because of its advantages when manipulating large datasets as well as the inbuilt libraries that are provided with R (</w:t>
      </w:r>
      <w:r>
        <w:fldChar w:fldCharType="begin"/>
      </w:r>
      <w:r>
        <w:instrText xml:space="preserve"> REF _Ref5128501 \h </w:instrText>
      </w:r>
      <w:r>
        <w:fldChar w:fldCharType="separate"/>
      </w:r>
      <w:r w:rsidR="00A23654">
        <w:t>4.4 Use of Software Libraries</w:t>
      </w:r>
      <w:r>
        <w:fldChar w:fldCharType="end"/>
      </w:r>
      <w:r>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0BDF135B" w:rsidR="00AB379F" w:rsidRDefault="003B5FB4" w:rsidP="00D02DA6">
      <w:pPr>
        <w:pStyle w:val="Heading3"/>
      </w:pPr>
      <w:bookmarkStart w:id="69" w:name="_Toc5890804"/>
      <w:r>
        <w:t>Development Environment</w:t>
      </w:r>
      <w:bookmarkEnd w:id="69"/>
    </w:p>
    <w:p w14:paraId="070B1866" w14:textId="51F8579B" w:rsidR="003B5FB4" w:rsidRDefault="00641006" w:rsidP="003B5FB4">
      <w:r>
        <w:t>The project was developed on a Windows System that leverages Microsoft</w:t>
      </w:r>
      <w:r w:rsidR="001F4D35">
        <w:t xml:space="preserve"> and Canonical</w:t>
      </w:r>
      <w:r>
        <w:t xml:space="preserve">’s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B66CA9" w:rsidRPr="00B66CA9">
            <w:rPr>
              <w:noProof/>
            </w:rPr>
            <w:t>[1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2B003F01" w:rsidR="001F4D35" w:rsidRDefault="001F4D35" w:rsidP="003B5FB4">
      <w:r>
        <w:t>For the development of the code, the Atom text editor was used. It is a text editor created by GitHub that has built</w:t>
      </w:r>
      <w:r w:rsidR="00815A15">
        <w:t>-</w:t>
      </w:r>
      <w:r>
        <w:t xml:space="preserve">in support for Python Syntax highlighting. As it was developed by GitHub it also has enhanced support for the Git Version Control System </w:t>
      </w:r>
      <w:sdt>
        <w:sdtPr>
          <w:id w:val="-194390841"/>
          <w:citation/>
        </w:sdtPr>
        <w:sdtContent>
          <w:r>
            <w:fldChar w:fldCharType="begin"/>
          </w:r>
          <w:r>
            <w:instrText xml:space="preserve"> CITATION Git19 \l 2057 </w:instrText>
          </w:r>
          <w:r>
            <w:fldChar w:fldCharType="separate"/>
          </w:r>
          <w:r w:rsidR="00B66CA9" w:rsidRPr="00B66CA9">
            <w:rPr>
              <w:noProof/>
            </w:rPr>
            <w:t>[20]</w:t>
          </w:r>
          <w:r>
            <w:fldChar w:fldCharType="end"/>
          </w:r>
        </w:sdtContent>
      </w:sdt>
      <w:r>
        <w:t>. It was chosen for its simple layout as well as powerful enhancements.</w:t>
      </w:r>
    </w:p>
    <w:p w14:paraId="738ADB67" w14:textId="4A709534" w:rsidR="003B5FB4" w:rsidRPr="003B5FB4" w:rsidRDefault="003B5FB4" w:rsidP="00D02DA6">
      <w:pPr>
        <w:pStyle w:val="Heading3"/>
      </w:pPr>
      <w:bookmarkStart w:id="70" w:name="_Toc5890805"/>
      <w:r>
        <w:t>Version Control</w:t>
      </w:r>
      <w:bookmarkEnd w:id="70"/>
    </w:p>
    <w:p w14:paraId="2D8689D9" w14:textId="2DA4A7D3" w:rsidR="00A076F5" w:rsidRDefault="00635982" w:rsidP="009518AF">
      <w:r>
        <w:t xml:space="preserve">During the course of the practical part of the dissertation, the Queen’s EEECS Gitlab service was used to host a Git Repository containing the code used for this project. A private Github Repository was also used as a secondary backup location. </w:t>
      </w:r>
    </w:p>
    <w:p w14:paraId="20C7061F" w14:textId="0C5F8A0B" w:rsidR="00635982" w:rsidRDefault="00635982" w:rsidP="009518AF">
      <w:r>
        <w:t xml:space="preserve">The use of Git meant that both myself and the supervisor could access the </w:t>
      </w:r>
      <w:r w:rsidR="0037015E">
        <w:t>project’s codebase</w:t>
      </w:r>
      <w:r>
        <w:t xml:space="preserve"> at any time</w:t>
      </w:r>
      <w:r w:rsidR="00C355F5">
        <w:t xml:space="preserve">. By using the commit system to upload incremental changes, it gave an itemised </w:t>
      </w:r>
      <w:r w:rsidR="00C355F5">
        <w:lastRenderedPageBreak/>
        <w:t xml:space="preserve">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77B5DCEF" w14:textId="414590CB" w:rsidR="003B5FB4" w:rsidRDefault="003B5FB4" w:rsidP="00D02DA6">
      <w:pPr>
        <w:pStyle w:val="Heading2"/>
      </w:pPr>
      <w:bookmarkStart w:id="71" w:name="_Ref5128501"/>
      <w:bookmarkStart w:id="72" w:name="_Toc5890806"/>
      <w:r>
        <w:t>Use of Software Libraries</w:t>
      </w:r>
      <w:bookmarkEnd w:id="71"/>
      <w:bookmarkEnd w:id="72"/>
    </w:p>
    <w:p w14:paraId="1D2AD071" w14:textId="1083E346" w:rsidR="00347561" w:rsidRPr="00347561" w:rsidRDefault="001F4D35" w:rsidP="00D02DA6">
      <w:pPr>
        <w:pStyle w:val="Heading3"/>
      </w:pPr>
      <w:bookmarkStart w:id="73" w:name="_Toc5890807"/>
      <w:r>
        <w:t>Python Libraries</w:t>
      </w:r>
      <w:bookmarkEnd w:id="73"/>
    </w:p>
    <w:p w14:paraId="5F218980" w14:textId="52EFB95E" w:rsidR="00347561" w:rsidRPr="00347561" w:rsidRDefault="00347561" w:rsidP="00347561"/>
    <w:p w14:paraId="2A58BD4C" w14:textId="22A418E6" w:rsidR="001F4D35" w:rsidRDefault="001F4D35" w:rsidP="00D02DA6">
      <w:pPr>
        <w:pStyle w:val="Heading3"/>
      </w:pPr>
      <w:bookmarkStart w:id="74" w:name="_Toc5890808"/>
      <w:r>
        <w:t>R Libraries</w:t>
      </w:r>
      <w:bookmarkEnd w:id="74"/>
    </w:p>
    <w:p w14:paraId="236C6188" w14:textId="123D32BC" w:rsidR="00347561" w:rsidRPr="00347561" w:rsidRDefault="00D02DA6" w:rsidP="00347561">
      <w:r>
        <w:t xml:space="preserve">Caret </w:t>
      </w:r>
      <w:sdt>
        <w:sdtPr>
          <w:id w:val="-1362121077"/>
          <w:citation/>
        </w:sdtPr>
        <w:sdtContent>
          <w:r w:rsidR="00B66CA9">
            <w:fldChar w:fldCharType="begin"/>
          </w:r>
          <w:r w:rsidR="00B66CA9">
            <w:rPr>
              <w:lang w:val="en-US"/>
            </w:rPr>
            <w:instrText xml:space="preserve"> CITATION RPr19 \l 1033 </w:instrText>
          </w:r>
          <w:r w:rsidR="00B66CA9">
            <w:fldChar w:fldCharType="separate"/>
          </w:r>
          <w:r w:rsidR="00B66CA9" w:rsidRPr="00B66CA9">
            <w:rPr>
              <w:noProof/>
              <w:lang w:val="en-US"/>
            </w:rPr>
            <w:t>[21]</w:t>
          </w:r>
          <w:r w:rsidR="00B66CA9">
            <w:fldChar w:fldCharType="end"/>
          </w:r>
        </w:sdtContent>
      </w:sdt>
    </w:p>
    <w:p w14:paraId="29335A4B" w14:textId="54BA3972" w:rsidR="00347561" w:rsidRPr="00347561" w:rsidRDefault="007C7339" w:rsidP="00347561">
      <w:r>
        <w:t>E1071</w:t>
      </w:r>
      <w:r w:rsidR="00D02DA6">
        <w:t xml:space="preserve"> </w:t>
      </w:r>
      <w:sdt>
        <w:sdtPr>
          <w:id w:val="-819184310"/>
          <w:citation/>
        </w:sdtPr>
        <w:sdtContent>
          <w:r w:rsidR="00815A15">
            <w:fldChar w:fldCharType="begin"/>
          </w:r>
          <w:r w:rsidR="00815A15">
            <w:rPr>
              <w:lang w:val="en-US"/>
            </w:rPr>
            <w:instrText xml:space="preserve"> CITATION Mey19 \l 1033 </w:instrText>
          </w:r>
          <w:r w:rsidR="00815A15">
            <w:fldChar w:fldCharType="separate"/>
          </w:r>
          <w:r w:rsidR="00B66CA9" w:rsidRPr="00B66CA9">
            <w:rPr>
              <w:noProof/>
              <w:lang w:val="en-US"/>
            </w:rPr>
            <w:t>[22]</w:t>
          </w:r>
          <w:r w:rsidR="00815A15">
            <w:fldChar w:fldCharType="end"/>
          </w:r>
        </w:sdtContent>
      </w:sdt>
    </w:p>
    <w:p w14:paraId="6B723E3B" w14:textId="35055551" w:rsidR="00676BDC" w:rsidRDefault="007C7339" w:rsidP="00676BDC">
      <w:r>
        <w:t>Boruta</w:t>
      </w:r>
      <w:r w:rsidR="00D02DA6">
        <w:t xml:space="preserve"> </w:t>
      </w:r>
      <w:sdt>
        <w:sdtPr>
          <w:id w:val="526223820"/>
          <w:citation/>
        </w:sdtPr>
        <w:sdtContent>
          <w:r w:rsidR="00815A15">
            <w:fldChar w:fldCharType="begin"/>
          </w:r>
          <w:r w:rsidR="00815A15">
            <w:rPr>
              <w:lang w:val="en-US"/>
            </w:rPr>
            <w:instrText xml:space="preserve"> CITATION Bha17 \l 1033 </w:instrText>
          </w:r>
          <w:r w:rsidR="00815A15">
            <w:fldChar w:fldCharType="separate"/>
          </w:r>
          <w:r w:rsidR="00B66CA9" w:rsidRPr="00B66CA9">
            <w:rPr>
              <w:noProof/>
              <w:lang w:val="en-US"/>
            </w:rPr>
            <w:t>[23]</w:t>
          </w:r>
          <w:r w:rsidR="00815A15">
            <w:fldChar w:fldCharType="end"/>
          </w:r>
        </w:sdtContent>
      </w:sdt>
    </w:p>
    <w:p w14:paraId="5F7FBD10" w14:textId="407B40F0" w:rsidR="003B5FB4" w:rsidRDefault="003B5FB4" w:rsidP="00D02DA6">
      <w:pPr>
        <w:pStyle w:val="Heading2"/>
      </w:pPr>
      <w:bookmarkStart w:id="75" w:name="_Toc5890809"/>
      <w:r>
        <w:t>Key Implementation Decisions</w:t>
      </w:r>
      <w:bookmarkEnd w:id="75"/>
    </w:p>
    <w:p w14:paraId="6ECB82E5" w14:textId="44698BF7" w:rsidR="003B5FB4" w:rsidRDefault="003B5FB4" w:rsidP="003B5FB4"/>
    <w:p w14:paraId="202B65DD" w14:textId="71179767" w:rsidR="003B5FB4" w:rsidRDefault="003B5FB4" w:rsidP="00D02DA6">
      <w:pPr>
        <w:pStyle w:val="Heading2"/>
      </w:pPr>
      <w:bookmarkStart w:id="76" w:name="_Toc5890810"/>
      <w:r>
        <w:t>Important Functions and Algorithms</w:t>
      </w:r>
      <w:bookmarkEnd w:id="76"/>
    </w:p>
    <w:p w14:paraId="57511F14" w14:textId="77777777" w:rsidR="003B5FB4" w:rsidRPr="003B5FB4" w:rsidRDefault="003B5FB4" w:rsidP="003B5FB4"/>
    <w:p w14:paraId="71DE1737" w14:textId="630B1FE9" w:rsidR="003B5FB4" w:rsidRDefault="003B5FB4" w:rsidP="00D02DA6">
      <w:pPr>
        <w:pStyle w:val="Heading2"/>
      </w:pPr>
      <w:bookmarkStart w:id="77" w:name="_Toc5890811"/>
      <w:r>
        <w:t>Description of How Each Component Was Implemented</w:t>
      </w:r>
      <w:bookmarkEnd w:id="77"/>
    </w:p>
    <w:p w14:paraId="6AEE6C4A" w14:textId="3282048D" w:rsidR="003B5FB4" w:rsidRPr="003B5FB4" w:rsidRDefault="003B5FB4" w:rsidP="003B5FB4"/>
    <w:p w14:paraId="169874E1" w14:textId="77777777" w:rsidR="00574CCF" w:rsidRDefault="00574CCF">
      <w:pPr>
        <w:spacing w:line="240" w:lineRule="auto"/>
        <w:jc w:val="left"/>
        <w:rPr>
          <w:rFonts w:cs="Times New Roman"/>
          <w:b/>
          <w:sz w:val="36"/>
        </w:rPr>
      </w:pPr>
      <w:r>
        <w:br w:type="page"/>
      </w:r>
    </w:p>
    <w:p w14:paraId="1D630D0C" w14:textId="16DD3C21" w:rsidR="00A076F5" w:rsidRDefault="00A076F5" w:rsidP="00D02DA6">
      <w:pPr>
        <w:pStyle w:val="Heading1"/>
      </w:pPr>
      <w:bookmarkStart w:id="78" w:name="_Toc5890812"/>
      <w:r>
        <w:lastRenderedPageBreak/>
        <w:t>Testing</w:t>
      </w:r>
      <w:bookmarkEnd w:id="78"/>
    </w:p>
    <w:p w14:paraId="7BF83636" w14:textId="49A02105" w:rsidR="00A076F5" w:rsidRDefault="003B5FB4" w:rsidP="00D02DA6">
      <w:pPr>
        <w:pStyle w:val="Heading2"/>
      </w:pPr>
      <w:bookmarkStart w:id="79" w:name="_Toc5890813"/>
      <w:r>
        <w:t>Testing Approach</w:t>
      </w:r>
      <w:bookmarkEnd w:id="79"/>
    </w:p>
    <w:p w14:paraId="06447CCF" w14:textId="77777777" w:rsidR="003B5FB4" w:rsidRPr="003B5FB4" w:rsidRDefault="003B5FB4" w:rsidP="003B5FB4"/>
    <w:p w14:paraId="26F1B85B" w14:textId="3F9EFD3D" w:rsidR="003B5FB4" w:rsidRDefault="003B5FB4" w:rsidP="00D02DA6">
      <w:pPr>
        <w:pStyle w:val="Heading2"/>
      </w:pPr>
      <w:bookmarkStart w:id="80" w:name="_Toc5890814"/>
      <w:r>
        <w:t>Testing Results</w:t>
      </w:r>
      <w:bookmarkEnd w:id="80"/>
    </w:p>
    <w:p w14:paraId="5A54FA3A" w14:textId="77777777" w:rsidR="003B5FB4" w:rsidRPr="003B5FB4" w:rsidRDefault="003B5FB4" w:rsidP="003B5FB4"/>
    <w:p w14:paraId="35E605C2" w14:textId="77777777" w:rsidR="00574CCF" w:rsidRDefault="00574CCF">
      <w:pPr>
        <w:spacing w:line="240" w:lineRule="auto"/>
        <w:jc w:val="left"/>
        <w:rPr>
          <w:rFonts w:cs="Times New Roman"/>
          <w:b/>
          <w:sz w:val="36"/>
        </w:rPr>
      </w:pPr>
      <w:r>
        <w:br w:type="page"/>
      </w:r>
    </w:p>
    <w:p w14:paraId="28C24565" w14:textId="1E968583" w:rsidR="001B57E7" w:rsidRDefault="00A076F5" w:rsidP="00D02DA6">
      <w:pPr>
        <w:pStyle w:val="Heading1"/>
      </w:pPr>
      <w:bookmarkStart w:id="81" w:name="_Toc5890815"/>
      <w:r>
        <w:lastRenderedPageBreak/>
        <w:t>System Evaluation and Experimental Results</w:t>
      </w:r>
      <w:bookmarkStart w:id="82" w:name="_Toc529179924"/>
      <w:bookmarkStart w:id="83" w:name="_Toc529180028"/>
      <w:bookmarkStart w:id="84" w:name="_Toc529179923"/>
      <w:bookmarkStart w:id="85" w:name="_Toc529180027"/>
      <w:bookmarkEnd w:id="81"/>
    </w:p>
    <w:p w14:paraId="1FA87CDA" w14:textId="1ABE28EA" w:rsidR="003B5FB4" w:rsidRDefault="009B56B0" w:rsidP="00D02DA6">
      <w:pPr>
        <w:pStyle w:val="Heading2"/>
      </w:pPr>
      <w:bookmarkStart w:id="86" w:name="_Toc5890816"/>
      <w:r>
        <w:t>Evaluation of Results</w:t>
      </w:r>
      <w:bookmarkEnd w:id="86"/>
    </w:p>
    <w:p w14:paraId="6A8161F7" w14:textId="2D508012" w:rsidR="003B5FB4" w:rsidRDefault="003B5FB4" w:rsidP="003B5FB4"/>
    <w:p w14:paraId="2BEBBBB7" w14:textId="2E3A5BE3" w:rsidR="00B848E9" w:rsidRDefault="00B848E9" w:rsidP="00B848E9">
      <w:pPr>
        <w:pStyle w:val="Heading2"/>
      </w:pPr>
      <w:bookmarkStart w:id="87" w:name="_Toc5890817"/>
      <w:r>
        <w:t xml:space="preserve">Technical </w:t>
      </w:r>
      <w:r w:rsidR="003B5FB4">
        <w:t>Conclusion</w:t>
      </w:r>
      <w:bookmarkEnd w:id="87"/>
    </w:p>
    <w:p w14:paraId="0FE3DBEC" w14:textId="7BA5E1F6" w:rsidR="00B848E9" w:rsidRDefault="00B848E9" w:rsidP="00B848E9"/>
    <w:p w14:paraId="25DA8E5C" w14:textId="33D67417" w:rsidR="00B848E9" w:rsidRDefault="00B848E9" w:rsidP="00B848E9">
      <w:pPr>
        <w:pStyle w:val="Heading2"/>
      </w:pPr>
      <w:bookmarkStart w:id="88" w:name="_Toc5890818"/>
      <w:r>
        <w:t>Personal Conclusion</w:t>
      </w:r>
      <w:bookmarkEnd w:id="88"/>
    </w:p>
    <w:p w14:paraId="45307032" w14:textId="4E206D1D" w:rsidR="00B848E9" w:rsidRDefault="00B848E9" w:rsidP="00B848E9"/>
    <w:p w14:paraId="4D06DC28" w14:textId="5DE0C7BA" w:rsidR="00B848E9" w:rsidRDefault="00B848E9" w:rsidP="00B848E9">
      <w:pPr>
        <w:pStyle w:val="Heading2"/>
      </w:pPr>
      <w:bookmarkStart w:id="89" w:name="_Toc5890819"/>
      <w:r>
        <w:t>Future Work</w:t>
      </w:r>
      <w:bookmarkEnd w:id="89"/>
    </w:p>
    <w:p w14:paraId="10BC2EDF" w14:textId="5197F96E" w:rsidR="003B5FB4" w:rsidRDefault="003B5FB4">
      <w:pPr>
        <w:jc w:val="left"/>
      </w:pPr>
    </w:p>
    <w:p w14:paraId="4E48C2B5" w14:textId="77777777" w:rsidR="00B848E9" w:rsidRDefault="00B848E9">
      <w:pPr>
        <w:jc w:val="left"/>
      </w:pPr>
    </w:p>
    <w:p w14:paraId="314D802D" w14:textId="77777777" w:rsidR="00B848E9" w:rsidRDefault="00B848E9" w:rsidP="00B848E9">
      <w:pPr>
        <w:sectPr w:rsidR="00B848E9" w:rsidSect="00B848E9">
          <w:footerReference w:type="default" r:id="rId26"/>
          <w:pgSz w:w="11900" w:h="16840"/>
          <w:pgMar w:top="1418" w:right="1418" w:bottom="1418" w:left="1418" w:header="709" w:footer="709" w:gutter="0"/>
          <w:pgNumType w:start="1"/>
          <w:cols w:space="708"/>
          <w:docGrid w:linePitch="360"/>
        </w:sectPr>
      </w:pPr>
    </w:p>
    <w:p w14:paraId="55352244" w14:textId="464118B4" w:rsidR="00F84A63" w:rsidRDefault="00F84A63" w:rsidP="00B848E9">
      <w:pPr>
        <w:pStyle w:val="Heading1"/>
        <w:numPr>
          <w:ilvl w:val="0"/>
          <w:numId w:val="0"/>
        </w:numPr>
      </w:pPr>
      <w:bookmarkStart w:id="90" w:name="_Toc5890820"/>
      <w:r>
        <w:t>Appendices</w:t>
      </w:r>
      <w:bookmarkEnd w:id="82"/>
      <w:bookmarkEnd w:id="83"/>
      <w:bookmarkEnd w:id="90"/>
    </w:p>
    <w:p w14:paraId="4A5D91C0" w14:textId="07503810" w:rsidR="0025550F" w:rsidRDefault="0025550F" w:rsidP="0025550F">
      <w:pPr>
        <w:pStyle w:val="Heading2"/>
        <w:numPr>
          <w:ilvl w:val="0"/>
          <w:numId w:val="0"/>
        </w:numPr>
      </w:pPr>
      <w:r>
        <w:t>User Manual</w:t>
      </w:r>
    </w:p>
    <w:p w14:paraId="2B837556" w14:textId="77777777" w:rsidR="0025550F" w:rsidRPr="0025550F" w:rsidRDefault="0025550F" w:rsidP="0025550F"/>
    <w:p w14:paraId="12424C7C" w14:textId="32195F3E" w:rsidR="0025550F" w:rsidRDefault="0025550F" w:rsidP="0025550F">
      <w:pPr>
        <w:pStyle w:val="Heading2"/>
        <w:numPr>
          <w:ilvl w:val="0"/>
          <w:numId w:val="0"/>
        </w:numPr>
      </w:pPr>
      <w:r>
        <w:t>Meeting Minutes</w:t>
      </w:r>
    </w:p>
    <w:p w14:paraId="1267A99D" w14:textId="77777777" w:rsidR="0025550F" w:rsidRPr="0025550F" w:rsidRDefault="0025550F" w:rsidP="0025550F"/>
    <w:p w14:paraId="5873F10B" w14:textId="11409F67" w:rsidR="00686D02" w:rsidRPr="00686D02" w:rsidRDefault="00686D02" w:rsidP="00B848E9">
      <w:pPr>
        <w:pStyle w:val="Heading2"/>
        <w:numPr>
          <w:ilvl w:val="0"/>
          <w:numId w:val="0"/>
        </w:numPr>
        <w:sectPr w:rsidR="00686D02" w:rsidRPr="00686D02" w:rsidSect="0025550F">
          <w:pgSz w:w="11900" w:h="16840"/>
          <w:pgMar w:top="1418" w:right="1418" w:bottom="1418" w:left="1418" w:header="709" w:footer="709" w:gutter="0"/>
          <w:pgNumType w:fmt="lowerRoman" w:start="1"/>
          <w:cols w:space="708"/>
          <w:docGrid w:linePitch="360"/>
        </w:sectPr>
      </w:pPr>
      <w:bookmarkStart w:id="91" w:name="_Toc5890821"/>
      <w:r>
        <w:t>Malware Used to Train Model</w:t>
      </w:r>
      <w:bookmarkEnd w:id="91"/>
    </w:p>
    <w:p w14:paraId="6DF736BB" w14:textId="05BDABC9" w:rsidR="00686D02" w:rsidRPr="00686D02" w:rsidRDefault="00686D02" w:rsidP="00686D02">
      <w:pPr>
        <w:spacing w:line="240" w:lineRule="auto"/>
        <w:rPr>
          <w:rFonts w:cs="Times New Roman"/>
          <w:sz w:val="16"/>
          <w:szCs w:val="16"/>
        </w:rPr>
      </w:pPr>
      <w:r w:rsidRPr="00686D02">
        <w:rPr>
          <w:rFonts w:cs="Times New Roman"/>
          <w:sz w:val="16"/>
          <w:szCs w:val="16"/>
        </w:rPr>
        <w:lastRenderedPageBreak/>
        <w:t>CryptoRansom: 462</w:t>
      </w:r>
    </w:p>
    <w:p w14:paraId="3FFBA70F" w14:textId="77777777" w:rsidR="00686D02" w:rsidRPr="00686D02" w:rsidRDefault="00686D02" w:rsidP="00686D02">
      <w:pPr>
        <w:spacing w:line="240" w:lineRule="auto"/>
        <w:rPr>
          <w:rFonts w:cs="Times New Roman"/>
          <w:sz w:val="16"/>
          <w:szCs w:val="16"/>
        </w:rPr>
      </w:pPr>
      <w:r w:rsidRPr="00686D02">
        <w:rPr>
          <w:rFonts w:cs="Times New Roman"/>
          <w:sz w:val="16"/>
          <w:szCs w:val="16"/>
        </w:rPr>
        <w:t>Install Core: 464</w:t>
      </w:r>
    </w:p>
    <w:p w14:paraId="3444BF7E" w14:textId="77777777" w:rsidR="00686D02" w:rsidRPr="00686D02" w:rsidRDefault="00686D02" w:rsidP="00686D02">
      <w:pPr>
        <w:spacing w:line="240" w:lineRule="auto"/>
        <w:rPr>
          <w:rFonts w:cs="Times New Roman"/>
          <w:sz w:val="16"/>
          <w:szCs w:val="16"/>
        </w:rPr>
      </w:pPr>
      <w:r w:rsidRPr="00686D02">
        <w:rPr>
          <w:rFonts w:cs="Times New Roman"/>
          <w:sz w:val="16"/>
          <w:szCs w:val="16"/>
        </w:rPr>
        <w:t>Mediyes: 71</w:t>
      </w:r>
    </w:p>
    <w:p w14:paraId="4C7324D5" w14:textId="77777777" w:rsidR="00686D02" w:rsidRPr="00686D02" w:rsidRDefault="00686D02" w:rsidP="00686D02">
      <w:pPr>
        <w:spacing w:line="240" w:lineRule="auto"/>
        <w:rPr>
          <w:rFonts w:cs="Times New Roman"/>
          <w:sz w:val="16"/>
          <w:szCs w:val="16"/>
        </w:rPr>
      </w:pPr>
      <w:r w:rsidRPr="00686D02">
        <w:rPr>
          <w:rFonts w:cs="Times New Roman"/>
          <w:sz w:val="16"/>
          <w:szCs w:val="16"/>
        </w:rPr>
        <w:t>WinPE: 183</w:t>
      </w:r>
    </w:p>
    <w:p w14:paraId="7858D3F8" w14:textId="77777777" w:rsidR="00686D02" w:rsidRPr="00686D02" w:rsidRDefault="00686D02" w:rsidP="00686D02">
      <w:pPr>
        <w:spacing w:line="240" w:lineRule="auto"/>
        <w:rPr>
          <w:rFonts w:cs="Times New Roman"/>
          <w:sz w:val="16"/>
          <w:szCs w:val="16"/>
        </w:rPr>
      </w:pPr>
      <w:r w:rsidRPr="00686D02">
        <w:rPr>
          <w:rFonts w:cs="Times New Roman"/>
          <w:sz w:val="16"/>
          <w:szCs w:val="16"/>
        </w:rPr>
        <w:t>Zeus: 466</w:t>
      </w:r>
    </w:p>
    <w:p w14:paraId="6D7C7D7E" w14:textId="77777777" w:rsidR="00686D02" w:rsidRPr="00686D02" w:rsidRDefault="00686D02" w:rsidP="00686D02">
      <w:pPr>
        <w:spacing w:line="240" w:lineRule="auto"/>
        <w:rPr>
          <w:rFonts w:cs="Times New Roman"/>
          <w:sz w:val="16"/>
          <w:szCs w:val="16"/>
        </w:rPr>
      </w:pPr>
    </w:p>
    <w:p w14:paraId="5BE74B80" w14:textId="77777777" w:rsidR="00686D02" w:rsidRPr="00686D02" w:rsidRDefault="00686D02" w:rsidP="00686D02">
      <w:pPr>
        <w:spacing w:line="240" w:lineRule="auto"/>
        <w:rPr>
          <w:rFonts w:cs="Times New Roman"/>
          <w:sz w:val="16"/>
          <w:szCs w:val="16"/>
        </w:rPr>
      </w:pPr>
      <w:r w:rsidRPr="00686D02">
        <w:rPr>
          <w:rFonts w:cs="Times New Roman"/>
          <w:sz w:val="16"/>
          <w:szCs w:val="16"/>
        </w:rPr>
        <w:t>CryptoRansom</w:t>
      </w:r>
    </w:p>
    <w:p w14:paraId="534860AA" w14:textId="77777777" w:rsidR="00686D02" w:rsidRPr="00686D02" w:rsidRDefault="00686D02" w:rsidP="00686D02">
      <w:pPr>
        <w:spacing w:line="240" w:lineRule="auto"/>
        <w:rPr>
          <w:rFonts w:cs="Times New Roman"/>
          <w:sz w:val="16"/>
          <w:szCs w:val="16"/>
        </w:rPr>
      </w:pPr>
      <w:r w:rsidRPr="00686D02">
        <w:rPr>
          <w:rFonts w:cs="Times New Roman"/>
          <w:sz w:val="16"/>
          <w:szCs w:val="16"/>
        </w:rPr>
        <w:t>00f5da8b1b4539508a418bda650f68b0</w:t>
      </w:r>
    </w:p>
    <w:p w14:paraId="1AB13A91" w14:textId="77777777" w:rsidR="00686D02" w:rsidRPr="00686D02" w:rsidRDefault="00686D02" w:rsidP="00686D02">
      <w:pPr>
        <w:spacing w:line="240" w:lineRule="auto"/>
        <w:rPr>
          <w:rFonts w:cs="Times New Roman"/>
          <w:sz w:val="16"/>
          <w:szCs w:val="16"/>
        </w:rPr>
      </w:pPr>
      <w:r w:rsidRPr="00686D02">
        <w:rPr>
          <w:rFonts w:cs="Times New Roman"/>
          <w:sz w:val="16"/>
          <w:szCs w:val="16"/>
        </w:rPr>
        <w:t>0bb4967a86f8e4188b7ab808fb87d53f</w:t>
      </w:r>
    </w:p>
    <w:p w14:paraId="1C209A3B" w14:textId="77777777" w:rsidR="00686D02" w:rsidRPr="00686D02" w:rsidRDefault="00686D02" w:rsidP="00686D02">
      <w:pPr>
        <w:spacing w:line="240" w:lineRule="auto"/>
        <w:rPr>
          <w:rFonts w:cs="Times New Roman"/>
          <w:sz w:val="16"/>
          <w:szCs w:val="16"/>
        </w:rPr>
      </w:pPr>
      <w:r w:rsidRPr="00686D02">
        <w:rPr>
          <w:rFonts w:cs="Times New Roman"/>
          <w:sz w:val="16"/>
          <w:szCs w:val="16"/>
        </w:rPr>
        <w:t>0acd3589927dae70f36a2ac5be5935e2</w:t>
      </w:r>
    </w:p>
    <w:p w14:paraId="29C97CD6" w14:textId="77777777" w:rsidR="00686D02" w:rsidRPr="00686D02" w:rsidRDefault="00686D02" w:rsidP="00686D02">
      <w:pPr>
        <w:spacing w:line="240" w:lineRule="auto"/>
        <w:rPr>
          <w:rFonts w:cs="Times New Roman"/>
          <w:sz w:val="16"/>
          <w:szCs w:val="16"/>
        </w:rPr>
      </w:pPr>
      <w:r w:rsidRPr="00686D02">
        <w:rPr>
          <w:rFonts w:cs="Times New Roman"/>
          <w:sz w:val="16"/>
          <w:szCs w:val="16"/>
        </w:rPr>
        <w:t>00d7bcafe9e33ede2af6cf91cc33e176</w:t>
      </w:r>
    </w:p>
    <w:p w14:paraId="31C6E872" w14:textId="77777777" w:rsidR="00686D02" w:rsidRPr="00686D02" w:rsidRDefault="00686D02" w:rsidP="00686D02">
      <w:pPr>
        <w:spacing w:line="240" w:lineRule="auto"/>
        <w:rPr>
          <w:rFonts w:cs="Times New Roman"/>
          <w:sz w:val="16"/>
          <w:szCs w:val="16"/>
        </w:rPr>
      </w:pPr>
      <w:r w:rsidRPr="00686D02">
        <w:rPr>
          <w:rFonts w:cs="Times New Roman"/>
          <w:sz w:val="16"/>
          <w:szCs w:val="16"/>
        </w:rPr>
        <w:t>0a4158f22b7fcd9e6f7f310a54ae5730</w:t>
      </w:r>
    </w:p>
    <w:p w14:paraId="36D03AED" w14:textId="77777777" w:rsidR="00686D02" w:rsidRPr="00686D02" w:rsidRDefault="00686D02" w:rsidP="00686D02">
      <w:pPr>
        <w:spacing w:line="240" w:lineRule="auto"/>
        <w:rPr>
          <w:rFonts w:cs="Times New Roman"/>
          <w:sz w:val="16"/>
          <w:szCs w:val="16"/>
        </w:rPr>
      </w:pPr>
      <w:r w:rsidRPr="00686D02">
        <w:rPr>
          <w:rFonts w:cs="Times New Roman"/>
          <w:sz w:val="16"/>
          <w:szCs w:val="16"/>
        </w:rPr>
        <w:t>0b19d143d72200959250ef3e041cbbc0</w:t>
      </w:r>
    </w:p>
    <w:p w14:paraId="6D7163F2" w14:textId="77777777" w:rsidR="00686D02" w:rsidRPr="00686D02" w:rsidRDefault="00686D02" w:rsidP="00686D02">
      <w:pPr>
        <w:spacing w:line="240" w:lineRule="auto"/>
        <w:rPr>
          <w:rFonts w:cs="Times New Roman"/>
          <w:sz w:val="16"/>
          <w:szCs w:val="16"/>
        </w:rPr>
      </w:pPr>
      <w:r w:rsidRPr="00686D02">
        <w:rPr>
          <w:rFonts w:cs="Times New Roman"/>
          <w:sz w:val="16"/>
          <w:szCs w:val="16"/>
        </w:rPr>
        <w:t>0a33ca032358f29faff821136ed8fec0</w:t>
      </w:r>
    </w:p>
    <w:p w14:paraId="3214308D" w14:textId="77777777" w:rsidR="00686D02" w:rsidRPr="00686D02" w:rsidRDefault="00686D02" w:rsidP="00686D02">
      <w:pPr>
        <w:spacing w:line="240" w:lineRule="auto"/>
        <w:rPr>
          <w:rFonts w:cs="Times New Roman"/>
          <w:sz w:val="16"/>
          <w:szCs w:val="16"/>
        </w:rPr>
      </w:pPr>
      <w:r w:rsidRPr="00686D02">
        <w:rPr>
          <w:rFonts w:cs="Times New Roman"/>
          <w:sz w:val="16"/>
          <w:szCs w:val="16"/>
        </w:rPr>
        <w:t>0a7aca58836451c4f7843c43f4981d7f</w:t>
      </w:r>
    </w:p>
    <w:p w14:paraId="4B9771F4" w14:textId="77777777" w:rsidR="00686D02" w:rsidRPr="00686D02" w:rsidRDefault="00686D02" w:rsidP="00686D02">
      <w:pPr>
        <w:spacing w:line="240" w:lineRule="auto"/>
        <w:rPr>
          <w:rFonts w:cs="Times New Roman"/>
          <w:sz w:val="16"/>
          <w:szCs w:val="16"/>
        </w:rPr>
      </w:pPr>
      <w:r w:rsidRPr="00686D02">
        <w:rPr>
          <w:rFonts w:cs="Times New Roman"/>
          <w:sz w:val="16"/>
          <w:szCs w:val="16"/>
        </w:rPr>
        <w:t>0a3c29c21df7a85a11092ca654e11350</w:t>
      </w:r>
    </w:p>
    <w:p w14:paraId="0BFB8A97" w14:textId="77777777" w:rsidR="00686D02" w:rsidRPr="00686D02" w:rsidRDefault="00686D02" w:rsidP="00686D02">
      <w:pPr>
        <w:spacing w:line="240" w:lineRule="auto"/>
        <w:rPr>
          <w:rFonts w:cs="Times New Roman"/>
          <w:sz w:val="16"/>
          <w:szCs w:val="16"/>
        </w:rPr>
      </w:pPr>
      <w:r w:rsidRPr="00686D02">
        <w:rPr>
          <w:rFonts w:cs="Times New Roman"/>
          <w:sz w:val="16"/>
          <w:szCs w:val="16"/>
        </w:rPr>
        <w:t>00f8bbe855a32c75f4c0aaf65ff1b950</w:t>
      </w:r>
    </w:p>
    <w:p w14:paraId="4C007A60" w14:textId="77777777" w:rsidR="00686D02" w:rsidRPr="00686D02" w:rsidRDefault="00686D02" w:rsidP="00686D02">
      <w:pPr>
        <w:spacing w:line="240" w:lineRule="auto"/>
        <w:rPr>
          <w:rFonts w:cs="Times New Roman"/>
          <w:sz w:val="16"/>
          <w:szCs w:val="16"/>
        </w:rPr>
      </w:pPr>
      <w:r w:rsidRPr="00686D02">
        <w:rPr>
          <w:rFonts w:cs="Times New Roman"/>
          <w:sz w:val="16"/>
          <w:szCs w:val="16"/>
        </w:rPr>
        <w:t>0a332da03e16fc6c19b5b4597a223cc0</w:t>
      </w:r>
    </w:p>
    <w:p w14:paraId="4963A591" w14:textId="77777777" w:rsidR="00686D02" w:rsidRPr="00686D02" w:rsidRDefault="00686D02" w:rsidP="00686D02">
      <w:pPr>
        <w:spacing w:line="240" w:lineRule="auto"/>
        <w:rPr>
          <w:rFonts w:cs="Times New Roman"/>
          <w:sz w:val="16"/>
          <w:szCs w:val="16"/>
        </w:rPr>
      </w:pPr>
      <w:r w:rsidRPr="00686D02">
        <w:rPr>
          <w:rFonts w:cs="Times New Roman"/>
          <w:sz w:val="16"/>
          <w:szCs w:val="16"/>
        </w:rPr>
        <w:t>0a34d6d08b17bd7a72b824bbe1d705b0</w:t>
      </w:r>
    </w:p>
    <w:p w14:paraId="0ED38CB6" w14:textId="77777777" w:rsidR="00686D02" w:rsidRPr="00686D02" w:rsidRDefault="00686D02" w:rsidP="00686D02">
      <w:pPr>
        <w:spacing w:line="240" w:lineRule="auto"/>
        <w:rPr>
          <w:rFonts w:cs="Times New Roman"/>
          <w:sz w:val="16"/>
          <w:szCs w:val="16"/>
        </w:rPr>
      </w:pPr>
      <w:r w:rsidRPr="00686D02">
        <w:rPr>
          <w:rFonts w:cs="Times New Roman"/>
          <w:sz w:val="16"/>
          <w:szCs w:val="16"/>
        </w:rPr>
        <w:t>0b16d47bf27428fdd9f7181306337487</w:t>
      </w:r>
    </w:p>
    <w:p w14:paraId="64C9DE35" w14:textId="77777777" w:rsidR="00686D02" w:rsidRPr="00686D02" w:rsidRDefault="00686D02" w:rsidP="00686D02">
      <w:pPr>
        <w:spacing w:line="240" w:lineRule="auto"/>
        <w:rPr>
          <w:rFonts w:cs="Times New Roman"/>
          <w:sz w:val="16"/>
          <w:szCs w:val="16"/>
        </w:rPr>
      </w:pPr>
      <w:r w:rsidRPr="00686D02">
        <w:rPr>
          <w:rFonts w:cs="Times New Roman"/>
          <w:sz w:val="16"/>
          <w:szCs w:val="16"/>
        </w:rPr>
        <w:t>0a6a31f9ebd4dff7b53cc770b15cf1fb</w:t>
      </w:r>
    </w:p>
    <w:p w14:paraId="2F5E8B05" w14:textId="77777777" w:rsidR="00686D02" w:rsidRPr="00686D02" w:rsidRDefault="00686D02" w:rsidP="00686D02">
      <w:pPr>
        <w:spacing w:line="240" w:lineRule="auto"/>
        <w:rPr>
          <w:rFonts w:cs="Times New Roman"/>
          <w:sz w:val="16"/>
          <w:szCs w:val="16"/>
        </w:rPr>
      </w:pPr>
      <w:r w:rsidRPr="00686D02">
        <w:rPr>
          <w:rFonts w:cs="Times New Roman"/>
          <w:sz w:val="16"/>
          <w:szCs w:val="16"/>
        </w:rPr>
        <w:t>0c8d36315d37bc132d8017b9d38fb226</w:t>
      </w:r>
    </w:p>
    <w:p w14:paraId="59080AA5" w14:textId="77777777" w:rsidR="00686D02" w:rsidRPr="00686D02" w:rsidRDefault="00686D02" w:rsidP="00686D02">
      <w:pPr>
        <w:spacing w:line="240" w:lineRule="auto"/>
        <w:rPr>
          <w:rFonts w:cs="Times New Roman"/>
          <w:sz w:val="16"/>
          <w:szCs w:val="16"/>
        </w:rPr>
      </w:pPr>
      <w:r w:rsidRPr="00686D02">
        <w:rPr>
          <w:rFonts w:cs="Times New Roman"/>
          <w:sz w:val="16"/>
          <w:szCs w:val="16"/>
        </w:rPr>
        <w:t>0c696a00e61b7ca0cec09f737cbfbce4</w:t>
      </w:r>
    </w:p>
    <w:p w14:paraId="248D2EE4" w14:textId="77777777" w:rsidR="00686D02" w:rsidRPr="00686D02" w:rsidRDefault="00686D02" w:rsidP="00686D02">
      <w:pPr>
        <w:spacing w:line="240" w:lineRule="auto"/>
        <w:rPr>
          <w:rFonts w:cs="Times New Roman"/>
          <w:sz w:val="16"/>
          <w:szCs w:val="16"/>
        </w:rPr>
      </w:pPr>
      <w:r w:rsidRPr="00686D02">
        <w:rPr>
          <w:rFonts w:cs="Times New Roman"/>
          <w:sz w:val="16"/>
          <w:szCs w:val="16"/>
        </w:rPr>
        <w:t>0bb43a92a9ab85c68e42fae201ef5267</w:t>
      </w:r>
    </w:p>
    <w:p w14:paraId="574C973A" w14:textId="77777777" w:rsidR="00686D02" w:rsidRPr="00686D02" w:rsidRDefault="00686D02" w:rsidP="00686D02">
      <w:pPr>
        <w:spacing w:line="240" w:lineRule="auto"/>
        <w:rPr>
          <w:rFonts w:cs="Times New Roman"/>
          <w:sz w:val="16"/>
          <w:szCs w:val="16"/>
        </w:rPr>
      </w:pPr>
      <w:r w:rsidRPr="00686D02">
        <w:rPr>
          <w:rFonts w:cs="Times New Roman"/>
          <w:sz w:val="16"/>
          <w:szCs w:val="16"/>
        </w:rPr>
        <w:t>0a468c18e38a5cf9a0eac8360941c07e</w:t>
      </w:r>
    </w:p>
    <w:p w14:paraId="305260F7" w14:textId="77777777" w:rsidR="00686D02" w:rsidRPr="00686D02" w:rsidRDefault="00686D02" w:rsidP="00686D02">
      <w:pPr>
        <w:spacing w:line="240" w:lineRule="auto"/>
        <w:rPr>
          <w:rFonts w:cs="Times New Roman"/>
          <w:sz w:val="16"/>
          <w:szCs w:val="16"/>
        </w:rPr>
      </w:pPr>
      <w:r w:rsidRPr="00686D02">
        <w:rPr>
          <w:rFonts w:cs="Times New Roman"/>
          <w:sz w:val="16"/>
          <w:szCs w:val="16"/>
        </w:rPr>
        <w:t>00d9d5a0319cddef48add9257d4721df</w:t>
      </w:r>
    </w:p>
    <w:p w14:paraId="635EB5DA" w14:textId="77777777" w:rsidR="00686D02" w:rsidRPr="00686D02" w:rsidRDefault="00686D02" w:rsidP="00686D02">
      <w:pPr>
        <w:spacing w:line="240" w:lineRule="auto"/>
        <w:rPr>
          <w:rFonts w:cs="Times New Roman"/>
          <w:sz w:val="16"/>
          <w:szCs w:val="16"/>
        </w:rPr>
      </w:pPr>
      <w:r w:rsidRPr="00686D02">
        <w:rPr>
          <w:rFonts w:cs="Times New Roman"/>
          <w:sz w:val="16"/>
          <w:szCs w:val="16"/>
        </w:rPr>
        <w:t>0bca3e8bdbaebdd0b50a435129be55a8</w:t>
      </w:r>
    </w:p>
    <w:p w14:paraId="43734908" w14:textId="77777777" w:rsidR="00686D02" w:rsidRPr="00686D02" w:rsidRDefault="00686D02" w:rsidP="00686D02">
      <w:pPr>
        <w:spacing w:line="240" w:lineRule="auto"/>
        <w:rPr>
          <w:rFonts w:cs="Times New Roman"/>
          <w:sz w:val="16"/>
          <w:szCs w:val="16"/>
        </w:rPr>
      </w:pPr>
      <w:r w:rsidRPr="00686D02">
        <w:rPr>
          <w:rFonts w:cs="Times New Roman"/>
          <w:sz w:val="16"/>
          <w:szCs w:val="16"/>
        </w:rPr>
        <w:t>00d6ba82eed3ca0af8cf3a4342014bb1</w:t>
      </w:r>
    </w:p>
    <w:p w14:paraId="38C593C5" w14:textId="77777777" w:rsidR="00686D02" w:rsidRPr="00686D02" w:rsidRDefault="00686D02" w:rsidP="00686D02">
      <w:pPr>
        <w:spacing w:line="240" w:lineRule="auto"/>
        <w:rPr>
          <w:rFonts w:cs="Times New Roman"/>
          <w:sz w:val="16"/>
          <w:szCs w:val="16"/>
        </w:rPr>
      </w:pPr>
      <w:r w:rsidRPr="00686D02">
        <w:rPr>
          <w:rFonts w:cs="Times New Roman"/>
          <w:sz w:val="16"/>
          <w:szCs w:val="16"/>
        </w:rPr>
        <w:t>0a85ea7926dbb0ea07c702d6894ca1d0</w:t>
      </w:r>
    </w:p>
    <w:p w14:paraId="0EC2BA92" w14:textId="77777777" w:rsidR="00686D02" w:rsidRPr="00686D02" w:rsidRDefault="00686D02" w:rsidP="00686D02">
      <w:pPr>
        <w:spacing w:line="240" w:lineRule="auto"/>
        <w:rPr>
          <w:rFonts w:cs="Times New Roman"/>
          <w:sz w:val="16"/>
          <w:szCs w:val="16"/>
        </w:rPr>
      </w:pPr>
      <w:r w:rsidRPr="00686D02">
        <w:rPr>
          <w:rFonts w:cs="Times New Roman"/>
          <w:sz w:val="16"/>
          <w:szCs w:val="16"/>
        </w:rPr>
        <w:t>0a398a5ce48bfea366e0ed7ce8df5aa0</w:t>
      </w:r>
    </w:p>
    <w:p w14:paraId="5F7C29E3" w14:textId="77777777" w:rsidR="00686D02" w:rsidRPr="00686D02" w:rsidRDefault="00686D02" w:rsidP="00686D02">
      <w:pPr>
        <w:spacing w:line="240" w:lineRule="auto"/>
        <w:rPr>
          <w:rFonts w:cs="Times New Roman"/>
          <w:sz w:val="16"/>
          <w:szCs w:val="16"/>
        </w:rPr>
      </w:pPr>
      <w:r w:rsidRPr="00686D02">
        <w:rPr>
          <w:rFonts w:cs="Times New Roman"/>
          <w:sz w:val="16"/>
          <w:szCs w:val="16"/>
        </w:rPr>
        <w:t>0a46f66744e1c196569c6772205f3334</w:t>
      </w:r>
    </w:p>
    <w:p w14:paraId="395FC1CE" w14:textId="77777777" w:rsidR="00686D02" w:rsidRPr="00686D02" w:rsidRDefault="00686D02" w:rsidP="00686D02">
      <w:pPr>
        <w:spacing w:line="240" w:lineRule="auto"/>
        <w:rPr>
          <w:rFonts w:cs="Times New Roman"/>
          <w:sz w:val="16"/>
          <w:szCs w:val="16"/>
        </w:rPr>
      </w:pPr>
      <w:r w:rsidRPr="00686D02">
        <w:rPr>
          <w:rFonts w:cs="Times New Roman"/>
          <w:sz w:val="16"/>
          <w:szCs w:val="16"/>
        </w:rPr>
        <w:t>0c92d7e020fde70156418d13661e6520</w:t>
      </w:r>
    </w:p>
    <w:p w14:paraId="299ADB99" w14:textId="77777777" w:rsidR="00686D02" w:rsidRPr="00686D02" w:rsidRDefault="00686D02" w:rsidP="00686D02">
      <w:pPr>
        <w:spacing w:line="240" w:lineRule="auto"/>
        <w:rPr>
          <w:rFonts w:cs="Times New Roman"/>
          <w:sz w:val="16"/>
          <w:szCs w:val="16"/>
        </w:rPr>
      </w:pPr>
      <w:r w:rsidRPr="00686D02">
        <w:rPr>
          <w:rFonts w:cs="Times New Roman"/>
          <w:sz w:val="16"/>
          <w:szCs w:val="16"/>
        </w:rPr>
        <w:t>00faac7951328980fd09a2d46ca42cc4</w:t>
      </w:r>
    </w:p>
    <w:p w14:paraId="34E7354E" w14:textId="77777777" w:rsidR="00686D02" w:rsidRPr="00686D02" w:rsidRDefault="00686D02" w:rsidP="00686D02">
      <w:pPr>
        <w:spacing w:line="240" w:lineRule="auto"/>
        <w:rPr>
          <w:rFonts w:cs="Times New Roman"/>
          <w:sz w:val="16"/>
          <w:szCs w:val="16"/>
        </w:rPr>
      </w:pPr>
      <w:r w:rsidRPr="00686D02">
        <w:rPr>
          <w:rFonts w:cs="Times New Roman"/>
          <w:sz w:val="16"/>
          <w:szCs w:val="16"/>
        </w:rPr>
        <w:t>0a3ce6edebc77bd1a5cbab31b156b620</w:t>
      </w:r>
    </w:p>
    <w:p w14:paraId="24F4B812" w14:textId="77777777" w:rsidR="00686D02" w:rsidRPr="00686D02" w:rsidRDefault="00686D02" w:rsidP="00686D02">
      <w:pPr>
        <w:spacing w:line="240" w:lineRule="auto"/>
        <w:rPr>
          <w:rFonts w:cs="Times New Roman"/>
          <w:sz w:val="16"/>
          <w:szCs w:val="16"/>
        </w:rPr>
      </w:pPr>
      <w:r w:rsidRPr="00686D02">
        <w:rPr>
          <w:rFonts w:cs="Times New Roman"/>
          <w:sz w:val="16"/>
          <w:szCs w:val="16"/>
        </w:rPr>
        <w:t>0a81a4a594bb8fd51f4fc8c6464f948e</w:t>
      </w:r>
    </w:p>
    <w:p w14:paraId="5B464FFF" w14:textId="77777777" w:rsidR="00686D02" w:rsidRPr="00686D02" w:rsidRDefault="00686D02" w:rsidP="00686D02">
      <w:pPr>
        <w:spacing w:line="240" w:lineRule="auto"/>
        <w:rPr>
          <w:rFonts w:cs="Times New Roman"/>
          <w:sz w:val="16"/>
          <w:szCs w:val="16"/>
        </w:rPr>
      </w:pPr>
      <w:r w:rsidRPr="00686D02">
        <w:rPr>
          <w:rFonts w:cs="Times New Roman"/>
          <w:sz w:val="16"/>
          <w:szCs w:val="16"/>
        </w:rPr>
        <w:t>0aab9316f970f19c9aa26bb025c2f8d0</w:t>
      </w:r>
    </w:p>
    <w:p w14:paraId="3377D216" w14:textId="77777777" w:rsidR="00686D02" w:rsidRPr="00686D02" w:rsidRDefault="00686D02" w:rsidP="00686D02">
      <w:pPr>
        <w:spacing w:line="240" w:lineRule="auto"/>
        <w:rPr>
          <w:rFonts w:cs="Times New Roman"/>
          <w:sz w:val="16"/>
          <w:szCs w:val="16"/>
        </w:rPr>
      </w:pPr>
      <w:r w:rsidRPr="00686D02">
        <w:rPr>
          <w:rFonts w:cs="Times New Roman"/>
          <w:sz w:val="16"/>
          <w:szCs w:val="16"/>
        </w:rPr>
        <w:t>00f5b7dd67cbb43dc1f03caaf1b702f0</w:t>
      </w:r>
    </w:p>
    <w:p w14:paraId="16C377C7" w14:textId="77777777" w:rsidR="00686D02" w:rsidRPr="00686D02" w:rsidRDefault="00686D02" w:rsidP="00686D02">
      <w:pPr>
        <w:spacing w:line="240" w:lineRule="auto"/>
        <w:rPr>
          <w:rFonts w:cs="Times New Roman"/>
          <w:sz w:val="16"/>
          <w:szCs w:val="16"/>
        </w:rPr>
      </w:pPr>
      <w:r w:rsidRPr="00686D02">
        <w:rPr>
          <w:rFonts w:cs="Times New Roman"/>
          <w:sz w:val="16"/>
          <w:szCs w:val="16"/>
        </w:rPr>
        <w:t>0b6326745e516532f8e59e730972ddf5</w:t>
      </w:r>
    </w:p>
    <w:p w14:paraId="63D6C257" w14:textId="77777777" w:rsidR="00686D02" w:rsidRPr="00686D02" w:rsidRDefault="00686D02" w:rsidP="00686D02">
      <w:pPr>
        <w:spacing w:line="240" w:lineRule="auto"/>
        <w:rPr>
          <w:rFonts w:cs="Times New Roman"/>
          <w:sz w:val="16"/>
          <w:szCs w:val="16"/>
        </w:rPr>
      </w:pPr>
      <w:r w:rsidRPr="00686D02">
        <w:rPr>
          <w:rFonts w:cs="Times New Roman"/>
          <w:sz w:val="16"/>
          <w:szCs w:val="16"/>
        </w:rPr>
        <w:t>0a451693b2cc0ba572469bb8d4905970</w:t>
      </w:r>
    </w:p>
    <w:p w14:paraId="40EA7486" w14:textId="77777777" w:rsidR="00686D02" w:rsidRPr="00686D02" w:rsidRDefault="00686D02" w:rsidP="00686D02">
      <w:pPr>
        <w:spacing w:line="240" w:lineRule="auto"/>
        <w:rPr>
          <w:rFonts w:cs="Times New Roman"/>
          <w:sz w:val="16"/>
          <w:szCs w:val="16"/>
        </w:rPr>
      </w:pPr>
      <w:r w:rsidRPr="00686D02">
        <w:rPr>
          <w:rFonts w:cs="Times New Roman"/>
          <w:sz w:val="16"/>
          <w:szCs w:val="16"/>
        </w:rPr>
        <w:t>0cfe829490cfb074eb34762a71be15dd</w:t>
      </w:r>
    </w:p>
    <w:p w14:paraId="7D850840" w14:textId="77777777" w:rsidR="00686D02" w:rsidRPr="00686D02" w:rsidRDefault="00686D02" w:rsidP="00686D02">
      <w:pPr>
        <w:spacing w:line="240" w:lineRule="auto"/>
        <w:rPr>
          <w:rFonts w:cs="Times New Roman"/>
          <w:sz w:val="16"/>
          <w:szCs w:val="16"/>
        </w:rPr>
      </w:pPr>
      <w:r w:rsidRPr="00686D02">
        <w:rPr>
          <w:rFonts w:cs="Times New Roman"/>
          <w:sz w:val="16"/>
          <w:szCs w:val="16"/>
        </w:rPr>
        <w:t>0bc8bce5c3cc3add359f3607371fcadf</w:t>
      </w:r>
    </w:p>
    <w:p w14:paraId="739A7BB4" w14:textId="77777777" w:rsidR="00686D02" w:rsidRPr="00686D02" w:rsidRDefault="00686D02" w:rsidP="00686D02">
      <w:pPr>
        <w:spacing w:line="240" w:lineRule="auto"/>
        <w:rPr>
          <w:rFonts w:cs="Times New Roman"/>
          <w:sz w:val="16"/>
          <w:szCs w:val="16"/>
        </w:rPr>
      </w:pPr>
      <w:r w:rsidRPr="00686D02">
        <w:rPr>
          <w:rFonts w:cs="Times New Roman"/>
          <w:sz w:val="16"/>
          <w:szCs w:val="16"/>
        </w:rPr>
        <w:t>0ab68c6dc53f968b6d8d2327542ff85a</w:t>
      </w:r>
    </w:p>
    <w:p w14:paraId="08889D5B" w14:textId="77777777" w:rsidR="00686D02" w:rsidRPr="00686D02" w:rsidRDefault="00686D02" w:rsidP="00686D02">
      <w:pPr>
        <w:spacing w:line="240" w:lineRule="auto"/>
        <w:rPr>
          <w:rFonts w:cs="Times New Roman"/>
          <w:sz w:val="16"/>
          <w:szCs w:val="16"/>
        </w:rPr>
      </w:pPr>
      <w:r w:rsidRPr="00686D02">
        <w:rPr>
          <w:rFonts w:cs="Times New Roman"/>
          <w:sz w:val="16"/>
          <w:szCs w:val="16"/>
        </w:rPr>
        <w:t>0bb1f183dd4b8dc355b2bb434c8b1ab2</w:t>
      </w:r>
    </w:p>
    <w:p w14:paraId="7C09745C" w14:textId="77777777" w:rsidR="00686D02" w:rsidRPr="00686D02" w:rsidRDefault="00686D02" w:rsidP="00686D02">
      <w:pPr>
        <w:spacing w:line="240" w:lineRule="auto"/>
        <w:rPr>
          <w:rFonts w:cs="Times New Roman"/>
          <w:sz w:val="16"/>
          <w:szCs w:val="16"/>
        </w:rPr>
      </w:pPr>
      <w:r w:rsidRPr="00686D02">
        <w:rPr>
          <w:rFonts w:cs="Times New Roman"/>
          <w:sz w:val="16"/>
          <w:szCs w:val="16"/>
        </w:rPr>
        <w:t>0bfd10c0314651408990a1aa2155252e</w:t>
      </w:r>
    </w:p>
    <w:p w14:paraId="11C1F87E" w14:textId="77777777" w:rsidR="00686D02" w:rsidRPr="00686D02" w:rsidRDefault="00686D02" w:rsidP="00686D02">
      <w:pPr>
        <w:spacing w:line="240" w:lineRule="auto"/>
        <w:rPr>
          <w:rFonts w:cs="Times New Roman"/>
          <w:sz w:val="16"/>
          <w:szCs w:val="16"/>
        </w:rPr>
      </w:pPr>
      <w:r w:rsidRPr="00686D02">
        <w:rPr>
          <w:rFonts w:cs="Times New Roman"/>
          <w:sz w:val="16"/>
          <w:szCs w:val="16"/>
        </w:rPr>
        <w:t>0c604c8593ab6b2ac27288990b1c63cb</w:t>
      </w:r>
    </w:p>
    <w:p w14:paraId="5966B20B" w14:textId="77777777" w:rsidR="00686D02" w:rsidRPr="00686D02" w:rsidRDefault="00686D02" w:rsidP="00686D02">
      <w:pPr>
        <w:spacing w:line="240" w:lineRule="auto"/>
        <w:rPr>
          <w:rFonts w:cs="Times New Roman"/>
          <w:sz w:val="16"/>
          <w:szCs w:val="16"/>
        </w:rPr>
      </w:pPr>
      <w:r w:rsidRPr="00686D02">
        <w:rPr>
          <w:rFonts w:cs="Times New Roman"/>
          <w:sz w:val="16"/>
          <w:szCs w:val="16"/>
        </w:rPr>
        <w:t>00f91c3f4a20d1c513aca8cdd3e16680</w:t>
      </w:r>
    </w:p>
    <w:p w14:paraId="53C939A5" w14:textId="77777777" w:rsidR="00686D02" w:rsidRPr="00686D02" w:rsidRDefault="00686D02" w:rsidP="00686D02">
      <w:pPr>
        <w:spacing w:line="240" w:lineRule="auto"/>
        <w:rPr>
          <w:rFonts w:cs="Times New Roman"/>
          <w:sz w:val="16"/>
          <w:szCs w:val="16"/>
        </w:rPr>
      </w:pPr>
      <w:r w:rsidRPr="00686D02">
        <w:rPr>
          <w:rFonts w:cs="Times New Roman"/>
          <w:sz w:val="16"/>
          <w:szCs w:val="16"/>
        </w:rPr>
        <w:t>0b8cad9f8d5917f4930eb02f0b2453f6</w:t>
      </w:r>
    </w:p>
    <w:p w14:paraId="69B54D20" w14:textId="77777777" w:rsidR="00686D02" w:rsidRPr="00686D02" w:rsidRDefault="00686D02" w:rsidP="00686D02">
      <w:pPr>
        <w:spacing w:line="240" w:lineRule="auto"/>
        <w:rPr>
          <w:rFonts w:cs="Times New Roman"/>
          <w:sz w:val="16"/>
          <w:szCs w:val="16"/>
        </w:rPr>
      </w:pPr>
      <w:r w:rsidRPr="00686D02">
        <w:rPr>
          <w:rFonts w:cs="Times New Roman"/>
          <w:sz w:val="16"/>
          <w:szCs w:val="16"/>
        </w:rPr>
        <w:t>00fbcbd669f72cd2dc71ec3a4e971f14</w:t>
      </w:r>
    </w:p>
    <w:p w14:paraId="6B5CAAD3" w14:textId="77777777" w:rsidR="00686D02" w:rsidRPr="00686D02" w:rsidRDefault="00686D02" w:rsidP="00686D02">
      <w:pPr>
        <w:spacing w:line="240" w:lineRule="auto"/>
        <w:rPr>
          <w:rFonts w:cs="Times New Roman"/>
          <w:sz w:val="16"/>
          <w:szCs w:val="16"/>
        </w:rPr>
      </w:pPr>
      <w:r w:rsidRPr="00686D02">
        <w:rPr>
          <w:rFonts w:cs="Times New Roman"/>
          <w:sz w:val="16"/>
          <w:szCs w:val="16"/>
        </w:rPr>
        <w:t>0c66357f04082a8b148a2906c86f7f50</w:t>
      </w:r>
    </w:p>
    <w:p w14:paraId="5D125790" w14:textId="77777777" w:rsidR="00686D02" w:rsidRPr="00686D02" w:rsidRDefault="00686D02" w:rsidP="00686D02">
      <w:pPr>
        <w:spacing w:line="240" w:lineRule="auto"/>
        <w:rPr>
          <w:rFonts w:cs="Times New Roman"/>
          <w:sz w:val="16"/>
          <w:szCs w:val="16"/>
        </w:rPr>
      </w:pPr>
      <w:r w:rsidRPr="00686D02">
        <w:rPr>
          <w:rFonts w:cs="Times New Roman"/>
          <w:sz w:val="16"/>
          <w:szCs w:val="16"/>
        </w:rPr>
        <w:t>0b1128fa2d572d8e9696aad97c5d5062</w:t>
      </w:r>
    </w:p>
    <w:p w14:paraId="23B61358" w14:textId="77777777" w:rsidR="00686D02" w:rsidRPr="00686D02" w:rsidRDefault="00686D02" w:rsidP="00686D02">
      <w:pPr>
        <w:spacing w:line="240" w:lineRule="auto"/>
        <w:rPr>
          <w:rFonts w:cs="Times New Roman"/>
          <w:sz w:val="16"/>
          <w:szCs w:val="16"/>
        </w:rPr>
      </w:pPr>
      <w:r w:rsidRPr="00686D02">
        <w:rPr>
          <w:rFonts w:cs="Times New Roman"/>
          <w:sz w:val="16"/>
          <w:szCs w:val="16"/>
        </w:rPr>
        <w:t>00d47e7738c972700d66c80d973ca1ba</w:t>
      </w:r>
    </w:p>
    <w:p w14:paraId="1B10DD41" w14:textId="77777777" w:rsidR="00686D02" w:rsidRPr="00686D02" w:rsidRDefault="00686D02" w:rsidP="00686D02">
      <w:pPr>
        <w:spacing w:line="240" w:lineRule="auto"/>
        <w:rPr>
          <w:rFonts w:cs="Times New Roman"/>
          <w:sz w:val="16"/>
          <w:szCs w:val="16"/>
        </w:rPr>
      </w:pPr>
      <w:r w:rsidRPr="00686D02">
        <w:rPr>
          <w:rFonts w:cs="Times New Roman"/>
          <w:sz w:val="16"/>
          <w:szCs w:val="16"/>
        </w:rPr>
        <w:t>00f2070a27eddad8b76e740fc9dd1a61</w:t>
      </w:r>
    </w:p>
    <w:p w14:paraId="7104C89F" w14:textId="77777777" w:rsidR="00686D02" w:rsidRPr="00686D02" w:rsidRDefault="00686D02" w:rsidP="00686D02">
      <w:pPr>
        <w:spacing w:line="240" w:lineRule="auto"/>
        <w:rPr>
          <w:rFonts w:cs="Times New Roman"/>
          <w:sz w:val="16"/>
          <w:szCs w:val="16"/>
        </w:rPr>
      </w:pPr>
      <w:r w:rsidRPr="00686D02">
        <w:rPr>
          <w:rFonts w:cs="Times New Roman"/>
          <w:sz w:val="16"/>
          <w:szCs w:val="16"/>
        </w:rPr>
        <w:t>00a4dab57de640e7846fdc35b2e4675a</w:t>
      </w:r>
    </w:p>
    <w:p w14:paraId="5F917CF0" w14:textId="77777777" w:rsidR="00686D02" w:rsidRPr="00686D02" w:rsidRDefault="00686D02" w:rsidP="00686D02">
      <w:pPr>
        <w:spacing w:line="240" w:lineRule="auto"/>
        <w:rPr>
          <w:rFonts w:cs="Times New Roman"/>
          <w:sz w:val="16"/>
          <w:szCs w:val="16"/>
        </w:rPr>
      </w:pPr>
      <w:r w:rsidRPr="00686D02">
        <w:rPr>
          <w:rFonts w:cs="Times New Roman"/>
          <w:sz w:val="16"/>
          <w:szCs w:val="16"/>
        </w:rPr>
        <w:t>0a14bbb02a94ebb47d1068ff2e71b282</w:t>
      </w:r>
    </w:p>
    <w:p w14:paraId="6B72E2B8" w14:textId="77777777" w:rsidR="00686D02" w:rsidRPr="00686D02" w:rsidRDefault="00686D02" w:rsidP="00686D02">
      <w:pPr>
        <w:spacing w:line="240" w:lineRule="auto"/>
        <w:rPr>
          <w:rFonts w:cs="Times New Roman"/>
          <w:sz w:val="16"/>
          <w:szCs w:val="16"/>
        </w:rPr>
      </w:pPr>
      <w:r w:rsidRPr="00686D02">
        <w:rPr>
          <w:rFonts w:cs="Times New Roman"/>
          <w:sz w:val="16"/>
          <w:szCs w:val="16"/>
        </w:rPr>
        <w:t>00a85c1a86a9553d6ff98195d15bff15</w:t>
      </w:r>
    </w:p>
    <w:p w14:paraId="31709D63" w14:textId="77777777" w:rsidR="00686D02" w:rsidRPr="00686D02" w:rsidRDefault="00686D02" w:rsidP="00686D02">
      <w:pPr>
        <w:spacing w:line="240" w:lineRule="auto"/>
        <w:rPr>
          <w:rFonts w:cs="Times New Roman"/>
          <w:sz w:val="16"/>
          <w:szCs w:val="16"/>
        </w:rPr>
      </w:pPr>
      <w:r w:rsidRPr="00686D02">
        <w:rPr>
          <w:rFonts w:cs="Times New Roman"/>
          <w:sz w:val="16"/>
          <w:szCs w:val="16"/>
        </w:rPr>
        <w:t>0b82b19db7b82e2d157322cc34542b9e</w:t>
      </w:r>
    </w:p>
    <w:p w14:paraId="4852B236" w14:textId="77777777" w:rsidR="00686D02" w:rsidRPr="00686D02" w:rsidRDefault="00686D02" w:rsidP="00686D02">
      <w:pPr>
        <w:spacing w:line="240" w:lineRule="auto"/>
        <w:rPr>
          <w:rFonts w:cs="Times New Roman"/>
          <w:sz w:val="16"/>
          <w:szCs w:val="16"/>
        </w:rPr>
      </w:pPr>
      <w:r w:rsidRPr="00686D02">
        <w:rPr>
          <w:rFonts w:cs="Times New Roman"/>
          <w:sz w:val="16"/>
          <w:szCs w:val="16"/>
        </w:rPr>
        <w:t>0a357cd8decc1fbd41d0a32ba0bb5981</w:t>
      </w:r>
    </w:p>
    <w:p w14:paraId="278B93E4" w14:textId="77777777" w:rsidR="00686D02" w:rsidRPr="00686D02" w:rsidRDefault="00686D02" w:rsidP="00686D02">
      <w:pPr>
        <w:spacing w:line="240" w:lineRule="auto"/>
        <w:rPr>
          <w:rFonts w:cs="Times New Roman"/>
          <w:sz w:val="16"/>
          <w:szCs w:val="16"/>
        </w:rPr>
      </w:pPr>
      <w:r w:rsidRPr="00686D02">
        <w:rPr>
          <w:rFonts w:cs="Times New Roman"/>
          <w:sz w:val="16"/>
          <w:szCs w:val="16"/>
        </w:rPr>
        <w:t>00ae63b2ac99a95946acb2bc1a9862f0</w:t>
      </w:r>
    </w:p>
    <w:p w14:paraId="30B5563D" w14:textId="77777777" w:rsidR="00686D02" w:rsidRPr="00686D02" w:rsidRDefault="00686D02" w:rsidP="00686D02">
      <w:pPr>
        <w:spacing w:line="240" w:lineRule="auto"/>
        <w:rPr>
          <w:rFonts w:cs="Times New Roman"/>
          <w:sz w:val="16"/>
          <w:szCs w:val="16"/>
        </w:rPr>
      </w:pPr>
      <w:r w:rsidRPr="00686D02">
        <w:rPr>
          <w:rFonts w:cs="Times New Roman"/>
          <w:sz w:val="16"/>
          <w:szCs w:val="16"/>
        </w:rPr>
        <w:t>00c60e1945d9584792f3691b82378bd0</w:t>
      </w:r>
    </w:p>
    <w:p w14:paraId="37BA35C8" w14:textId="77777777" w:rsidR="00686D02" w:rsidRPr="00686D02" w:rsidRDefault="00686D02" w:rsidP="00686D02">
      <w:pPr>
        <w:spacing w:line="240" w:lineRule="auto"/>
        <w:rPr>
          <w:rFonts w:cs="Times New Roman"/>
          <w:sz w:val="16"/>
          <w:szCs w:val="16"/>
        </w:rPr>
      </w:pPr>
      <w:r w:rsidRPr="00686D02">
        <w:rPr>
          <w:rFonts w:cs="Times New Roman"/>
          <w:sz w:val="16"/>
          <w:szCs w:val="16"/>
        </w:rPr>
        <w:t>0b69eeab38b6a00ae262cc3b52cbedbb</w:t>
      </w:r>
    </w:p>
    <w:p w14:paraId="7DAE0867" w14:textId="77777777" w:rsidR="00686D02" w:rsidRPr="00686D02" w:rsidRDefault="00686D02" w:rsidP="00686D02">
      <w:pPr>
        <w:spacing w:line="240" w:lineRule="auto"/>
        <w:rPr>
          <w:rFonts w:cs="Times New Roman"/>
          <w:sz w:val="16"/>
          <w:szCs w:val="16"/>
        </w:rPr>
      </w:pPr>
      <w:r w:rsidRPr="00686D02">
        <w:rPr>
          <w:rFonts w:cs="Times New Roman"/>
          <w:sz w:val="16"/>
          <w:szCs w:val="16"/>
        </w:rPr>
        <w:t>0b6a0fe4aef0d2905b091102807a42ca</w:t>
      </w:r>
    </w:p>
    <w:p w14:paraId="188553F4" w14:textId="77777777" w:rsidR="00686D02" w:rsidRPr="00686D02" w:rsidRDefault="00686D02" w:rsidP="00686D02">
      <w:pPr>
        <w:spacing w:line="240" w:lineRule="auto"/>
        <w:rPr>
          <w:rFonts w:cs="Times New Roman"/>
          <w:sz w:val="16"/>
          <w:szCs w:val="16"/>
        </w:rPr>
      </w:pPr>
      <w:r w:rsidRPr="00686D02">
        <w:rPr>
          <w:rFonts w:cs="Times New Roman"/>
          <w:sz w:val="16"/>
          <w:szCs w:val="16"/>
        </w:rPr>
        <w:t>00cc33352ae8e526f7533119fb823cb1</w:t>
      </w:r>
    </w:p>
    <w:p w14:paraId="4DF266EB" w14:textId="77777777" w:rsidR="00686D02" w:rsidRPr="00686D02" w:rsidRDefault="00686D02" w:rsidP="00686D02">
      <w:pPr>
        <w:spacing w:line="240" w:lineRule="auto"/>
        <w:rPr>
          <w:rFonts w:cs="Times New Roman"/>
          <w:sz w:val="16"/>
          <w:szCs w:val="16"/>
        </w:rPr>
      </w:pPr>
      <w:r w:rsidRPr="00686D02">
        <w:rPr>
          <w:rFonts w:cs="Times New Roman"/>
          <w:sz w:val="16"/>
          <w:szCs w:val="16"/>
        </w:rPr>
        <w:t>00cc6e32ebbd811a8ec3a017c47411f0</w:t>
      </w:r>
    </w:p>
    <w:p w14:paraId="676336CF" w14:textId="77777777" w:rsidR="00686D02" w:rsidRPr="00686D02" w:rsidRDefault="00686D02" w:rsidP="00686D02">
      <w:pPr>
        <w:spacing w:line="240" w:lineRule="auto"/>
        <w:rPr>
          <w:rFonts w:cs="Times New Roman"/>
          <w:sz w:val="16"/>
          <w:szCs w:val="16"/>
        </w:rPr>
      </w:pPr>
      <w:r w:rsidRPr="00686D02">
        <w:rPr>
          <w:rFonts w:cs="Times New Roman"/>
          <w:sz w:val="16"/>
          <w:szCs w:val="16"/>
        </w:rPr>
        <w:t>0c6c4321d85a638d7d591c37eb471091</w:t>
      </w:r>
    </w:p>
    <w:p w14:paraId="643AA38D" w14:textId="77777777" w:rsidR="00686D02" w:rsidRPr="00686D02" w:rsidRDefault="00686D02" w:rsidP="00686D02">
      <w:pPr>
        <w:spacing w:line="240" w:lineRule="auto"/>
        <w:rPr>
          <w:rFonts w:cs="Times New Roman"/>
          <w:sz w:val="16"/>
          <w:szCs w:val="16"/>
        </w:rPr>
      </w:pPr>
      <w:r w:rsidRPr="00686D02">
        <w:rPr>
          <w:rFonts w:cs="Times New Roman"/>
          <w:sz w:val="16"/>
          <w:szCs w:val="16"/>
        </w:rPr>
        <w:t>0cee4cd5f8c492a720a67fdf46a05b0d</w:t>
      </w:r>
    </w:p>
    <w:p w14:paraId="38A137D5" w14:textId="77777777" w:rsidR="00686D02" w:rsidRPr="00686D02" w:rsidRDefault="00686D02" w:rsidP="00686D02">
      <w:pPr>
        <w:spacing w:line="240" w:lineRule="auto"/>
        <w:rPr>
          <w:rFonts w:cs="Times New Roman"/>
          <w:sz w:val="16"/>
          <w:szCs w:val="16"/>
        </w:rPr>
      </w:pPr>
      <w:r w:rsidRPr="00686D02">
        <w:rPr>
          <w:rFonts w:cs="Times New Roman"/>
          <w:sz w:val="16"/>
          <w:szCs w:val="16"/>
        </w:rPr>
        <w:t>0b9799d6c31974c9875d46e13d014cf0</w:t>
      </w:r>
    </w:p>
    <w:p w14:paraId="1BE7B787" w14:textId="77777777" w:rsidR="00686D02" w:rsidRPr="00686D02" w:rsidRDefault="00686D02" w:rsidP="00686D02">
      <w:pPr>
        <w:spacing w:line="240" w:lineRule="auto"/>
        <w:rPr>
          <w:rFonts w:cs="Times New Roman"/>
          <w:sz w:val="16"/>
          <w:szCs w:val="16"/>
        </w:rPr>
      </w:pPr>
      <w:r w:rsidRPr="00686D02">
        <w:rPr>
          <w:rFonts w:cs="Times New Roman"/>
          <w:sz w:val="16"/>
          <w:szCs w:val="16"/>
        </w:rPr>
        <w:t>0bae9a454befd85ceed074b9ba2232c5</w:t>
      </w:r>
    </w:p>
    <w:p w14:paraId="23788505" w14:textId="77777777" w:rsidR="00686D02" w:rsidRPr="00686D02" w:rsidRDefault="00686D02" w:rsidP="00686D02">
      <w:pPr>
        <w:spacing w:line="240" w:lineRule="auto"/>
        <w:rPr>
          <w:rFonts w:cs="Times New Roman"/>
          <w:sz w:val="16"/>
          <w:szCs w:val="16"/>
        </w:rPr>
      </w:pPr>
      <w:r w:rsidRPr="00686D02">
        <w:rPr>
          <w:rFonts w:cs="Times New Roman"/>
          <w:sz w:val="16"/>
          <w:szCs w:val="16"/>
        </w:rPr>
        <w:t>0b7194365c61f6425a43c073daf6859d</w:t>
      </w:r>
    </w:p>
    <w:p w14:paraId="6193D586" w14:textId="77777777" w:rsidR="00686D02" w:rsidRPr="00686D02" w:rsidRDefault="00686D02" w:rsidP="00686D02">
      <w:pPr>
        <w:spacing w:line="240" w:lineRule="auto"/>
        <w:rPr>
          <w:rFonts w:cs="Times New Roman"/>
          <w:sz w:val="16"/>
          <w:szCs w:val="16"/>
        </w:rPr>
      </w:pPr>
      <w:r w:rsidRPr="00686D02">
        <w:rPr>
          <w:rFonts w:cs="Times New Roman"/>
          <w:sz w:val="16"/>
          <w:szCs w:val="16"/>
        </w:rPr>
        <w:t>0b02c74c836269affb8dfb8589a97d10</w:t>
      </w:r>
    </w:p>
    <w:p w14:paraId="7F73652B" w14:textId="77777777" w:rsidR="00686D02" w:rsidRPr="00686D02" w:rsidRDefault="00686D02" w:rsidP="00686D02">
      <w:pPr>
        <w:spacing w:line="240" w:lineRule="auto"/>
        <w:rPr>
          <w:rFonts w:cs="Times New Roman"/>
          <w:sz w:val="16"/>
          <w:szCs w:val="16"/>
        </w:rPr>
      </w:pPr>
      <w:r w:rsidRPr="00686D02">
        <w:rPr>
          <w:rFonts w:cs="Times New Roman"/>
          <w:sz w:val="16"/>
          <w:szCs w:val="16"/>
        </w:rPr>
        <w:t>0b1c34868e664bd0cb2aeb096833b88d</w:t>
      </w:r>
    </w:p>
    <w:p w14:paraId="08FD2D9E" w14:textId="77777777" w:rsidR="00686D02" w:rsidRPr="00686D02" w:rsidRDefault="00686D02" w:rsidP="00686D02">
      <w:pPr>
        <w:spacing w:line="240" w:lineRule="auto"/>
        <w:rPr>
          <w:rFonts w:cs="Times New Roman"/>
          <w:sz w:val="16"/>
          <w:szCs w:val="16"/>
        </w:rPr>
      </w:pPr>
      <w:r w:rsidRPr="00686D02">
        <w:rPr>
          <w:rFonts w:cs="Times New Roman"/>
          <w:sz w:val="16"/>
          <w:szCs w:val="16"/>
        </w:rPr>
        <w:t>0a7dda5e0482655a76fedb57622f7b81</w:t>
      </w:r>
    </w:p>
    <w:p w14:paraId="73CBB7C6" w14:textId="77777777" w:rsidR="00686D02" w:rsidRPr="00686D02" w:rsidRDefault="00686D02" w:rsidP="00686D02">
      <w:pPr>
        <w:spacing w:line="240" w:lineRule="auto"/>
        <w:rPr>
          <w:rFonts w:cs="Times New Roman"/>
          <w:sz w:val="16"/>
          <w:szCs w:val="16"/>
        </w:rPr>
      </w:pPr>
      <w:r w:rsidRPr="00686D02">
        <w:rPr>
          <w:rFonts w:cs="Times New Roman"/>
          <w:sz w:val="16"/>
          <w:szCs w:val="16"/>
        </w:rPr>
        <w:t>0b042705d5032077eae0a43a1ff39052</w:t>
      </w:r>
    </w:p>
    <w:p w14:paraId="69561BAA" w14:textId="77777777" w:rsidR="00686D02" w:rsidRPr="00686D02" w:rsidRDefault="00686D02" w:rsidP="00686D02">
      <w:pPr>
        <w:spacing w:line="240" w:lineRule="auto"/>
        <w:rPr>
          <w:rFonts w:cs="Times New Roman"/>
          <w:sz w:val="16"/>
          <w:szCs w:val="16"/>
        </w:rPr>
      </w:pPr>
      <w:r w:rsidRPr="00686D02">
        <w:rPr>
          <w:rFonts w:cs="Times New Roman"/>
          <w:sz w:val="16"/>
          <w:szCs w:val="16"/>
        </w:rPr>
        <w:t>0bb957939c2befbe15fad0e60915170c</w:t>
      </w:r>
    </w:p>
    <w:p w14:paraId="277048F6" w14:textId="77777777" w:rsidR="00686D02" w:rsidRPr="00686D02" w:rsidRDefault="00686D02" w:rsidP="00686D02">
      <w:pPr>
        <w:spacing w:line="240" w:lineRule="auto"/>
        <w:rPr>
          <w:rFonts w:cs="Times New Roman"/>
          <w:sz w:val="16"/>
          <w:szCs w:val="16"/>
        </w:rPr>
      </w:pPr>
      <w:r w:rsidRPr="00686D02">
        <w:rPr>
          <w:rFonts w:cs="Times New Roman"/>
          <w:sz w:val="16"/>
          <w:szCs w:val="16"/>
        </w:rPr>
        <w:t>00e236527d4294fc5a75eb1cbc2eb141</w:t>
      </w:r>
    </w:p>
    <w:p w14:paraId="19ABD70B" w14:textId="77777777" w:rsidR="00686D02" w:rsidRPr="00686D02" w:rsidRDefault="00686D02" w:rsidP="00686D02">
      <w:pPr>
        <w:spacing w:line="240" w:lineRule="auto"/>
        <w:rPr>
          <w:rFonts w:cs="Times New Roman"/>
          <w:sz w:val="16"/>
          <w:szCs w:val="16"/>
        </w:rPr>
      </w:pPr>
      <w:r w:rsidRPr="00686D02">
        <w:rPr>
          <w:rFonts w:cs="Times New Roman"/>
          <w:sz w:val="16"/>
          <w:szCs w:val="16"/>
        </w:rPr>
        <w:t>0a3bf266e4ad04f95543975e3c625dee</w:t>
      </w:r>
    </w:p>
    <w:p w14:paraId="70657405" w14:textId="77777777" w:rsidR="00686D02" w:rsidRPr="00686D02" w:rsidRDefault="00686D02" w:rsidP="00686D02">
      <w:pPr>
        <w:spacing w:line="240" w:lineRule="auto"/>
        <w:rPr>
          <w:rFonts w:cs="Times New Roman"/>
          <w:sz w:val="16"/>
          <w:szCs w:val="16"/>
        </w:rPr>
      </w:pPr>
      <w:r w:rsidRPr="00686D02">
        <w:rPr>
          <w:rFonts w:cs="Times New Roman"/>
          <w:sz w:val="16"/>
          <w:szCs w:val="16"/>
        </w:rPr>
        <w:t>0bf60398e34fa59f756a44994846c2a0</w:t>
      </w:r>
    </w:p>
    <w:p w14:paraId="7F20D867" w14:textId="77777777" w:rsidR="00686D02" w:rsidRPr="00686D02" w:rsidRDefault="00686D02" w:rsidP="00686D02">
      <w:pPr>
        <w:spacing w:line="240" w:lineRule="auto"/>
        <w:rPr>
          <w:rFonts w:cs="Times New Roman"/>
          <w:sz w:val="16"/>
          <w:szCs w:val="16"/>
        </w:rPr>
      </w:pPr>
      <w:r w:rsidRPr="00686D02">
        <w:rPr>
          <w:rFonts w:cs="Times New Roman"/>
          <w:sz w:val="16"/>
          <w:szCs w:val="16"/>
        </w:rPr>
        <w:t>0b39b5316e51263ac0d2e42b53c87b67</w:t>
      </w:r>
    </w:p>
    <w:p w14:paraId="2A1AD989" w14:textId="77777777" w:rsidR="00686D02" w:rsidRPr="00686D02" w:rsidRDefault="00686D02" w:rsidP="00686D02">
      <w:pPr>
        <w:spacing w:line="240" w:lineRule="auto"/>
        <w:rPr>
          <w:rFonts w:cs="Times New Roman"/>
          <w:sz w:val="16"/>
          <w:szCs w:val="16"/>
        </w:rPr>
      </w:pPr>
      <w:r w:rsidRPr="00686D02">
        <w:rPr>
          <w:rFonts w:cs="Times New Roman"/>
          <w:sz w:val="16"/>
          <w:szCs w:val="16"/>
        </w:rPr>
        <w:t>0ab09d5967a485818d5cc9a83c76b478</w:t>
      </w:r>
    </w:p>
    <w:p w14:paraId="631828D2" w14:textId="77777777" w:rsidR="00686D02" w:rsidRPr="00686D02" w:rsidRDefault="00686D02" w:rsidP="00686D02">
      <w:pPr>
        <w:spacing w:line="240" w:lineRule="auto"/>
        <w:rPr>
          <w:rFonts w:cs="Times New Roman"/>
          <w:sz w:val="16"/>
          <w:szCs w:val="16"/>
        </w:rPr>
      </w:pPr>
      <w:r w:rsidRPr="00686D02">
        <w:rPr>
          <w:rFonts w:cs="Times New Roman"/>
          <w:sz w:val="16"/>
          <w:szCs w:val="16"/>
        </w:rPr>
        <w:t>0a33af27fc0239b5205067cf5a146352</w:t>
      </w:r>
    </w:p>
    <w:p w14:paraId="30E2E824" w14:textId="77777777" w:rsidR="00686D02" w:rsidRPr="00686D02" w:rsidRDefault="00686D02" w:rsidP="00686D02">
      <w:pPr>
        <w:spacing w:line="240" w:lineRule="auto"/>
        <w:rPr>
          <w:rFonts w:cs="Times New Roman"/>
          <w:sz w:val="16"/>
          <w:szCs w:val="16"/>
        </w:rPr>
      </w:pPr>
      <w:r w:rsidRPr="00686D02">
        <w:rPr>
          <w:rFonts w:cs="Times New Roman"/>
          <w:sz w:val="16"/>
          <w:szCs w:val="16"/>
        </w:rPr>
        <w:t>0d0e1d7b6a7882a31892635f256154d0</w:t>
      </w:r>
    </w:p>
    <w:p w14:paraId="0BF07D7B" w14:textId="77777777" w:rsidR="00686D02" w:rsidRPr="00686D02" w:rsidRDefault="00686D02" w:rsidP="00686D02">
      <w:pPr>
        <w:spacing w:line="240" w:lineRule="auto"/>
        <w:rPr>
          <w:rFonts w:cs="Times New Roman"/>
          <w:sz w:val="16"/>
          <w:szCs w:val="16"/>
        </w:rPr>
      </w:pPr>
      <w:r w:rsidRPr="00686D02">
        <w:rPr>
          <w:rFonts w:cs="Times New Roman"/>
          <w:sz w:val="16"/>
          <w:szCs w:val="16"/>
        </w:rPr>
        <w:t>0d0f97cdedd3490c0163b08367df0347</w:t>
      </w:r>
    </w:p>
    <w:p w14:paraId="240A8757" w14:textId="77777777" w:rsidR="00686D02" w:rsidRPr="00686D02" w:rsidRDefault="00686D02" w:rsidP="00686D02">
      <w:pPr>
        <w:spacing w:line="240" w:lineRule="auto"/>
        <w:rPr>
          <w:rFonts w:cs="Times New Roman"/>
          <w:sz w:val="16"/>
          <w:szCs w:val="16"/>
        </w:rPr>
      </w:pPr>
      <w:r w:rsidRPr="00686D02">
        <w:rPr>
          <w:rFonts w:cs="Times New Roman"/>
          <w:sz w:val="16"/>
          <w:szCs w:val="16"/>
        </w:rPr>
        <w:t>0bc292b54bb66c43a92ea63ae6941a30</w:t>
      </w:r>
    </w:p>
    <w:p w14:paraId="42F6DC2A" w14:textId="77777777" w:rsidR="00686D02" w:rsidRPr="00686D02" w:rsidRDefault="00686D02" w:rsidP="00686D02">
      <w:pPr>
        <w:spacing w:line="240" w:lineRule="auto"/>
        <w:rPr>
          <w:rFonts w:cs="Times New Roman"/>
          <w:sz w:val="16"/>
          <w:szCs w:val="16"/>
        </w:rPr>
      </w:pPr>
      <w:r w:rsidRPr="00686D02">
        <w:rPr>
          <w:rFonts w:cs="Times New Roman"/>
          <w:sz w:val="16"/>
          <w:szCs w:val="16"/>
        </w:rPr>
        <w:t>0c5d93f9c4912eec7eeab8b0ca365a3a</w:t>
      </w:r>
    </w:p>
    <w:p w14:paraId="1368FCA5" w14:textId="77777777" w:rsidR="00686D02" w:rsidRPr="00686D02" w:rsidRDefault="00686D02" w:rsidP="00686D02">
      <w:pPr>
        <w:spacing w:line="240" w:lineRule="auto"/>
        <w:rPr>
          <w:rFonts w:cs="Times New Roman"/>
          <w:sz w:val="16"/>
          <w:szCs w:val="16"/>
        </w:rPr>
      </w:pPr>
      <w:r w:rsidRPr="00686D02">
        <w:rPr>
          <w:rFonts w:cs="Times New Roman"/>
          <w:sz w:val="16"/>
          <w:szCs w:val="16"/>
        </w:rPr>
        <w:t>0c72b528ec5ad7d94394d3746bd7db46</w:t>
      </w:r>
    </w:p>
    <w:p w14:paraId="3DB1010F" w14:textId="77777777" w:rsidR="00686D02" w:rsidRPr="00686D02" w:rsidRDefault="00686D02" w:rsidP="00686D02">
      <w:pPr>
        <w:spacing w:line="240" w:lineRule="auto"/>
        <w:rPr>
          <w:rFonts w:cs="Times New Roman"/>
          <w:sz w:val="16"/>
          <w:szCs w:val="16"/>
        </w:rPr>
      </w:pPr>
      <w:r w:rsidRPr="00686D02">
        <w:rPr>
          <w:rFonts w:cs="Times New Roman"/>
          <w:sz w:val="16"/>
          <w:szCs w:val="16"/>
        </w:rPr>
        <w:t>0bcb9d32d1e51bbe13fbf4cc0c8f05ef</w:t>
      </w:r>
    </w:p>
    <w:p w14:paraId="4A82825A" w14:textId="77777777" w:rsidR="00686D02" w:rsidRPr="00686D02" w:rsidRDefault="00686D02" w:rsidP="00686D02">
      <w:pPr>
        <w:spacing w:line="240" w:lineRule="auto"/>
        <w:rPr>
          <w:rFonts w:cs="Times New Roman"/>
          <w:sz w:val="16"/>
          <w:szCs w:val="16"/>
        </w:rPr>
      </w:pPr>
      <w:r w:rsidRPr="00686D02">
        <w:rPr>
          <w:rFonts w:cs="Times New Roman"/>
          <w:sz w:val="16"/>
          <w:szCs w:val="16"/>
        </w:rPr>
        <w:t>0a4c1b4dcba1d40fc254733768b8dee0</w:t>
      </w:r>
    </w:p>
    <w:p w14:paraId="0BCF91BD" w14:textId="77777777" w:rsidR="00686D02" w:rsidRPr="00686D02" w:rsidRDefault="00686D02" w:rsidP="00686D02">
      <w:pPr>
        <w:spacing w:line="240" w:lineRule="auto"/>
        <w:rPr>
          <w:rFonts w:cs="Times New Roman"/>
          <w:sz w:val="16"/>
          <w:szCs w:val="16"/>
        </w:rPr>
      </w:pPr>
      <w:r w:rsidRPr="00686D02">
        <w:rPr>
          <w:rFonts w:cs="Times New Roman"/>
          <w:sz w:val="16"/>
          <w:szCs w:val="16"/>
        </w:rPr>
        <w:t>0a4c46978fd70673c98b31458f60fc86</w:t>
      </w:r>
    </w:p>
    <w:p w14:paraId="3516A760" w14:textId="77777777" w:rsidR="00686D02" w:rsidRPr="00686D02" w:rsidRDefault="00686D02" w:rsidP="00686D02">
      <w:pPr>
        <w:spacing w:line="240" w:lineRule="auto"/>
        <w:rPr>
          <w:rFonts w:cs="Times New Roman"/>
          <w:sz w:val="16"/>
          <w:szCs w:val="16"/>
        </w:rPr>
      </w:pPr>
      <w:r w:rsidRPr="00686D02">
        <w:rPr>
          <w:rFonts w:cs="Times New Roman"/>
          <w:sz w:val="16"/>
          <w:szCs w:val="16"/>
        </w:rPr>
        <w:t>0a4c4869cff4a9b42b8df8975bbddf50</w:t>
      </w:r>
    </w:p>
    <w:p w14:paraId="411FCBB1" w14:textId="77777777" w:rsidR="00686D02" w:rsidRPr="00686D02" w:rsidRDefault="00686D02" w:rsidP="00686D02">
      <w:pPr>
        <w:spacing w:line="240" w:lineRule="auto"/>
        <w:rPr>
          <w:rFonts w:cs="Times New Roman"/>
          <w:sz w:val="16"/>
          <w:szCs w:val="16"/>
        </w:rPr>
      </w:pPr>
      <w:r w:rsidRPr="00686D02">
        <w:rPr>
          <w:rFonts w:cs="Times New Roman"/>
          <w:sz w:val="16"/>
          <w:szCs w:val="16"/>
        </w:rPr>
        <w:t>0d20e6aa3159f6835ce0756d8f710929</w:t>
      </w:r>
    </w:p>
    <w:p w14:paraId="7BD61984" w14:textId="77777777" w:rsidR="00686D02" w:rsidRPr="00686D02" w:rsidRDefault="00686D02" w:rsidP="00686D02">
      <w:pPr>
        <w:spacing w:line="240" w:lineRule="auto"/>
        <w:rPr>
          <w:rFonts w:cs="Times New Roman"/>
          <w:sz w:val="16"/>
          <w:szCs w:val="16"/>
        </w:rPr>
      </w:pPr>
      <w:r w:rsidRPr="00686D02">
        <w:rPr>
          <w:rFonts w:cs="Times New Roman"/>
          <w:sz w:val="16"/>
          <w:szCs w:val="16"/>
        </w:rPr>
        <w:t>0bbd644318b52ad6750a7a3eac905255</w:t>
      </w:r>
    </w:p>
    <w:p w14:paraId="5F9DE373" w14:textId="77777777" w:rsidR="00686D02" w:rsidRPr="00686D02" w:rsidRDefault="00686D02" w:rsidP="00686D02">
      <w:pPr>
        <w:spacing w:line="240" w:lineRule="auto"/>
        <w:rPr>
          <w:rFonts w:cs="Times New Roman"/>
          <w:sz w:val="16"/>
          <w:szCs w:val="16"/>
        </w:rPr>
      </w:pPr>
      <w:r w:rsidRPr="00686D02">
        <w:rPr>
          <w:rFonts w:cs="Times New Roman"/>
          <w:sz w:val="16"/>
          <w:szCs w:val="16"/>
        </w:rPr>
        <w:t>00ed79d8ffb56a853365fb673ece1680</w:t>
      </w:r>
    </w:p>
    <w:p w14:paraId="472B8E6A" w14:textId="77777777" w:rsidR="00686D02" w:rsidRPr="00686D02" w:rsidRDefault="00686D02" w:rsidP="00686D02">
      <w:pPr>
        <w:spacing w:line="240" w:lineRule="auto"/>
        <w:rPr>
          <w:rFonts w:cs="Times New Roman"/>
          <w:sz w:val="16"/>
          <w:szCs w:val="16"/>
        </w:rPr>
      </w:pPr>
      <w:r w:rsidRPr="00686D02">
        <w:rPr>
          <w:rFonts w:cs="Times New Roman"/>
          <w:sz w:val="16"/>
          <w:szCs w:val="16"/>
        </w:rPr>
        <w:t>0b1189de6b36eb9b1b9748b1ee70c620</w:t>
      </w:r>
    </w:p>
    <w:p w14:paraId="6D0357F7" w14:textId="77777777" w:rsidR="00686D02" w:rsidRPr="00686D02" w:rsidRDefault="00686D02" w:rsidP="00686D02">
      <w:pPr>
        <w:spacing w:line="240" w:lineRule="auto"/>
        <w:rPr>
          <w:rFonts w:cs="Times New Roman"/>
          <w:sz w:val="16"/>
          <w:szCs w:val="16"/>
        </w:rPr>
      </w:pPr>
      <w:r w:rsidRPr="00686D02">
        <w:rPr>
          <w:rFonts w:cs="Times New Roman"/>
          <w:sz w:val="16"/>
          <w:szCs w:val="16"/>
        </w:rPr>
        <w:t>0c0b0475e90315b1a2c81234ef688087</w:t>
      </w:r>
    </w:p>
    <w:p w14:paraId="3452884E" w14:textId="77777777" w:rsidR="00686D02" w:rsidRPr="00686D02" w:rsidRDefault="00686D02" w:rsidP="00686D02">
      <w:pPr>
        <w:spacing w:line="240" w:lineRule="auto"/>
        <w:rPr>
          <w:rFonts w:cs="Times New Roman"/>
          <w:sz w:val="16"/>
          <w:szCs w:val="16"/>
        </w:rPr>
      </w:pPr>
      <w:r w:rsidRPr="00686D02">
        <w:rPr>
          <w:rFonts w:cs="Times New Roman"/>
          <w:sz w:val="16"/>
          <w:szCs w:val="16"/>
        </w:rPr>
        <w:t>0a9ce179ac1b183e01897938e83d3949</w:t>
      </w:r>
    </w:p>
    <w:p w14:paraId="5D43EFA0" w14:textId="77777777" w:rsidR="00686D02" w:rsidRPr="00686D02" w:rsidRDefault="00686D02" w:rsidP="00686D02">
      <w:pPr>
        <w:spacing w:line="240" w:lineRule="auto"/>
        <w:rPr>
          <w:rFonts w:cs="Times New Roman"/>
          <w:sz w:val="16"/>
          <w:szCs w:val="16"/>
        </w:rPr>
      </w:pPr>
      <w:r w:rsidRPr="00686D02">
        <w:rPr>
          <w:rFonts w:cs="Times New Roman"/>
          <w:sz w:val="16"/>
          <w:szCs w:val="16"/>
        </w:rPr>
        <w:t>00be655ad247b27495443d97ffc181d9</w:t>
      </w:r>
    </w:p>
    <w:p w14:paraId="124CBE6B" w14:textId="77777777" w:rsidR="00686D02" w:rsidRPr="00686D02" w:rsidRDefault="00686D02" w:rsidP="00686D02">
      <w:pPr>
        <w:spacing w:line="240" w:lineRule="auto"/>
        <w:rPr>
          <w:rFonts w:cs="Times New Roman"/>
          <w:sz w:val="16"/>
          <w:szCs w:val="16"/>
        </w:rPr>
      </w:pPr>
      <w:r w:rsidRPr="00686D02">
        <w:rPr>
          <w:rFonts w:cs="Times New Roman"/>
          <w:sz w:val="16"/>
          <w:szCs w:val="16"/>
        </w:rPr>
        <w:t>0c705be975d203c5316bc9886b90cbc0</w:t>
      </w:r>
    </w:p>
    <w:p w14:paraId="2531DAED" w14:textId="77777777" w:rsidR="00686D02" w:rsidRPr="00686D02" w:rsidRDefault="00686D02" w:rsidP="00686D02">
      <w:pPr>
        <w:spacing w:line="240" w:lineRule="auto"/>
        <w:rPr>
          <w:rFonts w:cs="Times New Roman"/>
          <w:sz w:val="16"/>
          <w:szCs w:val="16"/>
        </w:rPr>
      </w:pPr>
      <w:r w:rsidRPr="00686D02">
        <w:rPr>
          <w:rFonts w:cs="Times New Roman"/>
          <w:sz w:val="16"/>
          <w:szCs w:val="16"/>
        </w:rPr>
        <w:t>0cb9b2330524bc422b38e716d8ee9fdf</w:t>
      </w:r>
    </w:p>
    <w:p w14:paraId="04A87797" w14:textId="77777777" w:rsidR="00686D02" w:rsidRPr="00686D02" w:rsidRDefault="00686D02" w:rsidP="00686D02">
      <w:pPr>
        <w:spacing w:line="240" w:lineRule="auto"/>
        <w:rPr>
          <w:rFonts w:cs="Times New Roman"/>
          <w:sz w:val="16"/>
          <w:szCs w:val="16"/>
        </w:rPr>
      </w:pPr>
      <w:r w:rsidRPr="00686D02">
        <w:rPr>
          <w:rFonts w:cs="Times New Roman"/>
          <w:sz w:val="16"/>
          <w:szCs w:val="16"/>
        </w:rPr>
        <w:t>0a1f0ae5b7b516b53eca0dd232988230</w:t>
      </w:r>
    </w:p>
    <w:p w14:paraId="4E0085E4" w14:textId="77777777" w:rsidR="00686D02" w:rsidRPr="00686D02" w:rsidRDefault="00686D02" w:rsidP="00686D02">
      <w:pPr>
        <w:spacing w:line="240" w:lineRule="auto"/>
        <w:rPr>
          <w:rFonts w:cs="Times New Roman"/>
          <w:sz w:val="16"/>
          <w:szCs w:val="16"/>
        </w:rPr>
      </w:pPr>
      <w:r w:rsidRPr="00686D02">
        <w:rPr>
          <w:rFonts w:cs="Times New Roman"/>
          <w:sz w:val="16"/>
          <w:szCs w:val="16"/>
        </w:rPr>
        <w:t>0a1d6f00dc010d134be073f367903d08</w:t>
      </w:r>
    </w:p>
    <w:p w14:paraId="051D51DA" w14:textId="77777777" w:rsidR="00686D02" w:rsidRPr="00686D02" w:rsidRDefault="00686D02" w:rsidP="00686D02">
      <w:pPr>
        <w:spacing w:line="240" w:lineRule="auto"/>
        <w:rPr>
          <w:rFonts w:cs="Times New Roman"/>
          <w:sz w:val="16"/>
          <w:szCs w:val="16"/>
        </w:rPr>
      </w:pPr>
      <w:r w:rsidRPr="00686D02">
        <w:rPr>
          <w:rFonts w:cs="Times New Roman"/>
          <w:sz w:val="16"/>
          <w:szCs w:val="16"/>
        </w:rPr>
        <w:t>0a1da35b7467688cec0a3633e5cab07f</w:t>
      </w:r>
    </w:p>
    <w:p w14:paraId="50D9B963" w14:textId="77777777" w:rsidR="00686D02" w:rsidRPr="00686D02" w:rsidRDefault="00686D02" w:rsidP="00686D02">
      <w:pPr>
        <w:spacing w:line="240" w:lineRule="auto"/>
        <w:rPr>
          <w:rFonts w:cs="Times New Roman"/>
          <w:sz w:val="16"/>
          <w:szCs w:val="16"/>
        </w:rPr>
      </w:pPr>
      <w:r w:rsidRPr="00686D02">
        <w:rPr>
          <w:rFonts w:cs="Times New Roman"/>
          <w:sz w:val="16"/>
          <w:szCs w:val="16"/>
        </w:rPr>
        <w:t>0ba0a79f06bd8c5d235fd5a8887e35ee</w:t>
      </w:r>
    </w:p>
    <w:p w14:paraId="4BA9F6B6" w14:textId="77777777" w:rsidR="00686D02" w:rsidRPr="00686D02" w:rsidRDefault="00686D02" w:rsidP="00686D02">
      <w:pPr>
        <w:spacing w:line="240" w:lineRule="auto"/>
        <w:rPr>
          <w:rFonts w:cs="Times New Roman"/>
          <w:sz w:val="16"/>
          <w:szCs w:val="16"/>
        </w:rPr>
      </w:pPr>
      <w:r w:rsidRPr="00686D02">
        <w:rPr>
          <w:rFonts w:cs="Times New Roman"/>
          <w:sz w:val="16"/>
          <w:szCs w:val="16"/>
        </w:rPr>
        <w:t>0c8c6c484ae50e930147df35646a2657</w:t>
      </w:r>
    </w:p>
    <w:p w14:paraId="526A8599" w14:textId="77777777" w:rsidR="00686D02" w:rsidRPr="00686D02" w:rsidRDefault="00686D02" w:rsidP="00686D02">
      <w:pPr>
        <w:spacing w:line="240" w:lineRule="auto"/>
        <w:rPr>
          <w:rFonts w:cs="Times New Roman"/>
          <w:sz w:val="16"/>
          <w:szCs w:val="16"/>
        </w:rPr>
      </w:pPr>
      <w:r w:rsidRPr="00686D02">
        <w:rPr>
          <w:rFonts w:cs="Times New Roman"/>
          <w:sz w:val="16"/>
          <w:szCs w:val="16"/>
        </w:rPr>
        <w:t>0d40e52b0cd3ff004a94ed31eb1c4f13</w:t>
      </w:r>
    </w:p>
    <w:p w14:paraId="5B94247C" w14:textId="77777777" w:rsidR="00686D02" w:rsidRPr="00686D02" w:rsidRDefault="00686D02" w:rsidP="00686D02">
      <w:pPr>
        <w:spacing w:line="240" w:lineRule="auto"/>
        <w:rPr>
          <w:rFonts w:cs="Times New Roman"/>
          <w:sz w:val="16"/>
          <w:szCs w:val="16"/>
        </w:rPr>
      </w:pPr>
      <w:r w:rsidRPr="00686D02">
        <w:rPr>
          <w:rFonts w:cs="Times New Roman"/>
          <w:sz w:val="16"/>
          <w:szCs w:val="16"/>
        </w:rPr>
        <w:t>0a6b32093cbd9951ee68eb2c5366a350</w:t>
      </w:r>
    </w:p>
    <w:p w14:paraId="5D488415" w14:textId="77777777" w:rsidR="00686D02" w:rsidRPr="00686D02" w:rsidRDefault="00686D02" w:rsidP="00686D02">
      <w:pPr>
        <w:spacing w:line="240" w:lineRule="auto"/>
        <w:rPr>
          <w:rFonts w:cs="Times New Roman"/>
          <w:sz w:val="16"/>
          <w:szCs w:val="16"/>
        </w:rPr>
      </w:pPr>
      <w:r w:rsidRPr="00686D02">
        <w:rPr>
          <w:rFonts w:cs="Times New Roman"/>
          <w:sz w:val="16"/>
          <w:szCs w:val="16"/>
        </w:rPr>
        <w:t>0cb56358f9a13101a95ebf3ca7504fd0</w:t>
      </w:r>
    </w:p>
    <w:p w14:paraId="42000E11" w14:textId="77777777" w:rsidR="00686D02" w:rsidRPr="00686D02" w:rsidRDefault="00686D02" w:rsidP="00686D02">
      <w:pPr>
        <w:spacing w:line="240" w:lineRule="auto"/>
        <w:rPr>
          <w:rFonts w:cs="Times New Roman"/>
          <w:sz w:val="16"/>
          <w:szCs w:val="16"/>
        </w:rPr>
      </w:pPr>
      <w:r w:rsidRPr="00686D02">
        <w:rPr>
          <w:rFonts w:cs="Times New Roman"/>
          <w:sz w:val="16"/>
          <w:szCs w:val="16"/>
        </w:rPr>
        <w:t>0a2f678939992a4236051797c0d86fe9</w:t>
      </w:r>
    </w:p>
    <w:p w14:paraId="1728865C" w14:textId="77777777" w:rsidR="00686D02" w:rsidRPr="00686D02" w:rsidRDefault="00686D02" w:rsidP="00686D02">
      <w:pPr>
        <w:spacing w:line="240" w:lineRule="auto"/>
        <w:rPr>
          <w:rFonts w:cs="Times New Roman"/>
          <w:sz w:val="16"/>
          <w:szCs w:val="16"/>
        </w:rPr>
      </w:pPr>
      <w:r w:rsidRPr="00686D02">
        <w:rPr>
          <w:rFonts w:cs="Times New Roman"/>
          <w:sz w:val="16"/>
          <w:szCs w:val="16"/>
        </w:rPr>
        <w:t>000a3ea381d7d70be8b6fe1ee51dca22</w:t>
      </w:r>
    </w:p>
    <w:p w14:paraId="08B72548" w14:textId="77777777" w:rsidR="00686D02" w:rsidRPr="00686D02" w:rsidRDefault="00686D02" w:rsidP="00686D02">
      <w:pPr>
        <w:spacing w:line="240" w:lineRule="auto"/>
        <w:rPr>
          <w:rFonts w:cs="Times New Roman"/>
          <w:sz w:val="16"/>
          <w:szCs w:val="16"/>
        </w:rPr>
      </w:pPr>
      <w:r w:rsidRPr="00686D02">
        <w:rPr>
          <w:rFonts w:cs="Times New Roman"/>
          <w:sz w:val="16"/>
          <w:szCs w:val="16"/>
        </w:rPr>
        <w:t>0c5d668a07e1283bfaf4a23fa6d136dd</w:t>
      </w:r>
    </w:p>
    <w:p w14:paraId="751DF4EC" w14:textId="77777777" w:rsidR="00686D02" w:rsidRPr="00686D02" w:rsidRDefault="00686D02" w:rsidP="00686D02">
      <w:pPr>
        <w:spacing w:line="240" w:lineRule="auto"/>
        <w:rPr>
          <w:rFonts w:cs="Times New Roman"/>
          <w:sz w:val="16"/>
          <w:szCs w:val="16"/>
        </w:rPr>
      </w:pPr>
      <w:r w:rsidRPr="00686D02">
        <w:rPr>
          <w:rFonts w:cs="Times New Roman"/>
          <w:sz w:val="16"/>
          <w:szCs w:val="16"/>
        </w:rPr>
        <w:t>0be98af474e1bc9bf15ff9c960ca3df2</w:t>
      </w:r>
    </w:p>
    <w:p w14:paraId="194A03AA" w14:textId="77777777" w:rsidR="00686D02" w:rsidRPr="00686D02" w:rsidRDefault="00686D02" w:rsidP="00686D02">
      <w:pPr>
        <w:spacing w:line="240" w:lineRule="auto"/>
        <w:rPr>
          <w:rFonts w:cs="Times New Roman"/>
          <w:sz w:val="16"/>
          <w:szCs w:val="16"/>
        </w:rPr>
      </w:pPr>
      <w:r w:rsidRPr="00686D02">
        <w:rPr>
          <w:rFonts w:cs="Times New Roman"/>
          <w:sz w:val="16"/>
          <w:szCs w:val="16"/>
        </w:rPr>
        <w:t>0b3d56ddef49426f55d409c0f0906cb5</w:t>
      </w:r>
    </w:p>
    <w:p w14:paraId="477B4309" w14:textId="77777777" w:rsidR="00686D02" w:rsidRPr="00686D02" w:rsidRDefault="00686D02" w:rsidP="00686D02">
      <w:pPr>
        <w:spacing w:line="240" w:lineRule="auto"/>
        <w:rPr>
          <w:rFonts w:cs="Times New Roman"/>
          <w:sz w:val="16"/>
          <w:szCs w:val="16"/>
        </w:rPr>
      </w:pPr>
      <w:r w:rsidRPr="00686D02">
        <w:rPr>
          <w:rFonts w:cs="Times New Roman"/>
          <w:sz w:val="16"/>
          <w:szCs w:val="16"/>
        </w:rPr>
        <w:t>0c5ed6d992c7ce93a6837e04abedf928</w:t>
      </w:r>
    </w:p>
    <w:p w14:paraId="5EC78589" w14:textId="77777777" w:rsidR="00686D02" w:rsidRPr="00686D02" w:rsidRDefault="00686D02" w:rsidP="00686D02">
      <w:pPr>
        <w:spacing w:line="240" w:lineRule="auto"/>
        <w:rPr>
          <w:rFonts w:cs="Times New Roman"/>
          <w:sz w:val="16"/>
          <w:szCs w:val="16"/>
        </w:rPr>
      </w:pPr>
      <w:r w:rsidRPr="00686D02">
        <w:rPr>
          <w:rFonts w:cs="Times New Roman"/>
          <w:sz w:val="16"/>
          <w:szCs w:val="16"/>
        </w:rPr>
        <w:t>0b40e34dea8c34fbb75896ac4c1c42e4</w:t>
      </w:r>
    </w:p>
    <w:p w14:paraId="275ACDBC" w14:textId="77777777" w:rsidR="00686D02" w:rsidRPr="00686D02" w:rsidRDefault="00686D02" w:rsidP="00686D02">
      <w:pPr>
        <w:spacing w:line="240" w:lineRule="auto"/>
        <w:rPr>
          <w:rFonts w:cs="Times New Roman"/>
          <w:sz w:val="16"/>
          <w:szCs w:val="16"/>
        </w:rPr>
      </w:pPr>
      <w:r w:rsidRPr="00686D02">
        <w:rPr>
          <w:rFonts w:cs="Times New Roman"/>
          <w:sz w:val="16"/>
          <w:szCs w:val="16"/>
        </w:rPr>
        <w:t>0b05b40ca14e32b8e4944bdd193716d3</w:t>
      </w:r>
    </w:p>
    <w:p w14:paraId="61936D87" w14:textId="77777777" w:rsidR="00686D02" w:rsidRPr="00686D02" w:rsidRDefault="00686D02" w:rsidP="00686D02">
      <w:pPr>
        <w:spacing w:line="240" w:lineRule="auto"/>
        <w:rPr>
          <w:rFonts w:cs="Times New Roman"/>
          <w:sz w:val="16"/>
          <w:szCs w:val="16"/>
        </w:rPr>
      </w:pPr>
      <w:r w:rsidRPr="00686D02">
        <w:rPr>
          <w:rFonts w:cs="Times New Roman"/>
          <w:sz w:val="16"/>
          <w:szCs w:val="16"/>
        </w:rPr>
        <w:t>0c605e45bf0d33e1e52614d8c6469bc0</w:t>
      </w:r>
    </w:p>
    <w:p w14:paraId="6FDDB1C7" w14:textId="77777777" w:rsidR="00686D02" w:rsidRPr="00686D02" w:rsidRDefault="00686D02" w:rsidP="00686D02">
      <w:pPr>
        <w:spacing w:line="240" w:lineRule="auto"/>
        <w:rPr>
          <w:rFonts w:cs="Times New Roman"/>
          <w:sz w:val="16"/>
          <w:szCs w:val="16"/>
        </w:rPr>
      </w:pPr>
      <w:r w:rsidRPr="00686D02">
        <w:rPr>
          <w:rFonts w:cs="Times New Roman"/>
          <w:sz w:val="16"/>
          <w:szCs w:val="16"/>
        </w:rPr>
        <w:t>0a7f548b4cf67418fa7add5b82e0e1bd</w:t>
      </w:r>
    </w:p>
    <w:p w14:paraId="26FA020D" w14:textId="77777777" w:rsidR="00686D02" w:rsidRPr="00686D02" w:rsidRDefault="00686D02" w:rsidP="00686D02">
      <w:pPr>
        <w:spacing w:line="240" w:lineRule="auto"/>
        <w:rPr>
          <w:rFonts w:cs="Times New Roman"/>
          <w:sz w:val="16"/>
          <w:szCs w:val="16"/>
        </w:rPr>
      </w:pPr>
      <w:r w:rsidRPr="00686D02">
        <w:rPr>
          <w:rFonts w:cs="Times New Roman"/>
          <w:sz w:val="16"/>
          <w:szCs w:val="16"/>
        </w:rPr>
        <w:t>0b0baa8e5a264412b653688403dd64f0</w:t>
      </w:r>
    </w:p>
    <w:p w14:paraId="602D6FC8" w14:textId="77777777" w:rsidR="00686D02" w:rsidRPr="00686D02" w:rsidRDefault="00686D02" w:rsidP="00686D02">
      <w:pPr>
        <w:spacing w:line="240" w:lineRule="auto"/>
        <w:rPr>
          <w:rFonts w:cs="Times New Roman"/>
          <w:sz w:val="16"/>
          <w:szCs w:val="16"/>
        </w:rPr>
      </w:pPr>
      <w:r w:rsidRPr="00686D02">
        <w:rPr>
          <w:rFonts w:cs="Times New Roman"/>
          <w:sz w:val="16"/>
          <w:szCs w:val="16"/>
        </w:rPr>
        <w:t>0c9cac062fc9420d3b65cf3b3bae8385</w:t>
      </w:r>
    </w:p>
    <w:p w14:paraId="4A263B4D" w14:textId="77777777" w:rsidR="00686D02" w:rsidRPr="00686D02" w:rsidRDefault="00686D02" w:rsidP="00686D02">
      <w:pPr>
        <w:spacing w:line="240" w:lineRule="auto"/>
        <w:rPr>
          <w:rFonts w:cs="Times New Roman"/>
          <w:sz w:val="16"/>
          <w:szCs w:val="16"/>
        </w:rPr>
      </w:pPr>
      <w:r w:rsidRPr="00686D02">
        <w:rPr>
          <w:rFonts w:cs="Times New Roman"/>
          <w:sz w:val="16"/>
          <w:szCs w:val="16"/>
        </w:rPr>
        <w:t>0a6bfd97d0798a440faa057fb3e19ea0</w:t>
      </w:r>
    </w:p>
    <w:p w14:paraId="37BDC52D" w14:textId="77777777" w:rsidR="00686D02" w:rsidRPr="00686D02" w:rsidRDefault="00686D02" w:rsidP="00686D02">
      <w:pPr>
        <w:spacing w:line="240" w:lineRule="auto"/>
        <w:rPr>
          <w:rFonts w:cs="Times New Roman"/>
          <w:sz w:val="16"/>
          <w:szCs w:val="16"/>
        </w:rPr>
      </w:pPr>
      <w:r w:rsidRPr="00686D02">
        <w:rPr>
          <w:rFonts w:cs="Times New Roman"/>
          <w:sz w:val="16"/>
          <w:szCs w:val="16"/>
        </w:rPr>
        <w:t>0c682ff3e5b06ea55546a7ee8eac6c9c</w:t>
      </w:r>
    </w:p>
    <w:p w14:paraId="06421EC7" w14:textId="77777777" w:rsidR="00686D02" w:rsidRPr="00686D02" w:rsidRDefault="00686D02" w:rsidP="00686D02">
      <w:pPr>
        <w:spacing w:line="240" w:lineRule="auto"/>
        <w:rPr>
          <w:rFonts w:cs="Times New Roman"/>
          <w:sz w:val="16"/>
          <w:szCs w:val="16"/>
        </w:rPr>
      </w:pPr>
      <w:r w:rsidRPr="00686D02">
        <w:rPr>
          <w:rFonts w:cs="Times New Roman"/>
          <w:sz w:val="16"/>
          <w:szCs w:val="16"/>
        </w:rPr>
        <w:t>0a831e91534fc143d9072b77e77fe250</w:t>
      </w:r>
    </w:p>
    <w:p w14:paraId="31A35A16" w14:textId="77777777" w:rsidR="00686D02" w:rsidRPr="00686D02" w:rsidRDefault="00686D02" w:rsidP="00686D02">
      <w:pPr>
        <w:spacing w:line="240" w:lineRule="auto"/>
        <w:rPr>
          <w:rFonts w:cs="Times New Roman"/>
          <w:sz w:val="16"/>
          <w:szCs w:val="16"/>
        </w:rPr>
      </w:pPr>
      <w:r w:rsidRPr="00686D02">
        <w:rPr>
          <w:rFonts w:cs="Times New Roman"/>
          <w:sz w:val="16"/>
          <w:szCs w:val="16"/>
        </w:rPr>
        <w:t>0ca024ef83a0f585d6e6ab228403d2b6</w:t>
      </w:r>
    </w:p>
    <w:p w14:paraId="62C3D4C2" w14:textId="77777777" w:rsidR="00686D02" w:rsidRPr="00686D02" w:rsidRDefault="00686D02" w:rsidP="00686D02">
      <w:pPr>
        <w:spacing w:line="240" w:lineRule="auto"/>
        <w:rPr>
          <w:rFonts w:cs="Times New Roman"/>
          <w:sz w:val="16"/>
          <w:szCs w:val="16"/>
        </w:rPr>
      </w:pPr>
      <w:r w:rsidRPr="00686D02">
        <w:rPr>
          <w:rFonts w:cs="Times New Roman"/>
          <w:sz w:val="16"/>
          <w:szCs w:val="16"/>
        </w:rPr>
        <w:t>0a8487a0c265928e3c64ea336e34b6da</w:t>
      </w:r>
    </w:p>
    <w:p w14:paraId="0DC5FD5B" w14:textId="77777777" w:rsidR="00686D02" w:rsidRPr="00686D02" w:rsidRDefault="00686D02" w:rsidP="00686D02">
      <w:pPr>
        <w:spacing w:line="240" w:lineRule="auto"/>
        <w:rPr>
          <w:rFonts w:cs="Times New Roman"/>
          <w:sz w:val="16"/>
          <w:szCs w:val="16"/>
        </w:rPr>
      </w:pPr>
      <w:r w:rsidRPr="00686D02">
        <w:rPr>
          <w:rFonts w:cs="Times New Roman"/>
          <w:sz w:val="16"/>
          <w:szCs w:val="16"/>
        </w:rPr>
        <w:t>0d8ec997128229ca620918cbe64fd5a7</w:t>
      </w:r>
    </w:p>
    <w:p w14:paraId="7F954E97" w14:textId="77777777" w:rsidR="00686D02" w:rsidRPr="00686D02" w:rsidRDefault="00686D02" w:rsidP="00686D02">
      <w:pPr>
        <w:spacing w:line="240" w:lineRule="auto"/>
        <w:rPr>
          <w:rFonts w:cs="Times New Roman"/>
          <w:sz w:val="16"/>
          <w:szCs w:val="16"/>
        </w:rPr>
      </w:pPr>
      <w:r w:rsidRPr="00686D02">
        <w:rPr>
          <w:rFonts w:cs="Times New Roman"/>
          <w:sz w:val="16"/>
          <w:szCs w:val="16"/>
        </w:rPr>
        <w:t>0b49ddd6a619da3bc14c289497ab859d</w:t>
      </w:r>
    </w:p>
    <w:p w14:paraId="1DF50273" w14:textId="77777777" w:rsidR="00686D02" w:rsidRPr="00686D02" w:rsidRDefault="00686D02" w:rsidP="00686D02">
      <w:pPr>
        <w:spacing w:line="240" w:lineRule="auto"/>
        <w:rPr>
          <w:rFonts w:cs="Times New Roman"/>
          <w:sz w:val="16"/>
          <w:szCs w:val="16"/>
        </w:rPr>
      </w:pPr>
      <w:r w:rsidRPr="00686D02">
        <w:rPr>
          <w:rFonts w:cs="Times New Roman"/>
          <w:sz w:val="16"/>
          <w:szCs w:val="16"/>
        </w:rPr>
        <w:t>0a8bde4a4ddddaaeaa06ce2db064feb2</w:t>
      </w:r>
    </w:p>
    <w:p w14:paraId="5B6BB889" w14:textId="77777777" w:rsidR="00686D02" w:rsidRPr="00686D02" w:rsidRDefault="00686D02" w:rsidP="00686D02">
      <w:pPr>
        <w:spacing w:line="240" w:lineRule="auto"/>
        <w:rPr>
          <w:rFonts w:cs="Times New Roman"/>
          <w:sz w:val="16"/>
          <w:szCs w:val="16"/>
        </w:rPr>
      </w:pPr>
      <w:r w:rsidRPr="00686D02">
        <w:rPr>
          <w:rFonts w:cs="Times New Roman"/>
          <w:sz w:val="16"/>
          <w:szCs w:val="16"/>
        </w:rPr>
        <w:t>0ca9d2efbd97d0d6cf8caf6e0aa5c44d</w:t>
      </w:r>
    </w:p>
    <w:p w14:paraId="4E9359E7" w14:textId="77777777" w:rsidR="00686D02" w:rsidRPr="00686D02" w:rsidRDefault="00686D02" w:rsidP="00686D02">
      <w:pPr>
        <w:spacing w:line="240" w:lineRule="auto"/>
        <w:rPr>
          <w:rFonts w:cs="Times New Roman"/>
          <w:sz w:val="16"/>
          <w:szCs w:val="16"/>
        </w:rPr>
      </w:pPr>
      <w:r w:rsidRPr="00686D02">
        <w:rPr>
          <w:rFonts w:cs="Times New Roman"/>
          <w:sz w:val="16"/>
          <w:szCs w:val="16"/>
        </w:rPr>
        <w:t>0cab847e982e4cdee44bc1b77ec8c0a3</w:t>
      </w:r>
    </w:p>
    <w:p w14:paraId="05ECCF9C" w14:textId="77777777" w:rsidR="00686D02" w:rsidRPr="00686D02" w:rsidRDefault="00686D02" w:rsidP="00686D02">
      <w:pPr>
        <w:spacing w:line="240" w:lineRule="auto"/>
        <w:rPr>
          <w:rFonts w:cs="Times New Roman"/>
          <w:sz w:val="16"/>
          <w:szCs w:val="16"/>
        </w:rPr>
      </w:pPr>
      <w:r w:rsidRPr="00686D02">
        <w:rPr>
          <w:rFonts w:cs="Times New Roman"/>
          <w:sz w:val="16"/>
          <w:szCs w:val="16"/>
        </w:rPr>
        <w:t>0a936600e29c2d1eddd8db5f6ea1ab58</w:t>
      </w:r>
    </w:p>
    <w:p w14:paraId="68E53B3B" w14:textId="77777777" w:rsidR="00686D02" w:rsidRPr="00686D02" w:rsidRDefault="00686D02" w:rsidP="00686D02">
      <w:pPr>
        <w:spacing w:line="240" w:lineRule="auto"/>
        <w:rPr>
          <w:rFonts w:cs="Times New Roman"/>
          <w:sz w:val="16"/>
          <w:szCs w:val="16"/>
        </w:rPr>
      </w:pPr>
      <w:r w:rsidRPr="00686D02">
        <w:rPr>
          <w:rFonts w:cs="Times New Roman"/>
          <w:sz w:val="16"/>
          <w:szCs w:val="16"/>
        </w:rPr>
        <w:t>0b5640e1e927cfea6789bb7ef0dfcb30</w:t>
      </w:r>
    </w:p>
    <w:p w14:paraId="3D1E430A" w14:textId="77777777" w:rsidR="00686D02" w:rsidRPr="00686D02" w:rsidRDefault="00686D02" w:rsidP="00686D02">
      <w:pPr>
        <w:spacing w:line="240" w:lineRule="auto"/>
        <w:rPr>
          <w:rFonts w:cs="Times New Roman"/>
          <w:sz w:val="16"/>
          <w:szCs w:val="16"/>
        </w:rPr>
      </w:pPr>
      <w:r w:rsidRPr="00686D02">
        <w:rPr>
          <w:rFonts w:cs="Times New Roman"/>
          <w:sz w:val="16"/>
          <w:szCs w:val="16"/>
        </w:rPr>
        <w:t>0a529fa26f1ed3d99cec7f3f389a7290</w:t>
      </w:r>
    </w:p>
    <w:p w14:paraId="4CFEB318" w14:textId="77777777" w:rsidR="00686D02" w:rsidRPr="00686D02" w:rsidRDefault="00686D02" w:rsidP="00686D02">
      <w:pPr>
        <w:spacing w:line="240" w:lineRule="auto"/>
        <w:rPr>
          <w:rFonts w:cs="Times New Roman"/>
          <w:sz w:val="16"/>
          <w:szCs w:val="16"/>
        </w:rPr>
      </w:pPr>
      <w:r w:rsidRPr="00686D02">
        <w:rPr>
          <w:rFonts w:cs="Times New Roman"/>
          <w:sz w:val="16"/>
          <w:szCs w:val="16"/>
        </w:rPr>
        <w:t>0b10e38a251c45f54ddeb750f5efcac9</w:t>
      </w:r>
    </w:p>
    <w:p w14:paraId="62297F1A" w14:textId="77777777" w:rsidR="00686D02" w:rsidRPr="00686D02" w:rsidRDefault="00686D02" w:rsidP="00686D02">
      <w:pPr>
        <w:spacing w:line="240" w:lineRule="auto"/>
        <w:rPr>
          <w:rFonts w:cs="Times New Roman"/>
          <w:sz w:val="16"/>
          <w:szCs w:val="16"/>
        </w:rPr>
      </w:pPr>
      <w:r w:rsidRPr="00686D02">
        <w:rPr>
          <w:rFonts w:cs="Times New Roman"/>
          <w:sz w:val="16"/>
          <w:szCs w:val="16"/>
        </w:rPr>
        <w:t>0adf32dec0612b82721234d49280a6fb</w:t>
      </w:r>
    </w:p>
    <w:p w14:paraId="6CFDEB0C" w14:textId="77777777" w:rsidR="00686D02" w:rsidRPr="00686D02" w:rsidRDefault="00686D02" w:rsidP="00686D02">
      <w:pPr>
        <w:spacing w:line="240" w:lineRule="auto"/>
        <w:rPr>
          <w:rFonts w:cs="Times New Roman"/>
          <w:sz w:val="16"/>
          <w:szCs w:val="16"/>
        </w:rPr>
      </w:pPr>
      <w:r w:rsidRPr="00686D02">
        <w:rPr>
          <w:rFonts w:cs="Times New Roman"/>
          <w:sz w:val="16"/>
          <w:szCs w:val="16"/>
        </w:rPr>
        <w:t>0b974197a3a6e05f2e1d8077713cc3ac</w:t>
      </w:r>
    </w:p>
    <w:p w14:paraId="642F2D0F" w14:textId="77777777" w:rsidR="00686D02" w:rsidRPr="00686D02" w:rsidRDefault="00686D02" w:rsidP="00686D02">
      <w:pPr>
        <w:spacing w:line="240" w:lineRule="auto"/>
        <w:rPr>
          <w:rFonts w:cs="Times New Roman"/>
          <w:sz w:val="16"/>
          <w:szCs w:val="16"/>
        </w:rPr>
      </w:pPr>
      <w:r w:rsidRPr="00686D02">
        <w:rPr>
          <w:rFonts w:cs="Times New Roman"/>
          <w:sz w:val="16"/>
          <w:szCs w:val="16"/>
        </w:rPr>
        <w:t>0c4875669ff432a73916d0fd75437ee0</w:t>
      </w:r>
    </w:p>
    <w:p w14:paraId="00E0827A" w14:textId="77777777" w:rsidR="00686D02" w:rsidRPr="00686D02" w:rsidRDefault="00686D02" w:rsidP="00686D02">
      <w:pPr>
        <w:spacing w:line="240" w:lineRule="auto"/>
        <w:rPr>
          <w:rFonts w:cs="Times New Roman"/>
          <w:sz w:val="16"/>
          <w:szCs w:val="16"/>
        </w:rPr>
      </w:pPr>
      <w:r w:rsidRPr="00686D02">
        <w:rPr>
          <w:rFonts w:cs="Times New Roman"/>
          <w:sz w:val="16"/>
          <w:szCs w:val="16"/>
        </w:rPr>
        <w:t>0c47e988b9e506e4aa02684b8c3bfd8e</w:t>
      </w:r>
    </w:p>
    <w:p w14:paraId="3FFA369F" w14:textId="77777777" w:rsidR="00686D02" w:rsidRPr="00686D02" w:rsidRDefault="00686D02" w:rsidP="00686D02">
      <w:pPr>
        <w:spacing w:line="240" w:lineRule="auto"/>
        <w:rPr>
          <w:rFonts w:cs="Times New Roman"/>
          <w:sz w:val="16"/>
          <w:szCs w:val="16"/>
        </w:rPr>
      </w:pPr>
      <w:r w:rsidRPr="00686D02">
        <w:rPr>
          <w:rFonts w:cs="Times New Roman"/>
          <w:sz w:val="16"/>
          <w:szCs w:val="16"/>
        </w:rPr>
        <w:t>0a617c203e1f1b0acf18ed2ff8d84840</w:t>
      </w:r>
    </w:p>
    <w:p w14:paraId="7D0E435B" w14:textId="77777777" w:rsidR="00686D02" w:rsidRPr="00686D02" w:rsidRDefault="00686D02" w:rsidP="00686D02">
      <w:pPr>
        <w:spacing w:line="240" w:lineRule="auto"/>
        <w:rPr>
          <w:rFonts w:cs="Times New Roman"/>
          <w:sz w:val="16"/>
          <w:szCs w:val="16"/>
        </w:rPr>
      </w:pPr>
      <w:r w:rsidRPr="00686D02">
        <w:rPr>
          <w:rFonts w:cs="Times New Roman"/>
          <w:sz w:val="16"/>
          <w:szCs w:val="16"/>
        </w:rPr>
        <w:t>0aa4c71bbba5725c2ed81bc37e1e8c50</w:t>
      </w:r>
    </w:p>
    <w:p w14:paraId="273AFE4F" w14:textId="77777777" w:rsidR="00686D02" w:rsidRPr="00686D02" w:rsidRDefault="00686D02" w:rsidP="00686D02">
      <w:pPr>
        <w:spacing w:line="240" w:lineRule="auto"/>
        <w:rPr>
          <w:rFonts w:cs="Times New Roman"/>
          <w:sz w:val="16"/>
          <w:szCs w:val="16"/>
        </w:rPr>
      </w:pPr>
      <w:r w:rsidRPr="00686D02">
        <w:rPr>
          <w:rFonts w:cs="Times New Roman"/>
          <w:sz w:val="16"/>
          <w:szCs w:val="16"/>
        </w:rPr>
        <w:t>0b654afd0fc21a73402764559ea37216</w:t>
      </w:r>
    </w:p>
    <w:p w14:paraId="1D3AE71B" w14:textId="77777777" w:rsidR="00686D02" w:rsidRPr="00686D02" w:rsidRDefault="00686D02" w:rsidP="00686D02">
      <w:pPr>
        <w:spacing w:line="240" w:lineRule="auto"/>
        <w:rPr>
          <w:rFonts w:cs="Times New Roman"/>
          <w:sz w:val="16"/>
          <w:szCs w:val="16"/>
        </w:rPr>
      </w:pPr>
      <w:r w:rsidRPr="00686D02">
        <w:rPr>
          <w:rFonts w:cs="Times New Roman"/>
          <w:sz w:val="16"/>
          <w:szCs w:val="16"/>
        </w:rPr>
        <w:t>0a1c40057d8d63a14f9057bbc9b79beb</w:t>
      </w:r>
    </w:p>
    <w:p w14:paraId="77C0B871" w14:textId="77777777" w:rsidR="00686D02" w:rsidRPr="00686D02" w:rsidRDefault="00686D02" w:rsidP="00686D02">
      <w:pPr>
        <w:spacing w:line="240" w:lineRule="auto"/>
        <w:rPr>
          <w:rFonts w:cs="Times New Roman"/>
          <w:sz w:val="16"/>
          <w:szCs w:val="16"/>
        </w:rPr>
      </w:pPr>
      <w:r w:rsidRPr="00686D02">
        <w:rPr>
          <w:rFonts w:cs="Times New Roman"/>
          <w:sz w:val="16"/>
          <w:szCs w:val="16"/>
        </w:rPr>
        <w:t>0aab3095414c4c0d83a4e3d8f9986cd3</w:t>
      </w:r>
    </w:p>
    <w:p w14:paraId="3770CBC0" w14:textId="77777777" w:rsidR="00686D02" w:rsidRPr="00686D02" w:rsidRDefault="00686D02" w:rsidP="00686D02">
      <w:pPr>
        <w:spacing w:line="240" w:lineRule="auto"/>
        <w:rPr>
          <w:rFonts w:cs="Times New Roman"/>
          <w:sz w:val="16"/>
          <w:szCs w:val="16"/>
        </w:rPr>
      </w:pPr>
      <w:r w:rsidRPr="00686D02">
        <w:rPr>
          <w:rFonts w:cs="Times New Roman"/>
          <w:sz w:val="16"/>
          <w:szCs w:val="16"/>
        </w:rPr>
        <w:t>0b68e428c829cfacf70ec74b1c75f120</w:t>
      </w:r>
    </w:p>
    <w:p w14:paraId="7D455299" w14:textId="77777777" w:rsidR="00686D02" w:rsidRPr="00686D02" w:rsidRDefault="00686D02" w:rsidP="00686D02">
      <w:pPr>
        <w:spacing w:line="240" w:lineRule="auto"/>
        <w:rPr>
          <w:rFonts w:cs="Times New Roman"/>
          <w:sz w:val="16"/>
          <w:szCs w:val="16"/>
        </w:rPr>
      </w:pPr>
      <w:r w:rsidRPr="00686D02">
        <w:rPr>
          <w:rFonts w:cs="Times New Roman"/>
          <w:sz w:val="16"/>
          <w:szCs w:val="16"/>
        </w:rPr>
        <w:t>0c139defa5990ce3c483bd9766175a58</w:t>
      </w:r>
    </w:p>
    <w:p w14:paraId="677EAD38" w14:textId="77777777" w:rsidR="00686D02" w:rsidRPr="00686D02" w:rsidRDefault="00686D02" w:rsidP="00686D02">
      <w:pPr>
        <w:spacing w:line="240" w:lineRule="auto"/>
        <w:rPr>
          <w:rFonts w:cs="Times New Roman"/>
          <w:sz w:val="16"/>
          <w:szCs w:val="16"/>
        </w:rPr>
      </w:pPr>
      <w:r w:rsidRPr="00686D02">
        <w:rPr>
          <w:rFonts w:cs="Times New Roman"/>
          <w:sz w:val="16"/>
          <w:szCs w:val="16"/>
        </w:rPr>
        <w:t>0aae65ff2c76b3c93eeea986e2ad8237</w:t>
      </w:r>
    </w:p>
    <w:p w14:paraId="01C81E15" w14:textId="77777777" w:rsidR="00686D02" w:rsidRPr="00686D02" w:rsidRDefault="00686D02" w:rsidP="00686D02">
      <w:pPr>
        <w:spacing w:line="240" w:lineRule="auto"/>
        <w:rPr>
          <w:rFonts w:cs="Times New Roman"/>
          <w:sz w:val="16"/>
          <w:szCs w:val="16"/>
        </w:rPr>
      </w:pPr>
      <w:r w:rsidRPr="00686D02">
        <w:rPr>
          <w:rFonts w:cs="Times New Roman"/>
          <w:sz w:val="16"/>
          <w:szCs w:val="16"/>
        </w:rPr>
        <w:t>0b6a667eeb755ae61e3b01d6dc9cd812</w:t>
      </w:r>
    </w:p>
    <w:p w14:paraId="7536ABD8" w14:textId="77777777" w:rsidR="00686D02" w:rsidRPr="00686D02" w:rsidRDefault="00686D02" w:rsidP="00686D02">
      <w:pPr>
        <w:spacing w:line="240" w:lineRule="auto"/>
        <w:rPr>
          <w:rFonts w:cs="Times New Roman"/>
          <w:sz w:val="16"/>
          <w:szCs w:val="16"/>
        </w:rPr>
      </w:pPr>
      <w:r w:rsidRPr="00686D02">
        <w:rPr>
          <w:rFonts w:cs="Times New Roman"/>
          <w:sz w:val="16"/>
          <w:szCs w:val="16"/>
        </w:rPr>
        <w:t>0ab041d8df166e3c8780a2a93de51d4e</w:t>
      </w:r>
    </w:p>
    <w:p w14:paraId="4D6B81B8" w14:textId="77777777" w:rsidR="00686D02" w:rsidRPr="00686D02" w:rsidRDefault="00686D02" w:rsidP="00686D02">
      <w:pPr>
        <w:spacing w:line="240" w:lineRule="auto"/>
        <w:rPr>
          <w:rFonts w:cs="Times New Roman"/>
          <w:sz w:val="16"/>
          <w:szCs w:val="16"/>
        </w:rPr>
      </w:pPr>
      <w:r w:rsidRPr="00686D02">
        <w:rPr>
          <w:rFonts w:cs="Times New Roman"/>
          <w:sz w:val="16"/>
          <w:szCs w:val="16"/>
        </w:rPr>
        <w:t>0a2e0bf2dd57cd72007ddc76d04f94d8</w:t>
      </w:r>
    </w:p>
    <w:p w14:paraId="305C512D" w14:textId="77777777" w:rsidR="00686D02" w:rsidRPr="00686D02" w:rsidRDefault="00686D02" w:rsidP="00686D02">
      <w:pPr>
        <w:spacing w:line="240" w:lineRule="auto"/>
        <w:rPr>
          <w:rFonts w:cs="Times New Roman"/>
          <w:sz w:val="16"/>
          <w:szCs w:val="16"/>
        </w:rPr>
      </w:pPr>
      <w:r w:rsidRPr="00686D02">
        <w:rPr>
          <w:rFonts w:cs="Times New Roman"/>
          <w:sz w:val="16"/>
          <w:szCs w:val="16"/>
        </w:rPr>
        <w:t>0b001d7694232f5816fd815e61f2238f</w:t>
      </w:r>
    </w:p>
    <w:p w14:paraId="60A30350" w14:textId="77777777" w:rsidR="00686D02" w:rsidRPr="00686D02" w:rsidRDefault="00686D02" w:rsidP="00686D02">
      <w:pPr>
        <w:spacing w:line="240" w:lineRule="auto"/>
        <w:rPr>
          <w:rFonts w:cs="Times New Roman"/>
          <w:sz w:val="16"/>
          <w:szCs w:val="16"/>
        </w:rPr>
      </w:pPr>
      <w:r w:rsidRPr="00686D02">
        <w:rPr>
          <w:rFonts w:cs="Times New Roman"/>
          <w:sz w:val="16"/>
          <w:szCs w:val="16"/>
        </w:rPr>
        <w:t>0a76c5eaaf2be7c9dd9ba1d45e2e92fa</w:t>
      </w:r>
    </w:p>
    <w:p w14:paraId="68C2F757" w14:textId="77777777" w:rsidR="00686D02" w:rsidRPr="00686D02" w:rsidRDefault="00686D02" w:rsidP="00686D02">
      <w:pPr>
        <w:spacing w:line="240" w:lineRule="auto"/>
        <w:rPr>
          <w:rFonts w:cs="Times New Roman"/>
          <w:sz w:val="16"/>
          <w:szCs w:val="16"/>
        </w:rPr>
      </w:pPr>
      <w:r w:rsidRPr="00686D02">
        <w:rPr>
          <w:rFonts w:cs="Times New Roman"/>
          <w:sz w:val="16"/>
          <w:szCs w:val="16"/>
        </w:rPr>
        <w:t>0c1e874b93664cdf9b738d6b1658b121</w:t>
      </w:r>
    </w:p>
    <w:p w14:paraId="1A97B84C" w14:textId="77777777" w:rsidR="00686D02" w:rsidRPr="00686D02" w:rsidRDefault="00686D02" w:rsidP="00686D02">
      <w:pPr>
        <w:spacing w:line="240" w:lineRule="auto"/>
        <w:rPr>
          <w:rFonts w:cs="Times New Roman"/>
          <w:sz w:val="16"/>
          <w:szCs w:val="16"/>
        </w:rPr>
      </w:pPr>
      <w:r w:rsidRPr="00686D02">
        <w:rPr>
          <w:rFonts w:cs="Times New Roman"/>
          <w:sz w:val="16"/>
          <w:szCs w:val="16"/>
        </w:rPr>
        <w:t>000adc56f2d8cd1f7b8f6b54912000e9</w:t>
      </w:r>
    </w:p>
    <w:p w14:paraId="49860078" w14:textId="77777777" w:rsidR="00686D02" w:rsidRPr="00686D02" w:rsidRDefault="00686D02" w:rsidP="00686D02">
      <w:pPr>
        <w:spacing w:line="240" w:lineRule="auto"/>
        <w:rPr>
          <w:rFonts w:cs="Times New Roman"/>
          <w:sz w:val="16"/>
          <w:szCs w:val="16"/>
        </w:rPr>
      </w:pPr>
      <w:r w:rsidRPr="00686D02">
        <w:rPr>
          <w:rFonts w:cs="Times New Roman"/>
          <w:sz w:val="16"/>
          <w:szCs w:val="16"/>
        </w:rPr>
        <w:t>0cd0e34ff3d392958163f3c5c6e9f4cd</w:t>
      </w:r>
    </w:p>
    <w:p w14:paraId="34CCD2A9" w14:textId="77777777" w:rsidR="00686D02" w:rsidRPr="00686D02" w:rsidRDefault="00686D02" w:rsidP="00686D02">
      <w:pPr>
        <w:spacing w:line="240" w:lineRule="auto"/>
        <w:rPr>
          <w:rFonts w:cs="Times New Roman"/>
          <w:sz w:val="16"/>
          <w:szCs w:val="16"/>
        </w:rPr>
      </w:pPr>
      <w:r w:rsidRPr="00686D02">
        <w:rPr>
          <w:rFonts w:cs="Times New Roman"/>
          <w:sz w:val="16"/>
          <w:szCs w:val="16"/>
        </w:rPr>
        <w:t>0cd10be380dfe5b9adf88a2691d49d3e</w:t>
      </w:r>
    </w:p>
    <w:p w14:paraId="30BA79C8" w14:textId="77777777" w:rsidR="00686D02" w:rsidRPr="00686D02" w:rsidRDefault="00686D02" w:rsidP="00686D02">
      <w:pPr>
        <w:spacing w:line="240" w:lineRule="auto"/>
        <w:rPr>
          <w:rFonts w:cs="Times New Roman"/>
          <w:sz w:val="16"/>
          <w:szCs w:val="16"/>
        </w:rPr>
      </w:pPr>
      <w:r w:rsidRPr="00686D02">
        <w:rPr>
          <w:rFonts w:cs="Times New Roman"/>
          <w:sz w:val="16"/>
          <w:szCs w:val="16"/>
        </w:rPr>
        <w:t>0bef6f950003354f06ada5ffebde211b</w:t>
      </w:r>
    </w:p>
    <w:p w14:paraId="7CDEC611" w14:textId="77777777" w:rsidR="00686D02" w:rsidRPr="00686D02" w:rsidRDefault="00686D02" w:rsidP="00686D02">
      <w:pPr>
        <w:spacing w:line="240" w:lineRule="auto"/>
        <w:rPr>
          <w:rFonts w:cs="Times New Roman"/>
          <w:sz w:val="16"/>
          <w:szCs w:val="16"/>
        </w:rPr>
      </w:pPr>
      <w:r w:rsidRPr="00686D02">
        <w:rPr>
          <w:rFonts w:cs="Times New Roman"/>
          <w:sz w:val="16"/>
          <w:szCs w:val="16"/>
        </w:rPr>
        <w:t>0a7e34aaf3e7abe2e30a8fc0fe78f070</w:t>
      </w:r>
    </w:p>
    <w:p w14:paraId="09618745" w14:textId="77777777" w:rsidR="00686D02" w:rsidRPr="00686D02" w:rsidRDefault="00686D02" w:rsidP="00686D02">
      <w:pPr>
        <w:spacing w:line="240" w:lineRule="auto"/>
        <w:rPr>
          <w:rFonts w:cs="Times New Roman"/>
          <w:sz w:val="16"/>
          <w:szCs w:val="16"/>
        </w:rPr>
      </w:pPr>
      <w:r w:rsidRPr="00686D02">
        <w:rPr>
          <w:rFonts w:cs="Times New Roman"/>
          <w:sz w:val="16"/>
          <w:szCs w:val="16"/>
        </w:rPr>
        <w:t>000f6d35ea5397e40ffaa7931a9ae1d3</w:t>
      </w:r>
    </w:p>
    <w:p w14:paraId="7D8F16BD" w14:textId="77777777" w:rsidR="00686D02" w:rsidRPr="00686D02" w:rsidRDefault="00686D02" w:rsidP="00686D02">
      <w:pPr>
        <w:spacing w:line="240" w:lineRule="auto"/>
        <w:rPr>
          <w:rFonts w:cs="Times New Roman"/>
          <w:sz w:val="16"/>
          <w:szCs w:val="16"/>
        </w:rPr>
      </w:pPr>
      <w:r w:rsidRPr="00686D02">
        <w:rPr>
          <w:rFonts w:cs="Times New Roman"/>
          <w:sz w:val="16"/>
          <w:szCs w:val="16"/>
        </w:rPr>
        <w:t>0b42063be590bedc7b78e615a5e9a34b</w:t>
      </w:r>
    </w:p>
    <w:p w14:paraId="75684519" w14:textId="77777777" w:rsidR="00686D02" w:rsidRPr="00686D02" w:rsidRDefault="00686D02" w:rsidP="00686D02">
      <w:pPr>
        <w:spacing w:line="240" w:lineRule="auto"/>
        <w:rPr>
          <w:rFonts w:cs="Times New Roman"/>
          <w:sz w:val="16"/>
          <w:szCs w:val="16"/>
        </w:rPr>
      </w:pPr>
      <w:r w:rsidRPr="00686D02">
        <w:rPr>
          <w:rFonts w:cs="Times New Roman"/>
          <w:sz w:val="16"/>
          <w:szCs w:val="16"/>
        </w:rPr>
        <w:t>0c652c1ab2c17aa18527ab4e59f12478</w:t>
      </w:r>
    </w:p>
    <w:p w14:paraId="3C2FB469" w14:textId="77777777" w:rsidR="00686D02" w:rsidRPr="00686D02" w:rsidRDefault="00686D02" w:rsidP="00686D02">
      <w:pPr>
        <w:spacing w:line="240" w:lineRule="auto"/>
        <w:rPr>
          <w:rFonts w:cs="Times New Roman"/>
          <w:sz w:val="16"/>
          <w:szCs w:val="16"/>
        </w:rPr>
      </w:pPr>
      <w:r w:rsidRPr="00686D02">
        <w:rPr>
          <w:rFonts w:cs="Times New Roman"/>
          <w:sz w:val="16"/>
          <w:szCs w:val="16"/>
        </w:rPr>
        <w:t>0b42b7bd76b2c4d1339f8e9c3b20e2bb</w:t>
      </w:r>
    </w:p>
    <w:p w14:paraId="0D290261" w14:textId="77777777" w:rsidR="00686D02" w:rsidRPr="00686D02" w:rsidRDefault="00686D02" w:rsidP="00686D02">
      <w:pPr>
        <w:spacing w:line="240" w:lineRule="auto"/>
        <w:rPr>
          <w:rFonts w:cs="Times New Roman"/>
          <w:sz w:val="16"/>
          <w:szCs w:val="16"/>
        </w:rPr>
      </w:pPr>
      <w:r w:rsidRPr="00686D02">
        <w:rPr>
          <w:rFonts w:cs="Times New Roman"/>
          <w:sz w:val="16"/>
          <w:szCs w:val="16"/>
        </w:rPr>
        <w:t>00a4a67dc6a4f175affa93d45340c119</w:t>
      </w:r>
    </w:p>
    <w:p w14:paraId="794CFBBB" w14:textId="77777777" w:rsidR="00686D02" w:rsidRPr="00686D02" w:rsidRDefault="00686D02" w:rsidP="00686D02">
      <w:pPr>
        <w:spacing w:line="240" w:lineRule="auto"/>
        <w:rPr>
          <w:rFonts w:cs="Times New Roman"/>
          <w:sz w:val="16"/>
          <w:szCs w:val="16"/>
        </w:rPr>
      </w:pPr>
      <w:r w:rsidRPr="00686D02">
        <w:rPr>
          <w:rFonts w:cs="Times New Roman"/>
          <w:sz w:val="16"/>
          <w:szCs w:val="16"/>
        </w:rPr>
        <w:t>00a4b6a503d5cfd408c97091c914fd74</w:t>
      </w:r>
    </w:p>
    <w:p w14:paraId="1962337D" w14:textId="77777777" w:rsidR="00686D02" w:rsidRPr="00686D02" w:rsidRDefault="00686D02" w:rsidP="00686D02">
      <w:pPr>
        <w:spacing w:line="240" w:lineRule="auto"/>
        <w:rPr>
          <w:rFonts w:cs="Times New Roman"/>
          <w:sz w:val="16"/>
          <w:szCs w:val="16"/>
        </w:rPr>
      </w:pPr>
      <w:r w:rsidRPr="00686D02">
        <w:rPr>
          <w:rFonts w:cs="Times New Roman"/>
          <w:sz w:val="16"/>
          <w:szCs w:val="16"/>
        </w:rPr>
        <w:t>0ac90ad4ffa9236f4e4b8feb619eb0c0</w:t>
      </w:r>
    </w:p>
    <w:p w14:paraId="675E144E" w14:textId="77777777" w:rsidR="00686D02" w:rsidRPr="00686D02" w:rsidRDefault="00686D02" w:rsidP="00686D02">
      <w:pPr>
        <w:spacing w:line="240" w:lineRule="auto"/>
        <w:rPr>
          <w:rFonts w:cs="Times New Roman"/>
          <w:sz w:val="16"/>
          <w:szCs w:val="16"/>
        </w:rPr>
      </w:pPr>
      <w:r w:rsidRPr="00686D02">
        <w:rPr>
          <w:rFonts w:cs="Times New Roman"/>
          <w:sz w:val="16"/>
          <w:szCs w:val="16"/>
        </w:rPr>
        <w:t>0ac9c6feed95426d6d3ec9cae396baed</w:t>
      </w:r>
    </w:p>
    <w:p w14:paraId="1F3DE2A2" w14:textId="77777777" w:rsidR="00686D02" w:rsidRPr="00686D02" w:rsidRDefault="00686D02" w:rsidP="00686D02">
      <w:pPr>
        <w:spacing w:line="240" w:lineRule="auto"/>
        <w:rPr>
          <w:rFonts w:cs="Times New Roman"/>
          <w:sz w:val="16"/>
          <w:szCs w:val="16"/>
        </w:rPr>
      </w:pPr>
      <w:r w:rsidRPr="00686D02">
        <w:rPr>
          <w:rFonts w:cs="Times New Roman"/>
          <w:sz w:val="16"/>
          <w:szCs w:val="16"/>
        </w:rPr>
        <w:t>0cdc7f2318174f819872f169a6989d43</w:t>
      </w:r>
    </w:p>
    <w:p w14:paraId="242C22B7" w14:textId="77777777" w:rsidR="00686D02" w:rsidRPr="00686D02" w:rsidRDefault="00686D02" w:rsidP="00686D02">
      <w:pPr>
        <w:spacing w:line="240" w:lineRule="auto"/>
        <w:rPr>
          <w:rFonts w:cs="Times New Roman"/>
          <w:sz w:val="16"/>
          <w:szCs w:val="16"/>
        </w:rPr>
      </w:pPr>
      <w:r w:rsidRPr="00686D02">
        <w:rPr>
          <w:rFonts w:cs="Times New Roman"/>
          <w:sz w:val="16"/>
          <w:szCs w:val="16"/>
        </w:rPr>
        <w:t>0acae447ae4c1159d4d19dd680971ddb</w:t>
      </w:r>
    </w:p>
    <w:p w14:paraId="4C3C935B" w14:textId="77777777" w:rsidR="00686D02" w:rsidRPr="00686D02" w:rsidRDefault="00686D02" w:rsidP="00686D02">
      <w:pPr>
        <w:spacing w:line="240" w:lineRule="auto"/>
        <w:rPr>
          <w:rFonts w:cs="Times New Roman"/>
          <w:sz w:val="16"/>
          <w:szCs w:val="16"/>
        </w:rPr>
      </w:pPr>
      <w:r w:rsidRPr="00686D02">
        <w:rPr>
          <w:rFonts w:cs="Times New Roman"/>
          <w:sz w:val="16"/>
          <w:szCs w:val="16"/>
        </w:rPr>
        <w:t>0cde55d6d3510f66c5180774c802d2a0</w:t>
      </w:r>
    </w:p>
    <w:p w14:paraId="4AEDF1D5" w14:textId="77777777" w:rsidR="00686D02" w:rsidRPr="00686D02" w:rsidRDefault="00686D02" w:rsidP="00686D02">
      <w:pPr>
        <w:spacing w:line="240" w:lineRule="auto"/>
        <w:rPr>
          <w:rFonts w:cs="Times New Roman"/>
          <w:sz w:val="16"/>
          <w:szCs w:val="16"/>
        </w:rPr>
      </w:pPr>
      <w:r w:rsidRPr="00686D02">
        <w:rPr>
          <w:rFonts w:cs="Times New Roman"/>
          <w:sz w:val="16"/>
          <w:szCs w:val="16"/>
        </w:rPr>
        <w:t>00aae6c41996b3d1631f605ad783f1f8</w:t>
      </w:r>
    </w:p>
    <w:p w14:paraId="2563682D" w14:textId="77777777" w:rsidR="00686D02" w:rsidRPr="00686D02" w:rsidRDefault="00686D02" w:rsidP="00686D02">
      <w:pPr>
        <w:spacing w:line="240" w:lineRule="auto"/>
        <w:rPr>
          <w:rFonts w:cs="Times New Roman"/>
          <w:sz w:val="16"/>
          <w:szCs w:val="16"/>
        </w:rPr>
      </w:pPr>
      <w:r w:rsidRPr="00686D02">
        <w:rPr>
          <w:rFonts w:cs="Times New Roman"/>
          <w:sz w:val="16"/>
          <w:szCs w:val="16"/>
        </w:rPr>
        <w:t>0ad56062037cfa1432b02bf59ed10b90</w:t>
      </w:r>
    </w:p>
    <w:p w14:paraId="71A03A1F" w14:textId="77777777" w:rsidR="00686D02" w:rsidRPr="00686D02" w:rsidRDefault="00686D02" w:rsidP="00686D02">
      <w:pPr>
        <w:spacing w:line="240" w:lineRule="auto"/>
        <w:rPr>
          <w:rFonts w:cs="Times New Roman"/>
          <w:sz w:val="16"/>
          <w:szCs w:val="16"/>
        </w:rPr>
      </w:pPr>
      <w:r w:rsidRPr="00686D02">
        <w:rPr>
          <w:rFonts w:cs="Times New Roman"/>
          <w:sz w:val="16"/>
          <w:szCs w:val="16"/>
        </w:rPr>
        <w:t>0ce4d65a9c7639303daf2e50b3883580</w:t>
      </w:r>
    </w:p>
    <w:p w14:paraId="2AE2A4CF" w14:textId="77777777" w:rsidR="00686D02" w:rsidRPr="00686D02" w:rsidRDefault="00686D02" w:rsidP="00686D02">
      <w:pPr>
        <w:spacing w:line="240" w:lineRule="auto"/>
        <w:rPr>
          <w:rFonts w:cs="Times New Roman"/>
          <w:sz w:val="16"/>
          <w:szCs w:val="16"/>
        </w:rPr>
      </w:pPr>
      <w:r w:rsidRPr="00686D02">
        <w:rPr>
          <w:rFonts w:cs="Times New Roman"/>
          <w:sz w:val="16"/>
          <w:szCs w:val="16"/>
        </w:rPr>
        <w:t>00b26c8964bf6c20183d13867e6dbcb0</w:t>
      </w:r>
    </w:p>
    <w:p w14:paraId="53D96241" w14:textId="77777777" w:rsidR="00686D02" w:rsidRPr="00686D02" w:rsidRDefault="00686D02" w:rsidP="00686D02">
      <w:pPr>
        <w:spacing w:line="240" w:lineRule="auto"/>
        <w:rPr>
          <w:rFonts w:cs="Times New Roman"/>
          <w:sz w:val="16"/>
          <w:szCs w:val="16"/>
        </w:rPr>
      </w:pPr>
      <w:r w:rsidRPr="00686D02">
        <w:rPr>
          <w:rFonts w:cs="Times New Roman"/>
          <w:sz w:val="16"/>
          <w:szCs w:val="16"/>
        </w:rPr>
        <w:t>0a94b754ff74d08b1e8c8ef80483c4a0</w:t>
      </w:r>
    </w:p>
    <w:p w14:paraId="559B3546" w14:textId="77777777" w:rsidR="00686D02" w:rsidRPr="00686D02" w:rsidRDefault="00686D02" w:rsidP="00686D02">
      <w:pPr>
        <w:spacing w:line="240" w:lineRule="auto"/>
        <w:rPr>
          <w:rFonts w:cs="Times New Roman"/>
          <w:sz w:val="16"/>
          <w:szCs w:val="16"/>
        </w:rPr>
      </w:pPr>
      <w:r w:rsidRPr="00686D02">
        <w:rPr>
          <w:rFonts w:cs="Times New Roman"/>
          <w:sz w:val="16"/>
          <w:szCs w:val="16"/>
        </w:rPr>
        <w:t>00b35ea8173b4f5116e599d9f80e3611</w:t>
      </w:r>
    </w:p>
    <w:p w14:paraId="3E579A38" w14:textId="77777777" w:rsidR="00686D02" w:rsidRPr="00686D02" w:rsidRDefault="00686D02" w:rsidP="00686D02">
      <w:pPr>
        <w:spacing w:line="240" w:lineRule="auto"/>
        <w:rPr>
          <w:rFonts w:cs="Times New Roman"/>
          <w:sz w:val="16"/>
          <w:szCs w:val="16"/>
        </w:rPr>
      </w:pPr>
      <w:r w:rsidRPr="00686D02">
        <w:rPr>
          <w:rFonts w:cs="Times New Roman"/>
          <w:sz w:val="16"/>
          <w:szCs w:val="16"/>
        </w:rPr>
        <w:t>0a984388f755cedbef29773a1cf9a233</w:t>
      </w:r>
    </w:p>
    <w:p w14:paraId="41C41D60" w14:textId="77777777" w:rsidR="00686D02" w:rsidRPr="00686D02" w:rsidRDefault="00686D02" w:rsidP="00686D02">
      <w:pPr>
        <w:spacing w:line="240" w:lineRule="auto"/>
        <w:rPr>
          <w:rFonts w:cs="Times New Roman"/>
          <w:sz w:val="16"/>
          <w:szCs w:val="16"/>
        </w:rPr>
      </w:pPr>
      <w:r w:rsidRPr="00686D02">
        <w:rPr>
          <w:rFonts w:cs="Times New Roman"/>
          <w:sz w:val="16"/>
          <w:szCs w:val="16"/>
        </w:rPr>
        <w:t>0b619b5e89f2d912623ebf3bcc703f92</w:t>
      </w:r>
    </w:p>
    <w:p w14:paraId="1BA7CD36" w14:textId="77777777" w:rsidR="00686D02" w:rsidRPr="00686D02" w:rsidRDefault="00686D02" w:rsidP="00686D02">
      <w:pPr>
        <w:spacing w:line="240" w:lineRule="auto"/>
        <w:rPr>
          <w:rFonts w:cs="Times New Roman"/>
          <w:sz w:val="16"/>
          <w:szCs w:val="16"/>
        </w:rPr>
      </w:pPr>
      <w:r w:rsidRPr="00686D02">
        <w:rPr>
          <w:rFonts w:cs="Times New Roman"/>
          <w:sz w:val="16"/>
          <w:szCs w:val="16"/>
        </w:rPr>
        <w:t>0cb4ffd54776b22a23c44dc2c77e07fb</w:t>
      </w:r>
    </w:p>
    <w:p w14:paraId="0F784239" w14:textId="77777777" w:rsidR="00686D02" w:rsidRPr="00686D02" w:rsidRDefault="00686D02" w:rsidP="00686D02">
      <w:pPr>
        <w:spacing w:line="240" w:lineRule="auto"/>
        <w:rPr>
          <w:rFonts w:cs="Times New Roman"/>
          <w:sz w:val="16"/>
          <w:szCs w:val="16"/>
        </w:rPr>
      </w:pPr>
      <w:r w:rsidRPr="00686D02">
        <w:rPr>
          <w:rFonts w:cs="Times New Roman"/>
          <w:sz w:val="16"/>
          <w:szCs w:val="16"/>
        </w:rPr>
        <w:t>0a5916725f414419e336fe94ee5b1ad0</w:t>
      </w:r>
    </w:p>
    <w:p w14:paraId="139141A0" w14:textId="77777777" w:rsidR="00686D02" w:rsidRPr="00686D02" w:rsidRDefault="00686D02" w:rsidP="00686D02">
      <w:pPr>
        <w:spacing w:line="240" w:lineRule="auto"/>
        <w:rPr>
          <w:rFonts w:cs="Times New Roman"/>
          <w:sz w:val="16"/>
          <w:szCs w:val="16"/>
        </w:rPr>
      </w:pPr>
      <w:r w:rsidRPr="00686D02">
        <w:rPr>
          <w:rFonts w:cs="Times New Roman"/>
          <w:sz w:val="16"/>
          <w:szCs w:val="16"/>
        </w:rPr>
        <w:t>0aa34c3277c4325ed6adeb5412abf891</w:t>
      </w:r>
    </w:p>
    <w:p w14:paraId="468F6473" w14:textId="77777777" w:rsidR="00686D02" w:rsidRPr="00686D02" w:rsidRDefault="00686D02" w:rsidP="00686D02">
      <w:pPr>
        <w:spacing w:line="240" w:lineRule="auto"/>
        <w:rPr>
          <w:rFonts w:cs="Times New Roman"/>
          <w:sz w:val="16"/>
          <w:szCs w:val="16"/>
        </w:rPr>
      </w:pPr>
      <w:r w:rsidRPr="00686D02">
        <w:rPr>
          <w:rFonts w:cs="Times New Roman"/>
          <w:sz w:val="16"/>
          <w:szCs w:val="16"/>
        </w:rPr>
        <w:t>0c4b66822f7ccddb9d4661883ac31eb0</w:t>
      </w:r>
    </w:p>
    <w:p w14:paraId="060D7B01" w14:textId="77777777" w:rsidR="00686D02" w:rsidRPr="00686D02" w:rsidRDefault="00686D02" w:rsidP="00686D02">
      <w:pPr>
        <w:spacing w:line="240" w:lineRule="auto"/>
        <w:rPr>
          <w:rFonts w:cs="Times New Roman"/>
          <w:sz w:val="16"/>
          <w:szCs w:val="16"/>
        </w:rPr>
      </w:pPr>
      <w:r w:rsidRPr="00686D02">
        <w:rPr>
          <w:rFonts w:cs="Times New Roman"/>
          <w:sz w:val="16"/>
          <w:szCs w:val="16"/>
        </w:rPr>
        <w:t>0a62d98accc2ed4bbc749c423573ee9a</w:t>
      </w:r>
    </w:p>
    <w:p w14:paraId="4E348611" w14:textId="77777777" w:rsidR="00686D02" w:rsidRPr="00686D02" w:rsidRDefault="00686D02" w:rsidP="00686D02">
      <w:pPr>
        <w:spacing w:line="240" w:lineRule="auto"/>
        <w:rPr>
          <w:rFonts w:cs="Times New Roman"/>
          <w:sz w:val="16"/>
          <w:szCs w:val="16"/>
        </w:rPr>
      </w:pPr>
      <w:r w:rsidRPr="00686D02">
        <w:rPr>
          <w:rFonts w:cs="Times New Roman"/>
          <w:sz w:val="16"/>
          <w:szCs w:val="16"/>
        </w:rPr>
        <w:t>0a641e90a2ed5795c491cc19ee383830</w:t>
      </w:r>
    </w:p>
    <w:p w14:paraId="50081690" w14:textId="77777777" w:rsidR="00686D02" w:rsidRPr="00686D02" w:rsidRDefault="00686D02" w:rsidP="00686D02">
      <w:pPr>
        <w:spacing w:line="240" w:lineRule="auto"/>
        <w:rPr>
          <w:rFonts w:cs="Times New Roman"/>
          <w:sz w:val="16"/>
          <w:szCs w:val="16"/>
        </w:rPr>
      </w:pPr>
      <w:r w:rsidRPr="00686D02">
        <w:rPr>
          <w:rFonts w:cs="Times New Roman"/>
          <w:sz w:val="16"/>
          <w:szCs w:val="16"/>
        </w:rPr>
        <w:t>0cf053cfd40eeae31ec034d793ec5f90</w:t>
      </w:r>
    </w:p>
    <w:p w14:paraId="61566ABA" w14:textId="77777777" w:rsidR="00686D02" w:rsidRPr="00686D02" w:rsidRDefault="00686D02" w:rsidP="00686D02">
      <w:pPr>
        <w:spacing w:line="240" w:lineRule="auto"/>
        <w:rPr>
          <w:rFonts w:cs="Times New Roman"/>
          <w:sz w:val="16"/>
          <w:szCs w:val="16"/>
        </w:rPr>
      </w:pPr>
      <w:r w:rsidRPr="00686D02">
        <w:rPr>
          <w:rFonts w:cs="Times New Roman"/>
          <w:sz w:val="16"/>
          <w:szCs w:val="16"/>
        </w:rPr>
        <w:t>0aef2149ae72310dbf32309d4537dc30</w:t>
      </w:r>
    </w:p>
    <w:p w14:paraId="4B49484C" w14:textId="77777777" w:rsidR="00686D02" w:rsidRPr="00686D02" w:rsidRDefault="00686D02" w:rsidP="00686D02">
      <w:pPr>
        <w:spacing w:line="240" w:lineRule="auto"/>
        <w:rPr>
          <w:rFonts w:cs="Times New Roman"/>
          <w:sz w:val="16"/>
          <w:szCs w:val="16"/>
        </w:rPr>
      </w:pPr>
      <w:r w:rsidRPr="00686D02">
        <w:rPr>
          <w:rFonts w:cs="Times New Roman"/>
          <w:sz w:val="16"/>
          <w:szCs w:val="16"/>
        </w:rPr>
        <w:t>0b9f72c0bd51220db604d88efa632c8f</w:t>
      </w:r>
    </w:p>
    <w:p w14:paraId="55676692" w14:textId="77777777" w:rsidR="00686D02" w:rsidRPr="00686D02" w:rsidRDefault="00686D02" w:rsidP="00686D02">
      <w:pPr>
        <w:spacing w:line="240" w:lineRule="auto"/>
        <w:rPr>
          <w:rFonts w:cs="Times New Roman"/>
          <w:sz w:val="16"/>
          <w:szCs w:val="16"/>
        </w:rPr>
      </w:pPr>
      <w:r w:rsidRPr="00686D02">
        <w:rPr>
          <w:rFonts w:cs="Times New Roman"/>
          <w:sz w:val="16"/>
          <w:szCs w:val="16"/>
        </w:rPr>
        <w:t>0a26711feada5c5b2935bd81bf82af90</w:t>
      </w:r>
    </w:p>
    <w:p w14:paraId="7AD6DC82" w14:textId="77777777" w:rsidR="00686D02" w:rsidRPr="00686D02" w:rsidRDefault="00686D02" w:rsidP="00686D02">
      <w:pPr>
        <w:spacing w:line="240" w:lineRule="auto"/>
        <w:rPr>
          <w:rFonts w:cs="Times New Roman"/>
          <w:sz w:val="16"/>
          <w:szCs w:val="16"/>
        </w:rPr>
      </w:pPr>
      <w:r w:rsidRPr="00686D02">
        <w:rPr>
          <w:rFonts w:cs="Times New Roman"/>
          <w:sz w:val="16"/>
          <w:szCs w:val="16"/>
        </w:rPr>
        <w:t>0a29134064c19d23dc603947eb8e44a7</w:t>
      </w:r>
    </w:p>
    <w:p w14:paraId="1FD64F87" w14:textId="77777777" w:rsidR="00686D02" w:rsidRPr="00686D02" w:rsidRDefault="00686D02" w:rsidP="00686D02">
      <w:pPr>
        <w:spacing w:line="240" w:lineRule="auto"/>
        <w:rPr>
          <w:rFonts w:cs="Times New Roman"/>
          <w:sz w:val="16"/>
          <w:szCs w:val="16"/>
        </w:rPr>
      </w:pPr>
      <w:r w:rsidRPr="00686D02">
        <w:rPr>
          <w:rFonts w:cs="Times New Roman"/>
          <w:sz w:val="16"/>
          <w:szCs w:val="16"/>
        </w:rPr>
        <w:t>00d058aaf79abc4cd49524b4394818dd</w:t>
      </w:r>
    </w:p>
    <w:p w14:paraId="7BB5C1E2" w14:textId="77777777" w:rsidR="00686D02" w:rsidRPr="00686D02" w:rsidRDefault="00686D02" w:rsidP="00686D02">
      <w:pPr>
        <w:spacing w:line="240" w:lineRule="auto"/>
        <w:rPr>
          <w:rFonts w:cs="Times New Roman"/>
          <w:sz w:val="16"/>
          <w:szCs w:val="16"/>
        </w:rPr>
      </w:pPr>
      <w:r w:rsidRPr="00686D02">
        <w:rPr>
          <w:rFonts w:cs="Times New Roman"/>
          <w:sz w:val="16"/>
          <w:szCs w:val="16"/>
        </w:rPr>
        <w:t>0b6fa82d31b88c7f6e24a32e431ff89e</w:t>
      </w:r>
    </w:p>
    <w:p w14:paraId="06DC0520" w14:textId="77777777" w:rsidR="00686D02" w:rsidRPr="00686D02" w:rsidRDefault="00686D02" w:rsidP="00686D02">
      <w:pPr>
        <w:spacing w:line="240" w:lineRule="auto"/>
        <w:rPr>
          <w:rFonts w:cs="Times New Roman"/>
          <w:sz w:val="16"/>
          <w:szCs w:val="16"/>
        </w:rPr>
      </w:pPr>
      <w:r w:rsidRPr="00686D02">
        <w:rPr>
          <w:rFonts w:cs="Times New Roman"/>
          <w:sz w:val="16"/>
          <w:szCs w:val="16"/>
        </w:rPr>
        <w:t>0ab20e599b5d000134e809e1aeb44149</w:t>
      </w:r>
    </w:p>
    <w:p w14:paraId="41BD4037" w14:textId="77777777" w:rsidR="00686D02" w:rsidRPr="00686D02" w:rsidRDefault="00686D02" w:rsidP="00686D02">
      <w:pPr>
        <w:spacing w:line="240" w:lineRule="auto"/>
        <w:rPr>
          <w:rFonts w:cs="Times New Roman"/>
          <w:sz w:val="16"/>
          <w:szCs w:val="16"/>
        </w:rPr>
      </w:pPr>
      <w:r w:rsidRPr="00686D02">
        <w:rPr>
          <w:rFonts w:cs="Times New Roman"/>
          <w:sz w:val="16"/>
          <w:szCs w:val="16"/>
        </w:rPr>
        <w:t>0b710ef11df30e253950c36bb72694a0</w:t>
      </w:r>
    </w:p>
    <w:p w14:paraId="1455628A" w14:textId="77777777" w:rsidR="00686D02" w:rsidRPr="00686D02" w:rsidRDefault="00686D02" w:rsidP="00686D02">
      <w:pPr>
        <w:spacing w:line="240" w:lineRule="auto"/>
        <w:rPr>
          <w:rFonts w:cs="Times New Roman"/>
          <w:sz w:val="16"/>
          <w:szCs w:val="16"/>
        </w:rPr>
      </w:pPr>
      <w:r w:rsidRPr="00686D02">
        <w:rPr>
          <w:rFonts w:cs="Times New Roman"/>
          <w:sz w:val="16"/>
          <w:szCs w:val="16"/>
        </w:rPr>
        <w:t>00d5e8c917ee36e5a2544bbd4b8681d1</w:t>
      </w:r>
    </w:p>
    <w:p w14:paraId="2AB1F278" w14:textId="77777777" w:rsidR="00686D02" w:rsidRPr="00686D02" w:rsidRDefault="00686D02" w:rsidP="00686D02">
      <w:pPr>
        <w:spacing w:line="240" w:lineRule="auto"/>
        <w:rPr>
          <w:rFonts w:cs="Times New Roman"/>
          <w:sz w:val="16"/>
          <w:szCs w:val="16"/>
        </w:rPr>
      </w:pPr>
      <w:r w:rsidRPr="00686D02">
        <w:rPr>
          <w:rFonts w:cs="Times New Roman"/>
          <w:sz w:val="16"/>
          <w:szCs w:val="16"/>
        </w:rPr>
        <w:t>0c92831b669298243c7670cede993aa1</w:t>
      </w:r>
    </w:p>
    <w:p w14:paraId="07AFB120" w14:textId="77777777" w:rsidR="00686D02" w:rsidRPr="00686D02" w:rsidRDefault="00686D02" w:rsidP="00686D02">
      <w:pPr>
        <w:spacing w:line="240" w:lineRule="auto"/>
        <w:rPr>
          <w:rFonts w:cs="Times New Roman"/>
          <w:sz w:val="16"/>
          <w:szCs w:val="16"/>
        </w:rPr>
      </w:pPr>
      <w:r w:rsidRPr="00686D02">
        <w:rPr>
          <w:rFonts w:cs="Times New Roman"/>
          <w:sz w:val="16"/>
          <w:szCs w:val="16"/>
        </w:rPr>
        <w:t>0cfc54d4c2186648f0b444795ddb3890</w:t>
      </w:r>
    </w:p>
    <w:p w14:paraId="7A2ACFB2" w14:textId="77777777" w:rsidR="00686D02" w:rsidRPr="00686D02" w:rsidRDefault="00686D02" w:rsidP="00686D02">
      <w:pPr>
        <w:spacing w:line="240" w:lineRule="auto"/>
        <w:rPr>
          <w:rFonts w:cs="Times New Roman"/>
          <w:sz w:val="16"/>
          <w:szCs w:val="16"/>
        </w:rPr>
      </w:pPr>
      <w:r w:rsidRPr="00686D02">
        <w:rPr>
          <w:rFonts w:cs="Times New Roman"/>
          <w:sz w:val="16"/>
          <w:szCs w:val="16"/>
        </w:rPr>
        <w:t>0baff43f1c605432758b38de913d4fea</w:t>
      </w:r>
    </w:p>
    <w:p w14:paraId="576ECCE9" w14:textId="77777777" w:rsidR="00686D02" w:rsidRPr="00686D02" w:rsidRDefault="00686D02" w:rsidP="00686D02">
      <w:pPr>
        <w:spacing w:line="240" w:lineRule="auto"/>
        <w:rPr>
          <w:rFonts w:cs="Times New Roman"/>
          <w:sz w:val="16"/>
          <w:szCs w:val="16"/>
        </w:rPr>
      </w:pPr>
      <w:r w:rsidRPr="00686D02">
        <w:rPr>
          <w:rFonts w:cs="Times New Roman"/>
          <w:sz w:val="16"/>
          <w:szCs w:val="16"/>
        </w:rPr>
        <w:t>0a7aeb15c02416a22d855a1a525f2596</w:t>
      </w:r>
    </w:p>
    <w:p w14:paraId="50B7DA30" w14:textId="77777777" w:rsidR="00686D02" w:rsidRPr="00686D02" w:rsidRDefault="00686D02" w:rsidP="00686D02">
      <w:pPr>
        <w:spacing w:line="240" w:lineRule="auto"/>
        <w:rPr>
          <w:rFonts w:cs="Times New Roman"/>
          <w:sz w:val="16"/>
          <w:szCs w:val="16"/>
        </w:rPr>
      </w:pPr>
      <w:r w:rsidRPr="00686D02">
        <w:rPr>
          <w:rFonts w:cs="Times New Roman"/>
          <w:sz w:val="16"/>
          <w:szCs w:val="16"/>
        </w:rPr>
        <w:t>0b04e4d2bb577825f30636125a2c7b7e</w:t>
      </w:r>
    </w:p>
    <w:p w14:paraId="383A5195" w14:textId="77777777" w:rsidR="00686D02" w:rsidRPr="00686D02" w:rsidRDefault="00686D02" w:rsidP="00686D02">
      <w:pPr>
        <w:spacing w:line="240" w:lineRule="auto"/>
        <w:rPr>
          <w:rFonts w:cs="Times New Roman"/>
          <w:sz w:val="16"/>
          <w:szCs w:val="16"/>
        </w:rPr>
      </w:pPr>
      <w:r w:rsidRPr="00686D02">
        <w:rPr>
          <w:rFonts w:cs="Times New Roman"/>
          <w:sz w:val="16"/>
          <w:szCs w:val="16"/>
        </w:rPr>
        <w:t>0d020d09acd437b8e1c20dca59c0f3a6</w:t>
      </w:r>
    </w:p>
    <w:p w14:paraId="30589B6B" w14:textId="77777777" w:rsidR="00686D02" w:rsidRPr="00686D02" w:rsidRDefault="00686D02" w:rsidP="00686D02">
      <w:pPr>
        <w:spacing w:line="240" w:lineRule="auto"/>
        <w:rPr>
          <w:rFonts w:cs="Times New Roman"/>
          <w:sz w:val="16"/>
          <w:szCs w:val="16"/>
        </w:rPr>
      </w:pPr>
      <w:r w:rsidRPr="00686D02">
        <w:rPr>
          <w:rFonts w:cs="Times New Roman"/>
          <w:sz w:val="16"/>
          <w:szCs w:val="16"/>
        </w:rPr>
        <w:t>0b0b01cd6422dc8c08e3a86c20f83238</w:t>
      </w:r>
    </w:p>
    <w:p w14:paraId="524F2CFD" w14:textId="77777777" w:rsidR="00686D02" w:rsidRPr="00686D02" w:rsidRDefault="00686D02" w:rsidP="00686D02">
      <w:pPr>
        <w:spacing w:line="240" w:lineRule="auto"/>
        <w:rPr>
          <w:rFonts w:cs="Times New Roman"/>
          <w:sz w:val="16"/>
          <w:szCs w:val="16"/>
        </w:rPr>
      </w:pPr>
      <w:r w:rsidRPr="00686D02">
        <w:rPr>
          <w:rFonts w:cs="Times New Roman"/>
          <w:sz w:val="16"/>
          <w:szCs w:val="16"/>
        </w:rPr>
        <w:t>0a820d851271a391ccdfff47790a4ed2</w:t>
      </w:r>
    </w:p>
    <w:p w14:paraId="427DCCF0" w14:textId="77777777" w:rsidR="00686D02" w:rsidRPr="00686D02" w:rsidRDefault="00686D02" w:rsidP="00686D02">
      <w:pPr>
        <w:spacing w:line="240" w:lineRule="auto"/>
        <w:rPr>
          <w:rFonts w:cs="Times New Roman"/>
          <w:sz w:val="16"/>
          <w:szCs w:val="16"/>
        </w:rPr>
      </w:pPr>
      <w:r w:rsidRPr="00686D02">
        <w:rPr>
          <w:rFonts w:cs="Times New Roman"/>
          <w:sz w:val="16"/>
          <w:szCs w:val="16"/>
        </w:rPr>
        <w:t>00a03d37ba2cbcd9a532ff01d3d5e070</w:t>
      </w:r>
    </w:p>
    <w:p w14:paraId="6F2BE3A8" w14:textId="77777777" w:rsidR="00686D02" w:rsidRPr="00686D02" w:rsidRDefault="00686D02" w:rsidP="00686D02">
      <w:pPr>
        <w:spacing w:line="240" w:lineRule="auto"/>
        <w:rPr>
          <w:rFonts w:cs="Times New Roman"/>
          <w:sz w:val="16"/>
          <w:szCs w:val="16"/>
        </w:rPr>
      </w:pPr>
      <w:r w:rsidRPr="00686D02">
        <w:rPr>
          <w:rFonts w:cs="Times New Roman"/>
          <w:sz w:val="16"/>
          <w:szCs w:val="16"/>
        </w:rPr>
        <w:t>00ea535ecc3b6f358b73add6dfade641</w:t>
      </w:r>
    </w:p>
    <w:p w14:paraId="01C9A762" w14:textId="77777777" w:rsidR="00686D02" w:rsidRPr="00686D02" w:rsidRDefault="00686D02" w:rsidP="00686D02">
      <w:pPr>
        <w:spacing w:line="240" w:lineRule="auto"/>
        <w:rPr>
          <w:rFonts w:cs="Times New Roman"/>
          <w:sz w:val="16"/>
          <w:szCs w:val="16"/>
        </w:rPr>
      </w:pPr>
      <w:r w:rsidRPr="00686D02">
        <w:rPr>
          <w:rFonts w:cs="Times New Roman"/>
          <w:sz w:val="16"/>
          <w:szCs w:val="16"/>
        </w:rPr>
        <w:t>0b10f34c4492de8cf6a3be97dcb4ada0</w:t>
      </w:r>
    </w:p>
    <w:p w14:paraId="30271E1D" w14:textId="77777777" w:rsidR="00686D02" w:rsidRPr="00686D02" w:rsidRDefault="00686D02" w:rsidP="00686D02">
      <w:pPr>
        <w:spacing w:line="240" w:lineRule="auto"/>
        <w:rPr>
          <w:rFonts w:cs="Times New Roman"/>
          <w:sz w:val="16"/>
          <w:szCs w:val="16"/>
        </w:rPr>
      </w:pPr>
      <w:r w:rsidRPr="00686D02">
        <w:rPr>
          <w:rFonts w:cs="Times New Roman"/>
          <w:sz w:val="16"/>
          <w:szCs w:val="16"/>
        </w:rPr>
        <w:t>0d0e13448d1aeae5f8aa059c6d8a0629</w:t>
      </w:r>
    </w:p>
    <w:p w14:paraId="67BB0B43" w14:textId="77777777" w:rsidR="00686D02" w:rsidRPr="00686D02" w:rsidRDefault="00686D02" w:rsidP="00686D02">
      <w:pPr>
        <w:spacing w:line="240" w:lineRule="auto"/>
        <w:rPr>
          <w:rFonts w:cs="Times New Roman"/>
          <w:sz w:val="16"/>
          <w:szCs w:val="16"/>
        </w:rPr>
      </w:pPr>
      <w:r w:rsidRPr="00686D02">
        <w:rPr>
          <w:rFonts w:cs="Times New Roman"/>
          <w:sz w:val="16"/>
          <w:szCs w:val="16"/>
        </w:rPr>
        <w:t>00f1a2c951baaeb34418c67607b70f50</w:t>
      </w:r>
    </w:p>
    <w:p w14:paraId="0DABFA2F" w14:textId="77777777" w:rsidR="00686D02" w:rsidRPr="00686D02" w:rsidRDefault="00686D02" w:rsidP="00686D02">
      <w:pPr>
        <w:spacing w:line="240" w:lineRule="auto"/>
        <w:rPr>
          <w:rFonts w:cs="Times New Roman"/>
          <w:sz w:val="16"/>
          <w:szCs w:val="16"/>
        </w:rPr>
      </w:pPr>
      <w:r w:rsidRPr="00686D02">
        <w:rPr>
          <w:rFonts w:cs="Times New Roman"/>
          <w:sz w:val="16"/>
          <w:szCs w:val="16"/>
        </w:rPr>
        <w:t>0c6b3c0ac7ed88a7f996c81bf8c7463b</w:t>
      </w:r>
    </w:p>
    <w:p w14:paraId="19A9A5AF" w14:textId="77777777" w:rsidR="00686D02" w:rsidRPr="00686D02" w:rsidRDefault="00686D02" w:rsidP="00686D02">
      <w:pPr>
        <w:spacing w:line="240" w:lineRule="auto"/>
        <w:rPr>
          <w:rFonts w:cs="Times New Roman"/>
          <w:sz w:val="16"/>
          <w:szCs w:val="16"/>
        </w:rPr>
      </w:pPr>
      <w:r w:rsidRPr="00686D02">
        <w:rPr>
          <w:rFonts w:cs="Times New Roman"/>
          <w:sz w:val="16"/>
          <w:szCs w:val="16"/>
        </w:rPr>
        <w:t>0d16a4359e0798a6800a5db41c5f0558</w:t>
      </w:r>
    </w:p>
    <w:p w14:paraId="1C45DE6D" w14:textId="77777777" w:rsidR="00686D02" w:rsidRPr="00686D02" w:rsidRDefault="00686D02" w:rsidP="00686D02">
      <w:pPr>
        <w:spacing w:line="240" w:lineRule="auto"/>
        <w:rPr>
          <w:rFonts w:cs="Times New Roman"/>
          <w:sz w:val="16"/>
          <w:szCs w:val="16"/>
        </w:rPr>
      </w:pPr>
      <w:r w:rsidRPr="00686D02">
        <w:rPr>
          <w:rFonts w:cs="Times New Roman"/>
          <w:sz w:val="16"/>
          <w:szCs w:val="16"/>
        </w:rPr>
        <w:t>0bf996f6a46c664f5fe3ff5dedc56102</w:t>
      </w:r>
    </w:p>
    <w:p w14:paraId="3F72C9C0" w14:textId="77777777" w:rsidR="00686D02" w:rsidRPr="00686D02" w:rsidRDefault="00686D02" w:rsidP="00686D02">
      <w:pPr>
        <w:spacing w:line="240" w:lineRule="auto"/>
        <w:rPr>
          <w:rFonts w:cs="Times New Roman"/>
          <w:sz w:val="16"/>
          <w:szCs w:val="16"/>
        </w:rPr>
      </w:pPr>
      <w:r w:rsidRPr="00686D02">
        <w:rPr>
          <w:rFonts w:cs="Times New Roman"/>
          <w:sz w:val="16"/>
          <w:szCs w:val="16"/>
        </w:rPr>
        <w:t>0bcadfa6300173d952219bf4674ac140</w:t>
      </w:r>
    </w:p>
    <w:p w14:paraId="31B28F89" w14:textId="77777777" w:rsidR="00686D02" w:rsidRPr="00686D02" w:rsidRDefault="00686D02" w:rsidP="00686D02">
      <w:pPr>
        <w:spacing w:line="240" w:lineRule="auto"/>
        <w:rPr>
          <w:rFonts w:cs="Times New Roman"/>
          <w:sz w:val="16"/>
          <w:szCs w:val="16"/>
        </w:rPr>
      </w:pPr>
      <w:r w:rsidRPr="00686D02">
        <w:rPr>
          <w:rFonts w:cs="Times New Roman"/>
          <w:sz w:val="16"/>
          <w:szCs w:val="16"/>
        </w:rPr>
        <w:t>0d1a433010938f994935c118ef75e4fe</w:t>
      </w:r>
    </w:p>
    <w:p w14:paraId="2A394ADF"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d1ada3549d0e30aa822e6499bdf8600</w:t>
      </w:r>
    </w:p>
    <w:p w14:paraId="72FA0727" w14:textId="77777777" w:rsidR="00686D02" w:rsidRPr="00686D02" w:rsidRDefault="00686D02" w:rsidP="00686D02">
      <w:pPr>
        <w:spacing w:line="240" w:lineRule="auto"/>
        <w:rPr>
          <w:rFonts w:cs="Times New Roman"/>
          <w:sz w:val="16"/>
          <w:szCs w:val="16"/>
        </w:rPr>
      </w:pPr>
      <w:r w:rsidRPr="00686D02">
        <w:rPr>
          <w:rFonts w:cs="Times New Roman"/>
          <w:sz w:val="16"/>
          <w:szCs w:val="16"/>
        </w:rPr>
        <w:t>0d1b4da6cfd38e56ea291dc268d9ae67</w:t>
      </w:r>
    </w:p>
    <w:p w14:paraId="7CF16192" w14:textId="77777777" w:rsidR="00686D02" w:rsidRPr="00686D02" w:rsidRDefault="00686D02" w:rsidP="00686D02">
      <w:pPr>
        <w:spacing w:line="240" w:lineRule="auto"/>
        <w:rPr>
          <w:rFonts w:cs="Times New Roman"/>
          <w:sz w:val="16"/>
          <w:szCs w:val="16"/>
        </w:rPr>
      </w:pPr>
      <w:r w:rsidRPr="00686D02">
        <w:rPr>
          <w:rFonts w:cs="Times New Roman"/>
          <w:sz w:val="16"/>
          <w:szCs w:val="16"/>
        </w:rPr>
        <w:t>0bd0f0125cfa6a3c42767f0d9d0a3a70</w:t>
      </w:r>
    </w:p>
    <w:p w14:paraId="5339085D" w14:textId="77777777" w:rsidR="00686D02" w:rsidRPr="00686D02" w:rsidRDefault="00686D02" w:rsidP="00686D02">
      <w:pPr>
        <w:spacing w:line="240" w:lineRule="auto"/>
        <w:rPr>
          <w:rFonts w:cs="Times New Roman"/>
          <w:sz w:val="16"/>
          <w:szCs w:val="16"/>
        </w:rPr>
      </w:pPr>
      <w:r w:rsidRPr="00686D02">
        <w:rPr>
          <w:rFonts w:cs="Times New Roman"/>
          <w:sz w:val="16"/>
          <w:szCs w:val="16"/>
        </w:rPr>
        <w:t>0b1f6d6940a94de1b61043d28b975cd6</w:t>
      </w:r>
    </w:p>
    <w:p w14:paraId="4E02A808" w14:textId="77777777" w:rsidR="00686D02" w:rsidRPr="00686D02" w:rsidRDefault="00686D02" w:rsidP="00686D02">
      <w:pPr>
        <w:spacing w:line="240" w:lineRule="auto"/>
        <w:rPr>
          <w:rFonts w:cs="Times New Roman"/>
          <w:sz w:val="16"/>
          <w:szCs w:val="16"/>
        </w:rPr>
      </w:pPr>
      <w:r w:rsidRPr="00686D02">
        <w:rPr>
          <w:rFonts w:cs="Times New Roman"/>
          <w:sz w:val="16"/>
          <w:szCs w:val="16"/>
        </w:rPr>
        <w:t>0a140c5f828e3581e25f471bf7ee54fa</w:t>
      </w:r>
    </w:p>
    <w:p w14:paraId="56F52959" w14:textId="77777777" w:rsidR="00686D02" w:rsidRPr="00686D02" w:rsidRDefault="00686D02" w:rsidP="00686D02">
      <w:pPr>
        <w:spacing w:line="240" w:lineRule="auto"/>
        <w:rPr>
          <w:rFonts w:cs="Times New Roman"/>
          <w:sz w:val="16"/>
          <w:szCs w:val="16"/>
        </w:rPr>
      </w:pPr>
      <w:r w:rsidRPr="00686D02">
        <w:rPr>
          <w:rFonts w:cs="Times New Roman"/>
          <w:sz w:val="16"/>
          <w:szCs w:val="16"/>
        </w:rPr>
        <w:t>0b93cf1d7f39c6225469c4c8b782b3d1</w:t>
      </w:r>
    </w:p>
    <w:p w14:paraId="1640317F" w14:textId="77777777" w:rsidR="00686D02" w:rsidRPr="00686D02" w:rsidRDefault="00686D02" w:rsidP="00686D02">
      <w:pPr>
        <w:spacing w:line="240" w:lineRule="auto"/>
        <w:rPr>
          <w:rFonts w:cs="Times New Roman"/>
          <w:sz w:val="16"/>
          <w:szCs w:val="16"/>
        </w:rPr>
      </w:pPr>
      <w:r w:rsidRPr="00686D02">
        <w:rPr>
          <w:rFonts w:cs="Times New Roman"/>
          <w:sz w:val="16"/>
          <w:szCs w:val="16"/>
        </w:rPr>
        <w:t>0a1421ced27b177cc28e0124c1fc2103</w:t>
      </w:r>
    </w:p>
    <w:p w14:paraId="37B799C6" w14:textId="77777777" w:rsidR="00686D02" w:rsidRPr="00686D02" w:rsidRDefault="00686D02" w:rsidP="00686D02">
      <w:pPr>
        <w:spacing w:line="240" w:lineRule="auto"/>
        <w:rPr>
          <w:rFonts w:cs="Times New Roman"/>
          <w:sz w:val="16"/>
          <w:szCs w:val="16"/>
        </w:rPr>
      </w:pPr>
      <w:r w:rsidRPr="00686D02">
        <w:rPr>
          <w:rFonts w:cs="Times New Roman"/>
          <w:sz w:val="16"/>
          <w:szCs w:val="16"/>
        </w:rPr>
        <w:t>0c07f99b9af57c88eb827341237ba0ca</w:t>
      </w:r>
    </w:p>
    <w:p w14:paraId="19930318" w14:textId="77777777" w:rsidR="00686D02" w:rsidRPr="00686D02" w:rsidRDefault="00686D02" w:rsidP="00686D02">
      <w:pPr>
        <w:spacing w:line="240" w:lineRule="auto"/>
        <w:rPr>
          <w:rFonts w:cs="Times New Roman"/>
          <w:sz w:val="16"/>
          <w:szCs w:val="16"/>
        </w:rPr>
      </w:pPr>
      <w:r w:rsidRPr="00686D02">
        <w:rPr>
          <w:rFonts w:cs="Times New Roman"/>
          <w:sz w:val="16"/>
          <w:szCs w:val="16"/>
        </w:rPr>
        <w:t>0a147c2141282a0053f5774c85520b37</w:t>
      </w:r>
    </w:p>
    <w:p w14:paraId="37EA721B" w14:textId="77777777" w:rsidR="00686D02" w:rsidRPr="00686D02" w:rsidRDefault="00686D02" w:rsidP="00686D02">
      <w:pPr>
        <w:spacing w:line="240" w:lineRule="auto"/>
        <w:rPr>
          <w:rFonts w:cs="Times New Roman"/>
          <w:sz w:val="16"/>
          <w:szCs w:val="16"/>
        </w:rPr>
      </w:pPr>
      <w:r w:rsidRPr="00686D02">
        <w:rPr>
          <w:rFonts w:cs="Times New Roman"/>
          <w:sz w:val="16"/>
          <w:szCs w:val="16"/>
        </w:rPr>
        <w:t>0b2772ce4d5d106b06876df2b4389b7b</w:t>
      </w:r>
    </w:p>
    <w:p w14:paraId="38284D1A" w14:textId="77777777" w:rsidR="00686D02" w:rsidRPr="00686D02" w:rsidRDefault="00686D02" w:rsidP="00686D02">
      <w:pPr>
        <w:spacing w:line="240" w:lineRule="auto"/>
        <w:rPr>
          <w:rFonts w:cs="Times New Roman"/>
          <w:sz w:val="16"/>
          <w:szCs w:val="16"/>
        </w:rPr>
      </w:pPr>
      <w:r w:rsidRPr="00686D02">
        <w:rPr>
          <w:rFonts w:cs="Times New Roman"/>
          <w:sz w:val="16"/>
          <w:szCs w:val="16"/>
        </w:rPr>
        <w:t>0b647af1000e44b5e7df9f12965ef075</w:t>
      </w:r>
    </w:p>
    <w:p w14:paraId="7D22A95F" w14:textId="77777777" w:rsidR="00686D02" w:rsidRPr="00686D02" w:rsidRDefault="00686D02" w:rsidP="00686D02">
      <w:pPr>
        <w:spacing w:line="240" w:lineRule="auto"/>
        <w:rPr>
          <w:rFonts w:cs="Times New Roman"/>
          <w:sz w:val="16"/>
          <w:szCs w:val="16"/>
        </w:rPr>
      </w:pPr>
      <w:r w:rsidRPr="00686D02">
        <w:rPr>
          <w:rFonts w:cs="Times New Roman"/>
          <w:sz w:val="16"/>
          <w:szCs w:val="16"/>
        </w:rPr>
        <w:t>0c0cbf49d30685bc1200b3ee5a81bebc</w:t>
      </w:r>
    </w:p>
    <w:p w14:paraId="35C893EE" w14:textId="77777777" w:rsidR="00686D02" w:rsidRPr="00686D02" w:rsidRDefault="00686D02" w:rsidP="00686D02">
      <w:pPr>
        <w:spacing w:line="240" w:lineRule="auto"/>
        <w:rPr>
          <w:rFonts w:cs="Times New Roman"/>
          <w:sz w:val="16"/>
          <w:szCs w:val="16"/>
        </w:rPr>
      </w:pPr>
      <w:r w:rsidRPr="00686D02">
        <w:rPr>
          <w:rFonts w:cs="Times New Roman"/>
          <w:sz w:val="16"/>
          <w:szCs w:val="16"/>
        </w:rPr>
        <w:t>0a6526c166f23456f2f4305f5d7bbfc9</w:t>
      </w:r>
    </w:p>
    <w:p w14:paraId="6ADFD305" w14:textId="77777777" w:rsidR="00686D02" w:rsidRPr="00686D02" w:rsidRDefault="00686D02" w:rsidP="00686D02">
      <w:pPr>
        <w:spacing w:line="240" w:lineRule="auto"/>
        <w:rPr>
          <w:rFonts w:cs="Times New Roman"/>
          <w:sz w:val="16"/>
          <w:szCs w:val="16"/>
        </w:rPr>
      </w:pPr>
      <w:r w:rsidRPr="00686D02">
        <w:rPr>
          <w:rFonts w:cs="Times New Roman"/>
          <w:sz w:val="16"/>
          <w:szCs w:val="16"/>
        </w:rPr>
        <w:t>0a6541881e5898b04a5a3c3258f13590</w:t>
      </w:r>
    </w:p>
    <w:p w14:paraId="27AF648C" w14:textId="77777777" w:rsidR="00686D02" w:rsidRPr="00686D02" w:rsidRDefault="00686D02" w:rsidP="00686D02">
      <w:pPr>
        <w:spacing w:line="240" w:lineRule="auto"/>
        <w:rPr>
          <w:rFonts w:cs="Times New Roman"/>
          <w:sz w:val="16"/>
          <w:szCs w:val="16"/>
        </w:rPr>
      </w:pPr>
      <w:r w:rsidRPr="00686D02">
        <w:rPr>
          <w:rFonts w:cs="Times New Roman"/>
          <w:sz w:val="16"/>
          <w:szCs w:val="16"/>
        </w:rPr>
        <w:t>0a693d5dab7b5191e69661a328e441c9</w:t>
      </w:r>
    </w:p>
    <w:p w14:paraId="0EB120E9" w14:textId="77777777" w:rsidR="00686D02" w:rsidRPr="00686D02" w:rsidRDefault="00686D02" w:rsidP="00686D02">
      <w:pPr>
        <w:spacing w:line="240" w:lineRule="auto"/>
        <w:rPr>
          <w:rFonts w:cs="Times New Roman"/>
          <w:sz w:val="16"/>
          <w:szCs w:val="16"/>
        </w:rPr>
      </w:pPr>
      <w:r w:rsidRPr="00686D02">
        <w:rPr>
          <w:rFonts w:cs="Times New Roman"/>
          <w:sz w:val="16"/>
          <w:szCs w:val="16"/>
        </w:rPr>
        <w:t>0b34ff052eac077c6464eb112e4ad0ab</w:t>
      </w:r>
    </w:p>
    <w:p w14:paraId="3C483A26" w14:textId="77777777" w:rsidR="00686D02" w:rsidRPr="00686D02" w:rsidRDefault="00686D02" w:rsidP="00686D02">
      <w:pPr>
        <w:spacing w:line="240" w:lineRule="auto"/>
        <w:rPr>
          <w:rFonts w:cs="Times New Roman"/>
          <w:sz w:val="16"/>
          <w:szCs w:val="16"/>
        </w:rPr>
      </w:pPr>
      <w:r w:rsidRPr="00686D02">
        <w:rPr>
          <w:rFonts w:cs="Times New Roman"/>
          <w:sz w:val="16"/>
          <w:szCs w:val="16"/>
        </w:rPr>
        <w:t>0be0456ab9620a31c6da20641347d0e4</w:t>
      </w:r>
    </w:p>
    <w:p w14:paraId="39EBA3CA" w14:textId="77777777" w:rsidR="00686D02" w:rsidRPr="00686D02" w:rsidRDefault="00686D02" w:rsidP="00686D02">
      <w:pPr>
        <w:spacing w:line="240" w:lineRule="auto"/>
        <w:rPr>
          <w:rFonts w:cs="Times New Roman"/>
          <w:sz w:val="16"/>
          <w:szCs w:val="16"/>
        </w:rPr>
      </w:pPr>
      <w:r w:rsidRPr="00686D02">
        <w:rPr>
          <w:rFonts w:cs="Times New Roman"/>
          <w:sz w:val="16"/>
          <w:szCs w:val="16"/>
        </w:rPr>
        <w:t>0b35e10917f4ba647661f7f27b24ebb0</w:t>
      </w:r>
    </w:p>
    <w:p w14:paraId="1FF74A03" w14:textId="77777777" w:rsidR="00686D02" w:rsidRPr="00686D02" w:rsidRDefault="00686D02" w:rsidP="00686D02">
      <w:pPr>
        <w:spacing w:line="240" w:lineRule="auto"/>
        <w:rPr>
          <w:rFonts w:cs="Times New Roman"/>
          <w:sz w:val="16"/>
          <w:szCs w:val="16"/>
        </w:rPr>
      </w:pPr>
      <w:r w:rsidRPr="00686D02">
        <w:rPr>
          <w:rFonts w:cs="Times New Roman"/>
          <w:sz w:val="16"/>
          <w:szCs w:val="16"/>
        </w:rPr>
        <w:t>0b370c2c9b2f33c325567ade069fdb5c</w:t>
      </w:r>
    </w:p>
    <w:p w14:paraId="6CDF0F75" w14:textId="77777777" w:rsidR="00686D02" w:rsidRPr="00686D02" w:rsidRDefault="00686D02" w:rsidP="00686D02">
      <w:pPr>
        <w:spacing w:line="240" w:lineRule="auto"/>
        <w:rPr>
          <w:rFonts w:cs="Times New Roman"/>
          <w:sz w:val="16"/>
          <w:szCs w:val="16"/>
        </w:rPr>
      </w:pPr>
      <w:r w:rsidRPr="00686D02">
        <w:rPr>
          <w:rFonts w:cs="Times New Roman"/>
          <w:sz w:val="16"/>
          <w:szCs w:val="16"/>
        </w:rPr>
        <w:t>0aff124e7306d942ae494c27a9505c50</w:t>
      </w:r>
    </w:p>
    <w:p w14:paraId="4460E873" w14:textId="77777777" w:rsidR="00686D02" w:rsidRPr="00686D02" w:rsidRDefault="00686D02" w:rsidP="00686D02">
      <w:pPr>
        <w:spacing w:line="240" w:lineRule="auto"/>
        <w:rPr>
          <w:rFonts w:cs="Times New Roman"/>
          <w:sz w:val="16"/>
          <w:szCs w:val="16"/>
        </w:rPr>
      </w:pPr>
      <w:r w:rsidRPr="00686D02">
        <w:rPr>
          <w:rFonts w:cs="Times New Roman"/>
          <w:sz w:val="16"/>
          <w:szCs w:val="16"/>
        </w:rPr>
        <w:t>0c5b1c5e03ee379abcd969ff63f0b250</w:t>
      </w:r>
    </w:p>
    <w:p w14:paraId="54C261D0" w14:textId="77777777" w:rsidR="00686D02" w:rsidRPr="00686D02" w:rsidRDefault="00686D02" w:rsidP="00686D02">
      <w:pPr>
        <w:spacing w:line="240" w:lineRule="auto"/>
        <w:rPr>
          <w:rFonts w:cs="Times New Roman"/>
          <w:sz w:val="16"/>
          <w:szCs w:val="16"/>
        </w:rPr>
      </w:pPr>
      <w:r w:rsidRPr="00686D02">
        <w:rPr>
          <w:rFonts w:cs="Times New Roman"/>
          <w:sz w:val="16"/>
          <w:szCs w:val="16"/>
        </w:rPr>
        <w:t>0b3b912afcf77a9007e386cde2ad6537</w:t>
      </w:r>
    </w:p>
    <w:p w14:paraId="402F40D4" w14:textId="77777777" w:rsidR="00686D02" w:rsidRPr="00686D02" w:rsidRDefault="00686D02" w:rsidP="00686D02">
      <w:pPr>
        <w:spacing w:line="240" w:lineRule="auto"/>
        <w:rPr>
          <w:rFonts w:cs="Times New Roman"/>
          <w:sz w:val="16"/>
          <w:szCs w:val="16"/>
        </w:rPr>
      </w:pPr>
      <w:r w:rsidRPr="00686D02">
        <w:rPr>
          <w:rFonts w:cs="Times New Roman"/>
          <w:sz w:val="16"/>
          <w:szCs w:val="16"/>
        </w:rPr>
        <w:t>0cfab3f8ea799e75d1817bf171f306ae</w:t>
      </w:r>
    </w:p>
    <w:p w14:paraId="6FD6DDCE" w14:textId="77777777" w:rsidR="00686D02" w:rsidRPr="00686D02" w:rsidRDefault="00686D02" w:rsidP="00686D02">
      <w:pPr>
        <w:spacing w:line="240" w:lineRule="auto"/>
        <w:rPr>
          <w:rFonts w:cs="Times New Roman"/>
          <w:sz w:val="16"/>
          <w:szCs w:val="16"/>
        </w:rPr>
      </w:pPr>
      <w:r w:rsidRPr="00686D02">
        <w:rPr>
          <w:rFonts w:cs="Times New Roman"/>
          <w:sz w:val="16"/>
          <w:szCs w:val="16"/>
        </w:rPr>
        <w:t>0c9256704d5435ded461020b0dae6425</w:t>
      </w:r>
    </w:p>
    <w:p w14:paraId="21080B0B" w14:textId="77777777" w:rsidR="00686D02" w:rsidRPr="00686D02" w:rsidRDefault="00686D02" w:rsidP="00686D02">
      <w:pPr>
        <w:spacing w:line="240" w:lineRule="auto"/>
        <w:rPr>
          <w:rFonts w:cs="Times New Roman"/>
          <w:sz w:val="16"/>
          <w:szCs w:val="16"/>
        </w:rPr>
      </w:pPr>
      <w:r w:rsidRPr="00686D02">
        <w:rPr>
          <w:rFonts w:cs="Times New Roman"/>
          <w:sz w:val="16"/>
          <w:szCs w:val="16"/>
        </w:rPr>
        <w:t>0c96d62e3e3b0223c6bcab5b6c0dc304</w:t>
      </w:r>
    </w:p>
    <w:p w14:paraId="4C9C6B5A" w14:textId="77777777" w:rsidR="00686D02" w:rsidRPr="00686D02" w:rsidRDefault="00686D02" w:rsidP="00686D02">
      <w:pPr>
        <w:spacing w:line="240" w:lineRule="auto"/>
        <w:rPr>
          <w:rFonts w:cs="Times New Roman"/>
          <w:sz w:val="16"/>
          <w:szCs w:val="16"/>
        </w:rPr>
      </w:pPr>
      <w:r w:rsidRPr="00686D02">
        <w:rPr>
          <w:rFonts w:cs="Times New Roman"/>
          <w:sz w:val="16"/>
          <w:szCs w:val="16"/>
        </w:rPr>
        <w:t>0b737e01979565e3874b1bbc2f10e812</w:t>
      </w:r>
    </w:p>
    <w:p w14:paraId="27CF4B0A" w14:textId="77777777" w:rsidR="00686D02" w:rsidRPr="00686D02" w:rsidRDefault="00686D02" w:rsidP="00686D02">
      <w:pPr>
        <w:spacing w:line="240" w:lineRule="auto"/>
        <w:rPr>
          <w:rFonts w:cs="Times New Roman"/>
          <w:sz w:val="16"/>
          <w:szCs w:val="16"/>
        </w:rPr>
      </w:pPr>
      <w:r w:rsidRPr="00686D02">
        <w:rPr>
          <w:rFonts w:cs="Times New Roman"/>
          <w:sz w:val="16"/>
          <w:szCs w:val="16"/>
        </w:rPr>
        <w:t>0c9a7b5612cb98371a10593f658c2110</w:t>
      </w:r>
    </w:p>
    <w:p w14:paraId="567E9553" w14:textId="77777777" w:rsidR="00686D02" w:rsidRPr="00686D02" w:rsidRDefault="00686D02" w:rsidP="00686D02">
      <w:pPr>
        <w:spacing w:line="240" w:lineRule="auto"/>
        <w:rPr>
          <w:rFonts w:cs="Times New Roman"/>
          <w:sz w:val="16"/>
          <w:szCs w:val="16"/>
        </w:rPr>
      </w:pPr>
      <w:r w:rsidRPr="00686D02">
        <w:rPr>
          <w:rFonts w:cs="Times New Roman"/>
          <w:sz w:val="16"/>
          <w:szCs w:val="16"/>
        </w:rPr>
        <w:t>000cbb278e4f0194e7c693160d7975bb</w:t>
      </w:r>
    </w:p>
    <w:p w14:paraId="5133710F" w14:textId="77777777" w:rsidR="00686D02" w:rsidRPr="00686D02" w:rsidRDefault="00686D02" w:rsidP="00686D02">
      <w:pPr>
        <w:spacing w:line="240" w:lineRule="auto"/>
        <w:rPr>
          <w:rFonts w:cs="Times New Roman"/>
          <w:sz w:val="16"/>
          <w:szCs w:val="16"/>
        </w:rPr>
      </w:pPr>
      <w:r w:rsidRPr="00686D02">
        <w:rPr>
          <w:rFonts w:cs="Times New Roman"/>
          <w:sz w:val="16"/>
          <w:szCs w:val="16"/>
        </w:rPr>
        <w:t>0b41924a04628c8655f389b8a2349f60</w:t>
      </w:r>
    </w:p>
    <w:p w14:paraId="3D853978" w14:textId="77777777" w:rsidR="00686D02" w:rsidRPr="00686D02" w:rsidRDefault="00686D02" w:rsidP="00686D02">
      <w:pPr>
        <w:spacing w:line="240" w:lineRule="auto"/>
        <w:rPr>
          <w:rFonts w:cs="Times New Roman"/>
          <w:sz w:val="16"/>
          <w:szCs w:val="16"/>
        </w:rPr>
      </w:pPr>
      <w:r w:rsidRPr="00686D02">
        <w:rPr>
          <w:rFonts w:cs="Times New Roman"/>
          <w:sz w:val="16"/>
          <w:szCs w:val="16"/>
        </w:rPr>
        <w:t>0bb5751aa6eab9b0c2c094c7653c3633</w:t>
      </w:r>
    </w:p>
    <w:p w14:paraId="3AFA9573" w14:textId="77777777" w:rsidR="00686D02" w:rsidRPr="00686D02" w:rsidRDefault="00686D02" w:rsidP="00686D02">
      <w:pPr>
        <w:spacing w:line="240" w:lineRule="auto"/>
        <w:rPr>
          <w:rFonts w:cs="Times New Roman"/>
          <w:sz w:val="16"/>
          <w:szCs w:val="16"/>
        </w:rPr>
      </w:pPr>
      <w:r w:rsidRPr="00686D02">
        <w:rPr>
          <w:rFonts w:cs="Times New Roman"/>
          <w:sz w:val="16"/>
          <w:szCs w:val="16"/>
        </w:rPr>
        <w:t>0b0e526ab6ec89ad326be388a44d0504</w:t>
      </w:r>
    </w:p>
    <w:p w14:paraId="3A4422FC" w14:textId="77777777" w:rsidR="00686D02" w:rsidRPr="00686D02" w:rsidRDefault="00686D02" w:rsidP="00686D02">
      <w:pPr>
        <w:spacing w:line="240" w:lineRule="auto"/>
        <w:rPr>
          <w:rFonts w:cs="Times New Roman"/>
          <w:sz w:val="16"/>
          <w:szCs w:val="16"/>
        </w:rPr>
      </w:pPr>
      <w:r w:rsidRPr="00686D02">
        <w:rPr>
          <w:rFonts w:cs="Times New Roman"/>
          <w:sz w:val="16"/>
          <w:szCs w:val="16"/>
        </w:rPr>
        <w:t>0bf5bfe22bf36b53a2aec3d052d512c0</w:t>
      </w:r>
    </w:p>
    <w:p w14:paraId="62FEFEF4" w14:textId="77777777" w:rsidR="00686D02" w:rsidRPr="00686D02" w:rsidRDefault="00686D02" w:rsidP="00686D02">
      <w:pPr>
        <w:spacing w:line="240" w:lineRule="auto"/>
        <w:rPr>
          <w:rFonts w:cs="Times New Roman"/>
          <w:sz w:val="16"/>
          <w:szCs w:val="16"/>
        </w:rPr>
      </w:pPr>
      <w:r w:rsidRPr="00686D02">
        <w:rPr>
          <w:rFonts w:cs="Times New Roman"/>
          <w:sz w:val="16"/>
          <w:szCs w:val="16"/>
        </w:rPr>
        <w:t>0d7d1e37673471894cc171509ba521c3</w:t>
      </w:r>
    </w:p>
    <w:p w14:paraId="6B87B593" w14:textId="77777777" w:rsidR="00686D02" w:rsidRPr="00686D02" w:rsidRDefault="00686D02" w:rsidP="00686D02">
      <w:pPr>
        <w:spacing w:line="240" w:lineRule="auto"/>
        <w:rPr>
          <w:rFonts w:cs="Times New Roman"/>
          <w:sz w:val="16"/>
          <w:szCs w:val="16"/>
        </w:rPr>
      </w:pPr>
      <w:r w:rsidRPr="00686D02">
        <w:rPr>
          <w:rFonts w:cs="Times New Roman"/>
          <w:sz w:val="16"/>
          <w:szCs w:val="16"/>
        </w:rPr>
        <w:t>0b4512f26559e88694668b4be0f21d8c</w:t>
      </w:r>
    </w:p>
    <w:p w14:paraId="504DA790" w14:textId="77777777" w:rsidR="00686D02" w:rsidRPr="00686D02" w:rsidRDefault="00686D02" w:rsidP="00686D02">
      <w:pPr>
        <w:spacing w:line="240" w:lineRule="auto"/>
        <w:rPr>
          <w:rFonts w:cs="Times New Roman"/>
          <w:sz w:val="16"/>
          <w:szCs w:val="16"/>
        </w:rPr>
      </w:pPr>
      <w:r w:rsidRPr="00686D02">
        <w:rPr>
          <w:rFonts w:cs="Times New Roman"/>
          <w:sz w:val="16"/>
          <w:szCs w:val="16"/>
        </w:rPr>
        <w:t>0b46d30c2693ab0355ac5b490350f36f</w:t>
      </w:r>
    </w:p>
    <w:p w14:paraId="4E220D2A" w14:textId="77777777" w:rsidR="00686D02" w:rsidRPr="00686D02" w:rsidRDefault="00686D02" w:rsidP="00686D02">
      <w:pPr>
        <w:spacing w:line="240" w:lineRule="auto"/>
        <w:rPr>
          <w:rFonts w:cs="Times New Roman"/>
          <w:sz w:val="16"/>
          <w:szCs w:val="16"/>
        </w:rPr>
      </w:pPr>
      <w:r w:rsidRPr="00686D02">
        <w:rPr>
          <w:rFonts w:cs="Times New Roman"/>
          <w:sz w:val="16"/>
          <w:szCs w:val="16"/>
        </w:rPr>
        <w:t>0b4717924a543515a44c15046edfd8d5</w:t>
      </w:r>
    </w:p>
    <w:p w14:paraId="0B5FD389" w14:textId="77777777" w:rsidR="00686D02" w:rsidRPr="00686D02" w:rsidRDefault="00686D02" w:rsidP="00686D02">
      <w:pPr>
        <w:spacing w:line="240" w:lineRule="auto"/>
        <w:rPr>
          <w:rFonts w:cs="Times New Roman"/>
          <w:sz w:val="16"/>
          <w:szCs w:val="16"/>
        </w:rPr>
      </w:pPr>
      <w:r w:rsidRPr="00686D02">
        <w:rPr>
          <w:rFonts w:cs="Times New Roman"/>
          <w:sz w:val="16"/>
          <w:szCs w:val="16"/>
        </w:rPr>
        <w:t>0ca4891a0c6703cde9b5dc0ff8d59898</w:t>
      </w:r>
    </w:p>
    <w:p w14:paraId="7642E8FC" w14:textId="77777777" w:rsidR="00686D02" w:rsidRPr="00686D02" w:rsidRDefault="00686D02" w:rsidP="00686D02">
      <w:pPr>
        <w:spacing w:line="240" w:lineRule="auto"/>
        <w:rPr>
          <w:rFonts w:cs="Times New Roman"/>
          <w:sz w:val="16"/>
          <w:szCs w:val="16"/>
        </w:rPr>
      </w:pPr>
      <w:r w:rsidRPr="00686D02">
        <w:rPr>
          <w:rFonts w:cs="Times New Roman"/>
          <w:sz w:val="16"/>
          <w:szCs w:val="16"/>
        </w:rPr>
        <w:t>0b800543cc26bff83a3715887365fb1e</w:t>
      </w:r>
    </w:p>
    <w:p w14:paraId="7FF110EA" w14:textId="77777777" w:rsidR="00686D02" w:rsidRPr="00686D02" w:rsidRDefault="00686D02" w:rsidP="00686D02">
      <w:pPr>
        <w:spacing w:line="240" w:lineRule="auto"/>
        <w:rPr>
          <w:rFonts w:cs="Times New Roman"/>
          <w:sz w:val="16"/>
          <w:szCs w:val="16"/>
        </w:rPr>
      </w:pPr>
      <w:r w:rsidRPr="00686D02">
        <w:rPr>
          <w:rFonts w:cs="Times New Roman"/>
          <w:sz w:val="16"/>
          <w:szCs w:val="16"/>
        </w:rPr>
        <w:t>0b4a0f6014170226c35b1947fcd67869</w:t>
      </w:r>
    </w:p>
    <w:p w14:paraId="5E22ED7F" w14:textId="77777777" w:rsidR="00686D02" w:rsidRPr="00686D02" w:rsidRDefault="00686D02" w:rsidP="00686D02">
      <w:pPr>
        <w:spacing w:line="240" w:lineRule="auto"/>
        <w:rPr>
          <w:rFonts w:cs="Times New Roman"/>
          <w:sz w:val="16"/>
          <w:szCs w:val="16"/>
        </w:rPr>
      </w:pPr>
      <w:r w:rsidRPr="00686D02">
        <w:rPr>
          <w:rFonts w:cs="Times New Roman"/>
          <w:sz w:val="16"/>
          <w:szCs w:val="16"/>
        </w:rPr>
        <w:t>0d8ff116ce8976fc820c996a6ee90c3a</w:t>
      </w:r>
    </w:p>
    <w:p w14:paraId="7CFE1127" w14:textId="77777777" w:rsidR="00686D02" w:rsidRPr="00686D02" w:rsidRDefault="00686D02" w:rsidP="00686D02">
      <w:pPr>
        <w:spacing w:line="240" w:lineRule="auto"/>
        <w:rPr>
          <w:rFonts w:cs="Times New Roman"/>
          <w:sz w:val="16"/>
          <w:szCs w:val="16"/>
        </w:rPr>
      </w:pPr>
      <w:r w:rsidRPr="00686D02">
        <w:rPr>
          <w:rFonts w:cs="Times New Roman"/>
          <w:sz w:val="16"/>
          <w:szCs w:val="16"/>
        </w:rPr>
        <w:t>0bfcfe000c0340be6ffe987976fb6ab6</w:t>
      </w:r>
    </w:p>
    <w:p w14:paraId="39E4F436" w14:textId="77777777" w:rsidR="00686D02" w:rsidRPr="00686D02" w:rsidRDefault="00686D02" w:rsidP="00686D02">
      <w:pPr>
        <w:spacing w:line="240" w:lineRule="auto"/>
        <w:rPr>
          <w:rFonts w:cs="Times New Roman"/>
          <w:sz w:val="16"/>
          <w:szCs w:val="16"/>
        </w:rPr>
      </w:pPr>
      <w:r w:rsidRPr="00686D02">
        <w:rPr>
          <w:rFonts w:cs="Times New Roman"/>
          <w:sz w:val="16"/>
          <w:szCs w:val="16"/>
        </w:rPr>
        <w:t>0a92aa568b137b988d80829cb21c6901</w:t>
      </w:r>
    </w:p>
    <w:p w14:paraId="1F799CF4" w14:textId="77777777" w:rsidR="00686D02" w:rsidRPr="00686D02" w:rsidRDefault="00686D02" w:rsidP="00686D02">
      <w:pPr>
        <w:spacing w:line="240" w:lineRule="auto"/>
        <w:rPr>
          <w:rFonts w:cs="Times New Roman"/>
          <w:sz w:val="16"/>
          <w:szCs w:val="16"/>
        </w:rPr>
      </w:pPr>
      <w:r w:rsidRPr="00686D02">
        <w:rPr>
          <w:rFonts w:cs="Times New Roman"/>
          <w:sz w:val="16"/>
          <w:szCs w:val="16"/>
        </w:rPr>
        <w:t>0cadede1b408e123e245bc46be19de25</w:t>
      </w:r>
    </w:p>
    <w:p w14:paraId="1786EE3F" w14:textId="77777777" w:rsidR="00686D02" w:rsidRPr="00686D02" w:rsidRDefault="00686D02" w:rsidP="00686D02">
      <w:pPr>
        <w:spacing w:line="240" w:lineRule="auto"/>
        <w:rPr>
          <w:rFonts w:cs="Times New Roman"/>
          <w:sz w:val="16"/>
          <w:szCs w:val="16"/>
        </w:rPr>
      </w:pPr>
      <w:r w:rsidRPr="00686D02">
        <w:rPr>
          <w:rFonts w:cs="Times New Roman"/>
          <w:sz w:val="16"/>
          <w:szCs w:val="16"/>
        </w:rPr>
        <w:t>0c03439ae9a5727dfa8e5b8b66bece50</w:t>
      </w:r>
    </w:p>
    <w:p w14:paraId="2E6EA3CE" w14:textId="77777777" w:rsidR="00686D02" w:rsidRPr="00686D02" w:rsidRDefault="00686D02" w:rsidP="00686D02">
      <w:pPr>
        <w:spacing w:line="240" w:lineRule="auto"/>
        <w:rPr>
          <w:rFonts w:cs="Times New Roman"/>
          <w:sz w:val="16"/>
          <w:szCs w:val="16"/>
        </w:rPr>
      </w:pPr>
      <w:r w:rsidRPr="00686D02">
        <w:rPr>
          <w:rFonts w:cs="Times New Roman"/>
          <w:sz w:val="16"/>
          <w:szCs w:val="16"/>
        </w:rPr>
        <w:t>0a94f2a16a88133e68b00bbad62cdac0</w:t>
      </w:r>
    </w:p>
    <w:p w14:paraId="658EE329" w14:textId="77777777" w:rsidR="00686D02" w:rsidRPr="00686D02" w:rsidRDefault="00686D02" w:rsidP="00686D02">
      <w:pPr>
        <w:spacing w:line="240" w:lineRule="auto"/>
        <w:rPr>
          <w:rFonts w:cs="Times New Roman"/>
          <w:sz w:val="16"/>
          <w:szCs w:val="16"/>
        </w:rPr>
      </w:pPr>
      <w:r w:rsidRPr="00686D02">
        <w:rPr>
          <w:rFonts w:cs="Times New Roman"/>
          <w:sz w:val="16"/>
          <w:szCs w:val="16"/>
        </w:rPr>
        <w:t>0d9e5b827d821450f0e6c9e94f482284</w:t>
      </w:r>
    </w:p>
    <w:p w14:paraId="35AD871E" w14:textId="77777777" w:rsidR="00686D02" w:rsidRPr="00686D02" w:rsidRDefault="00686D02" w:rsidP="00686D02">
      <w:pPr>
        <w:spacing w:line="240" w:lineRule="auto"/>
        <w:rPr>
          <w:rFonts w:cs="Times New Roman"/>
          <w:sz w:val="16"/>
          <w:szCs w:val="16"/>
        </w:rPr>
      </w:pPr>
      <w:r w:rsidRPr="00686D02">
        <w:rPr>
          <w:rFonts w:cs="Times New Roman"/>
          <w:sz w:val="16"/>
          <w:szCs w:val="16"/>
        </w:rPr>
        <w:t>0b25b38830cfb97d6e696bffc310c9b3</w:t>
      </w:r>
    </w:p>
    <w:p w14:paraId="5D2560F7" w14:textId="77777777" w:rsidR="00686D02" w:rsidRPr="00686D02" w:rsidRDefault="00686D02" w:rsidP="00686D02">
      <w:pPr>
        <w:spacing w:line="240" w:lineRule="auto"/>
        <w:rPr>
          <w:rFonts w:cs="Times New Roman"/>
          <w:sz w:val="16"/>
          <w:szCs w:val="16"/>
        </w:rPr>
      </w:pPr>
      <w:r w:rsidRPr="00686D02">
        <w:rPr>
          <w:rFonts w:cs="Times New Roman"/>
          <w:sz w:val="16"/>
          <w:szCs w:val="16"/>
        </w:rPr>
        <w:t>0cecfe58f0a6eb2060b764de7b5d4d25</w:t>
      </w:r>
    </w:p>
    <w:p w14:paraId="7E05C01D" w14:textId="77777777" w:rsidR="00686D02" w:rsidRPr="00686D02" w:rsidRDefault="00686D02" w:rsidP="00686D02">
      <w:pPr>
        <w:spacing w:line="240" w:lineRule="auto"/>
        <w:rPr>
          <w:rFonts w:cs="Times New Roman"/>
          <w:sz w:val="16"/>
          <w:szCs w:val="16"/>
        </w:rPr>
      </w:pPr>
      <w:r w:rsidRPr="00686D02">
        <w:rPr>
          <w:rFonts w:cs="Times New Roman"/>
          <w:sz w:val="16"/>
          <w:szCs w:val="16"/>
        </w:rPr>
        <w:t>0adf953605c610880f4095b3b33ea2d9</w:t>
      </w:r>
    </w:p>
    <w:p w14:paraId="3DA81750" w14:textId="77777777" w:rsidR="00686D02" w:rsidRPr="00686D02" w:rsidRDefault="00686D02" w:rsidP="00686D02">
      <w:pPr>
        <w:spacing w:line="240" w:lineRule="auto"/>
        <w:rPr>
          <w:rFonts w:cs="Times New Roman"/>
          <w:sz w:val="16"/>
          <w:szCs w:val="16"/>
        </w:rPr>
      </w:pPr>
      <w:r w:rsidRPr="00686D02">
        <w:rPr>
          <w:rFonts w:cs="Times New Roman"/>
          <w:sz w:val="16"/>
          <w:szCs w:val="16"/>
        </w:rPr>
        <w:t>0cb675bf7aba0091cfa22bd255fc72cc</w:t>
      </w:r>
    </w:p>
    <w:p w14:paraId="74933EC9" w14:textId="77777777" w:rsidR="00686D02" w:rsidRPr="00686D02" w:rsidRDefault="00686D02" w:rsidP="00686D02">
      <w:pPr>
        <w:spacing w:line="240" w:lineRule="auto"/>
        <w:rPr>
          <w:rFonts w:cs="Times New Roman"/>
          <w:sz w:val="16"/>
          <w:szCs w:val="16"/>
        </w:rPr>
      </w:pPr>
      <w:r w:rsidRPr="00686D02">
        <w:rPr>
          <w:rFonts w:cs="Times New Roman"/>
          <w:sz w:val="16"/>
          <w:szCs w:val="16"/>
        </w:rPr>
        <w:t>0b997d7878ec4527942c92bf5f352283</w:t>
      </w:r>
    </w:p>
    <w:p w14:paraId="4FDCA658" w14:textId="77777777" w:rsidR="00686D02" w:rsidRPr="00686D02" w:rsidRDefault="00686D02" w:rsidP="00686D02">
      <w:pPr>
        <w:spacing w:line="240" w:lineRule="auto"/>
        <w:rPr>
          <w:rFonts w:cs="Times New Roman"/>
          <w:sz w:val="16"/>
          <w:szCs w:val="16"/>
        </w:rPr>
      </w:pPr>
      <w:r w:rsidRPr="00686D02">
        <w:rPr>
          <w:rFonts w:cs="Times New Roman"/>
          <w:sz w:val="16"/>
          <w:szCs w:val="16"/>
        </w:rPr>
        <w:t>00c03e47023be97861f53b0a05d1c0c8</w:t>
      </w:r>
    </w:p>
    <w:p w14:paraId="5EE66B96" w14:textId="77777777" w:rsidR="00686D02" w:rsidRPr="00686D02" w:rsidRDefault="00686D02" w:rsidP="00686D02">
      <w:pPr>
        <w:spacing w:line="240" w:lineRule="auto"/>
        <w:rPr>
          <w:rFonts w:cs="Times New Roman"/>
          <w:sz w:val="16"/>
          <w:szCs w:val="16"/>
        </w:rPr>
      </w:pPr>
      <w:r w:rsidRPr="00686D02">
        <w:rPr>
          <w:rFonts w:cs="Times New Roman"/>
          <w:sz w:val="16"/>
          <w:szCs w:val="16"/>
        </w:rPr>
        <w:t>00c3a93bad6ae2d3b082aabe3098b904</w:t>
      </w:r>
    </w:p>
    <w:p w14:paraId="48BA4FBB" w14:textId="77777777" w:rsidR="00686D02" w:rsidRPr="00686D02" w:rsidRDefault="00686D02" w:rsidP="00686D02">
      <w:pPr>
        <w:spacing w:line="240" w:lineRule="auto"/>
        <w:rPr>
          <w:rFonts w:cs="Times New Roman"/>
          <w:sz w:val="16"/>
          <w:szCs w:val="16"/>
        </w:rPr>
      </w:pPr>
      <w:r w:rsidRPr="00686D02">
        <w:rPr>
          <w:rFonts w:cs="Times New Roman"/>
          <w:sz w:val="16"/>
          <w:szCs w:val="16"/>
        </w:rPr>
        <w:t>0b6812de6a6f9209f56ad67a45647d80</w:t>
      </w:r>
    </w:p>
    <w:p w14:paraId="2E91848A" w14:textId="77777777" w:rsidR="00686D02" w:rsidRPr="00686D02" w:rsidRDefault="00686D02" w:rsidP="00686D02">
      <w:pPr>
        <w:spacing w:line="240" w:lineRule="auto"/>
        <w:rPr>
          <w:rFonts w:cs="Times New Roman"/>
          <w:sz w:val="16"/>
          <w:szCs w:val="16"/>
        </w:rPr>
      </w:pPr>
      <w:r w:rsidRPr="00686D02">
        <w:rPr>
          <w:rFonts w:cs="Times New Roman"/>
          <w:sz w:val="16"/>
          <w:szCs w:val="16"/>
        </w:rPr>
        <w:t>0b9f590498ef229c8d2bfcadbf8aa36a</w:t>
      </w:r>
    </w:p>
    <w:p w14:paraId="1F96602D" w14:textId="77777777" w:rsidR="00686D02" w:rsidRPr="00686D02" w:rsidRDefault="00686D02" w:rsidP="00686D02">
      <w:pPr>
        <w:spacing w:line="240" w:lineRule="auto"/>
        <w:rPr>
          <w:rFonts w:cs="Times New Roman"/>
          <w:sz w:val="16"/>
          <w:szCs w:val="16"/>
        </w:rPr>
      </w:pPr>
      <w:r w:rsidRPr="00686D02">
        <w:rPr>
          <w:rFonts w:cs="Times New Roman"/>
          <w:sz w:val="16"/>
          <w:szCs w:val="16"/>
        </w:rPr>
        <w:t>0c5310c72bc32332fd779ea129f9d2e7</w:t>
      </w:r>
    </w:p>
    <w:p w14:paraId="66F4611B" w14:textId="77777777" w:rsidR="00686D02" w:rsidRPr="00686D02" w:rsidRDefault="00686D02" w:rsidP="00686D02">
      <w:pPr>
        <w:spacing w:line="240" w:lineRule="auto"/>
        <w:rPr>
          <w:rFonts w:cs="Times New Roman"/>
          <w:sz w:val="16"/>
          <w:szCs w:val="16"/>
        </w:rPr>
      </w:pPr>
      <w:r w:rsidRPr="00686D02">
        <w:rPr>
          <w:rFonts w:cs="Times New Roman"/>
          <w:sz w:val="16"/>
          <w:szCs w:val="16"/>
        </w:rPr>
        <w:t>0aac3f99ed488b5da3e4231b329292f0</w:t>
      </w:r>
    </w:p>
    <w:p w14:paraId="483E42F1" w14:textId="77777777" w:rsidR="00686D02" w:rsidRPr="00686D02" w:rsidRDefault="00686D02" w:rsidP="00686D02">
      <w:pPr>
        <w:spacing w:line="240" w:lineRule="auto"/>
        <w:rPr>
          <w:rFonts w:cs="Times New Roman"/>
          <w:sz w:val="16"/>
          <w:szCs w:val="16"/>
        </w:rPr>
      </w:pPr>
      <w:r w:rsidRPr="00686D02">
        <w:rPr>
          <w:rFonts w:cs="Times New Roman"/>
          <w:sz w:val="16"/>
          <w:szCs w:val="16"/>
        </w:rPr>
        <w:t>0c165920509a09412beeaf98afc4ea20</w:t>
      </w:r>
    </w:p>
    <w:p w14:paraId="179AF43D" w14:textId="77777777" w:rsidR="00686D02" w:rsidRPr="00686D02" w:rsidRDefault="00686D02" w:rsidP="00686D02">
      <w:pPr>
        <w:spacing w:line="240" w:lineRule="auto"/>
        <w:rPr>
          <w:rFonts w:cs="Times New Roman"/>
          <w:sz w:val="16"/>
          <w:szCs w:val="16"/>
        </w:rPr>
      </w:pPr>
      <w:r w:rsidRPr="00686D02">
        <w:rPr>
          <w:rFonts w:cs="Times New Roman"/>
          <w:sz w:val="16"/>
          <w:szCs w:val="16"/>
        </w:rPr>
        <w:t>0b6dfe55374313977ac33876011506e0</w:t>
      </w:r>
    </w:p>
    <w:p w14:paraId="2E989616" w14:textId="77777777" w:rsidR="00686D02" w:rsidRPr="00686D02" w:rsidRDefault="00686D02" w:rsidP="00686D02">
      <w:pPr>
        <w:spacing w:line="240" w:lineRule="auto"/>
        <w:rPr>
          <w:rFonts w:cs="Times New Roman"/>
          <w:sz w:val="16"/>
          <w:szCs w:val="16"/>
        </w:rPr>
      </w:pPr>
      <w:r w:rsidRPr="00686D02">
        <w:rPr>
          <w:rFonts w:cs="Times New Roman"/>
          <w:sz w:val="16"/>
          <w:szCs w:val="16"/>
        </w:rPr>
        <w:t>0cc4839a69d99207768a5baac067ae68</w:t>
      </w:r>
    </w:p>
    <w:p w14:paraId="2EC2A03C" w14:textId="77777777" w:rsidR="00686D02" w:rsidRPr="00686D02" w:rsidRDefault="00686D02" w:rsidP="00686D02">
      <w:pPr>
        <w:spacing w:line="240" w:lineRule="auto"/>
        <w:rPr>
          <w:rFonts w:cs="Times New Roman"/>
          <w:sz w:val="16"/>
          <w:szCs w:val="16"/>
        </w:rPr>
      </w:pPr>
      <w:r w:rsidRPr="00686D02">
        <w:rPr>
          <w:rFonts w:cs="Times New Roman"/>
          <w:sz w:val="16"/>
          <w:szCs w:val="16"/>
        </w:rPr>
        <w:t>0b707825ce500072702c0220fcd3bc7c</w:t>
      </w:r>
    </w:p>
    <w:p w14:paraId="7B89FA41" w14:textId="77777777" w:rsidR="00686D02" w:rsidRPr="00686D02" w:rsidRDefault="00686D02" w:rsidP="00686D02">
      <w:pPr>
        <w:spacing w:line="240" w:lineRule="auto"/>
        <w:rPr>
          <w:rFonts w:cs="Times New Roman"/>
          <w:sz w:val="16"/>
          <w:szCs w:val="16"/>
        </w:rPr>
      </w:pPr>
      <w:r w:rsidRPr="00686D02">
        <w:rPr>
          <w:rFonts w:cs="Times New Roman"/>
          <w:sz w:val="16"/>
          <w:szCs w:val="16"/>
        </w:rPr>
        <w:t>0ccc07991c7ab90ffda9f4d139cf43ba</w:t>
      </w:r>
    </w:p>
    <w:p w14:paraId="7752955B" w14:textId="77777777" w:rsidR="00686D02" w:rsidRPr="00686D02" w:rsidRDefault="00686D02" w:rsidP="00686D02">
      <w:pPr>
        <w:spacing w:line="240" w:lineRule="auto"/>
        <w:rPr>
          <w:rFonts w:cs="Times New Roman"/>
          <w:sz w:val="16"/>
          <w:szCs w:val="16"/>
        </w:rPr>
      </w:pPr>
      <w:r w:rsidRPr="00686D02">
        <w:rPr>
          <w:rFonts w:cs="Times New Roman"/>
          <w:sz w:val="16"/>
          <w:szCs w:val="16"/>
        </w:rPr>
        <w:t>0b3b5b5a4b6a7ef536bb9ee998b217d0</w:t>
      </w:r>
    </w:p>
    <w:p w14:paraId="3638CD1A" w14:textId="77777777" w:rsidR="00686D02" w:rsidRPr="00686D02" w:rsidRDefault="00686D02" w:rsidP="00686D02">
      <w:pPr>
        <w:spacing w:line="240" w:lineRule="auto"/>
        <w:rPr>
          <w:rFonts w:cs="Times New Roman"/>
          <w:sz w:val="16"/>
          <w:szCs w:val="16"/>
        </w:rPr>
      </w:pPr>
      <w:r w:rsidRPr="00686D02">
        <w:rPr>
          <w:rFonts w:cs="Times New Roman"/>
          <w:sz w:val="16"/>
          <w:szCs w:val="16"/>
        </w:rPr>
        <w:t>0c1bfa1d3a4519e660db997ef8d75578</w:t>
      </w:r>
    </w:p>
    <w:p w14:paraId="3C2140D4" w14:textId="77777777" w:rsidR="00686D02" w:rsidRPr="00686D02" w:rsidRDefault="00686D02" w:rsidP="00686D02">
      <w:pPr>
        <w:spacing w:line="240" w:lineRule="auto"/>
        <w:rPr>
          <w:rFonts w:cs="Times New Roman"/>
          <w:sz w:val="16"/>
          <w:szCs w:val="16"/>
        </w:rPr>
      </w:pPr>
      <w:r w:rsidRPr="00686D02">
        <w:rPr>
          <w:rFonts w:cs="Times New Roman"/>
          <w:sz w:val="16"/>
          <w:szCs w:val="16"/>
        </w:rPr>
        <w:t>000b28e7a5905b5bf3b80c6c60a5f828</w:t>
      </w:r>
    </w:p>
    <w:p w14:paraId="62C0CB72" w14:textId="77777777" w:rsidR="00686D02" w:rsidRPr="00686D02" w:rsidRDefault="00686D02" w:rsidP="00686D02">
      <w:pPr>
        <w:spacing w:line="240" w:lineRule="auto"/>
        <w:rPr>
          <w:rFonts w:cs="Times New Roman"/>
          <w:sz w:val="16"/>
          <w:szCs w:val="16"/>
        </w:rPr>
      </w:pPr>
      <w:r w:rsidRPr="00686D02">
        <w:rPr>
          <w:rFonts w:cs="Times New Roman"/>
          <w:sz w:val="16"/>
          <w:szCs w:val="16"/>
        </w:rPr>
        <w:t>0d5cbd4427d5fa7d19dc5b6aad714116</w:t>
      </w:r>
    </w:p>
    <w:p w14:paraId="1949CABB" w14:textId="77777777" w:rsidR="00686D02" w:rsidRPr="00686D02" w:rsidRDefault="00686D02" w:rsidP="00686D02">
      <w:pPr>
        <w:spacing w:line="240" w:lineRule="auto"/>
        <w:rPr>
          <w:rFonts w:cs="Times New Roman"/>
          <w:sz w:val="16"/>
          <w:szCs w:val="16"/>
        </w:rPr>
      </w:pPr>
      <w:r w:rsidRPr="00686D02">
        <w:rPr>
          <w:rFonts w:cs="Times New Roman"/>
          <w:sz w:val="16"/>
          <w:szCs w:val="16"/>
        </w:rPr>
        <w:t>0ab990fb800885d9d9c3e4bd1063e060</w:t>
      </w:r>
    </w:p>
    <w:p w14:paraId="3EF31424" w14:textId="77777777" w:rsidR="00686D02" w:rsidRPr="00686D02" w:rsidRDefault="00686D02" w:rsidP="00686D02">
      <w:pPr>
        <w:spacing w:line="240" w:lineRule="auto"/>
        <w:rPr>
          <w:rFonts w:cs="Times New Roman"/>
          <w:sz w:val="16"/>
          <w:szCs w:val="16"/>
        </w:rPr>
      </w:pPr>
      <w:r w:rsidRPr="00686D02">
        <w:rPr>
          <w:rFonts w:cs="Times New Roman"/>
          <w:sz w:val="16"/>
          <w:szCs w:val="16"/>
        </w:rPr>
        <w:t>0d6ad31f4295747d99b5e19486e12c5b</w:t>
      </w:r>
    </w:p>
    <w:p w14:paraId="0E58895D" w14:textId="77777777" w:rsidR="00686D02" w:rsidRPr="00686D02" w:rsidRDefault="00686D02" w:rsidP="00686D02">
      <w:pPr>
        <w:spacing w:line="240" w:lineRule="auto"/>
        <w:rPr>
          <w:rFonts w:cs="Times New Roman"/>
          <w:sz w:val="16"/>
          <w:szCs w:val="16"/>
        </w:rPr>
      </w:pPr>
      <w:r w:rsidRPr="00686D02">
        <w:rPr>
          <w:rFonts w:cs="Times New Roman"/>
          <w:sz w:val="16"/>
          <w:szCs w:val="16"/>
        </w:rPr>
        <w:t>0b7479b2af68e8c4cecb249e7184e513</w:t>
      </w:r>
    </w:p>
    <w:p w14:paraId="759A77EB" w14:textId="77777777" w:rsidR="00686D02" w:rsidRPr="00686D02" w:rsidRDefault="00686D02" w:rsidP="00686D02">
      <w:pPr>
        <w:spacing w:line="240" w:lineRule="auto"/>
        <w:rPr>
          <w:rFonts w:cs="Times New Roman"/>
          <w:sz w:val="16"/>
          <w:szCs w:val="16"/>
        </w:rPr>
      </w:pPr>
      <w:r w:rsidRPr="00686D02">
        <w:rPr>
          <w:rFonts w:cs="Times New Roman"/>
          <w:sz w:val="16"/>
          <w:szCs w:val="16"/>
        </w:rPr>
        <w:t>0bf3747e0ffa5300c262dfecf6294fe0</w:t>
      </w:r>
    </w:p>
    <w:p w14:paraId="41F768FC" w14:textId="77777777" w:rsidR="00686D02" w:rsidRPr="00686D02" w:rsidRDefault="00686D02" w:rsidP="00686D02">
      <w:pPr>
        <w:spacing w:line="240" w:lineRule="auto"/>
        <w:rPr>
          <w:rFonts w:cs="Times New Roman"/>
          <w:sz w:val="16"/>
          <w:szCs w:val="16"/>
        </w:rPr>
      </w:pPr>
      <w:r w:rsidRPr="00686D02">
        <w:rPr>
          <w:rFonts w:cs="Times New Roman"/>
          <w:sz w:val="16"/>
          <w:szCs w:val="16"/>
        </w:rPr>
        <w:t>0b424dba37f8ddca921bba48553c45a4</w:t>
      </w:r>
    </w:p>
    <w:p w14:paraId="4B8353B4" w14:textId="77777777" w:rsidR="00686D02" w:rsidRPr="00686D02" w:rsidRDefault="00686D02" w:rsidP="00686D02">
      <w:pPr>
        <w:spacing w:line="240" w:lineRule="auto"/>
        <w:rPr>
          <w:rFonts w:cs="Times New Roman"/>
          <w:sz w:val="16"/>
          <w:szCs w:val="16"/>
        </w:rPr>
      </w:pPr>
      <w:r w:rsidRPr="00686D02">
        <w:rPr>
          <w:rFonts w:cs="Times New Roman"/>
          <w:sz w:val="16"/>
          <w:szCs w:val="16"/>
        </w:rPr>
        <w:t>0ac34473303416fdb873bbe5638e75f0</w:t>
      </w:r>
    </w:p>
    <w:p w14:paraId="082EF729" w14:textId="77777777" w:rsidR="00686D02" w:rsidRPr="00686D02" w:rsidRDefault="00686D02" w:rsidP="00686D02">
      <w:pPr>
        <w:spacing w:line="240" w:lineRule="auto"/>
        <w:rPr>
          <w:rFonts w:cs="Times New Roman"/>
          <w:sz w:val="16"/>
          <w:szCs w:val="16"/>
        </w:rPr>
      </w:pPr>
      <w:r w:rsidRPr="00686D02">
        <w:rPr>
          <w:rFonts w:cs="Times New Roman"/>
          <w:sz w:val="16"/>
          <w:szCs w:val="16"/>
        </w:rPr>
        <w:t>0ac3e207f1aeb4c9187080edfcebcd20</w:t>
      </w:r>
    </w:p>
    <w:p w14:paraId="0CCCA069" w14:textId="77777777" w:rsidR="00686D02" w:rsidRPr="00686D02" w:rsidRDefault="00686D02" w:rsidP="00686D02">
      <w:pPr>
        <w:spacing w:line="240" w:lineRule="auto"/>
        <w:rPr>
          <w:rFonts w:cs="Times New Roman"/>
          <w:sz w:val="16"/>
          <w:szCs w:val="16"/>
        </w:rPr>
      </w:pPr>
      <w:r w:rsidRPr="00686D02">
        <w:rPr>
          <w:rFonts w:cs="Times New Roman"/>
          <w:sz w:val="16"/>
          <w:szCs w:val="16"/>
        </w:rPr>
        <w:t>0ac8766013a1dbcaea8deb11c315eb8b</w:t>
      </w:r>
    </w:p>
    <w:p w14:paraId="21329EAF" w14:textId="77777777" w:rsidR="00686D02" w:rsidRPr="00686D02" w:rsidRDefault="00686D02" w:rsidP="00686D02">
      <w:pPr>
        <w:spacing w:line="240" w:lineRule="auto"/>
        <w:rPr>
          <w:rFonts w:cs="Times New Roman"/>
          <w:sz w:val="16"/>
          <w:szCs w:val="16"/>
        </w:rPr>
      </w:pPr>
      <w:r w:rsidRPr="00686D02">
        <w:rPr>
          <w:rFonts w:cs="Times New Roman"/>
          <w:sz w:val="16"/>
          <w:szCs w:val="16"/>
        </w:rPr>
        <w:t>0b7c91ed99ab135aef30dd71843c02a8</w:t>
      </w:r>
    </w:p>
    <w:p w14:paraId="2DFE5E71" w14:textId="77777777" w:rsidR="00686D02" w:rsidRPr="00686D02" w:rsidRDefault="00686D02" w:rsidP="00686D02">
      <w:pPr>
        <w:spacing w:line="240" w:lineRule="auto"/>
        <w:rPr>
          <w:rFonts w:cs="Times New Roman"/>
          <w:sz w:val="16"/>
          <w:szCs w:val="16"/>
        </w:rPr>
      </w:pPr>
      <w:r w:rsidRPr="00686D02">
        <w:rPr>
          <w:rFonts w:cs="Times New Roman"/>
          <w:sz w:val="16"/>
          <w:szCs w:val="16"/>
        </w:rPr>
        <w:t>0a099f3c2787f487dc787c206a976b3f</w:t>
      </w:r>
    </w:p>
    <w:p w14:paraId="1279D7BD" w14:textId="77777777" w:rsidR="00686D02" w:rsidRPr="00686D02" w:rsidRDefault="00686D02" w:rsidP="00686D02">
      <w:pPr>
        <w:spacing w:line="240" w:lineRule="auto"/>
        <w:rPr>
          <w:rFonts w:cs="Times New Roman"/>
          <w:sz w:val="16"/>
          <w:szCs w:val="16"/>
        </w:rPr>
      </w:pPr>
      <w:r w:rsidRPr="00686D02">
        <w:rPr>
          <w:rFonts w:cs="Times New Roman"/>
          <w:sz w:val="16"/>
          <w:szCs w:val="16"/>
        </w:rPr>
        <w:t>00a80192730aaf79a2c444d66b6c5ae6</w:t>
      </w:r>
    </w:p>
    <w:p w14:paraId="67563A76" w14:textId="77777777" w:rsidR="00686D02" w:rsidRPr="00686D02" w:rsidRDefault="00686D02" w:rsidP="00686D02">
      <w:pPr>
        <w:spacing w:line="240" w:lineRule="auto"/>
        <w:rPr>
          <w:rFonts w:cs="Times New Roman"/>
          <w:sz w:val="16"/>
          <w:szCs w:val="16"/>
        </w:rPr>
      </w:pPr>
      <w:r w:rsidRPr="00686D02">
        <w:rPr>
          <w:rFonts w:cs="Times New Roman"/>
          <w:sz w:val="16"/>
          <w:szCs w:val="16"/>
        </w:rPr>
        <w:t>0d8b907718e82f16b59e9b1cc17fea39</w:t>
      </w:r>
    </w:p>
    <w:p w14:paraId="720DA1AC" w14:textId="77777777" w:rsidR="00686D02" w:rsidRPr="00686D02" w:rsidRDefault="00686D02" w:rsidP="00686D02">
      <w:pPr>
        <w:spacing w:line="240" w:lineRule="auto"/>
        <w:rPr>
          <w:rFonts w:cs="Times New Roman"/>
          <w:sz w:val="16"/>
          <w:szCs w:val="16"/>
        </w:rPr>
      </w:pPr>
      <w:r w:rsidRPr="00686D02">
        <w:rPr>
          <w:rFonts w:cs="Times New Roman"/>
          <w:sz w:val="16"/>
          <w:szCs w:val="16"/>
        </w:rPr>
        <w:t>0c350bda3d3cd3b7e942e5ce9d9f6c21</w:t>
      </w:r>
    </w:p>
    <w:p w14:paraId="10003767" w14:textId="77777777" w:rsidR="00686D02" w:rsidRPr="00686D02" w:rsidRDefault="00686D02" w:rsidP="00686D02">
      <w:pPr>
        <w:spacing w:line="240" w:lineRule="auto"/>
        <w:rPr>
          <w:rFonts w:cs="Times New Roman"/>
          <w:sz w:val="16"/>
          <w:szCs w:val="16"/>
        </w:rPr>
      </w:pPr>
      <w:r w:rsidRPr="00686D02">
        <w:rPr>
          <w:rFonts w:cs="Times New Roman"/>
          <w:sz w:val="16"/>
          <w:szCs w:val="16"/>
        </w:rPr>
        <w:t>00aaa82e283450b7940acf8a5a675666</w:t>
      </w:r>
    </w:p>
    <w:p w14:paraId="735A1DE4" w14:textId="77777777" w:rsidR="00686D02" w:rsidRPr="00686D02" w:rsidRDefault="00686D02" w:rsidP="00686D02">
      <w:pPr>
        <w:spacing w:line="240" w:lineRule="auto"/>
        <w:rPr>
          <w:rFonts w:cs="Times New Roman"/>
          <w:sz w:val="16"/>
          <w:szCs w:val="16"/>
        </w:rPr>
      </w:pPr>
      <w:r w:rsidRPr="00686D02">
        <w:rPr>
          <w:rFonts w:cs="Times New Roman"/>
          <w:sz w:val="16"/>
          <w:szCs w:val="16"/>
        </w:rPr>
        <w:t>0b88c1b4f810d893fe99b710c3f4fb5c</w:t>
      </w:r>
    </w:p>
    <w:p w14:paraId="6339ABDD" w14:textId="77777777" w:rsidR="00686D02" w:rsidRPr="00686D02" w:rsidRDefault="00686D02" w:rsidP="00686D02">
      <w:pPr>
        <w:spacing w:line="240" w:lineRule="auto"/>
        <w:rPr>
          <w:rFonts w:cs="Times New Roman"/>
          <w:sz w:val="16"/>
          <w:szCs w:val="16"/>
        </w:rPr>
      </w:pPr>
      <w:r w:rsidRPr="00686D02">
        <w:rPr>
          <w:rFonts w:cs="Times New Roman"/>
          <w:sz w:val="16"/>
          <w:szCs w:val="16"/>
        </w:rPr>
        <w:t>0a106303775d8963c5509d16eb5e1be6</w:t>
      </w:r>
    </w:p>
    <w:p w14:paraId="368316D3" w14:textId="77777777" w:rsidR="00686D02" w:rsidRPr="00686D02" w:rsidRDefault="00686D02" w:rsidP="00686D02">
      <w:pPr>
        <w:spacing w:line="240" w:lineRule="auto"/>
        <w:rPr>
          <w:rFonts w:cs="Times New Roman"/>
          <w:sz w:val="16"/>
          <w:szCs w:val="16"/>
        </w:rPr>
      </w:pPr>
      <w:r w:rsidRPr="00686D02">
        <w:rPr>
          <w:rFonts w:cs="Times New Roman"/>
          <w:sz w:val="16"/>
          <w:szCs w:val="16"/>
        </w:rPr>
        <w:t>0a106cce7ea6f88bbb3f9830664827fb</w:t>
      </w:r>
    </w:p>
    <w:p w14:paraId="5E0F78D0" w14:textId="77777777" w:rsidR="00686D02" w:rsidRPr="00686D02" w:rsidRDefault="00686D02" w:rsidP="00686D02">
      <w:pPr>
        <w:spacing w:line="240" w:lineRule="auto"/>
        <w:rPr>
          <w:rFonts w:cs="Times New Roman"/>
          <w:sz w:val="16"/>
          <w:szCs w:val="16"/>
        </w:rPr>
      </w:pPr>
      <w:r w:rsidRPr="00686D02">
        <w:rPr>
          <w:rFonts w:cs="Times New Roman"/>
          <w:sz w:val="16"/>
          <w:szCs w:val="16"/>
        </w:rPr>
        <w:t>0b8e1cb7fff4e0b8b60259cea9195949</w:t>
      </w:r>
    </w:p>
    <w:p w14:paraId="129AAD70" w14:textId="77777777" w:rsidR="00686D02" w:rsidRPr="00686D02" w:rsidRDefault="00686D02" w:rsidP="00686D02">
      <w:pPr>
        <w:spacing w:line="240" w:lineRule="auto"/>
        <w:rPr>
          <w:rFonts w:cs="Times New Roman"/>
          <w:sz w:val="16"/>
          <w:szCs w:val="16"/>
        </w:rPr>
      </w:pPr>
      <w:r w:rsidRPr="00686D02">
        <w:rPr>
          <w:rFonts w:cs="Times New Roman"/>
          <w:sz w:val="16"/>
          <w:szCs w:val="16"/>
        </w:rPr>
        <w:t>00b2fa6a50ad6652627b3e9336b962c2</w:t>
      </w:r>
    </w:p>
    <w:p w14:paraId="52FC6E6A" w14:textId="77777777" w:rsidR="00686D02" w:rsidRPr="00686D02" w:rsidRDefault="00686D02" w:rsidP="00686D02">
      <w:pPr>
        <w:spacing w:line="240" w:lineRule="auto"/>
        <w:rPr>
          <w:rFonts w:cs="Times New Roman"/>
          <w:sz w:val="16"/>
          <w:szCs w:val="16"/>
        </w:rPr>
      </w:pPr>
      <w:r w:rsidRPr="00686D02">
        <w:rPr>
          <w:rFonts w:cs="Times New Roman"/>
          <w:sz w:val="16"/>
          <w:szCs w:val="16"/>
        </w:rPr>
        <w:t>00b3975f09b5c3fa3ff7a62db0033850</w:t>
      </w:r>
    </w:p>
    <w:p w14:paraId="3924B259" w14:textId="77777777" w:rsidR="00686D02" w:rsidRPr="00686D02" w:rsidRDefault="00686D02" w:rsidP="00686D02">
      <w:pPr>
        <w:spacing w:line="240" w:lineRule="auto"/>
        <w:rPr>
          <w:rFonts w:cs="Times New Roman"/>
          <w:sz w:val="16"/>
          <w:szCs w:val="16"/>
        </w:rPr>
      </w:pPr>
      <w:r w:rsidRPr="00686D02">
        <w:rPr>
          <w:rFonts w:cs="Times New Roman"/>
          <w:sz w:val="16"/>
          <w:szCs w:val="16"/>
        </w:rPr>
        <w:t>0a988624b18bde26060b62506d3efce3</w:t>
      </w:r>
    </w:p>
    <w:p w14:paraId="4FDAD201" w14:textId="77777777" w:rsidR="00686D02" w:rsidRPr="00686D02" w:rsidRDefault="00686D02" w:rsidP="00686D02">
      <w:pPr>
        <w:spacing w:line="240" w:lineRule="auto"/>
        <w:rPr>
          <w:rFonts w:cs="Times New Roman"/>
          <w:sz w:val="16"/>
          <w:szCs w:val="16"/>
        </w:rPr>
      </w:pPr>
      <w:r w:rsidRPr="00686D02">
        <w:rPr>
          <w:rFonts w:cs="Times New Roman"/>
          <w:sz w:val="16"/>
          <w:szCs w:val="16"/>
        </w:rPr>
        <w:t>0b22ed62c0b8e0d34e4e21006c662a76</w:t>
      </w:r>
    </w:p>
    <w:p w14:paraId="18B749C1" w14:textId="77777777" w:rsidR="00686D02" w:rsidRPr="00686D02" w:rsidRDefault="00686D02" w:rsidP="00686D02">
      <w:pPr>
        <w:spacing w:line="240" w:lineRule="auto"/>
        <w:rPr>
          <w:rFonts w:cs="Times New Roman"/>
          <w:sz w:val="16"/>
          <w:szCs w:val="16"/>
        </w:rPr>
      </w:pPr>
      <w:r w:rsidRPr="00686D02">
        <w:rPr>
          <w:rFonts w:cs="Times New Roman"/>
          <w:sz w:val="16"/>
          <w:szCs w:val="16"/>
        </w:rPr>
        <w:t>0a58cbdbfce0d96313e1a2448b665338</w:t>
      </w:r>
    </w:p>
    <w:p w14:paraId="4A953F57" w14:textId="77777777" w:rsidR="00686D02" w:rsidRPr="00686D02" w:rsidRDefault="00686D02" w:rsidP="00686D02">
      <w:pPr>
        <w:spacing w:line="240" w:lineRule="auto"/>
        <w:rPr>
          <w:rFonts w:cs="Times New Roman"/>
          <w:sz w:val="16"/>
          <w:szCs w:val="16"/>
        </w:rPr>
      </w:pPr>
      <w:r w:rsidRPr="00686D02">
        <w:rPr>
          <w:rFonts w:cs="Times New Roman"/>
          <w:sz w:val="16"/>
          <w:szCs w:val="16"/>
        </w:rPr>
        <w:t>0a5ebf792be2e1d1f5d9265e9f610dc0</w:t>
      </w:r>
    </w:p>
    <w:p w14:paraId="5AABB85B" w14:textId="77777777" w:rsidR="00686D02" w:rsidRPr="00686D02" w:rsidRDefault="00686D02" w:rsidP="00686D02">
      <w:pPr>
        <w:spacing w:line="240" w:lineRule="auto"/>
        <w:rPr>
          <w:rFonts w:cs="Times New Roman"/>
          <w:sz w:val="16"/>
          <w:szCs w:val="16"/>
        </w:rPr>
      </w:pPr>
      <w:r w:rsidRPr="00686D02">
        <w:rPr>
          <w:rFonts w:cs="Times New Roman"/>
          <w:sz w:val="16"/>
          <w:szCs w:val="16"/>
        </w:rPr>
        <w:t>0bd7b030c8a77d6fc86f6cd3bb5d2890</w:t>
      </w:r>
    </w:p>
    <w:p w14:paraId="08CC6D67" w14:textId="77777777" w:rsidR="00686D02" w:rsidRPr="00686D02" w:rsidRDefault="00686D02" w:rsidP="00686D02">
      <w:pPr>
        <w:spacing w:line="240" w:lineRule="auto"/>
        <w:rPr>
          <w:rFonts w:cs="Times New Roman"/>
          <w:sz w:val="16"/>
          <w:szCs w:val="16"/>
        </w:rPr>
      </w:pPr>
      <w:r w:rsidRPr="00686D02">
        <w:rPr>
          <w:rFonts w:cs="Times New Roman"/>
          <w:sz w:val="16"/>
          <w:szCs w:val="16"/>
        </w:rPr>
        <w:t>0b28ceee1e738c5ac645053e1bbdd4a7</w:t>
      </w:r>
    </w:p>
    <w:p w14:paraId="258DC2F0" w14:textId="77777777" w:rsidR="00686D02" w:rsidRPr="00686D02" w:rsidRDefault="00686D02" w:rsidP="00686D02">
      <w:pPr>
        <w:spacing w:line="240" w:lineRule="auto"/>
        <w:rPr>
          <w:rFonts w:cs="Times New Roman"/>
          <w:sz w:val="16"/>
          <w:szCs w:val="16"/>
        </w:rPr>
      </w:pPr>
      <w:r w:rsidRPr="00686D02">
        <w:rPr>
          <w:rFonts w:cs="Times New Roman"/>
          <w:sz w:val="16"/>
          <w:szCs w:val="16"/>
        </w:rPr>
        <w:t>0b2cf5ad2ee845f688004120926b9ae0</w:t>
      </w:r>
    </w:p>
    <w:p w14:paraId="4A7C45B5" w14:textId="77777777" w:rsidR="00686D02" w:rsidRPr="00686D02" w:rsidRDefault="00686D02" w:rsidP="00686D02">
      <w:pPr>
        <w:spacing w:line="240" w:lineRule="auto"/>
        <w:rPr>
          <w:rFonts w:cs="Times New Roman"/>
          <w:sz w:val="16"/>
          <w:szCs w:val="16"/>
        </w:rPr>
      </w:pPr>
      <w:r w:rsidRPr="00686D02">
        <w:rPr>
          <w:rFonts w:cs="Times New Roman"/>
          <w:sz w:val="16"/>
          <w:szCs w:val="16"/>
        </w:rPr>
        <w:t>00c4fbab0e10b68a77bb7e9289a0d54b</w:t>
      </w:r>
    </w:p>
    <w:p w14:paraId="1C8B0666" w14:textId="77777777" w:rsidR="00686D02" w:rsidRPr="00686D02" w:rsidRDefault="00686D02" w:rsidP="00686D02">
      <w:pPr>
        <w:spacing w:line="240" w:lineRule="auto"/>
        <w:rPr>
          <w:rFonts w:cs="Times New Roman"/>
          <w:sz w:val="16"/>
          <w:szCs w:val="16"/>
        </w:rPr>
      </w:pPr>
      <w:r w:rsidRPr="00686D02">
        <w:rPr>
          <w:rFonts w:cs="Times New Roman"/>
          <w:sz w:val="16"/>
          <w:szCs w:val="16"/>
        </w:rPr>
        <w:t>0d3b66d55e34bd4804d6a69cbe6880c7</w:t>
      </w:r>
    </w:p>
    <w:p w14:paraId="1C814223" w14:textId="77777777" w:rsidR="00686D02" w:rsidRPr="00686D02" w:rsidRDefault="00686D02" w:rsidP="00686D02">
      <w:pPr>
        <w:spacing w:line="240" w:lineRule="auto"/>
        <w:rPr>
          <w:rFonts w:cs="Times New Roman"/>
          <w:sz w:val="16"/>
          <w:szCs w:val="16"/>
        </w:rPr>
      </w:pPr>
      <w:r w:rsidRPr="00686D02">
        <w:rPr>
          <w:rFonts w:cs="Times New Roman"/>
          <w:sz w:val="16"/>
          <w:szCs w:val="16"/>
        </w:rPr>
        <w:t>0a6721cf98bb437b1ed8f4b67c517aeb</w:t>
      </w:r>
    </w:p>
    <w:p w14:paraId="25D2EC58" w14:textId="77777777" w:rsidR="00686D02" w:rsidRPr="00686D02" w:rsidRDefault="00686D02" w:rsidP="00686D02">
      <w:pPr>
        <w:spacing w:line="240" w:lineRule="auto"/>
        <w:rPr>
          <w:rFonts w:cs="Times New Roman"/>
          <w:sz w:val="16"/>
          <w:szCs w:val="16"/>
        </w:rPr>
      </w:pPr>
      <w:r w:rsidRPr="00686D02">
        <w:rPr>
          <w:rFonts w:cs="Times New Roman"/>
          <w:sz w:val="16"/>
          <w:szCs w:val="16"/>
        </w:rPr>
        <w:t>0aef3e8d25d2718672c94b51454fa2fa</w:t>
      </w:r>
    </w:p>
    <w:p w14:paraId="27C1A537" w14:textId="77777777" w:rsidR="00686D02" w:rsidRPr="00686D02" w:rsidRDefault="00686D02" w:rsidP="00686D02">
      <w:pPr>
        <w:spacing w:line="240" w:lineRule="auto"/>
        <w:rPr>
          <w:rFonts w:cs="Times New Roman"/>
          <w:sz w:val="16"/>
          <w:szCs w:val="16"/>
        </w:rPr>
      </w:pPr>
      <w:r w:rsidRPr="00686D02">
        <w:rPr>
          <w:rFonts w:cs="Times New Roman"/>
          <w:sz w:val="16"/>
          <w:szCs w:val="16"/>
        </w:rPr>
        <w:t>0c53ff53db0b34375e62462fae28f19a</w:t>
      </w:r>
    </w:p>
    <w:p w14:paraId="4AEC0021" w14:textId="77777777" w:rsidR="00686D02" w:rsidRPr="00686D02" w:rsidRDefault="00686D02" w:rsidP="00686D02">
      <w:pPr>
        <w:spacing w:line="240" w:lineRule="auto"/>
        <w:rPr>
          <w:rFonts w:cs="Times New Roman"/>
          <w:sz w:val="16"/>
          <w:szCs w:val="16"/>
        </w:rPr>
      </w:pPr>
      <w:r w:rsidRPr="00686D02">
        <w:rPr>
          <w:rFonts w:cs="Times New Roman"/>
          <w:sz w:val="16"/>
          <w:szCs w:val="16"/>
        </w:rPr>
        <w:t>0c54b8ddbdb88cb2cc6328270a63d4d8</w:t>
      </w:r>
    </w:p>
    <w:p w14:paraId="5ACDC0F6" w14:textId="77777777" w:rsidR="00686D02" w:rsidRPr="00686D02" w:rsidRDefault="00686D02" w:rsidP="00686D02">
      <w:pPr>
        <w:spacing w:line="240" w:lineRule="auto"/>
        <w:rPr>
          <w:rFonts w:cs="Times New Roman"/>
          <w:sz w:val="16"/>
          <w:szCs w:val="16"/>
        </w:rPr>
      </w:pPr>
      <w:r w:rsidRPr="00686D02">
        <w:rPr>
          <w:rFonts w:cs="Times New Roman"/>
          <w:sz w:val="16"/>
          <w:szCs w:val="16"/>
        </w:rPr>
        <w:t>0ba9143d52ef13c480643ca0f133005a</w:t>
      </w:r>
    </w:p>
    <w:p w14:paraId="22708871" w14:textId="77777777" w:rsidR="00686D02" w:rsidRPr="00686D02" w:rsidRDefault="00686D02" w:rsidP="00686D02">
      <w:pPr>
        <w:spacing w:line="240" w:lineRule="auto"/>
        <w:rPr>
          <w:rFonts w:cs="Times New Roman"/>
          <w:sz w:val="16"/>
          <w:szCs w:val="16"/>
        </w:rPr>
      </w:pPr>
      <w:r w:rsidRPr="00686D02">
        <w:rPr>
          <w:rFonts w:cs="Times New Roman"/>
          <w:sz w:val="16"/>
          <w:szCs w:val="16"/>
        </w:rPr>
        <w:t>0c56cdf3473d541e17e3ed877e19a5a0</w:t>
      </w:r>
    </w:p>
    <w:p w14:paraId="522F202E" w14:textId="77777777" w:rsidR="00686D02" w:rsidRPr="00686D02" w:rsidRDefault="00686D02" w:rsidP="00686D02">
      <w:pPr>
        <w:spacing w:line="240" w:lineRule="auto"/>
        <w:rPr>
          <w:rFonts w:cs="Times New Roman"/>
          <w:sz w:val="16"/>
          <w:szCs w:val="16"/>
        </w:rPr>
      </w:pPr>
      <w:r w:rsidRPr="00686D02">
        <w:rPr>
          <w:rFonts w:cs="Times New Roman"/>
          <w:sz w:val="16"/>
          <w:szCs w:val="16"/>
        </w:rPr>
        <w:t>0cfa477d69952a90a512490f5b79274f</w:t>
      </w:r>
    </w:p>
    <w:p w14:paraId="74F26956" w14:textId="77777777" w:rsidR="00686D02" w:rsidRPr="00686D02" w:rsidRDefault="00686D02" w:rsidP="00686D02">
      <w:pPr>
        <w:spacing w:line="240" w:lineRule="auto"/>
        <w:rPr>
          <w:rFonts w:cs="Times New Roman"/>
          <w:sz w:val="16"/>
          <w:szCs w:val="16"/>
        </w:rPr>
      </w:pPr>
      <w:r w:rsidRPr="00686D02">
        <w:rPr>
          <w:rFonts w:cs="Times New Roman"/>
          <w:sz w:val="16"/>
          <w:szCs w:val="16"/>
        </w:rPr>
        <w:t>0cf9d253ca7243737c3507f876f446b2</w:t>
      </w:r>
    </w:p>
    <w:p w14:paraId="12C00646" w14:textId="77777777" w:rsidR="00686D02" w:rsidRPr="00686D02" w:rsidRDefault="00686D02" w:rsidP="00686D02">
      <w:pPr>
        <w:spacing w:line="240" w:lineRule="auto"/>
        <w:rPr>
          <w:rFonts w:cs="Times New Roman"/>
          <w:sz w:val="16"/>
          <w:szCs w:val="16"/>
        </w:rPr>
      </w:pPr>
      <w:r w:rsidRPr="00686D02">
        <w:rPr>
          <w:rFonts w:cs="Times New Roman"/>
          <w:sz w:val="16"/>
          <w:szCs w:val="16"/>
        </w:rPr>
        <w:t>0a716d5678b55c1b2e9c5e86d101de61</w:t>
      </w:r>
    </w:p>
    <w:p w14:paraId="6BBD72FC" w14:textId="77777777" w:rsidR="00686D02" w:rsidRPr="00686D02" w:rsidRDefault="00686D02" w:rsidP="00686D02">
      <w:pPr>
        <w:spacing w:line="240" w:lineRule="auto"/>
        <w:rPr>
          <w:rFonts w:cs="Times New Roman"/>
          <w:sz w:val="16"/>
          <w:szCs w:val="16"/>
        </w:rPr>
      </w:pPr>
      <w:r w:rsidRPr="00686D02">
        <w:rPr>
          <w:rFonts w:cs="Times New Roman"/>
          <w:sz w:val="16"/>
          <w:szCs w:val="16"/>
        </w:rPr>
        <w:t>0d4b574da8f3ca8ad71df72c3dfd2216</w:t>
      </w:r>
    </w:p>
    <w:p w14:paraId="5DF1194B" w14:textId="77777777" w:rsidR="00686D02" w:rsidRPr="00686D02" w:rsidRDefault="00686D02" w:rsidP="00686D02">
      <w:pPr>
        <w:spacing w:line="240" w:lineRule="auto"/>
        <w:rPr>
          <w:rFonts w:cs="Times New Roman"/>
          <w:sz w:val="16"/>
          <w:szCs w:val="16"/>
        </w:rPr>
      </w:pPr>
      <w:r w:rsidRPr="00686D02">
        <w:rPr>
          <w:rFonts w:cs="Times New Roman"/>
          <w:sz w:val="16"/>
          <w:szCs w:val="16"/>
        </w:rPr>
        <w:t>0cd05e6afdab5df1b31e904a176243a0</w:t>
      </w:r>
    </w:p>
    <w:p w14:paraId="056433E2" w14:textId="77777777" w:rsidR="00686D02" w:rsidRPr="00686D02" w:rsidRDefault="00686D02" w:rsidP="00686D02">
      <w:pPr>
        <w:spacing w:line="240" w:lineRule="auto"/>
        <w:rPr>
          <w:rFonts w:cs="Times New Roman"/>
          <w:sz w:val="16"/>
          <w:szCs w:val="16"/>
        </w:rPr>
      </w:pPr>
      <w:r w:rsidRPr="00686D02">
        <w:rPr>
          <w:rFonts w:cs="Times New Roman"/>
          <w:sz w:val="16"/>
          <w:szCs w:val="16"/>
        </w:rPr>
        <w:t>0bea755eed588d59b9bd4bed96909fa5</w:t>
      </w:r>
    </w:p>
    <w:p w14:paraId="70270C36" w14:textId="77777777" w:rsidR="00686D02" w:rsidRPr="00686D02" w:rsidRDefault="00686D02" w:rsidP="00686D02">
      <w:pPr>
        <w:spacing w:line="240" w:lineRule="auto"/>
        <w:rPr>
          <w:rFonts w:cs="Times New Roman"/>
          <w:sz w:val="16"/>
          <w:szCs w:val="16"/>
        </w:rPr>
      </w:pPr>
      <w:r w:rsidRPr="00686D02">
        <w:rPr>
          <w:rFonts w:cs="Times New Roman"/>
          <w:sz w:val="16"/>
          <w:szCs w:val="16"/>
        </w:rPr>
        <w:t>0b73f3b5e9cd941b0375598fa4d793c4</w:t>
      </w:r>
    </w:p>
    <w:p w14:paraId="250C6CC7" w14:textId="77777777" w:rsidR="00686D02" w:rsidRPr="00686D02" w:rsidRDefault="00686D02" w:rsidP="00686D02">
      <w:pPr>
        <w:spacing w:line="240" w:lineRule="auto"/>
        <w:rPr>
          <w:rFonts w:cs="Times New Roman"/>
          <w:sz w:val="16"/>
          <w:szCs w:val="16"/>
        </w:rPr>
      </w:pPr>
      <w:r w:rsidRPr="00686D02">
        <w:rPr>
          <w:rFonts w:cs="Times New Roman"/>
          <w:sz w:val="16"/>
          <w:szCs w:val="16"/>
        </w:rPr>
        <w:t>000c7ff25b87232407b0f3afdc1daf43</w:t>
      </w:r>
    </w:p>
    <w:p w14:paraId="68B5DD31" w14:textId="77777777" w:rsidR="00686D02" w:rsidRPr="00686D02" w:rsidRDefault="00686D02" w:rsidP="00686D02">
      <w:pPr>
        <w:spacing w:line="240" w:lineRule="auto"/>
        <w:rPr>
          <w:rFonts w:cs="Times New Roman"/>
          <w:sz w:val="16"/>
          <w:szCs w:val="16"/>
        </w:rPr>
      </w:pPr>
      <w:r w:rsidRPr="00686D02">
        <w:rPr>
          <w:rFonts w:cs="Times New Roman"/>
          <w:sz w:val="16"/>
          <w:szCs w:val="16"/>
        </w:rPr>
        <w:t>0b065f9063897e4ee70ad5931d5c4dd0</w:t>
      </w:r>
    </w:p>
    <w:p w14:paraId="23F384E8" w14:textId="77777777" w:rsidR="00686D02" w:rsidRPr="00686D02" w:rsidRDefault="00686D02" w:rsidP="00686D02">
      <w:pPr>
        <w:spacing w:line="240" w:lineRule="auto"/>
        <w:rPr>
          <w:rFonts w:cs="Times New Roman"/>
          <w:sz w:val="16"/>
          <w:szCs w:val="16"/>
        </w:rPr>
      </w:pPr>
      <w:r w:rsidRPr="00686D02">
        <w:rPr>
          <w:rFonts w:cs="Times New Roman"/>
          <w:sz w:val="16"/>
          <w:szCs w:val="16"/>
        </w:rPr>
        <w:t>0d07c9a5dde293e0432836b3d527bfb5</w:t>
      </w:r>
    </w:p>
    <w:p w14:paraId="503E8588" w14:textId="77777777" w:rsidR="00686D02" w:rsidRPr="00686D02" w:rsidRDefault="00686D02" w:rsidP="00686D02">
      <w:pPr>
        <w:spacing w:line="240" w:lineRule="auto"/>
        <w:rPr>
          <w:rFonts w:cs="Times New Roman"/>
          <w:sz w:val="16"/>
          <w:szCs w:val="16"/>
        </w:rPr>
      </w:pPr>
      <w:r w:rsidRPr="00686D02">
        <w:rPr>
          <w:rFonts w:cs="Times New Roman"/>
          <w:sz w:val="16"/>
          <w:szCs w:val="16"/>
        </w:rPr>
        <w:t>0c640a0777d5e2a42213378fc650c102</w:t>
      </w:r>
    </w:p>
    <w:p w14:paraId="099596AA" w14:textId="77777777" w:rsidR="00686D02" w:rsidRPr="00686D02" w:rsidRDefault="00686D02" w:rsidP="00686D02">
      <w:pPr>
        <w:spacing w:line="240" w:lineRule="auto"/>
        <w:rPr>
          <w:rFonts w:cs="Times New Roman"/>
          <w:sz w:val="16"/>
          <w:szCs w:val="16"/>
        </w:rPr>
      </w:pPr>
      <w:r w:rsidRPr="00686D02">
        <w:rPr>
          <w:rFonts w:cs="Times New Roman"/>
          <w:sz w:val="16"/>
          <w:szCs w:val="16"/>
        </w:rPr>
        <w:t>0d0b9ba1005854dc8a66e166832ea42f</w:t>
      </w:r>
    </w:p>
    <w:p w14:paraId="4AC1AC95" w14:textId="77777777" w:rsidR="00686D02" w:rsidRPr="00686D02" w:rsidRDefault="00686D02" w:rsidP="00686D02">
      <w:pPr>
        <w:spacing w:line="240" w:lineRule="auto"/>
        <w:rPr>
          <w:rFonts w:cs="Times New Roman"/>
          <w:sz w:val="16"/>
          <w:szCs w:val="16"/>
        </w:rPr>
      </w:pPr>
      <w:r w:rsidRPr="00686D02">
        <w:rPr>
          <w:rFonts w:cs="Times New Roman"/>
          <w:sz w:val="16"/>
          <w:szCs w:val="16"/>
        </w:rPr>
        <w:t>0b7a628509df4b6253cce75860f211f8</w:t>
      </w:r>
    </w:p>
    <w:p w14:paraId="0306AC25" w14:textId="77777777" w:rsidR="00686D02" w:rsidRPr="00686D02" w:rsidRDefault="00686D02" w:rsidP="00686D02">
      <w:pPr>
        <w:spacing w:line="240" w:lineRule="auto"/>
        <w:rPr>
          <w:rFonts w:cs="Times New Roman"/>
          <w:sz w:val="16"/>
          <w:szCs w:val="16"/>
        </w:rPr>
      </w:pPr>
      <w:r w:rsidRPr="00686D02">
        <w:rPr>
          <w:rFonts w:cs="Times New Roman"/>
          <w:sz w:val="16"/>
          <w:szCs w:val="16"/>
        </w:rPr>
        <w:t>0a8319008f19e2f38e44cbd7d2c84f5e</w:t>
      </w:r>
    </w:p>
    <w:p w14:paraId="3206BD04" w14:textId="77777777" w:rsidR="00686D02" w:rsidRPr="00686D02" w:rsidRDefault="00686D02" w:rsidP="00686D02">
      <w:pPr>
        <w:spacing w:line="240" w:lineRule="auto"/>
        <w:rPr>
          <w:rFonts w:cs="Times New Roman"/>
          <w:sz w:val="16"/>
          <w:szCs w:val="16"/>
        </w:rPr>
      </w:pPr>
      <w:r w:rsidRPr="00686D02">
        <w:rPr>
          <w:rFonts w:cs="Times New Roman"/>
          <w:sz w:val="16"/>
          <w:szCs w:val="16"/>
        </w:rPr>
        <w:t>0d7eea1980cee1846da3cf8b4a9e0aad</w:t>
      </w:r>
    </w:p>
    <w:p w14:paraId="478E176D" w14:textId="77777777" w:rsidR="00686D02" w:rsidRPr="00686D02" w:rsidRDefault="00686D02" w:rsidP="00686D02">
      <w:pPr>
        <w:spacing w:line="240" w:lineRule="auto"/>
        <w:rPr>
          <w:rFonts w:cs="Times New Roman"/>
          <w:sz w:val="16"/>
          <w:szCs w:val="16"/>
        </w:rPr>
      </w:pPr>
      <w:r w:rsidRPr="00686D02">
        <w:rPr>
          <w:rFonts w:cs="Times New Roman"/>
          <w:sz w:val="16"/>
          <w:szCs w:val="16"/>
        </w:rPr>
        <w:t>0bc0e513459e5044a6492c903ca1c52b</w:t>
      </w:r>
    </w:p>
    <w:p w14:paraId="31257A54" w14:textId="77777777" w:rsidR="00686D02" w:rsidRPr="00686D02" w:rsidRDefault="00686D02" w:rsidP="00686D02">
      <w:pPr>
        <w:spacing w:line="240" w:lineRule="auto"/>
        <w:rPr>
          <w:rFonts w:cs="Times New Roman"/>
          <w:sz w:val="16"/>
          <w:szCs w:val="16"/>
        </w:rPr>
      </w:pPr>
      <w:r w:rsidRPr="00686D02">
        <w:rPr>
          <w:rFonts w:cs="Times New Roman"/>
          <w:sz w:val="16"/>
          <w:szCs w:val="16"/>
        </w:rPr>
        <w:t>0a09c719f867439465c45bcb853a7be1</w:t>
      </w:r>
    </w:p>
    <w:p w14:paraId="05D2B82B" w14:textId="77777777" w:rsidR="00686D02" w:rsidRPr="00686D02" w:rsidRDefault="00686D02" w:rsidP="00686D02">
      <w:pPr>
        <w:spacing w:line="240" w:lineRule="auto"/>
        <w:rPr>
          <w:rFonts w:cs="Times New Roman"/>
          <w:sz w:val="16"/>
          <w:szCs w:val="16"/>
        </w:rPr>
      </w:pPr>
      <w:r w:rsidRPr="00686D02">
        <w:rPr>
          <w:rFonts w:cs="Times New Roman"/>
          <w:sz w:val="16"/>
          <w:szCs w:val="16"/>
        </w:rPr>
        <w:t>0a0a3312bb6916597c63ac3cc9e52564</w:t>
      </w:r>
    </w:p>
    <w:p w14:paraId="7FF00051" w14:textId="77777777" w:rsidR="00686D02" w:rsidRPr="00686D02" w:rsidRDefault="00686D02" w:rsidP="00686D02">
      <w:pPr>
        <w:spacing w:line="240" w:lineRule="auto"/>
        <w:rPr>
          <w:rFonts w:cs="Times New Roman"/>
          <w:sz w:val="16"/>
          <w:szCs w:val="16"/>
        </w:rPr>
      </w:pPr>
      <w:r w:rsidRPr="00686D02">
        <w:rPr>
          <w:rFonts w:cs="Times New Roman"/>
          <w:sz w:val="16"/>
          <w:szCs w:val="16"/>
        </w:rPr>
        <w:t>0ca6628f11932a399eaad38630233420</w:t>
      </w:r>
    </w:p>
    <w:p w14:paraId="35491432" w14:textId="77777777" w:rsidR="00686D02" w:rsidRPr="00686D02" w:rsidRDefault="00686D02" w:rsidP="00686D02">
      <w:pPr>
        <w:spacing w:line="240" w:lineRule="auto"/>
        <w:rPr>
          <w:rFonts w:cs="Times New Roman"/>
          <w:sz w:val="16"/>
          <w:szCs w:val="16"/>
        </w:rPr>
      </w:pPr>
      <w:r w:rsidRPr="00686D02">
        <w:rPr>
          <w:rFonts w:cs="Times New Roman"/>
          <w:sz w:val="16"/>
          <w:szCs w:val="16"/>
        </w:rPr>
        <w:t>0c34d5cb43709253d5da48e594d53272</w:t>
      </w:r>
    </w:p>
    <w:p w14:paraId="4F9883E0" w14:textId="77777777" w:rsidR="00686D02" w:rsidRPr="00686D02" w:rsidRDefault="00686D02" w:rsidP="00686D02">
      <w:pPr>
        <w:spacing w:line="240" w:lineRule="auto"/>
        <w:rPr>
          <w:rFonts w:cs="Times New Roman"/>
          <w:sz w:val="16"/>
          <w:szCs w:val="16"/>
        </w:rPr>
      </w:pPr>
      <w:r w:rsidRPr="00686D02">
        <w:rPr>
          <w:rFonts w:cs="Times New Roman"/>
          <w:sz w:val="16"/>
          <w:szCs w:val="16"/>
        </w:rPr>
        <w:t>0c7606e3f2f8ae8b8b04b27392fc2be0</w:t>
      </w:r>
    </w:p>
    <w:p w14:paraId="29080DAE" w14:textId="77777777" w:rsidR="00686D02" w:rsidRPr="00686D02" w:rsidRDefault="00686D02" w:rsidP="00686D02">
      <w:pPr>
        <w:spacing w:line="240" w:lineRule="auto"/>
        <w:rPr>
          <w:rFonts w:cs="Times New Roman"/>
          <w:sz w:val="16"/>
          <w:szCs w:val="16"/>
        </w:rPr>
      </w:pPr>
      <w:r w:rsidRPr="00686D02">
        <w:rPr>
          <w:rFonts w:cs="Times New Roman"/>
          <w:sz w:val="16"/>
          <w:szCs w:val="16"/>
        </w:rPr>
        <w:t>0bcf91648d83711aa261e8fe41a082b1</w:t>
      </w:r>
    </w:p>
    <w:p w14:paraId="350195DE" w14:textId="77777777" w:rsidR="00686D02" w:rsidRPr="00686D02" w:rsidRDefault="00686D02" w:rsidP="00686D02">
      <w:pPr>
        <w:spacing w:line="240" w:lineRule="auto"/>
        <w:rPr>
          <w:rFonts w:cs="Times New Roman"/>
          <w:sz w:val="16"/>
          <w:szCs w:val="16"/>
        </w:rPr>
      </w:pPr>
      <w:r w:rsidRPr="00686D02">
        <w:rPr>
          <w:rFonts w:cs="Times New Roman"/>
          <w:sz w:val="16"/>
          <w:szCs w:val="16"/>
        </w:rPr>
        <w:t>0b55d30977381fc3ce7aa933bc72e24a</w:t>
      </w:r>
    </w:p>
    <w:p w14:paraId="18DF2E55" w14:textId="77777777" w:rsidR="00686D02" w:rsidRPr="00686D02" w:rsidRDefault="00686D02" w:rsidP="00686D02">
      <w:pPr>
        <w:spacing w:line="240" w:lineRule="auto"/>
        <w:rPr>
          <w:rFonts w:cs="Times New Roman"/>
          <w:sz w:val="16"/>
          <w:szCs w:val="16"/>
        </w:rPr>
      </w:pPr>
      <w:r w:rsidRPr="00686D02">
        <w:rPr>
          <w:rFonts w:cs="Times New Roman"/>
          <w:sz w:val="16"/>
          <w:szCs w:val="16"/>
        </w:rPr>
        <w:t>0bd0f8949b2a4504b343bc6af1d4b6b5</w:t>
      </w:r>
    </w:p>
    <w:p w14:paraId="45012DB3" w14:textId="77777777" w:rsidR="00686D02" w:rsidRPr="00686D02" w:rsidRDefault="00686D02" w:rsidP="00686D02">
      <w:pPr>
        <w:spacing w:line="240" w:lineRule="auto"/>
        <w:rPr>
          <w:rFonts w:cs="Times New Roman"/>
          <w:sz w:val="16"/>
          <w:szCs w:val="16"/>
        </w:rPr>
      </w:pPr>
      <w:r w:rsidRPr="00686D02">
        <w:rPr>
          <w:rFonts w:cs="Times New Roman"/>
          <w:sz w:val="16"/>
          <w:szCs w:val="16"/>
        </w:rPr>
        <w:t>0b1faf7a0f21c25a5627e7be22566e82</w:t>
      </w:r>
    </w:p>
    <w:p w14:paraId="5942F60E" w14:textId="77777777" w:rsidR="00686D02" w:rsidRPr="00686D02" w:rsidRDefault="00686D02" w:rsidP="00686D02">
      <w:pPr>
        <w:spacing w:line="240" w:lineRule="auto"/>
        <w:rPr>
          <w:rFonts w:cs="Times New Roman"/>
          <w:sz w:val="16"/>
          <w:szCs w:val="16"/>
        </w:rPr>
      </w:pPr>
      <w:r w:rsidRPr="00686D02">
        <w:rPr>
          <w:rFonts w:cs="Times New Roman"/>
          <w:sz w:val="16"/>
          <w:szCs w:val="16"/>
        </w:rPr>
        <w:t>0a13a956e4b398aac91c736715e24030</w:t>
      </w:r>
    </w:p>
    <w:p w14:paraId="78E6629B" w14:textId="77777777" w:rsidR="00686D02" w:rsidRPr="00686D02" w:rsidRDefault="00686D02" w:rsidP="00686D02">
      <w:pPr>
        <w:spacing w:line="240" w:lineRule="auto"/>
        <w:rPr>
          <w:rFonts w:cs="Times New Roman"/>
          <w:sz w:val="16"/>
          <w:szCs w:val="16"/>
        </w:rPr>
      </w:pPr>
      <w:r w:rsidRPr="00686D02">
        <w:rPr>
          <w:rFonts w:cs="Times New Roman"/>
          <w:sz w:val="16"/>
          <w:szCs w:val="16"/>
        </w:rPr>
        <w:t>0b5c9b67c81290647a800f6a00f29891</w:t>
      </w:r>
    </w:p>
    <w:p w14:paraId="3961C740" w14:textId="77777777" w:rsidR="00686D02" w:rsidRPr="00686D02" w:rsidRDefault="00686D02" w:rsidP="00686D02">
      <w:pPr>
        <w:spacing w:line="240" w:lineRule="auto"/>
        <w:rPr>
          <w:rFonts w:cs="Times New Roman"/>
          <w:sz w:val="16"/>
          <w:szCs w:val="16"/>
        </w:rPr>
      </w:pPr>
      <w:r w:rsidRPr="00686D02">
        <w:rPr>
          <w:rFonts w:cs="Times New Roman"/>
          <w:sz w:val="16"/>
          <w:szCs w:val="16"/>
        </w:rPr>
        <w:t>0c430fbe24293d2bf5add94fb66d64f5</w:t>
      </w:r>
    </w:p>
    <w:p w14:paraId="7725AE4D" w14:textId="77777777" w:rsidR="00686D02" w:rsidRPr="00686D02" w:rsidRDefault="00686D02" w:rsidP="00686D02">
      <w:pPr>
        <w:spacing w:line="240" w:lineRule="auto"/>
        <w:rPr>
          <w:rFonts w:cs="Times New Roman"/>
          <w:sz w:val="16"/>
          <w:szCs w:val="16"/>
        </w:rPr>
      </w:pPr>
      <w:r w:rsidRPr="00686D02">
        <w:rPr>
          <w:rFonts w:cs="Times New Roman"/>
          <w:sz w:val="16"/>
          <w:szCs w:val="16"/>
        </w:rPr>
        <w:t>0d2c0d890b7f4919af32df11083f20e6</w:t>
      </w:r>
    </w:p>
    <w:p w14:paraId="7B9CA7D2" w14:textId="77777777" w:rsidR="00686D02" w:rsidRPr="00686D02" w:rsidRDefault="00686D02" w:rsidP="00686D02">
      <w:pPr>
        <w:spacing w:line="240" w:lineRule="auto"/>
        <w:rPr>
          <w:rFonts w:cs="Times New Roman"/>
          <w:sz w:val="16"/>
          <w:szCs w:val="16"/>
        </w:rPr>
      </w:pPr>
      <w:r w:rsidRPr="00686D02">
        <w:rPr>
          <w:rFonts w:cs="Times New Roman"/>
          <w:sz w:val="16"/>
          <w:szCs w:val="16"/>
        </w:rPr>
        <w:t>0cb575652b0eb33a9cb980f28a405dad</w:t>
      </w:r>
    </w:p>
    <w:p w14:paraId="43DF1A33" w14:textId="77777777" w:rsidR="00686D02" w:rsidRPr="00686D02" w:rsidRDefault="00686D02" w:rsidP="00686D02">
      <w:pPr>
        <w:spacing w:line="240" w:lineRule="auto"/>
        <w:rPr>
          <w:rFonts w:cs="Times New Roman"/>
          <w:sz w:val="16"/>
          <w:szCs w:val="16"/>
        </w:rPr>
      </w:pPr>
      <w:r w:rsidRPr="00686D02">
        <w:rPr>
          <w:rFonts w:cs="Times New Roman"/>
          <w:sz w:val="16"/>
          <w:szCs w:val="16"/>
        </w:rPr>
        <w:t>0c0bbeccc1f31f954fdeb2777e2bba35</w:t>
      </w:r>
    </w:p>
    <w:p w14:paraId="60FCFA8E" w14:textId="77777777" w:rsidR="00686D02" w:rsidRPr="00686D02" w:rsidRDefault="00686D02" w:rsidP="00686D02">
      <w:pPr>
        <w:spacing w:line="240" w:lineRule="auto"/>
        <w:rPr>
          <w:rFonts w:cs="Times New Roman"/>
          <w:sz w:val="16"/>
          <w:szCs w:val="16"/>
        </w:rPr>
      </w:pPr>
      <w:r w:rsidRPr="00686D02">
        <w:rPr>
          <w:rFonts w:cs="Times New Roman"/>
          <w:sz w:val="16"/>
          <w:szCs w:val="16"/>
        </w:rPr>
        <w:t>0c0c6a7895cb5c434a0f01d39f0fe580</w:t>
      </w:r>
    </w:p>
    <w:p w14:paraId="6425063B" w14:textId="77777777" w:rsidR="00686D02" w:rsidRPr="00686D02" w:rsidRDefault="00686D02" w:rsidP="00686D02">
      <w:pPr>
        <w:spacing w:line="240" w:lineRule="auto"/>
        <w:rPr>
          <w:rFonts w:cs="Times New Roman"/>
          <w:sz w:val="16"/>
          <w:szCs w:val="16"/>
        </w:rPr>
      </w:pPr>
      <w:r w:rsidRPr="00686D02">
        <w:rPr>
          <w:rFonts w:cs="Times New Roman"/>
          <w:sz w:val="16"/>
          <w:szCs w:val="16"/>
        </w:rPr>
        <w:t>0b32c3e3bf18cbc418ec8f43dcea75b0</w:t>
      </w:r>
    </w:p>
    <w:p w14:paraId="7B6CEDCE" w14:textId="77777777" w:rsidR="00686D02" w:rsidRPr="00686D02" w:rsidRDefault="00686D02" w:rsidP="00686D02">
      <w:pPr>
        <w:spacing w:line="240" w:lineRule="auto"/>
        <w:rPr>
          <w:rFonts w:cs="Times New Roman"/>
          <w:sz w:val="16"/>
          <w:szCs w:val="16"/>
        </w:rPr>
      </w:pPr>
      <w:r w:rsidRPr="00686D02">
        <w:rPr>
          <w:rFonts w:cs="Times New Roman"/>
          <w:sz w:val="16"/>
          <w:szCs w:val="16"/>
        </w:rPr>
        <w:t>0c4d10c782b72f1ea11692b381965120</w:t>
      </w:r>
    </w:p>
    <w:p w14:paraId="1CEBF904" w14:textId="77777777" w:rsidR="00686D02" w:rsidRPr="00686D02" w:rsidRDefault="00686D02" w:rsidP="00686D02">
      <w:pPr>
        <w:spacing w:line="240" w:lineRule="auto"/>
        <w:rPr>
          <w:rFonts w:cs="Times New Roman"/>
          <w:sz w:val="16"/>
          <w:szCs w:val="16"/>
        </w:rPr>
      </w:pPr>
      <w:r w:rsidRPr="00686D02">
        <w:rPr>
          <w:rFonts w:cs="Times New Roman"/>
          <w:sz w:val="16"/>
          <w:szCs w:val="16"/>
        </w:rPr>
        <w:t>0c4edfe2f013574203064d84d42f0426</w:t>
      </w:r>
    </w:p>
    <w:p w14:paraId="23BCC7A0" w14:textId="77777777" w:rsidR="00686D02" w:rsidRPr="00686D02" w:rsidRDefault="00686D02" w:rsidP="00686D02">
      <w:pPr>
        <w:spacing w:line="240" w:lineRule="auto"/>
        <w:rPr>
          <w:rFonts w:cs="Times New Roman"/>
          <w:sz w:val="16"/>
          <w:szCs w:val="16"/>
        </w:rPr>
      </w:pPr>
      <w:r w:rsidRPr="00686D02">
        <w:rPr>
          <w:rFonts w:cs="Times New Roman"/>
          <w:sz w:val="16"/>
          <w:szCs w:val="16"/>
        </w:rPr>
        <w:t>0c8bd7bffec56f8db2bd8dc766036103</w:t>
      </w:r>
    </w:p>
    <w:p w14:paraId="1C430F4E" w14:textId="77777777" w:rsidR="00686D02" w:rsidRPr="00686D02" w:rsidRDefault="00686D02" w:rsidP="00686D02">
      <w:pPr>
        <w:spacing w:line="240" w:lineRule="auto"/>
        <w:rPr>
          <w:rFonts w:cs="Times New Roman"/>
          <w:sz w:val="16"/>
          <w:szCs w:val="16"/>
        </w:rPr>
      </w:pPr>
      <w:r w:rsidRPr="00686D02">
        <w:rPr>
          <w:rFonts w:cs="Times New Roman"/>
          <w:sz w:val="16"/>
          <w:szCs w:val="16"/>
        </w:rPr>
        <w:t>0d3db8fc7b4e9c299e613cdf2809e840</w:t>
      </w:r>
    </w:p>
    <w:p w14:paraId="53AEF66E" w14:textId="77777777" w:rsidR="00686D02" w:rsidRPr="00686D02" w:rsidRDefault="00686D02" w:rsidP="00686D02">
      <w:pPr>
        <w:spacing w:line="240" w:lineRule="auto"/>
        <w:rPr>
          <w:rFonts w:cs="Times New Roman"/>
          <w:sz w:val="16"/>
          <w:szCs w:val="16"/>
        </w:rPr>
      </w:pPr>
      <w:r w:rsidRPr="00686D02">
        <w:rPr>
          <w:rFonts w:cs="Times New Roman"/>
          <w:sz w:val="16"/>
          <w:szCs w:val="16"/>
        </w:rPr>
        <w:t>0af16409a1444eea6568533b7681bb0b</w:t>
      </w:r>
    </w:p>
    <w:p w14:paraId="7A30C4A8" w14:textId="77777777" w:rsidR="00686D02" w:rsidRPr="00686D02" w:rsidRDefault="00686D02" w:rsidP="00686D02">
      <w:pPr>
        <w:spacing w:line="240" w:lineRule="auto"/>
        <w:rPr>
          <w:rFonts w:cs="Times New Roman"/>
          <w:sz w:val="16"/>
          <w:szCs w:val="16"/>
        </w:rPr>
      </w:pPr>
      <w:r w:rsidRPr="00686D02">
        <w:rPr>
          <w:rFonts w:cs="Times New Roman"/>
          <w:sz w:val="16"/>
          <w:szCs w:val="16"/>
        </w:rPr>
        <w:t>0c8da735d00c0dfcde44f278bb0f553b</w:t>
      </w:r>
    </w:p>
    <w:p w14:paraId="3BF5540C" w14:textId="77777777" w:rsidR="00686D02" w:rsidRPr="00686D02" w:rsidRDefault="00686D02" w:rsidP="00686D02">
      <w:pPr>
        <w:spacing w:line="240" w:lineRule="auto"/>
        <w:rPr>
          <w:rFonts w:cs="Times New Roman"/>
          <w:sz w:val="16"/>
          <w:szCs w:val="16"/>
        </w:rPr>
      </w:pPr>
      <w:r w:rsidRPr="00686D02">
        <w:rPr>
          <w:rFonts w:cs="Times New Roman"/>
          <w:sz w:val="16"/>
          <w:szCs w:val="16"/>
        </w:rPr>
        <w:t>0d45f332786c5bdeaa26b2280f076529</w:t>
      </w:r>
    </w:p>
    <w:p w14:paraId="4DA6234E" w14:textId="77777777" w:rsidR="00686D02" w:rsidRPr="00686D02" w:rsidRDefault="00686D02" w:rsidP="00686D02">
      <w:pPr>
        <w:spacing w:line="240" w:lineRule="auto"/>
        <w:rPr>
          <w:rFonts w:cs="Times New Roman"/>
          <w:sz w:val="16"/>
          <w:szCs w:val="16"/>
        </w:rPr>
      </w:pPr>
      <w:r w:rsidRPr="00686D02">
        <w:rPr>
          <w:rFonts w:cs="Times New Roman"/>
          <w:sz w:val="16"/>
          <w:szCs w:val="16"/>
        </w:rPr>
        <w:t>0be7dd291870f849a328db730c39bcc0</w:t>
      </w:r>
    </w:p>
    <w:p w14:paraId="79A54418" w14:textId="77777777" w:rsidR="00686D02" w:rsidRPr="00686D02" w:rsidRDefault="00686D02" w:rsidP="00686D02">
      <w:pPr>
        <w:spacing w:line="240" w:lineRule="auto"/>
        <w:rPr>
          <w:rFonts w:cs="Times New Roman"/>
          <w:sz w:val="16"/>
          <w:szCs w:val="16"/>
        </w:rPr>
      </w:pPr>
      <w:r w:rsidRPr="00686D02">
        <w:rPr>
          <w:rFonts w:cs="Times New Roman"/>
          <w:sz w:val="16"/>
          <w:szCs w:val="16"/>
        </w:rPr>
        <w:t>0a7095cef79e776f7ed9dc1abc155a7e</w:t>
      </w:r>
    </w:p>
    <w:p w14:paraId="543247FA" w14:textId="77777777" w:rsidR="00686D02" w:rsidRPr="00686D02" w:rsidRDefault="00686D02" w:rsidP="00686D02">
      <w:pPr>
        <w:spacing w:line="240" w:lineRule="auto"/>
        <w:rPr>
          <w:rFonts w:cs="Times New Roman"/>
          <w:sz w:val="16"/>
          <w:szCs w:val="16"/>
        </w:rPr>
      </w:pPr>
      <w:r w:rsidRPr="00686D02">
        <w:rPr>
          <w:rFonts w:cs="Times New Roman"/>
          <w:sz w:val="16"/>
          <w:szCs w:val="16"/>
        </w:rPr>
        <w:t>0be7cd3bcbd4c288ab3f13c3ce891e4b</w:t>
      </w:r>
    </w:p>
    <w:p w14:paraId="28001405" w14:textId="77777777" w:rsidR="00686D02" w:rsidRPr="00686D02" w:rsidRDefault="00686D02" w:rsidP="00686D02">
      <w:pPr>
        <w:spacing w:line="240" w:lineRule="auto"/>
        <w:rPr>
          <w:rFonts w:cs="Times New Roman"/>
          <w:sz w:val="16"/>
          <w:szCs w:val="16"/>
        </w:rPr>
      </w:pPr>
      <w:r w:rsidRPr="00686D02">
        <w:rPr>
          <w:rFonts w:cs="Times New Roman"/>
          <w:sz w:val="16"/>
          <w:szCs w:val="16"/>
        </w:rPr>
        <w:t>0c8ebca685fce352953023d292296cf0</w:t>
      </w:r>
    </w:p>
    <w:p w14:paraId="260CC142" w14:textId="77777777" w:rsidR="00686D02" w:rsidRPr="00686D02" w:rsidRDefault="00686D02" w:rsidP="00686D02">
      <w:pPr>
        <w:spacing w:line="240" w:lineRule="auto"/>
        <w:rPr>
          <w:rFonts w:cs="Times New Roman"/>
          <w:sz w:val="16"/>
          <w:szCs w:val="16"/>
        </w:rPr>
      </w:pPr>
      <w:r w:rsidRPr="00686D02">
        <w:rPr>
          <w:rFonts w:cs="Times New Roman"/>
          <w:sz w:val="16"/>
          <w:szCs w:val="16"/>
        </w:rPr>
        <w:t>0c34147a92a1439e5b17983d0b25e775</w:t>
      </w:r>
    </w:p>
    <w:p w14:paraId="525ED8B8" w14:textId="77777777" w:rsidR="00686D02" w:rsidRPr="00686D02" w:rsidRDefault="00686D02" w:rsidP="00686D02">
      <w:pPr>
        <w:spacing w:line="240" w:lineRule="auto"/>
        <w:rPr>
          <w:rFonts w:cs="Times New Roman"/>
          <w:sz w:val="16"/>
          <w:szCs w:val="16"/>
        </w:rPr>
      </w:pPr>
      <w:r w:rsidRPr="00686D02">
        <w:rPr>
          <w:rFonts w:cs="Times New Roman"/>
          <w:sz w:val="16"/>
          <w:szCs w:val="16"/>
        </w:rPr>
        <w:t>0c2320dfb9aa32bfe1ef115544756818</w:t>
      </w:r>
    </w:p>
    <w:p w14:paraId="1BACD939" w14:textId="77777777" w:rsidR="00686D02" w:rsidRPr="00686D02" w:rsidRDefault="00686D02" w:rsidP="00686D02">
      <w:pPr>
        <w:spacing w:line="240" w:lineRule="auto"/>
        <w:rPr>
          <w:rFonts w:cs="Times New Roman"/>
          <w:sz w:val="16"/>
          <w:szCs w:val="16"/>
        </w:rPr>
      </w:pPr>
      <w:r w:rsidRPr="00686D02">
        <w:rPr>
          <w:rFonts w:cs="Times New Roman"/>
          <w:sz w:val="16"/>
          <w:szCs w:val="16"/>
        </w:rPr>
        <w:t>0c21d76da9ffaabed7ea526dc42bbb57</w:t>
      </w:r>
    </w:p>
    <w:p w14:paraId="51161308" w14:textId="77777777" w:rsidR="00686D02" w:rsidRPr="00686D02" w:rsidRDefault="00686D02" w:rsidP="00686D02">
      <w:pPr>
        <w:spacing w:line="240" w:lineRule="auto"/>
        <w:rPr>
          <w:rFonts w:cs="Times New Roman"/>
          <w:sz w:val="16"/>
          <w:szCs w:val="16"/>
        </w:rPr>
      </w:pPr>
      <w:r w:rsidRPr="00686D02">
        <w:rPr>
          <w:rFonts w:cs="Times New Roman"/>
          <w:sz w:val="16"/>
          <w:szCs w:val="16"/>
        </w:rPr>
        <w:t>0c971c9198cbd106e100d88f82a20b64</w:t>
      </w:r>
    </w:p>
    <w:p w14:paraId="56E50401" w14:textId="77777777" w:rsidR="00686D02" w:rsidRPr="00686D02" w:rsidRDefault="00686D02" w:rsidP="00686D02">
      <w:pPr>
        <w:spacing w:line="240" w:lineRule="auto"/>
        <w:rPr>
          <w:rFonts w:cs="Times New Roman"/>
          <w:sz w:val="16"/>
          <w:szCs w:val="16"/>
        </w:rPr>
      </w:pPr>
      <w:r w:rsidRPr="00686D02">
        <w:rPr>
          <w:rFonts w:cs="Times New Roman"/>
          <w:sz w:val="16"/>
          <w:szCs w:val="16"/>
        </w:rPr>
        <w:t>0bf2e5cc0dae479e6c304e42246415a0</w:t>
      </w:r>
    </w:p>
    <w:p w14:paraId="2AD77BFF" w14:textId="77777777" w:rsidR="00686D02" w:rsidRPr="00686D02" w:rsidRDefault="00686D02" w:rsidP="00686D02">
      <w:pPr>
        <w:spacing w:line="240" w:lineRule="auto"/>
        <w:rPr>
          <w:rFonts w:cs="Times New Roman"/>
          <w:sz w:val="16"/>
          <w:szCs w:val="16"/>
        </w:rPr>
      </w:pPr>
      <w:r w:rsidRPr="00686D02">
        <w:rPr>
          <w:rFonts w:cs="Times New Roman"/>
          <w:sz w:val="16"/>
          <w:szCs w:val="16"/>
        </w:rPr>
        <w:t>0c9b818edbae356e1a736f8b6270e0cf</w:t>
      </w:r>
    </w:p>
    <w:p w14:paraId="27BCB31D" w14:textId="77777777" w:rsidR="00686D02" w:rsidRPr="00686D02" w:rsidRDefault="00686D02" w:rsidP="00686D02">
      <w:pPr>
        <w:spacing w:line="240" w:lineRule="auto"/>
        <w:rPr>
          <w:rFonts w:cs="Times New Roman"/>
          <w:sz w:val="16"/>
          <w:szCs w:val="16"/>
        </w:rPr>
      </w:pPr>
      <w:r w:rsidRPr="00686D02">
        <w:rPr>
          <w:rFonts w:cs="Times New Roman"/>
          <w:sz w:val="16"/>
          <w:szCs w:val="16"/>
        </w:rPr>
        <w:t>0d6d66bb9a53260cfc4758f7bd66521e</w:t>
      </w:r>
    </w:p>
    <w:p w14:paraId="0D303256" w14:textId="77777777" w:rsidR="00686D02" w:rsidRPr="00686D02" w:rsidRDefault="00686D02" w:rsidP="00686D02">
      <w:pPr>
        <w:spacing w:line="240" w:lineRule="auto"/>
        <w:rPr>
          <w:rFonts w:cs="Times New Roman"/>
          <w:sz w:val="16"/>
          <w:szCs w:val="16"/>
        </w:rPr>
      </w:pPr>
      <w:r w:rsidRPr="00686D02">
        <w:rPr>
          <w:rFonts w:cs="Times New Roman"/>
          <w:sz w:val="16"/>
          <w:szCs w:val="16"/>
        </w:rPr>
        <w:t>0c9c4bc368f6154ebe7ce7fbf31d2ec7</w:t>
      </w:r>
    </w:p>
    <w:p w14:paraId="0D07B5B5" w14:textId="77777777" w:rsidR="00686D02" w:rsidRPr="00686D02" w:rsidRDefault="00686D02" w:rsidP="00686D02">
      <w:pPr>
        <w:spacing w:line="240" w:lineRule="auto"/>
        <w:rPr>
          <w:rFonts w:cs="Times New Roman"/>
          <w:sz w:val="16"/>
          <w:szCs w:val="16"/>
        </w:rPr>
      </w:pPr>
      <w:r w:rsidRPr="00686D02">
        <w:rPr>
          <w:rFonts w:cs="Times New Roman"/>
          <w:sz w:val="16"/>
          <w:szCs w:val="16"/>
        </w:rPr>
        <w:t>0abe4549bcdb985316e553683d813290</w:t>
      </w:r>
    </w:p>
    <w:p w14:paraId="7BD29786" w14:textId="77777777" w:rsidR="00686D02" w:rsidRPr="00686D02" w:rsidRDefault="00686D02" w:rsidP="00686D02">
      <w:pPr>
        <w:spacing w:line="240" w:lineRule="auto"/>
        <w:rPr>
          <w:rFonts w:cs="Times New Roman"/>
          <w:sz w:val="16"/>
          <w:szCs w:val="16"/>
        </w:rPr>
      </w:pPr>
      <w:r w:rsidRPr="00686D02">
        <w:rPr>
          <w:rFonts w:cs="Times New Roman"/>
          <w:sz w:val="16"/>
          <w:szCs w:val="16"/>
        </w:rPr>
        <w:t>0b7bbbe398345da5a80ba89e1339dec0</w:t>
      </w:r>
    </w:p>
    <w:p w14:paraId="590BE76A" w14:textId="77777777" w:rsidR="00686D02" w:rsidRPr="00686D02" w:rsidRDefault="00686D02" w:rsidP="00686D02">
      <w:pPr>
        <w:spacing w:line="240" w:lineRule="auto"/>
        <w:rPr>
          <w:rFonts w:cs="Times New Roman"/>
          <w:sz w:val="16"/>
          <w:szCs w:val="16"/>
        </w:rPr>
      </w:pPr>
      <w:r w:rsidRPr="00686D02">
        <w:rPr>
          <w:rFonts w:cs="Times New Roman"/>
          <w:sz w:val="16"/>
          <w:szCs w:val="16"/>
        </w:rPr>
        <w:t>0cd8c45d4da143a129fc75e7ccb24103</w:t>
      </w:r>
    </w:p>
    <w:p w14:paraId="38B9B18A" w14:textId="77777777" w:rsidR="00686D02" w:rsidRPr="00686D02" w:rsidRDefault="00686D02" w:rsidP="00686D02">
      <w:pPr>
        <w:spacing w:line="240" w:lineRule="auto"/>
        <w:rPr>
          <w:rFonts w:cs="Times New Roman"/>
          <w:sz w:val="16"/>
          <w:szCs w:val="16"/>
        </w:rPr>
      </w:pPr>
      <w:r w:rsidRPr="00686D02">
        <w:rPr>
          <w:rFonts w:cs="Times New Roman"/>
          <w:sz w:val="16"/>
          <w:szCs w:val="16"/>
        </w:rPr>
        <w:t>0bf84d532722e5fcb73c416425f5b002</w:t>
      </w:r>
    </w:p>
    <w:p w14:paraId="46DCC16A" w14:textId="77777777" w:rsidR="00686D02" w:rsidRPr="00686D02" w:rsidRDefault="00686D02" w:rsidP="00686D02">
      <w:pPr>
        <w:spacing w:line="240" w:lineRule="auto"/>
        <w:rPr>
          <w:rFonts w:cs="Times New Roman"/>
          <w:sz w:val="16"/>
          <w:szCs w:val="16"/>
        </w:rPr>
      </w:pPr>
      <w:r w:rsidRPr="00686D02">
        <w:rPr>
          <w:rFonts w:cs="Times New Roman"/>
          <w:sz w:val="16"/>
          <w:szCs w:val="16"/>
        </w:rPr>
        <w:t>0d7fc5c789ca46e618376a28424bb000</w:t>
      </w:r>
    </w:p>
    <w:p w14:paraId="1DF4E7E3" w14:textId="77777777" w:rsidR="00686D02" w:rsidRPr="00686D02" w:rsidRDefault="00686D02" w:rsidP="00686D02">
      <w:pPr>
        <w:spacing w:line="240" w:lineRule="auto"/>
        <w:rPr>
          <w:rFonts w:cs="Times New Roman"/>
          <w:sz w:val="16"/>
          <w:szCs w:val="16"/>
        </w:rPr>
      </w:pPr>
      <w:r w:rsidRPr="00686D02">
        <w:rPr>
          <w:rFonts w:cs="Times New Roman"/>
          <w:sz w:val="16"/>
          <w:szCs w:val="16"/>
        </w:rPr>
        <w:t>0c4b4bed9b8a944f12490243c91baf1e</w:t>
      </w:r>
    </w:p>
    <w:p w14:paraId="5770A3EA" w14:textId="77777777" w:rsidR="00686D02" w:rsidRPr="00686D02" w:rsidRDefault="00686D02" w:rsidP="00686D02">
      <w:pPr>
        <w:spacing w:line="240" w:lineRule="auto"/>
        <w:rPr>
          <w:rFonts w:cs="Times New Roman"/>
          <w:sz w:val="16"/>
          <w:szCs w:val="16"/>
        </w:rPr>
      </w:pPr>
      <w:r w:rsidRPr="00686D02">
        <w:rPr>
          <w:rFonts w:cs="Times New Roman"/>
          <w:sz w:val="16"/>
          <w:szCs w:val="16"/>
        </w:rPr>
        <w:t>0cdd06bb2d12bcaadd16d126fdf19ae5</w:t>
      </w:r>
    </w:p>
    <w:p w14:paraId="174D278B" w14:textId="77777777" w:rsidR="00686D02" w:rsidRPr="00686D02" w:rsidRDefault="00686D02" w:rsidP="00686D02">
      <w:pPr>
        <w:spacing w:line="240" w:lineRule="auto"/>
        <w:rPr>
          <w:rFonts w:cs="Times New Roman"/>
          <w:sz w:val="16"/>
          <w:szCs w:val="16"/>
        </w:rPr>
      </w:pPr>
      <w:r w:rsidRPr="00686D02">
        <w:rPr>
          <w:rFonts w:cs="Times New Roman"/>
          <w:sz w:val="16"/>
          <w:szCs w:val="16"/>
        </w:rPr>
        <w:t>0c349e5a3f4223178250eb8348c8f2fa</w:t>
      </w:r>
    </w:p>
    <w:p w14:paraId="05F2C9AE" w14:textId="77777777" w:rsidR="00686D02" w:rsidRPr="00686D02" w:rsidRDefault="00686D02" w:rsidP="00686D02">
      <w:pPr>
        <w:spacing w:line="240" w:lineRule="auto"/>
        <w:rPr>
          <w:rFonts w:cs="Times New Roman"/>
          <w:sz w:val="16"/>
          <w:szCs w:val="16"/>
        </w:rPr>
      </w:pPr>
      <w:r w:rsidRPr="00686D02">
        <w:rPr>
          <w:rFonts w:cs="Times New Roman"/>
          <w:sz w:val="16"/>
          <w:szCs w:val="16"/>
        </w:rPr>
        <w:t>0b84c94f0f95325bd246f3862841a1a0</w:t>
      </w:r>
    </w:p>
    <w:p w14:paraId="4E2FC4F1" w14:textId="77777777" w:rsidR="00686D02" w:rsidRPr="00686D02" w:rsidRDefault="00686D02" w:rsidP="00686D02">
      <w:pPr>
        <w:spacing w:line="240" w:lineRule="auto"/>
        <w:rPr>
          <w:rFonts w:cs="Times New Roman"/>
          <w:sz w:val="16"/>
          <w:szCs w:val="16"/>
        </w:rPr>
      </w:pPr>
      <w:r w:rsidRPr="00686D02">
        <w:rPr>
          <w:rFonts w:cs="Times New Roman"/>
          <w:sz w:val="16"/>
          <w:szCs w:val="16"/>
        </w:rPr>
        <w:t>0b52bc21d0a11b296800fcb47a346f10</w:t>
      </w:r>
    </w:p>
    <w:p w14:paraId="19A33C40" w14:textId="77777777" w:rsidR="00686D02" w:rsidRPr="00686D02" w:rsidRDefault="00686D02" w:rsidP="00686D02">
      <w:pPr>
        <w:spacing w:line="240" w:lineRule="auto"/>
        <w:rPr>
          <w:rFonts w:cs="Times New Roman"/>
          <w:sz w:val="16"/>
          <w:szCs w:val="16"/>
        </w:rPr>
      </w:pPr>
      <w:r w:rsidRPr="00686D02">
        <w:rPr>
          <w:rFonts w:cs="Times New Roman"/>
          <w:sz w:val="16"/>
          <w:szCs w:val="16"/>
        </w:rPr>
        <w:t>0c369e8a5831b4d84b5ac6398b44e791</w:t>
      </w:r>
    </w:p>
    <w:p w14:paraId="264B2FE7" w14:textId="77777777" w:rsidR="00686D02" w:rsidRPr="00686D02" w:rsidRDefault="00686D02" w:rsidP="00686D02">
      <w:pPr>
        <w:spacing w:line="240" w:lineRule="auto"/>
        <w:rPr>
          <w:rFonts w:cs="Times New Roman"/>
          <w:sz w:val="16"/>
          <w:szCs w:val="16"/>
        </w:rPr>
      </w:pPr>
      <w:r w:rsidRPr="00686D02">
        <w:rPr>
          <w:rFonts w:cs="Times New Roman"/>
          <w:sz w:val="16"/>
          <w:szCs w:val="16"/>
        </w:rPr>
        <w:t>0d9ab42c85fdb9611375fd8190125091</w:t>
      </w:r>
    </w:p>
    <w:p w14:paraId="2D7983CA" w14:textId="77777777" w:rsidR="00686D02" w:rsidRPr="00686D02" w:rsidRDefault="00686D02" w:rsidP="00686D02">
      <w:pPr>
        <w:spacing w:line="240" w:lineRule="auto"/>
        <w:rPr>
          <w:rFonts w:cs="Times New Roman"/>
          <w:sz w:val="16"/>
          <w:szCs w:val="16"/>
        </w:rPr>
      </w:pPr>
      <w:r w:rsidRPr="00686D02">
        <w:rPr>
          <w:rFonts w:cs="Times New Roman"/>
          <w:sz w:val="16"/>
          <w:szCs w:val="16"/>
        </w:rPr>
        <w:t>0caf25adb84d10b2e3bf51913f14b586</w:t>
      </w:r>
    </w:p>
    <w:p w14:paraId="29C1B22D" w14:textId="77777777" w:rsidR="00686D02" w:rsidRPr="00686D02" w:rsidRDefault="00686D02" w:rsidP="00686D02">
      <w:pPr>
        <w:spacing w:line="240" w:lineRule="auto"/>
        <w:rPr>
          <w:rFonts w:cs="Times New Roman"/>
          <w:sz w:val="16"/>
          <w:szCs w:val="16"/>
        </w:rPr>
      </w:pPr>
      <w:r w:rsidRPr="00686D02">
        <w:rPr>
          <w:rFonts w:cs="Times New Roman"/>
          <w:sz w:val="16"/>
          <w:szCs w:val="16"/>
        </w:rPr>
        <w:t>0c06e7c90719ca77308cc33a765d1054</w:t>
      </w:r>
    </w:p>
    <w:p w14:paraId="06DD415E" w14:textId="77777777" w:rsidR="00686D02" w:rsidRPr="00686D02" w:rsidRDefault="00686D02" w:rsidP="00686D02">
      <w:pPr>
        <w:spacing w:line="240" w:lineRule="auto"/>
        <w:rPr>
          <w:rFonts w:cs="Times New Roman"/>
          <w:sz w:val="16"/>
          <w:szCs w:val="16"/>
        </w:rPr>
      </w:pPr>
      <w:r w:rsidRPr="00686D02">
        <w:rPr>
          <w:rFonts w:cs="Times New Roman"/>
          <w:sz w:val="16"/>
          <w:szCs w:val="16"/>
        </w:rPr>
        <w:t>0c41c7a0ba069b68031273098e18bebe</w:t>
      </w:r>
    </w:p>
    <w:p w14:paraId="71215E87" w14:textId="77777777" w:rsidR="00686D02" w:rsidRPr="00686D02" w:rsidRDefault="00686D02" w:rsidP="00686D02">
      <w:pPr>
        <w:spacing w:line="240" w:lineRule="auto"/>
        <w:rPr>
          <w:rFonts w:cs="Times New Roman"/>
          <w:sz w:val="16"/>
          <w:szCs w:val="16"/>
        </w:rPr>
      </w:pPr>
      <w:r w:rsidRPr="00686D02">
        <w:rPr>
          <w:rFonts w:cs="Times New Roman"/>
          <w:sz w:val="16"/>
          <w:szCs w:val="16"/>
        </w:rPr>
        <w:t>0a58ac877e9e377d4e595fc8b3c97cb4</w:t>
      </w:r>
    </w:p>
    <w:p w14:paraId="283467C4" w14:textId="77777777" w:rsidR="00686D02" w:rsidRPr="00686D02" w:rsidRDefault="00686D02" w:rsidP="00686D02">
      <w:pPr>
        <w:spacing w:line="240" w:lineRule="auto"/>
        <w:rPr>
          <w:rFonts w:cs="Times New Roman"/>
          <w:sz w:val="16"/>
          <w:szCs w:val="16"/>
        </w:rPr>
      </w:pPr>
      <w:r w:rsidRPr="00686D02">
        <w:rPr>
          <w:rFonts w:cs="Times New Roman"/>
          <w:sz w:val="16"/>
          <w:szCs w:val="16"/>
        </w:rPr>
        <w:t>0b22c54538c81b70de6fec49c2a0898a</w:t>
      </w:r>
    </w:p>
    <w:p w14:paraId="7D7D9474" w14:textId="77777777" w:rsidR="00686D02" w:rsidRPr="00686D02" w:rsidRDefault="00686D02" w:rsidP="00686D02">
      <w:pPr>
        <w:spacing w:line="240" w:lineRule="auto"/>
        <w:rPr>
          <w:rFonts w:cs="Times New Roman"/>
          <w:sz w:val="16"/>
          <w:szCs w:val="16"/>
        </w:rPr>
      </w:pPr>
      <w:r w:rsidRPr="00686D02">
        <w:rPr>
          <w:rFonts w:cs="Times New Roman"/>
          <w:sz w:val="16"/>
          <w:szCs w:val="16"/>
        </w:rPr>
        <w:t>0d34c29c8c3de7522bff00a14aaf1f11</w:t>
      </w:r>
    </w:p>
    <w:p w14:paraId="55B52691" w14:textId="77777777" w:rsidR="00686D02" w:rsidRPr="00686D02" w:rsidRDefault="00686D02" w:rsidP="00686D02">
      <w:pPr>
        <w:spacing w:line="240" w:lineRule="auto"/>
        <w:rPr>
          <w:rFonts w:cs="Times New Roman"/>
          <w:sz w:val="16"/>
          <w:szCs w:val="16"/>
        </w:rPr>
      </w:pPr>
      <w:r w:rsidRPr="00686D02">
        <w:rPr>
          <w:rFonts w:cs="Times New Roman"/>
          <w:sz w:val="16"/>
          <w:szCs w:val="16"/>
        </w:rPr>
        <w:t>0bd4f9b53991e86e39945559be074f40</w:t>
      </w:r>
    </w:p>
    <w:p w14:paraId="21956F68" w14:textId="77777777" w:rsidR="00686D02" w:rsidRPr="00686D02" w:rsidRDefault="00686D02" w:rsidP="00686D02">
      <w:pPr>
        <w:spacing w:line="240" w:lineRule="auto"/>
        <w:rPr>
          <w:rFonts w:cs="Times New Roman"/>
          <w:sz w:val="16"/>
          <w:szCs w:val="16"/>
        </w:rPr>
      </w:pPr>
      <w:r w:rsidRPr="00686D02">
        <w:rPr>
          <w:rFonts w:cs="Times New Roman"/>
          <w:sz w:val="16"/>
          <w:szCs w:val="16"/>
        </w:rPr>
        <w:t>0ae7218fd63b157e97033a072884d757</w:t>
      </w:r>
    </w:p>
    <w:p w14:paraId="7CDF9D61" w14:textId="77777777" w:rsidR="00686D02" w:rsidRPr="00686D02" w:rsidRDefault="00686D02" w:rsidP="00686D02">
      <w:pPr>
        <w:spacing w:line="240" w:lineRule="auto"/>
        <w:rPr>
          <w:rFonts w:cs="Times New Roman"/>
          <w:sz w:val="16"/>
          <w:szCs w:val="16"/>
        </w:rPr>
      </w:pPr>
      <w:r w:rsidRPr="00686D02">
        <w:rPr>
          <w:rFonts w:cs="Times New Roman"/>
          <w:sz w:val="16"/>
          <w:szCs w:val="16"/>
        </w:rPr>
        <w:t>0aea809da938c9d6becc272c8cc28981</w:t>
      </w:r>
    </w:p>
    <w:p w14:paraId="29A57FB6" w14:textId="77777777" w:rsidR="00686D02" w:rsidRPr="00686D02" w:rsidRDefault="00686D02" w:rsidP="00686D02">
      <w:pPr>
        <w:spacing w:line="240" w:lineRule="auto"/>
        <w:rPr>
          <w:rFonts w:cs="Times New Roman"/>
          <w:sz w:val="16"/>
          <w:szCs w:val="16"/>
        </w:rPr>
      </w:pPr>
      <w:r w:rsidRPr="00686D02">
        <w:rPr>
          <w:rFonts w:cs="Times New Roman"/>
          <w:sz w:val="16"/>
          <w:szCs w:val="16"/>
        </w:rPr>
        <w:t>0c827f41dd0dc69c5d34b41424c2cd47</w:t>
      </w:r>
    </w:p>
    <w:p w14:paraId="4D212B21" w14:textId="77777777" w:rsidR="00686D02" w:rsidRPr="00686D02" w:rsidRDefault="00686D02" w:rsidP="00686D02">
      <w:pPr>
        <w:spacing w:line="240" w:lineRule="auto"/>
        <w:rPr>
          <w:rFonts w:cs="Times New Roman"/>
          <w:sz w:val="16"/>
          <w:szCs w:val="16"/>
        </w:rPr>
      </w:pPr>
      <w:r w:rsidRPr="00686D02">
        <w:rPr>
          <w:rFonts w:cs="Times New Roman"/>
          <w:sz w:val="16"/>
          <w:szCs w:val="16"/>
        </w:rPr>
        <w:t>0bd9f3a7f219d1d10ac894bdfb9248f0</w:t>
      </w:r>
    </w:p>
    <w:p w14:paraId="0C806BCE" w14:textId="77777777" w:rsidR="00686D02" w:rsidRPr="00686D02" w:rsidRDefault="00686D02" w:rsidP="00686D02">
      <w:pPr>
        <w:spacing w:line="240" w:lineRule="auto"/>
        <w:rPr>
          <w:rFonts w:cs="Times New Roman"/>
          <w:sz w:val="16"/>
          <w:szCs w:val="16"/>
        </w:rPr>
      </w:pPr>
      <w:r w:rsidRPr="00686D02">
        <w:rPr>
          <w:rFonts w:cs="Times New Roman"/>
          <w:sz w:val="16"/>
          <w:szCs w:val="16"/>
        </w:rPr>
        <w:t>0cf2e3c0cae4792231f345fc79c19e50</w:t>
      </w:r>
    </w:p>
    <w:p w14:paraId="35B47702" w14:textId="77777777" w:rsidR="00686D02" w:rsidRPr="00686D02" w:rsidRDefault="00686D02" w:rsidP="00686D02">
      <w:pPr>
        <w:spacing w:line="240" w:lineRule="auto"/>
        <w:rPr>
          <w:rFonts w:cs="Times New Roman"/>
          <w:sz w:val="16"/>
          <w:szCs w:val="16"/>
        </w:rPr>
      </w:pPr>
      <w:r w:rsidRPr="00686D02">
        <w:rPr>
          <w:rFonts w:cs="Times New Roman"/>
          <w:sz w:val="16"/>
          <w:szCs w:val="16"/>
        </w:rPr>
        <w:t>0d3cd9ca0498cc05a15fc8a0a4686203</w:t>
      </w:r>
    </w:p>
    <w:p w14:paraId="674651E7" w14:textId="77777777" w:rsidR="00686D02" w:rsidRPr="00686D02" w:rsidRDefault="00686D02" w:rsidP="00686D02">
      <w:pPr>
        <w:spacing w:line="240" w:lineRule="auto"/>
        <w:rPr>
          <w:rFonts w:cs="Times New Roman"/>
          <w:sz w:val="16"/>
          <w:szCs w:val="16"/>
        </w:rPr>
      </w:pPr>
      <w:r w:rsidRPr="00686D02">
        <w:rPr>
          <w:rFonts w:cs="Times New Roman"/>
          <w:sz w:val="16"/>
          <w:szCs w:val="16"/>
        </w:rPr>
        <w:t>0bdf28ea76b06e56ac2c425a3d86cdd8</w:t>
      </w:r>
    </w:p>
    <w:p w14:paraId="0FC10461" w14:textId="77777777" w:rsidR="00686D02" w:rsidRPr="00686D02" w:rsidRDefault="00686D02" w:rsidP="00686D02">
      <w:pPr>
        <w:spacing w:line="240" w:lineRule="auto"/>
        <w:rPr>
          <w:rFonts w:cs="Times New Roman"/>
          <w:sz w:val="16"/>
          <w:szCs w:val="16"/>
        </w:rPr>
      </w:pPr>
      <w:r w:rsidRPr="00686D02">
        <w:rPr>
          <w:rFonts w:cs="Times New Roman"/>
          <w:sz w:val="16"/>
          <w:szCs w:val="16"/>
        </w:rPr>
        <w:t>0af3c90972ec81b7376f0f6eb994d64f</w:t>
      </w:r>
    </w:p>
    <w:p w14:paraId="7AD1C192" w14:textId="77777777" w:rsidR="00686D02" w:rsidRPr="00686D02" w:rsidRDefault="00686D02" w:rsidP="00686D02">
      <w:pPr>
        <w:spacing w:line="240" w:lineRule="auto"/>
        <w:rPr>
          <w:rFonts w:cs="Times New Roman"/>
          <w:sz w:val="16"/>
          <w:szCs w:val="16"/>
        </w:rPr>
      </w:pPr>
      <w:r w:rsidRPr="00686D02">
        <w:rPr>
          <w:rFonts w:cs="Times New Roman"/>
          <w:sz w:val="16"/>
          <w:szCs w:val="16"/>
        </w:rPr>
        <w:t>0ab01319837f501afde3f2d1c1c64b73</w:t>
      </w:r>
    </w:p>
    <w:p w14:paraId="5BFBF10D" w14:textId="77777777" w:rsidR="00686D02" w:rsidRPr="00686D02" w:rsidRDefault="00686D02" w:rsidP="00686D02">
      <w:pPr>
        <w:spacing w:line="240" w:lineRule="auto"/>
        <w:rPr>
          <w:rFonts w:cs="Times New Roman"/>
          <w:sz w:val="16"/>
          <w:szCs w:val="16"/>
        </w:rPr>
      </w:pPr>
      <w:r w:rsidRPr="00686D02">
        <w:rPr>
          <w:rFonts w:cs="Times New Roman"/>
          <w:sz w:val="16"/>
          <w:szCs w:val="16"/>
        </w:rPr>
        <w:t>0cc9d575e8a62190b28d1b74407a320c</w:t>
      </w:r>
    </w:p>
    <w:p w14:paraId="6B5B7907" w14:textId="77777777" w:rsidR="00686D02" w:rsidRPr="00686D02" w:rsidRDefault="00686D02" w:rsidP="00686D02">
      <w:pPr>
        <w:spacing w:line="240" w:lineRule="auto"/>
        <w:rPr>
          <w:rFonts w:cs="Times New Roman"/>
          <w:sz w:val="16"/>
          <w:szCs w:val="16"/>
        </w:rPr>
      </w:pPr>
      <w:r w:rsidRPr="00686D02">
        <w:rPr>
          <w:rFonts w:cs="Times New Roman"/>
          <w:sz w:val="16"/>
          <w:szCs w:val="16"/>
        </w:rPr>
        <w:t>0ba7b67d849fc1cb8c5afe3f26cf7e01</w:t>
      </w:r>
    </w:p>
    <w:p w14:paraId="2F3F04AB" w14:textId="77777777" w:rsidR="00686D02" w:rsidRPr="00686D02" w:rsidRDefault="00686D02" w:rsidP="00686D02">
      <w:pPr>
        <w:spacing w:line="240" w:lineRule="auto"/>
        <w:rPr>
          <w:rFonts w:cs="Times New Roman"/>
          <w:sz w:val="16"/>
          <w:szCs w:val="16"/>
        </w:rPr>
      </w:pPr>
      <w:r w:rsidRPr="00686D02">
        <w:rPr>
          <w:rFonts w:cs="Times New Roman"/>
          <w:sz w:val="16"/>
          <w:szCs w:val="16"/>
        </w:rPr>
        <w:t>0be71a9b9754d54cf93a1ec401b25878</w:t>
      </w:r>
    </w:p>
    <w:p w14:paraId="1FA2E92B" w14:textId="77777777" w:rsidR="00686D02" w:rsidRPr="00686D02" w:rsidRDefault="00686D02" w:rsidP="00686D02">
      <w:pPr>
        <w:spacing w:line="240" w:lineRule="auto"/>
        <w:rPr>
          <w:rFonts w:cs="Times New Roman"/>
          <w:sz w:val="16"/>
          <w:szCs w:val="16"/>
        </w:rPr>
      </w:pPr>
      <w:r w:rsidRPr="00686D02">
        <w:rPr>
          <w:rFonts w:cs="Times New Roman"/>
          <w:sz w:val="16"/>
          <w:szCs w:val="16"/>
        </w:rPr>
        <w:t>0a2920e655702304768afbd287616136</w:t>
      </w:r>
    </w:p>
    <w:p w14:paraId="47D7D051" w14:textId="77777777" w:rsidR="00686D02" w:rsidRPr="00686D02" w:rsidRDefault="00686D02" w:rsidP="00686D02">
      <w:pPr>
        <w:spacing w:line="240" w:lineRule="auto"/>
        <w:rPr>
          <w:rFonts w:cs="Times New Roman"/>
          <w:sz w:val="16"/>
          <w:szCs w:val="16"/>
        </w:rPr>
      </w:pPr>
      <w:r w:rsidRPr="00686D02">
        <w:rPr>
          <w:rFonts w:cs="Times New Roman"/>
          <w:sz w:val="16"/>
          <w:szCs w:val="16"/>
        </w:rPr>
        <w:t>0c7d5ee4923f9a5e9113a4234077c3e0</w:t>
      </w:r>
    </w:p>
    <w:p w14:paraId="3D5F8805" w14:textId="77777777" w:rsidR="00686D02" w:rsidRPr="00686D02" w:rsidRDefault="00686D02" w:rsidP="00686D02">
      <w:pPr>
        <w:spacing w:line="240" w:lineRule="auto"/>
        <w:rPr>
          <w:rFonts w:cs="Times New Roman"/>
          <w:sz w:val="16"/>
          <w:szCs w:val="16"/>
        </w:rPr>
      </w:pPr>
      <w:r w:rsidRPr="00686D02">
        <w:rPr>
          <w:rFonts w:cs="Times New Roman"/>
          <w:sz w:val="16"/>
          <w:szCs w:val="16"/>
        </w:rPr>
        <w:t>0d5c3605eced8767167bbc7e5e0d03c0</w:t>
      </w:r>
    </w:p>
    <w:p w14:paraId="14F2046E" w14:textId="77777777" w:rsidR="00686D02" w:rsidRPr="00686D02" w:rsidRDefault="00686D02" w:rsidP="00686D02">
      <w:pPr>
        <w:spacing w:line="240" w:lineRule="auto"/>
        <w:rPr>
          <w:rFonts w:cs="Times New Roman"/>
          <w:sz w:val="16"/>
          <w:szCs w:val="16"/>
        </w:rPr>
      </w:pPr>
      <w:r w:rsidRPr="00686D02">
        <w:rPr>
          <w:rFonts w:cs="Times New Roman"/>
          <w:sz w:val="16"/>
          <w:szCs w:val="16"/>
        </w:rPr>
        <w:t>0c7e27c3fb85344e3bde5492cd083422</w:t>
      </w:r>
    </w:p>
    <w:p w14:paraId="23A0B6EC" w14:textId="77777777" w:rsidR="00686D02" w:rsidRPr="00686D02" w:rsidRDefault="00686D02" w:rsidP="00686D02">
      <w:pPr>
        <w:spacing w:line="240" w:lineRule="auto"/>
        <w:rPr>
          <w:rFonts w:cs="Times New Roman"/>
          <w:sz w:val="16"/>
          <w:szCs w:val="16"/>
        </w:rPr>
      </w:pPr>
      <w:r w:rsidRPr="00686D02">
        <w:rPr>
          <w:rFonts w:cs="Times New Roman"/>
          <w:sz w:val="16"/>
          <w:szCs w:val="16"/>
        </w:rPr>
        <w:t>0cef80bd43ef1860e33ce05e903d51d6</w:t>
      </w:r>
    </w:p>
    <w:p w14:paraId="67962FBC" w14:textId="77777777" w:rsidR="00686D02" w:rsidRPr="00686D02" w:rsidRDefault="00686D02" w:rsidP="00686D02">
      <w:pPr>
        <w:spacing w:line="240" w:lineRule="auto"/>
        <w:rPr>
          <w:rFonts w:cs="Times New Roman"/>
          <w:sz w:val="16"/>
          <w:szCs w:val="16"/>
        </w:rPr>
      </w:pPr>
      <w:r w:rsidRPr="00686D02">
        <w:rPr>
          <w:rFonts w:cs="Times New Roman"/>
          <w:sz w:val="16"/>
          <w:szCs w:val="16"/>
        </w:rPr>
        <w:t>0a03b1eafeb4c4a6f6b04f507562b1fb</w:t>
      </w:r>
    </w:p>
    <w:p w14:paraId="07B21B63" w14:textId="77777777" w:rsidR="00686D02" w:rsidRPr="00686D02" w:rsidRDefault="00686D02" w:rsidP="00686D02">
      <w:pPr>
        <w:spacing w:line="240" w:lineRule="auto"/>
        <w:rPr>
          <w:rFonts w:cs="Times New Roman"/>
          <w:sz w:val="16"/>
          <w:szCs w:val="16"/>
        </w:rPr>
      </w:pPr>
      <w:r w:rsidRPr="00686D02">
        <w:rPr>
          <w:rFonts w:cs="Times New Roman"/>
          <w:sz w:val="16"/>
          <w:szCs w:val="16"/>
        </w:rPr>
        <w:t>0abd2200504a694a80b1bb9a3dcdb8d2</w:t>
      </w:r>
    </w:p>
    <w:p w14:paraId="56D16181" w14:textId="77777777" w:rsidR="00686D02" w:rsidRPr="00686D02" w:rsidRDefault="00686D02" w:rsidP="00686D02">
      <w:pPr>
        <w:spacing w:line="240" w:lineRule="auto"/>
        <w:rPr>
          <w:rFonts w:cs="Times New Roman"/>
          <w:sz w:val="16"/>
          <w:szCs w:val="16"/>
        </w:rPr>
      </w:pPr>
      <w:r w:rsidRPr="00686D02">
        <w:rPr>
          <w:rFonts w:cs="Times New Roman"/>
          <w:sz w:val="16"/>
          <w:szCs w:val="16"/>
        </w:rPr>
        <w:t>0b7817e24e14f485f9cacb4c394c8c19</w:t>
      </w:r>
    </w:p>
    <w:p w14:paraId="39968913" w14:textId="77777777" w:rsidR="00686D02" w:rsidRPr="00686D02" w:rsidRDefault="00686D02" w:rsidP="00686D02">
      <w:pPr>
        <w:spacing w:line="240" w:lineRule="auto"/>
        <w:rPr>
          <w:rFonts w:cs="Times New Roman"/>
          <w:sz w:val="16"/>
          <w:szCs w:val="16"/>
        </w:rPr>
      </w:pPr>
      <w:r w:rsidRPr="00686D02">
        <w:rPr>
          <w:rFonts w:cs="Times New Roman"/>
          <w:sz w:val="16"/>
          <w:szCs w:val="16"/>
        </w:rPr>
        <w:t>0b7861d85a863230d8ef2ea862283644</w:t>
      </w:r>
    </w:p>
    <w:p w14:paraId="5F15775D" w14:textId="77777777" w:rsidR="00686D02" w:rsidRPr="00686D02" w:rsidRDefault="00686D02" w:rsidP="00686D02">
      <w:pPr>
        <w:spacing w:line="240" w:lineRule="auto"/>
        <w:rPr>
          <w:rFonts w:cs="Times New Roman"/>
          <w:sz w:val="16"/>
          <w:szCs w:val="16"/>
        </w:rPr>
      </w:pPr>
      <w:r w:rsidRPr="00686D02">
        <w:rPr>
          <w:rFonts w:cs="Times New Roman"/>
          <w:sz w:val="16"/>
          <w:szCs w:val="16"/>
        </w:rPr>
        <w:t>0a03b918736591eada58029dd071cc80</w:t>
      </w:r>
    </w:p>
    <w:p w14:paraId="55912657" w14:textId="77777777" w:rsidR="00686D02" w:rsidRPr="00686D02" w:rsidRDefault="00686D02" w:rsidP="00686D02">
      <w:pPr>
        <w:spacing w:line="240" w:lineRule="auto"/>
        <w:rPr>
          <w:rFonts w:cs="Times New Roman"/>
          <w:sz w:val="16"/>
          <w:szCs w:val="16"/>
        </w:rPr>
      </w:pPr>
      <w:r w:rsidRPr="00686D02">
        <w:rPr>
          <w:rFonts w:cs="Times New Roman"/>
          <w:sz w:val="16"/>
          <w:szCs w:val="16"/>
        </w:rPr>
        <w:t>0cd6cecb6b6d36dc28c7e9d88ccbf928</w:t>
      </w:r>
    </w:p>
    <w:p w14:paraId="3C78C59A" w14:textId="77777777" w:rsidR="00686D02" w:rsidRPr="00686D02" w:rsidRDefault="00686D02" w:rsidP="00686D02">
      <w:pPr>
        <w:spacing w:line="240" w:lineRule="auto"/>
        <w:rPr>
          <w:rFonts w:cs="Times New Roman"/>
          <w:sz w:val="16"/>
          <w:szCs w:val="16"/>
        </w:rPr>
      </w:pPr>
      <w:r w:rsidRPr="00686D02">
        <w:rPr>
          <w:rFonts w:cs="Times New Roman"/>
          <w:sz w:val="16"/>
          <w:szCs w:val="16"/>
        </w:rPr>
        <w:t>0cd7aa9c367a8f0f65ba790f8e0a2223</w:t>
      </w:r>
    </w:p>
    <w:p w14:paraId="0041714D" w14:textId="77777777" w:rsidR="00686D02" w:rsidRPr="00686D02" w:rsidRDefault="00686D02" w:rsidP="00686D02">
      <w:pPr>
        <w:spacing w:line="240" w:lineRule="auto"/>
        <w:rPr>
          <w:rFonts w:cs="Times New Roman"/>
          <w:sz w:val="16"/>
          <w:szCs w:val="16"/>
        </w:rPr>
      </w:pPr>
      <w:r w:rsidRPr="00686D02">
        <w:rPr>
          <w:rFonts w:cs="Times New Roman"/>
          <w:sz w:val="16"/>
          <w:szCs w:val="16"/>
        </w:rPr>
        <w:t>0a07df0841c559bcb2fd3e5486130293</w:t>
      </w:r>
    </w:p>
    <w:p w14:paraId="69A44DF8" w14:textId="77777777" w:rsidR="00686D02" w:rsidRPr="00686D02" w:rsidRDefault="00686D02" w:rsidP="00686D02">
      <w:pPr>
        <w:spacing w:line="240" w:lineRule="auto"/>
        <w:rPr>
          <w:rFonts w:cs="Times New Roman"/>
          <w:sz w:val="16"/>
          <w:szCs w:val="16"/>
        </w:rPr>
      </w:pPr>
      <w:r w:rsidRPr="00686D02">
        <w:rPr>
          <w:rFonts w:cs="Times New Roman"/>
          <w:sz w:val="16"/>
          <w:szCs w:val="16"/>
        </w:rPr>
        <w:t>0a074c24e298f97a255cdf976a304ee7</w:t>
      </w:r>
    </w:p>
    <w:p w14:paraId="5F50095F" w14:textId="77777777" w:rsidR="00686D02" w:rsidRPr="00686D02" w:rsidRDefault="00686D02" w:rsidP="00686D02">
      <w:pPr>
        <w:spacing w:line="240" w:lineRule="auto"/>
        <w:rPr>
          <w:rFonts w:cs="Times New Roman"/>
          <w:sz w:val="16"/>
          <w:szCs w:val="16"/>
        </w:rPr>
      </w:pPr>
      <w:r w:rsidRPr="00686D02">
        <w:rPr>
          <w:rFonts w:cs="Times New Roman"/>
          <w:sz w:val="16"/>
          <w:szCs w:val="16"/>
        </w:rPr>
        <w:t>0c2919e4daa667f93706205a575fa5e0</w:t>
      </w:r>
    </w:p>
    <w:p w14:paraId="1C84676B" w14:textId="77777777" w:rsidR="00686D02" w:rsidRPr="00686D02" w:rsidRDefault="00686D02" w:rsidP="00686D02">
      <w:pPr>
        <w:spacing w:line="240" w:lineRule="auto"/>
        <w:rPr>
          <w:rFonts w:cs="Times New Roman"/>
          <w:sz w:val="16"/>
          <w:szCs w:val="16"/>
        </w:rPr>
      </w:pPr>
      <w:r w:rsidRPr="00686D02">
        <w:rPr>
          <w:rFonts w:cs="Times New Roman"/>
          <w:sz w:val="16"/>
          <w:szCs w:val="16"/>
        </w:rPr>
        <w:t>0b7fa305b57066885d7d70c96d51aae0</w:t>
      </w:r>
    </w:p>
    <w:p w14:paraId="1E80288C" w14:textId="77777777" w:rsidR="00686D02" w:rsidRPr="00686D02" w:rsidRDefault="00686D02" w:rsidP="00686D02">
      <w:pPr>
        <w:spacing w:line="240" w:lineRule="auto"/>
        <w:rPr>
          <w:rFonts w:cs="Times New Roman"/>
          <w:sz w:val="16"/>
          <w:szCs w:val="16"/>
        </w:rPr>
      </w:pPr>
      <w:r w:rsidRPr="00686D02">
        <w:rPr>
          <w:rFonts w:cs="Times New Roman"/>
          <w:sz w:val="16"/>
          <w:szCs w:val="16"/>
        </w:rPr>
        <w:t>0b73627a219ef6a8a09e2d19b2311970</w:t>
      </w:r>
    </w:p>
    <w:p w14:paraId="35A050F0" w14:textId="77777777" w:rsidR="00686D02" w:rsidRPr="00686D02" w:rsidRDefault="00686D02" w:rsidP="00686D02">
      <w:pPr>
        <w:spacing w:line="240" w:lineRule="auto"/>
        <w:rPr>
          <w:rFonts w:cs="Times New Roman"/>
          <w:sz w:val="16"/>
          <w:szCs w:val="16"/>
        </w:rPr>
      </w:pPr>
      <w:r w:rsidRPr="00686D02">
        <w:rPr>
          <w:rFonts w:cs="Times New Roman"/>
          <w:sz w:val="16"/>
          <w:szCs w:val="16"/>
        </w:rPr>
        <w:t>0ceed71c5cfa44b988d70ddfd0d81dc4</w:t>
      </w:r>
    </w:p>
    <w:p w14:paraId="624DC500" w14:textId="77777777" w:rsidR="00686D02" w:rsidRPr="00686D02" w:rsidRDefault="00686D02" w:rsidP="00686D02">
      <w:pPr>
        <w:spacing w:line="240" w:lineRule="auto"/>
        <w:rPr>
          <w:rFonts w:cs="Times New Roman"/>
          <w:sz w:val="16"/>
          <w:szCs w:val="16"/>
        </w:rPr>
      </w:pPr>
      <w:r w:rsidRPr="00686D02">
        <w:rPr>
          <w:rFonts w:cs="Times New Roman"/>
          <w:sz w:val="16"/>
          <w:szCs w:val="16"/>
        </w:rPr>
        <w:t>0ad10aab7dcc106f825596772f9762b2</w:t>
      </w:r>
    </w:p>
    <w:p w14:paraId="5C8B8B95" w14:textId="77777777" w:rsidR="00686D02" w:rsidRPr="00686D02" w:rsidRDefault="00686D02" w:rsidP="00686D02">
      <w:pPr>
        <w:spacing w:line="240" w:lineRule="auto"/>
        <w:rPr>
          <w:rFonts w:cs="Times New Roman"/>
          <w:sz w:val="16"/>
          <w:szCs w:val="16"/>
        </w:rPr>
      </w:pPr>
      <w:r w:rsidRPr="00686D02">
        <w:rPr>
          <w:rFonts w:cs="Times New Roman"/>
          <w:sz w:val="16"/>
          <w:szCs w:val="16"/>
        </w:rPr>
        <w:t>1ea6bfc530a6d94d5bf6da329febb669</w:t>
      </w:r>
    </w:p>
    <w:p w14:paraId="7076B342" w14:textId="77777777" w:rsidR="00686D02" w:rsidRPr="00686D02" w:rsidRDefault="00686D02" w:rsidP="00686D02">
      <w:pPr>
        <w:spacing w:line="240" w:lineRule="auto"/>
        <w:rPr>
          <w:rFonts w:cs="Times New Roman"/>
          <w:sz w:val="16"/>
          <w:szCs w:val="16"/>
        </w:rPr>
      </w:pPr>
      <w:r w:rsidRPr="00686D02">
        <w:rPr>
          <w:rFonts w:cs="Times New Roman"/>
          <w:sz w:val="16"/>
          <w:szCs w:val="16"/>
        </w:rPr>
        <w:t>0a10970e90eb152554c539a988b409f0</w:t>
      </w:r>
    </w:p>
    <w:p w14:paraId="14C7ECE8" w14:textId="77777777" w:rsidR="00686D02" w:rsidRPr="00686D02" w:rsidRDefault="00686D02" w:rsidP="00686D02">
      <w:pPr>
        <w:spacing w:line="240" w:lineRule="auto"/>
        <w:rPr>
          <w:rFonts w:cs="Times New Roman"/>
          <w:sz w:val="16"/>
          <w:szCs w:val="16"/>
        </w:rPr>
      </w:pPr>
      <w:r w:rsidRPr="00686D02">
        <w:rPr>
          <w:rFonts w:cs="Times New Roman"/>
          <w:sz w:val="16"/>
          <w:szCs w:val="16"/>
        </w:rPr>
        <w:t>0c41411b46225d6e079de8c44b87a1c0</w:t>
      </w:r>
    </w:p>
    <w:p w14:paraId="54D8328F" w14:textId="77777777" w:rsidR="00686D02" w:rsidRPr="00686D02" w:rsidRDefault="00686D02" w:rsidP="00686D02">
      <w:pPr>
        <w:spacing w:line="240" w:lineRule="auto"/>
        <w:rPr>
          <w:rFonts w:cs="Times New Roman"/>
          <w:sz w:val="16"/>
          <w:szCs w:val="16"/>
        </w:rPr>
      </w:pPr>
      <w:r w:rsidRPr="00686D02">
        <w:rPr>
          <w:rFonts w:cs="Times New Roman"/>
          <w:sz w:val="16"/>
          <w:szCs w:val="16"/>
        </w:rPr>
        <w:t>0ce76aae5b1789baf99bfeb02b444e3b</w:t>
      </w:r>
    </w:p>
    <w:p w14:paraId="05186D39" w14:textId="77777777" w:rsidR="00686D02" w:rsidRPr="00686D02" w:rsidRDefault="00686D02" w:rsidP="00686D02">
      <w:pPr>
        <w:spacing w:line="240" w:lineRule="auto"/>
        <w:rPr>
          <w:rFonts w:cs="Times New Roman"/>
          <w:sz w:val="16"/>
          <w:szCs w:val="16"/>
        </w:rPr>
      </w:pPr>
      <w:r w:rsidRPr="00686D02">
        <w:rPr>
          <w:rFonts w:cs="Times New Roman"/>
          <w:sz w:val="16"/>
          <w:szCs w:val="16"/>
        </w:rPr>
        <w:t>0a562ec84d379c1050f0ead9f3a63d90</w:t>
      </w:r>
    </w:p>
    <w:p w14:paraId="1522CBF2" w14:textId="77777777" w:rsidR="00686D02" w:rsidRPr="00686D02" w:rsidRDefault="00686D02" w:rsidP="00686D02">
      <w:pPr>
        <w:spacing w:line="240" w:lineRule="auto"/>
        <w:rPr>
          <w:rFonts w:cs="Times New Roman"/>
          <w:sz w:val="16"/>
          <w:szCs w:val="16"/>
        </w:rPr>
      </w:pPr>
      <w:r w:rsidRPr="00686D02">
        <w:rPr>
          <w:rFonts w:cs="Times New Roman"/>
          <w:sz w:val="16"/>
          <w:szCs w:val="16"/>
        </w:rPr>
        <w:t>0cafeac3ec572feb8a27fc3279176f7f</w:t>
      </w:r>
    </w:p>
    <w:p w14:paraId="72F6CB24" w14:textId="77777777" w:rsidR="00686D02" w:rsidRPr="00686D02" w:rsidRDefault="00686D02" w:rsidP="00686D02">
      <w:pPr>
        <w:spacing w:line="240" w:lineRule="auto"/>
        <w:rPr>
          <w:rFonts w:cs="Times New Roman"/>
          <w:sz w:val="16"/>
          <w:szCs w:val="16"/>
        </w:rPr>
      </w:pPr>
      <w:r w:rsidRPr="00686D02">
        <w:rPr>
          <w:rFonts w:cs="Times New Roman"/>
          <w:sz w:val="16"/>
          <w:szCs w:val="16"/>
        </w:rPr>
        <w:t>00fbeabd68a647ef625408848c39946c</w:t>
      </w:r>
    </w:p>
    <w:p w14:paraId="00DC282E" w14:textId="77777777" w:rsidR="00686D02" w:rsidRPr="00686D02" w:rsidRDefault="00686D02" w:rsidP="00686D02">
      <w:pPr>
        <w:spacing w:line="240" w:lineRule="auto"/>
        <w:rPr>
          <w:rFonts w:cs="Times New Roman"/>
          <w:sz w:val="16"/>
          <w:szCs w:val="16"/>
        </w:rPr>
      </w:pPr>
      <w:r w:rsidRPr="00686D02">
        <w:rPr>
          <w:rFonts w:cs="Times New Roman"/>
          <w:sz w:val="16"/>
          <w:szCs w:val="16"/>
        </w:rPr>
        <w:t>0c27819d5cd1bf1fdefeb1d1a01f7d68</w:t>
      </w:r>
    </w:p>
    <w:p w14:paraId="18FE292E" w14:textId="77777777" w:rsidR="00686D02" w:rsidRPr="00686D02" w:rsidRDefault="00686D02" w:rsidP="00686D02">
      <w:pPr>
        <w:spacing w:line="240" w:lineRule="auto"/>
        <w:rPr>
          <w:rFonts w:cs="Times New Roman"/>
          <w:sz w:val="16"/>
          <w:szCs w:val="16"/>
        </w:rPr>
      </w:pPr>
      <w:r w:rsidRPr="00686D02">
        <w:rPr>
          <w:rFonts w:cs="Times New Roman"/>
          <w:sz w:val="16"/>
          <w:szCs w:val="16"/>
        </w:rPr>
        <w:t>0af6e6314881c9bf45feeb551eea45f3</w:t>
      </w:r>
    </w:p>
    <w:p w14:paraId="697E9397" w14:textId="77777777" w:rsidR="00686D02" w:rsidRPr="00686D02" w:rsidRDefault="00686D02" w:rsidP="00686D02">
      <w:pPr>
        <w:spacing w:line="240" w:lineRule="auto"/>
        <w:rPr>
          <w:rFonts w:cs="Times New Roman"/>
          <w:sz w:val="16"/>
          <w:szCs w:val="16"/>
        </w:rPr>
      </w:pPr>
      <w:r w:rsidRPr="00686D02">
        <w:rPr>
          <w:rFonts w:cs="Times New Roman"/>
          <w:sz w:val="16"/>
          <w:szCs w:val="16"/>
        </w:rPr>
        <w:t>0c7d7e7f41d23d453f4442f077d0a4f0</w:t>
      </w:r>
    </w:p>
    <w:p w14:paraId="37F0F0F1" w14:textId="77777777" w:rsidR="00686D02" w:rsidRPr="00686D02" w:rsidRDefault="00686D02" w:rsidP="00686D02">
      <w:pPr>
        <w:spacing w:line="240" w:lineRule="auto"/>
        <w:rPr>
          <w:rFonts w:cs="Times New Roman"/>
          <w:sz w:val="16"/>
          <w:szCs w:val="16"/>
        </w:rPr>
      </w:pPr>
      <w:r w:rsidRPr="00686D02">
        <w:rPr>
          <w:rFonts w:cs="Times New Roman"/>
          <w:sz w:val="16"/>
          <w:szCs w:val="16"/>
        </w:rPr>
        <w:t>0ae617ea551a56b5ab5886d4fcb64e80</w:t>
      </w:r>
    </w:p>
    <w:p w14:paraId="3158310F" w14:textId="77777777" w:rsidR="00686D02" w:rsidRPr="00686D02" w:rsidRDefault="00686D02" w:rsidP="00686D02">
      <w:pPr>
        <w:spacing w:line="240" w:lineRule="auto"/>
        <w:rPr>
          <w:rFonts w:cs="Times New Roman"/>
          <w:sz w:val="16"/>
          <w:szCs w:val="16"/>
        </w:rPr>
      </w:pPr>
      <w:r w:rsidRPr="00686D02">
        <w:rPr>
          <w:rFonts w:cs="Times New Roman"/>
          <w:sz w:val="16"/>
          <w:szCs w:val="16"/>
        </w:rPr>
        <w:t>0bd74ced38f107549d28b77857da1483</w:t>
      </w:r>
    </w:p>
    <w:p w14:paraId="1F5EC852" w14:textId="77777777" w:rsidR="00686D02" w:rsidRPr="00686D02" w:rsidRDefault="00686D02" w:rsidP="00686D02">
      <w:pPr>
        <w:spacing w:line="240" w:lineRule="auto"/>
        <w:rPr>
          <w:rFonts w:cs="Times New Roman"/>
          <w:sz w:val="16"/>
          <w:szCs w:val="16"/>
        </w:rPr>
      </w:pPr>
      <w:r w:rsidRPr="00686D02">
        <w:rPr>
          <w:rFonts w:cs="Times New Roman"/>
          <w:sz w:val="16"/>
          <w:szCs w:val="16"/>
        </w:rPr>
        <w:t>0aec6d7d02890997df4cfbc6c093ed80</w:t>
      </w:r>
    </w:p>
    <w:p w14:paraId="1237AA4A" w14:textId="77777777" w:rsidR="00686D02" w:rsidRPr="00686D02" w:rsidRDefault="00686D02" w:rsidP="00686D02">
      <w:pPr>
        <w:spacing w:line="240" w:lineRule="auto"/>
        <w:rPr>
          <w:rFonts w:cs="Times New Roman"/>
          <w:sz w:val="16"/>
          <w:szCs w:val="16"/>
        </w:rPr>
      </w:pPr>
      <w:r w:rsidRPr="00686D02">
        <w:rPr>
          <w:rFonts w:cs="Times New Roman"/>
          <w:sz w:val="16"/>
          <w:szCs w:val="16"/>
        </w:rPr>
        <w:t>0b34f528cbbb780192d043b1127756ae</w:t>
      </w:r>
    </w:p>
    <w:p w14:paraId="7C8C8AB5" w14:textId="77777777" w:rsidR="00686D02" w:rsidRPr="00686D02" w:rsidRDefault="00686D02" w:rsidP="00686D02">
      <w:pPr>
        <w:spacing w:line="240" w:lineRule="auto"/>
        <w:rPr>
          <w:rFonts w:cs="Times New Roman"/>
          <w:sz w:val="16"/>
          <w:szCs w:val="16"/>
        </w:rPr>
      </w:pPr>
      <w:r w:rsidRPr="00686D02">
        <w:rPr>
          <w:rFonts w:cs="Times New Roman"/>
          <w:sz w:val="16"/>
          <w:szCs w:val="16"/>
        </w:rPr>
        <w:t>0cefce0dbbbedc5eb1febe4d85b23c71</w:t>
      </w:r>
    </w:p>
    <w:p w14:paraId="36B239F1" w14:textId="77777777" w:rsidR="00686D02" w:rsidRPr="00686D02" w:rsidRDefault="00686D02" w:rsidP="00686D02">
      <w:pPr>
        <w:spacing w:line="240" w:lineRule="auto"/>
        <w:rPr>
          <w:rFonts w:cs="Times New Roman"/>
          <w:sz w:val="16"/>
          <w:szCs w:val="16"/>
        </w:rPr>
      </w:pPr>
      <w:r w:rsidRPr="00686D02">
        <w:rPr>
          <w:rFonts w:cs="Times New Roman"/>
          <w:sz w:val="16"/>
          <w:szCs w:val="16"/>
        </w:rPr>
        <w:t>0d6ccd6552055d1c87e2315c5f9123f0</w:t>
      </w:r>
    </w:p>
    <w:p w14:paraId="6E659383" w14:textId="77777777" w:rsidR="00686D02" w:rsidRPr="00686D02" w:rsidRDefault="00686D02" w:rsidP="00686D02">
      <w:pPr>
        <w:spacing w:line="240" w:lineRule="auto"/>
        <w:rPr>
          <w:rFonts w:cs="Times New Roman"/>
          <w:sz w:val="16"/>
          <w:szCs w:val="16"/>
        </w:rPr>
      </w:pPr>
      <w:r w:rsidRPr="00686D02">
        <w:rPr>
          <w:rFonts w:cs="Times New Roman"/>
          <w:sz w:val="16"/>
          <w:szCs w:val="16"/>
        </w:rPr>
        <w:t>0cf35dbe0768d375031678ee14c9b7f0</w:t>
      </w:r>
    </w:p>
    <w:p w14:paraId="49D8F4F0" w14:textId="77777777" w:rsidR="00686D02" w:rsidRPr="00686D02" w:rsidRDefault="00686D02" w:rsidP="00686D02">
      <w:pPr>
        <w:spacing w:line="240" w:lineRule="auto"/>
        <w:rPr>
          <w:rFonts w:cs="Times New Roman"/>
          <w:sz w:val="16"/>
          <w:szCs w:val="16"/>
        </w:rPr>
      </w:pPr>
      <w:r w:rsidRPr="00686D02">
        <w:rPr>
          <w:rFonts w:cs="Times New Roman"/>
          <w:sz w:val="16"/>
          <w:szCs w:val="16"/>
        </w:rPr>
        <w:t>00ce45f73fa3bdbb862357983ce8989d</w:t>
      </w:r>
    </w:p>
    <w:p w14:paraId="233967D7" w14:textId="77777777" w:rsidR="00686D02" w:rsidRPr="00686D02" w:rsidRDefault="00686D02" w:rsidP="00686D02">
      <w:pPr>
        <w:spacing w:line="240" w:lineRule="auto"/>
        <w:rPr>
          <w:rFonts w:cs="Times New Roman"/>
          <w:sz w:val="16"/>
          <w:szCs w:val="16"/>
        </w:rPr>
      </w:pPr>
      <w:r w:rsidRPr="00686D02">
        <w:rPr>
          <w:rFonts w:cs="Times New Roman"/>
          <w:sz w:val="16"/>
          <w:szCs w:val="16"/>
        </w:rPr>
        <w:t>0afc35859a5ee1fb4210bd1af0a9f99a</w:t>
      </w:r>
    </w:p>
    <w:p w14:paraId="6C5175F9" w14:textId="77777777" w:rsidR="00686D02" w:rsidRPr="00686D02" w:rsidRDefault="00686D02" w:rsidP="00686D02">
      <w:pPr>
        <w:spacing w:line="240" w:lineRule="auto"/>
        <w:rPr>
          <w:rFonts w:cs="Times New Roman"/>
          <w:sz w:val="16"/>
          <w:szCs w:val="16"/>
        </w:rPr>
      </w:pPr>
      <w:r w:rsidRPr="00686D02">
        <w:rPr>
          <w:rFonts w:cs="Times New Roman"/>
          <w:sz w:val="16"/>
          <w:szCs w:val="16"/>
        </w:rPr>
        <w:t>0cf46f706503926a159d4599f4370b90</w:t>
      </w:r>
    </w:p>
    <w:p w14:paraId="0C27CD9E" w14:textId="77777777" w:rsidR="00686D02" w:rsidRPr="00686D02" w:rsidRDefault="00686D02" w:rsidP="00686D02">
      <w:pPr>
        <w:spacing w:line="240" w:lineRule="auto"/>
        <w:rPr>
          <w:rFonts w:cs="Times New Roman"/>
          <w:sz w:val="16"/>
          <w:szCs w:val="16"/>
        </w:rPr>
      </w:pPr>
      <w:r w:rsidRPr="00686D02">
        <w:rPr>
          <w:rFonts w:cs="Times New Roman"/>
          <w:sz w:val="16"/>
          <w:szCs w:val="16"/>
        </w:rPr>
        <w:t>0ce6b27487a28187dc49d6153d766fa0</w:t>
      </w:r>
    </w:p>
    <w:p w14:paraId="6E07D91F" w14:textId="77777777" w:rsidR="00686D02" w:rsidRPr="00686D02" w:rsidRDefault="00686D02" w:rsidP="00686D02">
      <w:pPr>
        <w:spacing w:line="240" w:lineRule="auto"/>
        <w:rPr>
          <w:rFonts w:cs="Times New Roman"/>
          <w:sz w:val="16"/>
          <w:szCs w:val="16"/>
        </w:rPr>
      </w:pPr>
      <w:r w:rsidRPr="00686D02">
        <w:rPr>
          <w:rFonts w:cs="Times New Roman"/>
          <w:sz w:val="16"/>
          <w:szCs w:val="16"/>
        </w:rPr>
        <w:t>0ce52d5069ca6276a9c84fb4b22052cc</w:t>
      </w:r>
    </w:p>
    <w:p w14:paraId="3E217957" w14:textId="77777777" w:rsidR="00686D02" w:rsidRPr="00686D02" w:rsidRDefault="00686D02" w:rsidP="00686D02">
      <w:pPr>
        <w:spacing w:line="240" w:lineRule="auto"/>
        <w:rPr>
          <w:rFonts w:cs="Times New Roman"/>
          <w:sz w:val="16"/>
          <w:szCs w:val="16"/>
        </w:rPr>
      </w:pPr>
      <w:r w:rsidRPr="00686D02">
        <w:rPr>
          <w:rFonts w:cs="Times New Roman"/>
          <w:sz w:val="16"/>
          <w:szCs w:val="16"/>
        </w:rPr>
        <w:t>0c7d34ca4a87aa77fd4f88d8bb6f7066</w:t>
      </w:r>
    </w:p>
    <w:p w14:paraId="2538DAD8" w14:textId="77777777" w:rsidR="00686D02" w:rsidRPr="00686D02" w:rsidRDefault="00686D02" w:rsidP="00686D02">
      <w:pPr>
        <w:spacing w:line="240" w:lineRule="auto"/>
        <w:rPr>
          <w:rFonts w:cs="Times New Roman"/>
          <w:sz w:val="16"/>
          <w:szCs w:val="16"/>
        </w:rPr>
      </w:pPr>
      <w:r w:rsidRPr="00686D02">
        <w:rPr>
          <w:rFonts w:cs="Times New Roman"/>
          <w:sz w:val="16"/>
          <w:szCs w:val="16"/>
        </w:rPr>
        <w:t>0c7b469bd808103d2a8b7da0f3f85485</w:t>
      </w:r>
    </w:p>
    <w:p w14:paraId="11305AF3" w14:textId="77777777" w:rsidR="00686D02" w:rsidRPr="00686D02" w:rsidRDefault="00686D02" w:rsidP="00686D02">
      <w:pPr>
        <w:spacing w:line="240" w:lineRule="auto"/>
        <w:rPr>
          <w:rFonts w:cs="Times New Roman"/>
          <w:sz w:val="16"/>
          <w:szCs w:val="16"/>
        </w:rPr>
      </w:pPr>
      <w:r w:rsidRPr="00686D02">
        <w:rPr>
          <w:rFonts w:cs="Times New Roman"/>
          <w:sz w:val="16"/>
          <w:szCs w:val="16"/>
        </w:rPr>
        <w:t>0cacc29aa8447b7ede122bd97b33b630</w:t>
      </w:r>
    </w:p>
    <w:p w14:paraId="071DE4E3"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bd7b427f9512a4948081dc2d01e121d</w:t>
      </w:r>
    </w:p>
    <w:p w14:paraId="20E28C51" w14:textId="77777777" w:rsidR="00686D02" w:rsidRPr="00686D02" w:rsidRDefault="00686D02" w:rsidP="00686D02">
      <w:pPr>
        <w:spacing w:line="240" w:lineRule="auto"/>
        <w:rPr>
          <w:rFonts w:cs="Times New Roman"/>
          <w:sz w:val="16"/>
          <w:szCs w:val="16"/>
        </w:rPr>
      </w:pPr>
      <w:r w:rsidRPr="00686D02">
        <w:rPr>
          <w:rFonts w:cs="Times New Roman"/>
          <w:sz w:val="16"/>
          <w:szCs w:val="16"/>
        </w:rPr>
        <w:t>0c23ccb174c3bbaee427012fe4299fe7</w:t>
      </w:r>
    </w:p>
    <w:p w14:paraId="2E2DCD94" w14:textId="77777777" w:rsidR="00686D02" w:rsidRPr="00686D02" w:rsidRDefault="00686D02" w:rsidP="00686D02">
      <w:pPr>
        <w:spacing w:line="240" w:lineRule="auto"/>
        <w:rPr>
          <w:rFonts w:cs="Times New Roman"/>
          <w:sz w:val="16"/>
          <w:szCs w:val="16"/>
        </w:rPr>
      </w:pPr>
      <w:r w:rsidRPr="00686D02">
        <w:rPr>
          <w:rFonts w:cs="Times New Roman"/>
          <w:sz w:val="16"/>
          <w:szCs w:val="16"/>
        </w:rPr>
        <w:t>0c9adf95f352a35ba27afbbd2c9f8e40</w:t>
      </w:r>
    </w:p>
    <w:p w14:paraId="2E346B8D" w14:textId="77777777" w:rsidR="00686D02" w:rsidRPr="00686D02" w:rsidRDefault="00686D02" w:rsidP="00686D02">
      <w:pPr>
        <w:spacing w:line="240" w:lineRule="auto"/>
        <w:rPr>
          <w:rFonts w:cs="Times New Roman"/>
          <w:sz w:val="16"/>
          <w:szCs w:val="16"/>
        </w:rPr>
      </w:pPr>
      <w:r w:rsidRPr="00686D02">
        <w:rPr>
          <w:rFonts w:cs="Times New Roman"/>
          <w:sz w:val="16"/>
          <w:szCs w:val="16"/>
        </w:rPr>
        <w:t>0a06fbd7930744b8a6b24c92007913ce</w:t>
      </w:r>
    </w:p>
    <w:p w14:paraId="2C0ED053" w14:textId="77777777" w:rsidR="00686D02" w:rsidRPr="00686D02" w:rsidRDefault="00686D02" w:rsidP="00686D02">
      <w:pPr>
        <w:spacing w:line="240" w:lineRule="auto"/>
        <w:rPr>
          <w:rFonts w:cs="Times New Roman"/>
          <w:sz w:val="16"/>
          <w:szCs w:val="16"/>
        </w:rPr>
      </w:pPr>
      <w:r w:rsidRPr="00686D02">
        <w:rPr>
          <w:rFonts w:cs="Times New Roman"/>
          <w:sz w:val="16"/>
          <w:szCs w:val="16"/>
        </w:rPr>
        <w:t>0d0a1e005b5533a8849fc3f21c255665</w:t>
      </w:r>
    </w:p>
    <w:p w14:paraId="4F5ABA4C" w14:textId="77777777" w:rsidR="00686D02" w:rsidRPr="00686D02" w:rsidRDefault="00686D02" w:rsidP="00686D02">
      <w:pPr>
        <w:spacing w:line="240" w:lineRule="auto"/>
        <w:rPr>
          <w:rFonts w:cs="Times New Roman"/>
          <w:sz w:val="16"/>
          <w:szCs w:val="16"/>
        </w:rPr>
      </w:pPr>
      <w:r w:rsidRPr="00686D02">
        <w:rPr>
          <w:rFonts w:cs="Times New Roman"/>
          <w:sz w:val="16"/>
          <w:szCs w:val="16"/>
        </w:rPr>
        <w:t>0c7b11bb4534992c746e566d60ad3e28</w:t>
      </w:r>
    </w:p>
    <w:p w14:paraId="66A9CDA6" w14:textId="77777777" w:rsidR="00686D02" w:rsidRPr="00686D02" w:rsidRDefault="00686D02" w:rsidP="00686D02">
      <w:pPr>
        <w:spacing w:line="240" w:lineRule="auto"/>
        <w:rPr>
          <w:rFonts w:cs="Times New Roman"/>
          <w:sz w:val="16"/>
          <w:szCs w:val="16"/>
        </w:rPr>
      </w:pPr>
      <w:r w:rsidRPr="00686D02">
        <w:rPr>
          <w:rFonts w:cs="Times New Roman"/>
          <w:sz w:val="16"/>
          <w:szCs w:val="16"/>
        </w:rPr>
        <w:t>0a050b8cfbe63674158e80376f1b236f</w:t>
      </w:r>
    </w:p>
    <w:p w14:paraId="1B43438E" w14:textId="77777777" w:rsidR="00686D02" w:rsidRPr="00686D02" w:rsidRDefault="00686D02" w:rsidP="00686D02">
      <w:pPr>
        <w:spacing w:line="240" w:lineRule="auto"/>
        <w:rPr>
          <w:rFonts w:cs="Times New Roman"/>
          <w:sz w:val="16"/>
          <w:szCs w:val="16"/>
        </w:rPr>
      </w:pPr>
      <w:r w:rsidRPr="00686D02">
        <w:rPr>
          <w:rFonts w:cs="Times New Roman"/>
          <w:sz w:val="16"/>
          <w:szCs w:val="16"/>
        </w:rPr>
        <w:t>0a0e76d58e89e5b2a273be91cf798fe0</w:t>
      </w:r>
    </w:p>
    <w:p w14:paraId="7E8367CA" w14:textId="77777777" w:rsidR="00686D02" w:rsidRPr="00686D02" w:rsidRDefault="00686D02" w:rsidP="00686D02">
      <w:pPr>
        <w:spacing w:line="240" w:lineRule="auto"/>
        <w:rPr>
          <w:rFonts w:cs="Times New Roman"/>
          <w:sz w:val="16"/>
          <w:szCs w:val="16"/>
        </w:rPr>
      </w:pPr>
      <w:r w:rsidRPr="00686D02">
        <w:rPr>
          <w:rFonts w:cs="Times New Roman"/>
          <w:sz w:val="16"/>
          <w:szCs w:val="16"/>
        </w:rPr>
        <w:t>0c171a59a3dfc56f1dae15aabeec478c</w:t>
      </w:r>
    </w:p>
    <w:p w14:paraId="12319BFC" w14:textId="77777777" w:rsidR="00686D02" w:rsidRPr="00686D02" w:rsidRDefault="00686D02" w:rsidP="00686D02">
      <w:pPr>
        <w:spacing w:line="240" w:lineRule="auto"/>
        <w:rPr>
          <w:rFonts w:cs="Times New Roman"/>
          <w:sz w:val="16"/>
          <w:szCs w:val="16"/>
        </w:rPr>
      </w:pPr>
      <w:r w:rsidRPr="00686D02">
        <w:rPr>
          <w:rFonts w:cs="Times New Roman"/>
          <w:sz w:val="16"/>
          <w:szCs w:val="16"/>
        </w:rPr>
        <w:t>0bd71825178b22c564cc18260644bed5</w:t>
      </w:r>
    </w:p>
    <w:p w14:paraId="1439BFBB" w14:textId="77777777" w:rsidR="00686D02" w:rsidRPr="00686D02" w:rsidRDefault="00686D02" w:rsidP="00686D02">
      <w:pPr>
        <w:spacing w:line="240" w:lineRule="auto"/>
        <w:rPr>
          <w:rFonts w:cs="Times New Roman"/>
          <w:sz w:val="16"/>
          <w:szCs w:val="16"/>
        </w:rPr>
      </w:pPr>
      <w:r w:rsidRPr="00686D02">
        <w:rPr>
          <w:rFonts w:cs="Times New Roman"/>
          <w:sz w:val="16"/>
          <w:szCs w:val="16"/>
        </w:rPr>
        <w:t>0a0b51cc7c2f01c59e8b45b7a53686cb</w:t>
      </w:r>
    </w:p>
    <w:p w14:paraId="067D30B8" w14:textId="77777777" w:rsidR="00686D02" w:rsidRPr="00686D02" w:rsidRDefault="00686D02" w:rsidP="00686D02">
      <w:pPr>
        <w:spacing w:line="240" w:lineRule="auto"/>
        <w:rPr>
          <w:rFonts w:cs="Times New Roman"/>
          <w:sz w:val="16"/>
          <w:szCs w:val="16"/>
        </w:rPr>
      </w:pPr>
      <w:r w:rsidRPr="00686D02">
        <w:rPr>
          <w:rFonts w:cs="Times New Roman"/>
          <w:sz w:val="16"/>
          <w:szCs w:val="16"/>
        </w:rPr>
        <w:t>0caf8378ad9a2fb921186d25dd0db740</w:t>
      </w:r>
    </w:p>
    <w:p w14:paraId="0BC2B6C6" w14:textId="77777777" w:rsidR="00686D02" w:rsidRPr="00686D02" w:rsidRDefault="00686D02" w:rsidP="00686D02">
      <w:pPr>
        <w:spacing w:line="240" w:lineRule="auto"/>
        <w:rPr>
          <w:rFonts w:cs="Times New Roman"/>
          <w:sz w:val="16"/>
          <w:szCs w:val="16"/>
        </w:rPr>
      </w:pPr>
      <w:r w:rsidRPr="00686D02">
        <w:rPr>
          <w:rFonts w:cs="Times New Roman"/>
          <w:sz w:val="16"/>
          <w:szCs w:val="16"/>
        </w:rPr>
        <w:t>0cefbf1386781ea858485b4ccc390920</w:t>
      </w:r>
    </w:p>
    <w:p w14:paraId="47EA78AF" w14:textId="77777777" w:rsidR="00686D02" w:rsidRPr="00686D02" w:rsidRDefault="00686D02" w:rsidP="00686D02">
      <w:pPr>
        <w:spacing w:line="240" w:lineRule="auto"/>
        <w:rPr>
          <w:rFonts w:cs="Times New Roman"/>
          <w:sz w:val="16"/>
          <w:szCs w:val="16"/>
        </w:rPr>
      </w:pPr>
      <w:r w:rsidRPr="00686D02">
        <w:rPr>
          <w:rFonts w:cs="Times New Roman"/>
          <w:sz w:val="16"/>
          <w:szCs w:val="16"/>
        </w:rPr>
        <w:t>0c02e4501084e6d5a22c425c24a87a8f</w:t>
      </w:r>
    </w:p>
    <w:p w14:paraId="0924B89B" w14:textId="77777777" w:rsidR="00686D02" w:rsidRPr="00686D02" w:rsidRDefault="00686D02" w:rsidP="00686D02">
      <w:pPr>
        <w:spacing w:line="240" w:lineRule="auto"/>
        <w:rPr>
          <w:rFonts w:cs="Times New Roman"/>
          <w:sz w:val="16"/>
          <w:szCs w:val="16"/>
        </w:rPr>
      </w:pPr>
      <w:r w:rsidRPr="00686D02">
        <w:rPr>
          <w:rFonts w:cs="Times New Roman"/>
          <w:sz w:val="16"/>
          <w:szCs w:val="16"/>
        </w:rPr>
        <w:t>0bde545491e692b0124b41bbbd3fcff3</w:t>
      </w:r>
    </w:p>
    <w:p w14:paraId="60CABC6B" w14:textId="77777777" w:rsidR="00686D02" w:rsidRPr="00686D02" w:rsidRDefault="00686D02" w:rsidP="00686D02">
      <w:pPr>
        <w:spacing w:line="240" w:lineRule="auto"/>
        <w:rPr>
          <w:rFonts w:cs="Times New Roman"/>
          <w:sz w:val="16"/>
          <w:szCs w:val="16"/>
        </w:rPr>
      </w:pPr>
      <w:r w:rsidRPr="00686D02">
        <w:rPr>
          <w:rFonts w:cs="Times New Roman"/>
          <w:sz w:val="16"/>
          <w:szCs w:val="16"/>
        </w:rPr>
        <w:t>0abdbceac20740730f1303619f77fbbc</w:t>
      </w:r>
    </w:p>
    <w:p w14:paraId="5CAB31DB" w14:textId="77777777" w:rsidR="00686D02" w:rsidRPr="00686D02" w:rsidRDefault="00686D02" w:rsidP="00686D02">
      <w:pPr>
        <w:spacing w:line="240" w:lineRule="auto"/>
        <w:rPr>
          <w:rFonts w:cs="Times New Roman"/>
          <w:sz w:val="16"/>
          <w:szCs w:val="16"/>
        </w:rPr>
      </w:pPr>
      <w:r w:rsidRPr="00686D02">
        <w:rPr>
          <w:rFonts w:cs="Times New Roman"/>
          <w:sz w:val="16"/>
          <w:szCs w:val="16"/>
        </w:rPr>
        <w:t>0d2bcf8a2d4c4ced43d5b6efe39aa712</w:t>
      </w:r>
    </w:p>
    <w:p w14:paraId="2EA4885C" w14:textId="77777777" w:rsidR="00686D02" w:rsidRPr="00686D02" w:rsidRDefault="00686D02" w:rsidP="00686D02">
      <w:pPr>
        <w:spacing w:line="240" w:lineRule="auto"/>
        <w:rPr>
          <w:rFonts w:cs="Times New Roman"/>
          <w:sz w:val="16"/>
          <w:szCs w:val="16"/>
        </w:rPr>
      </w:pPr>
      <w:r w:rsidRPr="00686D02">
        <w:rPr>
          <w:rFonts w:cs="Times New Roman"/>
          <w:sz w:val="16"/>
          <w:szCs w:val="16"/>
        </w:rPr>
        <w:t>0d2b8c3d5261386659b7a89875e85757</w:t>
      </w:r>
    </w:p>
    <w:p w14:paraId="790FF72D" w14:textId="77777777" w:rsidR="00686D02" w:rsidRPr="00686D02" w:rsidRDefault="00686D02" w:rsidP="00686D02">
      <w:pPr>
        <w:spacing w:line="240" w:lineRule="auto"/>
        <w:rPr>
          <w:rFonts w:cs="Times New Roman"/>
          <w:sz w:val="16"/>
          <w:szCs w:val="16"/>
        </w:rPr>
      </w:pPr>
      <w:r w:rsidRPr="00686D02">
        <w:rPr>
          <w:rFonts w:cs="Times New Roman"/>
          <w:sz w:val="16"/>
          <w:szCs w:val="16"/>
        </w:rPr>
        <w:t>0bd393b2e1771f2d5fed6df051644ae2</w:t>
      </w:r>
    </w:p>
    <w:p w14:paraId="748A7DAB" w14:textId="77777777" w:rsidR="00686D02" w:rsidRPr="00686D02" w:rsidRDefault="00686D02" w:rsidP="00686D02">
      <w:pPr>
        <w:spacing w:line="240" w:lineRule="auto"/>
        <w:rPr>
          <w:rFonts w:cs="Times New Roman"/>
          <w:sz w:val="16"/>
          <w:szCs w:val="16"/>
        </w:rPr>
      </w:pPr>
      <w:r w:rsidRPr="00686D02">
        <w:rPr>
          <w:rFonts w:cs="Times New Roman"/>
          <w:sz w:val="16"/>
          <w:szCs w:val="16"/>
        </w:rPr>
        <w:t>0c361f940981a75e635d5521b0a60fec</w:t>
      </w:r>
    </w:p>
    <w:p w14:paraId="000400F0" w14:textId="77777777" w:rsidR="00686D02" w:rsidRPr="00686D02" w:rsidRDefault="00686D02" w:rsidP="00686D02">
      <w:pPr>
        <w:spacing w:line="240" w:lineRule="auto"/>
        <w:rPr>
          <w:rFonts w:cs="Times New Roman"/>
          <w:sz w:val="16"/>
          <w:szCs w:val="16"/>
        </w:rPr>
      </w:pPr>
      <w:r w:rsidRPr="00686D02">
        <w:rPr>
          <w:rFonts w:cs="Times New Roman"/>
          <w:sz w:val="16"/>
          <w:szCs w:val="16"/>
        </w:rPr>
        <w:t>0b9e34d538b086b4f23b360a2b303a43</w:t>
      </w:r>
    </w:p>
    <w:p w14:paraId="34A49562" w14:textId="77777777" w:rsidR="00686D02" w:rsidRPr="00686D02" w:rsidRDefault="00686D02" w:rsidP="00686D02">
      <w:pPr>
        <w:spacing w:line="240" w:lineRule="auto"/>
        <w:rPr>
          <w:rFonts w:cs="Times New Roman"/>
          <w:sz w:val="16"/>
          <w:szCs w:val="16"/>
        </w:rPr>
      </w:pPr>
      <w:r w:rsidRPr="00686D02">
        <w:rPr>
          <w:rFonts w:cs="Times New Roman"/>
          <w:sz w:val="16"/>
          <w:szCs w:val="16"/>
        </w:rPr>
        <w:t>0b7446b267a50db5a6515fe2876d22b0</w:t>
      </w:r>
    </w:p>
    <w:p w14:paraId="2903B229" w14:textId="77777777" w:rsidR="00686D02" w:rsidRPr="00686D02" w:rsidRDefault="00686D02" w:rsidP="00686D02">
      <w:pPr>
        <w:spacing w:line="240" w:lineRule="auto"/>
        <w:rPr>
          <w:rFonts w:cs="Times New Roman"/>
          <w:sz w:val="16"/>
          <w:szCs w:val="16"/>
        </w:rPr>
      </w:pPr>
      <w:r w:rsidRPr="00686D02">
        <w:rPr>
          <w:rFonts w:cs="Times New Roman"/>
          <w:sz w:val="16"/>
          <w:szCs w:val="16"/>
        </w:rPr>
        <w:t>0c2585a869de3968cd401f640b8ecc30</w:t>
      </w:r>
    </w:p>
    <w:p w14:paraId="0DD6A33B" w14:textId="77777777" w:rsidR="00686D02" w:rsidRPr="00686D02" w:rsidRDefault="00686D02" w:rsidP="00686D02">
      <w:pPr>
        <w:spacing w:line="240" w:lineRule="auto"/>
        <w:rPr>
          <w:rFonts w:cs="Times New Roman"/>
          <w:sz w:val="16"/>
          <w:szCs w:val="16"/>
        </w:rPr>
      </w:pPr>
      <w:r w:rsidRPr="00686D02">
        <w:rPr>
          <w:rFonts w:cs="Times New Roman"/>
          <w:sz w:val="16"/>
          <w:szCs w:val="16"/>
        </w:rPr>
        <w:t>0c3db34d5393b58e1a148b188fa296c0</w:t>
      </w:r>
    </w:p>
    <w:p w14:paraId="7E40BF78" w14:textId="77777777" w:rsidR="00686D02" w:rsidRPr="00686D02" w:rsidRDefault="00686D02" w:rsidP="00686D02">
      <w:pPr>
        <w:spacing w:line="240" w:lineRule="auto"/>
        <w:rPr>
          <w:rFonts w:cs="Times New Roman"/>
          <w:sz w:val="16"/>
          <w:szCs w:val="16"/>
        </w:rPr>
      </w:pPr>
      <w:r w:rsidRPr="00686D02">
        <w:rPr>
          <w:rFonts w:cs="Times New Roman"/>
          <w:sz w:val="16"/>
          <w:szCs w:val="16"/>
        </w:rPr>
        <w:t>0cf3e91199fbef9cbbe3001d39c620d8</w:t>
      </w:r>
    </w:p>
    <w:p w14:paraId="14FE6D86" w14:textId="77777777" w:rsidR="00686D02" w:rsidRPr="00686D02" w:rsidRDefault="00686D02" w:rsidP="00686D02">
      <w:pPr>
        <w:spacing w:line="240" w:lineRule="auto"/>
        <w:rPr>
          <w:rFonts w:cs="Times New Roman"/>
          <w:sz w:val="16"/>
          <w:szCs w:val="16"/>
        </w:rPr>
      </w:pPr>
      <w:r w:rsidRPr="00686D02">
        <w:rPr>
          <w:rFonts w:cs="Times New Roman"/>
          <w:sz w:val="16"/>
          <w:szCs w:val="16"/>
        </w:rPr>
        <w:t>0c8db53787cb2bcb8a069ccad18a2d34</w:t>
      </w:r>
    </w:p>
    <w:p w14:paraId="7FBC6067" w14:textId="77777777" w:rsidR="00686D02" w:rsidRPr="00686D02" w:rsidRDefault="00686D02" w:rsidP="00686D02">
      <w:pPr>
        <w:spacing w:line="240" w:lineRule="auto"/>
        <w:rPr>
          <w:rFonts w:cs="Times New Roman"/>
          <w:sz w:val="16"/>
          <w:szCs w:val="16"/>
        </w:rPr>
      </w:pPr>
      <w:r w:rsidRPr="00686D02">
        <w:rPr>
          <w:rFonts w:cs="Times New Roman"/>
          <w:sz w:val="16"/>
          <w:szCs w:val="16"/>
        </w:rPr>
        <w:t>0b9b1bdf8ebca83eee06fe599a04b246</w:t>
      </w:r>
    </w:p>
    <w:p w14:paraId="78CB4E7E" w14:textId="77777777" w:rsidR="00686D02" w:rsidRPr="00686D02" w:rsidRDefault="00686D02" w:rsidP="00686D02">
      <w:pPr>
        <w:spacing w:line="240" w:lineRule="auto"/>
        <w:rPr>
          <w:rFonts w:cs="Times New Roman"/>
          <w:sz w:val="16"/>
          <w:szCs w:val="16"/>
        </w:rPr>
      </w:pPr>
      <w:r w:rsidRPr="00686D02">
        <w:rPr>
          <w:rFonts w:cs="Times New Roman"/>
          <w:sz w:val="16"/>
          <w:szCs w:val="16"/>
        </w:rPr>
        <w:t>0d9aa42bb32226b412d8ae64aa71a26c</w:t>
      </w:r>
    </w:p>
    <w:p w14:paraId="2A8F3A60" w14:textId="77777777" w:rsidR="00686D02" w:rsidRPr="00686D02" w:rsidRDefault="00686D02" w:rsidP="00686D02">
      <w:pPr>
        <w:spacing w:line="240" w:lineRule="auto"/>
        <w:rPr>
          <w:rFonts w:cs="Times New Roman"/>
          <w:sz w:val="16"/>
          <w:szCs w:val="16"/>
        </w:rPr>
      </w:pPr>
      <w:r w:rsidRPr="00686D02">
        <w:rPr>
          <w:rFonts w:cs="Times New Roman"/>
          <w:sz w:val="16"/>
          <w:szCs w:val="16"/>
        </w:rPr>
        <w:t>0ad58819b2d2d120ee01bd79f02f862d</w:t>
      </w:r>
    </w:p>
    <w:p w14:paraId="53BF3F6E" w14:textId="77777777" w:rsidR="00686D02" w:rsidRPr="00686D02" w:rsidRDefault="00686D02" w:rsidP="00686D02">
      <w:pPr>
        <w:spacing w:line="240" w:lineRule="auto"/>
        <w:rPr>
          <w:rFonts w:cs="Times New Roman"/>
          <w:sz w:val="16"/>
          <w:szCs w:val="16"/>
        </w:rPr>
      </w:pPr>
      <w:r w:rsidRPr="00686D02">
        <w:rPr>
          <w:rFonts w:cs="Times New Roman"/>
          <w:sz w:val="16"/>
          <w:szCs w:val="16"/>
        </w:rPr>
        <w:t>0beaee2e9d0c995ce45264b2388fab90</w:t>
      </w:r>
    </w:p>
    <w:p w14:paraId="6AF12E88" w14:textId="77777777" w:rsidR="00686D02" w:rsidRPr="00686D02" w:rsidRDefault="00686D02" w:rsidP="00686D02">
      <w:pPr>
        <w:spacing w:line="240" w:lineRule="auto"/>
        <w:rPr>
          <w:rFonts w:cs="Times New Roman"/>
          <w:sz w:val="16"/>
          <w:szCs w:val="16"/>
        </w:rPr>
      </w:pPr>
      <w:r w:rsidRPr="00686D02">
        <w:rPr>
          <w:rFonts w:cs="Times New Roman"/>
          <w:sz w:val="16"/>
          <w:szCs w:val="16"/>
        </w:rPr>
        <w:t>0b8f6f33f9a0863b0f4c149282efd1fd</w:t>
      </w:r>
    </w:p>
    <w:p w14:paraId="419313DD" w14:textId="77777777" w:rsidR="00686D02" w:rsidRPr="00686D02" w:rsidRDefault="00686D02" w:rsidP="00686D02">
      <w:pPr>
        <w:spacing w:line="240" w:lineRule="auto"/>
        <w:rPr>
          <w:rFonts w:cs="Times New Roman"/>
          <w:sz w:val="16"/>
          <w:szCs w:val="16"/>
        </w:rPr>
      </w:pPr>
      <w:r w:rsidRPr="00686D02">
        <w:rPr>
          <w:rFonts w:cs="Times New Roman"/>
          <w:sz w:val="16"/>
          <w:szCs w:val="16"/>
        </w:rPr>
        <w:t>0ad69e260c82f167e67e23b079473a90</w:t>
      </w:r>
    </w:p>
    <w:p w14:paraId="426DD3E3" w14:textId="77777777" w:rsidR="00686D02" w:rsidRPr="00686D02" w:rsidRDefault="00686D02" w:rsidP="00686D02">
      <w:pPr>
        <w:spacing w:line="240" w:lineRule="auto"/>
        <w:rPr>
          <w:rFonts w:cs="Times New Roman"/>
          <w:sz w:val="16"/>
          <w:szCs w:val="16"/>
        </w:rPr>
      </w:pPr>
      <w:r w:rsidRPr="00686D02">
        <w:rPr>
          <w:rFonts w:cs="Times New Roman"/>
          <w:sz w:val="16"/>
          <w:szCs w:val="16"/>
        </w:rPr>
        <w:t>0c247952efd401ab20b1282bd4fb76f7</w:t>
      </w:r>
    </w:p>
    <w:p w14:paraId="0A6673B3" w14:textId="77777777" w:rsidR="00686D02" w:rsidRPr="00686D02" w:rsidRDefault="00686D02" w:rsidP="00686D02">
      <w:pPr>
        <w:spacing w:line="240" w:lineRule="auto"/>
        <w:rPr>
          <w:rFonts w:cs="Times New Roman"/>
          <w:sz w:val="16"/>
          <w:szCs w:val="16"/>
        </w:rPr>
      </w:pPr>
      <w:r w:rsidRPr="00686D02">
        <w:rPr>
          <w:rFonts w:cs="Times New Roman"/>
          <w:sz w:val="16"/>
          <w:szCs w:val="16"/>
        </w:rPr>
        <w:t>0a02ffbf85491e7f9fdb4eb7e6ba3570</w:t>
      </w:r>
    </w:p>
    <w:p w14:paraId="17715167" w14:textId="77777777" w:rsidR="00686D02" w:rsidRPr="00686D02" w:rsidRDefault="00686D02" w:rsidP="00686D02">
      <w:pPr>
        <w:spacing w:line="240" w:lineRule="auto"/>
        <w:rPr>
          <w:rFonts w:cs="Times New Roman"/>
          <w:sz w:val="16"/>
          <w:szCs w:val="16"/>
        </w:rPr>
      </w:pPr>
    </w:p>
    <w:p w14:paraId="714C98CF" w14:textId="77777777" w:rsidR="00686D02" w:rsidRPr="00686D02" w:rsidRDefault="00686D02" w:rsidP="00686D02">
      <w:pPr>
        <w:spacing w:line="240" w:lineRule="auto"/>
        <w:rPr>
          <w:rFonts w:cs="Times New Roman"/>
          <w:sz w:val="16"/>
          <w:szCs w:val="16"/>
        </w:rPr>
      </w:pPr>
      <w:r w:rsidRPr="00686D02">
        <w:rPr>
          <w:rFonts w:cs="Times New Roman"/>
          <w:sz w:val="16"/>
          <w:szCs w:val="16"/>
        </w:rPr>
        <w:t>Install Core</w:t>
      </w:r>
    </w:p>
    <w:p w14:paraId="228F267A" w14:textId="77777777" w:rsidR="00686D02" w:rsidRPr="00686D02" w:rsidRDefault="00686D02" w:rsidP="00686D02">
      <w:pPr>
        <w:spacing w:line="240" w:lineRule="auto"/>
        <w:rPr>
          <w:rFonts w:cs="Times New Roman"/>
          <w:sz w:val="16"/>
          <w:szCs w:val="16"/>
        </w:rPr>
      </w:pPr>
      <w:r w:rsidRPr="00686D02">
        <w:rPr>
          <w:rFonts w:cs="Times New Roman"/>
          <w:sz w:val="16"/>
          <w:szCs w:val="16"/>
        </w:rPr>
        <w:t>0bae9b8b476e8662ec3f041b70387742</w:t>
      </w:r>
    </w:p>
    <w:p w14:paraId="68C3D1BC" w14:textId="77777777" w:rsidR="00686D02" w:rsidRPr="00686D02" w:rsidRDefault="00686D02" w:rsidP="00686D02">
      <w:pPr>
        <w:spacing w:line="240" w:lineRule="auto"/>
        <w:rPr>
          <w:rFonts w:cs="Times New Roman"/>
          <w:sz w:val="16"/>
          <w:szCs w:val="16"/>
        </w:rPr>
      </w:pPr>
      <w:r w:rsidRPr="00686D02">
        <w:rPr>
          <w:rFonts w:cs="Times New Roman"/>
          <w:sz w:val="16"/>
          <w:szCs w:val="16"/>
        </w:rPr>
        <w:t>0bce46bed2e595d499bee89f294584b6</w:t>
      </w:r>
    </w:p>
    <w:p w14:paraId="3B521B13" w14:textId="77777777" w:rsidR="00686D02" w:rsidRPr="00686D02" w:rsidRDefault="00686D02" w:rsidP="00686D02">
      <w:pPr>
        <w:spacing w:line="240" w:lineRule="auto"/>
        <w:rPr>
          <w:rFonts w:cs="Times New Roman"/>
          <w:sz w:val="16"/>
          <w:szCs w:val="16"/>
        </w:rPr>
      </w:pPr>
      <w:r w:rsidRPr="00686D02">
        <w:rPr>
          <w:rFonts w:cs="Times New Roman"/>
          <w:sz w:val="16"/>
          <w:szCs w:val="16"/>
        </w:rPr>
        <w:t>0b4ce15d51b42ac7d7ee0ef54177be76</w:t>
      </w:r>
    </w:p>
    <w:p w14:paraId="57E57274" w14:textId="77777777" w:rsidR="00686D02" w:rsidRPr="00686D02" w:rsidRDefault="00686D02" w:rsidP="00686D02">
      <w:pPr>
        <w:spacing w:line="240" w:lineRule="auto"/>
        <w:rPr>
          <w:rFonts w:cs="Times New Roman"/>
          <w:sz w:val="16"/>
          <w:szCs w:val="16"/>
        </w:rPr>
      </w:pPr>
      <w:r w:rsidRPr="00686D02">
        <w:rPr>
          <w:rFonts w:cs="Times New Roman"/>
          <w:sz w:val="16"/>
          <w:szCs w:val="16"/>
        </w:rPr>
        <w:t>0b512b3a4c8a8880395da44be3ceb4e1</w:t>
      </w:r>
    </w:p>
    <w:p w14:paraId="1864C215" w14:textId="77777777" w:rsidR="00686D02" w:rsidRPr="00686D02" w:rsidRDefault="00686D02" w:rsidP="00686D02">
      <w:pPr>
        <w:spacing w:line="240" w:lineRule="auto"/>
        <w:rPr>
          <w:rFonts w:cs="Times New Roman"/>
          <w:sz w:val="16"/>
          <w:szCs w:val="16"/>
        </w:rPr>
      </w:pPr>
      <w:r w:rsidRPr="00686D02">
        <w:rPr>
          <w:rFonts w:cs="Times New Roman"/>
          <w:sz w:val="16"/>
          <w:szCs w:val="16"/>
        </w:rPr>
        <w:t>0d91296f11bf57278f786bb0d4c60143</w:t>
      </w:r>
    </w:p>
    <w:p w14:paraId="6C764F5B" w14:textId="77777777" w:rsidR="00686D02" w:rsidRPr="00686D02" w:rsidRDefault="00686D02" w:rsidP="00686D02">
      <w:pPr>
        <w:spacing w:line="240" w:lineRule="auto"/>
        <w:rPr>
          <w:rFonts w:cs="Times New Roman"/>
          <w:sz w:val="16"/>
          <w:szCs w:val="16"/>
        </w:rPr>
      </w:pPr>
      <w:r w:rsidRPr="00686D02">
        <w:rPr>
          <w:rFonts w:cs="Times New Roman"/>
          <w:sz w:val="16"/>
          <w:szCs w:val="16"/>
        </w:rPr>
        <w:t>00f27e55e024ab2fc9b42c9931e0ecfb</w:t>
      </w:r>
    </w:p>
    <w:p w14:paraId="11CF4AF3" w14:textId="77777777" w:rsidR="00686D02" w:rsidRPr="00686D02" w:rsidRDefault="00686D02" w:rsidP="00686D02">
      <w:pPr>
        <w:spacing w:line="240" w:lineRule="auto"/>
        <w:rPr>
          <w:rFonts w:cs="Times New Roman"/>
          <w:sz w:val="16"/>
          <w:szCs w:val="16"/>
        </w:rPr>
      </w:pPr>
      <w:r w:rsidRPr="00686D02">
        <w:rPr>
          <w:rFonts w:cs="Times New Roman"/>
          <w:sz w:val="16"/>
          <w:szCs w:val="16"/>
        </w:rPr>
        <w:t>0acdbab85d824090962512bcc576eb47</w:t>
      </w:r>
    </w:p>
    <w:p w14:paraId="587B0D8A" w14:textId="77777777" w:rsidR="00686D02" w:rsidRPr="00686D02" w:rsidRDefault="00686D02" w:rsidP="00686D02">
      <w:pPr>
        <w:spacing w:line="240" w:lineRule="auto"/>
        <w:rPr>
          <w:rFonts w:cs="Times New Roman"/>
          <w:sz w:val="16"/>
          <w:szCs w:val="16"/>
        </w:rPr>
      </w:pPr>
      <w:r w:rsidRPr="00686D02">
        <w:rPr>
          <w:rFonts w:cs="Times New Roman"/>
          <w:sz w:val="16"/>
          <w:szCs w:val="16"/>
        </w:rPr>
        <w:t>0a929cccbeb5f0cc311d267f08757d8c</w:t>
      </w:r>
    </w:p>
    <w:p w14:paraId="03C348FE" w14:textId="77777777" w:rsidR="00686D02" w:rsidRPr="00686D02" w:rsidRDefault="00686D02" w:rsidP="00686D02">
      <w:pPr>
        <w:spacing w:line="240" w:lineRule="auto"/>
        <w:rPr>
          <w:rFonts w:cs="Times New Roman"/>
          <w:sz w:val="16"/>
          <w:szCs w:val="16"/>
        </w:rPr>
      </w:pPr>
      <w:r w:rsidRPr="00686D02">
        <w:rPr>
          <w:rFonts w:cs="Times New Roman"/>
          <w:sz w:val="16"/>
          <w:szCs w:val="16"/>
        </w:rPr>
        <w:t>00dbfd6adc6edfd60f3a9996598b6b8a</w:t>
      </w:r>
    </w:p>
    <w:p w14:paraId="75D3F44A" w14:textId="77777777" w:rsidR="00686D02" w:rsidRPr="00686D02" w:rsidRDefault="00686D02" w:rsidP="00686D02">
      <w:pPr>
        <w:spacing w:line="240" w:lineRule="auto"/>
        <w:rPr>
          <w:rFonts w:cs="Times New Roman"/>
          <w:sz w:val="16"/>
          <w:szCs w:val="16"/>
        </w:rPr>
      </w:pPr>
      <w:r w:rsidRPr="00686D02">
        <w:rPr>
          <w:rFonts w:cs="Times New Roman"/>
          <w:sz w:val="16"/>
          <w:szCs w:val="16"/>
        </w:rPr>
        <w:t>00dc972f3182aafd97eecfbe7ac9bbe0</w:t>
      </w:r>
    </w:p>
    <w:p w14:paraId="5F4FA7AD" w14:textId="77777777" w:rsidR="00686D02" w:rsidRPr="00686D02" w:rsidRDefault="00686D02" w:rsidP="00686D02">
      <w:pPr>
        <w:spacing w:line="240" w:lineRule="auto"/>
        <w:rPr>
          <w:rFonts w:cs="Times New Roman"/>
          <w:sz w:val="16"/>
          <w:szCs w:val="16"/>
        </w:rPr>
      </w:pPr>
      <w:r w:rsidRPr="00686D02">
        <w:rPr>
          <w:rFonts w:cs="Times New Roman"/>
          <w:sz w:val="16"/>
          <w:szCs w:val="16"/>
        </w:rPr>
        <w:t>0e354f2a40978109474fac54eeb38bb5</w:t>
      </w:r>
    </w:p>
    <w:p w14:paraId="0DE08E2A" w14:textId="77777777" w:rsidR="00686D02" w:rsidRPr="00686D02" w:rsidRDefault="00686D02" w:rsidP="00686D02">
      <w:pPr>
        <w:spacing w:line="240" w:lineRule="auto"/>
        <w:rPr>
          <w:rFonts w:cs="Times New Roman"/>
          <w:sz w:val="16"/>
          <w:szCs w:val="16"/>
        </w:rPr>
      </w:pPr>
      <w:r w:rsidRPr="00686D02">
        <w:rPr>
          <w:rFonts w:cs="Times New Roman"/>
          <w:sz w:val="16"/>
          <w:szCs w:val="16"/>
        </w:rPr>
        <w:t>1f1ccb12a7ef9bf06b9c3c03aafe0b00</w:t>
      </w:r>
    </w:p>
    <w:p w14:paraId="7ABA8D76" w14:textId="77777777" w:rsidR="00686D02" w:rsidRPr="00686D02" w:rsidRDefault="00686D02" w:rsidP="00686D02">
      <w:pPr>
        <w:spacing w:line="240" w:lineRule="auto"/>
        <w:rPr>
          <w:rFonts w:cs="Times New Roman"/>
          <w:sz w:val="16"/>
          <w:szCs w:val="16"/>
        </w:rPr>
      </w:pPr>
      <w:r w:rsidRPr="00686D02">
        <w:rPr>
          <w:rFonts w:cs="Times New Roman"/>
          <w:sz w:val="16"/>
          <w:szCs w:val="16"/>
        </w:rPr>
        <w:t>0a8c912c5db653624cde8ece85a2d08c</w:t>
      </w:r>
    </w:p>
    <w:p w14:paraId="61D1EE83" w14:textId="77777777" w:rsidR="00686D02" w:rsidRPr="00686D02" w:rsidRDefault="00686D02" w:rsidP="00686D02">
      <w:pPr>
        <w:spacing w:line="240" w:lineRule="auto"/>
        <w:rPr>
          <w:rFonts w:cs="Times New Roman"/>
          <w:sz w:val="16"/>
          <w:szCs w:val="16"/>
        </w:rPr>
      </w:pPr>
      <w:r w:rsidRPr="00686D02">
        <w:rPr>
          <w:rFonts w:cs="Times New Roman"/>
          <w:sz w:val="16"/>
          <w:szCs w:val="16"/>
        </w:rPr>
        <w:t>00d79c3199bb9b8b8673901df9b00340</w:t>
      </w:r>
    </w:p>
    <w:p w14:paraId="4DB8012A" w14:textId="77777777" w:rsidR="00686D02" w:rsidRPr="00686D02" w:rsidRDefault="00686D02" w:rsidP="00686D02">
      <w:pPr>
        <w:spacing w:line="240" w:lineRule="auto"/>
        <w:rPr>
          <w:rFonts w:cs="Times New Roman"/>
          <w:sz w:val="16"/>
          <w:szCs w:val="16"/>
        </w:rPr>
      </w:pPr>
      <w:r w:rsidRPr="00686D02">
        <w:rPr>
          <w:rFonts w:cs="Times New Roman"/>
          <w:sz w:val="16"/>
          <w:szCs w:val="16"/>
        </w:rPr>
        <w:t>0b4121063b714401ba4e7ac38be1cf73</w:t>
      </w:r>
    </w:p>
    <w:p w14:paraId="27117F7A" w14:textId="77777777" w:rsidR="00686D02" w:rsidRPr="00686D02" w:rsidRDefault="00686D02" w:rsidP="00686D02">
      <w:pPr>
        <w:spacing w:line="240" w:lineRule="auto"/>
        <w:rPr>
          <w:rFonts w:cs="Times New Roman"/>
          <w:sz w:val="16"/>
          <w:szCs w:val="16"/>
        </w:rPr>
      </w:pPr>
      <w:r w:rsidRPr="00686D02">
        <w:rPr>
          <w:rFonts w:cs="Times New Roman"/>
          <w:sz w:val="16"/>
          <w:szCs w:val="16"/>
        </w:rPr>
        <w:t>0b34e7b01518584833b683720a02ceb6</w:t>
      </w:r>
    </w:p>
    <w:p w14:paraId="65542F47" w14:textId="77777777" w:rsidR="00686D02" w:rsidRPr="00686D02" w:rsidRDefault="00686D02" w:rsidP="00686D02">
      <w:pPr>
        <w:spacing w:line="240" w:lineRule="auto"/>
        <w:rPr>
          <w:rFonts w:cs="Times New Roman"/>
          <w:sz w:val="16"/>
          <w:szCs w:val="16"/>
        </w:rPr>
      </w:pPr>
      <w:r w:rsidRPr="00686D02">
        <w:rPr>
          <w:rFonts w:cs="Times New Roman"/>
          <w:sz w:val="16"/>
          <w:szCs w:val="16"/>
        </w:rPr>
        <w:t>0cbda2f0aa84037a9e4fb115a47c6e1e</w:t>
      </w:r>
    </w:p>
    <w:p w14:paraId="69A6AD54" w14:textId="77777777" w:rsidR="00686D02" w:rsidRPr="00686D02" w:rsidRDefault="00686D02" w:rsidP="00686D02">
      <w:pPr>
        <w:spacing w:line="240" w:lineRule="auto"/>
        <w:rPr>
          <w:rFonts w:cs="Times New Roman"/>
          <w:sz w:val="16"/>
          <w:szCs w:val="16"/>
        </w:rPr>
      </w:pPr>
      <w:r w:rsidRPr="00686D02">
        <w:rPr>
          <w:rFonts w:cs="Times New Roman"/>
          <w:sz w:val="16"/>
          <w:szCs w:val="16"/>
        </w:rPr>
        <w:t>1f6b78a5187ee99ac9ba5cf663ddcdf2</w:t>
      </w:r>
    </w:p>
    <w:p w14:paraId="3A5456FE" w14:textId="77777777" w:rsidR="00686D02" w:rsidRPr="00686D02" w:rsidRDefault="00686D02" w:rsidP="00686D02">
      <w:pPr>
        <w:spacing w:line="240" w:lineRule="auto"/>
        <w:rPr>
          <w:rFonts w:cs="Times New Roman"/>
          <w:sz w:val="16"/>
          <w:szCs w:val="16"/>
        </w:rPr>
      </w:pPr>
      <w:r w:rsidRPr="00686D02">
        <w:rPr>
          <w:rFonts w:cs="Times New Roman"/>
          <w:sz w:val="16"/>
          <w:szCs w:val="16"/>
        </w:rPr>
        <w:t>0a7a8275dad78ab5020d9aa5ad9cdce2</w:t>
      </w:r>
    </w:p>
    <w:p w14:paraId="509A2231" w14:textId="77777777" w:rsidR="00686D02" w:rsidRPr="00686D02" w:rsidRDefault="00686D02" w:rsidP="00686D02">
      <w:pPr>
        <w:spacing w:line="240" w:lineRule="auto"/>
        <w:rPr>
          <w:rFonts w:cs="Times New Roman"/>
          <w:sz w:val="16"/>
          <w:szCs w:val="16"/>
        </w:rPr>
      </w:pPr>
      <w:r w:rsidRPr="00686D02">
        <w:rPr>
          <w:rFonts w:cs="Times New Roman"/>
          <w:sz w:val="16"/>
          <w:szCs w:val="16"/>
        </w:rPr>
        <w:t>00bb579229f33e757e131be1bfe5feb1</w:t>
      </w:r>
    </w:p>
    <w:p w14:paraId="441E9C6C" w14:textId="77777777" w:rsidR="00686D02" w:rsidRPr="00686D02" w:rsidRDefault="00686D02" w:rsidP="00686D02">
      <w:pPr>
        <w:spacing w:line="240" w:lineRule="auto"/>
        <w:rPr>
          <w:rFonts w:cs="Times New Roman"/>
          <w:sz w:val="16"/>
          <w:szCs w:val="16"/>
        </w:rPr>
      </w:pPr>
      <w:r w:rsidRPr="00686D02">
        <w:rPr>
          <w:rFonts w:cs="Times New Roman"/>
          <w:sz w:val="16"/>
          <w:szCs w:val="16"/>
        </w:rPr>
        <w:t>0a84d2fcde5aee9282e3009e03944294</w:t>
      </w:r>
    </w:p>
    <w:p w14:paraId="6563C747" w14:textId="77777777" w:rsidR="00686D02" w:rsidRPr="00686D02" w:rsidRDefault="00686D02" w:rsidP="00686D02">
      <w:pPr>
        <w:spacing w:line="240" w:lineRule="auto"/>
        <w:rPr>
          <w:rFonts w:cs="Times New Roman"/>
          <w:sz w:val="16"/>
          <w:szCs w:val="16"/>
        </w:rPr>
      </w:pPr>
      <w:r w:rsidRPr="00686D02">
        <w:rPr>
          <w:rFonts w:cs="Times New Roman"/>
          <w:sz w:val="16"/>
          <w:szCs w:val="16"/>
        </w:rPr>
        <w:t>0d8f9c6b740e2fbae644d841074d8570</w:t>
      </w:r>
    </w:p>
    <w:p w14:paraId="3FE0EC26" w14:textId="77777777" w:rsidR="00686D02" w:rsidRPr="00686D02" w:rsidRDefault="00686D02" w:rsidP="00686D02">
      <w:pPr>
        <w:spacing w:line="240" w:lineRule="auto"/>
        <w:rPr>
          <w:rFonts w:cs="Times New Roman"/>
          <w:sz w:val="16"/>
          <w:szCs w:val="16"/>
        </w:rPr>
      </w:pPr>
      <w:r w:rsidRPr="00686D02">
        <w:rPr>
          <w:rFonts w:cs="Times New Roman"/>
          <w:sz w:val="16"/>
          <w:szCs w:val="16"/>
        </w:rPr>
        <w:t>0eb5e9d61c14988c48a966d5865d6d28</w:t>
      </w:r>
    </w:p>
    <w:p w14:paraId="32D04339" w14:textId="77777777" w:rsidR="00686D02" w:rsidRPr="00686D02" w:rsidRDefault="00686D02" w:rsidP="00686D02">
      <w:pPr>
        <w:spacing w:line="240" w:lineRule="auto"/>
        <w:rPr>
          <w:rFonts w:cs="Times New Roman"/>
          <w:sz w:val="16"/>
          <w:szCs w:val="16"/>
        </w:rPr>
      </w:pPr>
      <w:r w:rsidRPr="00686D02">
        <w:rPr>
          <w:rFonts w:cs="Times New Roman"/>
          <w:sz w:val="16"/>
          <w:szCs w:val="16"/>
        </w:rPr>
        <w:t>0e3eba99b19c23dd75f1186ba16f97e3</w:t>
      </w:r>
    </w:p>
    <w:p w14:paraId="7AAFBE3D" w14:textId="77777777" w:rsidR="00686D02" w:rsidRPr="00686D02" w:rsidRDefault="00686D02" w:rsidP="00686D02">
      <w:pPr>
        <w:spacing w:line="240" w:lineRule="auto"/>
        <w:rPr>
          <w:rFonts w:cs="Times New Roman"/>
          <w:sz w:val="16"/>
          <w:szCs w:val="16"/>
        </w:rPr>
      </w:pPr>
      <w:r w:rsidRPr="00686D02">
        <w:rPr>
          <w:rFonts w:cs="Times New Roman"/>
          <w:sz w:val="16"/>
          <w:szCs w:val="16"/>
        </w:rPr>
        <w:t>0ab870bdade499251235a90ee50684ca</w:t>
      </w:r>
    </w:p>
    <w:p w14:paraId="432236E0" w14:textId="77777777" w:rsidR="00686D02" w:rsidRPr="00686D02" w:rsidRDefault="00686D02" w:rsidP="00686D02">
      <w:pPr>
        <w:spacing w:line="240" w:lineRule="auto"/>
        <w:rPr>
          <w:rFonts w:cs="Times New Roman"/>
          <w:sz w:val="16"/>
          <w:szCs w:val="16"/>
        </w:rPr>
      </w:pPr>
      <w:r w:rsidRPr="00686D02">
        <w:rPr>
          <w:rFonts w:cs="Times New Roman"/>
          <w:sz w:val="16"/>
          <w:szCs w:val="16"/>
        </w:rPr>
        <w:t>0ca5d516debe845c5c6ec4b1ef5d3f6a</w:t>
      </w:r>
    </w:p>
    <w:p w14:paraId="12A00E03" w14:textId="77777777" w:rsidR="00686D02" w:rsidRPr="00686D02" w:rsidRDefault="00686D02" w:rsidP="00686D02">
      <w:pPr>
        <w:spacing w:line="240" w:lineRule="auto"/>
        <w:rPr>
          <w:rFonts w:cs="Times New Roman"/>
          <w:sz w:val="16"/>
          <w:szCs w:val="16"/>
        </w:rPr>
      </w:pPr>
      <w:r w:rsidRPr="00686D02">
        <w:rPr>
          <w:rFonts w:cs="Times New Roman"/>
          <w:sz w:val="16"/>
          <w:szCs w:val="16"/>
        </w:rPr>
        <w:t>0ec9322712427907beca43902a2b6fb1</w:t>
      </w:r>
    </w:p>
    <w:p w14:paraId="21464C61" w14:textId="77777777" w:rsidR="00686D02" w:rsidRPr="00686D02" w:rsidRDefault="00686D02" w:rsidP="00686D02">
      <w:pPr>
        <w:spacing w:line="240" w:lineRule="auto"/>
        <w:rPr>
          <w:rFonts w:cs="Times New Roman"/>
          <w:sz w:val="16"/>
          <w:szCs w:val="16"/>
        </w:rPr>
      </w:pPr>
      <w:r w:rsidRPr="00686D02">
        <w:rPr>
          <w:rFonts w:cs="Times New Roman"/>
          <w:sz w:val="16"/>
          <w:szCs w:val="16"/>
        </w:rPr>
        <w:t>02e687e65301883c0f7e1bb631a65ec3</w:t>
      </w:r>
    </w:p>
    <w:p w14:paraId="20ECDD10" w14:textId="77777777" w:rsidR="00686D02" w:rsidRPr="00686D02" w:rsidRDefault="00686D02" w:rsidP="00686D02">
      <w:pPr>
        <w:spacing w:line="240" w:lineRule="auto"/>
        <w:rPr>
          <w:rFonts w:cs="Times New Roman"/>
          <w:sz w:val="16"/>
          <w:szCs w:val="16"/>
        </w:rPr>
      </w:pPr>
      <w:r w:rsidRPr="00686D02">
        <w:rPr>
          <w:rFonts w:cs="Times New Roman"/>
          <w:sz w:val="16"/>
          <w:szCs w:val="16"/>
        </w:rPr>
        <w:t>0d7106304ff600671ad8b9334ba8bb50</w:t>
      </w:r>
    </w:p>
    <w:p w14:paraId="39E96EA7" w14:textId="77777777" w:rsidR="00686D02" w:rsidRPr="00686D02" w:rsidRDefault="00686D02" w:rsidP="00686D02">
      <w:pPr>
        <w:spacing w:line="240" w:lineRule="auto"/>
        <w:rPr>
          <w:rFonts w:cs="Times New Roman"/>
          <w:sz w:val="16"/>
          <w:szCs w:val="16"/>
        </w:rPr>
      </w:pPr>
      <w:r w:rsidRPr="00686D02">
        <w:rPr>
          <w:rFonts w:cs="Times New Roman"/>
          <w:sz w:val="16"/>
          <w:szCs w:val="16"/>
        </w:rPr>
        <w:t>1f2d7e27828ba3e942d99f0fcc148961</w:t>
      </w:r>
    </w:p>
    <w:p w14:paraId="4B46CD37" w14:textId="77777777" w:rsidR="00686D02" w:rsidRPr="00686D02" w:rsidRDefault="00686D02" w:rsidP="00686D02">
      <w:pPr>
        <w:spacing w:line="240" w:lineRule="auto"/>
        <w:rPr>
          <w:rFonts w:cs="Times New Roman"/>
          <w:sz w:val="16"/>
          <w:szCs w:val="16"/>
        </w:rPr>
      </w:pPr>
      <w:r w:rsidRPr="00686D02">
        <w:rPr>
          <w:rFonts w:cs="Times New Roman"/>
          <w:sz w:val="16"/>
          <w:szCs w:val="16"/>
        </w:rPr>
        <w:t>0e35e1d07d0afd197fd614267cd124cd</w:t>
      </w:r>
    </w:p>
    <w:p w14:paraId="763B9AEF" w14:textId="77777777" w:rsidR="00686D02" w:rsidRPr="00686D02" w:rsidRDefault="00686D02" w:rsidP="00686D02">
      <w:pPr>
        <w:spacing w:line="240" w:lineRule="auto"/>
        <w:rPr>
          <w:rFonts w:cs="Times New Roman"/>
          <w:sz w:val="16"/>
          <w:szCs w:val="16"/>
        </w:rPr>
      </w:pPr>
      <w:r w:rsidRPr="00686D02">
        <w:rPr>
          <w:rFonts w:cs="Times New Roman"/>
          <w:sz w:val="16"/>
          <w:szCs w:val="16"/>
        </w:rPr>
        <w:t>0cdbe0b491568404a637b33bde882e1d</w:t>
      </w:r>
    </w:p>
    <w:p w14:paraId="67B3A880" w14:textId="77777777" w:rsidR="00686D02" w:rsidRPr="00686D02" w:rsidRDefault="00686D02" w:rsidP="00686D02">
      <w:pPr>
        <w:spacing w:line="240" w:lineRule="auto"/>
        <w:rPr>
          <w:rFonts w:cs="Times New Roman"/>
          <w:sz w:val="16"/>
          <w:szCs w:val="16"/>
        </w:rPr>
      </w:pPr>
      <w:r w:rsidRPr="00686D02">
        <w:rPr>
          <w:rFonts w:cs="Times New Roman"/>
          <w:sz w:val="16"/>
          <w:szCs w:val="16"/>
        </w:rPr>
        <w:t>0c9ed9d217450e333a13a6ff61c33c98</w:t>
      </w:r>
    </w:p>
    <w:p w14:paraId="72542311" w14:textId="77777777" w:rsidR="00686D02" w:rsidRPr="00686D02" w:rsidRDefault="00686D02" w:rsidP="00686D02">
      <w:pPr>
        <w:spacing w:line="240" w:lineRule="auto"/>
        <w:rPr>
          <w:rFonts w:cs="Times New Roman"/>
          <w:sz w:val="16"/>
          <w:szCs w:val="16"/>
        </w:rPr>
      </w:pPr>
      <w:r w:rsidRPr="00686D02">
        <w:rPr>
          <w:rFonts w:cs="Times New Roman"/>
          <w:sz w:val="16"/>
          <w:szCs w:val="16"/>
        </w:rPr>
        <w:t>0d50541eac7633ee1e4e12b3ee709de8</w:t>
      </w:r>
    </w:p>
    <w:p w14:paraId="20D24AF3" w14:textId="77777777" w:rsidR="00686D02" w:rsidRPr="00686D02" w:rsidRDefault="00686D02" w:rsidP="00686D02">
      <w:pPr>
        <w:spacing w:line="240" w:lineRule="auto"/>
        <w:rPr>
          <w:rFonts w:cs="Times New Roman"/>
          <w:sz w:val="16"/>
          <w:szCs w:val="16"/>
        </w:rPr>
      </w:pPr>
      <w:r w:rsidRPr="00686D02">
        <w:rPr>
          <w:rFonts w:cs="Times New Roman"/>
          <w:sz w:val="16"/>
          <w:szCs w:val="16"/>
        </w:rPr>
        <w:t>0ab59ecab36a573f8b686abbbc1c0f6e</w:t>
      </w:r>
    </w:p>
    <w:p w14:paraId="3E9204D9" w14:textId="77777777" w:rsidR="00686D02" w:rsidRPr="00686D02" w:rsidRDefault="00686D02" w:rsidP="00686D02">
      <w:pPr>
        <w:spacing w:line="240" w:lineRule="auto"/>
        <w:rPr>
          <w:rFonts w:cs="Times New Roman"/>
          <w:sz w:val="16"/>
          <w:szCs w:val="16"/>
        </w:rPr>
      </w:pPr>
      <w:r w:rsidRPr="00686D02">
        <w:rPr>
          <w:rFonts w:cs="Times New Roman"/>
          <w:sz w:val="16"/>
          <w:szCs w:val="16"/>
        </w:rPr>
        <w:t>0d0fc4c0582cbed33fb7673cfa2dc0c5</w:t>
      </w:r>
    </w:p>
    <w:p w14:paraId="02D0D7FF" w14:textId="77777777" w:rsidR="00686D02" w:rsidRPr="00686D02" w:rsidRDefault="00686D02" w:rsidP="00686D02">
      <w:pPr>
        <w:spacing w:line="240" w:lineRule="auto"/>
        <w:rPr>
          <w:rFonts w:cs="Times New Roman"/>
          <w:sz w:val="16"/>
          <w:szCs w:val="16"/>
        </w:rPr>
      </w:pPr>
      <w:r w:rsidRPr="00686D02">
        <w:rPr>
          <w:rFonts w:cs="Times New Roman"/>
          <w:sz w:val="16"/>
          <w:szCs w:val="16"/>
        </w:rPr>
        <w:t>0c5dc68877fa5f907cd42b689f7d68da</w:t>
      </w:r>
    </w:p>
    <w:p w14:paraId="20FAF8FA" w14:textId="77777777" w:rsidR="00686D02" w:rsidRPr="00686D02" w:rsidRDefault="00686D02" w:rsidP="00686D02">
      <w:pPr>
        <w:spacing w:line="240" w:lineRule="auto"/>
        <w:rPr>
          <w:rFonts w:cs="Times New Roman"/>
          <w:sz w:val="16"/>
          <w:szCs w:val="16"/>
        </w:rPr>
      </w:pPr>
      <w:r w:rsidRPr="00686D02">
        <w:rPr>
          <w:rFonts w:cs="Times New Roman"/>
          <w:sz w:val="16"/>
          <w:szCs w:val="16"/>
        </w:rPr>
        <w:t>0b18737a8240cab43a5a23c3beb21200</w:t>
      </w:r>
    </w:p>
    <w:p w14:paraId="572E5029" w14:textId="77777777" w:rsidR="00686D02" w:rsidRPr="00686D02" w:rsidRDefault="00686D02" w:rsidP="00686D02">
      <w:pPr>
        <w:spacing w:line="240" w:lineRule="auto"/>
        <w:rPr>
          <w:rFonts w:cs="Times New Roman"/>
          <w:sz w:val="16"/>
          <w:szCs w:val="16"/>
        </w:rPr>
      </w:pPr>
      <w:r w:rsidRPr="00686D02">
        <w:rPr>
          <w:rFonts w:cs="Times New Roman"/>
          <w:sz w:val="16"/>
          <w:szCs w:val="16"/>
        </w:rPr>
        <w:t>0d187b01e0fda2e2b35bbb8f5e1840b2</w:t>
      </w:r>
    </w:p>
    <w:p w14:paraId="26C60E5C" w14:textId="77777777" w:rsidR="00686D02" w:rsidRPr="00686D02" w:rsidRDefault="00686D02" w:rsidP="00686D02">
      <w:pPr>
        <w:spacing w:line="240" w:lineRule="auto"/>
        <w:rPr>
          <w:rFonts w:cs="Times New Roman"/>
          <w:sz w:val="16"/>
          <w:szCs w:val="16"/>
        </w:rPr>
      </w:pPr>
      <w:r w:rsidRPr="00686D02">
        <w:rPr>
          <w:rFonts w:cs="Times New Roman"/>
          <w:sz w:val="16"/>
          <w:szCs w:val="16"/>
        </w:rPr>
        <w:t>00f7034ed04ff985cc365eb83fb503cc</w:t>
      </w:r>
    </w:p>
    <w:p w14:paraId="1721B49E" w14:textId="77777777" w:rsidR="00686D02" w:rsidRPr="00686D02" w:rsidRDefault="00686D02" w:rsidP="00686D02">
      <w:pPr>
        <w:spacing w:line="240" w:lineRule="auto"/>
        <w:rPr>
          <w:rFonts w:cs="Times New Roman"/>
          <w:sz w:val="16"/>
          <w:szCs w:val="16"/>
        </w:rPr>
      </w:pPr>
      <w:r w:rsidRPr="00686D02">
        <w:rPr>
          <w:rFonts w:cs="Times New Roman"/>
          <w:sz w:val="16"/>
          <w:szCs w:val="16"/>
        </w:rPr>
        <w:t>00deceee4c462e8cc5fa14b5b783ec0d</w:t>
      </w:r>
    </w:p>
    <w:p w14:paraId="031AD909" w14:textId="77777777" w:rsidR="00686D02" w:rsidRPr="00686D02" w:rsidRDefault="00686D02" w:rsidP="00686D02">
      <w:pPr>
        <w:spacing w:line="240" w:lineRule="auto"/>
        <w:rPr>
          <w:rFonts w:cs="Times New Roman"/>
          <w:sz w:val="16"/>
          <w:szCs w:val="16"/>
        </w:rPr>
      </w:pPr>
      <w:r w:rsidRPr="00686D02">
        <w:rPr>
          <w:rFonts w:cs="Times New Roman"/>
          <w:sz w:val="16"/>
          <w:szCs w:val="16"/>
        </w:rPr>
        <w:t>0b35cec675f2fca8184ae0601fe3708c</w:t>
      </w:r>
    </w:p>
    <w:p w14:paraId="3804D442" w14:textId="77777777" w:rsidR="00686D02" w:rsidRPr="00686D02" w:rsidRDefault="00686D02" w:rsidP="00686D02">
      <w:pPr>
        <w:spacing w:line="240" w:lineRule="auto"/>
        <w:rPr>
          <w:rFonts w:cs="Times New Roman"/>
          <w:sz w:val="16"/>
          <w:szCs w:val="16"/>
        </w:rPr>
      </w:pPr>
      <w:r w:rsidRPr="00686D02">
        <w:rPr>
          <w:rFonts w:cs="Times New Roman"/>
          <w:sz w:val="16"/>
          <w:szCs w:val="16"/>
        </w:rPr>
        <w:t>00e37490d0005ec097c3fb4513f8a7f8</w:t>
      </w:r>
    </w:p>
    <w:p w14:paraId="2C4FC557" w14:textId="77777777" w:rsidR="00686D02" w:rsidRPr="00686D02" w:rsidRDefault="00686D02" w:rsidP="00686D02">
      <w:pPr>
        <w:spacing w:line="240" w:lineRule="auto"/>
        <w:rPr>
          <w:rFonts w:cs="Times New Roman"/>
          <w:sz w:val="16"/>
          <w:szCs w:val="16"/>
        </w:rPr>
      </w:pPr>
      <w:r w:rsidRPr="00686D02">
        <w:rPr>
          <w:rFonts w:cs="Times New Roman"/>
          <w:sz w:val="16"/>
          <w:szCs w:val="16"/>
        </w:rPr>
        <w:t>0d42d52737b1d0b1c9f649df4f5d9e9d</w:t>
      </w:r>
    </w:p>
    <w:p w14:paraId="0B527187" w14:textId="77777777" w:rsidR="00686D02" w:rsidRPr="00686D02" w:rsidRDefault="00686D02" w:rsidP="00686D02">
      <w:pPr>
        <w:spacing w:line="240" w:lineRule="auto"/>
        <w:rPr>
          <w:rFonts w:cs="Times New Roman"/>
          <w:sz w:val="16"/>
          <w:szCs w:val="16"/>
        </w:rPr>
      </w:pPr>
      <w:r w:rsidRPr="00686D02">
        <w:rPr>
          <w:rFonts w:cs="Times New Roman"/>
          <w:sz w:val="16"/>
          <w:szCs w:val="16"/>
        </w:rPr>
        <w:t>0bbeaaf877b5a9cca3b90cdda4f484f4</w:t>
      </w:r>
    </w:p>
    <w:p w14:paraId="74D9F020" w14:textId="77777777" w:rsidR="00686D02" w:rsidRPr="00686D02" w:rsidRDefault="00686D02" w:rsidP="00686D02">
      <w:pPr>
        <w:spacing w:line="240" w:lineRule="auto"/>
        <w:rPr>
          <w:rFonts w:cs="Times New Roman"/>
          <w:sz w:val="16"/>
          <w:szCs w:val="16"/>
        </w:rPr>
      </w:pPr>
      <w:r w:rsidRPr="00686D02">
        <w:rPr>
          <w:rFonts w:cs="Times New Roman"/>
          <w:sz w:val="16"/>
          <w:szCs w:val="16"/>
        </w:rPr>
        <w:t>00b945b6c83384b722c78da77bb5d555</w:t>
      </w:r>
    </w:p>
    <w:p w14:paraId="67DE02A5" w14:textId="77777777" w:rsidR="00686D02" w:rsidRPr="00686D02" w:rsidRDefault="00686D02" w:rsidP="00686D02">
      <w:pPr>
        <w:spacing w:line="240" w:lineRule="auto"/>
        <w:rPr>
          <w:rFonts w:cs="Times New Roman"/>
          <w:sz w:val="16"/>
          <w:szCs w:val="16"/>
        </w:rPr>
      </w:pPr>
      <w:r w:rsidRPr="00686D02">
        <w:rPr>
          <w:rFonts w:cs="Times New Roman"/>
          <w:sz w:val="16"/>
          <w:szCs w:val="16"/>
        </w:rPr>
        <w:t>2a3f50b057a91203208e5514cf7c06da</w:t>
      </w:r>
    </w:p>
    <w:p w14:paraId="4B185A11" w14:textId="77777777" w:rsidR="00686D02" w:rsidRPr="00686D02" w:rsidRDefault="00686D02" w:rsidP="00686D02">
      <w:pPr>
        <w:spacing w:line="240" w:lineRule="auto"/>
        <w:rPr>
          <w:rFonts w:cs="Times New Roman"/>
          <w:sz w:val="16"/>
          <w:szCs w:val="16"/>
        </w:rPr>
      </w:pPr>
      <w:r w:rsidRPr="00686D02">
        <w:rPr>
          <w:rFonts w:cs="Times New Roman"/>
          <w:sz w:val="16"/>
          <w:szCs w:val="16"/>
        </w:rPr>
        <w:t>0cdc7465dc79dc53df3b6c5b766156a3</w:t>
      </w:r>
    </w:p>
    <w:p w14:paraId="00442E1F" w14:textId="77777777" w:rsidR="00686D02" w:rsidRPr="00686D02" w:rsidRDefault="00686D02" w:rsidP="00686D02">
      <w:pPr>
        <w:spacing w:line="240" w:lineRule="auto"/>
        <w:rPr>
          <w:rFonts w:cs="Times New Roman"/>
          <w:sz w:val="16"/>
          <w:szCs w:val="16"/>
        </w:rPr>
      </w:pPr>
      <w:r w:rsidRPr="00686D02">
        <w:rPr>
          <w:rFonts w:cs="Times New Roman"/>
          <w:sz w:val="16"/>
          <w:szCs w:val="16"/>
        </w:rPr>
        <w:t>0a9d415e28725be34cccd9dc6b83749c</w:t>
      </w:r>
    </w:p>
    <w:p w14:paraId="52AA1CF9" w14:textId="77777777" w:rsidR="00686D02" w:rsidRPr="00686D02" w:rsidRDefault="00686D02" w:rsidP="00686D02">
      <w:pPr>
        <w:spacing w:line="240" w:lineRule="auto"/>
        <w:rPr>
          <w:rFonts w:cs="Times New Roman"/>
          <w:sz w:val="16"/>
          <w:szCs w:val="16"/>
        </w:rPr>
      </w:pPr>
      <w:r w:rsidRPr="00686D02">
        <w:rPr>
          <w:rFonts w:cs="Times New Roman"/>
          <w:sz w:val="16"/>
          <w:szCs w:val="16"/>
        </w:rPr>
        <w:t>0ef35899a47f0423c293b96baa6b2f9d</w:t>
      </w:r>
    </w:p>
    <w:p w14:paraId="632661C2" w14:textId="77777777" w:rsidR="00686D02" w:rsidRPr="00686D02" w:rsidRDefault="00686D02" w:rsidP="00686D02">
      <w:pPr>
        <w:spacing w:line="240" w:lineRule="auto"/>
        <w:rPr>
          <w:rFonts w:cs="Times New Roman"/>
          <w:sz w:val="16"/>
          <w:szCs w:val="16"/>
        </w:rPr>
      </w:pPr>
      <w:r w:rsidRPr="00686D02">
        <w:rPr>
          <w:rFonts w:cs="Times New Roman"/>
          <w:sz w:val="16"/>
          <w:szCs w:val="16"/>
        </w:rPr>
        <w:t>0aaa45f023e907682fad829ad0bc9dc4</w:t>
      </w:r>
    </w:p>
    <w:p w14:paraId="52814DE1" w14:textId="77777777" w:rsidR="00686D02" w:rsidRPr="00686D02" w:rsidRDefault="00686D02" w:rsidP="00686D02">
      <w:pPr>
        <w:spacing w:line="240" w:lineRule="auto"/>
        <w:rPr>
          <w:rFonts w:cs="Times New Roman"/>
          <w:sz w:val="16"/>
          <w:szCs w:val="16"/>
        </w:rPr>
      </w:pPr>
      <w:r w:rsidRPr="00686D02">
        <w:rPr>
          <w:rFonts w:cs="Times New Roman"/>
          <w:sz w:val="16"/>
          <w:szCs w:val="16"/>
        </w:rPr>
        <w:t>0cba889d3f6dce7d225ec6c0f7da2d03</w:t>
      </w:r>
    </w:p>
    <w:p w14:paraId="45959AFD" w14:textId="77777777" w:rsidR="00686D02" w:rsidRPr="00686D02" w:rsidRDefault="00686D02" w:rsidP="00686D02">
      <w:pPr>
        <w:spacing w:line="240" w:lineRule="auto"/>
        <w:rPr>
          <w:rFonts w:cs="Times New Roman"/>
          <w:sz w:val="16"/>
          <w:szCs w:val="16"/>
        </w:rPr>
      </w:pPr>
      <w:r w:rsidRPr="00686D02">
        <w:rPr>
          <w:rFonts w:cs="Times New Roman"/>
          <w:sz w:val="16"/>
          <w:szCs w:val="16"/>
        </w:rPr>
        <w:t>0cbb39cc0081e1cf08cb9930d69e88f1</w:t>
      </w:r>
    </w:p>
    <w:p w14:paraId="1767A51E" w14:textId="77777777" w:rsidR="00686D02" w:rsidRPr="00686D02" w:rsidRDefault="00686D02" w:rsidP="00686D02">
      <w:pPr>
        <w:spacing w:line="240" w:lineRule="auto"/>
        <w:rPr>
          <w:rFonts w:cs="Times New Roman"/>
          <w:sz w:val="16"/>
          <w:szCs w:val="16"/>
        </w:rPr>
      </w:pPr>
      <w:r w:rsidRPr="00686D02">
        <w:rPr>
          <w:rFonts w:cs="Times New Roman"/>
          <w:sz w:val="16"/>
          <w:szCs w:val="16"/>
        </w:rPr>
        <w:t>0a4c6e4550852d157f0e328e4e8d8460</w:t>
      </w:r>
    </w:p>
    <w:p w14:paraId="7E363521" w14:textId="77777777" w:rsidR="00686D02" w:rsidRPr="00686D02" w:rsidRDefault="00686D02" w:rsidP="00686D02">
      <w:pPr>
        <w:spacing w:line="240" w:lineRule="auto"/>
        <w:rPr>
          <w:rFonts w:cs="Times New Roman"/>
          <w:sz w:val="16"/>
          <w:szCs w:val="16"/>
        </w:rPr>
      </w:pPr>
      <w:r w:rsidRPr="00686D02">
        <w:rPr>
          <w:rFonts w:cs="Times New Roman"/>
          <w:sz w:val="16"/>
          <w:szCs w:val="16"/>
        </w:rPr>
        <w:t>1fa446cd0c92abf7e5dea087384b8977</w:t>
      </w:r>
    </w:p>
    <w:p w14:paraId="00A12CE7" w14:textId="77777777" w:rsidR="00686D02" w:rsidRPr="00686D02" w:rsidRDefault="00686D02" w:rsidP="00686D02">
      <w:pPr>
        <w:spacing w:line="240" w:lineRule="auto"/>
        <w:rPr>
          <w:rFonts w:cs="Times New Roman"/>
          <w:sz w:val="16"/>
          <w:szCs w:val="16"/>
        </w:rPr>
      </w:pPr>
      <w:r w:rsidRPr="00686D02">
        <w:rPr>
          <w:rFonts w:cs="Times New Roman"/>
          <w:sz w:val="16"/>
          <w:szCs w:val="16"/>
        </w:rPr>
        <w:t>0f0f8f1b5e0e917c3ccb128cedefda1e</w:t>
      </w:r>
    </w:p>
    <w:p w14:paraId="42443B69" w14:textId="77777777" w:rsidR="00686D02" w:rsidRPr="00686D02" w:rsidRDefault="00686D02" w:rsidP="00686D02">
      <w:pPr>
        <w:spacing w:line="240" w:lineRule="auto"/>
        <w:rPr>
          <w:rFonts w:cs="Times New Roman"/>
          <w:sz w:val="16"/>
          <w:szCs w:val="16"/>
        </w:rPr>
      </w:pPr>
      <w:r w:rsidRPr="00686D02">
        <w:rPr>
          <w:rFonts w:cs="Times New Roman"/>
          <w:sz w:val="16"/>
          <w:szCs w:val="16"/>
        </w:rPr>
        <w:t>0d41347408e945891e7403bb8fa883aa</w:t>
      </w:r>
    </w:p>
    <w:p w14:paraId="4EA80C67" w14:textId="77777777" w:rsidR="00686D02" w:rsidRPr="00686D02" w:rsidRDefault="00686D02" w:rsidP="00686D02">
      <w:pPr>
        <w:spacing w:line="240" w:lineRule="auto"/>
        <w:rPr>
          <w:rFonts w:cs="Times New Roman"/>
          <w:sz w:val="16"/>
          <w:szCs w:val="16"/>
        </w:rPr>
      </w:pPr>
      <w:r w:rsidRPr="00686D02">
        <w:rPr>
          <w:rFonts w:cs="Times New Roman"/>
          <w:sz w:val="16"/>
          <w:szCs w:val="16"/>
        </w:rPr>
        <w:t>02b856b9ed8b425fd0ee138f1521a800</w:t>
      </w:r>
    </w:p>
    <w:p w14:paraId="1FF0A7E2" w14:textId="77777777" w:rsidR="00686D02" w:rsidRPr="00686D02" w:rsidRDefault="00686D02" w:rsidP="00686D02">
      <w:pPr>
        <w:spacing w:line="240" w:lineRule="auto"/>
        <w:rPr>
          <w:rFonts w:cs="Times New Roman"/>
          <w:sz w:val="16"/>
          <w:szCs w:val="16"/>
        </w:rPr>
      </w:pPr>
      <w:r w:rsidRPr="00686D02">
        <w:rPr>
          <w:rFonts w:cs="Times New Roman"/>
          <w:sz w:val="16"/>
          <w:szCs w:val="16"/>
        </w:rPr>
        <w:t>1fbbb1220857534ed70cc7e3f3c706c1</w:t>
      </w:r>
    </w:p>
    <w:p w14:paraId="6E65421F" w14:textId="77777777" w:rsidR="00686D02" w:rsidRPr="00686D02" w:rsidRDefault="00686D02" w:rsidP="00686D02">
      <w:pPr>
        <w:spacing w:line="240" w:lineRule="auto"/>
        <w:rPr>
          <w:rFonts w:cs="Times New Roman"/>
          <w:sz w:val="16"/>
          <w:szCs w:val="16"/>
        </w:rPr>
      </w:pPr>
      <w:r w:rsidRPr="00686D02">
        <w:rPr>
          <w:rFonts w:cs="Times New Roman"/>
          <w:sz w:val="16"/>
          <w:szCs w:val="16"/>
        </w:rPr>
        <w:t>0db84b1e187f90b12b5b047adbbe7175</w:t>
      </w:r>
    </w:p>
    <w:p w14:paraId="3DA681DE" w14:textId="77777777" w:rsidR="00686D02" w:rsidRPr="00686D02" w:rsidRDefault="00686D02" w:rsidP="00686D02">
      <w:pPr>
        <w:spacing w:line="240" w:lineRule="auto"/>
        <w:rPr>
          <w:rFonts w:cs="Times New Roman"/>
          <w:sz w:val="16"/>
          <w:szCs w:val="16"/>
        </w:rPr>
      </w:pPr>
      <w:r w:rsidRPr="00686D02">
        <w:rPr>
          <w:rFonts w:cs="Times New Roman"/>
          <w:sz w:val="16"/>
          <w:szCs w:val="16"/>
        </w:rPr>
        <w:t>1fbf6cf1be72baecc4d33f5d195f1da4</w:t>
      </w:r>
    </w:p>
    <w:p w14:paraId="37D0FCFD" w14:textId="77777777" w:rsidR="00686D02" w:rsidRPr="00686D02" w:rsidRDefault="00686D02" w:rsidP="00686D02">
      <w:pPr>
        <w:spacing w:line="240" w:lineRule="auto"/>
        <w:rPr>
          <w:rFonts w:cs="Times New Roman"/>
          <w:sz w:val="16"/>
          <w:szCs w:val="16"/>
        </w:rPr>
      </w:pPr>
      <w:r w:rsidRPr="00686D02">
        <w:rPr>
          <w:rFonts w:cs="Times New Roman"/>
          <w:sz w:val="16"/>
          <w:szCs w:val="16"/>
        </w:rPr>
        <w:t>0bae5975acce058f46e8fb1cf2649280</w:t>
      </w:r>
    </w:p>
    <w:p w14:paraId="6786397E" w14:textId="77777777" w:rsidR="00686D02" w:rsidRPr="00686D02" w:rsidRDefault="00686D02" w:rsidP="00686D02">
      <w:pPr>
        <w:spacing w:line="240" w:lineRule="auto"/>
        <w:rPr>
          <w:rFonts w:cs="Times New Roman"/>
          <w:sz w:val="16"/>
          <w:szCs w:val="16"/>
        </w:rPr>
      </w:pPr>
      <w:r w:rsidRPr="00686D02">
        <w:rPr>
          <w:rFonts w:cs="Times New Roman"/>
          <w:sz w:val="16"/>
          <w:szCs w:val="16"/>
        </w:rPr>
        <w:t>2adb35caa1a62838f0f40c0fc3ae3515</w:t>
      </w:r>
    </w:p>
    <w:p w14:paraId="235890D5" w14:textId="77777777" w:rsidR="00686D02" w:rsidRPr="00686D02" w:rsidRDefault="00686D02" w:rsidP="00686D02">
      <w:pPr>
        <w:spacing w:line="240" w:lineRule="auto"/>
        <w:rPr>
          <w:rFonts w:cs="Times New Roman"/>
          <w:sz w:val="16"/>
          <w:szCs w:val="16"/>
        </w:rPr>
      </w:pPr>
      <w:r w:rsidRPr="00686D02">
        <w:rPr>
          <w:rFonts w:cs="Times New Roman"/>
          <w:sz w:val="16"/>
          <w:szCs w:val="16"/>
        </w:rPr>
        <w:t>1f218d8c280ca321a176925dcaa52e6d</w:t>
      </w:r>
    </w:p>
    <w:p w14:paraId="17B9111A" w14:textId="77777777" w:rsidR="00686D02" w:rsidRPr="00686D02" w:rsidRDefault="00686D02" w:rsidP="00686D02">
      <w:pPr>
        <w:spacing w:line="240" w:lineRule="auto"/>
        <w:rPr>
          <w:rFonts w:cs="Times New Roman"/>
          <w:sz w:val="16"/>
          <w:szCs w:val="16"/>
        </w:rPr>
      </w:pPr>
      <w:r w:rsidRPr="00686D02">
        <w:rPr>
          <w:rFonts w:cs="Times New Roman"/>
          <w:sz w:val="16"/>
          <w:szCs w:val="16"/>
        </w:rPr>
        <w:t>0ebe907b9545fe809d8c70e2323b3069</w:t>
      </w:r>
    </w:p>
    <w:p w14:paraId="31D1BE21" w14:textId="77777777" w:rsidR="00686D02" w:rsidRPr="00686D02" w:rsidRDefault="00686D02" w:rsidP="00686D02">
      <w:pPr>
        <w:spacing w:line="240" w:lineRule="auto"/>
        <w:rPr>
          <w:rFonts w:cs="Times New Roman"/>
          <w:sz w:val="16"/>
          <w:szCs w:val="16"/>
        </w:rPr>
      </w:pPr>
      <w:r w:rsidRPr="00686D02">
        <w:rPr>
          <w:rFonts w:cs="Times New Roman"/>
          <w:sz w:val="16"/>
          <w:szCs w:val="16"/>
        </w:rPr>
        <w:t>0bb2867c12232e902b63362a775aa603</w:t>
      </w:r>
    </w:p>
    <w:p w14:paraId="5677CDDB" w14:textId="77777777" w:rsidR="00686D02" w:rsidRPr="00686D02" w:rsidRDefault="00686D02" w:rsidP="00686D02">
      <w:pPr>
        <w:spacing w:line="240" w:lineRule="auto"/>
        <w:rPr>
          <w:rFonts w:cs="Times New Roman"/>
          <w:sz w:val="16"/>
          <w:szCs w:val="16"/>
        </w:rPr>
      </w:pPr>
      <w:r w:rsidRPr="00686D02">
        <w:rPr>
          <w:rFonts w:cs="Times New Roman"/>
          <w:sz w:val="16"/>
          <w:szCs w:val="16"/>
        </w:rPr>
        <w:t>02d43bb9848b36cb205c25b68e934069</w:t>
      </w:r>
    </w:p>
    <w:p w14:paraId="4D212A8B" w14:textId="77777777" w:rsidR="00686D02" w:rsidRPr="00686D02" w:rsidRDefault="00686D02" w:rsidP="00686D02">
      <w:pPr>
        <w:spacing w:line="240" w:lineRule="auto"/>
        <w:rPr>
          <w:rFonts w:cs="Times New Roman"/>
          <w:sz w:val="16"/>
          <w:szCs w:val="16"/>
        </w:rPr>
      </w:pPr>
      <w:r w:rsidRPr="00686D02">
        <w:rPr>
          <w:rFonts w:cs="Times New Roman"/>
          <w:sz w:val="16"/>
          <w:szCs w:val="16"/>
        </w:rPr>
        <w:t>0d6b9e533b2a6966afd9e1a84b3bfed9</w:t>
      </w:r>
    </w:p>
    <w:p w14:paraId="0C69E420" w14:textId="77777777" w:rsidR="00686D02" w:rsidRPr="00686D02" w:rsidRDefault="00686D02" w:rsidP="00686D02">
      <w:pPr>
        <w:spacing w:line="240" w:lineRule="auto"/>
        <w:rPr>
          <w:rFonts w:cs="Times New Roman"/>
          <w:sz w:val="16"/>
          <w:szCs w:val="16"/>
        </w:rPr>
      </w:pPr>
      <w:r w:rsidRPr="00686D02">
        <w:rPr>
          <w:rFonts w:cs="Times New Roman"/>
          <w:sz w:val="16"/>
          <w:szCs w:val="16"/>
        </w:rPr>
        <w:t>0cbf8cbf17466b3b610f9ce494f7c8bf</w:t>
      </w:r>
    </w:p>
    <w:p w14:paraId="556159FE" w14:textId="77777777" w:rsidR="00686D02" w:rsidRPr="00686D02" w:rsidRDefault="00686D02" w:rsidP="00686D02">
      <w:pPr>
        <w:spacing w:line="240" w:lineRule="auto"/>
        <w:rPr>
          <w:rFonts w:cs="Times New Roman"/>
          <w:sz w:val="16"/>
          <w:szCs w:val="16"/>
        </w:rPr>
      </w:pPr>
      <w:r w:rsidRPr="00686D02">
        <w:rPr>
          <w:rFonts w:cs="Times New Roman"/>
          <w:sz w:val="16"/>
          <w:szCs w:val="16"/>
        </w:rPr>
        <w:t>0c9bc5cea4192b2d27219faff238c3b6</w:t>
      </w:r>
    </w:p>
    <w:p w14:paraId="12C65239" w14:textId="77777777" w:rsidR="00686D02" w:rsidRPr="00686D02" w:rsidRDefault="00686D02" w:rsidP="00686D02">
      <w:pPr>
        <w:spacing w:line="240" w:lineRule="auto"/>
        <w:rPr>
          <w:rFonts w:cs="Times New Roman"/>
          <w:sz w:val="16"/>
          <w:szCs w:val="16"/>
        </w:rPr>
      </w:pPr>
      <w:r w:rsidRPr="00686D02">
        <w:rPr>
          <w:rFonts w:cs="Times New Roman"/>
          <w:sz w:val="16"/>
          <w:szCs w:val="16"/>
        </w:rPr>
        <w:t>0a82f469f65c4950948f60d6814992ca</w:t>
      </w:r>
    </w:p>
    <w:p w14:paraId="5D4D0C3A" w14:textId="77777777" w:rsidR="00686D02" w:rsidRPr="00686D02" w:rsidRDefault="00686D02" w:rsidP="00686D02">
      <w:pPr>
        <w:spacing w:line="240" w:lineRule="auto"/>
        <w:rPr>
          <w:rFonts w:cs="Times New Roman"/>
          <w:sz w:val="16"/>
          <w:szCs w:val="16"/>
        </w:rPr>
      </w:pPr>
      <w:r w:rsidRPr="00686D02">
        <w:rPr>
          <w:rFonts w:cs="Times New Roman"/>
          <w:sz w:val="16"/>
          <w:szCs w:val="16"/>
        </w:rPr>
        <w:t>0b446167ef31d99f746f870eb34b1da1</w:t>
      </w:r>
    </w:p>
    <w:p w14:paraId="6FDAFDC3" w14:textId="77777777" w:rsidR="00686D02" w:rsidRPr="00686D02" w:rsidRDefault="00686D02" w:rsidP="00686D02">
      <w:pPr>
        <w:spacing w:line="240" w:lineRule="auto"/>
        <w:rPr>
          <w:rFonts w:cs="Times New Roman"/>
          <w:sz w:val="16"/>
          <w:szCs w:val="16"/>
        </w:rPr>
      </w:pPr>
      <w:r w:rsidRPr="00686D02">
        <w:rPr>
          <w:rFonts w:cs="Times New Roman"/>
          <w:sz w:val="16"/>
          <w:szCs w:val="16"/>
        </w:rPr>
        <w:t>0ee8df40680157dec3dfd8299d0b1695</w:t>
      </w:r>
    </w:p>
    <w:p w14:paraId="3F4602DF" w14:textId="77777777" w:rsidR="00686D02" w:rsidRPr="00686D02" w:rsidRDefault="00686D02" w:rsidP="00686D02">
      <w:pPr>
        <w:spacing w:line="240" w:lineRule="auto"/>
        <w:rPr>
          <w:rFonts w:cs="Times New Roman"/>
          <w:sz w:val="16"/>
          <w:szCs w:val="16"/>
        </w:rPr>
      </w:pPr>
      <w:r w:rsidRPr="00686D02">
        <w:rPr>
          <w:rFonts w:cs="Times New Roman"/>
          <w:sz w:val="16"/>
          <w:szCs w:val="16"/>
        </w:rPr>
        <w:t>02ec3cee2336033e6f0e626312a6c14d</w:t>
      </w:r>
    </w:p>
    <w:p w14:paraId="7BE9078A" w14:textId="77777777" w:rsidR="00686D02" w:rsidRPr="00686D02" w:rsidRDefault="00686D02" w:rsidP="00686D02">
      <w:pPr>
        <w:spacing w:line="240" w:lineRule="auto"/>
        <w:rPr>
          <w:rFonts w:cs="Times New Roman"/>
          <w:sz w:val="16"/>
          <w:szCs w:val="16"/>
        </w:rPr>
      </w:pPr>
      <w:r w:rsidRPr="00686D02">
        <w:rPr>
          <w:rFonts w:cs="Times New Roman"/>
          <w:sz w:val="16"/>
          <w:szCs w:val="16"/>
        </w:rPr>
        <w:t>0b1656030a836fc96ed8cc0c35458a99</w:t>
      </w:r>
    </w:p>
    <w:p w14:paraId="35D333DE" w14:textId="77777777" w:rsidR="00686D02" w:rsidRPr="00686D02" w:rsidRDefault="00686D02" w:rsidP="00686D02">
      <w:pPr>
        <w:spacing w:line="240" w:lineRule="auto"/>
        <w:rPr>
          <w:rFonts w:cs="Times New Roman"/>
          <w:sz w:val="16"/>
          <w:szCs w:val="16"/>
        </w:rPr>
      </w:pPr>
      <w:r w:rsidRPr="00686D02">
        <w:rPr>
          <w:rFonts w:cs="Times New Roman"/>
          <w:sz w:val="16"/>
          <w:szCs w:val="16"/>
        </w:rPr>
        <w:t>02f65e3bf9a675442fbbdcee4771f2b9</w:t>
      </w:r>
    </w:p>
    <w:p w14:paraId="02799382" w14:textId="77777777" w:rsidR="00686D02" w:rsidRPr="00686D02" w:rsidRDefault="00686D02" w:rsidP="00686D02">
      <w:pPr>
        <w:spacing w:line="240" w:lineRule="auto"/>
        <w:rPr>
          <w:rFonts w:cs="Times New Roman"/>
          <w:sz w:val="16"/>
          <w:szCs w:val="16"/>
        </w:rPr>
      </w:pPr>
      <w:r w:rsidRPr="00686D02">
        <w:rPr>
          <w:rFonts w:cs="Times New Roman"/>
          <w:sz w:val="16"/>
          <w:szCs w:val="16"/>
        </w:rPr>
        <w:t>0b4804508c9a3a153a81ed187a5311dc</w:t>
      </w:r>
    </w:p>
    <w:p w14:paraId="0D1C9D20" w14:textId="77777777" w:rsidR="00686D02" w:rsidRPr="00686D02" w:rsidRDefault="00686D02" w:rsidP="00686D02">
      <w:pPr>
        <w:spacing w:line="240" w:lineRule="auto"/>
        <w:rPr>
          <w:rFonts w:cs="Times New Roman"/>
          <w:sz w:val="16"/>
          <w:szCs w:val="16"/>
        </w:rPr>
      </w:pPr>
      <w:r w:rsidRPr="00686D02">
        <w:rPr>
          <w:rFonts w:cs="Times New Roman"/>
          <w:sz w:val="16"/>
          <w:szCs w:val="16"/>
        </w:rPr>
        <w:t>02fc2eda2e4ab80e78ca98879541fc65</w:t>
      </w:r>
    </w:p>
    <w:p w14:paraId="1DC47F44" w14:textId="77777777" w:rsidR="00686D02" w:rsidRPr="00686D02" w:rsidRDefault="00686D02" w:rsidP="00686D02">
      <w:pPr>
        <w:spacing w:line="240" w:lineRule="auto"/>
        <w:rPr>
          <w:rFonts w:cs="Times New Roman"/>
          <w:sz w:val="16"/>
          <w:szCs w:val="16"/>
        </w:rPr>
      </w:pPr>
      <w:r w:rsidRPr="00686D02">
        <w:rPr>
          <w:rFonts w:cs="Times New Roman"/>
          <w:sz w:val="16"/>
          <w:szCs w:val="16"/>
        </w:rPr>
        <w:t>0bfae6a0b7a4bbce18b3ade9e447e7e6</w:t>
      </w:r>
    </w:p>
    <w:p w14:paraId="16530560" w14:textId="77777777" w:rsidR="00686D02" w:rsidRPr="00686D02" w:rsidRDefault="00686D02" w:rsidP="00686D02">
      <w:pPr>
        <w:spacing w:line="240" w:lineRule="auto"/>
        <w:rPr>
          <w:rFonts w:cs="Times New Roman"/>
          <w:sz w:val="16"/>
          <w:szCs w:val="16"/>
        </w:rPr>
      </w:pPr>
      <w:r w:rsidRPr="00686D02">
        <w:rPr>
          <w:rFonts w:cs="Times New Roman"/>
          <w:sz w:val="16"/>
          <w:szCs w:val="16"/>
        </w:rPr>
        <w:t>0d905500b51b5db856ad4cd03443ca92</w:t>
      </w:r>
    </w:p>
    <w:p w14:paraId="0A01E884" w14:textId="77777777" w:rsidR="00686D02" w:rsidRPr="00686D02" w:rsidRDefault="00686D02" w:rsidP="00686D02">
      <w:pPr>
        <w:spacing w:line="240" w:lineRule="auto"/>
        <w:rPr>
          <w:rFonts w:cs="Times New Roman"/>
          <w:sz w:val="16"/>
          <w:szCs w:val="16"/>
        </w:rPr>
      </w:pPr>
      <w:r w:rsidRPr="00686D02">
        <w:rPr>
          <w:rFonts w:cs="Times New Roman"/>
          <w:sz w:val="16"/>
          <w:szCs w:val="16"/>
        </w:rPr>
        <w:t>00b052eb8b739e859198e49463395209</w:t>
      </w:r>
    </w:p>
    <w:p w14:paraId="0641C75E" w14:textId="77777777" w:rsidR="00686D02" w:rsidRPr="00686D02" w:rsidRDefault="00686D02" w:rsidP="00686D02">
      <w:pPr>
        <w:spacing w:line="240" w:lineRule="auto"/>
        <w:rPr>
          <w:rFonts w:cs="Times New Roman"/>
          <w:sz w:val="16"/>
          <w:szCs w:val="16"/>
        </w:rPr>
      </w:pPr>
      <w:r w:rsidRPr="00686D02">
        <w:rPr>
          <w:rFonts w:cs="Times New Roman"/>
          <w:sz w:val="16"/>
          <w:szCs w:val="16"/>
        </w:rPr>
        <w:t>0b1e286567a5a06a217fb3e22f8fd0a8</w:t>
      </w:r>
    </w:p>
    <w:p w14:paraId="248A0DD8" w14:textId="77777777" w:rsidR="00686D02" w:rsidRPr="00686D02" w:rsidRDefault="00686D02" w:rsidP="00686D02">
      <w:pPr>
        <w:spacing w:line="240" w:lineRule="auto"/>
        <w:rPr>
          <w:rFonts w:cs="Times New Roman"/>
          <w:sz w:val="16"/>
          <w:szCs w:val="16"/>
        </w:rPr>
      </w:pPr>
      <w:r w:rsidRPr="00686D02">
        <w:rPr>
          <w:rFonts w:cs="Times New Roman"/>
          <w:sz w:val="16"/>
          <w:szCs w:val="16"/>
        </w:rPr>
        <w:t>0d9d8ee1585a76603bd6bd1e3c7d0ea4</w:t>
      </w:r>
    </w:p>
    <w:p w14:paraId="5F41EB80" w14:textId="77777777" w:rsidR="00686D02" w:rsidRPr="00686D02" w:rsidRDefault="00686D02" w:rsidP="00686D02">
      <w:pPr>
        <w:spacing w:line="240" w:lineRule="auto"/>
        <w:rPr>
          <w:rFonts w:cs="Times New Roman"/>
          <w:sz w:val="16"/>
          <w:szCs w:val="16"/>
        </w:rPr>
      </w:pPr>
      <w:r w:rsidRPr="00686D02">
        <w:rPr>
          <w:rFonts w:cs="Times New Roman"/>
          <w:sz w:val="16"/>
          <w:szCs w:val="16"/>
        </w:rPr>
        <w:t>0f1e3ee7a5717855dd04698cf6957d15</w:t>
      </w:r>
    </w:p>
    <w:p w14:paraId="7EF46F64" w14:textId="77777777" w:rsidR="00686D02" w:rsidRPr="00686D02" w:rsidRDefault="00686D02" w:rsidP="00686D02">
      <w:pPr>
        <w:spacing w:line="240" w:lineRule="auto"/>
        <w:rPr>
          <w:rFonts w:cs="Times New Roman"/>
          <w:sz w:val="16"/>
          <w:szCs w:val="16"/>
        </w:rPr>
      </w:pPr>
      <w:r w:rsidRPr="00686D02">
        <w:rPr>
          <w:rFonts w:cs="Times New Roman"/>
          <w:sz w:val="16"/>
          <w:szCs w:val="16"/>
        </w:rPr>
        <w:t>0b5b7d7ac3a25ecf0c9848e287c65b54</w:t>
      </w:r>
    </w:p>
    <w:p w14:paraId="0262486B" w14:textId="77777777" w:rsidR="00686D02" w:rsidRPr="00686D02" w:rsidRDefault="00686D02" w:rsidP="00686D02">
      <w:pPr>
        <w:spacing w:line="240" w:lineRule="auto"/>
        <w:rPr>
          <w:rFonts w:cs="Times New Roman"/>
          <w:sz w:val="16"/>
          <w:szCs w:val="16"/>
        </w:rPr>
      </w:pPr>
      <w:r w:rsidRPr="00686D02">
        <w:rPr>
          <w:rFonts w:cs="Times New Roman"/>
          <w:sz w:val="16"/>
          <w:szCs w:val="16"/>
        </w:rPr>
        <w:t>0dac33f381e77dfcdf8886b71033a05c</w:t>
      </w:r>
    </w:p>
    <w:p w14:paraId="0F80D25E" w14:textId="77777777" w:rsidR="00686D02" w:rsidRPr="00686D02" w:rsidRDefault="00686D02" w:rsidP="00686D02">
      <w:pPr>
        <w:spacing w:line="240" w:lineRule="auto"/>
        <w:rPr>
          <w:rFonts w:cs="Times New Roman"/>
          <w:sz w:val="16"/>
          <w:szCs w:val="16"/>
        </w:rPr>
      </w:pPr>
      <w:r w:rsidRPr="00686D02">
        <w:rPr>
          <w:rFonts w:cs="Times New Roman"/>
          <w:sz w:val="16"/>
          <w:szCs w:val="16"/>
        </w:rPr>
        <w:t>0b940034e5cfda10566b06153f688d81</w:t>
      </w:r>
    </w:p>
    <w:p w14:paraId="5C131B0B" w14:textId="77777777" w:rsidR="00686D02" w:rsidRPr="00686D02" w:rsidRDefault="00686D02" w:rsidP="00686D02">
      <w:pPr>
        <w:spacing w:line="240" w:lineRule="auto"/>
        <w:rPr>
          <w:rFonts w:cs="Times New Roman"/>
          <w:sz w:val="16"/>
          <w:szCs w:val="16"/>
        </w:rPr>
      </w:pPr>
      <w:r w:rsidRPr="00686D02">
        <w:rPr>
          <w:rFonts w:cs="Times New Roman"/>
          <w:sz w:val="16"/>
          <w:szCs w:val="16"/>
        </w:rPr>
        <w:t>0ae2869d875d4bf620c4d5171e795157</w:t>
      </w:r>
    </w:p>
    <w:p w14:paraId="64015CFF" w14:textId="77777777" w:rsidR="00686D02" w:rsidRPr="00686D02" w:rsidRDefault="00686D02" w:rsidP="00686D02">
      <w:pPr>
        <w:spacing w:line="240" w:lineRule="auto"/>
        <w:rPr>
          <w:rFonts w:cs="Times New Roman"/>
          <w:sz w:val="16"/>
          <w:szCs w:val="16"/>
        </w:rPr>
      </w:pPr>
      <w:r w:rsidRPr="00686D02">
        <w:rPr>
          <w:rFonts w:cs="Times New Roman"/>
          <w:sz w:val="16"/>
          <w:szCs w:val="16"/>
        </w:rPr>
        <w:t>0e795c19688943a2651b4aa8e978effc</w:t>
      </w:r>
    </w:p>
    <w:p w14:paraId="235980F9" w14:textId="77777777" w:rsidR="00686D02" w:rsidRPr="00686D02" w:rsidRDefault="00686D02" w:rsidP="00686D02">
      <w:pPr>
        <w:spacing w:line="240" w:lineRule="auto"/>
        <w:rPr>
          <w:rFonts w:cs="Times New Roman"/>
          <w:sz w:val="16"/>
          <w:szCs w:val="16"/>
        </w:rPr>
      </w:pPr>
      <w:r w:rsidRPr="00686D02">
        <w:rPr>
          <w:rFonts w:cs="Times New Roman"/>
          <w:sz w:val="16"/>
          <w:szCs w:val="16"/>
        </w:rPr>
        <w:t>0cb8572e659431366a12f1ba215bcf10</w:t>
      </w:r>
    </w:p>
    <w:p w14:paraId="3BB59E3C" w14:textId="77777777" w:rsidR="00686D02" w:rsidRPr="00686D02" w:rsidRDefault="00686D02" w:rsidP="00686D02">
      <w:pPr>
        <w:spacing w:line="240" w:lineRule="auto"/>
        <w:rPr>
          <w:rFonts w:cs="Times New Roman"/>
          <w:sz w:val="16"/>
          <w:szCs w:val="16"/>
        </w:rPr>
      </w:pPr>
      <w:r w:rsidRPr="00686D02">
        <w:rPr>
          <w:rFonts w:cs="Times New Roman"/>
          <w:sz w:val="16"/>
          <w:szCs w:val="16"/>
        </w:rPr>
        <w:t>0aa7ebe8d96b4ab04b5ca5e196ee4a62</w:t>
      </w:r>
    </w:p>
    <w:p w14:paraId="41842C1A" w14:textId="77777777" w:rsidR="00686D02" w:rsidRPr="00686D02" w:rsidRDefault="00686D02" w:rsidP="00686D02">
      <w:pPr>
        <w:spacing w:line="240" w:lineRule="auto"/>
        <w:rPr>
          <w:rFonts w:cs="Times New Roman"/>
          <w:sz w:val="16"/>
          <w:szCs w:val="16"/>
        </w:rPr>
      </w:pPr>
      <w:r w:rsidRPr="00686D02">
        <w:rPr>
          <w:rFonts w:cs="Times New Roman"/>
          <w:sz w:val="16"/>
          <w:szCs w:val="16"/>
        </w:rPr>
        <w:t>0b67f0c46b9bd99851bd110acfb2432b</w:t>
      </w:r>
    </w:p>
    <w:p w14:paraId="069CC627" w14:textId="77777777" w:rsidR="00686D02" w:rsidRPr="00686D02" w:rsidRDefault="00686D02" w:rsidP="00686D02">
      <w:pPr>
        <w:spacing w:line="240" w:lineRule="auto"/>
        <w:rPr>
          <w:rFonts w:cs="Times New Roman"/>
          <w:sz w:val="16"/>
          <w:szCs w:val="16"/>
        </w:rPr>
      </w:pPr>
      <w:r w:rsidRPr="00686D02">
        <w:rPr>
          <w:rFonts w:cs="Times New Roman"/>
          <w:sz w:val="16"/>
          <w:szCs w:val="16"/>
        </w:rPr>
        <w:t>0c86d117a816b8f153c39010f38fccf5</w:t>
      </w:r>
    </w:p>
    <w:p w14:paraId="476A7E70" w14:textId="77777777" w:rsidR="00686D02" w:rsidRPr="00686D02" w:rsidRDefault="00686D02" w:rsidP="00686D02">
      <w:pPr>
        <w:spacing w:line="240" w:lineRule="auto"/>
        <w:rPr>
          <w:rFonts w:cs="Times New Roman"/>
          <w:sz w:val="16"/>
          <w:szCs w:val="16"/>
        </w:rPr>
      </w:pPr>
      <w:r w:rsidRPr="00686D02">
        <w:rPr>
          <w:rFonts w:cs="Times New Roman"/>
          <w:sz w:val="16"/>
          <w:szCs w:val="16"/>
        </w:rPr>
        <w:t>0cbc2324f1a1732096468477d272dc80</w:t>
      </w:r>
    </w:p>
    <w:p w14:paraId="5B817856" w14:textId="77777777" w:rsidR="00686D02" w:rsidRPr="00686D02" w:rsidRDefault="00686D02" w:rsidP="00686D02">
      <w:pPr>
        <w:spacing w:line="240" w:lineRule="auto"/>
        <w:rPr>
          <w:rFonts w:cs="Times New Roman"/>
          <w:sz w:val="16"/>
          <w:szCs w:val="16"/>
        </w:rPr>
      </w:pPr>
      <w:r w:rsidRPr="00686D02">
        <w:rPr>
          <w:rFonts w:cs="Times New Roman"/>
          <w:sz w:val="16"/>
          <w:szCs w:val="16"/>
        </w:rPr>
        <w:t>00c90b32e7596dfaf9e41e6a48d45afd</w:t>
      </w:r>
    </w:p>
    <w:p w14:paraId="10F2596E" w14:textId="77777777" w:rsidR="00686D02" w:rsidRPr="00686D02" w:rsidRDefault="00686D02" w:rsidP="00686D02">
      <w:pPr>
        <w:spacing w:line="240" w:lineRule="auto"/>
        <w:rPr>
          <w:rFonts w:cs="Times New Roman"/>
          <w:sz w:val="16"/>
          <w:szCs w:val="16"/>
        </w:rPr>
      </w:pPr>
      <w:r w:rsidRPr="00686D02">
        <w:rPr>
          <w:rFonts w:cs="Times New Roman"/>
          <w:sz w:val="16"/>
          <w:szCs w:val="16"/>
        </w:rPr>
        <w:t>0ba42b27a870cd05e14d9c4c23f3d024</w:t>
      </w:r>
    </w:p>
    <w:p w14:paraId="3C5D90CD" w14:textId="77777777" w:rsidR="00686D02" w:rsidRPr="00686D02" w:rsidRDefault="00686D02" w:rsidP="00686D02">
      <w:pPr>
        <w:spacing w:line="240" w:lineRule="auto"/>
        <w:rPr>
          <w:rFonts w:cs="Times New Roman"/>
          <w:sz w:val="16"/>
          <w:szCs w:val="16"/>
        </w:rPr>
      </w:pPr>
      <w:r w:rsidRPr="00686D02">
        <w:rPr>
          <w:rFonts w:cs="Times New Roman"/>
          <w:sz w:val="16"/>
          <w:szCs w:val="16"/>
        </w:rPr>
        <w:t>02a9051d6eeda2d2479501d5cc8b3976</w:t>
      </w:r>
    </w:p>
    <w:p w14:paraId="6C88D905" w14:textId="77777777" w:rsidR="00686D02" w:rsidRPr="00686D02" w:rsidRDefault="00686D02" w:rsidP="00686D02">
      <w:pPr>
        <w:spacing w:line="240" w:lineRule="auto"/>
        <w:rPr>
          <w:rFonts w:cs="Times New Roman"/>
          <w:sz w:val="16"/>
          <w:szCs w:val="16"/>
        </w:rPr>
      </w:pPr>
      <w:r w:rsidRPr="00686D02">
        <w:rPr>
          <w:rFonts w:cs="Times New Roman"/>
          <w:sz w:val="16"/>
          <w:szCs w:val="16"/>
        </w:rPr>
        <w:t>0b6c4db80edfd19ba6872c72ec9f6a70</w:t>
      </w:r>
    </w:p>
    <w:p w14:paraId="58FA78C5" w14:textId="77777777" w:rsidR="00686D02" w:rsidRPr="00686D02" w:rsidRDefault="00686D02" w:rsidP="00686D02">
      <w:pPr>
        <w:spacing w:line="240" w:lineRule="auto"/>
        <w:rPr>
          <w:rFonts w:cs="Times New Roman"/>
          <w:sz w:val="16"/>
          <w:szCs w:val="16"/>
        </w:rPr>
      </w:pPr>
      <w:r w:rsidRPr="00686D02">
        <w:rPr>
          <w:rFonts w:cs="Times New Roman"/>
          <w:sz w:val="16"/>
          <w:szCs w:val="16"/>
        </w:rPr>
        <w:t>02b8e4e624a82eac80d819909c453ca6</w:t>
      </w:r>
    </w:p>
    <w:p w14:paraId="1BF80365" w14:textId="77777777" w:rsidR="00686D02" w:rsidRPr="00686D02" w:rsidRDefault="00686D02" w:rsidP="00686D02">
      <w:pPr>
        <w:spacing w:line="240" w:lineRule="auto"/>
        <w:rPr>
          <w:rFonts w:cs="Times New Roman"/>
          <w:sz w:val="16"/>
          <w:szCs w:val="16"/>
        </w:rPr>
      </w:pPr>
      <w:r w:rsidRPr="00686D02">
        <w:rPr>
          <w:rFonts w:cs="Times New Roman"/>
          <w:sz w:val="16"/>
          <w:szCs w:val="16"/>
        </w:rPr>
        <w:t>0e0986c7235a6cecef1616c13c80362e</w:t>
      </w:r>
    </w:p>
    <w:p w14:paraId="14A70DC4" w14:textId="77777777" w:rsidR="00686D02" w:rsidRPr="00686D02" w:rsidRDefault="00686D02" w:rsidP="00686D02">
      <w:pPr>
        <w:spacing w:line="240" w:lineRule="auto"/>
        <w:rPr>
          <w:rFonts w:cs="Times New Roman"/>
          <w:sz w:val="16"/>
          <w:szCs w:val="16"/>
        </w:rPr>
      </w:pPr>
      <w:r w:rsidRPr="00686D02">
        <w:rPr>
          <w:rFonts w:cs="Times New Roman"/>
          <w:sz w:val="16"/>
          <w:szCs w:val="16"/>
        </w:rPr>
        <w:t>0dfafea7561b778955306a35e521ad64</w:t>
      </w:r>
    </w:p>
    <w:p w14:paraId="67C7C409" w14:textId="77777777" w:rsidR="00686D02" w:rsidRPr="00686D02" w:rsidRDefault="00686D02" w:rsidP="00686D02">
      <w:pPr>
        <w:spacing w:line="240" w:lineRule="auto"/>
        <w:rPr>
          <w:rFonts w:cs="Times New Roman"/>
          <w:sz w:val="16"/>
          <w:szCs w:val="16"/>
        </w:rPr>
      </w:pPr>
      <w:r w:rsidRPr="00686D02">
        <w:rPr>
          <w:rFonts w:cs="Times New Roman"/>
          <w:sz w:val="16"/>
          <w:szCs w:val="16"/>
        </w:rPr>
        <w:t>02bcd54fb9ccd7de11a655749d186131</w:t>
      </w:r>
    </w:p>
    <w:p w14:paraId="75B87112" w14:textId="77777777" w:rsidR="00686D02" w:rsidRPr="00686D02" w:rsidRDefault="00686D02" w:rsidP="00686D02">
      <w:pPr>
        <w:spacing w:line="240" w:lineRule="auto"/>
        <w:rPr>
          <w:rFonts w:cs="Times New Roman"/>
          <w:sz w:val="16"/>
          <w:szCs w:val="16"/>
        </w:rPr>
      </w:pPr>
      <w:r w:rsidRPr="00686D02">
        <w:rPr>
          <w:rFonts w:cs="Times New Roman"/>
          <w:sz w:val="16"/>
          <w:szCs w:val="16"/>
        </w:rPr>
        <w:t>0ab4e0a708c595e06ec1ad3886a54c34</w:t>
      </w:r>
    </w:p>
    <w:p w14:paraId="3FD6BDA5" w14:textId="77777777" w:rsidR="00686D02" w:rsidRPr="00686D02" w:rsidRDefault="00686D02" w:rsidP="00686D02">
      <w:pPr>
        <w:spacing w:line="240" w:lineRule="auto"/>
        <w:rPr>
          <w:rFonts w:cs="Times New Roman"/>
          <w:sz w:val="16"/>
          <w:szCs w:val="16"/>
        </w:rPr>
      </w:pPr>
      <w:r w:rsidRPr="00686D02">
        <w:rPr>
          <w:rFonts w:cs="Times New Roman"/>
          <w:sz w:val="16"/>
          <w:szCs w:val="16"/>
        </w:rPr>
        <w:t>0cced3c0bbbe5ff5fb338b0308575973</w:t>
      </w:r>
    </w:p>
    <w:p w14:paraId="2C363165" w14:textId="77777777" w:rsidR="00686D02" w:rsidRPr="00686D02" w:rsidRDefault="00686D02" w:rsidP="00686D02">
      <w:pPr>
        <w:spacing w:line="240" w:lineRule="auto"/>
        <w:rPr>
          <w:rFonts w:cs="Times New Roman"/>
          <w:sz w:val="16"/>
          <w:szCs w:val="16"/>
        </w:rPr>
      </w:pPr>
      <w:r w:rsidRPr="00686D02">
        <w:rPr>
          <w:rFonts w:cs="Times New Roman"/>
          <w:sz w:val="16"/>
          <w:szCs w:val="16"/>
        </w:rPr>
        <w:t>0b3e39d20066029b87e8e2ab3fb7a4b3</w:t>
      </w:r>
    </w:p>
    <w:p w14:paraId="3611A9FD" w14:textId="77777777" w:rsidR="00686D02" w:rsidRPr="00686D02" w:rsidRDefault="00686D02" w:rsidP="00686D02">
      <w:pPr>
        <w:spacing w:line="240" w:lineRule="auto"/>
        <w:rPr>
          <w:rFonts w:cs="Times New Roman"/>
          <w:sz w:val="16"/>
          <w:szCs w:val="16"/>
        </w:rPr>
      </w:pPr>
      <w:r w:rsidRPr="00686D02">
        <w:rPr>
          <w:rFonts w:cs="Times New Roman"/>
          <w:sz w:val="16"/>
          <w:szCs w:val="16"/>
        </w:rPr>
        <w:t>0e1a94a0c020b5299339c97b4b7f84df</w:t>
      </w:r>
    </w:p>
    <w:p w14:paraId="5EB30E86" w14:textId="77777777" w:rsidR="00686D02" w:rsidRPr="00686D02" w:rsidRDefault="00686D02" w:rsidP="00686D02">
      <w:pPr>
        <w:spacing w:line="240" w:lineRule="auto"/>
        <w:rPr>
          <w:rFonts w:cs="Times New Roman"/>
          <w:sz w:val="16"/>
          <w:szCs w:val="16"/>
        </w:rPr>
      </w:pPr>
      <w:r w:rsidRPr="00686D02">
        <w:rPr>
          <w:rFonts w:cs="Times New Roman"/>
          <w:sz w:val="16"/>
          <w:szCs w:val="16"/>
        </w:rPr>
        <w:t>0cd1b4e8663a4b582a6b99be8da81366</w:t>
      </w:r>
    </w:p>
    <w:p w14:paraId="16410CB0" w14:textId="77777777" w:rsidR="00686D02" w:rsidRPr="00686D02" w:rsidRDefault="00686D02" w:rsidP="00686D02">
      <w:pPr>
        <w:spacing w:line="240" w:lineRule="auto"/>
        <w:rPr>
          <w:rFonts w:cs="Times New Roman"/>
          <w:sz w:val="16"/>
          <w:szCs w:val="16"/>
        </w:rPr>
      </w:pPr>
      <w:r w:rsidRPr="00686D02">
        <w:rPr>
          <w:rFonts w:cs="Times New Roman"/>
          <w:sz w:val="16"/>
          <w:szCs w:val="16"/>
        </w:rPr>
        <w:t>1fcfbaa829711c52722a0963e1d3e63f</w:t>
      </w:r>
    </w:p>
    <w:p w14:paraId="589085E4" w14:textId="77777777" w:rsidR="00686D02" w:rsidRPr="00686D02" w:rsidRDefault="00686D02" w:rsidP="00686D02">
      <w:pPr>
        <w:spacing w:line="240" w:lineRule="auto"/>
        <w:rPr>
          <w:rFonts w:cs="Times New Roman"/>
          <w:sz w:val="16"/>
          <w:szCs w:val="16"/>
        </w:rPr>
      </w:pPr>
      <w:r w:rsidRPr="00686D02">
        <w:rPr>
          <w:rFonts w:cs="Times New Roman"/>
          <w:sz w:val="16"/>
          <w:szCs w:val="16"/>
        </w:rPr>
        <w:t>0b75a6f3fed2df83d62f1f8b1ff430db</w:t>
      </w:r>
    </w:p>
    <w:p w14:paraId="3B6D6062" w14:textId="77777777" w:rsidR="00686D02" w:rsidRPr="00686D02" w:rsidRDefault="00686D02" w:rsidP="00686D02">
      <w:pPr>
        <w:spacing w:line="240" w:lineRule="auto"/>
        <w:rPr>
          <w:rFonts w:cs="Times New Roman"/>
          <w:sz w:val="16"/>
          <w:szCs w:val="16"/>
        </w:rPr>
      </w:pPr>
      <w:r w:rsidRPr="00686D02">
        <w:rPr>
          <w:rFonts w:cs="Times New Roman"/>
          <w:sz w:val="16"/>
          <w:szCs w:val="16"/>
        </w:rPr>
        <w:t>0e1f024a93d1fc7a6266a81bb74439ac</w:t>
      </w:r>
    </w:p>
    <w:p w14:paraId="6E17604C" w14:textId="77777777" w:rsidR="00686D02" w:rsidRPr="00686D02" w:rsidRDefault="00686D02" w:rsidP="00686D02">
      <w:pPr>
        <w:spacing w:line="240" w:lineRule="auto"/>
        <w:rPr>
          <w:rFonts w:cs="Times New Roman"/>
          <w:sz w:val="16"/>
          <w:szCs w:val="16"/>
        </w:rPr>
      </w:pPr>
      <w:r w:rsidRPr="00686D02">
        <w:rPr>
          <w:rFonts w:cs="Times New Roman"/>
          <w:sz w:val="16"/>
          <w:szCs w:val="16"/>
        </w:rPr>
        <w:t>02e258db49be7217cfa5ad04fe117855</w:t>
      </w:r>
    </w:p>
    <w:p w14:paraId="11D63581" w14:textId="77777777" w:rsidR="00686D02" w:rsidRPr="00686D02" w:rsidRDefault="00686D02" w:rsidP="00686D02">
      <w:pPr>
        <w:spacing w:line="240" w:lineRule="auto"/>
        <w:rPr>
          <w:rFonts w:cs="Times New Roman"/>
          <w:sz w:val="16"/>
          <w:szCs w:val="16"/>
        </w:rPr>
      </w:pPr>
      <w:r w:rsidRPr="00686D02">
        <w:rPr>
          <w:rFonts w:cs="Times New Roman"/>
          <w:sz w:val="16"/>
          <w:szCs w:val="16"/>
        </w:rPr>
        <w:t>00eb943684d07070874dceb9b5d006c1</w:t>
      </w:r>
    </w:p>
    <w:p w14:paraId="61CF4CEF" w14:textId="77777777" w:rsidR="00686D02" w:rsidRPr="00686D02" w:rsidRDefault="00686D02" w:rsidP="00686D02">
      <w:pPr>
        <w:spacing w:line="240" w:lineRule="auto"/>
        <w:rPr>
          <w:rFonts w:cs="Times New Roman"/>
          <w:sz w:val="16"/>
          <w:szCs w:val="16"/>
        </w:rPr>
      </w:pPr>
      <w:r w:rsidRPr="00686D02">
        <w:rPr>
          <w:rFonts w:cs="Times New Roman"/>
          <w:sz w:val="16"/>
          <w:szCs w:val="16"/>
        </w:rPr>
        <w:t>1f4e020a9aee5f0077000d7136467536</w:t>
      </w:r>
    </w:p>
    <w:p w14:paraId="68C75A11" w14:textId="77777777" w:rsidR="00686D02" w:rsidRPr="00686D02" w:rsidRDefault="00686D02" w:rsidP="00686D02">
      <w:pPr>
        <w:spacing w:line="240" w:lineRule="auto"/>
        <w:rPr>
          <w:rFonts w:cs="Times New Roman"/>
          <w:sz w:val="16"/>
          <w:szCs w:val="16"/>
        </w:rPr>
      </w:pPr>
      <w:r w:rsidRPr="00686D02">
        <w:rPr>
          <w:rFonts w:cs="Times New Roman"/>
          <w:sz w:val="16"/>
          <w:szCs w:val="16"/>
        </w:rPr>
        <w:t>2bc597c2ea2e496a8234456e450bb51e</w:t>
      </w:r>
    </w:p>
    <w:p w14:paraId="42D737EF" w14:textId="77777777" w:rsidR="00686D02" w:rsidRPr="00686D02" w:rsidRDefault="00686D02" w:rsidP="00686D02">
      <w:pPr>
        <w:spacing w:line="240" w:lineRule="auto"/>
        <w:rPr>
          <w:rFonts w:cs="Times New Roman"/>
          <w:sz w:val="16"/>
          <w:szCs w:val="16"/>
        </w:rPr>
      </w:pPr>
      <w:r w:rsidRPr="00686D02">
        <w:rPr>
          <w:rFonts w:cs="Times New Roman"/>
          <w:sz w:val="16"/>
          <w:szCs w:val="16"/>
        </w:rPr>
        <w:t>0c335e9b4869e073867eb0df91842f7f</w:t>
      </w:r>
    </w:p>
    <w:p w14:paraId="5589AC08" w14:textId="77777777" w:rsidR="00686D02" w:rsidRPr="00686D02" w:rsidRDefault="00686D02" w:rsidP="00686D02">
      <w:pPr>
        <w:spacing w:line="240" w:lineRule="auto"/>
        <w:rPr>
          <w:rFonts w:cs="Times New Roman"/>
          <w:sz w:val="16"/>
          <w:szCs w:val="16"/>
        </w:rPr>
      </w:pPr>
      <w:r w:rsidRPr="00686D02">
        <w:rPr>
          <w:rFonts w:cs="Times New Roman"/>
          <w:sz w:val="16"/>
          <w:szCs w:val="16"/>
        </w:rPr>
        <w:t>2bd72ed3b3af4141c1336c39efba149f</w:t>
      </w:r>
    </w:p>
    <w:p w14:paraId="1D999170" w14:textId="77777777" w:rsidR="00686D02" w:rsidRPr="00686D02" w:rsidRDefault="00686D02" w:rsidP="00686D02">
      <w:pPr>
        <w:spacing w:line="240" w:lineRule="auto"/>
        <w:rPr>
          <w:rFonts w:cs="Times New Roman"/>
          <w:sz w:val="16"/>
          <w:szCs w:val="16"/>
        </w:rPr>
      </w:pPr>
      <w:r w:rsidRPr="00686D02">
        <w:rPr>
          <w:rFonts w:cs="Times New Roman"/>
          <w:sz w:val="16"/>
          <w:szCs w:val="16"/>
        </w:rPr>
        <w:t>0aca3dacd2672d1e112a449969e80123</w:t>
      </w:r>
    </w:p>
    <w:p w14:paraId="276D4A0F" w14:textId="77777777" w:rsidR="00686D02" w:rsidRPr="00686D02" w:rsidRDefault="00686D02" w:rsidP="00686D02">
      <w:pPr>
        <w:spacing w:line="240" w:lineRule="auto"/>
        <w:rPr>
          <w:rFonts w:cs="Times New Roman"/>
          <w:sz w:val="16"/>
          <w:szCs w:val="16"/>
        </w:rPr>
      </w:pPr>
      <w:r w:rsidRPr="00686D02">
        <w:rPr>
          <w:rFonts w:cs="Times New Roman"/>
          <w:sz w:val="16"/>
          <w:szCs w:val="16"/>
        </w:rPr>
        <w:t>00a9fa6325d6ac3a75e1f000ed1f0736</w:t>
      </w:r>
    </w:p>
    <w:p w14:paraId="26BEE928" w14:textId="77777777" w:rsidR="00686D02" w:rsidRPr="00686D02" w:rsidRDefault="00686D02" w:rsidP="00686D02">
      <w:pPr>
        <w:spacing w:line="240" w:lineRule="auto"/>
        <w:rPr>
          <w:rFonts w:cs="Times New Roman"/>
          <w:sz w:val="16"/>
          <w:szCs w:val="16"/>
        </w:rPr>
      </w:pPr>
      <w:r w:rsidRPr="00686D02">
        <w:rPr>
          <w:rFonts w:cs="Times New Roman"/>
          <w:sz w:val="16"/>
          <w:szCs w:val="16"/>
        </w:rPr>
        <w:t>0a0af2d05da8e2ce6af15a24d39a6b01</w:t>
      </w:r>
    </w:p>
    <w:p w14:paraId="050376DB" w14:textId="77777777" w:rsidR="00686D02" w:rsidRPr="00686D02" w:rsidRDefault="00686D02" w:rsidP="00686D02">
      <w:pPr>
        <w:spacing w:line="240" w:lineRule="auto"/>
        <w:rPr>
          <w:rFonts w:cs="Times New Roman"/>
          <w:sz w:val="16"/>
          <w:szCs w:val="16"/>
        </w:rPr>
      </w:pPr>
      <w:r w:rsidRPr="00686D02">
        <w:rPr>
          <w:rFonts w:cs="Times New Roman"/>
          <w:sz w:val="16"/>
          <w:szCs w:val="16"/>
        </w:rPr>
        <w:t>0b8303c28b8f7cd7087e04c1f2dd1871</w:t>
      </w:r>
    </w:p>
    <w:p w14:paraId="70F3626F" w14:textId="77777777" w:rsidR="00686D02" w:rsidRPr="00686D02" w:rsidRDefault="00686D02" w:rsidP="00686D02">
      <w:pPr>
        <w:spacing w:line="240" w:lineRule="auto"/>
        <w:rPr>
          <w:rFonts w:cs="Times New Roman"/>
          <w:sz w:val="16"/>
          <w:szCs w:val="16"/>
        </w:rPr>
      </w:pPr>
      <w:r w:rsidRPr="00686D02">
        <w:rPr>
          <w:rFonts w:cs="Times New Roman"/>
          <w:sz w:val="16"/>
          <w:szCs w:val="16"/>
        </w:rPr>
        <w:t>2b3ed6162da256880d777a507d95f0c0</w:t>
      </w:r>
    </w:p>
    <w:p w14:paraId="441422FA" w14:textId="77777777" w:rsidR="00686D02" w:rsidRPr="00686D02" w:rsidRDefault="00686D02" w:rsidP="00686D02">
      <w:pPr>
        <w:spacing w:line="240" w:lineRule="auto"/>
        <w:rPr>
          <w:rFonts w:cs="Times New Roman"/>
          <w:sz w:val="16"/>
          <w:szCs w:val="16"/>
        </w:rPr>
      </w:pPr>
      <w:r w:rsidRPr="00686D02">
        <w:rPr>
          <w:rFonts w:cs="Times New Roman"/>
          <w:sz w:val="16"/>
          <w:szCs w:val="16"/>
        </w:rPr>
        <w:t>0e4541ec0c6ef8cd5f9a0bb977c6f21b</w:t>
      </w:r>
    </w:p>
    <w:p w14:paraId="538EA4F7" w14:textId="77777777" w:rsidR="00686D02" w:rsidRPr="00686D02" w:rsidRDefault="00686D02" w:rsidP="00686D02">
      <w:pPr>
        <w:spacing w:line="240" w:lineRule="auto"/>
        <w:rPr>
          <w:rFonts w:cs="Times New Roman"/>
          <w:sz w:val="16"/>
          <w:szCs w:val="16"/>
        </w:rPr>
      </w:pPr>
      <w:r w:rsidRPr="00686D02">
        <w:rPr>
          <w:rFonts w:cs="Times New Roman"/>
          <w:sz w:val="16"/>
          <w:szCs w:val="16"/>
        </w:rPr>
        <w:t>0e4c5105dc4bcb65c19d53eaca34bae2</w:t>
      </w:r>
    </w:p>
    <w:p w14:paraId="225B70E6" w14:textId="77777777" w:rsidR="00686D02" w:rsidRPr="00686D02" w:rsidRDefault="00686D02" w:rsidP="00686D02">
      <w:pPr>
        <w:spacing w:line="240" w:lineRule="auto"/>
        <w:rPr>
          <w:rFonts w:cs="Times New Roman"/>
          <w:sz w:val="16"/>
          <w:szCs w:val="16"/>
        </w:rPr>
      </w:pPr>
      <w:r w:rsidRPr="00686D02">
        <w:rPr>
          <w:rFonts w:cs="Times New Roman"/>
          <w:sz w:val="16"/>
          <w:szCs w:val="16"/>
        </w:rPr>
        <w:t>0e4e3ca581fc101f500bc0a403646628</w:t>
      </w:r>
    </w:p>
    <w:p w14:paraId="2906E0E0" w14:textId="77777777" w:rsidR="00686D02" w:rsidRPr="00686D02" w:rsidRDefault="00686D02" w:rsidP="00686D02">
      <w:pPr>
        <w:spacing w:line="240" w:lineRule="auto"/>
        <w:rPr>
          <w:rFonts w:cs="Times New Roman"/>
          <w:sz w:val="16"/>
          <w:szCs w:val="16"/>
        </w:rPr>
      </w:pPr>
      <w:r w:rsidRPr="00686D02">
        <w:rPr>
          <w:rFonts w:cs="Times New Roman"/>
          <w:sz w:val="16"/>
          <w:szCs w:val="16"/>
        </w:rPr>
        <w:t>0b93836ed74b1e838eba9e10d866a1db</w:t>
      </w:r>
    </w:p>
    <w:p w14:paraId="07EDC97F" w14:textId="77777777" w:rsidR="00686D02" w:rsidRPr="00686D02" w:rsidRDefault="00686D02" w:rsidP="00686D02">
      <w:pPr>
        <w:spacing w:line="240" w:lineRule="auto"/>
        <w:rPr>
          <w:rFonts w:cs="Times New Roman"/>
          <w:sz w:val="16"/>
          <w:szCs w:val="16"/>
        </w:rPr>
      </w:pPr>
      <w:r w:rsidRPr="00686D02">
        <w:rPr>
          <w:rFonts w:cs="Times New Roman"/>
          <w:sz w:val="16"/>
          <w:szCs w:val="16"/>
        </w:rPr>
        <w:t>00b49c2fa022fc1a8102a9bf90c32241</w:t>
      </w:r>
    </w:p>
    <w:p w14:paraId="4857B1A0" w14:textId="77777777" w:rsidR="00686D02" w:rsidRPr="00686D02" w:rsidRDefault="00686D02" w:rsidP="00686D02">
      <w:pPr>
        <w:spacing w:line="240" w:lineRule="auto"/>
        <w:rPr>
          <w:rFonts w:cs="Times New Roman"/>
          <w:sz w:val="16"/>
          <w:szCs w:val="16"/>
        </w:rPr>
      </w:pPr>
      <w:r w:rsidRPr="00686D02">
        <w:rPr>
          <w:rFonts w:cs="Times New Roman"/>
          <w:sz w:val="16"/>
          <w:szCs w:val="16"/>
        </w:rPr>
        <w:t>0da9a797c442cb14e05d120249b2de7f</w:t>
      </w:r>
    </w:p>
    <w:p w14:paraId="67463292" w14:textId="77777777" w:rsidR="00686D02" w:rsidRPr="00686D02" w:rsidRDefault="00686D02" w:rsidP="00686D02">
      <w:pPr>
        <w:spacing w:line="240" w:lineRule="auto"/>
        <w:rPr>
          <w:rFonts w:cs="Times New Roman"/>
          <w:sz w:val="16"/>
          <w:szCs w:val="16"/>
        </w:rPr>
      </w:pPr>
      <w:r w:rsidRPr="00686D02">
        <w:rPr>
          <w:rFonts w:cs="Times New Roman"/>
          <w:sz w:val="16"/>
          <w:szCs w:val="16"/>
        </w:rPr>
        <w:t>0a99fe54a7a31ad3e321de4a46a2fa5c</w:t>
      </w:r>
    </w:p>
    <w:p w14:paraId="0B0EF704" w14:textId="77777777" w:rsidR="00686D02" w:rsidRPr="00686D02" w:rsidRDefault="00686D02" w:rsidP="00686D02">
      <w:pPr>
        <w:spacing w:line="240" w:lineRule="auto"/>
        <w:rPr>
          <w:rFonts w:cs="Times New Roman"/>
          <w:sz w:val="16"/>
          <w:szCs w:val="16"/>
        </w:rPr>
      </w:pPr>
      <w:r w:rsidRPr="00686D02">
        <w:rPr>
          <w:rFonts w:cs="Times New Roman"/>
          <w:sz w:val="16"/>
          <w:szCs w:val="16"/>
        </w:rPr>
        <w:t>0e78ec2bd4745bb60161bd76de76722d</w:t>
      </w:r>
    </w:p>
    <w:p w14:paraId="5826FE1D" w14:textId="77777777" w:rsidR="00686D02" w:rsidRPr="00686D02" w:rsidRDefault="00686D02" w:rsidP="00686D02">
      <w:pPr>
        <w:spacing w:line="240" w:lineRule="auto"/>
        <w:rPr>
          <w:rFonts w:cs="Times New Roman"/>
          <w:sz w:val="16"/>
          <w:szCs w:val="16"/>
        </w:rPr>
      </w:pPr>
      <w:r w:rsidRPr="00686D02">
        <w:rPr>
          <w:rFonts w:cs="Times New Roman"/>
          <w:sz w:val="16"/>
          <w:szCs w:val="16"/>
        </w:rPr>
        <w:t>0dcb1a72c4fd4991d905253952c76222</w:t>
      </w:r>
    </w:p>
    <w:p w14:paraId="6AEF7812" w14:textId="77777777" w:rsidR="00686D02" w:rsidRPr="00686D02" w:rsidRDefault="00686D02" w:rsidP="00686D02">
      <w:pPr>
        <w:spacing w:line="240" w:lineRule="auto"/>
        <w:rPr>
          <w:rFonts w:cs="Times New Roman"/>
          <w:sz w:val="16"/>
          <w:szCs w:val="16"/>
        </w:rPr>
      </w:pPr>
      <w:r w:rsidRPr="00686D02">
        <w:rPr>
          <w:rFonts w:cs="Times New Roman"/>
          <w:sz w:val="16"/>
          <w:szCs w:val="16"/>
        </w:rPr>
        <w:t>0dcd82b1cc5172990c8c4221e7d7f758</w:t>
      </w:r>
    </w:p>
    <w:p w14:paraId="7FDE4D10" w14:textId="77777777" w:rsidR="00686D02" w:rsidRPr="00686D02" w:rsidRDefault="00686D02" w:rsidP="00686D02">
      <w:pPr>
        <w:spacing w:line="240" w:lineRule="auto"/>
        <w:rPr>
          <w:rFonts w:cs="Times New Roman"/>
          <w:sz w:val="16"/>
          <w:szCs w:val="16"/>
        </w:rPr>
      </w:pPr>
      <w:r w:rsidRPr="00686D02">
        <w:rPr>
          <w:rFonts w:cs="Times New Roman"/>
          <w:sz w:val="16"/>
          <w:szCs w:val="16"/>
        </w:rPr>
        <w:t>0b9abcd0347ea449c717bbaee08aa486</w:t>
      </w:r>
    </w:p>
    <w:p w14:paraId="0E3F48D7" w14:textId="77777777" w:rsidR="00686D02" w:rsidRPr="00686D02" w:rsidRDefault="00686D02" w:rsidP="00686D02">
      <w:pPr>
        <w:spacing w:line="240" w:lineRule="auto"/>
        <w:rPr>
          <w:rFonts w:cs="Times New Roman"/>
          <w:sz w:val="16"/>
          <w:szCs w:val="16"/>
        </w:rPr>
      </w:pPr>
      <w:r w:rsidRPr="00686D02">
        <w:rPr>
          <w:rFonts w:cs="Times New Roman"/>
          <w:sz w:val="16"/>
          <w:szCs w:val="16"/>
        </w:rPr>
        <w:t>0dd282ddfd61f0d7b4bfb4a402cca273</w:t>
      </w:r>
    </w:p>
    <w:p w14:paraId="2CDA147B" w14:textId="77777777" w:rsidR="00686D02" w:rsidRPr="00686D02" w:rsidRDefault="00686D02" w:rsidP="00686D02">
      <w:pPr>
        <w:spacing w:line="240" w:lineRule="auto"/>
        <w:rPr>
          <w:rFonts w:cs="Times New Roman"/>
          <w:sz w:val="16"/>
          <w:szCs w:val="16"/>
        </w:rPr>
      </w:pPr>
      <w:r w:rsidRPr="00686D02">
        <w:rPr>
          <w:rFonts w:cs="Times New Roman"/>
          <w:sz w:val="16"/>
          <w:szCs w:val="16"/>
        </w:rPr>
        <w:t>0c12e77d53eb935aac3419ef4d418955</w:t>
      </w:r>
    </w:p>
    <w:p w14:paraId="45508B40" w14:textId="77777777" w:rsidR="00686D02" w:rsidRPr="00686D02" w:rsidRDefault="00686D02" w:rsidP="00686D02">
      <w:pPr>
        <w:spacing w:line="240" w:lineRule="auto"/>
        <w:rPr>
          <w:rFonts w:cs="Times New Roman"/>
          <w:sz w:val="16"/>
          <w:szCs w:val="16"/>
        </w:rPr>
      </w:pPr>
      <w:r w:rsidRPr="00686D02">
        <w:rPr>
          <w:rFonts w:cs="Times New Roman"/>
          <w:sz w:val="16"/>
          <w:szCs w:val="16"/>
        </w:rPr>
        <w:t>0dd95a6574f77163f713f8f0ea30732f</w:t>
      </w:r>
    </w:p>
    <w:p w14:paraId="3DFAE48D" w14:textId="77777777" w:rsidR="00686D02" w:rsidRPr="00686D02" w:rsidRDefault="00686D02" w:rsidP="00686D02">
      <w:pPr>
        <w:spacing w:line="240" w:lineRule="auto"/>
        <w:rPr>
          <w:rFonts w:cs="Times New Roman"/>
          <w:sz w:val="16"/>
          <w:szCs w:val="16"/>
        </w:rPr>
      </w:pPr>
      <w:r w:rsidRPr="00686D02">
        <w:rPr>
          <w:rFonts w:cs="Times New Roman"/>
          <w:sz w:val="16"/>
          <w:szCs w:val="16"/>
        </w:rPr>
        <w:t>0dda157ab19c6476883f6422bbbf2df8</w:t>
      </w:r>
    </w:p>
    <w:p w14:paraId="5D1EC7F1" w14:textId="77777777" w:rsidR="00686D02" w:rsidRPr="00686D02" w:rsidRDefault="00686D02" w:rsidP="00686D02">
      <w:pPr>
        <w:spacing w:line="240" w:lineRule="auto"/>
        <w:rPr>
          <w:rFonts w:cs="Times New Roman"/>
          <w:sz w:val="16"/>
          <w:szCs w:val="16"/>
        </w:rPr>
      </w:pPr>
      <w:r w:rsidRPr="00686D02">
        <w:rPr>
          <w:rFonts w:cs="Times New Roman"/>
          <w:sz w:val="16"/>
          <w:szCs w:val="16"/>
        </w:rPr>
        <w:t>0dde943d7b1f4ae3d5032941e3909a3f</w:t>
      </w:r>
    </w:p>
    <w:p w14:paraId="00E956C6" w14:textId="77777777" w:rsidR="00686D02" w:rsidRPr="00686D02" w:rsidRDefault="00686D02" w:rsidP="00686D02">
      <w:pPr>
        <w:spacing w:line="240" w:lineRule="auto"/>
        <w:rPr>
          <w:rFonts w:cs="Times New Roman"/>
          <w:sz w:val="16"/>
          <w:szCs w:val="16"/>
        </w:rPr>
      </w:pPr>
      <w:r w:rsidRPr="00686D02">
        <w:rPr>
          <w:rFonts w:cs="Times New Roman"/>
          <w:sz w:val="16"/>
          <w:szCs w:val="16"/>
        </w:rPr>
        <w:t>0ba58e71ace58ac77e9f0ccad744878d</w:t>
      </w:r>
    </w:p>
    <w:p w14:paraId="12B2A4D4" w14:textId="77777777" w:rsidR="00686D02" w:rsidRPr="00686D02" w:rsidRDefault="00686D02" w:rsidP="00686D02">
      <w:pPr>
        <w:spacing w:line="240" w:lineRule="auto"/>
        <w:rPr>
          <w:rFonts w:cs="Times New Roman"/>
          <w:sz w:val="16"/>
          <w:szCs w:val="16"/>
        </w:rPr>
      </w:pPr>
      <w:r w:rsidRPr="00686D02">
        <w:rPr>
          <w:rFonts w:cs="Times New Roman"/>
          <w:sz w:val="16"/>
          <w:szCs w:val="16"/>
        </w:rPr>
        <w:t>0df18ca8725161784a6287495e40e034</w:t>
      </w:r>
    </w:p>
    <w:p w14:paraId="6A6A03A6" w14:textId="77777777" w:rsidR="00686D02" w:rsidRPr="00686D02" w:rsidRDefault="00686D02" w:rsidP="00686D02">
      <w:pPr>
        <w:spacing w:line="240" w:lineRule="auto"/>
        <w:rPr>
          <w:rFonts w:cs="Times New Roman"/>
          <w:sz w:val="16"/>
          <w:szCs w:val="16"/>
        </w:rPr>
      </w:pPr>
      <w:r w:rsidRPr="00686D02">
        <w:rPr>
          <w:rFonts w:cs="Times New Roman"/>
          <w:sz w:val="16"/>
          <w:szCs w:val="16"/>
        </w:rPr>
        <w:t>0df28769db118e5bdee7b9a7922f59a8</w:t>
      </w:r>
    </w:p>
    <w:p w14:paraId="001AEA36" w14:textId="77777777" w:rsidR="00686D02" w:rsidRPr="00686D02" w:rsidRDefault="00686D02" w:rsidP="00686D02">
      <w:pPr>
        <w:spacing w:line="240" w:lineRule="auto"/>
        <w:rPr>
          <w:rFonts w:cs="Times New Roman"/>
          <w:sz w:val="16"/>
          <w:szCs w:val="16"/>
        </w:rPr>
      </w:pPr>
      <w:r w:rsidRPr="00686D02">
        <w:rPr>
          <w:rFonts w:cs="Times New Roman"/>
          <w:sz w:val="16"/>
          <w:szCs w:val="16"/>
        </w:rPr>
        <w:t>0b02447a860c55567fcd6ad66c6c268e</w:t>
      </w:r>
    </w:p>
    <w:p w14:paraId="2397CED1" w14:textId="77777777" w:rsidR="00686D02" w:rsidRPr="00686D02" w:rsidRDefault="00686D02" w:rsidP="00686D02">
      <w:pPr>
        <w:spacing w:line="240" w:lineRule="auto"/>
        <w:rPr>
          <w:rFonts w:cs="Times New Roman"/>
          <w:sz w:val="16"/>
          <w:szCs w:val="16"/>
        </w:rPr>
      </w:pPr>
      <w:r w:rsidRPr="00686D02">
        <w:rPr>
          <w:rFonts w:cs="Times New Roman"/>
          <w:sz w:val="16"/>
          <w:szCs w:val="16"/>
        </w:rPr>
        <w:t>0dfbcc3ffe7ad1f7f9c723dc5691e873</w:t>
      </w:r>
    </w:p>
    <w:p w14:paraId="11E6006C" w14:textId="77777777" w:rsidR="00686D02" w:rsidRPr="00686D02" w:rsidRDefault="00686D02" w:rsidP="00686D02">
      <w:pPr>
        <w:spacing w:line="240" w:lineRule="auto"/>
        <w:rPr>
          <w:rFonts w:cs="Times New Roman"/>
          <w:sz w:val="16"/>
          <w:szCs w:val="16"/>
        </w:rPr>
      </w:pPr>
      <w:r w:rsidRPr="00686D02">
        <w:rPr>
          <w:rFonts w:cs="Times New Roman"/>
          <w:sz w:val="16"/>
          <w:szCs w:val="16"/>
        </w:rPr>
        <w:t>0c5cc507c574988d1aa9bfd268bf9605</w:t>
      </w:r>
    </w:p>
    <w:p w14:paraId="3FAADE97" w14:textId="77777777" w:rsidR="00686D02" w:rsidRPr="00686D02" w:rsidRDefault="00686D02" w:rsidP="00686D02">
      <w:pPr>
        <w:spacing w:line="240" w:lineRule="auto"/>
        <w:rPr>
          <w:rFonts w:cs="Times New Roman"/>
          <w:sz w:val="16"/>
          <w:szCs w:val="16"/>
        </w:rPr>
      </w:pPr>
      <w:r w:rsidRPr="00686D02">
        <w:rPr>
          <w:rFonts w:cs="Times New Roman"/>
          <w:sz w:val="16"/>
          <w:szCs w:val="16"/>
        </w:rPr>
        <w:t>0a3191dd711e8287ee08b14fc888d6ba</w:t>
      </w:r>
    </w:p>
    <w:p w14:paraId="192A18E8" w14:textId="77777777" w:rsidR="00686D02" w:rsidRPr="00686D02" w:rsidRDefault="00686D02" w:rsidP="00686D02">
      <w:pPr>
        <w:spacing w:line="240" w:lineRule="auto"/>
        <w:rPr>
          <w:rFonts w:cs="Times New Roman"/>
          <w:sz w:val="16"/>
          <w:szCs w:val="16"/>
        </w:rPr>
      </w:pPr>
      <w:r w:rsidRPr="00686D02">
        <w:rPr>
          <w:rFonts w:cs="Times New Roman"/>
          <w:sz w:val="16"/>
          <w:szCs w:val="16"/>
        </w:rPr>
        <w:t>0b0412e4cd4594d0eb1dce2aece370b5</w:t>
      </w:r>
    </w:p>
    <w:p w14:paraId="7F0A2BC8" w14:textId="77777777" w:rsidR="00686D02" w:rsidRPr="00686D02" w:rsidRDefault="00686D02" w:rsidP="00686D02">
      <w:pPr>
        <w:spacing w:line="240" w:lineRule="auto"/>
        <w:rPr>
          <w:rFonts w:cs="Times New Roman"/>
          <w:sz w:val="16"/>
          <w:szCs w:val="16"/>
        </w:rPr>
      </w:pPr>
      <w:r w:rsidRPr="00686D02">
        <w:rPr>
          <w:rFonts w:cs="Times New Roman"/>
          <w:sz w:val="16"/>
          <w:szCs w:val="16"/>
        </w:rPr>
        <w:t>1e67d8e7fed48ac0008c6cbbece7125f</w:t>
      </w:r>
    </w:p>
    <w:p w14:paraId="443E9E01" w14:textId="77777777" w:rsidR="00686D02" w:rsidRPr="00686D02" w:rsidRDefault="00686D02" w:rsidP="00686D02">
      <w:pPr>
        <w:spacing w:line="240" w:lineRule="auto"/>
        <w:rPr>
          <w:rFonts w:cs="Times New Roman"/>
          <w:sz w:val="16"/>
          <w:szCs w:val="16"/>
        </w:rPr>
      </w:pPr>
      <w:r w:rsidRPr="00686D02">
        <w:rPr>
          <w:rFonts w:cs="Times New Roman"/>
          <w:sz w:val="16"/>
          <w:szCs w:val="16"/>
        </w:rPr>
        <w:t>0ec64052b2ef9774962d8416fda6b336</w:t>
      </w:r>
    </w:p>
    <w:p w14:paraId="31405A11" w14:textId="77777777" w:rsidR="00686D02" w:rsidRPr="00686D02" w:rsidRDefault="00686D02" w:rsidP="00686D02">
      <w:pPr>
        <w:spacing w:line="240" w:lineRule="auto"/>
        <w:rPr>
          <w:rFonts w:cs="Times New Roman"/>
          <w:sz w:val="16"/>
          <w:szCs w:val="16"/>
        </w:rPr>
      </w:pPr>
      <w:r w:rsidRPr="00686D02">
        <w:rPr>
          <w:rFonts w:cs="Times New Roman"/>
          <w:sz w:val="16"/>
          <w:szCs w:val="16"/>
        </w:rPr>
        <w:t>0c6001553309f308bb7619184f4e0011</w:t>
      </w:r>
    </w:p>
    <w:p w14:paraId="0CCBFF84" w14:textId="77777777" w:rsidR="00686D02" w:rsidRPr="00686D02" w:rsidRDefault="00686D02" w:rsidP="00686D02">
      <w:pPr>
        <w:spacing w:line="240" w:lineRule="auto"/>
        <w:rPr>
          <w:rFonts w:cs="Times New Roman"/>
          <w:sz w:val="16"/>
          <w:szCs w:val="16"/>
        </w:rPr>
      </w:pPr>
      <w:r w:rsidRPr="00686D02">
        <w:rPr>
          <w:rFonts w:cs="Times New Roman"/>
          <w:sz w:val="16"/>
          <w:szCs w:val="16"/>
        </w:rPr>
        <w:t>0ecc6d941990f2d98655bfd04f49e96c</w:t>
      </w:r>
    </w:p>
    <w:p w14:paraId="09162D6B" w14:textId="77777777" w:rsidR="00686D02" w:rsidRPr="00686D02" w:rsidRDefault="00686D02" w:rsidP="00686D02">
      <w:pPr>
        <w:spacing w:line="240" w:lineRule="auto"/>
        <w:rPr>
          <w:rFonts w:cs="Times New Roman"/>
          <w:sz w:val="16"/>
          <w:szCs w:val="16"/>
        </w:rPr>
      </w:pPr>
      <w:r w:rsidRPr="00686D02">
        <w:rPr>
          <w:rFonts w:cs="Times New Roman"/>
          <w:sz w:val="16"/>
          <w:szCs w:val="16"/>
        </w:rPr>
        <w:t>0ed01332e4e722626c03a23e4327a658</w:t>
      </w:r>
    </w:p>
    <w:p w14:paraId="32D919C5" w14:textId="77777777" w:rsidR="00686D02" w:rsidRPr="00686D02" w:rsidRDefault="00686D02" w:rsidP="00686D02">
      <w:pPr>
        <w:spacing w:line="240" w:lineRule="auto"/>
        <w:rPr>
          <w:rFonts w:cs="Times New Roman"/>
          <w:sz w:val="16"/>
          <w:szCs w:val="16"/>
        </w:rPr>
      </w:pPr>
      <w:r w:rsidRPr="00686D02">
        <w:rPr>
          <w:rFonts w:cs="Times New Roman"/>
          <w:sz w:val="16"/>
          <w:szCs w:val="16"/>
        </w:rPr>
        <w:t>0c62cf4a0f5a4495347c7389ea2451f8</w:t>
      </w:r>
    </w:p>
    <w:p w14:paraId="4DBE6160" w14:textId="77777777" w:rsidR="00686D02" w:rsidRPr="00686D02" w:rsidRDefault="00686D02" w:rsidP="00686D02">
      <w:pPr>
        <w:spacing w:line="240" w:lineRule="auto"/>
        <w:rPr>
          <w:rFonts w:cs="Times New Roman"/>
          <w:sz w:val="16"/>
          <w:szCs w:val="16"/>
        </w:rPr>
      </w:pPr>
      <w:r w:rsidRPr="00686D02">
        <w:rPr>
          <w:rFonts w:cs="Times New Roman"/>
          <w:sz w:val="16"/>
          <w:szCs w:val="16"/>
        </w:rPr>
        <w:t>0d78340d086b878d5c02d493b05c3b8c</w:t>
      </w:r>
    </w:p>
    <w:p w14:paraId="1BAA6C4E" w14:textId="77777777" w:rsidR="00686D02" w:rsidRPr="00686D02" w:rsidRDefault="00686D02" w:rsidP="00686D02">
      <w:pPr>
        <w:spacing w:line="240" w:lineRule="auto"/>
        <w:rPr>
          <w:rFonts w:cs="Times New Roman"/>
          <w:sz w:val="16"/>
          <w:szCs w:val="16"/>
        </w:rPr>
      </w:pPr>
      <w:r w:rsidRPr="00686D02">
        <w:rPr>
          <w:rFonts w:cs="Times New Roman"/>
          <w:sz w:val="16"/>
          <w:szCs w:val="16"/>
        </w:rPr>
        <w:t>0e2f65afb8ff722557e3f97e61844465</w:t>
      </w:r>
    </w:p>
    <w:p w14:paraId="7409AA4C" w14:textId="77777777" w:rsidR="00686D02" w:rsidRPr="00686D02" w:rsidRDefault="00686D02" w:rsidP="00686D02">
      <w:pPr>
        <w:spacing w:line="240" w:lineRule="auto"/>
        <w:rPr>
          <w:rFonts w:cs="Times New Roman"/>
          <w:sz w:val="16"/>
          <w:szCs w:val="16"/>
        </w:rPr>
      </w:pPr>
      <w:r w:rsidRPr="00686D02">
        <w:rPr>
          <w:rFonts w:cs="Times New Roman"/>
          <w:sz w:val="16"/>
          <w:szCs w:val="16"/>
        </w:rPr>
        <w:t>0a3fb468962f4147e48f1704f8da2712</w:t>
      </w:r>
    </w:p>
    <w:p w14:paraId="31D72E21" w14:textId="77777777" w:rsidR="00686D02" w:rsidRPr="00686D02" w:rsidRDefault="00686D02" w:rsidP="00686D02">
      <w:pPr>
        <w:spacing w:line="240" w:lineRule="auto"/>
        <w:rPr>
          <w:rFonts w:cs="Times New Roman"/>
          <w:sz w:val="16"/>
          <w:szCs w:val="16"/>
        </w:rPr>
      </w:pPr>
      <w:r w:rsidRPr="00686D02">
        <w:rPr>
          <w:rFonts w:cs="Times New Roman"/>
          <w:sz w:val="16"/>
          <w:szCs w:val="16"/>
        </w:rPr>
        <w:t>0ee97c704bc90f376df811d6863344d8</w:t>
      </w:r>
    </w:p>
    <w:p w14:paraId="27118008" w14:textId="77777777" w:rsidR="00686D02" w:rsidRPr="00686D02" w:rsidRDefault="00686D02" w:rsidP="00686D02">
      <w:pPr>
        <w:spacing w:line="240" w:lineRule="auto"/>
        <w:rPr>
          <w:rFonts w:cs="Times New Roman"/>
          <w:sz w:val="16"/>
          <w:szCs w:val="16"/>
        </w:rPr>
      </w:pPr>
      <w:r w:rsidRPr="00686D02">
        <w:rPr>
          <w:rFonts w:cs="Times New Roman"/>
          <w:sz w:val="16"/>
          <w:szCs w:val="16"/>
        </w:rPr>
        <w:t>0a424dadee6e9dc1e10f38e04b9b0085</w:t>
      </w:r>
    </w:p>
    <w:p w14:paraId="656976CA" w14:textId="77777777" w:rsidR="00686D02" w:rsidRPr="00686D02" w:rsidRDefault="00686D02" w:rsidP="00686D02">
      <w:pPr>
        <w:spacing w:line="240" w:lineRule="auto"/>
        <w:rPr>
          <w:rFonts w:cs="Times New Roman"/>
          <w:sz w:val="16"/>
          <w:szCs w:val="16"/>
        </w:rPr>
      </w:pPr>
      <w:r w:rsidRPr="00686D02">
        <w:rPr>
          <w:rFonts w:cs="Times New Roman"/>
          <w:sz w:val="16"/>
          <w:szCs w:val="16"/>
        </w:rPr>
        <w:t>0eeb3d61edc1cac44e67ef966c24e213</w:t>
      </w:r>
    </w:p>
    <w:p w14:paraId="19FF12F4" w14:textId="77777777" w:rsidR="00686D02" w:rsidRPr="00686D02" w:rsidRDefault="00686D02" w:rsidP="00686D02">
      <w:pPr>
        <w:spacing w:line="240" w:lineRule="auto"/>
        <w:rPr>
          <w:rFonts w:cs="Times New Roman"/>
          <w:sz w:val="16"/>
          <w:szCs w:val="16"/>
        </w:rPr>
      </w:pPr>
      <w:r w:rsidRPr="00686D02">
        <w:rPr>
          <w:rFonts w:cs="Times New Roman"/>
          <w:sz w:val="16"/>
          <w:szCs w:val="16"/>
        </w:rPr>
        <w:t>0eefa15dc0505978b9b0c594c2c7ec13</w:t>
      </w:r>
    </w:p>
    <w:p w14:paraId="6986DFDF" w14:textId="77777777" w:rsidR="00686D02" w:rsidRPr="00686D02" w:rsidRDefault="00686D02" w:rsidP="00686D02">
      <w:pPr>
        <w:spacing w:line="240" w:lineRule="auto"/>
        <w:rPr>
          <w:rFonts w:cs="Times New Roman"/>
          <w:sz w:val="16"/>
          <w:szCs w:val="16"/>
        </w:rPr>
      </w:pPr>
      <w:r w:rsidRPr="00686D02">
        <w:rPr>
          <w:rFonts w:cs="Times New Roman"/>
          <w:sz w:val="16"/>
          <w:szCs w:val="16"/>
        </w:rPr>
        <w:t>2c979978bbfb1c2c30bf9da5176e4ade</w:t>
      </w:r>
    </w:p>
    <w:p w14:paraId="764767EB" w14:textId="77777777" w:rsidR="00686D02" w:rsidRPr="00686D02" w:rsidRDefault="00686D02" w:rsidP="00686D02">
      <w:pPr>
        <w:spacing w:line="240" w:lineRule="auto"/>
        <w:rPr>
          <w:rFonts w:cs="Times New Roman"/>
          <w:sz w:val="16"/>
          <w:szCs w:val="16"/>
        </w:rPr>
      </w:pPr>
      <w:r w:rsidRPr="00686D02">
        <w:rPr>
          <w:rFonts w:cs="Times New Roman"/>
          <w:sz w:val="16"/>
          <w:szCs w:val="16"/>
        </w:rPr>
        <w:t>0ef617ddb64502b18f0b4b91d4b62773</w:t>
      </w:r>
    </w:p>
    <w:p w14:paraId="2C6A9084" w14:textId="77777777" w:rsidR="00686D02" w:rsidRPr="00686D02" w:rsidRDefault="00686D02" w:rsidP="00686D02">
      <w:pPr>
        <w:spacing w:line="240" w:lineRule="auto"/>
        <w:rPr>
          <w:rFonts w:cs="Times New Roman"/>
          <w:sz w:val="16"/>
          <w:szCs w:val="16"/>
        </w:rPr>
      </w:pPr>
      <w:r w:rsidRPr="00686D02">
        <w:rPr>
          <w:rFonts w:cs="Times New Roman"/>
          <w:sz w:val="16"/>
          <w:szCs w:val="16"/>
        </w:rPr>
        <w:t>0a4bdd6bfcb84f80e19dc1fe650a4d7f</w:t>
      </w:r>
    </w:p>
    <w:p w14:paraId="0F36F265" w14:textId="77777777" w:rsidR="00686D02" w:rsidRPr="00686D02" w:rsidRDefault="00686D02" w:rsidP="00686D02">
      <w:pPr>
        <w:spacing w:line="240" w:lineRule="auto"/>
        <w:rPr>
          <w:rFonts w:cs="Times New Roman"/>
          <w:sz w:val="16"/>
          <w:szCs w:val="16"/>
        </w:rPr>
      </w:pPr>
      <w:r w:rsidRPr="00686D02">
        <w:rPr>
          <w:rFonts w:cs="Times New Roman"/>
          <w:sz w:val="16"/>
          <w:szCs w:val="16"/>
        </w:rPr>
        <w:t>0efe37e4ce76e481b8f0cfc322f524fb</w:t>
      </w:r>
    </w:p>
    <w:p w14:paraId="49FDC962" w14:textId="77777777" w:rsidR="00686D02" w:rsidRPr="00686D02" w:rsidRDefault="00686D02" w:rsidP="00686D02">
      <w:pPr>
        <w:spacing w:line="240" w:lineRule="auto"/>
        <w:rPr>
          <w:rFonts w:cs="Times New Roman"/>
          <w:sz w:val="16"/>
          <w:szCs w:val="16"/>
        </w:rPr>
      </w:pPr>
      <w:r w:rsidRPr="00686D02">
        <w:rPr>
          <w:rFonts w:cs="Times New Roman"/>
          <w:sz w:val="16"/>
          <w:szCs w:val="16"/>
        </w:rPr>
        <w:t>0f0e2628a550f01d6ce265e5a30b43b1</w:t>
      </w:r>
    </w:p>
    <w:p w14:paraId="28239363" w14:textId="77777777" w:rsidR="00686D02" w:rsidRPr="00686D02" w:rsidRDefault="00686D02" w:rsidP="00686D02">
      <w:pPr>
        <w:spacing w:line="240" w:lineRule="auto"/>
        <w:rPr>
          <w:rFonts w:cs="Times New Roman"/>
          <w:sz w:val="16"/>
          <w:szCs w:val="16"/>
        </w:rPr>
      </w:pPr>
      <w:r w:rsidRPr="00686D02">
        <w:rPr>
          <w:rFonts w:cs="Times New Roman"/>
          <w:sz w:val="16"/>
          <w:szCs w:val="16"/>
        </w:rPr>
        <w:t>0c79e2f23b0bbd2131c4348d452d87c1</w:t>
      </w:r>
    </w:p>
    <w:p w14:paraId="77DA0E2F" w14:textId="77777777" w:rsidR="00686D02" w:rsidRPr="00686D02" w:rsidRDefault="00686D02" w:rsidP="00686D02">
      <w:pPr>
        <w:spacing w:line="240" w:lineRule="auto"/>
        <w:rPr>
          <w:rFonts w:cs="Times New Roman"/>
          <w:sz w:val="16"/>
          <w:szCs w:val="16"/>
        </w:rPr>
      </w:pPr>
      <w:r w:rsidRPr="00686D02">
        <w:rPr>
          <w:rFonts w:cs="Times New Roman"/>
          <w:sz w:val="16"/>
          <w:szCs w:val="16"/>
        </w:rPr>
        <w:t>0c7b0c6215b0cc14379fc336a0ef7854</w:t>
      </w:r>
    </w:p>
    <w:p w14:paraId="035F1D62" w14:textId="77777777" w:rsidR="00686D02" w:rsidRPr="00686D02" w:rsidRDefault="00686D02" w:rsidP="00686D02">
      <w:pPr>
        <w:spacing w:line="240" w:lineRule="auto"/>
        <w:rPr>
          <w:rFonts w:cs="Times New Roman"/>
          <w:sz w:val="16"/>
          <w:szCs w:val="16"/>
        </w:rPr>
      </w:pPr>
      <w:r w:rsidRPr="00686D02">
        <w:rPr>
          <w:rFonts w:cs="Times New Roman"/>
          <w:sz w:val="16"/>
          <w:szCs w:val="16"/>
        </w:rPr>
        <w:t>0e54f16c3b9d7e0443b91a7e74d20514</w:t>
      </w:r>
    </w:p>
    <w:p w14:paraId="72F6F943" w14:textId="77777777" w:rsidR="00686D02" w:rsidRPr="00686D02" w:rsidRDefault="00686D02" w:rsidP="00686D02">
      <w:pPr>
        <w:spacing w:line="240" w:lineRule="auto"/>
        <w:rPr>
          <w:rFonts w:cs="Times New Roman"/>
          <w:sz w:val="16"/>
          <w:szCs w:val="16"/>
        </w:rPr>
      </w:pPr>
      <w:r w:rsidRPr="00686D02">
        <w:rPr>
          <w:rFonts w:cs="Times New Roman"/>
          <w:sz w:val="16"/>
          <w:szCs w:val="16"/>
        </w:rPr>
        <w:t>0e631d354adb289a825f87f8ac842ea4</w:t>
      </w:r>
    </w:p>
    <w:p w14:paraId="07C5762E" w14:textId="77777777" w:rsidR="00686D02" w:rsidRPr="00686D02" w:rsidRDefault="00686D02" w:rsidP="00686D02">
      <w:pPr>
        <w:spacing w:line="240" w:lineRule="auto"/>
        <w:rPr>
          <w:rFonts w:cs="Times New Roman"/>
          <w:sz w:val="16"/>
          <w:szCs w:val="16"/>
        </w:rPr>
      </w:pPr>
      <w:r w:rsidRPr="00686D02">
        <w:rPr>
          <w:rFonts w:cs="Times New Roman"/>
          <w:sz w:val="16"/>
          <w:szCs w:val="16"/>
        </w:rPr>
        <w:t>0c46bfca7041a2a14e258a8d316def54</w:t>
      </w:r>
    </w:p>
    <w:p w14:paraId="3D53797C" w14:textId="77777777" w:rsidR="00686D02" w:rsidRPr="00686D02" w:rsidRDefault="00686D02" w:rsidP="00686D02">
      <w:pPr>
        <w:spacing w:line="240" w:lineRule="auto"/>
        <w:rPr>
          <w:rFonts w:cs="Times New Roman"/>
          <w:sz w:val="16"/>
          <w:szCs w:val="16"/>
        </w:rPr>
      </w:pPr>
      <w:r w:rsidRPr="00686D02">
        <w:rPr>
          <w:rFonts w:cs="Times New Roman"/>
          <w:sz w:val="16"/>
          <w:szCs w:val="16"/>
        </w:rPr>
        <w:t>2a896d5363bf9d8c1482c268452a11ce</w:t>
      </w:r>
    </w:p>
    <w:p w14:paraId="46685B6B" w14:textId="77777777" w:rsidR="00686D02" w:rsidRPr="00686D02" w:rsidRDefault="00686D02" w:rsidP="00686D02">
      <w:pPr>
        <w:spacing w:line="240" w:lineRule="auto"/>
        <w:rPr>
          <w:rFonts w:cs="Times New Roman"/>
          <w:sz w:val="16"/>
          <w:szCs w:val="16"/>
        </w:rPr>
      </w:pPr>
      <w:r w:rsidRPr="00686D02">
        <w:rPr>
          <w:rFonts w:cs="Times New Roman"/>
          <w:sz w:val="16"/>
          <w:szCs w:val="16"/>
        </w:rPr>
        <w:t>0a14344055ec588ac14c31263a91cfe3</w:t>
      </w:r>
    </w:p>
    <w:p w14:paraId="2C87FBC1" w14:textId="77777777" w:rsidR="00686D02" w:rsidRPr="00686D02" w:rsidRDefault="00686D02" w:rsidP="00686D02">
      <w:pPr>
        <w:spacing w:line="240" w:lineRule="auto"/>
        <w:rPr>
          <w:rFonts w:cs="Times New Roman"/>
          <w:sz w:val="16"/>
          <w:szCs w:val="16"/>
        </w:rPr>
      </w:pPr>
      <w:r w:rsidRPr="00686D02">
        <w:rPr>
          <w:rFonts w:cs="Times New Roman"/>
          <w:sz w:val="16"/>
          <w:szCs w:val="16"/>
        </w:rPr>
        <w:t>0d34f3e380fc9bc1c11ab6411ae09934</w:t>
      </w:r>
    </w:p>
    <w:p w14:paraId="77D1D375" w14:textId="77777777" w:rsidR="00686D02" w:rsidRPr="00686D02" w:rsidRDefault="00686D02" w:rsidP="00686D02">
      <w:pPr>
        <w:spacing w:line="240" w:lineRule="auto"/>
        <w:rPr>
          <w:rFonts w:cs="Times New Roman"/>
          <w:sz w:val="16"/>
          <w:szCs w:val="16"/>
        </w:rPr>
      </w:pPr>
      <w:r w:rsidRPr="00686D02">
        <w:rPr>
          <w:rFonts w:cs="Times New Roman"/>
          <w:sz w:val="16"/>
          <w:szCs w:val="16"/>
        </w:rPr>
        <w:t>0d38b91440065c2ce859700cefbb9b41</w:t>
      </w:r>
    </w:p>
    <w:p w14:paraId="47AA201F" w14:textId="77777777" w:rsidR="00686D02" w:rsidRPr="00686D02" w:rsidRDefault="00686D02" w:rsidP="00686D02">
      <w:pPr>
        <w:spacing w:line="240" w:lineRule="auto"/>
        <w:rPr>
          <w:rFonts w:cs="Times New Roman"/>
          <w:sz w:val="16"/>
          <w:szCs w:val="16"/>
        </w:rPr>
      </w:pPr>
      <w:r w:rsidRPr="00686D02">
        <w:rPr>
          <w:rFonts w:cs="Times New Roman"/>
          <w:sz w:val="16"/>
          <w:szCs w:val="16"/>
        </w:rPr>
        <w:t>0d3b387cd5726c4ba37999dbc4a0d25f</w:t>
      </w:r>
    </w:p>
    <w:p w14:paraId="649F1F66" w14:textId="77777777" w:rsidR="00686D02" w:rsidRPr="00686D02" w:rsidRDefault="00686D02" w:rsidP="00686D02">
      <w:pPr>
        <w:spacing w:line="240" w:lineRule="auto"/>
        <w:rPr>
          <w:rFonts w:cs="Times New Roman"/>
          <w:sz w:val="16"/>
          <w:szCs w:val="16"/>
        </w:rPr>
      </w:pPr>
      <w:r w:rsidRPr="00686D02">
        <w:rPr>
          <w:rFonts w:cs="Times New Roman"/>
          <w:sz w:val="16"/>
          <w:szCs w:val="16"/>
        </w:rPr>
        <w:t>1eeaf8ddd90481b6f52472f649b107f0</w:t>
      </w:r>
    </w:p>
    <w:p w14:paraId="4784799A" w14:textId="77777777" w:rsidR="00686D02" w:rsidRPr="00686D02" w:rsidRDefault="00686D02" w:rsidP="00686D02">
      <w:pPr>
        <w:spacing w:line="240" w:lineRule="auto"/>
        <w:rPr>
          <w:rFonts w:cs="Times New Roman"/>
          <w:sz w:val="16"/>
          <w:szCs w:val="16"/>
        </w:rPr>
      </w:pPr>
      <w:r w:rsidRPr="00686D02">
        <w:rPr>
          <w:rFonts w:cs="Times New Roman"/>
          <w:sz w:val="16"/>
          <w:szCs w:val="16"/>
        </w:rPr>
        <w:t>0e81f2b162424eec005a1e424f3b5e09</w:t>
      </w:r>
    </w:p>
    <w:p w14:paraId="4039D1DA" w14:textId="77777777" w:rsidR="00686D02" w:rsidRPr="00686D02" w:rsidRDefault="00686D02" w:rsidP="00686D02">
      <w:pPr>
        <w:spacing w:line="240" w:lineRule="auto"/>
        <w:rPr>
          <w:rFonts w:cs="Times New Roman"/>
          <w:sz w:val="16"/>
          <w:szCs w:val="16"/>
        </w:rPr>
      </w:pPr>
      <w:r w:rsidRPr="00686D02">
        <w:rPr>
          <w:rFonts w:cs="Times New Roman"/>
          <w:sz w:val="16"/>
          <w:szCs w:val="16"/>
        </w:rPr>
        <w:t>0c539aad5a42ef48afcce8b6e024d7de</w:t>
      </w:r>
    </w:p>
    <w:p w14:paraId="053467EC" w14:textId="77777777" w:rsidR="00686D02" w:rsidRPr="00686D02" w:rsidRDefault="00686D02" w:rsidP="00686D02">
      <w:pPr>
        <w:spacing w:line="240" w:lineRule="auto"/>
        <w:rPr>
          <w:rFonts w:cs="Times New Roman"/>
          <w:sz w:val="16"/>
          <w:szCs w:val="16"/>
        </w:rPr>
      </w:pPr>
      <w:r w:rsidRPr="00686D02">
        <w:rPr>
          <w:rFonts w:cs="Times New Roman"/>
          <w:sz w:val="16"/>
          <w:szCs w:val="16"/>
        </w:rPr>
        <w:t>0e8eb89f94863825e5c801b753aaa8e4</w:t>
      </w:r>
    </w:p>
    <w:p w14:paraId="46838666" w14:textId="77777777" w:rsidR="00686D02" w:rsidRPr="00686D02" w:rsidRDefault="00686D02" w:rsidP="00686D02">
      <w:pPr>
        <w:spacing w:line="240" w:lineRule="auto"/>
        <w:rPr>
          <w:rFonts w:cs="Times New Roman"/>
          <w:sz w:val="16"/>
          <w:szCs w:val="16"/>
        </w:rPr>
      </w:pPr>
      <w:r w:rsidRPr="00686D02">
        <w:rPr>
          <w:rFonts w:cs="Times New Roman"/>
          <w:sz w:val="16"/>
          <w:szCs w:val="16"/>
        </w:rPr>
        <w:t>1ef1618049af0e77f62295b6358a4b49</w:t>
      </w:r>
    </w:p>
    <w:p w14:paraId="3EC7E3B3" w14:textId="77777777" w:rsidR="00686D02" w:rsidRPr="00686D02" w:rsidRDefault="00686D02" w:rsidP="00686D02">
      <w:pPr>
        <w:spacing w:line="240" w:lineRule="auto"/>
        <w:rPr>
          <w:rFonts w:cs="Times New Roman"/>
          <w:sz w:val="16"/>
          <w:szCs w:val="16"/>
        </w:rPr>
      </w:pPr>
      <w:r w:rsidRPr="00686D02">
        <w:rPr>
          <w:rFonts w:cs="Times New Roman"/>
          <w:sz w:val="16"/>
          <w:szCs w:val="16"/>
        </w:rPr>
        <w:t>1ef44f95f4f7e31ba338c9ee93dbef04</w:t>
      </w:r>
    </w:p>
    <w:p w14:paraId="15773268" w14:textId="77777777" w:rsidR="00686D02" w:rsidRPr="00686D02" w:rsidRDefault="00686D02" w:rsidP="00686D02">
      <w:pPr>
        <w:spacing w:line="240" w:lineRule="auto"/>
        <w:rPr>
          <w:rFonts w:cs="Times New Roman"/>
          <w:sz w:val="16"/>
          <w:szCs w:val="16"/>
        </w:rPr>
      </w:pPr>
      <w:r w:rsidRPr="00686D02">
        <w:rPr>
          <w:rFonts w:cs="Times New Roman"/>
          <w:sz w:val="16"/>
          <w:szCs w:val="16"/>
        </w:rPr>
        <w:t>1f00dcce8f5b286c506000369d2652cb</w:t>
      </w:r>
    </w:p>
    <w:p w14:paraId="18D5743C" w14:textId="77777777" w:rsidR="00686D02" w:rsidRPr="00686D02" w:rsidRDefault="00686D02" w:rsidP="00686D02">
      <w:pPr>
        <w:spacing w:line="240" w:lineRule="auto"/>
        <w:rPr>
          <w:rFonts w:cs="Times New Roman"/>
          <w:sz w:val="16"/>
          <w:szCs w:val="16"/>
        </w:rPr>
      </w:pPr>
      <w:r w:rsidRPr="00686D02">
        <w:rPr>
          <w:rFonts w:cs="Times New Roman"/>
          <w:sz w:val="16"/>
          <w:szCs w:val="16"/>
        </w:rPr>
        <w:t>1f0b81fb325fd3a1262c5bc9b435f0d0</w:t>
      </w:r>
    </w:p>
    <w:p w14:paraId="4FD8DAF7" w14:textId="77777777" w:rsidR="00686D02" w:rsidRPr="00686D02" w:rsidRDefault="00686D02" w:rsidP="00686D02">
      <w:pPr>
        <w:spacing w:line="240" w:lineRule="auto"/>
        <w:rPr>
          <w:rFonts w:cs="Times New Roman"/>
          <w:sz w:val="16"/>
          <w:szCs w:val="16"/>
        </w:rPr>
      </w:pPr>
      <w:r w:rsidRPr="00686D02">
        <w:rPr>
          <w:rFonts w:cs="Times New Roman"/>
          <w:sz w:val="16"/>
          <w:szCs w:val="16"/>
        </w:rPr>
        <w:t>0cfbe6b04158733ebcfa5a579132b654</w:t>
      </w:r>
    </w:p>
    <w:p w14:paraId="4D552646" w14:textId="77777777" w:rsidR="00686D02" w:rsidRPr="00686D02" w:rsidRDefault="00686D02" w:rsidP="00686D02">
      <w:pPr>
        <w:spacing w:line="240" w:lineRule="auto"/>
        <w:rPr>
          <w:rFonts w:cs="Times New Roman"/>
          <w:sz w:val="16"/>
          <w:szCs w:val="16"/>
        </w:rPr>
      </w:pPr>
      <w:r w:rsidRPr="00686D02">
        <w:rPr>
          <w:rFonts w:cs="Times New Roman"/>
          <w:sz w:val="16"/>
          <w:szCs w:val="16"/>
        </w:rPr>
        <w:t>1f1b55c088eb4f27873b9566f292e9f7</w:t>
      </w:r>
    </w:p>
    <w:p w14:paraId="56AA1E86" w14:textId="77777777" w:rsidR="00686D02" w:rsidRPr="00686D02" w:rsidRDefault="00686D02" w:rsidP="00686D02">
      <w:pPr>
        <w:spacing w:line="240" w:lineRule="auto"/>
        <w:rPr>
          <w:rFonts w:cs="Times New Roman"/>
          <w:sz w:val="16"/>
          <w:szCs w:val="16"/>
        </w:rPr>
      </w:pPr>
      <w:r w:rsidRPr="00686D02">
        <w:rPr>
          <w:rFonts w:cs="Times New Roman"/>
          <w:sz w:val="16"/>
          <w:szCs w:val="16"/>
        </w:rPr>
        <w:t>02bf2ed637b4ac10a583682672c14935</w:t>
      </w:r>
    </w:p>
    <w:p w14:paraId="5761E560" w14:textId="77777777" w:rsidR="00686D02" w:rsidRPr="00686D02" w:rsidRDefault="00686D02" w:rsidP="00686D02">
      <w:pPr>
        <w:spacing w:line="240" w:lineRule="auto"/>
        <w:rPr>
          <w:rFonts w:cs="Times New Roman"/>
          <w:sz w:val="16"/>
          <w:szCs w:val="16"/>
        </w:rPr>
      </w:pPr>
      <w:r w:rsidRPr="00686D02">
        <w:rPr>
          <w:rFonts w:cs="Times New Roman"/>
          <w:sz w:val="16"/>
          <w:szCs w:val="16"/>
        </w:rPr>
        <w:t>0be919847b075017f97c6d6bece8c986</w:t>
      </w:r>
    </w:p>
    <w:p w14:paraId="61A986E3" w14:textId="77777777" w:rsidR="00686D02" w:rsidRPr="00686D02" w:rsidRDefault="00686D02" w:rsidP="00686D02">
      <w:pPr>
        <w:spacing w:line="240" w:lineRule="auto"/>
        <w:rPr>
          <w:rFonts w:cs="Times New Roman"/>
          <w:sz w:val="16"/>
          <w:szCs w:val="16"/>
        </w:rPr>
      </w:pPr>
      <w:r w:rsidRPr="00686D02">
        <w:rPr>
          <w:rFonts w:cs="Times New Roman"/>
          <w:sz w:val="16"/>
          <w:szCs w:val="16"/>
        </w:rPr>
        <w:t>2adbd821182bdd8d14a5f4156a9ae7c0</w:t>
      </w:r>
    </w:p>
    <w:p w14:paraId="3FA8ABB3" w14:textId="77777777" w:rsidR="00686D02" w:rsidRPr="00686D02" w:rsidRDefault="00686D02" w:rsidP="00686D02">
      <w:pPr>
        <w:spacing w:line="240" w:lineRule="auto"/>
        <w:rPr>
          <w:rFonts w:cs="Times New Roman"/>
          <w:sz w:val="16"/>
          <w:szCs w:val="16"/>
        </w:rPr>
      </w:pPr>
      <w:r w:rsidRPr="00686D02">
        <w:rPr>
          <w:rFonts w:cs="Times New Roman"/>
          <w:sz w:val="16"/>
          <w:szCs w:val="16"/>
        </w:rPr>
        <w:t>0d669404abb42155c5656853409f9fd5</w:t>
      </w:r>
    </w:p>
    <w:p w14:paraId="44CFC7D2" w14:textId="77777777" w:rsidR="00686D02" w:rsidRPr="00686D02" w:rsidRDefault="00686D02" w:rsidP="00686D02">
      <w:pPr>
        <w:spacing w:line="240" w:lineRule="auto"/>
        <w:rPr>
          <w:rFonts w:cs="Times New Roman"/>
          <w:sz w:val="16"/>
          <w:szCs w:val="16"/>
        </w:rPr>
      </w:pPr>
      <w:r w:rsidRPr="00686D02">
        <w:rPr>
          <w:rFonts w:cs="Times New Roman"/>
          <w:sz w:val="16"/>
          <w:szCs w:val="16"/>
        </w:rPr>
        <w:t>1f259dc5df587990a70a92b3af4cc8f1</w:t>
      </w:r>
    </w:p>
    <w:p w14:paraId="72319C4D" w14:textId="77777777" w:rsidR="00686D02" w:rsidRPr="00686D02" w:rsidRDefault="00686D02" w:rsidP="00686D02">
      <w:pPr>
        <w:spacing w:line="240" w:lineRule="auto"/>
        <w:rPr>
          <w:rFonts w:cs="Times New Roman"/>
          <w:sz w:val="16"/>
          <w:szCs w:val="16"/>
        </w:rPr>
      </w:pPr>
      <w:r w:rsidRPr="00686D02">
        <w:rPr>
          <w:rFonts w:cs="Times New Roman"/>
          <w:sz w:val="16"/>
          <w:szCs w:val="16"/>
        </w:rPr>
        <w:t>2afa471b99f157b98381de2140d992fe</w:t>
      </w:r>
    </w:p>
    <w:p w14:paraId="74462E14" w14:textId="77777777" w:rsidR="00686D02" w:rsidRPr="00686D02" w:rsidRDefault="00686D02" w:rsidP="00686D02">
      <w:pPr>
        <w:spacing w:line="240" w:lineRule="auto"/>
        <w:rPr>
          <w:rFonts w:cs="Times New Roman"/>
          <w:sz w:val="16"/>
          <w:szCs w:val="16"/>
        </w:rPr>
      </w:pPr>
      <w:r w:rsidRPr="00686D02">
        <w:rPr>
          <w:rFonts w:cs="Times New Roman"/>
          <w:sz w:val="16"/>
          <w:szCs w:val="16"/>
        </w:rPr>
        <w:t>1f327484b06690cfaa5620bcf3222093</w:t>
      </w:r>
    </w:p>
    <w:p w14:paraId="4362BC10" w14:textId="77777777" w:rsidR="00686D02" w:rsidRPr="00686D02" w:rsidRDefault="00686D02" w:rsidP="00686D02">
      <w:pPr>
        <w:spacing w:line="240" w:lineRule="auto"/>
        <w:rPr>
          <w:rFonts w:cs="Times New Roman"/>
          <w:sz w:val="16"/>
          <w:szCs w:val="16"/>
        </w:rPr>
      </w:pPr>
      <w:r w:rsidRPr="00686D02">
        <w:rPr>
          <w:rFonts w:cs="Times New Roman"/>
          <w:sz w:val="16"/>
          <w:szCs w:val="16"/>
        </w:rPr>
        <w:t>1f32d3978c956928566b237c117a7a53</w:t>
      </w:r>
    </w:p>
    <w:p w14:paraId="3DD582F6" w14:textId="77777777" w:rsidR="00686D02" w:rsidRPr="00686D02" w:rsidRDefault="00686D02" w:rsidP="00686D02">
      <w:pPr>
        <w:spacing w:line="240" w:lineRule="auto"/>
        <w:rPr>
          <w:rFonts w:cs="Times New Roman"/>
          <w:sz w:val="16"/>
          <w:szCs w:val="16"/>
        </w:rPr>
      </w:pPr>
      <w:r w:rsidRPr="00686D02">
        <w:rPr>
          <w:rFonts w:cs="Times New Roman"/>
          <w:sz w:val="16"/>
          <w:szCs w:val="16"/>
        </w:rPr>
        <w:t>0edf436516b3c8ed48064bc8e6297fdb</w:t>
      </w:r>
    </w:p>
    <w:p w14:paraId="430DE657"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d0dec462b4031e1e6de459511b35d32</w:t>
      </w:r>
    </w:p>
    <w:p w14:paraId="074A82AF" w14:textId="77777777" w:rsidR="00686D02" w:rsidRPr="00686D02" w:rsidRDefault="00686D02" w:rsidP="00686D02">
      <w:pPr>
        <w:spacing w:line="240" w:lineRule="auto"/>
        <w:rPr>
          <w:rFonts w:cs="Times New Roman"/>
          <w:sz w:val="16"/>
          <w:szCs w:val="16"/>
        </w:rPr>
      </w:pPr>
      <w:r w:rsidRPr="00686D02">
        <w:rPr>
          <w:rFonts w:cs="Times New Roman"/>
          <w:sz w:val="16"/>
          <w:szCs w:val="16"/>
        </w:rPr>
        <w:t>2b015f403fd577e57f865519a24a3be2</w:t>
      </w:r>
    </w:p>
    <w:p w14:paraId="50841657" w14:textId="77777777" w:rsidR="00686D02" w:rsidRPr="00686D02" w:rsidRDefault="00686D02" w:rsidP="00686D02">
      <w:pPr>
        <w:spacing w:line="240" w:lineRule="auto"/>
        <w:rPr>
          <w:rFonts w:cs="Times New Roman"/>
          <w:sz w:val="16"/>
          <w:szCs w:val="16"/>
        </w:rPr>
      </w:pPr>
      <w:r w:rsidRPr="00686D02">
        <w:rPr>
          <w:rFonts w:cs="Times New Roman"/>
          <w:sz w:val="16"/>
          <w:szCs w:val="16"/>
        </w:rPr>
        <w:t>0c9e981346720ac9ee9441b05dd802e3</w:t>
      </w:r>
    </w:p>
    <w:p w14:paraId="7659EC3B" w14:textId="77777777" w:rsidR="00686D02" w:rsidRPr="00686D02" w:rsidRDefault="00686D02" w:rsidP="00686D02">
      <w:pPr>
        <w:spacing w:line="240" w:lineRule="auto"/>
        <w:rPr>
          <w:rFonts w:cs="Times New Roman"/>
          <w:sz w:val="16"/>
          <w:szCs w:val="16"/>
        </w:rPr>
      </w:pPr>
      <w:r w:rsidRPr="00686D02">
        <w:rPr>
          <w:rFonts w:cs="Times New Roman"/>
          <w:sz w:val="16"/>
          <w:szCs w:val="16"/>
        </w:rPr>
        <w:t>02ef1d211ff92eeef6cc0f40147fcfe1</w:t>
      </w:r>
    </w:p>
    <w:p w14:paraId="72C89176" w14:textId="77777777" w:rsidR="00686D02" w:rsidRPr="00686D02" w:rsidRDefault="00686D02" w:rsidP="00686D02">
      <w:pPr>
        <w:spacing w:line="240" w:lineRule="auto"/>
        <w:rPr>
          <w:rFonts w:cs="Times New Roman"/>
          <w:sz w:val="16"/>
          <w:szCs w:val="16"/>
        </w:rPr>
      </w:pPr>
      <w:r w:rsidRPr="00686D02">
        <w:rPr>
          <w:rFonts w:cs="Times New Roman"/>
          <w:sz w:val="16"/>
          <w:szCs w:val="16"/>
        </w:rPr>
        <w:t>1f5871780ac193732e7f50ba64115604</w:t>
      </w:r>
    </w:p>
    <w:p w14:paraId="138149CA" w14:textId="77777777" w:rsidR="00686D02" w:rsidRPr="00686D02" w:rsidRDefault="00686D02" w:rsidP="00686D02">
      <w:pPr>
        <w:spacing w:line="240" w:lineRule="auto"/>
        <w:rPr>
          <w:rFonts w:cs="Times New Roman"/>
          <w:sz w:val="16"/>
          <w:szCs w:val="16"/>
        </w:rPr>
      </w:pPr>
      <w:r w:rsidRPr="00686D02">
        <w:rPr>
          <w:rFonts w:cs="Times New Roman"/>
          <w:sz w:val="16"/>
          <w:szCs w:val="16"/>
        </w:rPr>
        <w:t>0bf90f37966247190339c3b3ed128ce7</w:t>
      </w:r>
    </w:p>
    <w:p w14:paraId="61F88FD7" w14:textId="77777777" w:rsidR="00686D02" w:rsidRPr="00686D02" w:rsidRDefault="00686D02" w:rsidP="00686D02">
      <w:pPr>
        <w:spacing w:line="240" w:lineRule="auto"/>
        <w:rPr>
          <w:rFonts w:cs="Times New Roman"/>
          <w:sz w:val="16"/>
          <w:szCs w:val="16"/>
        </w:rPr>
      </w:pPr>
      <w:r w:rsidRPr="00686D02">
        <w:rPr>
          <w:rFonts w:cs="Times New Roman"/>
          <w:sz w:val="16"/>
          <w:szCs w:val="16"/>
        </w:rPr>
        <w:t>1f62853f32ed6667aa251726fd7af9dc</w:t>
      </w:r>
    </w:p>
    <w:p w14:paraId="17B3138F" w14:textId="77777777" w:rsidR="00686D02" w:rsidRPr="00686D02" w:rsidRDefault="00686D02" w:rsidP="00686D02">
      <w:pPr>
        <w:spacing w:line="240" w:lineRule="auto"/>
        <w:rPr>
          <w:rFonts w:cs="Times New Roman"/>
          <w:sz w:val="16"/>
          <w:szCs w:val="16"/>
        </w:rPr>
      </w:pPr>
      <w:r w:rsidRPr="00686D02">
        <w:rPr>
          <w:rFonts w:cs="Times New Roman"/>
          <w:sz w:val="16"/>
          <w:szCs w:val="16"/>
        </w:rPr>
        <w:t>1f630fe49ec3c049a959fb408bf36e95</w:t>
      </w:r>
    </w:p>
    <w:p w14:paraId="4C02105E" w14:textId="77777777" w:rsidR="00686D02" w:rsidRPr="00686D02" w:rsidRDefault="00686D02" w:rsidP="00686D02">
      <w:pPr>
        <w:spacing w:line="240" w:lineRule="auto"/>
        <w:rPr>
          <w:rFonts w:cs="Times New Roman"/>
          <w:sz w:val="16"/>
          <w:szCs w:val="16"/>
        </w:rPr>
      </w:pPr>
      <w:r w:rsidRPr="00686D02">
        <w:rPr>
          <w:rFonts w:cs="Times New Roman"/>
          <w:sz w:val="16"/>
          <w:szCs w:val="16"/>
        </w:rPr>
        <w:t>1f6aed7f30b9c750d21ec105ce668017</w:t>
      </w:r>
    </w:p>
    <w:p w14:paraId="063AC191" w14:textId="77777777" w:rsidR="00686D02" w:rsidRPr="00686D02" w:rsidRDefault="00686D02" w:rsidP="00686D02">
      <w:pPr>
        <w:spacing w:line="240" w:lineRule="auto"/>
        <w:rPr>
          <w:rFonts w:cs="Times New Roman"/>
          <w:sz w:val="16"/>
          <w:szCs w:val="16"/>
        </w:rPr>
      </w:pPr>
      <w:r w:rsidRPr="00686D02">
        <w:rPr>
          <w:rFonts w:cs="Times New Roman"/>
          <w:sz w:val="16"/>
          <w:szCs w:val="16"/>
        </w:rPr>
        <w:t>2b3cf676e829f62e4ddebaad085be2e7</w:t>
      </w:r>
    </w:p>
    <w:p w14:paraId="17207BDE" w14:textId="77777777" w:rsidR="00686D02" w:rsidRPr="00686D02" w:rsidRDefault="00686D02" w:rsidP="00686D02">
      <w:pPr>
        <w:spacing w:line="240" w:lineRule="auto"/>
        <w:rPr>
          <w:rFonts w:cs="Times New Roman"/>
          <w:sz w:val="16"/>
          <w:szCs w:val="16"/>
        </w:rPr>
      </w:pPr>
      <w:r w:rsidRPr="00686D02">
        <w:rPr>
          <w:rFonts w:cs="Times New Roman"/>
          <w:sz w:val="16"/>
          <w:szCs w:val="16"/>
        </w:rPr>
        <w:t>1f72d6e1fd14f27d9110a916b1ab52b6</w:t>
      </w:r>
    </w:p>
    <w:p w14:paraId="543CC339" w14:textId="77777777" w:rsidR="00686D02" w:rsidRPr="00686D02" w:rsidRDefault="00686D02" w:rsidP="00686D02">
      <w:pPr>
        <w:spacing w:line="240" w:lineRule="auto"/>
        <w:rPr>
          <w:rFonts w:cs="Times New Roman"/>
          <w:sz w:val="16"/>
          <w:szCs w:val="16"/>
        </w:rPr>
      </w:pPr>
      <w:r w:rsidRPr="00686D02">
        <w:rPr>
          <w:rFonts w:cs="Times New Roman"/>
          <w:sz w:val="16"/>
          <w:szCs w:val="16"/>
        </w:rPr>
        <w:t>1f76e60d8df2cbf5a8c85c4dfbe4b786</w:t>
      </w:r>
    </w:p>
    <w:p w14:paraId="3A1A37CD" w14:textId="77777777" w:rsidR="00686D02" w:rsidRPr="00686D02" w:rsidRDefault="00686D02" w:rsidP="00686D02">
      <w:pPr>
        <w:spacing w:line="240" w:lineRule="auto"/>
        <w:rPr>
          <w:rFonts w:cs="Times New Roman"/>
          <w:sz w:val="16"/>
          <w:szCs w:val="16"/>
        </w:rPr>
      </w:pPr>
      <w:r w:rsidRPr="00686D02">
        <w:rPr>
          <w:rFonts w:cs="Times New Roman"/>
          <w:sz w:val="16"/>
          <w:szCs w:val="16"/>
        </w:rPr>
        <w:t>2b45baac6c892351136f451b007627b5</w:t>
      </w:r>
    </w:p>
    <w:p w14:paraId="1ADB8200" w14:textId="77777777" w:rsidR="00686D02" w:rsidRPr="00686D02" w:rsidRDefault="00686D02" w:rsidP="00686D02">
      <w:pPr>
        <w:spacing w:line="240" w:lineRule="auto"/>
        <w:rPr>
          <w:rFonts w:cs="Times New Roman"/>
          <w:sz w:val="16"/>
          <w:szCs w:val="16"/>
        </w:rPr>
      </w:pPr>
      <w:r w:rsidRPr="00686D02">
        <w:rPr>
          <w:rFonts w:cs="Times New Roman"/>
          <w:sz w:val="16"/>
          <w:szCs w:val="16"/>
        </w:rPr>
        <w:t>1f77b9e7a4fa201f6016e61294a34bda</w:t>
      </w:r>
    </w:p>
    <w:p w14:paraId="7216FB43" w14:textId="77777777" w:rsidR="00686D02" w:rsidRPr="00686D02" w:rsidRDefault="00686D02" w:rsidP="00686D02">
      <w:pPr>
        <w:spacing w:line="240" w:lineRule="auto"/>
        <w:rPr>
          <w:rFonts w:cs="Times New Roman"/>
          <w:sz w:val="16"/>
          <w:szCs w:val="16"/>
        </w:rPr>
      </w:pPr>
      <w:r w:rsidRPr="00686D02">
        <w:rPr>
          <w:rFonts w:cs="Times New Roman"/>
          <w:sz w:val="16"/>
          <w:szCs w:val="16"/>
        </w:rPr>
        <w:t>1f7af3599e52ef193c437e3812588fc4</w:t>
      </w:r>
    </w:p>
    <w:p w14:paraId="76B21B31" w14:textId="77777777" w:rsidR="00686D02" w:rsidRPr="00686D02" w:rsidRDefault="00686D02" w:rsidP="00686D02">
      <w:pPr>
        <w:spacing w:line="240" w:lineRule="auto"/>
        <w:rPr>
          <w:rFonts w:cs="Times New Roman"/>
          <w:sz w:val="16"/>
          <w:szCs w:val="16"/>
        </w:rPr>
      </w:pPr>
      <w:r w:rsidRPr="00686D02">
        <w:rPr>
          <w:rFonts w:cs="Times New Roman"/>
          <w:sz w:val="16"/>
          <w:szCs w:val="16"/>
        </w:rPr>
        <w:t>0d3220572417d61d1fef9df67bc39b1d</w:t>
      </w:r>
    </w:p>
    <w:p w14:paraId="29CA2FB2" w14:textId="77777777" w:rsidR="00686D02" w:rsidRPr="00686D02" w:rsidRDefault="00686D02" w:rsidP="00686D02">
      <w:pPr>
        <w:spacing w:line="240" w:lineRule="auto"/>
        <w:rPr>
          <w:rFonts w:cs="Times New Roman"/>
          <w:sz w:val="16"/>
          <w:szCs w:val="16"/>
        </w:rPr>
      </w:pPr>
      <w:r w:rsidRPr="00686D02">
        <w:rPr>
          <w:rFonts w:cs="Times New Roman"/>
          <w:sz w:val="16"/>
          <w:szCs w:val="16"/>
        </w:rPr>
        <w:t>2b6520b384357ab7d44bb6d4c588002d</w:t>
      </w:r>
    </w:p>
    <w:p w14:paraId="4C94941C" w14:textId="77777777" w:rsidR="00686D02" w:rsidRPr="00686D02" w:rsidRDefault="00686D02" w:rsidP="00686D02">
      <w:pPr>
        <w:spacing w:line="240" w:lineRule="auto"/>
        <w:rPr>
          <w:rFonts w:cs="Times New Roman"/>
          <w:sz w:val="16"/>
          <w:szCs w:val="16"/>
        </w:rPr>
      </w:pPr>
      <w:r w:rsidRPr="00686D02">
        <w:rPr>
          <w:rFonts w:cs="Times New Roman"/>
          <w:sz w:val="16"/>
          <w:szCs w:val="16"/>
        </w:rPr>
        <w:t>1f854ebb94e57713a37d1d8c7f9d459b</w:t>
      </w:r>
    </w:p>
    <w:p w14:paraId="7B02C4D8" w14:textId="77777777" w:rsidR="00686D02" w:rsidRPr="00686D02" w:rsidRDefault="00686D02" w:rsidP="00686D02">
      <w:pPr>
        <w:spacing w:line="240" w:lineRule="auto"/>
        <w:rPr>
          <w:rFonts w:cs="Times New Roman"/>
          <w:sz w:val="16"/>
          <w:szCs w:val="16"/>
        </w:rPr>
      </w:pPr>
      <w:r w:rsidRPr="00686D02">
        <w:rPr>
          <w:rFonts w:cs="Times New Roman"/>
          <w:sz w:val="16"/>
          <w:szCs w:val="16"/>
        </w:rPr>
        <w:t>1f8a5da1c454bc3b76f6b80c163ecc95</w:t>
      </w:r>
    </w:p>
    <w:p w14:paraId="34468808" w14:textId="77777777" w:rsidR="00686D02" w:rsidRPr="00686D02" w:rsidRDefault="00686D02" w:rsidP="00686D02">
      <w:pPr>
        <w:spacing w:line="240" w:lineRule="auto"/>
        <w:rPr>
          <w:rFonts w:cs="Times New Roman"/>
          <w:sz w:val="16"/>
          <w:szCs w:val="16"/>
        </w:rPr>
      </w:pPr>
      <w:r w:rsidRPr="00686D02">
        <w:rPr>
          <w:rFonts w:cs="Times New Roman"/>
          <w:sz w:val="16"/>
          <w:szCs w:val="16"/>
        </w:rPr>
        <w:t>1f94fda90ee95a3d8330455bdf8691a2</w:t>
      </w:r>
    </w:p>
    <w:p w14:paraId="10DD7499" w14:textId="77777777" w:rsidR="00686D02" w:rsidRPr="00686D02" w:rsidRDefault="00686D02" w:rsidP="00686D02">
      <w:pPr>
        <w:spacing w:line="240" w:lineRule="auto"/>
        <w:rPr>
          <w:rFonts w:cs="Times New Roman"/>
          <w:sz w:val="16"/>
          <w:szCs w:val="16"/>
        </w:rPr>
      </w:pPr>
      <w:r w:rsidRPr="00686D02">
        <w:rPr>
          <w:rFonts w:cs="Times New Roman"/>
          <w:sz w:val="16"/>
          <w:szCs w:val="16"/>
        </w:rPr>
        <w:t>0dd17e08206374349a9cf453d5ccdc5e</w:t>
      </w:r>
    </w:p>
    <w:p w14:paraId="1ACED552" w14:textId="77777777" w:rsidR="00686D02" w:rsidRPr="00686D02" w:rsidRDefault="00686D02" w:rsidP="00686D02">
      <w:pPr>
        <w:spacing w:line="240" w:lineRule="auto"/>
        <w:rPr>
          <w:rFonts w:cs="Times New Roman"/>
          <w:sz w:val="16"/>
          <w:szCs w:val="16"/>
        </w:rPr>
      </w:pPr>
      <w:r w:rsidRPr="00686D02">
        <w:rPr>
          <w:rFonts w:cs="Times New Roman"/>
          <w:sz w:val="16"/>
          <w:szCs w:val="16"/>
        </w:rPr>
        <w:t>0c0dc1a150524671d4e8f6efb8ac7620</w:t>
      </w:r>
    </w:p>
    <w:p w14:paraId="0BDA6610" w14:textId="77777777" w:rsidR="00686D02" w:rsidRPr="00686D02" w:rsidRDefault="00686D02" w:rsidP="00686D02">
      <w:pPr>
        <w:spacing w:line="240" w:lineRule="auto"/>
        <w:rPr>
          <w:rFonts w:cs="Times New Roman"/>
          <w:sz w:val="16"/>
          <w:szCs w:val="16"/>
        </w:rPr>
      </w:pPr>
      <w:r w:rsidRPr="00686D02">
        <w:rPr>
          <w:rFonts w:cs="Times New Roman"/>
          <w:sz w:val="16"/>
          <w:szCs w:val="16"/>
        </w:rPr>
        <w:t>0d3c00ea7cda2292845e6d515d193674</w:t>
      </w:r>
    </w:p>
    <w:p w14:paraId="548A1AED" w14:textId="77777777" w:rsidR="00686D02" w:rsidRPr="00686D02" w:rsidRDefault="00686D02" w:rsidP="00686D02">
      <w:pPr>
        <w:spacing w:line="240" w:lineRule="auto"/>
        <w:rPr>
          <w:rFonts w:cs="Times New Roman"/>
          <w:sz w:val="16"/>
          <w:szCs w:val="16"/>
        </w:rPr>
      </w:pPr>
      <w:r w:rsidRPr="00686D02">
        <w:rPr>
          <w:rFonts w:cs="Times New Roman"/>
          <w:sz w:val="16"/>
          <w:szCs w:val="16"/>
        </w:rPr>
        <w:t>1f9a95056880cf594c790c0254eea6d5</w:t>
      </w:r>
    </w:p>
    <w:p w14:paraId="5137C8E5" w14:textId="77777777" w:rsidR="00686D02" w:rsidRPr="00686D02" w:rsidRDefault="00686D02" w:rsidP="00686D02">
      <w:pPr>
        <w:spacing w:line="240" w:lineRule="auto"/>
        <w:rPr>
          <w:rFonts w:cs="Times New Roman"/>
          <w:sz w:val="16"/>
          <w:szCs w:val="16"/>
        </w:rPr>
      </w:pPr>
      <w:r w:rsidRPr="00686D02">
        <w:rPr>
          <w:rFonts w:cs="Times New Roman"/>
          <w:sz w:val="16"/>
          <w:szCs w:val="16"/>
        </w:rPr>
        <w:t>1f9c6f2ebf96f6bcc8a86ea7940d9346</w:t>
      </w:r>
    </w:p>
    <w:p w14:paraId="6422C804" w14:textId="77777777" w:rsidR="00686D02" w:rsidRPr="00686D02" w:rsidRDefault="00686D02" w:rsidP="00686D02">
      <w:pPr>
        <w:spacing w:line="240" w:lineRule="auto"/>
        <w:rPr>
          <w:rFonts w:cs="Times New Roman"/>
          <w:sz w:val="16"/>
          <w:szCs w:val="16"/>
        </w:rPr>
      </w:pPr>
      <w:r w:rsidRPr="00686D02">
        <w:rPr>
          <w:rFonts w:cs="Times New Roman"/>
          <w:sz w:val="16"/>
          <w:szCs w:val="16"/>
        </w:rPr>
        <w:t>2b82578ef0be8d9967f6ee3e6afd613b</w:t>
      </w:r>
    </w:p>
    <w:p w14:paraId="25601E97" w14:textId="77777777" w:rsidR="00686D02" w:rsidRPr="00686D02" w:rsidRDefault="00686D02" w:rsidP="00686D02">
      <w:pPr>
        <w:spacing w:line="240" w:lineRule="auto"/>
        <w:rPr>
          <w:rFonts w:cs="Times New Roman"/>
          <w:sz w:val="16"/>
          <w:szCs w:val="16"/>
        </w:rPr>
      </w:pPr>
      <w:r w:rsidRPr="00686D02">
        <w:rPr>
          <w:rFonts w:cs="Times New Roman"/>
          <w:sz w:val="16"/>
          <w:szCs w:val="16"/>
        </w:rPr>
        <w:t>1fb57fb5dcd1e8687352cafc948d112f</w:t>
      </w:r>
    </w:p>
    <w:p w14:paraId="7382583A" w14:textId="77777777" w:rsidR="00686D02" w:rsidRPr="00686D02" w:rsidRDefault="00686D02" w:rsidP="00686D02">
      <w:pPr>
        <w:spacing w:line="240" w:lineRule="auto"/>
        <w:rPr>
          <w:rFonts w:cs="Times New Roman"/>
          <w:sz w:val="16"/>
          <w:szCs w:val="16"/>
        </w:rPr>
      </w:pPr>
      <w:r w:rsidRPr="00686D02">
        <w:rPr>
          <w:rFonts w:cs="Times New Roman"/>
          <w:sz w:val="16"/>
          <w:szCs w:val="16"/>
        </w:rPr>
        <w:t>2b86da69be2abcf95c231cb79c2a38f2</w:t>
      </w:r>
    </w:p>
    <w:p w14:paraId="6A7F8CF3" w14:textId="77777777" w:rsidR="00686D02" w:rsidRPr="00686D02" w:rsidRDefault="00686D02" w:rsidP="00686D02">
      <w:pPr>
        <w:spacing w:line="240" w:lineRule="auto"/>
        <w:rPr>
          <w:rFonts w:cs="Times New Roman"/>
          <w:sz w:val="16"/>
          <w:szCs w:val="16"/>
        </w:rPr>
      </w:pPr>
      <w:r w:rsidRPr="00686D02">
        <w:rPr>
          <w:rFonts w:cs="Times New Roman"/>
          <w:sz w:val="16"/>
          <w:szCs w:val="16"/>
        </w:rPr>
        <w:t>2b8e19eb70e397187b28bcb6b4adfadb</w:t>
      </w:r>
    </w:p>
    <w:p w14:paraId="3A4F2510" w14:textId="77777777" w:rsidR="00686D02" w:rsidRPr="00686D02" w:rsidRDefault="00686D02" w:rsidP="00686D02">
      <w:pPr>
        <w:spacing w:line="240" w:lineRule="auto"/>
        <w:rPr>
          <w:rFonts w:cs="Times New Roman"/>
          <w:sz w:val="16"/>
          <w:szCs w:val="16"/>
        </w:rPr>
      </w:pPr>
      <w:r w:rsidRPr="00686D02">
        <w:rPr>
          <w:rFonts w:cs="Times New Roman"/>
          <w:sz w:val="16"/>
          <w:szCs w:val="16"/>
        </w:rPr>
        <w:t>2b9567003dad1496c36e9ba1a73b1e3a</w:t>
      </w:r>
    </w:p>
    <w:p w14:paraId="094DA80A" w14:textId="77777777" w:rsidR="00686D02" w:rsidRPr="00686D02" w:rsidRDefault="00686D02" w:rsidP="00686D02">
      <w:pPr>
        <w:spacing w:line="240" w:lineRule="auto"/>
        <w:rPr>
          <w:rFonts w:cs="Times New Roman"/>
          <w:sz w:val="16"/>
          <w:szCs w:val="16"/>
        </w:rPr>
      </w:pPr>
      <w:r w:rsidRPr="00686D02">
        <w:rPr>
          <w:rFonts w:cs="Times New Roman"/>
          <w:sz w:val="16"/>
          <w:szCs w:val="16"/>
        </w:rPr>
        <w:t>1fbd2eacc24a17a57cf9580f85ac6641</w:t>
      </w:r>
    </w:p>
    <w:p w14:paraId="03343737" w14:textId="77777777" w:rsidR="00686D02" w:rsidRPr="00686D02" w:rsidRDefault="00686D02" w:rsidP="00686D02">
      <w:pPr>
        <w:spacing w:line="240" w:lineRule="auto"/>
        <w:rPr>
          <w:rFonts w:cs="Times New Roman"/>
          <w:sz w:val="16"/>
          <w:szCs w:val="16"/>
        </w:rPr>
      </w:pPr>
      <w:r w:rsidRPr="00686D02">
        <w:rPr>
          <w:rFonts w:cs="Times New Roman"/>
          <w:sz w:val="16"/>
          <w:szCs w:val="16"/>
        </w:rPr>
        <w:t>2b9b88733148677740e22e30ca7ab9b7</w:t>
      </w:r>
    </w:p>
    <w:p w14:paraId="0536F993" w14:textId="77777777" w:rsidR="00686D02" w:rsidRPr="00686D02" w:rsidRDefault="00686D02" w:rsidP="00686D02">
      <w:pPr>
        <w:spacing w:line="240" w:lineRule="auto"/>
        <w:rPr>
          <w:rFonts w:cs="Times New Roman"/>
          <w:sz w:val="16"/>
          <w:szCs w:val="16"/>
        </w:rPr>
      </w:pPr>
      <w:r w:rsidRPr="00686D02">
        <w:rPr>
          <w:rFonts w:cs="Times New Roman"/>
          <w:sz w:val="16"/>
          <w:szCs w:val="16"/>
        </w:rPr>
        <w:t>0e0c78f17f772a6d56bf394b98be02ad</w:t>
      </w:r>
    </w:p>
    <w:p w14:paraId="29111F8C" w14:textId="77777777" w:rsidR="00686D02" w:rsidRPr="00686D02" w:rsidRDefault="00686D02" w:rsidP="00686D02">
      <w:pPr>
        <w:spacing w:line="240" w:lineRule="auto"/>
        <w:rPr>
          <w:rFonts w:cs="Times New Roman"/>
          <w:sz w:val="16"/>
          <w:szCs w:val="16"/>
        </w:rPr>
      </w:pPr>
      <w:r w:rsidRPr="00686D02">
        <w:rPr>
          <w:rFonts w:cs="Times New Roman"/>
          <w:sz w:val="16"/>
          <w:szCs w:val="16"/>
        </w:rPr>
        <w:t>0e15c078643c917f04853cfbf3d8bfbe</w:t>
      </w:r>
    </w:p>
    <w:p w14:paraId="10F40F9A" w14:textId="77777777" w:rsidR="00686D02" w:rsidRPr="00686D02" w:rsidRDefault="00686D02" w:rsidP="00686D02">
      <w:pPr>
        <w:spacing w:line="240" w:lineRule="auto"/>
        <w:rPr>
          <w:rFonts w:cs="Times New Roman"/>
          <w:sz w:val="16"/>
          <w:szCs w:val="16"/>
        </w:rPr>
      </w:pPr>
      <w:r w:rsidRPr="00686D02">
        <w:rPr>
          <w:rFonts w:cs="Times New Roman"/>
          <w:sz w:val="16"/>
          <w:szCs w:val="16"/>
        </w:rPr>
        <w:t>1fc4877a488251338819c96a9d03038c</w:t>
      </w:r>
    </w:p>
    <w:p w14:paraId="7E0731B0" w14:textId="77777777" w:rsidR="00686D02" w:rsidRPr="00686D02" w:rsidRDefault="00686D02" w:rsidP="00686D02">
      <w:pPr>
        <w:spacing w:line="240" w:lineRule="auto"/>
        <w:rPr>
          <w:rFonts w:cs="Times New Roman"/>
          <w:sz w:val="16"/>
          <w:szCs w:val="16"/>
        </w:rPr>
      </w:pPr>
      <w:r w:rsidRPr="00686D02">
        <w:rPr>
          <w:rFonts w:cs="Times New Roman"/>
          <w:sz w:val="16"/>
          <w:szCs w:val="16"/>
        </w:rPr>
        <w:t>0ab8d113272caee477e63232a3530320</w:t>
      </w:r>
    </w:p>
    <w:p w14:paraId="750A31F8" w14:textId="77777777" w:rsidR="00686D02" w:rsidRPr="00686D02" w:rsidRDefault="00686D02" w:rsidP="00686D02">
      <w:pPr>
        <w:spacing w:line="240" w:lineRule="auto"/>
        <w:rPr>
          <w:rFonts w:cs="Times New Roman"/>
          <w:sz w:val="16"/>
          <w:szCs w:val="16"/>
        </w:rPr>
      </w:pPr>
      <w:r w:rsidRPr="00686D02">
        <w:rPr>
          <w:rFonts w:cs="Times New Roman"/>
          <w:sz w:val="16"/>
          <w:szCs w:val="16"/>
        </w:rPr>
        <w:t>1fcf51acec85d887648a9215c3b2bbfa</w:t>
      </w:r>
    </w:p>
    <w:p w14:paraId="232BF773" w14:textId="77777777" w:rsidR="00686D02" w:rsidRPr="00686D02" w:rsidRDefault="00686D02" w:rsidP="00686D02">
      <w:pPr>
        <w:spacing w:line="240" w:lineRule="auto"/>
        <w:rPr>
          <w:rFonts w:cs="Times New Roman"/>
          <w:sz w:val="16"/>
          <w:szCs w:val="16"/>
        </w:rPr>
      </w:pPr>
      <w:r w:rsidRPr="00686D02">
        <w:rPr>
          <w:rFonts w:cs="Times New Roman"/>
          <w:sz w:val="16"/>
          <w:szCs w:val="16"/>
        </w:rPr>
        <w:t>0e1e5588001503e49e752cf29351da81</w:t>
      </w:r>
    </w:p>
    <w:p w14:paraId="68C0B018" w14:textId="77777777" w:rsidR="00686D02" w:rsidRPr="00686D02" w:rsidRDefault="00686D02" w:rsidP="00686D02">
      <w:pPr>
        <w:spacing w:line="240" w:lineRule="auto"/>
        <w:rPr>
          <w:rFonts w:cs="Times New Roman"/>
          <w:sz w:val="16"/>
          <w:szCs w:val="16"/>
        </w:rPr>
      </w:pPr>
      <w:r w:rsidRPr="00686D02">
        <w:rPr>
          <w:rFonts w:cs="Times New Roman"/>
          <w:sz w:val="16"/>
          <w:szCs w:val="16"/>
        </w:rPr>
        <w:t>1fd49bb96fbcedfbe8f073a825a89de6</w:t>
      </w:r>
    </w:p>
    <w:p w14:paraId="43308733" w14:textId="77777777" w:rsidR="00686D02" w:rsidRPr="00686D02" w:rsidRDefault="00686D02" w:rsidP="00686D02">
      <w:pPr>
        <w:spacing w:line="240" w:lineRule="auto"/>
        <w:rPr>
          <w:rFonts w:cs="Times New Roman"/>
          <w:sz w:val="16"/>
          <w:szCs w:val="16"/>
        </w:rPr>
      </w:pPr>
      <w:r w:rsidRPr="00686D02">
        <w:rPr>
          <w:rFonts w:cs="Times New Roman"/>
          <w:sz w:val="16"/>
          <w:szCs w:val="16"/>
        </w:rPr>
        <w:t>1f3e72ea905a0d34b997de18719dedd2</w:t>
      </w:r>
    </w:p>
    <w:p w14:paraId="37BF7A62" w14:textId="77777777" w:rsidR="00686D02" w:rsidRPr="00686D02" w:rsidRDefault="00686D02" w:rsidP="00686D02">
      <w:pPr>
        <w:spacing w:line="240" w:lineRule="auto"/>
        <w:rPr>
          <w:rFonts w:cs="Times New Roman"/>
          <w:sz w:val="16"/>
          <w:szCs w:val="16"/>
        </w:rPr>
      </w:pPr>
      <w:r w:rsidRPr="00686D02">
        <w:rPr>
          <w:rFonts w:cs="Times New Roman"/>
          <w:sz w:val="16"/>
          <w:szCs w:val="16"/>
        </w:rPr>
        <w:t>1f4b6e792b72be5eaef12fc994b903a5</w:t>
      </w:r>
    </w:p>
    <w:p w14:paraId="47C6C6AF" w14:textId="77777777" w:rsidR="00686D02" w:rsidRPr="00686D02" w:rsidRDefault="00686D02" w:rsidP="00686D02">
      <w:pPr>
        <w:spacing w:line="240" w:lineRule="auto"/>
        <w:rPr>
          <w:rFonts w:cs="Times New Roman"/>
          <w:sz w:val="16"/>
          <w:szCs w:val="16"/>
        </w:rPr>
      </w:pPr>
      <w:r w:rsidRPr="00686D02">
        <w:rPr>
          <w:rFonts w:cs="Times New Roman"/>
          <w:sz w:val="16"/>
          <w:szCs w:val="16"/>
        </w:rPr>
        <w:t>1fd603993e8975bb6fa2d53e2a160137</w:t>
      </w:r>
    </w:p>
    <w:p w14:paraId="2FC1138C" w14:textId="77777777" w:rsidR="00686D02" w:rsidRPr="00686D02" w:rsidRDefault="00686D02" w:rsidP="00686D02">
      <w:pPr>
        <w:spacing w:line="240" w:lineRule="auto"/>
        <w:rPr>
          <w:rFonts w:cs="Times New Roman"/>
          <w:sz w:val="16"/>
          <w:szCs w:val="16"/>
        </w:rPr>
      </w:pPr>
      <w:r w:rsidRPr="00686D02">
        <w:rPr>
          <w:rFonts w:cs="Times New Roman"/>
          <w:sz w:val="16"/>
          <w:szCs w:val="16"/>
        </w:rPr>
        <w:t>1fd88240a64dee96e1cbddb1190864c6</w:t>
      </w:r>
    </w:p>
    <w:p w14:paraId="1D17B1E3" w14:textId="77777777" w:rsidR="00686D02" w:rsidRPr="00686D02" w:rsidRDefault="00686D02" w:rsidP="00686D02">
      <w:pPr>
        <w:spacing w:line="240" w:lineRule="auto"/>
        <w:rPr>
          <w:rFonts w:cs="Times New Roman"/>
          <w:sz w:val="16"/>
          <w:szCs w:val="16"/>
        </w:rPr>
      </w:pPr>
      <w:r w:rsidRPr="00686D02">
        <w:rPr>
          <w:rFonts w:cs="Times New Roman"/>
          <w:sz w:val="16"/>
          <w:szCs w:val="16"/>
        </w:rPr>
        <w:t>1fda1958e8c52b9f3edc733c85ccdfa1</w:t>
      </w:r>
    </w:p>
    <w:p w14:paraId="311004A4" w14:textId="77777777" w:rsidR="00686D02" w:rsidRPr="00686D02" w:rsidRDefault="00686D02" w:rsidP="00686D02">
      <w:pPr>
        <w:spacing w:line="240" w:lineRule="auto"/>
        <w:rPr>
          <w:rFonts w:cs="Times New Roman"/>
          <w:sz w:val="16"/>
          <w:szCs w:val="16"/>
        </w:rPr>
      </w:pPr>
      <w:r w:rsidRPr="00686D02">
        <w:rPr>
          <w:rFonts w:cs="Times New Roman"/>
          <w:sz w:val="16"/>
          <w:szCs w:val="16"/>
        </w:rPr>
        <w:t>1fde271e9752949f02a46d7be6ee22ab</w:t>
      </w:r>
    </w:p>
    <w:p w14:paraId="4E8EE3BD" w14:textId="77777777" w:rsidR="00686D02" w:rsidRPr="00686D02" w:rsidRDefault="00686D02" w:rsidP="00686D02">
      <w:pPr>
        <w:spacing w:line="240" w:lineRule="auto"/>
        <w:rPr>
          <w:rFonts w:cs="Times New Roman"/>
          <w:sz w:val="16"/>
          <w:szCs w:val="16"/>
        </w:rPr>
      </w:pPr>
      <w:r w:rsidRPr="00686D02">
        <w:rPr>
          <w:rFonts w:cs="Times New Roman"/>
          <w:sz w:val="16"/>
          <w:szCs w:val="16"/>
        </w:rPr>
        <w:t>1fe2e9a1454dc805c1e9ecb83a9b9024</w:t>
      </w:r>
    </w:p>
    <w:p w14:paraId="5AC3B388" w14:textId="77777777" w:rsidR="00686D02" w:rsidRPr="00686D02" w:rsidRDefault="00686D02" w:rsidP="00686D02">
      <w:pPr>
        <w:spacing w:line="240" w:lineRule="auto"/>
        <w:rPr>
          <w:rFonts w:cs="Times New Roman"/>
          <w:sz w:val="16"/>
          <w:szCs w:val="16"/>
        </w:rPr>
      </w:pPr>
      <w:r w:rsidRPr="00686D02">
        <w:rPr>
          <w:rFonts w:cs="Times New Roman"/>
          <w:sz w:val="16"/>
          <w:szCs w:val="16"/>
        </w:rPr>
        <w:t>0e3d26fccbc78d146ee253bfd30204e3</w:t>
      </w:r>
    </w:p>
    <w:p w14:paraId="20CB5B80" w14:textId="77777777" w:rsidR="00686D02" w:rsidRPr="00686D02" w:rsidRDefault="00686D02" w:rsidP="00686D02">
      <w:pPr>
        <w:spacing w:line="240" w:lineRule="auto"/>
        <w:rPr>
          <w:rFonts w:cs="Times New Roman"/>
          <w:sz w:val="16"/>
          <w:szCs w:val="16"/>
        </w:rPr>
      </w:pPr>
      <w:r w:rsidRPr="00686D02">
        <w:rPr>
          <w:rFonts w:cs="Times New Roman"/>
          <w:sz w:val="16"/>
          <w:szCs w:val="16"/>
        </w:rPr>
        <w:t>1ff3ee3cd74234f9522ac4abaec08427</w:t>
      </w:r>
    </w:p>
    <w:p w14:paraId="3481F0FA" w14:textId="77777777" w:rsidR="00686D02" w:rsidRPr="00686D02" w:rsidRDefault="00686D02" w:rsidP="00686D02">
      <w:pPr>
        <w:spacing w:line="240" w:lineRule="auto"/>
        <w:rPr>
          <w:rFonts w:cs="Times New Roman"/>
          <w:sz w:val="16"/>
          <w:szCs w:val="16"/>
        </w:rPr>
      </w:pPr>
      <w:r w:rsidRPr="00686D02">
        <w:rPr>
          <w:rFonts w:cs="Times New Roman"/>
          <w:sz w:val="16"/>
          <w:szCs w:val="16"/>
        </w:rPr>
        <w:t>2be7534ff35072fa7e96ee4a718c60c1</w:t>
      </w:r>
    </w:p>
    <w:p w14:paraId="7806787D" w14:textId="77777777" w:rsidR="00686D02" w:rsidRPr="00686D02" w:rsidRDefault="00686D02" w:rsidP="00686D02">
      <w:pPr>
        <w:spacing w:line="240" w:lineRule="auto"/>
        <w:rPr>
          <w:rFonts w:cs="Times New Roman"/>
          <w:sz w:val="16"/>
          <w:szCs w:val="16"/>
        </w:rPr>
      </w:pPr>
      <w:r w:rsidRPr="00686D02">
        <w:rPr>
          <w:rFonts w:cs="Times New Roman"/>
          <w:sz w:val="16"/>
          <w:szCs w:val="16"/>
        </w:rPr>
        <w:t>0e414ecb2f8454c4e434a290d49d4949</w:t>
      </w:r>
    </w:p>
    <w:p w14:paraId="2B49532A" w14:textId="77777777" w:rsidR="00686D02" w:rsidRPr="00686D02" w:rsidRDefault="00686D02" w:rsidP="00686D02">
      <w:pPr>
        <w:spacing w:line="240" w:lineRule="auto"/>
        <w:rPr>
          <w:rFonts w:cs="Times New Roman"/>
          <w:sz w:val="16"/>
          <w:szCs w:val="16"/>
        </w:rPr>
      </w:pPr>
      <w:r w:rsidRPr="00686D02">
        <w:rPr>
          <w:rFonts w:cs="Times New Roman"/>
          <w:sz w:val="16"/>
          <w:szCs w:val="16"/>
        </w:rPr>
        <w:t>0c380bc570863d81d58c359b62f42965</w:t>
      </w:r>
    </w:p>
    <w:p w14:paraId="3708408F" w14:textId="77777777" w:rsidR="00686D02" w:rsidRPr="00686D02" w:rsidRDefault="00686D02" w:rsidP="00686D02">
      <w:pPr>
        <w:spacing w:line="240" w:lineRule="auto"/>
        <w:rPr>
          <w:rFonts w:cs="Times New Roman"/>
          <w:sz w:val="16"/>
          <w:szCs w:val="16"/>
        </w:rPr>
      </w:pPr>
      <w:r w:rsidRPr="00686D02">
        <w:rPr>
          <w:rFonts w:cs="Times New Roman"/>
          <w:sz w:val="16"/>
          <w:szCs w:val="16"/>
        </w:rPr>
        <w:t>2bf12f5a7cbd251565e80fd121ef46b7</w:t>
      </w:r>
    </w:p>
    <w:p w14:paraId="52A180AB" w14:textId="77777777" w:rsidR="00686D02" w:rsidRPr="00686D02" w:rsidRDefault="00686D02" w:rsidP="00686D02">
      <w:pPr>
        <w:spacing w:line="240" w:lineRule="auto"/>
        <w:rPr>
          <w:rFonts w:cs="Times New Roman"/>
          <w:sz w:val="16"/>
          <w:szCs w:val="16"/>
        </w:rPr>
      </w:pPr>
      <w:r w:rsidRPr="00686D02">
        <w:rPr>
          <w:rFonts w:cs="Times New Roman"/>
          <w:sz w:val="16"/>
          <w:szCs w:val="16"/>
        </w:rPr>
        <w:t>0c3e9d28aef7130dd49214f0b0dc2421</w:t>
      </w:r>
    </w:p>
    <w:p w14:paraId="18D20E58" w14:textId="77777777" w:rsidR="00686D02" w:rsidRPr="00686D02" w:rsidRDefault="00686D02" w:rsidP="00686D02">
      <w:pPr>
        <w:spacing w:line="240" w:lineRule="auto"/>
        <w:rPr>
          <w:rFonts w:cs="Times New Roman"/>
          <w:sz w:val="16"/>
          <w:szCs w:val="16"/>
        </w:rPr>
      </w:pPr>
      <w:r w:rsidRPr="00686D02">
        <w:rPr>
          <w:rFonts w:cs="Times New Roman"/>
          <w:sz w:val="16"/>
          <w:szCs w:val="16"/>
        </w:rPr>
        <w:t>0a11fc70555f00311308e3ef98038794</w:t>
      </w:r>
    </w:p>
    <w:p w14:paraId="4D7D00DD" w14:textId="77777777" w:rsidR="00686D02" w:rsidRPr="00686D02" w:rsidRDefault="00686D02" w:rsidP="00686D02">
      <w:pPr>
        <w:spacing w:line="240" w:lineRule="auto"/>
        <w:rPr>
          <w:rFonts w:cs="Times New Roman"/>
          <w:sz w:val="16"/>
          <w:szCs w:val="16"/>
        </w:rPr>
      </w:pPr>
      <w:r w:rsidRPr="00686D02">
        <w:rPr>
          <w:rFonts w:cs="Times New Roman"/>
          <w:sz w:val="16"/>
          <w:szCs w:val="16"/>
        </w:rPr>
        <w:t>0ad7b7e0c865d8370672221902a1e927</w:t>
      </w:r>
    </w:p>
    <w:p w14:paraId="4F96EF48" w14:textId="77777777" w:rsidR="00686D02" w:rsidRPr="00686D02" w:rsidRDefault="00686D02" w:rsidP="00686D02">
      <w:pPr>
        <w:spacing w:line="240" w:lineRule="auto"/>
        <w:rPr>
          <w:rFonts w:cs="Times New Roman"/>
          <w:sz w:val="16"/>
          <w:szCs w:val="16"/>
        </w:rPr>
      </w:pPr>
      <w:r w:rsidRPr="00686D02">
        <w:rPr>
          <w:rFonts w:cs="Times New Roman"/>
          <w:sz w:val="16"/>
          <w:szCs w:val="16"/>
        </w:rPr>
        <w:t>1f831e27cac6f5f2a8a28784cff75e0e</w:t>
      </w:r>
    </w:p>
    <w:p w14:paraId="6C66848E" w14:textId="77777777" w:rsidR="00686D02" w:rsidRPr="00686D02" w:rsidRDefault="00686D02" w:rsidP="00686D02">
      <w:pPr>
        <w:spacing w:line="240" w:lineRule="auto"/>
        <w:rPr>
          <w:rFonts w:cs="Times New Roman"/>
          <w:sz w:val="16"/>
          <w:szCs w:val="16"/>
        </w:rPr>
      </w:pPr>
      <w:r w:rsidRPr="00686D02">
        <w:rPr>
          <w:rFonts w:cs="Times New Roman"/>
          <w:sz w:val="16"/>
          <w:szCs w:val="16"/>
        </w:rPr>
        <w:t>2c035b15d02c836843e07b280a938588</w:t>
      </w:r>
    </w:p>
    <w:p w14:paraId="33F82EE7" w14:textId="77777777" w:rsidR="00686D02" w:rsidRPr="00686D02" w:rsidRDefault="00686D02" w:rsidP="00686D02">
      <w:pPr>
        <w:spacing w:line="240" w:lineRule="auto"/>
        <w:rPr>
          <w:rFonts w:cs="Times New Roman"/>
          <w:sz w:val="16"/>
          <w:szCs w:val="16"/>
        </w:rPr>
      </w:pPr>
      <w:r w:rsidRPr="00686D02">
        <w:rPr>
          <w:rFonts w:cs="Times New Roman"/>
          <w:sz w:val="16"/>
          <w:szCs w:val="16"/>
        </w:rPr>
        <w:t>0cee02ed81d48afd811745ea9e4cd6db</w:t>
      </w:r>
    </w:p>
    <w:p w14:paraId="532C1C5F" w14:textId="77777777" w:rsidR="00686D02" w:rsidRPr="00686D02" w:rsidRDefault="00686D02" w:rsidP="00686D02">
      <w:pPr>
        <w:spacing w:line="240" w:lineRule="auto"/>
        <w:rPr>
          <w:rFonts w:cs="Times New Roman"/>
          <w:sz w:val="16"/>
          <w:szCs w:val="16"/>
        </w:rPr>
      </w:pPr>
      <w:r w:rsidRPr="00686D02">
        <w:rPr>
          <w:rFonts w:cs="Times New Roman"/>
          <w:sz w:val="16"/>
          <w:szCs w:val="16"/>
        </w:rPr>
        <w:t>2c11d2983938617decb2d837e4bec60a</w:t>
      </w:r>
    </w:p>
    <w:p w14:paraId="5E495B27" w14:textId="77777777" w:rsidR="00686D02" w:rsidRPr="00686D02" w:rsidRDefault="00686D02" w:rsidP="00686D02">
      <w:pPr>
        <w:spacing w:line="240" w:lineRule="auto"/>
        <w:rPr>
          <w:rFonts w:cs="Times New Roman"/>
          <w:sz w:val="16"/>
          <w:szCs w:val="16"/>
        </w:rPr>
      </w:pPr>
      <w:r w:rsidRPr="00686D02">
        <w:rPr>
          <w:rFonts w:cs="Times New Roman"/>
          <w:sz w:val="16"/>
          <w:szCs w:val="16"/>
        </w:rPr>
        <w:t>0e79cb6ccdc5d89ddf993860c86a1993</w:t>
      </w:r>
    </w:p>
    <w:p w14:paraId="3F3ABD90" w14:textId="77777777" w:rsidR="00686D02" w:rsidRPr="00686D02" w:rsidRDefault="00686D02" w:rsidP="00686D02">
      <w:pPr>
        <w:spacing w:line="240" w:lineRule="auto"/>
        <w:rPr>
          <w:rFonts w:cs="Times New Roman"/>
          <w:sz w:val="16"/>
          <w:szCs w:val="16"/>
        </w:rPr>
      </w:pPr>
      <w:r w:rsidRPr="00686D02">
        <w:rPr>
          <w:rFonts w:cs="Times New Roman"/>
          <w:sz w:val="16"/>
          <w:szCs w:val="16"/>
        </w:rPr>
        <w:t>1e08e7cb9cd0e4feae95a51424408b5d</w:t>
      </w:r>
    </w:p>
    <w:p w14:paraId="4B870159" w14:textId="77777777" w:rsidR="00686D02" w:rsidRPr="00686D02" w:rsidRDefault="00686D02" w:rsidP="00686D02">
      <w:pPr>
        <w:spacing w:line="240" w:lineRule="auto"/>
        <w:rPr>
          <w:rFonts w:cs="Times New Roman"/>
          <w:sz w:val="16"/>
          <w:szCs w:val="16"/>
        </w:rPr>
      </w:pPr>
      <w:r w:rsidRPr="00686D02">
        <w:rPr>
          <w:rFonts w:cs="Times New Roman"/>
          <w:sz w:val="16"/>
          <w:szCs w:val="16"/>
        </w:rPr>
        <w:t>0a16eee54b1cd6645c5a459d1e490980</w:t>
      </w:r>
    </w:p>
    <w:p w14:paraId="154B8A7A" w14:textId="77777777" w:rsidR="00686D02" w:rsidRPr="00686D02" w:rsidRDefault="00686D02" w:rsidP="00686D02">
      <w:pPr>
        <w:spacing w:line="240" w:lineRule="auto"/>
        <w:rPr>
          <w:rFonts w:cs="Times New Roman"/>
          <w:sz w:val="16"/>
          <w:szCs w:val="16"/>
        </w:rPr>
      </w:pPr>
      <w:r w:rsidRPr="00686D02">
        <w:rPr>
          <w:rFonts w:cs="Times New Roman"/>
          <w:sz w:val="16"/>
          <w:szCs w:val="16"/>
        </w:rPr>
        <w:t>1f96e2a4d6ce1b60ce9a114f0fc291c6</w:t>
      </w:r>
    </w:p>
    <w:p w14:paraId="0E0C2751" w14:textId="77777777" w:rsidR="00686D02" w:rsidRPr="00686D02" w:rsidRDefault="00686D02" w:rsidP="00686D02">
      <w:pPr>
        <w:spacing w:line="240" w:lineRule="auto"/>
        <w:rPr>
          <w:rFonts w:cs="Times New Roman"/>
          <w:sz w:val="16"/>
          <w:szCs w:val="16"/>
        </w:rPr>
      </w:pPr>
      <w:r w:rsidRPr="00686D02">
        <w:rPr>
          <w:rFonts w:cs="Times New Roman"/>
          <w:sz w:val="16"/>
          <w:szCs w:val="16"/>
        </w:rPr>
        <w:t>0aed53f0852414f6e1f04c2d67f74652</w:t>
      </w:r>
    </w:p>
    <w:p w14:paraId="034CFC5C" w14:textId="77777777" w:rsidR="00686D02" w:rsidRPr="00686D02" w:rsidRDefault="00686D02" w:rsidP="00686D02">
      <w:pPr>
        <w:spacing w:line="240" w:lineRule="auto"/>
        <w:rPr>
          <w:rFonts w:cs="Times New Roman"/>
          <w:sz w:val="16"/>
          <w:szCs w:val="16"/>
        </w:rPr>
      </w:pPr>
      <w:r w:rsidRPr="00686D02">
        <w:rPr>
          <w:rFonts w:cs="Times New Roman"/>
          <w:sz w:val="16"/>
          <w:szCs w:val="16"/>
        </w:rPr>
        <w:t>0e83c910374cb2c2635cddbfcff4a3e0</w:t>
      </w:r>
    </w:p>
    <w:p w14:paraId="3B7A1629" w14:textId="77777777" w:rsidR="00686D02" w:rsidRPr="00686D02" w:rsidRDefault="00686D02" w:rsidP="00686D02">
      <w:pPr>
        <w:spacing w:line="240" w:lineRule="auto"/>
        <w:rPr>
          <w:rFonts w:cs="Times New Roman"/>
          <w:sz w:val="16"/>
          <w:szCs w:val="16"/>
        </w:rPr>
      </w:pPr>
      <w:r w:rsidRPr="00686D02">
        <w:rPr>
          <w:rFonts w:cs="Times New Roman"/>
          <w:sz w:val="16"/>
          <w:szCs w:val="16"/>
        </w:rPr>
        <w:t>1e1c2e942f1048cf72fd126c0abccd49</w:t>
      </w:r>
    </w:p>
    <w:p w14:paraId="55B0FA56" w14:textId="77777777" w:rsidR="00686D02" w:rsidRPr="00686D02" w:rsidRDefault="00686D02" w:rsidP="00686D02">
      <w:pPr>
        <w:spacing w:line="240" w:lineRule="auto"/>
        <w:rPr>
          <w:rFonts w:cs="Times New Roman"/>
          <w:sz w:val="16"/>
          <w:szCs w:val="16"/>
        </w:rPr>
      </w:pPr>
      <w:r w:rsidRPr="00686D02">
        <w:rPr>
          <w:rFonts w:cs="Times New Roman"/>
          <w:sz w:val="16"/>
          <w:szCs w:val="16"/>
        </w:rPr>
        <w:t>0e94af3150ea9a27a3b42b04c47ec2e1</w:t>
      </w:r>
    </w:p>
    <w:p w14:paraId="0180A51D" w14:textId="77777777" w:rsidR="00686D02" w:rsidRPr="00686D02" w:rsidRDefault="00686D02" w:rsidP="00686D02">
      <w:pPr>
        <w:spacing w:line="240" w:lineRule="auto"/>
        <w:rPr>
          <w:rFonts w:cs="Times New Roman"/>
          <w:sz w:val="16"/>
          <w:szCs w:val="16"/>
        </w:rPr>
      </w:pPr>
      <w:r w:rsidRPr="00686D02">
        <w:rPr>
          <w:rFonts w:cs="Times New Roman"/>
          <w:sz w:val="16"/>
          <w:szCs w:val="16"/>
        </w:rPr>
        <w:t>0e99f919112392daef32572e72af642a</w:t>
      </w:r>
    </w:p>
    <w:p w14:paraId="3F4B0448" w14:textId="77777777" w:rsidR="00686D02" w:rsidRPr="00686D02" w:rsidRDefault="00686D02" w:rsidP="00686D02">
      <w:pPr>
        <w:spacing w:line="240" w:lineRule="auto"/>
        <w:rPr>
          <w:rFonts w:cs="Times New Roman"/>
          <w:sz w:val="16"/>
          <w:szCs w:val="16"/>
        </w:rPr>
      </w:pPr>
      <w:r w:rsidRPr="00686D02">
        <w:rPr>
          <w:rFonts w:cs="Times New Roman"/>
          <w:sz w:val="16"/>
          <w:szCs w:val="16"/>
        </w:rPr>
        <w:t>0cf767464daa71fec2b65c079b814ae8</w:t>
      </w:r>
    </w:p>
    <w:p w14:paraId="3BF00138" w14:textId="77777777" w:rsidR="00686D02" w:rsidRPr="00686D02" w:rsidRDefault="00686D02" w:rsidP="00686D02">
      <w:pPr>
        <w:spacing w:line="240" w:lineRule="auto"/>
        <w:rPr>
          <w:rFonts w:cs="Times New Roman"/>
          <w:sz w:val="16"/>
          <w:szCs w:val="16"/>
        </w:rPr>
      </w:pPr>
      <w:r w:rsidRPr="00686D02">
        <w:rPr>
          <w:rFonts w:cs="Times New Roman"/>
          <w:sz w:val="16"/>
          <w:szCs w:val="16"/>
        </w:rPr>
        <w:t>0baa3ee7e87c3ddce1c5e1c529cb12fb</w:t>
      </w:r>
    </w:p>
    <w:p w14:paraId="016B9617" w14:textId="77777777" w:rsidR="00686D02" w:rsidRPr="00686D02" w:rsidRDefault="00686D02" w:rsidP="00686D02">
      <w:pPr>
        <w:spacing w:line="240" w:lineRule="auto"/>
        <w:rPr>
          <w:rFonts w:cs="Times New Roman"/>
          <w:sz w:val="16"/>
          <w:szCs w:val="16"/>
        </w:rPr>
      </w:pPr>
      <w:r w:rsidRPr="00686D02">
        <w:rPr>
          <w:rFonts w:cs="Times New Roman"/>
          <w:sz w:val="16"/>
          <w:szCs w:val="16"/>
        </w:rPr>
        <w:t>0ead204d150c014d78c1e0699ecfa59b</w:t>
      </w:r>
    </w:p>
    <w:p w14:paraId="1769B48B" w14:textId="77777777" w:rsidR="00686D02" w:rsidRPr="00686D02" w:rsidRDefault="00686D02" w:rsidP="00686D02">
      <w:pPr>
        <w:spacing w:line="240" w:lineRule="auto"/>
        <w:rPr>
          <w:rFonts w:cs="Times New Roman"/>
          <w:sz w:val="16"/>
          <w:szCs w:val="16"/>
        </w:rPr>
      </w:pPr>
      <w:r w:rsidRPr="00686D02">
        <w:rPr>
          <w:rFonts w:cs="Times New Roman"/>
          <w:sz w:val="16"/>
          <w:szCs w:val="16"/>
        </w:rPr>
        <w:t>2c518896ae3a91e6e8f15019ba6cbbc7</w:t>
      </w:r>
    </w:p>
    <w:p w14:paraId="4D3FF736" w14:textId="77777777" w:rsidR="00686D02" w:rsidRPr="00686D02" w:rsidRDefault="00686D02" w:rsidP="00686D02">
      <w:pPr>
        <w:spacing w:line="240" w:lineRule="auto"/>
        <w:rPr>
          <w:rFonts w:cs="Times New Roman"/>
          <w:sz w:val="16"/>
          <w:szCs w:val="16"/>
        </w:rPr>
      </w:pPr>
      <w:r w:rsidRPr="00686D02">
        <w:rPr>
          <w:rFonts w:cs="Times New Roman"/>
          <w:sz w:val="16"/>
          <w:szCs w:val="16"/>
        </w:rPr>
        <w:t>0eada9586b2363a2c96ab03dfbaa1544</w:t>
      </w:r>
    </w:p>
    <w:p w14:paraId="29FBB93C" w14:textId="77777777" w:rsidR="00686D02" w:rsidRPr="00686D02" w:rsidRDefault="00686D02" w:rsidP="00686D02">
      <w:pPr>
        <w:spacing w:line="240" w:lineRule="auto"/>
        <w:rPr>
          <w:rFonts w:cs="Times New Roman"/>
          <w:sz w:val="16"/>
          <w:szCs w:val="16"/>
        </w:rPr>
      </w:pPr>
      <w:r w:rsidRPr="00686D02">
        <w:rPr>
          <w:rFonts w:cs="Times New Roman"/>
          <w:sz w:val="16"/>
          <w:szCs w:val="16"/>
        </w:rPr>
        <w:t>0eb8eaf22d6c4c2c6814669eb9090d97</w:t>
      </w:r>
    </w:p>
    <w:p w14:paraId="38FDF017" w14:textId="77777777" w:rsidR="00686D02" w:rsidRPr="00686D02" w:rsidRDefault="00686D02" w:rsidP="00686D02">
      <w:pPr>
        <w:spacing w:line="240" w:lineRule="auto"/>
        <w:rPr>
          <w:rFonts w:cs="Times New Roman"/>
          <w:sz w:val="16"/>
          <w:szCs w:val="16"/>
        </w:rPr>
      </w:pPr>
      <w:r w:rsidRPr="00686D02">
        <w:rPr>
          <w:rFonts w:cs="Times New Roman"/>
          <w:sz w:val="16"/>
          <w:szCs w:val="16"/>
        </w:rPr>
        <w:t>2c61235bc368c70b5b6b131147db4da2</w:t>
      </w:r>
    </w:p>
    <w:p w14:paraId="00F06C2A" w14:textId="77777777" w:rsidR="00686D02" w:rsidRPr="00686D02" w:rsidRDefault="00686D02" w:rsidP="00686D02">
      <w:pPr>
        <w:spacing w:line="240" w:lineRule="auto"/>
        <w:rPr>
          <w:rFonts w:cs="Times New Roman"/>
          <w:sz w:val="16"/>
          <w:szCs w:val="16"/>
        </w:rPr>
      </w:pPr>
      <w:r w:rsidRPr="00686D02">
        <w:rPr>
          <w:rFonts w:cs="Times New Roman"/>
          <w:sz w:val="16"/>
          <w:szCs w:val="16"/>
        </w:rPr>
        <w:t>2c64d5febbfc1dd24a97765c4486eed8</w:t>
      </w:r>
    </w:p>
    <w:p w14:paraId="22723784" w14:textId="77777777" w:rsidR="00686D02" w:rsidRPr="00686D02" w:rsidRDefault="00686D02" w:rsidP="00686D02">
      <w:pPr>
        <w:spacing w:line="240" w:lineRule="auto"/>
        <w:rPr>
          <w:rFonts w:cs="Times New Roman"/>
          <w:sz w:val="16"/>
          <w:szCs w:val="16"/>
        </w:rPr>
      </w:pPr>
      <w:r w:rsidRPr="00686D02">
        <w:rPr>
          <w:rFonts w:cs="Times New Roman"/>
          <w:sz w:val="16"/>
          <w:szCs w:val="16"/>
        </w:rPr>
        <w:t>0d006431f207c9242aab605da99e6210</w:t>
      </w:r>
    </w:p>
    <w:p w14:paraId="12C87589" w14:textId="77777777" w:rsidR="00686D02" w:rsidRPr="00686D02" w:rsidRDefault="00686D02" w:rsidP="00686D02">
      <w:pPr>
        <w:spacing w:line="240" w:lineRule="auto"/>
        <w:rPr>
          <w:rFonts w:cs="Times New Roman"/>
          <w:sz w:val="16"/>
          <w:szCs w:val="16"/>
        </w:rPr>
      </w:pPr>
      <w:r w:rsidRPr="00686D02">
        <w:rPr>
          <w:rFonts w:cs="Times New Roman"/>
          <w:sz w:val="16"/>
          <w:szCs w:val="16"/>
        </w:rPr>
        <w:t>2a22bb81cf8e78152f65513f61874ea0</w:t>
      </w:r>
    </w:p>
    <w:p w14:paraId="2F51B8B0" w14:textId="77777777" w:rsidR="00686D02" w:rsidRPr="00686D02" w:rsidRDefault="00686D02" w:rsidP="00686D02">
      <w:pPr>
        <w:spacing w:line="240" w:lineRule="auto"/>
        <w:rPr>
          <w:rFonts w:cs="Times New Roman"/>
          <w:sz w:val="16"/>
          <w:szCs w:val="16"/>
        </w:rPr>
      </w:pPr>
      <w:r w:rsidRPr="00686D02">
        <w:rPr>
          <w:rFonts w:cs="Times New Roman"/>
          <w:sz w:val="16"/>
          <w:szCs w:val="16"/>
        </w:rPr>
        <w:t>2a25c0403076546e1c671b0918227a27</w:t>
      </w:r>
    </w:p>
    <w:p w14:paraId="6D2704B3" w14:textId="77777777" w:rsidR="00686D02" w:rsidRPr="00686D02" w:rsidRDefault="00686D02" w:rsidP="00686D02">
      <w:pPr>
        <w:spacing w:line="240" w:lineRule="auto"/>
        <w:rPr>
          <w:rFonts w:cs="Times New Roman"/>
          <w:sz w:val="16"/>
          <w:szCs w:val="16"/>
        </w:rPr>
      </w:pPr>
      <w:r w:rsidRPr="00686D02">
        <w:rPr>
          <w:rFonts w:cs="Times New Roman"/>
          <w:sz w:val="16"/>
          <w:szCs w:val="16"/>
        </w:rPr>
        <w:t>2a28c1abb308cc17c47de9aca269f2c7</w:t>
      </w:r>
    </w:p>
    <w:p w14:paraId="0CEC3789" w14:textId="77777777" w:rsidR="00686D02" w:rsidRPr="00686D02" w:rsidRDefault="00686D02" w:rsidP="00686D02">
      <w:pPr>
        <w:spacing w:line="240" w:lineRule="auto"/>
        <w:rPr>
          <w:rFonts w:cs="Times New Roman"/>
          <w:sz w:val="16"/>
          <w:szCs w:val="16"/>
        </w:rPr>
      </w:pPr>
      <w:r w:rsidRPr="00686D02">
        <w:rPr>
          <w:rFonts w:cs="Times New Roman"/>
          <w:sz w:val="16"/>
          <w:szCs w:val="16"/>
        </w:rPr>
        <w:t>2a2e474f84e1163cd9a37692d0b8092f</w:t>
      </w:r>
    </w:p>
    <w:p w14:paraId="5D1B3F3C" w14:textId="77777777" w:rsidR="00686D02" w:rsidRPr="00686D02" w:rsidRDefault="00686D02" w:rsidP="00686D02">
      <w:pPr>
        <w:spacing w:line="240" w:lineRule="auto"/>
        <w:rPr>
          <w:rFonts w:cs="Times New Roman"/>
          <w:sz w:val="16"/>
          <w:szCs w:val="16"/>
        </w:rPr>
      </w:pPr>
      <w:r w:rsidRPr="00686D02">
        <w:rPr>
          <w:rFonts w:cs="Times New Roman"/>
          <w:sz w:val="16"/>
          <w:szCs w:val="16"/>
        </w:rPr>
        <w:t>0bb9cb526ca940b4bfd28ce1c75689ed</w:t>
      </w:r>
    </w:p>
    <w:p w14:paraId="7955D109" w14:textId="77777777" w:rsidR="00686D02" w:rsidRPr="00686D02" w:rsidRDefault="00686D02" w:rsidP="00686D02">
      <w:pPr>
        <w:spacing w:line="240" w:lineRule="auto"/>
        <w:rPr>
          <w:rFonts w:cs="Times New Roman"/>
          <w:sz w:val="16"/>
          <w:szCs w:val="16"/>
        </w:rPr>
      </w:pPr>
      <w:r w:rsidRPr="00686D02">
        <w:rPr>
          <w:rFonts w:cs="Times New Roman"/>
          <w:sz w:val="16"/>
          <w:szCs w:val="16"/>
        </w:rPr>
        <w:t>2a38060ad021666ef73102b874c5a62f</w:t>
      </w:r>
    </w:p>
    <w:p w14:paraId="6C414A37" w14:textId="77777777" w:rsidR="00686D02" w:rsidRPr="00686D02" w:rsidRDefault="00686D02" w:rsidP="00686D02">
      <w:pPr>
        <w:spacing w:line="240" w:lineRule="auto"/>
        <w:rPr>
          <w:rFonts w:cs="Times New Roman"/>
          <w:sz w:val="16"/>
          <w:szCs w:val="16"/>
        </w:rPr>
      </w:pPr>
      <w:r w:rsidRPr="00686D02">
        <w:rPr>
          <w:rFonts w:cs="Times New Roman"/>
          <w:sz w:val="16"/>
          <w:szCs w:val="16"/>
        </w:rPr>
        <w:t>2c88303331f150c53bc8fc6ba306c05f</w:t>
      </w:r>
    </w:p>
    <w:p w14:paraId="1FC91B3D" w14:textId="77777777" w:rsidR="00686D02" w:rsidRPr="00686D02" w:rsidRDefault="00686D02" w:rsidP="00686D02">
      <w:pPr>
        <w:spacing w:line="240" w:lineRule="auto"/>
        <w:rPr>
          <w:rFonts w:cs="Times New Roman"/>
          <w:sz w:val="16"/>
          <w:szCs w:val="16"/>
        </w:rPr>
      </w:pPr>
      <w:r w:rsidRPr="00686D02">
        <w:rPr>
          <w:rFonts w:cs="Times New Roman"/>
          <w:sz w:val="16"/>
          <w:szCs w:val="16"/>
        </w:rPr>
        <w:t>2c89740e14ddbe7d8a4f96c7acbab055</w:t>
      </w:r>
    </w:p>
    <w:p w14:paraId="0126C55C" w14:textId="77777777" w:rsidR="00686D02" w:rsidRPr="00686D02" w:rsidRDefault="00686D02" w:rsidP="00686D02">
      <w:pPr>
        <w:spacing w:line="240" w:lineRule="auto"/>
        <w:rPr>
          <w:rFonts w:cs="Times New Roman"/>
          <w:sz w:val="16"/>
          <w:szCs w:val="16"/>
        </w:rPr>
      </w:pPr>
      <w:r w:rsidRPr="00686D02">
        <w:rPr>
          <w:rFonts w:cs="Times New Roman"/>
          <w:sz w:val="16"/>
          <w:szCs w:val="16"/>
        </w:rPr>
        <w:t>2a4243535b0693f6c44198961ad2694c</w:t>
      </w:r>
    </w:p>
    <w:p w14:paraId="476E17DD" w14:textId="77777777" w:rsidR="00686D02" w:rsidRPr="00686D02" w:rsidRDefault="00686D02" w:rsidP="00686D02">
      <w:pPr>
        <w:spacing w:line="240" w:lineRule="auto"/>
        <w:rPr>
          <w:rFonts w:cs="Times New Roman"/>
          <w:sz w:val="16"/>
          <w:szCs w:val="16"/>
        </w:rPr>
      </w:pPr>
      <w:r w:rsidRPr="00686D02">
        <w:rPr>
          <w:rFonts w:cs="Times New Roman"/>
          <w:sz w:val="16"/>
          <w:szCs w:val="16"/>
        </w:rPr>
        <w:t>0a45e43750228a2186c70bd97450d104</w:t>
      </w:r>
    </w:p>
    <w:p w14:paraId="65965106" w14:textId="77777777" w:rsidR="00686D02" w:rsidRPr="00686D02" w:rsidRDefault="00686D02" w:rsidP="00686D02">
      <w:pPr>
        <w:spacing w:line="240" w:lineRule="auto"/>
        <w:rPr>
          <w:rFonts w:cs="Times New Roman"/>
          <w:sz w:val="16"/>
          <w:szCs w:val="16"/>
        </w:rPr>
      </w:pPr>
      <w:r w:rsidRPr="00686D02">
        <w:rPr>
          <w:rFonts w:cs="Times New Roman"/>
          <w:sz w:val="16"/>
          <w:szCs w:val="16"/>
        </w:rPr>
        <w:t>2c91c15fcea314b76b0f8b74d32f101c</w:t>
      </w:r>
    </w:p>
    <w:p w14:paraId="52AF5362" w14:textId="77777777" w:rsidR="00686D02" w:rsidRPr="00686D02" w:rsidRDefault="00686D02" w:rsidP="00686D02">
      <w:pPr>
        <w:spacing w:line="240" w:lineRule="auto"/>
        <w:rPr>
          <w:rFonts w:cs="Times New Roman"/>
          <w:sz w:val="16"/>
          <w:szCs w:val="16"/>
        </w:rPr>
      </w:pPr>
      <w:r w:rsidRPr="00686D02">
        <w:rPr>
          <w:rFonts w:cs="Times New Roman"/>
          <w:sz w:val="16"/>
          <w:szCs w:val="16"/>
        </w:rPr>
        <w:t>0d17bae9294e8f5d1882a4f584bdb983</w:t>
      </w:r>
    </w:p>
    <w:p w14:paraId="2B1EA846" w14:textId="77777777" w:rsidR="00686D02" w:rsidRPr="00686D02" w:rsidRDefault="00686D02" w:rsidP="00686D02">
      <w:pPr>
        <w:spacing w:line="240" w:lineRule="auto"/>
        <w:rPr>
          <w:rFonts w:cs="Times New Roman"/>
          <w:sz w:val="16"/>
          <w:szCs w:val="16"/>
        </w:rPr>
      </w:pPr>
      <w:r w:rsidRPr="00686D02">
        <w:rPr>
          <w:rFonts w:cs="Times New Roman"/>
          <w:sz w:val="16"/>
          <w:szCs w:val="16"/>
        </w:rPr>
        <w:t>2a5784172ff58fe64227fde3536f0036</w:t>
      </w:r>
    </w:p>
    <w:p w14:paraId="522A5ED1" w14:textId="77777777" w:rsidR="00686D02" w:rsidRPr="00686D02" w:rsidRDefault="00686D02" w:rsidP="00686D02">
      <w:pPr>
        <w:spacing w:line="240" w:lineRule="auto"/>
        <w:rPr>
          <w:rFonts w:cs="Times New Roman"/>
          <w:sz w:val="16"/>
          <w:szCs w:val="16"/>
        </w:rPr>
      </w:pPr>
      <w:r w:rsidRPr="00686D02">
        <w:rPr>
          <w:rFonts w:cs="Times New Roman"/>
          <w:sz w:val="16"/>
          <w:szCs w:val="16"/>
        </w:rPr>
        <w:t>0b1b93ae7e376af2ee28e514461f11c0</w:t>
      </w:r>
    </w:p>
    <w:p w14:paraId="3E846C84" w14:textId="77777777" w:rsidR="00686D02" w:rsidRPr="00686D02" w:rsidRDefault="00686D02" w:rsidP="00686D02">
      <w:pPr>
        <w:spacing w:line="240" w:lineRule="auto"/>
        <w:rPr>
          <w:rFonts w:cs="Times New Roman"/>
          <w:sz w:val="16"/>
          <w:szCs w:val="16"/>
        </w:rPr>
      </w:pPr>
      <w:r w:rsidRPr="00686D02">
        <w:rPr>
          <w:rFonts w:cs="Times New Roman"/>
          <w:sz w:val="16"/>
          <w:szCs w:val="16"/>
        </w:rPr>
        <w:t>0c780850242562b48b8310fb3e11d3a1</w:t>
      </w:r>
    </w:p>
    <w:p w14:paraId="7943CFB4" w14:textId="77777777" w:rsidR="00686D02" w:rsidRPr="00686D02" w:rsidRDefault="00686D02" w:rsidP="00686D02">
      <w:pPr>
        <w:spacing w:line="240" w:lineRule="auto"/>
        <w:rPr>
          <w:rFonts w:cs="Times New Roman"/>
          <w:sz w:val="16"/>
          <w:szCs w:val="16"/>
        </w:rPr>
      </w:pPr>
      <w:r w:rsidRPr="00686D02">
        <w:rPr>
          <w:rFonts w:cs="Times New Roman"/>
          <w:sz w:val="16"/>
          <w:szCs w:val="16"/>
        </w:rPr>
        <w:t>0b1cfe8bf8573410b561501cfc30ab69</w:t>
      </w:r>
    </w:p>
    <w:p w14:paraId="39841EBB" w14:textId="77777777" w:rsidR="00686D02" w:rsidRPr="00686D02" w:rsidRDefault="00686D02" w:rsidP="00686D02">
      <w:pPr>
        <w:spacing w:line="240" w:lineRule="auto"/>
        <w:rPr>
          <w:rFonts w:cs="Times New Roman"/>
          <w:sz w:val="16"/>
          <w:szCs w:val="16"/>
        </w:rPr>
      </w:pPr>
      <w:r w:rsidRPr="00686D02">
        <w:rPr>
          <w:rFonts w:cs="Times New Roman"/>
          <w:sz w:val="16"/>
          <w:szCs w:val="16"/>
        </w:rPr>
        <w:t>2a730574d4248d854cdd7a26374ac184</w:t>
      </w:r>
    </w:p>
    <w:p w14:paraId="1C9BCCF8" w14:textId="77777777" w:rsidR="00686D02" w:rsidRPr="00686D02" w:rsidRDefault="00686D02" w:rsidP="00686D02">
      <w:pPr>
        <w:spacing w:line="240" w:lineRule="auto"/>
        <w:rPr>
          <w:rFonts w:cs="Times New Roman"/>
          <w:sz w:val="16"/>
          <w:szCs w:val="16"/>
        </w:rPr>
      </w:pPr>
      <w:r w:rsidRPr="00686D02">
        <w:rPr>
          <w:rFonts w:cs="Times New Roman"/>
          <w:sz w:val="16"/>
          <w:szCs w:val="16"/>
        </w:rPr>
        <w:t>2a738f686720782d32e003035c364638</w:t>
      </w:r>
    </w:p>
    <w:p w14:paraId="20130230" w14:textId="77777777" w:rsidR="00686D02" w:rsidRPr="00686D02" w:rsidRDefault="00686D02" w:rsidP="00686D02">
      <w:pPr>
        <w:spacing w:line="240" w:lineRule="auto"/>
        <w:rPr>
          <w:rFonts w:cs="Times New Roman"/>
          <w:sz w:val="16"/>
          <w:szCs w:val="16"/>
        </w:rPr>
      </w:pPr>
      <w:r w:rsidRPr="00686D02">
        <w:rPr>
          <w:rFonts w:cs="Times New Roman"/>
          <w:sz w:val="16"/>
          <w:szCs w:val="16"/>
        </w:rPr>
        <w:t>0adcb627d47709de40b22e045daeb96c</w:t>
      </w:r>
    </w:p>
    <w:p w14:paraId="1447B8D7" w14:textId="77777777" w:rsidR="00686D02" w:rsidRPr="00686D02" w:rsidRDefault="00686D02" w:rsidP="00686D02">
      <w:pPr>
        <w:spacing w:line="240" w:lineRule="auto"/>
        <w:rPr>
          <w:rFonts w:cs="Times New Roman"/>
          <w:sz w:val="16"/>
          <w:szCs w:val="16"/>
        </w:rPr>
      </w:pPr>
      <w:r w:rsidRPr="00686D02">
        <w:rPr>
          <w:rFonts w:cs="Times New Roman"/>
          <w:sz w:val="16"/>
          <w:szCs w:val="16"/>
        </w:rPr>
        <w:t>0d2efb930d985601eaddd5fbcb785fa4</w:t>
      </w:r>
    </w:p>
    <w:p w14:paraId="1E8ADBEF" w14:textId="77777777" w:rsidR="00686D02" w:rsidRPr="00686D02" w:rsidRDefault="00686D02" w:rsidP="00686D02">
      <w:pPr>
        <w:spacing w:line="240" w:lineRule="auto"/>
        <w:rPr>
          <w:rFonts w:cs="Times New Roman"/>
          <w:sz w:val="16"/>
          <w:szCs w:val="16"/>
        </w:rPr>
      </w:pPr>
      <w:r w:rsidRPr="00686D02">
        <w:rPr>
          <w:rFonts w:cs="Times New Roman"/>
          <w:sz w:val="16"/>
          <w:szCs w:val="16"/>
        </w:rPr>
        <w:t>2a871277c4c3a355af60e3c4de20bb50</w:t>
      </w:r>
    </w:p>
    <w:p w14:paraId="502432C5" w14:textId="77777777" w:rsidR="00686D02" w:rsidRPr="00686D02" w:rsidRDefault="00686D02" w:rsidP="00686D02">
      <w:pPr>
        <w:spacing w:line="240" w:lineRule="auto"/>
        <w:rPr>
          <w:rFonts w:cs="Times New Roman"/>
          <w:sz w:val="16"/>
          <w:szCs w:val="16"/>
        </w:rPr>
      </w:pPr>
      <w:r w:rsidRPr="00686D02">
        <w:rPr>
          <w:rFonts w:cs="Times New Roman"/>
          <w:sz w:val="16"/>
          <w:szCs w:val="16"/>
        </w:rPr>
        <w:t>0b26e74579cab0f2954870be2a5ef807</w:t>
      </w:r>
    </w:p>
    <w:p w14:paraId="17BC8C55" w14:textId="77777777" w:rsidR="00686D02" w:rsidRPr="00686D02" w:rsidRDefault="00686D02" w:rsidP="00686D02">
      <w:pPr>
        <w:spacing w:line="240" w:lineRule="auto"/>
        <w:rPr>
          <w:rFonts w:cs="Times New Roman"/>
          <w:sz w:val="16"/>
          <w:szCs w:val="16"/>
        </w:rPr>
      </w:pPr>
      <w:r w:rsidRPr="00686D02">
        <w:rPr>
          <w:rFonts w:cs="Times New Roman"/>
          <w:sz w:val="16"/>
          <w:szCs w:val="16"/>
        </w:rPr>
        <w:t>2a94804f1719ae5c0402efede3e71840</w:t>
      </w:r>
    </w:p>
    <w:p w14:paraId="37604769" w14:textId="77777777" w:rsidR="00686D02" w:rsidRPr="00686D02" w:rsidRDefault="00686D02" w:rsidP="00686D02">
      <w:pPr>
        <w:spacing w:line="240" w:lineRule="auto"/>
        <w:rPr>
          <w:rFonts w:cs="Times New Roman"/>
          <w:sz w:val="16"/>
          <w:szCs w:val="16"/>
        </w:rPr>
      </w:pPr>
      <w:r w:rsidRPr="00686D02">
        <w:rPr>
          <w:rFonts w:cs="Times New Roman"/>
          <w:sz w:val="16"/>
          <w:szCs w:val="16"/>
        </w:rPr>
        <w:t>2a97749ab72914f449f3e6efaf63017b</w:t>
      </w:r>
    </w:p>
    <w:p w14:paraId="03A05945" w14:textId="77777777" w:rsidR="00686D02" w:rsidRPr="00686D02" w:rsidRDefault="00686D02" w:rsidP="00686D02">
      <w:pPr>
        <w:spacing w:line="240" w:lineRule="auto"/>
        <w:rPr>
          <w:rFonts w:cs="Times New Roman"/>
          <w:sz w:val="16"/>
          <w:szCs w:val="16"/>
        </w:rPr>
      </w:pPr>
      <w:r w:rsidRPr="00686D02">
        <w:rPr>
          <w:rFonts w:cs="Times New Roman"/>
          <w:sz w:val="16"/>
          <w:szCs w:val="16"/>
        </w:rPr>
        <w:t>1eeaaffca250bc14ae8e5df04be1058c</w:t>
      </w:r>
    </w:p>
    <w:p w14:paraId="398D628A" w14:textId="77777777" w:rsidR="00686D02" w:rsidRPr="00686D02" w:rsidRDefault="00686D02" w:rsidP="00686D02">
      <w:pPr>
        <w:spacing w:line="240" w:lineRule="auto"/>
        <w:rPr>
          <w:rFonts w:cs="Times New Roman"/>
          <w:sz w:val="16"/>
          <w:szCs w:val="16"/>
        </w:rPr>
      </w:pPr>
      <w:r w:rsidRPr="00686D02">
        <w:rPr>
          <w:rFonts w:cs="Times New Roman"/>
          <w:sz w:val="16"/>
          <w:szCs w:val="16"/>
        </w:rPr>
        <w:t>2ab49f93c4df33c9b453d6490bb0d83b</w:t>
      </w:r>
    </w:p>
    <w:p w14:paraId="000A2400" w14:textId="77777777" w:rsidR="00686D02" w:rsidRPr="00686D02" w:rsidRDefault="00686D02" w:rsidP="00686D02">
      <w:pPr>
        <w:spacing w:line="240" w:lineRule="auto"/>
        <w:rPr>
          <w:rFonts w:cs="Times New Roman"/>
          <w:sz w:val="16"/>
          <w:szCs w:val="16"/>
        </w:rPr>
      </w:pPr>
      <w:r w:rsidRPr="00686D02">
        <w:rPr>
          <w:rFonts w:cs="Times New Roman"/>
          <w:sz w:val="16"/>
          <w:szCs w:val="16"/>
        </w:rPr>
        <w:t>1eec2655a272ca74adc2d70de415db1f</w:t>
      </w:r>
    </w:p>
    <w:p w14:paraId="2013BBA4" w14:textId="77777777" w:rsidR="00686D02" w:rsidRPr="00686D02" w:rsidRDefault="00686D02" w:rsidP="00686D02">
      <w:pPr>
        <w:spacing w:line="240" w:lineRule="auto"/>
        <w:rPr>
          <w:rFonts w:cs="Times New Roman"/>
          <w:sz w:val="16"/>
          <w:szCs w:val="16"/>
        </w:rPr>
      </w:pPr>
      <w:r w:rsidRPr="00686D02">
        <w:rPr>
          <w:rFonts w:cs="Times New Roman"/>
          <w:sz w:val="16"/>
          <w:szCs w:val="16"/>
        </w:rPr>
        <w:t>1eec3e80d6a7844fd17cf0e1332270b9</w:t>
      </w:r>
    </w:p>
    <w:p w14:paraId="3012396E" w14:textId="77777777" w:rsidR="00686D02" w:rsidRPr="00686D02" w:rsidRDefault="00686D02" w:rsidP="00686D02">
      <w:pPr>
        <w:spacing w:line="240" w:lineRule="auto"/>
        <w:rPr>
          <w:rFonts w:cs="Times New Roman"/>
          <w:sz w:val="16"/>
          <w:szCs w:val="16"/>
        </w:rPr>
      </w:pPr>
      <w:r w:rsidRPr="00686D02">
        <w:rPr>
          <w:rFonts w:cs="Times New Roman"/>
          <w:sz w:val="16"/>
          <w:szCs w:val="16"/>
        </w:rPr>
        <w:t>02a80f638fceac0705a64c3a2f54bd37</w:t>
      </w:r>
    </w:p>
    <w:p w14:paraId="4631F093" w14:textId="77777777" w:rsidR="00686D02" w:rsidRPr="00686D02" w:rsidRDefault="00686D02" w:rsidP="00686D02">
      <w:pPr>
        <w:spacing w:line="240" w:lineRule="auto"/>
        <w:rPr>
          <w:rFonts w:cs="Times New Roman"/>
          <w:sz w:val="16"/>
          <w:szCs w:val="16"/>
        </w:rPr>
      </w:pPr>
      <w:r w:rsidRPr="00686D02">
        <w:rPr>
          <w:rFonts w:cs="Times New Roman"/>
          <w:sz w:val="16"/>
          <w:szCs w:val="16"/>
        </w:rPr>
        <w:t>2ac4870308086569ff60438a1d90d7f0</w:t>
      </w:r>
    </w:p>
    <w:p w14:paraId="04E7196A" w14:textId="77777777" w:rsidR="00686D02" w:rsidRPr="00686D02" w:rsidRDefault="00686D02" w:rsidP="00686D02">
      <w:pPr>
        <w:spacing w:line="240" w:lineRule="auto"/>
        <w:rPr>
          <w:rFonts w:cs="Times New Roman"/>
          <w:sz w:val="16"/>
          <w:szCs w:val="16"/>
        </w:rPr>
      </w:pPr>
      <w:r w:rsidRPr="00686D02">
        <w:rPr>
          <w:rFonts w:cs="Times New Roman"/>
          <w:sz w:val="16"/>
          <w:szCs w:val="16"/>
        </w:rPr>
        <w:t>2ac5a900b3b1b6cdc32508ff022eb73f</w:t>
      </w:r>
    </w:p>
    <w:p w14:paraId="30C69B1A" w14:textId="77777777" w:rsidR="00686D02" w:rsidRPr="00686D02" w:rsidRDefault="00686D02" w:rsidP="00686D02">
      <w:pPr>
        <w:spacing w:line="240" w:lineRule="auto"/>
        <w:rPr>
          <w:rFonts w:cs="Times New Roman"/>
          <w:sz w:val="16"/>
          <w:szCs w:val="16"/>
        </w:rPr>
      </w:pPr>
      <w:r w:rsidRPr="00686D02">
        <w:rPr>
          <w:rFonts w:cs="Times New Roman"/>
          <w:sz w:val="16"/>
          <w:szCs w:val="16"/>
        </w:rPr>
        <w:t>2ac5fef373ac7bc2b287f3c0c0c68584</w:t>
      </w:r>
    </w:p>
    <w:p w14:paraId="4E38F2A3" w14:textId="77777777" w:rsidR="00686D02" w:rsidRPr="00686D02" w:rsidRDefault="00686D02" w:rsidP="00686D02">
      <w:pPr>
        <w:spacing w:line="240" w:lineRule="auto"/>
        <w:rPr>
          <w:rFonts w:cs="Times New Roman"/>
          <w:sz w:val="16"/>
          <w:szCs w:val="16"/>
        </w:rPr>
      </w:pPr>
      <w:r w:rsidRPr="00686D02">
        <w:rPr>
          <w:rFonts w:cs="Times New Roman"/>
          <w:sz w:val="16"/>
          <w:szCs w:val="16"/>
        </w:rPr>
        <w:t>2acb597ac102d8f56458045d131c23f3</w:t>
      </w:r>
    </w:p>
    <w:p w14:paraId="79C127E9" w14:textId="77777777" w:rsidR="00686D02" w:rsidRPr="00686D02" w:rsidRDefault="00686D02" w:rsidP="00686D02">
      <w:pPr>
        <w:spacing w:line="240" w:lineRule="auto"/>
        <w:rPr>
          <w:rFonts w:cs="Times New Roman"/>
          <w:sz w:val="16"/>
          <w:szCs w:val="16"/>
        </w:rPr>
      </w:pPr>
      <w:r w:rsidRPr="00686D02">
        <w:rPr>
          <w:rFonts w:cs="Times New Roman"/>
          <w:sz w:val="16"/>
          <w:szCs w:val="16"/>
        </w:rPr>
        <w:t>0a7125a5e533bd1e6c00d2ee9fc25bf7</w:t>
      </w:r>
    </w:p>
    <w:p w14:paraId="0225078A" w14:textId="77777777" w:rsidR="00686D02" w:rsidRPr="00686D02" w:rsidRDefault="00686D02" w:rsidP="00686D02">
      <w:pPr>
        <w:spacing w:line="240" w:lineRule="auto"/>
        <w:rPr>
          <w:rFonts w:cs="Times New Roman"/>
          <w:sz w:val="16"/>
          <w:szCs w:val="16"/>
        </w:rPr>
      </w:pPr>
      <w:r w:rsidRPr="00686D02">
        <w:rPr>
          <w:rFonts w:cs="Times New Roman"/>
          <w:sz w:val="16"/>
          <w:szCs w:val="16"/>
        </w:rPr>
        <w:t>0b3ad5a9a82fc4523a29ad63bc4d523f</w:t>
      </w:r>
    </w:p>
    <w:p w14:paraId="619EF034" w14:textId="77777777" w:rsidR="00686D02" w:rsidRPr="00686D02" w:rsidRDefault="00686D02" w:rsidP="00686D02">
      <w:pPr>
        <w:spacing w:line="240" w:lineRule="auto"/>
        <w:rPr>
          <w:rFonts w:cs="Times New Roman"/>
          <w:sz w:val="16"/>
          <w:szCs w:val="16"/>
        </w:rPr>
      </w:pPr>
      <w:r w:rsidRPr="00686D02">
        <w:rPr>
          <w:rFonts w:cs="Times New Roman"/>
          <w:sz w:val="16"/>
          <w:szCs w:val="16"/>
        </w:rPr>
        <w:t>2adb092acd55a6826249cb15ef8455cd</w:t>
      </w:r>
    </w:p>
    <w:p w14:paraId="2971E824" w14:textId="77777777" w:rsidR="00686D02" w:rsidRPr="00686D02" w:rsidRDefault="00686D02" w:rsidP="00686D02">
      <w:pPr>
        <w:spacing w:line="240" w:lineRule="auto"/>
        <w:rPr>
          <w:rFonts w:cs="Times New Roman"/>
          <w:sz w:val="16"/>
          <w:szCs w:val="16"/>
        </w:rPr>
      </w:pPr>
      <w:r w:rsidRPr="00686D02">
        <w:rPr>
          <w:rFonts w:cs="Times New Roman"/>
          <w:sz w:val="16"/>
          <w:szCs w:val="16"/>
        </w:rPr>
        <w:t>1fc109cb23730cf4280f328ce16f6c13</w:t>
      </w:r>
    </w:p>
    <w:p w14:paraId="11E3711E" w14:textId="77777777" w:rsidR="00686D02" w:rsidRPr="00686D02" w:rsidRDefault="00686D02" w:rsidP="00686D02">
      <w:pPr>
        <w:spacing w:line="240" w:lineRule="auto"/>
        <w:rPr>
          <w:rFonts w:cs="Times New Roman"/>
          <w:sz w:val="16"/>
          <w:szCs w:val="16"/>
        </w:rPr>
      </w:pPr>
      <w:r w:rsidRPr="00686D02">
        <w:rPr>
          <w:rFonts w:cs="Times New Roman"/>
          <w:sz w:val="16"/>
          <w:szCs w:val="16"/>
        </w:rPr>
        <w:t>02bfd86d1b6a268f4a49db29cb246870</w:t>
      </w:r>
    </w:p>
    <w:p w14:paraId="5D773CAD" w14:textId="77777777" w:rsidR="00686D02" w:rsidRPr="00686D02" w:rsidRDefault="00686D02" w:rsidP="00686D02">
      <w:pPr>
        <w:spacing w:line="240" w:lineRule="auto"/>
        <w:rPr>
          <w:rFonts w:cs="Times New Roman"/>
          <w:sz w:val="16"/>
          <w:szCs w:val="16"/>
        </w:rPr>
      </w:pPr>
      <w:r w:rsidRPr="00686D02">
        <w:rPr>
          <w:rFonts w:cs="Times New Roman"/>
          <w:sz w:val="16"/>
          <w:szCs w:val="16"/>
        </w:rPr>
        <w:t>1f21c11458295aa7b2f9de07a4238318</w:t>
      </w:r>
    </w:p>
    <w:p w14:paraId="425F9C34" w14:textId="77777777" w:rsidR="00686D02" w:rsidRPr="00686D02" w:rsidRDefault="00686D02" w:rsidP="00686D02">
      <w:pPr>
        <w:spacing w:line="240" w:lineRule="auto"/>
        <w:rPr>
          <w:rFonts w:cs="Times New Roman"/>
          <w:sz w:val="16"/>
          <w:szCs w:val="16"/>
        </w:rPr>
      </w:pPr>
      <w:r w:rsidRPr="00686D02">
        <w:rPr>
          <w:rFonts w:cs="Times New Roman"/>
          <w:sz w:val="16"/>
          <w:szCs w:val="16"/>
        </w:rPr>
        <w:t>2af66c6b7a04d3a032c444c147400054</w:t>
      </w:r>
    </w:p>
    <w:p w14:paraId="68F84B2F" w14:textId="77777777" w:rsidR="00686D02" w:rsidRPr="00686D02" w:rsidRDefault="00686D02" w:rsidP="00686D02">
      <w:pPr>
        <w:spacing w:line="240" w:lineRule="auto"/>
        <w:rPr>
          <w:rFonts w:cs="Times New Roman"/>
          <w:sz w:val="16"/>
          <w:szCs w:val="16"/>
        </w:rPr>
      </w:pPr>
      <w:r w:rsidRPr="00686D02">
        <w:rPr>
          <w:rFonts w:cs="Times New Roman"/>
          <w:sz w:val="16"/>
          <w:szCs w:val="16"/>
        </w:rPr>
        <w:t>0bedec3410caeb16658e2589fa13cdbd</w:t>
      </w:r>
    </w:p>
    <w:p w14:paraId="1869312E" w14:textId="77777777" w:rsidR="00686D02" w:rsidRPr="00686D02" w:rsidRDefault="00686D02" w:rsidP="00686D02">
      <w:pPr>
        <w:spacing w:line="240" w:lineRule="auto"/>
        <w:rPr>
          <w:rFonts w:cs="Times New Roman"/>
          <w:sz w:val="16"/>
          <w:szCs w:val="16"/>
        </w:rPr>
      </w:pPr>
      <w:r w:rsidRPr="00686D02">
        <w:rPr>
          <w:rFonts w:cs="Times New Roman"/>
          <w:sz w:val="16"/>
          <w:szCs w:val="16"/>
        </w:rPr>
        <w:t>2afc690fb5479bec2185367ea0e88641</w:t>
      </w:r>
    </w:p>
    <w:p w14:paraId="169062CB" w14:textId="77777777" w:rsidR="00686D02" w:rsidRPr="00686D02" w:rsidRDefault="00686D02" w:rsidP="00686D02">
      <w:pPr>
        <w:spacing w:line="240" w:lineRule="auto"/>
        <w:rPr>
          <w:rFonts w:cs="Times New Roman"/>
          <w:sz w:val="16"/>
          <w:szCs w:val="16"/>
        </w:rPr>
      </w:pPr>
      <w:r w:rsidRPr="00686D02">
        <w:rPr>
          <w:rFonts w:cs="Times New Roman"/>
          <w:sz w:val="16"/>
          <w:szCs w:val="16"/>
        </w:rPr>
        <w:t>2afd87623c38ec72a3d85924d016f141</w:t>
      </w:r>
    </w:p>
    <w:p w14:paraId="3C2AB840" w14:textId="77777777" w:rsidR="00686D02" w:rsidRPr="00686D02" w:rsidRDefault="00686D02" w:rsidP="00686D02">
      <w:pPr>
        <w:spacing w:line="240" w:lineRule="auto"/>
        <w:rPr>
          <w:rFonts w:cs="Times New Roman"/>
          <w:sz w:val="16"/>
          <w:szCs w:val="16"/>
        </w:rPr>
      </w:pPr>
      <w:r w:rsidRPr="00686D02">
        <w:rPr>
          <w:rFonts w:cs="Times New Roman"/>
          <w:sz w:val="16"/>
          <w:szCs w:val="16"/>
        </w:rPr>
        <w:t>2afe9bb37f78124488c606abd3810ebc</w:t>
      </w:r>
    </w:p>
    <w:p w14:paraId="4DEB330F" w14:textId="77777777" w:rsidR="00686D02" w:rsidRPr="00686D02" w:rsidRDefault="00686D02" w:rsidP="00686D02">
      <w:pPr>
        <w:spacing w:line="240" w:lineRule="auto"/>
        <w:rPr>
          <w:rFonts w:cs="Times New Roman"/>
          <w:sz w:val="16"/>
          <w:szCs w:val="16"/>
        </w:rPr>
      </w:pPr>
      <w:r w:rsidRPr="00686D02">
        <w:rPr>
          <w:rFonts w:cs="Times New Roman"/>
          <w:sz w:val="16"/>
          <w:szCs w:val="16"/>
        </w:rPr>
        <w:t>2b0031bd93e756956db568d3b155d183</w:t>
      </w:r>
    </w:p>
    <w:p w14:paraId="5312AF0C" w14:textId="77777777" w:rsidR="00686D02" w:rsidRPr="00686D02" w:rsidRDefault="00686D02" w:rsidP="00686D02">
      <w:pPr>
        <w:spacing w:line="240" w:lineRule="auto"/>
        <w:rPr>
          <w:rFonts w:cs="Times New Roman"/>
          <w:sz w:val="16"/>
          <w:szCs w:val="16"/>
        </w:rPr>
      </w:pPr>
      <w:r w:rsidRPr="00686D02">
        <w:rPr>
          <w:rFonts w:cs="Times New Roman"/>
          <w:sz w:val="16"/>
          <w:szCs w:val="16"/>
        </w:rPr>
        <w:t>02e64cfe6a63f66ea94d47aa407124ea</w:t>
      </w:r>
    </w:p>
    <w:p w14:paraId="0ED24F15" w14:textId="77777777" w:rsidR="00686D02" w:rsidRPr="00686D02" w:rsidRDefault="00686D02" w:rsidP="00686D02">
      <w:pPr>
        <w:spacing w:line="240" w:lineRule="auto"/>
        <w:rPr>
          <w:rFonts w:cs="Times New Roman"/>
          <w:sz w:val="16"/>
          <w:szCs w:val="16"/>
        </w:rPr>
      </w:pPr>
      <w:r w:rsidRPr="00686D02">
        <w:rPr>
          <w:rFonts w:cs="Times New Roman"/>
          <w:sz w:val="16"/>
          <w:szCs w:val="16"/>
        </w:rPr>
        <w:t>2b06f03828fffd4e5efe402183ad404a</w:t>
      </w:r>
    </w:p>
    <w:p w14:paraId="35308570" w14:textId="77777777" w:rsidR="00686D02" w:rsidRPr="00686D02" w:rsidRDefault="00686D02" w:rsidP="00686D02">
      <w:pPr>
        <w:spacing w:line="240" w:lineRule="auto"/>
        <w:rPr>
          <w:rFonts w:cs="Times New Roman"/>
          <w:sz w:val="16"/>
          <w:szCs w:val="16"/>
        </w:rPr>
      </w:pPr>
      <w:r w:rsidRPr="00686D02">
        <w:rPr>
          <w:rFonts w:cs="Times New Roman"/>
          <w:sz w:val="16"/>
          <w:szCs w:val="16"/>
        </w:rPr>
        <w:t>0bf61af99670d037b903b3a4f72ac68e</w:t>
      </w:r>
    </w:p>
    <w:p w14:paraId="217BE4FE" w14:textId="77777777" w:rsidR="00686D02" w:rsidRPr="00686D02" w:rsidRDefault="00686D02" w:rsidP="00686D02">
      <w:pPr>
        <w:spacing w:line="240" w:lineRule="auto"/>
        <w:rPr>
          <w:rFonts w:cs="Times New Roman"/>
          <w:sz w:val="16"/>
          <w:szCs w:val="16"/>
        </w:rPr>
      </w:pPr>
      <w:r w:rsidRPr="00686D02">
        <w:rPr>
          <w:rFonts w:cs="Times New Roman"/>
          <w:sz w:val="16"/>
          <w:szCs w:val="16"/>
        </w:rPr>
        <w:t>2b17461488a09a3b4f107abf461107ab</w:t>
      </w:r>
    </w:p>
    <w:p w14:paraId="290CACCE" w14:textId="77777777" w:rsidR="00686D02" w:rsidRPr="00686D02" w:rsidRDefault="00686D02" w:rsidP="00686D02">
      <w:pPr>
        <w:spacing w:line="240" w:lineRule="auto"/>
        <w:rPr>
          <w:rFonts w:cs="Times New Roman"/>
          <w:sz w:val="16"/>
          <w:szCs w:val="16"/>
        </w:rPr>
      </w:pPr>
      <w:r w:rsidRPr="00686D02">
        <w:rPr>
          <w:rFonts w:cs="Times New Roman"/>
          <w:sz w:val="16"/>
          <w:szCs w:val="16"/>
        </w:rPr>
        <w:t>1f58964cbbaf04ff024bc9b358a9c190</w:t>
      </w:r>
    </w:p>
    <w:p w14:paraId="664E2E14" w14:textId="77777777" w:rsidR="00686D02" w:rsidRPr="00686D02" w:rsidRDefault="00686D02" w:rsidP="00686D02">
      <w:pPr>
        <w:spacing w:line="240" w:lineRule="auto"/>
        <w:rPr>
          <w:rFonts w:cs="Times New Roman"/>
          <w:sz w:val="16"/>
          <w:szCs w:val="16"/>
        </w:rPr>
      </w:pPr>
      <w:r w:rsidRPr="00686D02">
        <w:rPr>
          <w:rFonts w:cs="Times New Roman"/>
          <w:sz w:val="16"/>
          <w:szCs w:val="16"/>
        </w:rPr>
        <w:t>2b2468b4684dd542a8441b570bcf9dd3</w:t>
      </w:r>
    </w:p>
    <w:p w14:paraId="604AADE6" w14:textId="77777777" w:rsidR="00686D02" w:rsidRPr="00686D02" w:rsidRDefault="00686D02" w:rsidP="00686D02">
      <w:pPr>
        <w:spacing w:line="240" w:lineRule="auto"/>
        <w:rPr>
          <w:rFonts w:cs="Times New Roman"/>
          <w:sz w:val="16"/>
          <w:szCs w:val="16"/>
        </w:rPr>
      </w:pPr>
      <w:r w:rsidRPr="00686D02">
        <w:rPr>
          <w:rFonts w:cs="Times New Roman"/>
          <w:sz w:val="16"/>
          <w:szCs w:val="16"/>
        </w:rPr>
        <w:t>2b2c260208c2b36b969024d2aed6b4eb</w:t>
      </w:r>
    </w:p>
    <w:p w14:paraId="2BFE3B54" w14:textId="77777777" w:rsidR="00686D02" w:rsidRPr="00686D02" w:rsidRDefault="00686D02" w:rsidP="00686D02">
      <w:pPr>
        <w:spacing w:line="240" w:lineRule="auto"/>
        <w:rPr>
          <w:rFonts w:cs="Times New Roman"/>
          <w:sz w:val="16"/>
          <w:szCs w:val="16"/>
        </w:rPr>
      </w:pPr>
      <w:r w:rsidRPr="00686D02">
        <w:rPr>
          <w:rFonts w:cs="Times New Roman"/>
          <w:sz w:val="16"/>
          <w:szCs w:val="16"/>
        </w:rPr>
        <w:t>2b3867b62a21ac206f94f97c3c07af31</w:t>
      </w:r>
    </w:p>
    <w:p w14:paraId="5336D922" w14:textId="77777777" w:rsidR="00686D02" w:rsidRPr="00686D02" w:rsidRDefault="00686D02" w:rsidP="00686D02">
      <w:pPr>
        <w:spacing w:line="240" w:lineRule="auto"/>
        <w:rPr>
          <w:rFonts w:cs="Times New Roman"/>
          <w:sz w:val="16"/>
          <w:szCs w:val="16"/>
        </w:rPr>
      </w:pPr>
      <w:r w:rsidRPr="00686D02">
        <w:rPr>
          <w:rFonts w:cs="Times New Roman"/>
          <w:sz w:val="16"/>
          <w:szCs w:val="16"/>
        </w:rPr>
        <w:t>0cdeb3d1629967a4bba89c23b8a2f636</w:t>
      </w:r>
    </w:p>
    <w:p w14:paraId="7A34E276" w14:textId="77777777" w:rsidR="00686D02" w:rsidRPr="00686D02" w:rsidRDefault="00686D02" w:rsidP="00686D02">
      <w:pPr>
        <w:spacing w:line="240" w:lineRule="auto"/>
        <w:rPr>
          <w:rFonts w:cs="Times New Roman"/>
          <w:sz w:val="16"/>
          <w:szCs w:val="16"/>
        </w:rPr>
      </w:pPr>
      <w:r w:rsidRPr="00686D02">
        <w:rPr>
          <w:rFonts w:cs="Times New Roman"/>
          <w:sz w:val="16"/>
          <w:szCs w:val="16"/>
        </w:rPr>
        <w:t>0ce35bce03410b7bf12cac88c87598b2</w:t>
      </w:r>
    </w:p>
    <w:p w14:paraId="59E0C566" w14:textId="77777777" w:rsidR="00686D02" w:rsidRPr="00686D02" w:rsidRDefault="00686D02" w:rsidP="00686D02">
      <w:pPr>
        <w:spacing w:line="240" w:lineRule="auto"/>
        <w:rPr>
          <w:rFonts w:cs="Times New Roman"/>
          <w:sz w:val="16"/>
          <w:szCs w:val="16"/>
        </w:rPr>
      </w:pPr>
      <w:r w:rsidRPr="00686D02">
        <w:rPr>
          <w:rFonts w:cs="Times New Roman"/>
          <w:sz w:val="16"/>
          <w:szCs w:val="16"/>
        </w:rPr>
        <w:t>2b3f02f4e6dbd91285d4995a3020021d</w:t>
      </w:r>
    </w:p>
    <w:p w14:paraId="1F01AFB3" w14:textId="77777777" w:rsidR="00686D02" w:rsidRPr="00686D02" w:rsidRDefault="00686D02" w:rsidP="00686D02">
      <w:pPr>
        <w:spacing w:line="240" w:lineRule="auto"/>
        <w:rPr>
          <w:rFonts w:cs="Times New Roman"/>
          <w:sz w:val="16"/>
          <w:szCs w:val="16"/>
        </w:rPr>
      </w:pPr>
      <w:r w:rsidRPr="00686D02">
        <w:rPr>
          <w:rFonts w:cs="Times New Roman"/>
          <w:sz w:val="16"/>
          <w:szCs w:val="16"/>
        </w:rPr>
        <w:t>1f779e616fef3779dc5e9a666b8995f7</w:t>
      </w:r>
    </w:p>
    <w:p w14:paraId="1EBE311C" w14:textId="77777777" w:rsidR="00686D02" w:rsidRPr="00686D02" w:rsidRDefault="00686D02" w:rsidP="00686D02">
      <w:pPr>
        <w:spacing w:line="240" w:lineRule="auto"/>
        <w:rPr>
          <w:rFonts w:cs="Times New Roman"/>
          <w:sz w:val="16"/>
          <w:szCs w:val="16"/>
        </w:rPr>
      </w:pPr>
      <w:r w:rsidRPr="00686D02">
        <w:rPr>
          <w:rFonts w:cs="Times New Roman"/>
          <w:sz w:val="16"/>
          <w:szCs w:val="16"/>
        </w:rPr>
        <w:t>2bf94b5b8f8bcde9e5332b71313a1a5c</w:t>
      </w:r>
    </w:p>
    <w:p w14:paraId="016EB2CD" w14:textId="77777777" w:rsidR="00686D02" w:rsidRPr="00686D02" w:rsidRDefault="00686D02" w:rsidP="00686D02">
      <w:pPr>
        <w:spacing w:line="240" w:lineRule="auto"/>
        <w:rPr>
          <w:rFonts w:cs="Times New Roman"/>
          <w:sz w:val="16"/>
          <w:szCs w:val="16"/>
        </w:rPr>
      </w:pPr>
      <w:r w:rsidRPr="00686D02">
        <w:rPr>
          <w:rFonts w:cs="Times New Roman"/>
          <w:sz w:val="16"/>
          <w:szCs w:val="16"/>
        </w:rPr>
        <w:t>0d9e54d0610727d1befd1a9cb9cdd128</w:t>
      </w:r>
    </w:p>
    <w:p w14:paraId="0ECE1BB9" w14:textId="77777777" w:rsidR="00686D02" w:rsidRPr="00686D02" w:rsidRDefault="00686D02" w:rsidP="00686D02">
      <w:pPr>
        <w:spacing w:line="240" w:lineRule="auto"/>
        <w:rPr>
          <w:rFonts w:cs="Times New Roman"/>
          <w:sz w:val="16"/>
          <w:szCs w:val="16"/>
        </w:rPr>
      </w:pPr>
      <w:r w:rsidRPr="00686D02">
        <w:rPr>
          <w:rFonts w:cs="Times New Roman"/>
          <w:sz w:val="16"/>
          <w:szCs w:val="16"/>
        </w:rPr>
        <w:t>0b5bd55f61cfe9ba0ad8e0066379d25d</w:t>
      </w:r>
    </w:p>
    <w:p w14:paraId="140A32FF" w14:textId="77777777" w:rsidR="00686D02" w:rsidRPr="00686D02" w:rsidRDefault="00686D02" w:rsidP="00686D02">
      <w:pPr>
        <w:spacing w:line="240" w:lineRule="auto"/>
        <w:rPr>
          <w:rFonts w:cs="Times New Roman"/>
          <w:sz w:val="16"/>
          <w:szCs w:val="16"/>
        </w:rPr>
      </w:pPr>
      <w:r w:rsidRPr="00686D02">
        <w:rPr>
          <w:rFonts w:cs="Times New Roman"/>
          <w:sz w:val="16"/>
          <w:szCs w:val="16"/>
        </w:rPr>
        <w:t>1f8367fa49168d3dbfd8a435ccf28ecd</w:t>
      </w:r>
    </w:p>
    <w:p w14:paraId="665314BF" w14:textId="77777777" w:rsidR="00686D02" w:rsidRPr="00686D02" w:rsidRDefault="00686D02" w:rsidP="00686D02">
      <w:pPr>
        <w:spacing w:line="240" w:lineRule="auto"/>
        <w:rPr>
          <w:rFonts w:cs="Times New Roman"/>
          <w:sz w:val="16"/>
          <w:szCs w:val="16"/>
        </w:rPr>
      </w:pPr>
      <w:r w:rsidRPr="00686D02">
        <w:rPr>
          <w:rFonts w:cs="Times New Roman"/>
          <w:sz w:val="16"/>
          <w:szCs w:val="16"/>
        </w:rPr>
        <w:t>2c0bec75f6fe8e188f29c2dd40f577a7</w:t>
      </w:r>
    </w:p>
    <w:p w14:paraId="1C4FDD1C" w14:textId="77777777" w:rsidR="00686D02" w:rsidRPr="00686D02" w:rsidRDefault="00686D02" w:rsidP="00686D02">
      <w:pPr>
        <w:spacing w:line="240" w:lineRule="auto"/>
        <w:rPr>
          <w:rFonts w:cs="Times New Roman"/>
          <w:sz w:val="16"/>
          <w:szCs w:val="16"/>
        </w:rPr>
      </w:pPr>
      <w:r w:rsidRPr="00686D02">
        <w:rPr>
          <w:rFonts w:cs="Times New Roman"/>
          <w:sz w:val="16"/>
          <w:szCs w:val="16"/>
        </w:rPr>
        <w:t>0c0b48b0285153ad7b7a755472732d10</w:t>
      </w:r>
    </w:p>
    <w:p w14:paraId="3EE244C0" w14:textId="77777777" w:rsidR="00686D02" w:rsidRPr="00686D02" w:rsidRDefault="00686D02" w:rsidP="00686D02">
      <w:pPr>
        <w:spacing w:line="240" w:lineRule="auto"/>
        <w:rPr>
          <w:rFonts w:cs="Times New Roman"/>
          <w:sz w:val="16"/>
          <w:szCs w:val="16"/>
        </w:rPr>
      </w:pPr>
      <w:r w:rsidRPr="00686D02">
        <w:rPr>
          <w:rFonts w:cs="Times New Roman"/>
          <w:sz w:val="16"/>
          <w:szCs w:val="16"/>
        </w:rPr>
        <w:t>2b7b6bb7a7229a973117eb61449e1d41</w:t>
      </w:r>
    </w:p>
    <w:p w14:paraId="097461D4" w14:textId="77777777" w:rsidR="00686D02" w:rsidRPr="00686D02" w:rsidRDefault="00686D02" w:rsidP="00686D02">
      <w:pPr>
        <w:spacing w:line="240" w:lineRule="auto"/>
        <w:rPr>
          <w:rFonts w:cs="Times New Roman"/>
          <w:sz w:val="16"/>
          <w:szCs w:val="16"/>
        </w:rPr>
      </w:pPr>
      <w:r w:rsidRPr="00686D02">
        <w:rPr>
          <w:rFonts w:cs="Times New Roman"/>
          <w:sz w:val="16"/>
          <w:szCs w:val="16"/>
        </w:rPr>
        <w:t>1f95094f2c239129853967246f9c0da1</w:t>
      </w:r>
    </w:p>
    <w:p w14:paraId="50D9C0F4" w14:textId="77777777" w:rsidR="00686D02" w:rsidRPr="00686D02" w:rsidRDefault="00686D02" w:rsidP="00686D02">
      <w:pPr>
        <w:spacing w:line="240" w:lineRule="auto"/>
        <w:rPr>
          <w:rFonts w:cs="Times New Roman"/>
          <w:sz w:val="16"/>
          <w:szCs w:val="16"/>
        </w:rPr>
      </w:pPr>
      <w:r w:rsidRPr="00686D02">
        <w:rPr>
          <w:rFonts w:cs="Times New Roman"/>
          <w:sz w:val="16"/>
          <w:szCs w:val="16"/>
        </w:rPr>
        <w:t>1f963dc9fae23ad60f2b9a07fdda22c1</w:t>
      </w:r>
    </w:p>
    <w:p w14:paraId="4CCC40A8" w14:textId="77777777" w:rsidR="00686D02" w:rsidRPr="00686D02" w:rsidRDefault="00686D02" w:rsidP="00686D02">
      <w:pPr>
        <w:spacing w:line="240" w:lineRule="auto"/>
        <w:rPr>
          <w:rFonts w:cs="Times New Roman"/>
          <w:sz w:val="16"/>
          <w:szCs w:val="16"/>
        </w:rPr>
      </w:pPr>
      <w:r w:rsidRPr="00686D02">
        <w:rPr>
          <w:rFonts w:cs="Times New Roman"/>
          <w:sz w:val="16"/>
          <w:szCs w:val="16"/>
        </w:rPr>
        <w:t>2b7d3f71d536aa34f116bbd3f4b2411c</w:t>
      </w:r>
    </w:p>
    <w:p w14:paraId="52D95C13" w14:textId="77777777" w:rsidR="00686D02" w:rsidRPr="00686D02" w:rsidRDefault="00686D02" w:rsidP="00686D02">
      <w:pPr>
        <w:spacing w:line="240" w:lineRule="auto"/>
        <w:rPr>
          <w:rFonts w:cs="Times New Roman"/>
          <w:sz w:val="16"/>
          <w:szCs w:val="16"/>
        </w:rPr>
      </w:pPr>
      <w:r w:rsidRPr="00686D02">
        <w:rPr>
          <w:rFonts w:cs="Times New Roman"/>
          <w:sz w:val="16"/>
          <w:szCs w:val="16"/>
        </w:rPr>
        <w:t>2b7e3a4dd595cca3bef68f872182974c</w:t>
      </w:r>
    </w:p>
    <w:p w14:paraId="77AE2615" w14:textId="77777777" w:rsidR="00686D02" w:rsidRPr="00686D02" w:rsidRDefault="00686D02" w:rsidP="00686D02">
      <w:pPr>
        <w:spacing w:line="240" w:lineRule="auto"/>
        <w:rPr>
          <w:rFonts w:cs="Times New Roman"/>
          <w:sz w:val="16"/>
          <w:szCs w:val="16"/>
        </w:rPr>
      </w:pPr>
      <w:r w:rsidRPr="00686D02">
        <w:rPr>
          <w:rFonts w:cs="Times New Roman"/>
          <w:sz w:val="16"/>
          <w:szCs w:val="16"/>
        </w:rPr>
        <w:t>2b8131c194e66de121ca789ad68cf78c</w:t>
      </w:r>
    </w:p>
    <w:p w14:paraId="6EF7E405" w14:textId="77777777" w:rsidR="00686D02" w:rsidRPr="00686D02" w:rsidRDefault="00686D02" w:rsidP="00686D02">
      <w:pPr>
        <w:spacing w:line="240" w:lineRule="auto"/>
        <w:rPr>
          <w:rFonts w:cs="Times New Roman"/>
          <w:sz w:val="16"/>
          <w:szCs w:val="16"/>
        </w:rPr>
      </w:pPr>
      <w:r w:rsidRPr="00686D02">
        <w:rPr>
          <w:rFonts w:cs="Times New Roman"/>
          <w:sz w:val="16"/>
          <w:szCs w:val="16"/>
        </w:rPr>
        <w:t>2c32c79cf93bced522dde13a627952af</w:t>
      </w:r>
    </w:p>
    <w:p w14:paraId="36F37F57" w14:textId="77777777" w:rsidR="00686D02" w:rsidRPr="00686D02" w:rsidRDefault="00686D02" w:rsidP="00686D02">
      <w:pPr>
        <w:spacing w:line="240" w:lineRule="auto"/>
        <w:rPr>
          <w:rFonts w:cs="Times New Roman"/>
          <w:sz w:val="16"/>
          <w:szCs w:val="16"/>
        </w:rPr>
      </w:pPr>
      <w:r w:rsidRPr="00686D02">
        <w:rPr>
          <w:rFonts w:cs="Times New Roman"/>
          <w:sz w:val="16"/>
          <w:szCs w:val="16"/>
        </w:rPr>
        <w:t>1faef3c09b16a639373383bdc0de284c</w:t>
      </w:r>
    </w:p>
    <w:p w14:paraId="3668F942" w14:textId="77777777" w:rsidR="00686D02" w:rsidRPr="00686D02" w:rsidRDefault="00686D02" w:rsidP="00686D02">
      <w:pPr>
        <w:spacing w:line="240" w:lineRule="auto"/>
        <w:rPr>
          <w:rFonts w:cs="Times New Roman"/>
          <w:sz w:val="16"/>
          <w:szCs w:val="16"/>
        </w:rPr>
      </w:pPr>
      <w:r w:rsidRPr="00686D02">
        <w:rPr>
          <w:rFonts w:cs="Times New Roman"/>
          <w:sz w:val="16"/>
          <w:szCs w:val="16"/>
        </w:rPr>
        <w:t>2c42e528be6c2cb5ce15c3074b0bf1fc</w:t>
      </w:r>
    </w:p>
    <w:p w14:paraId="742F2BD8" w14:textId="77777777" w:rsidR="00686D02" w:rsidRPr="00686D02" w:rsidRDefault="00686D02" w:rsidP="00686D02">
      <w:pPr>
        <w:spacing w:line="240" w:lineRule="auto"/>
        <w:rPr>
          <w:rFonts w:cs="Times New Roman"/>
          <w:sz w:val="16"/>
          <w:szCs w:val="16"/>
        </w:rPr>
      </w:pPr>
      <w:r w:rsidRPr="00686D02">
        <w:rPr>
          <w:rFonts w:cs="Times New Roman"/>
          <w:sz w:val="16"/>
          <w:szCs w:val="16"/>
        </w:rPr>
        <w:t>2c4a5edf98b656e55771a9a88ace349e</w:t>
      </w:r>
    </w:p>
    <w:p w14:paraId="50B1F9A0" w14:textId="77777777" w:rsidR="00686D02" w:rsidRPr="00686D02" w:rsidRDefault="00686D02" w:rsidP="00686D02">
      <w:pPr>
        <w:spacing w:line="240" w:lineRule="auto"/>
        <w:rPr>
          <w:rFonts w:cs="Times New Roman"/>
          <w:sz w:val="16"/>
          <w:szCs w:val="16"/>
        </w:rPr>
      </w:pPr>
      <w:r w:rsidRPr="00686D02">
        <w:rPr>
          <w:rFonts w:cs="Times New Roman"/>
          <w:sz w:val="16"/>
          <w:szCs w:val="16"/>
        </w:rPr>
        <w:t>0c17f53391428090eafecb6d9a898a5c</w:t>
      </w:r>
    </w:p>
    <w:p w14:paraId="56C24837" w14:textId="77777777" w:rsidR="00686D02" w:rsidRPr="00686D02" w:rsidRDefault="00686D02" w:rsidP="00686D02">
      <w:pPr>
        <w:spacing w:line="240" w:lineRule="auto"/>
        <w:rPr>
          <w:rFonts w:cs="Times New Roman"/>
          <w:sz w:val="16"/>
          <w:szCs w:val="16"/>
        </w:rPr>
      </w:pPr>
      <w:r w:rsidRPr="00686D02">
        <w:rPr>
          <w:rFonts w:cs="Times New Roman"/>
          <w:sz w:val="16"/>
          <w:szCs w:val="16"/>
        </w:rPr>
        <w:t>2b95e89d8810d073adf3ef93aff9fe0b</w:t>
      </w:r>
    </w:p>
    <w:p w14:paraId="76593EB1" w14:textId="77777777" w:rsidR="00686D02" w:rsidRPr="00686D02" w:rsidRDefault="00686D02" w:rsidP="00686D02">
      <w:pPr>
        <w:spacing w:line="240" w:lineRule="auto"/>
        <w:rPr>
          <w:rFonts w:cs="Times New Roman"/>
          <w:sz w:val="16"/>
          <w:szCs w:val="16"/>
        </w:rPr>
      </w:pPr>
      <w:r w:rsidRPr="00686D02">
        <w:rPr>
          <w:rFonts w:cs="Times New Roman"/>
          <w:sz w:val="16"/>
          <w:szCs w:val="16"/>
        </w:rPr>
        <w:t>2b9a5115f04368ee54c587a0cda48a7d</w:t>
      </w:r>
    </w:p>
    <w:p w14:paraId="58C70EE6" w14:textId="77777777" w:rsidR="00686D02" w:rsidRPr="00686D02" w:rsidRDefault="00686D02" w:rsidP="00686D02">
      <w:pPr>
        <w:spacing w:line="240" w:lineRule="auto"/>
        <w:rPr>
          <w:rFonts w:cs="Times New Roman"/>
          <w:sz w:val="16"/>
          <w:szCs w:val="16"/>
        </w:rPr>
      </w:pPr>
      <w:r w:rsidRPr="00686D02">
        <w:rPr>
          <w:rFonts w:cs="Times New Roman"/>
          <w:sz w:val="16"/>
          <w:szCs w:val="16"/>
        </w:rPr>
        <w:t>1e539c6db3b3906a3768aa831b77b054</w:t>
      </w:r>
    </w:p>
    <w:p w14:paraId="67937E78" w14:textId="77777777" w:rsidR="00686D02" w:rsidRPr="00686D02" w:rsidRDefault="00686D02" w:rsidP="00686D02">
      <w:pPr>
        <w:spacing w:line="240" w:lineRule="auto"/>
        <w:rPr>
          <w:rFonts w:cs="Times New Roman"/>
          <w:sz w:val="16"/>
          <w:szCs w:val="16"/>
        </w:rPr>
      </w:pPr>
      <w:r w:rsidRPr="00686D02">
        <w:rPr>
          <w:rFonts w:cs="Times New Roman"/>
          <w:sz w:val="16"/>
          <w:szCs w:val="16"/>
        </w:rPr>
        <w:t>1fc320bc58613e07180334a4b7086b55</w:t>
      </w:r>
    </w:p>
    <w:p w14:paraId="2067B788" w14:textId="77777777" w:rsidR="00686D02" w:rsidRPr="00686D02" w:rsidRDefault="00686D02" w:rsidP="00686D02">
      <w:pPr>
        <w:spacing w:line="240" w:lineRule="auto"/>
        <w:rPr>
          <w:rFonts w:cs="Times New Roman"/>
          <w:sz w:val="16"/>
          <w:szCs w:val="16"/>
        </w:rPr>
      </w:pPr>
      <w:r w:rsidRPr="00686D02">
        <w:rPr>
          <w:rFonts w:cs="Times New Roman"/>
          <w:sz w:val="16"/>
          <w:szCs w:val="16"/>
        </w:rPr>
        <w:t>2ba700cb64a96de67c7dfc8028ad0760</w:t>
      </w:r>
    </w:p>
    <w:p w14:paraId="45F8B280" w14:textId="77777777" w:rsidR="00686D02" w:rsidRPr="00686D02" w:rsidRDefault="00686D02" w:rsidP="00686D02">
      <w:pPr>
        <w:spacing w:line="240" w:lineRule="auto"/>
        <w:rPr>
          <w:rFonts w:cs="Times New Roman"/>
          <w:sz w:val="16"/>
          <w:szCs w:val="16"/>
        </w:rPr>
      </w:pPr>
      <w:r w:rsidRPr="00686D02">
        <w:rPr>
          <w:rFonts w:cs="Times New Roman"/>
          <w:sz w:val="16"/>
          <w:szCs w:val="16"/>
        </w:rPr>
        <w:t>1fc7041ba67576c7d49f1421abe3975b</w:t>
      </w:r>
    </w:p>
    <w:p w14:paraId="70E4A706" w14:textId="77777777" w:rsidR="00686D02" w:rsidRPr="00686D02" w:rsidRDefault="00686D02" w:rsidP="00686D02">
      <w:pPr>
        <w:spacing w:line="240" w:lineRule="auto"/>
        <w:rPr>
          <w:rFonts w:cs="Times New Roman"/>
          <w:sz w:val="16"/>
          <w:szCs w:val="16"/>
        </w:rPr>
      </w:pPr>
      <w:r w:rsidRPr="00686D02">
        <w:rPr>
          <w:rFonts w:cs="Times New Roman"/>
          <w:sz w:val="16"/>
          <w:szCs w:val="16"/>
        </w:rPr>
        <w:t>0e1ad436fad8d9e578e507e1b3cccaa2</w:t>
      </w:r>
    </w:p>
    <w:p w14:paraId="0EE878CF" w14:textId="77777777" w:rsidR="00686D02" w:rsidRPr="00686D02" w:rsidRDefault="00686D02" w:rsidP="00686D02">
      <w:pPr>
        <w:spacing w:line="240" w:lineRule="auto"/>
        <w:rPr>
          <w:rFonts w:cs="Times New Roman"/>
          <w:sz w:val="16"/>
          <w:szCs w:val="16"/>
        </w:rPr>
      </w:pPr>
      <w:r w:rsidRPr="00686D02">
        <w:rPr>
          <w:rFonts w:cs="Times New Roman"/>
          <w:sz w:val="16"/>
          <w:szCs w:val="16"/>
        </w:rPr>
        <w:t>2bae27c23d95cb6e69382765f07e0e37</w:t>
      </w:r>
    </w:p>
    <w:p w14:paraId="076F58C5" w14:textId="77777777" w:rsidR="00686D02" w:rsidRPr="00686D02" w:rsidRDefault="00686D02" w:rsidP="00686D02">
      <w:pPr>
        <w:spacing w:line="240" w:lineRule="auto"/>
        <w:rPr>
          <w:rFonts w:cs="Times New Roman"/>
          <w:sz w:val="16"/>
          <w:szCs w:val="16"/>
        </w:rPr>
      </w:pPr>
      <w:r w:rsidRPr="00686D02">
        <w:rPr>
          <w:rFonts w:cs="Times New Roman"/>
          <w:sz w:val="16"/>
          <w:szCs w:val="16"/>
        </w:rPr>
        <w:t>2c705b73dcf1ff1b30f5a959c66fb51d</w:t>
      </w:r>
    </w:p>
    <w:p w14:paraId="55AD408D" w14:textId="77777777" w:rsidR="00686D02" w:rsidRPr="00686D02" w:rsidRDefault="00686D02" w:rsidP="00686D02">
      <w:pPr>
        <w:spacing w:line="240" w:lineRule="auto"/>
        <w:rPr>
          <w:rFonts w:cs="Times New Roman"/>
          <w:sz w:val="16"/>
          <w:szCs w:val="16"/>
        </w:rPr>
      </w:pPr>
      <w:r w:rsidRPr="00686D02">
        <w:rPr>
          <w:rFonts w:cs="Times New Roman"/>
          <w:sz w:val="16"/>
          <w:szCs w:val="16"/>
        </w:rPr>
        <w:t>2bb33ee90c966804750172a7fd5ce01b</w:t>
      </w:r>
    </w:p>
    <w:p w14:paraId="729249E5" w14:textId="77777777" w:rsidR="00686D02" w:rsidRPr="00686D02" w:rsidRDefault="00686D02" w:rsidP="00686D02">
      <w:pPr>
        <w:spacing w:line="240" w:lineRule="auto"/>
        <w:rPr>
          <w:rFonts w:cs="Times New Roman"/>
          <w:sz w:val="16"/>
          <w:szCs w:val="16"/>
        </w:rPr>
      </w:pPr>
      <w:r w:rsidRPr="00686D02">
        <w:rPr>
          <w:rFonts w:cs="Times New Roman"/>
          <w:sz w:val="16"/>
          <w:szCs w:val="16"/>
        </w:rPr>
        <w:t>2bbba728bd7f13a6c1d9baaef66c3530</w:t>
      </w:r>
    </w:p>
    <w:p w14:paraId="7129CCE0" w14:textId="77777777" w:rsidR="00686D02" w:rsidRPr="00686D02" w:rsidRDefault="00686D02" w:rsidP="00686D02">
      <w:pPr>
        <w:spacing w:line="240" w:lineRule="auto"/>
        <w:rPr>
          <w:rFonts w:cs="Times New Roman"/>
          <w:sz w:val="16"/>
          <w:szCs w:val="16"/>
        </w:rPr>
      </w:pPr>
      <w:r w:rsidRPr="00686D02">
        <w:rPr>
          <w:rFonts w:cs="Times New Roman"/>
          <w:sz w:val="16"/>
          <w:szCs w:val="16"/>
        </w:rPr>
        <w:t>0c2c95a79a8e47d3a4e35538e2bc7786</w:t>
      </w:r>
    </w:p>
    <w:p w14:paraId="6BA5A2C9" w14:textId="77777777" w:rsidR="00686D02" w:rsidRPr="00686D02" w:rsidRDefault="00686D02" w:rsidP="00686D02">
      <w:pPr>
        <w:spacing w:line="240" w:lineRule="auto"/>
        <w:rPr>
          <w:rFonts w:cs="Times New Roman"/>
          <w:sz w:val="16"/>
          <w:szCs w:val="16"/>
        </w:rPr>
      </w:pPr>
      <w:r w:rsidRPr="00686D02">
        <w:rPr>
          <w:rFonts w:cs="Times New Roman"/>
          <w:sz w:val="16"/>
          <w:szCs w:val="16"/>
        </w:rPr>
        <w:t>2bbd18ed2674f8f64202c8c64a2fb978</w:t>
      </w:r>
    </w:p>
    <w:p w14:paraId="4C62EB23" w14:textId="77777777" w:rsidR="00686D02" w:rsidRPr="00686D02" w:rsidRDefault="00686D02" w:rsidP="00686D02">
      <w:pPr>
        <w:spacing w:line="240" w:lineRule="auto"/>
        <w:rPr>
          <w:rFonts w:cs="Times New Roman"/>
          <w:sz w:val="16"/>
          <w:szCs w:val="16"/>
        </w:rPr>
      </w:pPr>
      <w:r w:rsidRPr="00686D02">
        <w:rPr>
          <w:rFonts w:cs="Times New Roman"/>
          <w:sz w:val="16"/>
          <w:szCs w:val="16"/>
        </w:rPr>
        <w:t>0c2f55f605ed47eaa391de4a9fdbe828</w:t>
      </w:r>
    </w:p>
    <w:p w14:paraId="09E369C5" w14:textId="77777777" w:rsidR="00686D02" w:rsidRPr="00686D02" w:rsidRDefault="00686D02" w:rsidP="00686D02">
      <w:pPr>
        <w:spacing w:line="240" w:lineRule="auto"/>
        <w:rPr>
          <w:rFonts w:cs="Times New Roman"/>
          <w:sz w:val="16"/>
          <w:szCs w:val="16"/>
        </w:rPr>
      </w:pPr>
      <w:r w:rsidRPr="00686D02">
        <w:rPr>
          <w:rFonts w:cs="Times New Roman"/>
          <w:sz w:val="16"/>
          <w:szCs w:val="16"/>
        </w:rPr>
        <w:t>2bd6cb4debc8e41649ffd5729cad840f</w:t>
      </w:r>
    </w:p>
    <w:p w14:paraId="745D6C0D" w14:textId="77777777" w:rsidR="00686D02" w:rsidRPr="00686D02" w:rsidRDefault="00686D02" w:rsidP="00686D02">
      <w:pPr>
        <w:spacing w:line="240" w:lineRule="auto"/>
        <w:rPr>
          <w:rFonts w:cs="Times New Roman"/>
          <w:sz w:val="16"/>
          <w:szCs w:val="16"/>
        </w:rPr>
      </w:pPr>
      <w:r w:rsidRPr="00686D02">
        <w:rPr>
          <w:rFonts w:cs="Times New Roman"/>
          <w:sz w:val="16"/>
          <w:szCs w:val="16"/>
        </w:rPr>
        <w:t>0eea719166668e339504968f86a615dd</w:t>
      </w:r>
    </w:p>
    <w:p w14:paraId="3F07257C" w14:textId="77777777" w:rsidR="00686D02" w:rsidRPr="00686D02" w:rsidRDefault="00686D02" w:rsidP="00686D02">
      <w:pPr>
        <w:spacing w:line="240" w:lineRule="auto"/>
        <w:rPr>
          <w:rFonts w:cs="Times New Roman"/>
          <w:sz w:val="16"/>
          <w:szCs w:val="16"/>
        </w:rPr>
      </w:pPr>
      <w:r w:rsidRPr="00686D02">
        <w:rPr>
          <w:rFonts w:cs="Times New Roman"/>
          <w:sz w:val="16"/>
          <w:szCs w:val="16"/>
        </w:rPr>
        <w:t>1fe65b76e3b40649fc9fb33dd6bc8278</w:t>
      </w:r>
    </w:p>
    <w:p w14:paraId="1035DC25" w14:textId="77777777" w:rsidR="00686D02" w:rsidRPr="00686D02" w:rsidRDefault="00686D02" w:rsidP="00686D02">
      <w:pPr>
        <w:spacing w:line="240" w:lineRule="auto"/>
        <w:rPr>
          <w:rFonts w:cs="Times New Roman"/>
          <w:sz w:val="16"/>
          <w:szCs w:val="16"/>
        </w:rPr>
      </w:pPr>
      <w:r w:rsidRPr="00686D02">
        <w:rPr>
          <w:rFonts w:cs="Times New Roman"/>
          <w:sz w:val="16"/>
          <w:szCs w:val="16"/>
        </w:rPr>
        <w:t>1e99d744edf51a7f52a4aac29bb63332</w:t>
      </w:r>
    </w:p>
    <w:p w14:paraId="7D4B1F99" w14:textId="77777777" w:rsidR="00686D02" w:rsidRPr="00686D02" w:rsidRDefault="00686D02" w:rsidP="00686D02">
      <w:pPr>
        <w:spacing w:line="240" w:lineRule="auto"/>
        <w:rPr>
          <w:rFonts w:cs="Times New Roman"/>
          <w:sz w:val="16"/>
          <w:szCs w:val="16"/>
        </w:rPr>
      </w:pPr>
      <w:r w:rsidRPr="00686D02">
        <w:rPr>
          <w:rFonts w:cs="Times New Roman"/>
          <w:sz w:val="16"/>
          <w:szCs w:val="16"/>
        </w:rPr>
        <w:t>1ea042f8c8ac36a0c8252dc9fd8d4f5e</w:t>
      </w:r>
    </w:p>
    <w:p w14:paraId="46083E92" w14:textId="77777777" w:rsidR="00686D02" w:rsidRPr="00686D02" w:rsidRDefault="00686D02" w:rsidP="00686D02">
      <w:pPr>
        <w:spacing w:line="240" w:lineRule="auto"/>
        <w:rPr>
          <w:rFonts w:cs="Times New Roman"/>
          <w:sz w:val="16"/>
          <w:szCs w:val="16"/>
        </w:rPr>
      </w:pPr>
      <w:r w:rsidRPr="00686D02">
        <w:rPr>
          <w:rFonts w:cs="Times New Roman"/>
          <w:sz w:val="16"/>
          <w:szCs w:val="16"/>
        </w:rPr>
        <w:t>2c9a61fd436e6ac6792a60bc675e8e7a</w:t>
      </w:r>
    </w:p>
    <w:p w14:paraId="455548F8" w14:textId="77777777" w:rsidR="00686D02" w:rsidRPr="00686D02" w:rsidRDefault="00686D02" w:rsidP="00686D02">
      <w:pPr>
        <w:spacing w:line="240" w:lineRule="auto"/>
        <w:rPr>
          <w:rFonts w:cs="Times New Roman"/>
          <w:sz w:val="16"/>
          <w:szCs w:val="16"/>
        </w:rPr>
      </w:pPr>
      <w:r w:rsidRPr="00686D02">
        <w:rPr>
          <w:rFonts w:cs="Times New Roman"/>
          <w:sz w:val="16"/>
          <w:szCs w:val="16"/>
        </w:rPr>
        <w:t>0efe2b774093052b486548c33fd51d02</w:t>
      </w:r>
    </w:p>
    <w:p w14:paraId="73DD3B71" w14:textId="77777777" w:rsidR="00686D02" w:rsidRPr="00686D02" w:rsidRDefault="00686D02" w:rsidP="00686D02">
      <w:pPr>
        <w:spacing w:line="240" w:lineRule="auto"/>
        <w:rPr>
          <w:rFonts w:cs="Times New Roman"/>
          <w:sz w:val="16"/>
          <w:szCs w:val="16"/>
        </w:rPr>
      </w:pPr>
      <w:r w:rsidRPr="00686D02">
        <w:rPr>
          <w:rFonts w:cs="Times New Roman"/>
          <w:sz w:val="16"/>
          <w:szCs w:val="16"/>
        </w:rPr>
        <w:t>1dd1f13b1cc807feec967b24a2215797</w:t>
      </w:r>
    </w:p>
    <w:p w14:paraId="093E46BB" w14:textId="77777777" w:rsidR="00686D02" w:rsidRPr="00686D02" w:rsidRDefault="00686D02" w:rsidP="00686D02">
      <w:pPr>
        <w:spacing w:line="240" w:lineRule="auto"/>
        <w:rPr>
          <w:rFonts w:cs="Times New Roman"/>
          <w:sz w:val="16"/>
          <w:szCs w:val="16"/>
        </w:rPr>
      </w:pPr>
      <w:r w:rsidRPr="00686D02">
        <w:rPr>
          <w:rFonts w:cs="Times New Roman"/>
          <w:sz w:val="16"/>
          <w:szCs w:val="16"/>
        </w:rPr>
        <w:t>2bf75b21d35f3fe0f8eda48f57cea419</w:t>
      </w:r>
    </w:p>
    <w:p w14:paraId="352C1DF8" w14:textId="77777777" w:rsidR="00686D02" w:rsidRPr="00686D02" w:rsidRDefault="00686D02" w:rsidP="00686D02">
      <w:pPr>
        <w:spacing w:line="240" w:lineRule="auto"/>
        <w:rPr>
          <w:rFonts w:cs="Times New Roman"/>
          <w:sz w:val="16"/>
          <w:szCs w:val="16"/>
        </w:rPr>
      </w:pPr>
      <w:r w:rsidRPr="00686D02">
        <w:rPr>
          <w:rFonts w:cs="Times New Roman"/>
          <w:sz w:val="16"/>
          <w:szCs w:val="16"/>
        </w:rPr>
        <w:t>2ca60c303bc6d04a777e9940b131f37f</w:t>
      </w:r>
    </w:p>
    <w:p w14:paraId="7886891C" w14:textId="77777777" w:rsidR="00686D02" w:rsidRPr="00686D02" w:rsidRDefault="00686D02" w:rsidP="00686D02">
      <w:pPr>
        <w:spacing w:line="240" w:lineRule="auto"/>
        <w:rPr>
          <w:rFonts w:cs="Times New Roman"/>
          <w:sz w:val="16"/>
          <w:szCs w:val="16"/>
        </w:rPr>
      </w:pPr>
      <w:r w:rsidRPr="00686D02">
        <w:rPr>
          <w:rFonts w:cs="Times New Roman"/>
          <w:sz w:val="16"/>
          <w:szCs w:val="16"/>
        </w:rPr>
        <w:t>2bfa17406ef51443f112ee3e61f3ed97</w:t>
      </w:r>
    </w:p>
    <w:p w14:paraId="5C46E517" w14:textId="77777777" w:rsidR="00686D02" w:rsidRPr="00686D02" w:rsidRDefault="00686D02" w:rsidP="00686D02">
      <w:pPr>
        <w:spacing w:line="240" w:lineRule="auto"/>
        <w:rPr>
          <w:rFonts w:cs="Times New Roman"/>
          <w:sz w:val="16"/>
          <w:szCs w:val="16"/>
        </w:rPr>
      </w:pPr>
      <w:r w:rsidRPr="00686D02">
        <w:rPr>
          <w:rFonts w:cs="Times New Roman"/>
          <w:sz w:val="16"/>
          <w:szCs w:val="16"/>
        </w:rPr>
        <w:t>2bfa89ad6a9a4aaf0c91c85dd0eed8dd</w:t>
      </w:r>
    </w:p>
    <w:p w14:paraId="26CF8F2E" w14:textId="77777777" w:rsidR="00686D02" w:rsidRPr="00686D02" w:rsidRDefault="00686D02" w:rsidP="00686D02">
      <w:pPr>
        <w:spacing w:line="240" w:lineRule="auto"/>
        <w:rPr>
          <w:rFonts w:cs="Times New Roman"/>
          <w:sz w:val="16"/>
          <w:szCs w:val="16"/>
        </w:rPr>
      </w:pPr>
      <w:r w:rsidRPr="00686D02">
        <w:rPr>
          <w:rFonts w:cs="Times New Roman"/>
          <w:sz w:val="16"/>
          <w:szCs w:val="16"/>
        </w:rPr>
        <w:t>1de87ff3aa23a52a3bd3e96257292b61</w:t>
      </w:r>
    </w:p>
    <w:p w14:paraId="03B499CD" w14:textId="77777777" w:rsidR="00686D02" w:rsidRPr="00686D02" w:rsidRDefault="00686D02" w:rsidP="00686D02">
      <w:pPr>
        <w:spacing w:line="240" w:lineRule="auto"/>
        <w:rPr>
          <w:rFonts w:cs="Times New Roman"/>
          <w:sz w:val="16"/>
          <w:szCs w:val="16"/>
        </w:rPr>
      </w:pPr>
      <w:r w:rsidRPr="00686D02">
        <w:rPr>
          <w:rFonts w:cs="Times New Roman"/>
          <w:sz w:val="16"/>
          <w:szCs w:val="16"/>
        </w:rPr>
        <w:t>0bd61f046f4d99491fa3588dba294e04</w:t>
      </w:r>
    </w:p>
    <w:p w14:paraId="427D08E4" w14:textId="77777777" w:rsidR="00686D02" w:rsidRPr="00686D02" w:rsidRDefault="00686D02" w:rsidP="00686D02">
      <w:pPr>
        <w:spacing w:line="240" w:lineRule="auto"/>
        <w:rPr>
          <w:rFonts w:cs="Times New Roman"/>
          <w:sz w:val="16"/>
          <w:szCs w:val="16"/>
        </w:rPr>
      </w:pPr>
      <w:r w:rsidRPr="00686D02">
        <w:rPr>
          <w:rFonts w:cs="Times New Roman"/>
          <w:sz w:val="16"/>
          <w:szCs w:val="16"/>
        </w:rPr>
        <w:t>1df9a1384135860bea5ff353a2bfa876</w:t>
      </w:r>
    </w:p>
    <w:p w14:paraId="51CAEE3D" w14:textId="77777777" w:rsidR="00686D02" w:rsidRPr="00686D02" w:rsidRDefault="00686D02" w:rsidP="00686D02">
      <w:pPr>
        <w:spacing w:line="240" w:lineRule="auto"/>
        <w:rPr>
          <w:rFonts w:cs="Times New Roman"/>
          <w:sz w:val="16"/>
          <w:szCs w:val="16"/>
        </w:rPr>
      </w:pPr>
      <w:r w:rsidRPr="00686D02">
        <w:rPr>
          <w:rFonts w:cs="Times New Roman"/>
          <w:sz w:val="16"/>
          <w:szCs w:val="16"/>
        </w:rPr>
        <w:t>2c1267ee38296783bd6e322c3e4465b7</w:t>
      </w:r>
    </w:p>
    <w:p w14:paraId="71228B13" w14:textId="77777777" w:rsidR="00686D02" w:rsidRPr="00686D02" w:rsidRDefault="00686D02" w:rsidP="00686D02">
      <w:pPr>
        <w:spacing w:line="240" w:lineRule="auto"/>
        <w:rPr>
          <w:rFonts w:cs="Times New Roman"/>
          <w:sz w:val="16"/>
          <w:szCs w:val="16"/>
        </w:rPr>
      </w:pPr>
      <w:r w:rsidRPr="00686D02">
        <w:rPr>
          <w:rFonts w:cs="Times New Roman"/>
          <w:sz w:val="16"/>
          <w:szCs w:val="16"/>
        </w:rPr>
        <w:t>2c171ee3436212c4940129bf2003fe1e</w:t>
      </w:r>
    </w:p>
    <w:p w14:paraId="553E4DD7" w14:textId="77777777" w:rsidR="00686D02" w:rsidRPr="00686D02" w:rsidRDefault="00686D02" w:rsidP="00686D02">
      <w:pPr>
        <w:spacing w:line="240" w:lineRule="auto"/>
        <w:rPr>
          <w:rFonts w:cs="Times New Roman"/>
          <w:sz w:val="16"/>
          <w:szCs w:val="16"/>
        </w:rPr>
      </w:pPr>
      <w:r w:rsidRPr="00686D02">
        <w:rPr>
          <w:rFonts w:cs="Times New Roman"/>
          <w:sz w:val="16"/>
          <w:szCs w:val="16"/>
        </w:rPr>
        <w:t>2c17e13590e4994029e9da6481b7a33b</w:t>
      </w:r>
    </w:p>
    <w:p w14:paraId="523D0759" w14:textId="77777777" w:rsidR="00686D02" w:rsidRPr="00686D02" w:rsidRDefault="00686D02" w:rsidP="00686D02">
      <w:pPr>
        <w:spacing w:line="240" w:lineRule="auto"/>
        <w:rPr>
          <w:rFonts w:cs="Times New Roman"/>
          <w:sz w:val="16"/>
          <w:szCs w:val="16"/>
        </w:rPr>
      </w:pPr>
      <w:r w:rsidRPr="00686D02">
        <w:rPr>
          <w:rFonts w:cs="Times New Roman"/>
          <w:sz w:val="16"/>
          <w:szCs w:val="16"/>
        </w:rPr>
        <w:t>0e7bb81355da7467cfadcc4bed02a87a</w:t>
      </w:r>
    </w:p>
    <w:p w14:paraId="0A4FBDCC" w14:textId="77777777" w:rsidR="00686D02" w:rsidRPr="00686D02" w:rsidRDefault="00686D02" w:rsidP="00686D02">
      <w:pPr>
        <w:spacing w:line="240" w:lineRule="auto"/>
        <w:rPr>
          <w:rFonts w:cs="Times New Roman"/>
          <w:sz w:val="16"/>
          <w:szCs w:val="16"/>
        </w:rPr>
      </w:pPr>
      <w:r w:rsidRPr="00686D02">
        <w:rPr>
          <w:rFonts w:cs="Times New Roman"/>
          <w:sz w:val="16"/>
          <w:szCs w:val="16"/>
        </w:rPr>
        <w:t>2c29a295668e7cf251a4a510c6d6241e</w:t>
      </w:r>
    </w:p>
    <w:p w14:paraId="3030F422" w14:textId="77777777" w:rsidR="00686D02" w:rsidRPr="00686D02" w:rsidRDefault="00686D02" w:rsidP="00686D02">
      <w:pPr>
        <w:spacing w:line="240" w:lineRule="auto"/>
        <w:rPr>
          <w:rFonts w:cs="Times New Roman"/>
          <w:sz w:val="16"/>
          <w:szCs w:val="16"/>
        </w:rPr>
      </w:pPr>
      <w:r w:rsidRPr="00686D02">
        <w:rPr>
          <w:rFonts w:cs="Times New Roman"/>
          <w:sz w:val="16"/>
          <w:szCs w:val="16"/>
        </w:rPr>
        <w:t>2c2e4ed481dae9564f800e8c1aaf6424</w:t>
      </w:r>
    </w:p>
    <w:p w14:paraId="61127898" w14:textId="77777777" w:rsidR="00686D02" w:rsidRPr="00686D02" w:rsidRDefault="00686D02" w:rsidP="00686D02">
      <w:pPr>
        <w:spacing w:line="240" w:lineRule="auto"/>
        <w:rPr>
          <w:rFonts w:cs="Times New Roman"/>
          <w:sz w:val="16"/>
          <w:szCs w:val="16"/>
        </w:rPr>
      </w:pPr>
      <w:r w:rsidRPr="00686D02">
        <w:rPr>
          <w:rFonts w:cs="Times New Roman"/>
          <w:sz w:val="16"/>
          <w:szCs w:val="16"/>
        </w:rPr>
        <w:t>2ac46bb9b2f15f4f599bfedf69934839</w:t>
      </w:r>
    </w:p>
    <w:p w14:paraId="1CA93A8F" w14:textId="77777777" w:rsidR="00686D02" w:rsidRPr="00686D02" w:rsidRDefault="00686D02" w:rsidP="00686D02">
      <w:pPr>
        <w:spacing w:line="240" w:lineRule="auto"/>
        <w:rPr>
          <w:rFonts w:cs="Times New Roman"/>
          <w:sz w:val="16"/>
          <w:szCs w:val="16"/>
        </w:rPr>
      </w:pPr>
      <w:r w:rsidRPr="00686D02">
        <w:rPr>
          <w:rFonts w:cs="Times New Roman"/>
          <w:sz w:val="16"/>
          <w:szCs w:val="16"/>
        </w:rPr>
        <w:t>2c360da3ccd8d8ec71ae97f6ffc79b24</w:t>
      </w:r>
    </w:p>
    <w:p w14:paraId="23384389" w14:textId="77777777" w:rsidR="00686D02" w:rsidRPr="00686D02" w:rsidRDefault="00686D02" w:rsidP="00686D02">
      <w:pPr>
        <w:spacing w:line="240" w:lineRule="auto"/>
        <w:rPr>
          <w:rFonts w:cs="Times New Roman"/>
          <w:sz w:val="16"/>
          <w:szCs w:val="16"/>
        </w:rPr>
      </w:pPr>
      <w:r w:rsidRPr="00686D02">
        <w:rPr>
          <w:rFonts w:cs="Times New Roman"/>
          <w:sz w:val="16"/>
          <w:szCs w:val="16"/>
        </w:rPr>
        <w:t>2b84d69e10209cdb4da8d835a031d064</w:t>
      </w:r>
    </w:p>
    <w:p w14:paraId="4083B277" w14:textId="77777777" w:rsidR="00686D02" w:rsidRPr="00686D02" w:rsidRDefault="00686D02" w:rsidP="00686D02">
      <w:pPr>
        <w:spacing w:line="240" w:lineRule="auto"/>
        <w:rPr>
          <w:rFonts w:cs="Times New Roman"/>
          <w:sz w:val="16"/>
          <w:szCs w:val="16"/>
        </w:rPr>
      </w:pPr>
      <w:r w:rsidRPr="00686D02">
        <w:rPr>
          <w:rFonts w:cs="Times New Roman"/>
          <w:sz w:val="16"/>
          <w:szCs w:val="16"/>
        </w:rPr>
        <w:t>0be4dad8049d03b3d86674e029f4fab4</w:t>
      </w:r>
    </w:p>
    <w:p w14:paraId="176254F4" w14:textId="77777777" w:rsidR="00686D02" w:rsidRPr="00686D02" w:rsidRDefault="00686D02" w:rsidP="00686D02">
      <w:pPr>
        <w:spacing w:line="240" w:lineRule="auto"/>
        <w:rPr>
          <w:rFonts w:cs="Times New Roman"/>
          <w:sz w:val="16"/>
          <w:szCs w:val="16"/>
        </w:rPr>
      </w:pPr>
      <w:r w:rsidRPr="00686D02">
        <w:rPr>
          <w:rFonts w:cs="Times New Roman"/>
          <w:sz w:val="16"/>
          <w:szCs w:val="16"/>
        </w:rPr>
        <w:t>0ea73b8436d6d3ef2cd61250c217e21e</w:t>
      </w:r>
    </w:p>
    <w:p w14:paraId="3261C053" w14:textId="77777777" w:rsidR="00686D02" w:rsidRPr="00686D02" w:rsidRDefault="00686D02" w:rsidP="00686D02">
      <w:pPr>
        <w:spacing w:line="240" w:lineRule="auto"/>
        <w:rPr>
          <w:rFonts w:cs="Times New Roman"/>
          <w:sz w:val="16"/>
          <w:szCs w:val="16"/>
        </w:rPr>
      </w:pPr>
      <w:r w:rsidRPr="00686D02">
        <w:rPr>
          <w:rFonts w:cs="Times New Roman"/>
          <w:sz w:val="16"/>
          <w:szCs w:val="16"/>
        </w:rPr>
        <w:t>0a29ac2656c70e1ae2d801054a17acb9</w:t>
      </w:r>
    </w:p>
    <w:p w14:paraId="6B1C0605" w14:textId="77777777" w:rsidR="00686D02" w:rsidRPr="00686D02" w:rsidRDefault="00686D02" w:rsidP="00686D02">
      <w:pPr>
        <w:spacing w:line="240" w:lineRule="auto"/>
        <w:rPr>
          <w:rFonts w:cs="Times New Roman"/>
          <w:sz w:val="16"/>
          <w:szCs w:val="16"/>
        </w:rPr>
      </w:pPr>
      <w:r w:rsidRPr="00686D02">
        <w:rPr>
          <w:rFonts w:cs="Times New Roman"/>
          <w:sz w:val="16"/>
          <w:szCs w:val="16"/>
        </w:rPr>
        <w:t>1e4c803e52d6425771f96aa8ba3e7d29</w:t>
      </w:r>
    </w:p>
    <w:p w14:paraId="2D1FCDCD" w14:textId="77777777" w:rsidR="00686D02" w:rsidRPr="00686D02" w:rsidRDefault="00686D02" w:rsidP="00686D02">
      <w:pPr>
        <w:spacing w:line="240" w:lineRule="auto"/>
        <w:rPr>
          <w:rFonts w:cs="Times New Roman"/>
          <w:sz w:val="16"/>
          <w:szCs w:val="16"/>
        </w:rPr>
      </w:pPr>
      <w:r w:rsidRPr="00686D02">
        <w:rPr>
          <w:rFonts w:cs="Times New Roman"/>
          <w:sz w:val="16"/>
          <w:szCs w:val="16"/>
        </w:rPr>
        <w:t>0bf68aef9e2f09ea44192b0cda455a25</w:t>
      </w:r>
    </w:p>
    <w:p w14:paraId="3826FF2D" w14:textId="77777777" w:rsidR="00686D02" w:rsidRPr="00686D02" w:rsidRDefault="00686D02" w:rsidP="00686D02">
      <w:pPr>
        <w:spacing w:line="240" w:lineRule="auto"/>
        <w:rPr>
          <w:rFonts w:cs="Times New Roman"/>
          <w:sz w:val="16"/>
          <w:szCs w:val="16"/>
        </w:rPr>
      </w:pPr>
      <w:r w:rsidRPr="00686D02">
        <w:rPr>
          <w:rFonts w:cs="Times New Roman"/>
          <w:sz w:val="16"/>
          <w:szCs w:val="16"/>
        </w:rPr>
        <w:t>2c5c61e525865b9f89a1aca54e6a08df</w:t>
      </w:r>
    </w:p>
    <w:p w14:paraId="4B1822AF" w14:textId="77777777" w:rsidR="00686D02" w:rsidRPr="00686D02" w:rsidRDefault="00686D02" w:rsidP="00686D02">
      <w:pPr>
        <w:spacing w:line="240" w:lineRule="auto"/>
        <w:rPr>
          <w:rFonts w:cs="Times New Roman"/>
          <w:sz w:val="16"/>
          <w:szCs w:val="16"/>
        </w:rPr>
      </w:pPr>
      <w:r w:rsidRPr="00686D02">
        <w:rPr>
          <w:rFonts w:cs="Times New Roman"/>
          <w:sz w:val="16"/>
          <w:szCs w:val="16"/>
        </w:rPr>
        <w:t>1e60534ed3d22b24c415d2f6701f89d4</w:t>
      </w:r>
    </w:p>
    <w:p w14:paraId="77F77C65" w14:textId="77777777" w:rsidR="00686D02" w:rsidRPr="00686D02" w:rsidRDefault="00686D02" w:rsidP="00686D02">
      <w:pPr>
        <w:spacing w:line="240" w:lineRule="auto"/>
        <w:rPr>
          <w:rFonts w:cs="Times New Roman"/>
          <w:sz w:val="16"/>
          <w:szCs w:val="16"/>
        </w:rPr>
      </w:pPr>
      <w:r w:rsidRPr="00686D02">
        <w:rPr>
          <w:rFonts w:cs="Times New Roman"/>
          <w:sz w:val="16"/>
          <w:szCs w:val="16"/>
        </w:rPr>
        <w:t>2ab1e89ab23b22d41f48b873f0e1dca6</w:t>
      </w:r>
    </w:p>
    <w:p w14:paraId="6C6C3350" w14:textId="77777777" w:rsidR="00686D02" w:rsidRPr="00686D02" w:rsidRDefault="00686D02" w:rsidP="00686D02">
      <w:pPr>
        <w:spacing w:line="240" w:lineRule="auto"/>
        <w:rPr>
          <w:rFonts w:cs="Times New Roman"/>
          <w:sz w:val="16"/>
          <w:szCs w:val="16"/>
        </w:rPr>
      </w:pPr>
      <w:r w:rsidRPr="00686D02">
        <w:rPr>
          <w:rFonts w:cs="Times New Roman"/>
          <w:sz w:val="16"/>
          <w:szCs w:val="16"/>
        </w:rPr>
        <w:t>2c652c09630720400e087b540c2a39c7</w:t>
      </w:r>
    </w:p>
    <w:p w14:paraId="0DF97163" w14:textId="77777777" w:rsidR="00686D02" w:rsidRPr="00686D02" w:rsidRDefault="00686D02" w:rsidP="00686D02">
      <w:pPr>
        <w:spacing w:line="240" w:lineRule="auto"/>
        <w:rPr>
          <w:rFonts w:cs="Times New Roman"/>
          <w:sz w:val="16"/>
          <w:szCs w:val="16"/>
        </w:rPr>
      </w:pPr>
      <w:r w:rsidRPr="00686D02">
        <w:rPr>
          <w:rFonts w:cs="Times New Roman"/>
          <w:sz w:val="16"/>
          <w:szCs w:val="16"/>
        </w:rPr>
        <w:t>2c68dd094fef90def9f64c3b761ccad0</w:t>
      </w:r>
    </w:p>
    <w:p w14:paraId="357F970A" w14:textId="77777777" w:rsidR="00686D02" w:rsidRPr="00686D02" w:rsidRDefault="00686D02" w:rsidP="00686D02">
      <w:pPr>
        <w:spacing w:line="240" w:lineRule="auto"/>
        <w:rPr>
          <w:rFonts w:cs="Times New Roman"/>
          <w:sz w:val="16"/>
          <w:szCs w:val="16"/>
        </w:rPr>
      </w:pPr>
      <w:r w:rsidRPr="00686D02">
        <w:rPr>
          <w:rFonts w:cs="Times New Roman"/>
          <w:sz w:val="16"/>
          <w:szCs w:val="16"/>
        </w:rPr>
        <w:t>02db485da82c714116d6af5e0f11ca1b</w:t>
      </w:r>
    </w:p>
    <w:p w14:paraId="7AD23DAF" w14:textId="77777777" w:rsidR="00686D02" w:rsidRPr="00686D02" w:rsidRDefault="00686D02" w:rsidP="00686D02">
      <w:pPr>
        <w:spacing w:line="240" w:lineRule="auto"/>
        <w:rPr>
          <w:rFonts w:cs="Times New Roman"/>
          <w:sz w:val="16"/>
          <w:szCs w:val="16"/>
        </w:rPr>
      </w:pPr>
      <w:r w:rsidRPr="00686D02">
        <w:rPr>
          <w:rFonts w:cs="Times New Roman"/>
          <w:sz w:val="16"/>
          <w:szCs w:val="16"/>
        </w:rPr>
        <w:t>2c73a143b4c778ed942273f23ab6ef81</w:t>
      </w:r>
    </w:p>
    <w:p w14:paraId="6E9567B8" w14:textId="77777777" w:rsidR="00686D02" w:rsidRPr="00686D02" w:rsidRDefault="00686D02" w:rsidP="00686D02">
      <w:pPr>
        <w:spacing w:line="240" w:lineRule="auto"/>
        <w:rPr>
          <w:rFonts w:cs="Times New Roman"/>
          <w:sz w:val="16"/>
          <w:szCs w:val="16"/>
        </w:rPr>
      </w:pPr>
      <w:r w:rsidRPr="00686D02">
        <w:rPr>
          <w:rFonts w:cs="Times New Roman"/>
          <w:sz w:val="16"/>
          <w:szCs w:val="16"/>
        </w:rPr>
        <w:t>0ede06fb11c9ba539e927d90c06dc454</w:t>
      </w:r>
    </w:p>
    <w:p w14:paraId="74B8F580" w14:textId="77777777" w:rsidR="00686D02" w:rsidRPr="00686D02" w:rsidRDefault="00686D02" w:rsidP="00686D02">
      <w:pPr>
        <w:spacing w:line="240" w:lineRule="auto"/>
        <w:rPr>
          <w:rFonts w:cs="Times New Roman"/>
          <w:sz w:val="16"/>
          <w:szCs w:val="16"/>
        </w:rPr>
      </w:pPr>
      <w:r w:rsidRPr="00686D02">
        <w:rPr>
          <w:rFonts w:cs="Times New Roman"/>
          <w:sz w:val="16"/>
          <w:szCs w:val="16"/>
        </w:rPr>
        <w:t>2a3195069216b6d75cec79292e70e169</w:t>
      </w:r>
    </w:p>
    <w:p w14:paraId="76AF32D9" w14:textId="77777777" w:rsidR="00686D02" w:rsidRPr="00686D02" w:rsidRDefault="00686D02" w:rsidP="00686D02">
      <w:pPr>
        <w:spacing w:line="240" w:lineRule="auto"/>
        <w:rPr>
          <w:rFonts w:cs="Times New Roman"/>
          <w:sz w:val="16"/>
          <w:szCs w:val="16"/>
        </w:rPr>
      </w:pPr>
      <w:r w:rsidRPr="00686D02">
        <w:rPr>
          <w:rFonts w:cs="Times New Roman"/>
          <w:sz w:val="16"/>
          <w:szCs w:val="16"/>
        </w:rPr>
        <w:t>0ee235490d448ac5f8a2ce0e68370d83</w:t>
      </w:r>
    </w:p>
    <w:p w14:paraId="3A3E98B5" w14:textId="77777777" w:rsidR="00686D02" w:rsidRPr="00686D02" w:rsidRDefault="00686D02" w:rsidP="00686D02">
      <w:pPr>
        <w:spacing w:line="240" w:lineRule="auto"/>
        <w:rPr>
          <w:rFonts w:cs="Times New Roman"/>
          <w:sz w:val="16"/>
          <w:szCs w:val="16"/>
        </w:rPr>
      </w:pPr>
      <w:r w:rsidRPr="00686D02">
        <w:rPr>
          <w:rFonts w:cs="Times New Roman"/>
          <w:sz w:val="16"/>
          <w:szCs w:val="16"/>
        </w:rPr>
        <w:t>0c2d528dd35c164b97f5de6368309227</w:t>
      </w:r>
    </w:p>
    <w:p w14:paraId="0E75248F" w14:textId="77777777" w:rsidR="00686D02" w:rsidRPr="00686D02" w:rsidRDefault="00686D02" w:rsidP="00686D02">
      <w:pPr>
        <w:spacing w:line="240" w:lineRule="auto"/>
        <w:rPr>
          <w:rFonts w:cs="Times New Roman"/>
          <w:sz w:val="16"/>
          <w:szCs w:val="16"/>
        </w:rPr>
      </w:pPr>
      <w:r w:rsidRPr="00686D02">
        <w:rPr>
          <w:rFonts w:cs="Times New Roman"/>
          <w:sz w:val="16"/>
          <w:szCs w:val="16"/>
        </w:rPr>
        <w:t>1e91bf509f11eb27e3660958dea5602d</w:t>
      </w:r>
    </w:p>
    <w:p w14:paraId="3F083C65" w14:textId="77777777" w:rsidR="00686D02" w:rsidRPr="00686D02" w:rsidRDefault="00686D02" w:rsidP="00686D02">
      <w:pPr>
        <w:spacing w:line="240" w:lineRule="auto"/>
        <w:rPr>
          <w:rFonts w:cs="Times New Roman"/>
          <w:sz w:val="16"/>
          <w:szCs w:val="16"/>
        </w:rPr>
      </w:pPr>
      <w:r w:rsidRPr="00686D02">
        <w:rPr>
          <w:rFonts w:cs="Times New Roman"/>
          <w:sz w:val="16"/>
          <w:szCs w:val="16"/>
        </w:rPr>
        <w:t>0c7d13affdcc448a593b75d8a6a75861</w:t>
      </w:r>
    </w:p>
    <w:p w14:paraId="3A01BC3E" w14:textId="77777777" w:rsidR="00686D02" w:rsidRPr="00686D02" w:rsidRDefault="00686D02" w:rsidP="00686D02">
      <w:pPr>
        <w:spacing w:line="240" w:lineRule="auto"/>
        <w:rPr>
          <w:rFonts w:cs="Times New Roman"/>
          <w:sz w:val="16"/>
          <w:szCs w:val="16"/>
        </w:rPr>
      </w:pPr>
      <w:r w:rsidRPr="00686D02">
        <w:rPr>
          <w:rFonts w:cs="Times New Roman"/>
          <w:sz w:val="16"/>
          <w:szCs w:val="16"/>
        </w:rPr>
        <w:t>2a4375a575265433def166a94cae2bf0</w:t>
      </w:r>
    </w:p>
    <w:p w14:paraId="6F9F7049" w14:textId="77777777" w:rsidR="00686D02" w:rsidRPr="00686D02" w:rsidRDefault="00686D02" w:rsidP="00686D02">
      <w:pPr>
        <w:spacing w:line="240" w:lineRule="auto"/>
        <w:rPr>
          <w:rFonts w:cs="Times New Roman"/>
          <w:sz w:val="16"/>
          <w:szCs w:val="16"/>
        </w:rPr>
      </w:pPr>
      <w:r w:rsidRPr="00686D02">
        <w:rPr>
          <w:rFonts w:cs="Times New Roman"/>
          <w:sz w:val="16"/>
          <w:szCs w:val="16"/>
        </w:rPr>
        <w:t>2be088ef14c5dc53b6d4181bbe61de21</w:t>
      </w:r>
    </w:p>
    <w:p w14:paraId="52A39196" w14:textId="77777777" w:rsidR="00686D02" w:rsidRPr="00686D02" w:rsidRDefault="00686D02" w:rsidP="00686D02">
      <w:pPr>
        <w:spacing w:line="240" w:lineRule="auto"/>
        <w:rPr>
          <w:rFonts w:cs="Times New Roman"/>
          <w:sz w:val="16"/>
          <w:szCs w:val="16"/>
        </w:rPr>
      </w:pPr>
      <w:r w:rsidRPr="00686D02">
        <w:rPr>
          <w:rFonts w:cs="Times New Roman"/>
          <w:sz w:val="16"/>
          <w:szCs w:val="16"/>
        </w:rPr>
        <w:t>2ba20a90a52b9d9fbb68e419566121bc</w:t>
      </w:r>
    </w:p>
    <w:p w14:paraId="68150513" w14:textId="77777777" w:rsidR="00686D02" w:rsidRPr="00686D02" w:rsidRDefault="00686D02" w:rsidP="00686D02">
      <w:pPr>
        <w:spacing w:line="240" w:lineRule="auto"/>
        <w:rPr>
          <w:rFonts w:cs="Times New Roman"/>
          <w:sz w:val="16"/>
          <w:szCs w:val="16"/>
        </w:rPr>
      </w:pPr>
      <w:r w:rsidRPr="00686D02">
        <w:rPr>
          <w:rFonts w:cs="Times New Roman"/>
          <w:sz w:val="16"/>
          <w:szCs w:val="16"/>
        </w:rPr>
        <w:t>0bd84ba05815c8254909e2d7ef98a8bb</w:t>
      </w:r>
    </w:p>
    <w:p w14:paraId="0970A517" w14:textId="77777777" w:rsidR="00686D02" w:rsidRPr="00686D02" w:rsidRDefault="00686D02" w:rsidP="00686D02">
      <w:pPr>
        <w:spacing w:line="240" w:lineRule="auto"/>
        <w:rPr>
          <w:rFonts w:cs="Times New Roman"/>
          <w:sz w:val="16"/>
          <w:szCs w:val="16"/>
        </w:rPr>
      </w:pPr>
      <w:r w:rsidRPr="00686D02">
        <w:rPr>
          <w:rFonts w:cs="Times New Roman"/>
          <w:sz w:val="16"/>
          <w:szCs w:val="16"/>
        </w:rPr>
        <w:t>2be83472cf7b53fda9b5820493f7b6e8</w:t>
      </w:r>
    </w:p>
    <w:p w14:paraId="417A0825" w14:textId="77777777" w:rsidR="00686D02" w:rsidRPr="00686D02" w:rsidRDefault="00686D02" w:rsidP="00686D02">
      <w:pPr>
        <w:spacing w:line="240" w:lineRule="auto"/>
        <w:rPr>
          <w:rFonts w:cs="Times New Roman"/>
          <w:sz w:val="16"/>
          <w:szCs w:val="16"/>
        </w:rPr>
      </w:pPr>
      <w:r w:rsidRPr="00686D02">
        <w:rPr>
          <w:rFonts w:cs="Times New Roman"/>
          <w:sz w:val="16"/>
          <w:szCs w:val="16"/>
        </w:rPr>
        <w:t>2a5f7872cf9d775a897ab5cbcde512a2</w:t>
      </w:r>
    </w:p>
    <w:p w14:paraId="01975467" w14:textId="77777777" w:rsidR="00686D02" w:rsidRPr="00686D02" w:rsidRDefault="00686D02" w:rsidP="00686D02">
      <w:pPr>
        <w:spacing w:line="240" w:lineRule="auto"/>
        <w:rPr>
          <w:rFonts w:cs="Times New Roman"/>
          <w:sz w:val="16"/>
          <w:szCs w:val="16"/>
        </w:rPr>
      </w:pPr>
      <w:r w:rsidRPr="00686D02">
        <w:rPr>
          <w:rFonts w:cs="Times New Roman"/>
          <w:sz w:val="16"/>
          <w:szCs w:val="16"/>
        </w:rPr>
        <w:t>2ca5975ec539fe5a5b5926e311fbaf73</w:t>
      </w:r>
    </w:p>
    <w:p w14:paraId="258DA88B" w14:textId="77777777" w:rsidR="00686D02" w:rsidRPr="00686D02" w:rsidRDefault="00686D02" w:rsidP="00686D02">
      <w:pPr>
        <w:spacing w:line="240" w:lineRule="auto"/>
        <w:rPr>
          <w:rFonts w:cs="Times New Roman"/>
          <w:sz w:val="16"/>
          <w:szCs w:val="16"/>
        </w:rPr>
      </w:pPr>
      <w:r w:rsidRPr="00686D02">
        <w:rPr>
          <w:rFonts w:cs="Times New Roman"/>
          <w:sz w:val="16"/>
          <w:szCs w:val="16"/>
        </w:rPr>
        <w:t>1dd540d26990e7adc609d2d4b86fecfc</w:t>
      </w:r>
    </w:p>
    <w:p w14:paraId="4687AE05" w14:textId="77777777" w:rsidR="00686D02" w:rsidRPr="00686D02" w:rsidRDefault="00686D02" w:rsidP="00686D02">
      <w:pPr>
        <w:spacing w:line="240" w:lineRule="auto"/>
        <w:rPr>
          <w:rFonts w:cs="Times New Roman"/>
          <w:sz w:val="16"/>
          <w:szCs w:val="16"/>
        </w:rPr>
      </w:pPr>
      <w:r w:rsidRPr="00686D02">
        <w:rPr>
          <w:rFonts w:cs="Times New Roman"/>
          <w:sz w:val="16"/>
          <w:szCs w:val="16"/>
        </w:rPr>
        <w:t>2caf29436482939204bb169deb4976b8</w:t>
      </w:r>
    </w:p>
    <w:p w14:paraId="5E2BCCC5" w14:textId="77777777" w:rsidR="00686D02" w:rsidRPr="00686D02" w:rsidRDefault="00686D02" w:rsidP="00686D02">
      <w:pPr>
        <w:spacing w:line="240" w:lineRule="auto"/>
        <w:rPr>
          <w:rFonts w:cs="Times New Roman"/>
          <w:sz w:val="16"/>
          <w:szCs w:val="16"/>
        </w:rPr>
      </w:pPr>
      <w:r w:rsidRPr="00686D02">
        <w:rPr>
          <w:rFonts w:cs="Times New Roman"/>
          <w:sz w:val="16"/>
          <w:szCs w:val="16"/>
        </w:rPr>
        <w:t>2a7d6f2562221746515a78b4c9660051</w:t>
      </w:r>
    </w:p>
    <w:p w14:paraId="515B86B8" w14:textId="77777777" w:rsidR="00686D02" w:rsidRPr="00686D02" w:rsidRDefault="00686D02" w:rsidP="00686D02">
      <w:pPr>
        <w:spacing w:line="240" w:lineRule="auto"/>
        <w:rPr>
          <w:rFonts w:cs="Times New Roman"/>
          <w:sz w:val="16"/>
          <w:szCs w:val="16"/>
        </w:rPr>
      </w:pPr>
      <w:r w:rsidRPr="00686D02">
        <w:rPr>
          <w:rFonts w:cs="Times New Roman"/>
          <w:sz w:val="16"/>
          <w:szCs w:val="16"/>
        </w:rPr>
        <w:t>00ffa2b797a9e0e0f6a0b1294c0855b3</w:t>
      </w:r>
    </w:p>
    <w:p w14:paraId="3F4C22ED" w14:textId="77777777" w:rsidR="00686D02" w:rsidRPr="00686D02" w:rsidRDefault="00686D02" w:rsidP="00686D02">
      <w:pPr>
        <w:spacing w:line="240" w:lineRule="auto"/>
        <w:rPr>
          <w:rFonts w:cs="Times New Roman"/>
          <w:sz w:val="16"/>
          <w:szCs w:val="16"/>
        </w:rPr>
      </w:pPr>
      <w:r w:rsidRPr="00686D02">
        <w:rPr>
          <w:rFonts w:cs="Times New Roman"/>
          <w:sz w:val="16"/>
          <w:szCs w:val="16"/>
        </w:rPr>
        <w:t>2b5bc4e04513079c1f2440273be896cc</w:t>
      </w:r>
    </w:p>
    <w:p w14:paraId="66E4AF05" w14:textId="77777777" w:rsidR="00686D02" w:rsidRPr="00686D02" w:rsidRDefault="00686D02" w:rsidP="00686D02">
      <w:pPr>
        <w:spacing w:line="240" w:lineRule="auto"/>
        <w:rPr>
          <w:rFonts w:cs="Times New Roman"/>
          <w:sz w:val="16"/>
          <w:szCs w:val="16"/>
        </w:rPr>
      </w:pPr>
      <w:r w:rsidRPr="00686D02">
        <w:rPr>
          <w:rFonts w:cs="Times New Roman"/>
          <w:sz w:val="16"/>
          <w:szCs w:val="16"/>
        </w:rPr>
        <w:t>02ba36b1024759c0b6981e08e5ccdfb2</w:t>
      </w:r>
    </w:p>
    <w:p w14:paraId="6E1B333F" w14:textId="77777777" w:rsidR="00686D02" w:rsidRPr="00686D02" w:rsidRDefault="00686D02" w:rsidP="00686D02">
      <w:pPr>
        <w:spacing w:line="240" w:lineRule="auto"/>
        <w:rPr>
          <w:rFonts w:cs="Times New Roman"/>
          <w:sz w:val="16"/>
          <w:szCs w:val="16"/>
        </w:rPr>
      </w:pPr>
      <w:r w:rsidRPr="00686D02">
        <w:rPr>
          <w:rFonts w:cs="Times New Roman"/>
          <w:sz w:val="16"/>
          <w:szCs w:val="16"/>
        </w:rPr>
        <w:t>1ee515488417af8ac09d7026b3dfca71</w:t>
      </w:r>
    </w:p>
    <w:p w14:paraId="2489EF53" w14:textId="77777777" w:rsidR="00686D02" w:rsidRPr="00686D02" w:rsidRDefault="00686D02" w:rsidP="00686D02">
      <w:pPr>
        <w:spacing w:line="240" w:lineRule="auto"/>
        <w:rPr>
          <w:rFonts w:cs="Times New Roman"/>
          <w:sz w:val="16"/>
          <w:szCs w:val="16"/>
        </w:rPr>
      </w:pPr>
      <w:r w:rsidRPr="00686D02">
        <w:rPr>
          <w:rFonts w:cs="Times New Roman"/>
          <w:sz w:val="16"/>
          <w:szCs w:val="16"/>
        </w:rPr>
        <w:t>1ee5c239864e66449b700ab95f9e663e</w:t>
      </w:r>
    </w:p>
    <w:p w14:paraId="5AAF0B4F" w14:textId="77777777" w:rsidR="00686D02" w:rsidRPr="00686D02" w:rsidRDefault="00686D02" w:rsidP="00686D02">
      <w:pPr>
        <w:spacing w:line="240" w:lineRule="auto"/>
        <w:rPr>
          <w:rFonts w:cs="Times New Roman"/>
          <w:sz w:val="16"/>
          <w:szCs w:val="16"/>
        </w:rPr>
      </w:pPr>
      <w:r w:rsidRPr="00686D02">
        <w:rPr>
          <w:rFonts w:cs="Times New Roman"/>
          <w:sz w:val="16"/>
          <w:szCs w:val="16"/>
        </w:rPr>
        <w:t>2c8b1342a7769950ea8b92023f6bdbd3</w:t>
      </w:r>
    </w:p>
    <w:p w14:paraId="0851AC78" w14:textId="77777777" w:rsidR="00686D02" w:rsidRPr="00686D02" w:rsidRDefault="00686D02" w:rsidP="00686D02">
      <w:pPr>
        <w:spacing w:line="240" w:lineRule="auto"/>
        <w:rPr>
          <w:rFonts w:cs="Times New Roman"/>
          <w:sz w:val="16"/>
          <w:szCs w:val="16"/>
        </w:rPr>
      </w:pPr>
      <w:r w:rsidRPr="00686D02">
        <w:rPr>
          <w:rFonts w:cs="Times New Roman"/>
          <w:sz w:val="16"/>
          <w:szCs w:val="16"/>
        </w:rPr>
        <w:t>2b7b81e967afb850e386f9424c60d08f</w:t>
      </w:r>
    </w:p>
    <w:p w14:paraId="4052381B" w14:textId="77777777" w:rsidR="00686D02" w:rsidRPr="00686D02" w:rsidRDefault="00686D02" w:rsidP="00686D02">
      <w:pPr>
        <w:spacing w:line="240" w:lineRule="auto"/>
        <w:rPr>
          <w:rFonts w:cs="Times New Roman"/>
          <w:sz w:val="16"/>
          <w:szCs w:val="16"/>
        </w:rPr>
      </w:pPr>
      <w:r w:rsidRPr="00686D02">
        <w:rPr>
          <w:rFonts w:cs="Times New Roman"/>
          <w:sz w:val="16"/>
          <w:szCs w:val="16"/>
        </w:rPr>
        <w:t>2ab961ada41002a0fde33b8aff84a55d</w:t>
      </w:r>
    </w:p>
    <w:p w14:paraId="2D3F4CB6" w14:textId="77777777" w:rsidR="00686D02" w:rsidRPr="00686D02" w:rsidRDefault="00686D02" w:rsidP="00686D02">
      <w:pPr>
        <w:spacing w:line="240" w:lineRule="auto"/>
        <w:rPr>
          <w:rFonts w:cs="Times New Roman"/>
          <w:sz w:val="16"/>
          <w:szCs w:val="16"/>
        </w:rPr>
      </w:pPr>
      <w:r w:rsidRPr="00686D02">
        <w:rPr>
          <w:rFonts w:cs="Times New Roman"/>
          <w:sz w:val="16"/>
          <w:szCs w:val="16"/>
        </w:rPr>
        <w:t>2abb544f3b3216691c56f57633fe3a39</w:t>
      </w:r>
    </w:p>
    <w:p w14:paraId="706EA0FB" w14:textId="77777777" w:rsidR="00686D02" w:rsidRPr="00686D02" w:rsidRDefault="00686D02" w:rsidP="00686D02">
      <w:pPr>
        <w:spacing w:line="240" w:lineRule="auto"/>
        <w:rPr>
          <w:rFonts w:cs="Times New Roman"/>
          <w:sz w:val="16"/>
          <w:szCs w:val="16"/>
        </w:rPr>
      </w:pPr>
      <w:r w:rsidRPr="00686D02">
        <w:rPr>
          <w:rFonts w:cs="Times New Roman"/>
          <w:sz w:val="16"/>
          <w:szCs w:val="16"/>
        </w:rPr>
        <w:t>1e11a6ce73269ceff503918742b2b600</w:t>
      </w:r>
    </w:p>
    <w:p w14:paraId="5F22A63B"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bdf86dda27dd2f8de0fa1aee63e7896</w:t>
      </w:r>
    </w:p>
    <w:p w14:paraId="4F5018BF" w14:textId="77777777" w:rsidR="00686D02" w:rsidRPr="00686D02" w:rsidRDefault="00686D02" w:rsidP="00686D02">
      <w:pPr>
        <w:spacing w:line="240" w:lineRule="auto"/>
        <w:rPr>
          <w:rFonts w:cs="Times New Roman"/>
          <w:sz w:val="16"/>
          <w:szCs w:val="16"/>
        </w:rPr>
      </w:pPr>
      <w:r w:rsidRPr="00686D02">
        <w:rPr>
          <w:rFonts w:cs="Times New Roman"/>
          <w:sz w:val="16"/>
          <w:szCs w:val="16"/>
        </w:rPr>
        <w:t>02e23798832ddf81864591ff95ce9ac2</w:t>
      </w:r>
    </w:p>
    <w:p w14:paraId="4ED24621" w14:textId="77777777" w:rsidR="00686D02" w:rsidRPr="00686D02" w:rsidRDefault="00686D02" w:rsidP="00686D02">
      <w:pPr>
        <w:spacing w:line="240" w:lineRule="auto"/>
        <w:rPr>
          <w:rFonts w:cs="Times New Roman"/>
          <w:sz w:val="16"/>
          <w:szCs w:val="16"/>
        </w:rPr>
      </w:pPr>
      <w:r w:rsidRPr="00686D02">
        <w:rPr>
          <w:rFonts w:cs="Times New Roman"/>
          <w:sz w:val="16"/>
          <w:szCs w:val="16"/>
        </w:rPr>
        <w:t>1e1d7dead3880e1f804ed2c1a0237806</w:t>
      </w:r>
    </w:p>
    <w:p w14:paraId="73D94BA8" w14:textId="77777777" w:rsidR="00686D02" w:rsidRPr="00686D02" w:rsidRDefault="00686D02" w:rsidP="00686D02">
      <w:pPr>
        <w:spacing w:line="240" w:lineRule="auto"/>
        <w:rPr>
          <w:rFonts w:cs="Times New Roman"/>
          <w:sz w:val="16"/>
          <w:szCs w:val="16"/>
        </w:rPr>
      </w:pPr>
      <w:r w:rsidRPr="00686D02">
        <w:rPr>
          <w:rFonts w:cs="Times New Roman"/>
          <w:sz w:val="16"/>
          <w:szCs w:val="16"/>
        </w:rPr>
        <w:t>0be5ab4a3013f446d50fd626a903e600</w:t>
      </w:r>
    </w:p>
    <w:p w14:paraId="72386CE8" w14:textId="77777777" w:rsidR="00686D02" w:rsidRPr="00686D02" w:rsidRDefault="00686D02" w:rsidP="00686D02">
      <w:pPr>
        <w:spacing w:line="240" w:lineRule="auto"/>
        <w:rPr>
          <w:rFonts w:cs="Times New Roman"/>
          <w:sz w:val="16"/>
          <w:szCs w:val="16"/>
        </w:rPr>
      </w:pPr>
      <w:r w:rsidRPr="00686D02">
        <w:rPr>
          <w:rFonts w:cs="Times New Roman"/>
          <w:sz w:val="16"/>
          <w:szCs w:val="16"/>
        </w:rPr>
        <w:t>2acec8348407d67b333f6d3dd2bf2111</w:t>
      </w:r>
    </w:p>
    <w:p w14:paraId="79B6EA4D" w14:textId="77777777" w:rsidR="00686D02" w:rsidRPr="00686D02" w:rsidRDefault="00686D02" w:rsidP="00686D02">
      <w:pPr>
        <w:spacing w:line="240" w:lineRule="auto"/>
        <w:rPr>
          <w:rFonts w:cs="Times New Roman"/>
          <w:sz w:val="16"/>
          <w:szCs w:val="16"/>
        </w:rPr>
      </w:pPr>
      <w:r w:rsidRPr="00686D02">
        <w:rPr>
          <w:rFonts w:cs="Times New Roman"/>
          <w:sz w:val="16"/>
          <w:szCs w:val="16"/>
        </w:rPr>
        <w:t>00fcc8e4830ec13a36b3f9b92bda7772</w:t>
      </w:r>
    </w:p>
    <w:p w14:paraId="79478D12" w14:textId="77777777" w:rsidR="00686D02" w:rsidRPr="00686D02" w:rsidRDefault="00686D02" w:rsidP="00686D02">
      <w:pPr>
        <w:spacing w:line="240" w:lineRule="auto"/>
        <w:rPr>
          <w:rFonts w:cs="Times New Roman"/>
          <w:sz w:val="16"/>
          <w:szCs w:val="16"/>
        </w:rPr>
      </w:pPr>
      <w:r w:rsidRPr="00686D02">
        <w:rPr>
          <w:rFonts w:cs="Times New Roman"/>
          <w:sz w:val="16"/>
          <w:szCs w:val="16"/>
        </w:rPr>
        <w:t>1de93b526192d9e58291dc022da2c908</w:t>
      </w:r>
    </w:p>
    <w:p w14:paraId="48FBEA8B" w14:textId="77777777" w:rsidR="00686D02" w:rsidRPr="00686D02" w:rsidRDefault="00686D02" w:rsidP="00686D02">
      <w:pPr>
        <w:spacing w:line="240" w:lineRule="auto"/>
        <w:rPr>
          <w:rFonts w:cs="Times New Roman"/>
          <w:sz w:val="16"/>
          <w:szCs w:val="16"/>
        </w:rPr>
      </w:pPr>
      <w:r w:rsidRPr="00686D02">
        <w:rPr>
          <w:rFonts w:cs="Times New Roman"/>
          <w:sz w:val="16"/>
          <w:szCs w:val="16"/>
        </w:rPr>
        <w:t>2b17a3ac34c54e8bfe566fd18881c5bb</w:t>
      </w:r>
    </w:p>
    <w:p w14:paraId="0361ABD8" w14:textId="77777777" w:rsidR="00686D02" w:rsidRPr="00686D02" w:rsidRDefault="00686D02" w:rsidP="00686D02">
      <w:pPr>
        <w:spacing w:line="240" w:lineRule="auto"/>
        <w:rPr>
          <w:rFonts w:cs="Times New Roman"/>
          <w:sz w:val="16"/>
          <w:szCs w:val="16"/>
        </w:rPr>
      </w:pPr>
      <w:r w:rsidRPr="00686D02">
        <w:rPr>
          <w:rFonts w:cs="Times New Roman"/>
          <w:sz w:val="16"/>
          <w:szCs w:val="16"/>
        </w:rPr>
        <w:t>1dfb94a703662430122430b73412b630</w:t>
      </w:r>
    </w:p>
    <w:p w14:paraId="550A2CAC" w14:textId="77777777" w:rsidR="00686D02" w:rsidRPr="00686D02" w:rsidRDefault="00686D02" w:rsidP="00686D02">
      <w:pPr>
        <w:spacing w:line="240" w:lineRule="auto"/>
        <w:rPr>
          <w:rFonts w:cs="Times New Roman"/>
          <w:sz w:val="16"/>
          <w:szCs w:val="16"/>
        </w:rPr>
      </w:pPr>
      <w:r w:rsidRPr="00686D02">
        <w:rPr>
          <w:rFonts w:cs="Times New Roman"/>
          <w:sz w:val="16"/>
          <w:szCs w:val="16"/>
        </w:rPr>
        <w:t>1e55785bc31adeff943ad33ef1770bfb</w:t>
      </w:r>
    </w:p>
    <w:p w14:paraId="0260ACF6" w14:textId="77777777" w:rsidR="00686D02" w:rsidRPr="00686D02" w:rsidRDefault="00686D02" w:rsidP="00686D02">
      <w:pPr>
        <w:spacing w:line="240" w:lineRule="auto"/>
        <w:rPr>
          <w:rFonts w:cs="Times New Roman"/>
          <w:sz w:val="16"/>
          <w:szCs w:val="16"/>
        </w:rPr>
      </w:pPr>
      <w:r w:rsidRPr="00686D02">
        <w:rPr>
          <w:rFonts w:cs="Times New Roman"/>
          <w:sz w:val="16"/>
          <w:szCs w:val="16"/>
        </w:rPr>
        <w:t>02ca0c46364e7d35b9383c03f2ab0413</w:t>
      </w:r>
    </w:p>
    <w:p w14:paraId="51D8111D" w14:textId="77777777" w:rsidR="00686D02" w:rsidRPr="00686D02" w:rsidRDefault="00686D02" w:rsidP="00686D02">
      <w:pPr>
        <w:spacing w:line="240" w:lineRule="auto"/>
        <w:rPr>
          <w:rFonts w:cs="Times New Roman"/>
          <w:sz w:val="16"/>
          <w:szCs w:val="16"/>
        </w:rPr>
      </w:pPr>
      <w:r w:rsidRPr="00686D02">
        <w:rPr>
          <w:rFonts w:cs="Times New Roman"/>
          <w:sz w:val="16"/>
          <w:szCs w:val="16"/>
        </w:rPr>
        <w:t>0a01cc2489af0acee0a31bbe638254fa</w:t>
      </w:r>
    </w:p>
    <w:p w14:paraId="691564C5" w14:textId="77777777" w:rsidR="00686D02" w:rsidRPr="00686D02" w:rsidRDefault="00686D02" w:rsidP="00686D02">
      <w:pPr>
        <w:spacing w:line="240" w:lineRule="auto"/>
        <w:rPr>
          <w:rFonts w:cs="Times New Roman"/>
          <w:sz w:val="16"/>
          <w:szCs w:val="16"/>
        </w:rPr>
      </w:pPr>
      <w:r w:rsidRPr="00686D02">
        <w:rPr>
          <w:rFonts w:cs="Times New Roman"/>
          <w:sz w:val="16"/>
          <w:szCs w:val="16"/>
        </w:rPr>
        <w:t>1e6bad5603ee07d6dfb2e755bc34c684</w:t>
      </w:r>
    </w:p>
    <w:p w14:paraId="74C7C53C" w14:textId="77777777" w:rsidR="00686D02" w:rsidRPr="00686D02" w:rsidRDefault="00686D02" w:rsidP="00686D02">
      <w:pPr>
        <w:spacing w:line="240" w:lineRule="auto"/>
        <w:rPr>
          <w:rFonts w:cs="Times New Roman"/>
          <w:sz w:val="16"/>
          <w:szCs w:val="16"/>
        </w:rPr>
      </w:pPr>
      <w:r w:rsidRPr="00686D02">
        <w:rPr>
          <w:rFonts w:cs="Times New Roman"/>
          <w:sz w:val="16"/>
          <w:szCs w:val="16"/>
        </w:rPr>
        <w:t>02dfdbb882bfb85aeabc71d343552918</w:t>
      </w:r>
    </w:p>
    <w:p w14:paraId="2EE68FAD" w14:textId="77777777" w:rsidR="00686D02" w:rsidRPr="00686D02" w:rsidRDefault="00686D02" w:rsidP="00686D02">
      <w:pPr>
        <w:spacing w:line="240" w:lineRule="auto"/>
        <w:rPr>
          <w:rFonts w:cs="Times New Roman"/>
          <w:sz w:val="16"/>
          <w:szCs w:val="16"/>
        </w:rPr>
      </w:pPr>
      <w:r w:rsidRPr="00686D02">
        <w:rPr>
          <w:rFonts w:cs="Times New Roman"/>
          <w:sz w:val="16"/>
          <w:szCs w:val="16"/>
        </w:rPr>
        <w:t>1ea8708819e002c2097625fd4bf309c8</w:t>
      </w:r>
    </w:p>
    <w:p w14:paraId="5E22A382" w14:textId="77777777" w:rsidR="00686D02" w:rsidRPr="00686D02" w:rsidRDefault="00686D02" w:rsidP="00686D02">
      <w:pPr>
        <w:spacing w:line="240" w:lineRule="auto"/>
        <w:rPr>
          <w:rFonts w:cs="Times New Roman"/>
          <w:sz w:val="16"/>
          <w:szCs w:val="16"/>
        </w:rPr>
      </w:pPr>
      <w:r w:rsidRPr="00686D02">
        <w:rPr>
          <w:rFonts w:cs="Times New Roman"/>
          <w:sz w:val="16"/>
          <w:szCs w:val="16"/>
        </w:rPr>
        <w:t>0bf5643c0ece4da44007fce948ab86d9</w:t>
      </w:r>
    </w:p>
    <w:p w14:paraId="71E78CE3" w14:textId="77777777" w:rsidR="00686D02" w:rsidRPr="00686D02" w:rsidRDefault="00686D02" w:rsidP="00686D02">
      <w:pPr>
        <w:spacing w:line="240" w:lineRule="auto"/>
        <w:rPr>
          <w:rFonts w:cs="Times New Roman"/>
          <w:sz w:val="16"/>
          <w:szCs w:val="16"/>
        </w:rPr>
      </w:pPr>
      <w:r w:rsidRPr="00686D02">
        <w:rPr>
          <w:rFonts w:cs="Times New Roman"/>
          <w:sz w:val="16"/>
          <w:szCs w:val="16"/>
        </w:rPr>
        <w:t>2c7eb98ac386971b989195d91896e606</w:t>
      </w:r>
    </w:p>
    <w:p w14:paraId="5B14D86C" w14:textId="77777777" w:rsidR="00686D02" w:rsidRPr="00686D02" w:rsidRDefault="00686D02" w:rsidP="00686D02">
      <w:pPr>
        <w:spacing w:line="240" w:lineRule="auto"/>
        <w:rPr>
          <w:rFonts w:cs="Times New Roman"/>
          <w:sz w:val="16"/>
          <w:szCs w:val="16"/>
        </w:rPr>
      </w:pPr>
      <w:r w:rsidRPr="00686D02">
        <w:rPr>
          <w:rFonts w:cs="Times New Roman"/>
          <w:sz w:val="16"/>
          <w:szCs w:val="16"/>
        </w:rPr>
        <w:t>1e849b9a07f1ba24a8fc8497d62c25a1</w:t>
      </w:r>
    </w:p>
    <w:p w14:paraId="49BFA018" w14:textId="77777777" w:rsidR="00686D02" w:rsidRPr="00686D02" w:rsidRDefault="00686D02" w:rsidP="00686D02">
      <w:pPr>
        <w:spacing w:line="240" w:lineRule="auto"/>
        <w:rPr>
          <w:rFonts w:cs="Times New Roman"/>
          <w:sz w:val="16"/>
          <w:szCs w:val="16"/>
        </w:rPr>
      </w:pPr>
      <w:r w:rsidRPr="00686D02">
        <w:rPr>
          <w:rFonts w:cs="Times New Roman"/>
          <w:sz w:val="16"/>
          <w:szCs w:val="16"/>
        </w:rPr>
        <w:t>0e9b25d18de02483e5f07aab76e44b50</w:t>
      </w:r>
    </w:p>
    <w:p w14:paraId="576D9208" w14:textId="77777777" w:rsidR="00686D02" w:rsidRPr="00686D02" w:rsidRDefault="00686D02" w:rsidP="00686D02">
      <w:pPr>
        <w:spacing w:line="240" w:lineRule="auto"/>
        <w:rPr>
          <w:rFonts w:cs="Times New Roman"/>
          <w:sz w:val="16"/>
          <w:szCs w:val="16"/>
        </w:rPr>
      </w:pPr>
      <w:r w:rsidRPr="00686D02">
        <w:rPr>
          <w:rFonts w:cs="Times New Roman"/>
          <w:sz w:val="16"/>
          <w:szCs w:val="16"/>
        </w:rPr>
        <w:t>0c1baed763810014d0b2b8ddc029709f</w:t>
      </w:r>
    </w:p>
    <w:p w14:paraId="21882A87" w14:textId="77777777" w:rsidR="00686D02" w:rsidRPr="00686D02" w:rsidRDefault="00686D02" w:rsidP="00686D02">
      <w:pPr>
        <w:spacing w:line="240" w:lineRule="auto"/>
        <w:rPr>
          <w:rFonts w:cs="Times New Roman"/>
          <w:sz w:val="16"/>
          <w:szCs w:val="16"/>
        </w:rPr>
      </w:pPr>
      <w:r w:rsidRPr="00686D02">
        <w:rPr>
          <w:rFonts w:cs="Times New Roman"/>
          <w:sz w:val="16"/>
          <w:szCs w:val="16"/>
        </w:rPr>
        <w:t>1ece331f73210cd43cac4f2b6b9de200</w:t>
      </w:r>
    </w:p>
    <w:p w14:paraId="7FD44CEA" w14:textId="77777777" w:rsidR="00686D02" w:rsidRPr="00686D02" w:rsidRDefault="00686D02" w:rsidP="00686D02">
      <w:pPr>
        <w:spacing w:line="240" w:lineRule="auto"/>
        <w:rPr>
          <w:rFonts w:cs="Times New Roman"/>
          <w:sz w:val="16"/>
          <w:szCs w:val="16"/>
        </w:rPr>
      </w:pPr>
      <w:r w:rsidRPr="00686D02">
        <w:rPr>
          <w:rFonts w:cs="Times New Roman"/>
          <w:sz w:val="16"/>
          <w:szCs w:val="16"/>
        </w:rPr>
        <w:t>1e9329b924d9833c36e7d914f6ec7a76</w:t>
      </w:r>
    </w:p>
    <w:p w14:paraId="0E979EFA" w14:textId="77777777" w:rsidR="00686D02" w:rsidRPr="00686D02" w:rsidRDefault="00686D02" w:rsidP="00686D02">
      <w:pPr>
        <w:spacing w:line="240" w:lineRule="auto"/>
        <w:rPr>
          <w:rFonts w:cs="Times New Roman"/>
          <w:sz w:val="16"/>
          <w:szCs w:val="16"/>
        </w:rPr>
      </w:pPr>
      <w:r w:rsidRPr="00686D02">
        <w:rPr>
          <w:rFonts w:cs="Times New Roman"/>
          <w:sz w:val="16"/>
          <w:szCs w:val="16"/>
        </w:rPr>
        <w:t>0bfea354d8cecac7f3da643dbdde6430</w:t>
      </w:r>
    </w:p>
    <w:p w14:paraId="69BA9AEF" w14:textId="77777777" w:rsidR="00686D02" w:rsidRPr="00686D02" w:rsidRDefault="00686D02" w:rsidP="00686D02">
      <w:pPr>
        <w:spacing w:line="240" w:lineRule="auto"/>
        <w:rPr>
          <w:rFonts w:cs="Times New Roman"/>
          <w:sz w:val="16"/>
          <w:szCs w:val="16"/>
        </w:rPr>
      </w:pPr>
      <w:r w:rsidRPr="00686D02">
        <w:rPr>
          <w:rFonts w:cs="Times New Roman"/>
          <w:sz w:val="16"/>
          <w:szCs w:val="16"/>
        </w:rPr>
        <w:t>2b7cb4d3f598a8064f75c5e414c13ce2</w:t>
      </w:r>
    </w:p>
    <w:p w14:paraId="36D6B2EB" w14:textId="77777777" w:rsidR="00686D02" w:rsidRPr="00686D02" w:rsidRDefault="00686D02" w:rsidP="00686D02">
      <w:pPr>
        <w:spacing w:line="240" w:lineRule="auto"/>
        <w:rPr>
          <w:rFonts w:cs="Times New Roman"/>
          <w:sz w:val="16"/>
          <w:szCs w:val="16"/>
        </w:rPr>
      </w:pPr>
      <w:r w:rsidRPr="00686D02">
        <w:rPr>
          <w:rFonts w:cs="Times New Roman"/>
          <w:sz w:val="16"/>
          <w:szCs w:val="16"/>
        </w:rPr>
        <w:t>1ea5b703af19b30d9068f1608f0e99e3</w:t>
      </w:r>
    </w:p>
    <w:p w14:paraId="659AB105" w14:textId="77777777" w:rsidR="00686D02" w:rsidRPr="00686D02" w:rsidRDefault="00686D02" w:rsidP="00686D02">
      <w:pPr>
        <w:spacing w:line="240" w:lineRule="auto"/>
        <w:rPr>
          <w:rFonts w:cs="Times New Roman"/>
          <w:sz w:val="16"/>
          <w:szCs w:val="16"/>
        </w:rPr>
      </w:pPr>
      <w:r w:rsidRPr="00686D02">
        <w:rPr>
          <w:rFonts w:cs="Times New Roman"/>
          <w:sz w:val="16"/>
          <w:szCs w:val="16"/>
        </w:rPr>
        <w:t>2bea411e87aed1408d5deef1e71622a2</w:t>
      </w:r>
    </w:p>
    <w:p w14:paraId="7A85E9E0" w14:textId="77777777" w:rsidR="00686D02" w:rsidRPr="00686D02" w:rsidRDefault="00686D02" w:rsidP="00686D02">
      <w:pPr>
        <w:spacing w:line="240" w:lineRule="auto"/>
        <w:rPr>
          <w:rFonts w:cs="Times New Roman"/>
          <w:sz w:val="16"/>
          <w:szCs w:val="16"/>
        </w:rPr>
      </w:pPr>
      <w:r w:rsidRPr="00686D02">
        <w:rPr>
          <w:rFonts w:cs="Times New Roman"/>
          <w:sz w:val="16"/>
          <w:szCs w:val="16"/>
        </w:rPr>
        <w:t>0a13a2fa022c95c729f18b1b7f31b980</w:t>
      </w:r>
    </w:p>
    <w:p w14:paraId="7E6A2723" w14:textId="77777777" w:rsidR="00686D02" w:rsidRPr="00686D02" w:rsidRDefault="00686D02" w:rsidP="00686D02">
      <w:pPr>
        <w:spacing w:line="240" w:lineRule="auto"/>
        <w:rPr>
          <w:rFonts w:cs="Times New Roman"/>
          <w:sz w:val="16"/>
          <w:szCs w:val="16"/>
        </w:rPr>
      </w:pPr>
      <w:r w:rsidRPr="00686D02">
        <w:rPr>
          <w:rFonts w:cs="Times New Roman"/>
          <w:sz w:val="16"/>
          <w:szCs w:val="16"/>
        </w:rPr>
        <w:t>1e11bd7385603feb93e1f1b99b746107</w:t>
      </w:r>
    </w:p>
    <w:p w14:paraId="496C7827" w14:textId="77777777" w:rsidR="00686D02" w:rsidRPr="00686D02" w:rsidRDefault="00686D02" w:rsidP="00686D02">
      <w:pPr>
        <w:spacing w:line="240" w:lineRule="auto"/>
        <w:rPr>
          <w:rFonts w:cs="Times New Roman"/>
          <w:sz w:val="16"/>
          <w:szCs w:val="16"/>
        </w:rPr>
      </w:pPr>
      <w:r w:rsidRPr="00686D02">
        <w:rPr>
          <w:rFonts w:cs="Times New Roman"/>
          <w:sz w:val="16"/>
          <w:szCs w:val="16"/>
        </w:rPr>
        <w:t>1dd7e51b4bf9534f9966010ba3e65780</w:t>
      </w:r>
    </w:p>
    <w:p w14:paraId="614A558B" w14:textId="77777777" w:rsidR="00686D02" w:rsidRPr="00686D02" w:rsidRDefault="00686D02" w:rsidP="00686D02">
      <w:pPr>
        <w:spacing w:line="240" w:lineRule="auto"/>
        <w:rPr>
          <w:rFonts w:cs="Times New Roman"/>
          <w:sz w:val="16"/>
          <w:szCs w:val="16"/>
        </w:rPr>
      </w:pPr>
      <w:r w:rsidRPr="00686D02">
        <w:rPr>
          <w:rFonts w:cs="Times New Roman"/>
          <w:sz w:val="16"/>
          <w:szCs w:val="16"/>
        </w:rPr>
        <w:t>0c04cf2c5b1c27afa4e7d920ea5865c4</w:t>
      </w:r>
    </w:p>
    <w:p w14:paraId="7BC0AC7B" w14:textId="77777777" w:rsidR="00686D02" w:rsidRPr="00686D02" w:rsidRDefault="00686D02" w:rsidP="00686D02">
      <w:pPr>
        <w:spacing w:line="240" w:lineRule="auto"/>
        <w:rPr>
          <w:rFonts w:cs="Times New Roman"/>
          <w:sz w:val="16"/>
          <w:szCs w:val="16"/>
        </w:rPr>
      </w:pPr>
      <w:r w:rsidRPr="00686D02">
        <w:rPr>
          <w:rFonts w:cs="Times New Roman"/>
          <w:sz w:val="16"/>
          <w:szCs w:val="16"/>
        </w:rPr>
        <w:t>1e0a5da3e12e6b6c1f58c4c3be8593f9</w:t>
      </w:r>
    </w:p>
    <w:p w14:paraId="29A5D59C" w14:textId="77777777" w:rsidR="00686D02" w:rsidRPr="00686D02" w:rsidRDefault="00686D02" w:rsidP="00686D02">
      <w:pPr>
        <w:spacing w:line="240" w:lineRule="auto"/>
        <w:rPr>
          <w:rFonts w:cs="Times New Roman"/>
          <w:sz w:val="16"/>
          <w:szCs w:val="16"/>
        </w:rPr>
      </w:pPr>
      <w:r w:rsidRPr="00686D02">
        <w:rPr>
          <w:rFonts w:cs="Times New Roman"/>
          <w:sz w:val="16"/>
          <w:szCs w:val="16"/>
        </w:rPr>
        <w:t>1ec2e36b04d9c14997d35b666df116b3</w:t>
      </w:r>
    </w:p>
    <w:p w14:paraId="5A007CF0" w14:textId="77777777" w:rsidR="00686D02" w:rsidRPr="00686D02" w:rsidRDefault="00686D02" w:rsidP="00686D02">
      <w:pPr>
        <w:spacing w:line="240" w:lineRule="auto"/>
        <w:rPr>
          <w:rFonts w:cs="Times New Roman"/>
          <w:sz w:val="16"/>
          <w:szCs w:val="16"/>
        </w:rPr>
      </w:pPr>
      <w:r w:rsidRPr="00686D02">
        <w:rPr>
          <w:rFonts w:cs="Times New Roman"/>
          <w:sz w:val="16"/>
          <w:szCs w:val="16"/>
        </w:rPr>
        <w:t>1e012b2709c14cbbcd9a910b3ca95de1</w:t>
      </w:r>
    </w:p>
    <w:p w14:paraId="5FC5F706" w14:textId="77777777" w:rsidR="00686D02" w:rsidRPr="00686D02" w:rsidRDefault="00686D02" w:rsidP="00686D02">
      <w:pPr>
        <w:spacing w:line="240" w:lineRule="auto"/>
        <w:rPr>
          <w:rFonts w:cs="Times New Roman"/>
          <w:sz w:val="16"/>
          <w:szCs w:val="16"/>
        </w:rPr>
      </w:pPr>
      <w:r w:rsidRPr="00686D02">
        <w:rPr>
          <w:rFonts w:cs="Times New Roman"/>
          <w:sz w:val="16"/>
          <w:szCs w:val="16"/>
        </w:rPr>
        <w:t>0c4b921f5d3cf7880d9c6e69e69ed4c1</w:t>
      </w:r>
    </w:p>
    <w:p w14:paraId="48A29A57" w14:textId="77777777" w:rsidR="00686D02" w:rsidRPr="00686D02" w:rsidRDefault="00686D02" w:rsidP="00686D02">
      <w:pPr>
        <w:spacing w:line="240" w:lineRule="auto"/>
        <w:rPr>
          <w:rFonts w:cs="Times New Roman"/>
          <w:sz w:val="16"/>
          <w:szCs w:val="16"/>
        </w:rPr>
      </w:pPr>
      <w:r w:rsidRPr="00686D02">
        <w:rPr>
          <w:rFonts w:cs="Times New Roman"/>
          <w:sz w:val="16"/>
          <w:szCs w:val="16"/>
        </w:rPr>
        <w:t>2bb99857e667cd823d677729ef018568</w:t>
      </w:r>
    </w:p>
    <w:p w14:paraId="2107CA6F" w14:textId="77777777" w:rsidR="00686D02" w:rsidRPr="00686D02" w:rsidRDefault="00686D02" w:rsidP="00686D02">
      <w:pPr>
        <w:spacing w:line="240" w:lineRule="auto"/>
        <w:rPr>
          <w:rFonts w:cs="Times New Roman"/>
          <w:sz w:val="16"/>
          <w:szCs w:val="16"/>
        </w:rPr>
      </w:pPr>
      <w:r w:rsidRPr="00686D02">
        <w:rPr>
          <w:rFonts w:cs="Times New Roman"/>
          <w:sz w:val="16"/>
          <w:szCs w:val="16"/>
        </w:rPr>
        <w:t>0c74975c21c11612c9082849a1fe58db</w:t>
      </w:r>
    </w:p>
    <w:p w14:paraId="42EDBB19" w14:textId="77777777" w:rsidR="00686D02" w:rsidRPr="00686D02" w:rsidRDefault="00686D02" w:rsidP="00686D02">
      <w:pPr>
        <w:spacing w:line="240" w:lineRule="auto"/>
        <w:rPr>
          <w:rFonts w:cs="Times New Roman"/>
          <w:sz w:val="16"/>
          <w:szCs w:val="16"/>
        </w:rPr>
      </w:pPr>
      <w:r w:rsidRPr="00686D02">
        <w:rPr>
          <w:rFonts w:cs="Times New Roman"/>
          <w:sz w:val="16"/>
          <w:szCs w:val="16"/>
        </w:rPr>
        <w:t>1e730ca8c3172dd56e09036594297382</w:t>
      </w:r>
    </w:p>
    <w:p w14:paraId="352F7F75" w14:textId="77777777" w:rsidR="00686D02" w:rsidRPr="00686D02" w:rsidRDefault="00686D02" w:rsidP="00686D02">
      <w:pPr>
        <w:spacing w:line="240" w:lineRule="auto"/>
        <w:rPr>
          <w:rFonts w:cs="Times New Roman"/>
          <w:sz w:val="16"/>
          <w:szCs w:val="16"/>
        </w:rPr>
      </w:pPr>
      <w:r w:rsidRPr="00686D02">
        <w:rPr>
          <w:rFonts w:cs="Times New Roman"/>
          <w:sz w:val="16"/>
          <w:szCs w:val="16"/>
        </w:rPr>
        <w:t>1e7461157aaa46b2501ff071f5fca145</w:t>
      </w:r>
    </w:p>
    <w:p w14:paraId="7A396904" w14:textId="77777777" w:rsidR="00686D02" w:rsidRPr="00686D02" w:rsidRDefault="00686D02" w:rsidP="00686D02">
      <w:pPr>
        <w:spacing w:line="240" w:lineRule="auto"/>
        <w:rPr>
          <w:rFonts w:cs="Times New Roman"/>
          <w:sz w:val="16"/>
          <w:szCs w:val="16"/>
        </w:rPr>
      </w:pPr>
      <w:r w:rsidRPr="00686D02">
        <w:rPr>
          <w:rFonts w:cs="Times New Roman"/>
          <w:sz w:val="16"/>
          <w:szCs w:val="16"/>
        </w:rPr>
        <w:t>2baa63614a6421a972595fb8822863a2</w:t>
      </w:r>
    </w:p>
    <w:p w14:paraId="077EC388" w14:textId="77777777" w:rsidR="00686D02" w:rsidRPr="00686D02" w:rsidRDefault="00686D02" w:rsidP="00686D02">
      <w:pPr>
        <w:spacing w:line="240" w:lineRule="auto"/>
        <w:rPr>
          <w:rFonts w:cs="Times New Roman"/>
          <w:sz w:val="16"/>
          <w:szCs w:val="16"/>
        </w:rPr>
      </w:pPr>
      <w:r w:rsidRPr="00686D02">
        <w:rPr>
          <w:rFonts w:cs="Times New Roman"/>
          <w:sz w:val="16"/>
          <w:szCs w:val="16"/>
        </w:rPr>
        <w:t>1e257ca5d4a56e8559f092a263934d90</w:t>
      </w:r>
    </w:p>
    <w:p w14:paraId="251FDC4D" w14:textId="77777777" w:rsidR="00686D02" w:rsidRPr="00686D02" w:rsidRDefault="00686D02" w:rsidP="00686D02">
      <w:pPr>
        <w:spacing w:line="240" w:lineRule="auto"/>
        <w:rPr>
          <w:rFonts w:cs="Times New Roman"/>
          <w:sz w:val="16"/>
          <w:szCs w:val="16"/>
        </w:rPr>
      </w:pPr>
      <w:r w:rsidRPr="00686D02">
        <w:rPr>
          <w:rFonts w:cs="Times New Roman"/>
          <w:sz w:val="16"/>
          <w:szCs w:val="16"/>
        </w:rPr>
        <w:t>1ebd0a23a0f8426baecc01f331c78038</w:t>
      </w:r>
    </w:p>
    <w:p w14:paraId="525329AC" w14:textId="77777777" w:rsidR="00686D02" w:rsidRPr="00686D02" w:rsidRDefault="00686D02" w:rsidP="00686D02">
      <w:pPr>
        <w:spacing w:line="240" w:lineRule="auto"/>
        <w:rPr>
          <w:rFonts w:cs="Times New Roman"/>
          <w:sz w:val="16"/>
          <w:szCs w:val="16"/>
        </w:rPr>
      </w:pPr>
      <w:r w:rsidRPr="00686D02">
        <w:rPr>
          <w:rFonts w:cs="Times New Roman"/>
          <w:sz w:val="16"/>
          <w:szCs w:val="16"/>
        </w:rPr>
        <w:t>2ca442045788735d64dbbd9540110f28</w:t>
      </w:r>
    </w:p>
    <w:p w14:paraId="5B72920F" w14:textId="77777777" w:rsidR="00686D02" w:rsidRPr="00686D02" w:rsidRDefault="00686D02" w:rsidP="00686D02">
      <w:pPr>
        <w:spacing w:line="240" w:lineRule="auto"/>
        <w:rPr>
          <w:rFonts w:cs="Times New Roman"/>
          <w:sz w:val="16"/>
          <w:szCs w:val="16"/>
        </w:rPr>
      </w:pPr>
      <w:r w:rsidRPr="00686D02">
        <w:rPr>
          <w:rFonts w:cs="Times New Roman"/>
          <w:sz w:val="16"/>
          <w:szCs w:val="16"/>
        </w:rPr>
        <w:t>1e696b34700bba7b2f1a0a6986c9f410</w:t>
      </w:r>
    </w:p>
    <w:p w14:paraId="555A3CD6" w14:textId="77777777" w:rsidR="00686D02" w:rsidRPr="00686D02" w:rsidRDefault="00686D02" w:rsidP="00686D02">
      <w:pPr>
        <w:spacing w:line="240" w:lineRule="auto"/>
        <w:rPr>
          <w:rFonts w:cs="Times New Roman"/>
          <w:sz w:val="16"/>
          <w:szCs w:val="16"/>
        </w:rPr>
      </w:pPr>
      <w:r w:rsidRPr="00686D02">
        <w:rPr>
          <w:rFonts w:cs="Times New Roman"/>
          <w:sz w:val="16"/>
          <w:szCs w:val="16"/>
        </w:rPr>
        <w:t>1de77b738405a2e3bc110f785bf04274</w:t>
      </w:r>
    </w:p>
    <w:p w14:paraId="01DCD375" w14:textId="77777777" w:rsidR="00686D02" w:rsidRPr="00686D02" w:rsidRDefault="00686D02" w:rsidP="00686D02">
      <w:pPr>
        <w:spacing w:line="240" w:lineRule="auto"/>
        <w:rPr>
          <w:rFonts w:cs="Times New Roman"/>
          <w:sz w:val="16"/>
          <w:szCs w:val="16"/>
        </w:rPr>
      </w:pPr>
      <w:r w:rsidRPr="00686D02">
        <w:rPr>
          <w:rFonts w:cs="Times New Roman"/>
          <w:sz w:val="16"/>
          <w:szCs w:val="16"/>
        </w:rPr>
        <w:t>1ea958059a3e63833680b600391db526</w:t>
      </w:r>
    </w:p>
    <w:p w14:paraId="0FA8F0B2" w14:textId="77777777" w:rsidR="00686D02" w:rsidRPr="00686D02" w:rsidRDefault="00686D02" w:rsidP="00686D02">
      <w:pPr>
        <w:spacing w:line="240" w:lineRule="auto"/>
        <w:rPr>
          <w:rFonts w:cs="Times New Roman"/>
          <w:sz w:val="16"/>
          <w:szCs w:val="16"/>
        </w:rPr>
      </w:pPr>
    </w:p>
    <w:p w14:paraId="5F269131" w14:textId="77777777" w:rsidR="00686D02" w:rsidRPr="00686D02" w:rsidRDefault="00686D02" w:rsidP="00686D02">
      <w:pPr>
        <w:spacing w:line="240" w:lineRule="auto"/>
        <w:rPr>
          <w:rFonts w:cs="Times New Roman"/>
          <w:sz w:val="16"/>
          <w:szCs w:val="16"/>
        </w:rPr>
      </w:pPr>
      <w:r w:rsidRPr="00686D02">
        <w:rPr>
          <w:rFonts w:cs="Times New Roman"/>
          <w:sz w:val="16"/>
          <w:szCs w:val="16"/>
        </w:rPr>
        <w:t>Mediyes</w:t>
      </w:r>
    </w:p>
    <w:p w14:paraId="659CDBF1" w14:textId="77777777" w:rsidR="00686D02" w:rsidRPr="00686D02" w:rsidRDefault="00686D02" w:rsidP="00686D02">
      <w:pPr>
        <w:spacing w:line="240" w:lineRule="auto"/>
        <w:rPr>
          <w:rFonts w:cs="Times New Roman"/>
          <w:sz w:val="16"/>
          <w:szCs w:val="16"/>
        </w:rPr>
      </w:pPr>
      <w:r w:rsidRPr="00686D02">
        <w:rPr>
          <w:rFonts w:cs="Times New Roman"/>
          <w:sz w:val="16"/>
          <w:szCs w:val="16"/>
        </w:rPr>
        <w:t>03ec067bddb5faeee4e2cd8b73cf7f5c</w:t>
      </w:r>
    </w:p>
    <w:p w14:paraId="4DAE8FE8" w14:textId="77777777" w:rsidR="00686D02" w:rsidRPr="00686D02" w:rsidRDefault="00686D02" w:rsidP="00686D02">
      <w:pPr>
        <w:spacing w:line="240" w:lineRule="auto"/>
        <w:rPr>
          <w:rFonts w:cs="Times New Roman"/>
          <w:sz w:val="16"/>
          <w:szCs w:val="16"/>
        </w:rPr>
      </w:pPr>
      <w:r w:rsidRPr="00686D02">
        <w:rPr>
          <w:rFonts w:cs="Times New Roman"/>
          <w:sz w:val="16"/>
          <w:szCs w:val="16"/>
        </w:rPr>
        <w:t>6bf038eb3fb0d11a21f63600b280c959</w:t>
      </w:r>
    </w:p>
    <w:p w14:paraId="3CD38B93" w14:textId="77777777" w:rsidR="00686D02" w:rsidRPr="00686D02" w:rsidRDefault="00686D02" w:rsidP="00686D02">
      <w:pPr>
        <w:spacing w:line="240" w:lineRule="auto"/>
        <w:rPr>
          <w:rFonts w:cs="Times New Roman"/>
          <w:sz w:val="16"/>
          <w:szCs w:val="16"/>
        </w:rPr>
      </w:pPr>
      <w:r w:rsidRPr="00686D02">
        <w:rPr>
          <w:rFonts w:cs="Times New Roman"/>
          <w:sz w:val="16"/>
          <w:szCs w:val="16"/>
        </w:rPr>
        <w:t>29b77b033d3ac00b0139716b35bbd410</w:t>
      </w:r>
    </w:p>
    <w:p w14:paraId="1A9E6D82" w14:textId="77777777" w:rsidR="00686D02" w:rsidRPr="00686D02" w:rsidRDefault="00686D02" w:rsidP="00686D02">
      <w:pPr>
        <w:spacing w:line="240" w:lineRule="auto"/>
        <w:rPr>
          <w:rFonts w:cs="Times New Roman"/>
          <w:sz w:val="16"/>
          <w:szCs w:val="16"/>
        </w:rPr>
      </w:pPr>
      <w:r w:rsidRPr="00686D02">
        <w:rPr>
          <w:rFonts w:cs="Times New Roman"/>
          <w:sz w:val="16"/>
          <w:szCs w:val="16"/>
        </w:rPr>
        <w:t>10bfa92ad422559cce5b5c6028076312</w:t>
      </w:r>
    </w:p>
    <w:p w14:paraId="4ADBC54E" w14:textId="77777777" w:rsidR="00686D02" w:rsidRPr="00686D02" w:rsidRDefault="00686D02" w:rsidP="00686D02">
      <w:pPr>
        <w:spacing w:line="240" w:lineRule="auto"/>
        <w:rPr>
          <w:rFonts w:cs="Times New Roman"/>
          <w:sz w:val="16"/>
          <w:szCs w:val="16"/>
        </w:rPr>
      </w:pPr>
      <w:r w:rsidRPr="00686D02">
        <w:rPr>
          <w:rFonts w:cs="Times New Roman"/>
          <w:sz w:val="16"/>
          <w:szCs w:val="16"/>
        </w:rPr>
        <w:t>0b7edd77421336856c0eebce98c94282</w:t>
      </w:r>
    </w:p>
    <w:p w14:paraId="6C2D1A33" w14:textId="77777777" w:rsidR="00686D02" w:rsidRPr="00686D02" w:rsidRDefault="00686D02" w:rsidP="00686D02">
      <w:pPr>
        <w:spacing w:line="240" w:lineRule="auto"/>
        <w:rPr>
          <w:rFonts w:cs="Times New Roman"/>
          <w:sz w:val="16"/>
          <w:szCs w:val="16"/>
        </w:rPr>
      </w:pPr>
      <w:r w:rsidRPr="00686D02">
        <w:rPr>
          <w:rFonts w:cs="Times New Roman"/>
          <w:sz w:val="16"/>
          <w:szCs w:val="16"/>
        </w:rPr>
        <w:t>6f5c13aa462dac8120d1ce56b42c7d33</w:t>
      </w:r>
    </w:p>
    <w:p w14:paraId="195300B4" w14:textId="77777777" w:rsidR="00686D02" w:rsidRPr="00686D02" w:rsidRDefault="00686D02" w:rsidP="00686D02">
      <w:pPr>
        <w:spacing w:line="240" w:lineRule="auto"/>
        <w:rPr>
          <w:rFonts w:cs="Times New Roman"/>
          <w:sz w:val="16"/>
          <w:szCs w:val="16"/>
        </w:rPr>
      </w:pPr>
      <w:r w:rsidRPr="00686D02">
        <w:rPr>
          <w:rFonts w:cs="Times New Roman"/>
          <w:sz w:val="16"/>
          <w:szCs w:val="16"/>
        </w:rPr>
        <w:t>8ef7ddb23852a4572653736abc966105</w:t>
      </w:r>
    </w:p>
    <w:p w14:paraId="204EBBB4" w14:textId="77777777" w:rsidR="00686D02" w:rsidRPr="00686D02" w:rsidRDefault="00686D02" w:rsidP="00686D02">
      <w:pPr>
        <w:spacing w:line="240" w:lineRule="auto"/>
        <w:rPr>
          <w:rFonts w:cs="Times New Roman"/>
          <w:sz w:val="16"/>
          <w:szCs w:val="16"/>
        </w:rPr>
      </w:pPr>
      <w:r w:rsidRPr="00686D02">
        <w:rPr>
          <w:rFonts w:cs="Times New Roman"/>
          <w:sz w:val="16"/>
          <w:szCs w:val="16"/>
        </w:rPr>
        <w:t>9a12afbb19e2d9a37c270fb663598df3</w:t>
      </w:r>
    </w:p>
    <w:p w14:paraId="0783B8B8" w14:textId="77777777" w:rsidR="00686D02" w:rsidRPr="00686D02" w:rsidRDefault="00686D02" w:rsidP="00686D02">
      <w:pPr>
        <w:spacing w:line="240" w:lineRule="auto"/>
        <w:rPr>
          <w:rFonts w:cs="Times New Roman"/>
          <w:sz w:val="16"/>
          <w:szCs w:val="16"/>
        </w:rPr>
      </w:pPr>
      <w:r w:rsidRPr="00686D02">
        <w:rPr>
          <w:rFonts w:cs="Times New Roman"/>
          <w:sz w:val="16"/>
          <w:szCs w:val="16"/>
        </w:rPr>
        <w:t>2f636f8d66f990b8872a017b8b31637e</w:t>
      </w:r>
    </w:p>
    <w:p w14:paraId="63521387" w14:textId="77777777" w:rsidR="00686D02" w:rsidRPr="00686D02" w:rsidRDefault="00686D02" w:rsidP="00686D02">
      <w:pPr>
        <w:spacing w:line="240" w:lineRule="auto"/>
        <w:rPr>
          <w:rFonts w:cs="Times New Roman"/>
          <w:sz w:val="16"/>
          <w:szCs w:val="16"/>
        </w:rPr>
      </w:pPr>
      <w:r w:rsidRPr="00686D02">
        <w:rPr>
          <w:rFonts w:cs="Times New Roman"/>
          <w:sz w:val="16"/>
          <w:szCs w:val="16"/>
        </w:rPr>
        <w:t>8dda093500a23f20b88d4378c7a0b730</w:t>
      </w:r>
    </w:p>
    <w:p w14:paraId="5EC41415" w14:textId="77777777" w:rsidR="00686D02" w:rsidRPr="00686D02" w:rsidRDefault="00686D02" w:rsidP="00686D02">
      <w:pPr>
        <w:spacing w:line="240" w:lineRule="auto"/>
        <w:rPr>
          <w:rFonts w:cs="Times New Roman"/>
          <w:sz w:val="16"/>
          <w:szCs w:val="16"/>
        </w:rPr>
      </w:pPr>
      <w:r w:rsidRPr="00686D02">
        <w:rPr>
          <w:rFonts w:cs="Times New Roman"/>
          <w:sz w:val="16"/>
          <w:szCs w:val="16"/>
        </w:rPr>
        <w:t>5b3a45eb0d9a3945ab10aa1b12d9c821</w:t>
      </w:r>
    </w:p>
    <w:p w14:paraId="23435501" w14:textId="77777777" w:rsidR="00686D02" w:rsidRPr="00686D02" w:rsidRDefault="00686D02" w:rsidP="00686D02">
      <w:pPr>
        <w:spacing w:line="240" w:lineRule="auto"/>
        <w:rPr>
          <w:rFonts w:cs="Times New Roman"/>
          <w:sz w:val="16"/>
          <w:szCs w:val="16"/>
        </w:rPr>
      </w:pPr>
      <w:r w:rsidRPr="00686D02">
        <w:rPr>
          <w:rFonts w:cs="Times New Roman"/>
          <w:sz w:val="16"/>
          <w:szCs w:val="16"/>
        </w:rPr>
        <w:t>51f815f5082dcdbbc3ce3ef7a4455f2f</w:t>
      </w:r>
    </w:p>
    <w:p w14:paraId="6920C600" w14:textId="77777777" w:rsidR="00686D02" w:rsidRPr="00686D02" w:rsidRDefault="00686D02" w:rsidP="00686D02">
      <w:pPr>
        <w:spacing w:line="240" w:lineRule="auto"/>
        <w:rPr>
          <w:rFonts w:cs="Times New Roman"/>
          <w:sz w:val="16"/>
          <w:szCs w:val="16"/>
        </w:rPr>
      </w:pPr>
      <w:r w:rsidRPr="00686D02">
        <w:rPr>
          <w:rFonts w:cs="Times New Roman"/>
          <w:sz w:val="16"/>
          <w:szCs w:val="16"/>
        </w:rPr>
        <w:t>4c6ec98029ac744ac510658de6737fb7</w:t>
      </w:r>
    </w:p>
    <w:p w14:paraId="2958E882" w14:textId="77777777" w:rsidR="00686D02" w:rsidRPr="00686D02" w:rsidRDefault="00686D02" w:rsidP="00686D02">
      <w:pPr>
        <w:spacing w:line="240" w:lineRule="auto"/>
        <w:rPr>
          <w:rFonts w:cs="Times New Roman"/>
          <w:sz w:val="16"/>
          <w:szCs w:val="16"/>
        </w:rPr>
      </w:pPr>
      <w:r w:rsidRPr="00686D02">
        <w:rPr>
          <w:rFonts w:cs="Times New Roman"/>
          <w:sz w:val="16"/>
          <w:szCs w:val="16"/>
        </w:rPr>
        <w:t>0e33e0d0807a3bdbdea93d600365964e</w:t>
      </w:r>
    </w:p>
    <w:p w14:paraId="52DC9C64" w14:textId="77777777" w:rsidR="00686D02" w:rsidRPr="00686D02" w:rsidRDefault="00686D02" w:rsidP="00686D02">
      <w:pPr>
        <w:spacing w:line="240" w:lineRule="auto"/>
        <w:rPr>
          <w:rFonts w:cs="Times New Roman"/>
          <w:sz w:val="16"/>
          <w:szCs w:val="16"/>
        </w:rPr>
      </w:pPr>
      <w:r w:rsidRPr="00686D02">
        <w:rPr>
          <w:rFonts w:cs="Times New Roman"/>
          <w:sz w:val="16"/>
          <w:szCs w:val="16"/>
        </w:rPr>
        <w:t>54b8ac97515aca827451007c9367f1f7</w:t>
      </w:r>
    </w:p>
    <w:p w14:paraId="74688802" w14:textId="77777777" w:rsidR="00686D02" w:rsidRPr="00686D02" w:rsidRDefault="00686D02" w:rsidP="00686D02">
      <w:pPr>
        <w:spacing w:line="240" w:lineRule="auto"/>
        <w:rPr>
          <w:rFonts w:cs="Times New Roman"/>
          <w:sz w:val="16"/>
          <w:szCs w:val="16"/>
        </w:rPr>
      </w:pPr>
      <w:r w:rsidRPr="00686D02">
        <w:rPr>
          <w:rFonts w:cs="Times New Roman"/>
          <w:sz w:val="16"/>
          <w:szCs w:val="16"/>
        </w:rPr>
        <w:t>7a30183b105b4200fc201925aba4886c</w:t>
      </w:r>
    </w:p>
    <w:p w14:paraId="6936B334" w14:textId="77777777" w:rsidR="00686D02" w:rsidRPr="00686D02" w:rsidRDefault="00686D02" w:rsidP="00686D02">
      <w:pPr>
        <w:spacing w:line="240" w:lineRule="auto"/>
        <w:rPr>
          <w:rFonts w:cs="Times New Roman"/>
          <w:sz w:val="16"/>
          <w:szCs w:val="16"/>
        </w:rPr>
      </w:pPr>
      <w:r w:rsidRPr="00686D02">
        <w:rPr>
          <w:rFonts w:cs="Times New Roman"/>
          <w:sz w:val="16"/>
          <w:szCs w:val="16"/>
        </w:rPr>
        <w:t>2be3361124b8ba8afc380444e864bead</w:t>
      </w:r>
    </w:p>
    <w:p w14:paraId="7285C31B" w14:textId="77777777" w:rsidR="00686D02" w:rsidRPr="00686D02" w:rsidRDefault="00686D02" w:rsidP="00686D02">
      <w:pPr>
        <w:spacing w:line="240" w:lineRule="auto"/>
        <w:rPr>
          <w:rFonts w:cs="Times New Roman"/>
          <w:sz w:val="16"/>
          <w:szCs w:val="16"/>
        </w:rPr>
      </w:pPr>
      <w:r w:rsidRPr="00686D02">
        <w:rPr>
          <w:rFonts w:cs="Times New Roman"/>
          <w:sz w:val="16"/>
          <w:szCs w:val="16"/>
        </w:rPr>
        <w:t>1b81d2673feb9d55f210841992ba7113</w:t>
      </w:r>
    </w:p>
    <w:p w14:paraId="109ACE42" w14:textId="77777777" w:rsidR="00686D02" w:rsidRPr="00686D02" w:rsidRDefault="00686D02" w:rsidP="00686D02">
      <w:pPr>
        <w:spacing w:line="240" w:lineRule="auto"/>
        <w:rPr>
          <w:rFonts w:cs="Times New Roman"/>
          <w:sz w:val="16"/>
          <w:szCs w:val="16"/>
        </w:rPr>
      </w:pPr>
      <w:r w:rsidRPr="00686D02">
        <w:rPr>
          <w:rFonts w:cs="Times New Roman"/>
          <w:sz w:val="16"/>
          <w:szCs w:val="16"/>
        </w:rPr>
        <w:t>1da898427611538b9666e371633abf83</w:t>
      </w:r>
    </w:p>
    <w:p w14:paraId="1DE77FBD" w14:textId="77777777" w:rsidR="00686D02" w:rsidRPr="00686D02" w:rsidRDefault="00686D02" w:rsidP="00686D02">
      <w:pPr>
        <w:spacing w:line="240" w:lineRule="auto"/>
        <w:rPr>
          <w:rFonts w:cs="Times New Roman"/>
          <w:sz w:val="16"/>
          <w:szCs w:val="16"/>
        </w:rPr>
      </w:pPr>
      <w:r w:rsidRPr="00686D02">
        <w:rPr>
          <w:rFonts w:cs="Times New Roman"/>
          <w:sz w:val="16"/>
          <w:szCs w:val="16"/>
        </w:rPr>
        <w:t>6e7c273de5c8159be38f59a945e1a936</w:t>
      </w:r>
    </w:p>
    <w:p w14:paraId="551C2D42" w14:textId="77777777" w:rsidR="00686D02" w:rsidRPr="00686D02" w:rsidRDefault="00686D02" w:rsidP="00686D02">
      <w:pPr>
        <w:spacing w:line="240" w:lineRule="auto"/>
        <w:rPr>
          <w:rFonts w:cs="Times New Roman"/>
          <w:sz w:val="16"/>
          <w:szCs w:val="16"/>
        </w:rPr>
      </w:pPr>
      <w:r w:rsidRPr="00686D02">
        <w:rPr>
          <w:rFonts w:cs="Times New Roman"/>
          <w:sz w:val="16"/>
          <w:szCs w:val="16"/>
        </w:rPr>
        <w:t>7b80eb4d416b143ee67a476b5f749d82</w:t>
      </w:r>
    </w:p>
    <w:p w14:paraId="35010E46" w14:textId="77777777" w:rsidR="00686D02" w:rsidRPr="00686D02" w:rsidRDefault="00686D02" w:rsidP="00686D02">
      <w:pPr>
        <w:spacing w:line="240" w:lineRule="auto"/>
        <w:rPr>
          <w:rFonts w:cs="Times New Roman"/>
          <w:sz w:val="16"/>
          <w:szCs w:val="16"/>
        </w:rPr>
      </w:pPr>
      <w:r w:rsidRPr="00686D02">
        <w:rPr>
          <w:rFonts w:cs="Times New Roman"/>
          <w:sz w:val="16"/>
          <w:szCs w:val="16"/>
        </w:rPr>
        <w:t>53a2fdf7bb256fc52eb9c96e4c4abced</w:t>
      </w:r>
    </w:p>
    <w:p w14:paraId="048D7058" w14:textId="77777777" w:rsidR="00686D02" w:rsidRPr="00686D02" w:rsidRDefault="00686D02" w:rsidP="00686D02">
      <w:pPr>
        <w:spacing w:line="240" w:lineRule="auto"/>
        <w:rPr>
          <w:rFonts w:cs="Times New Roman"/>
          <w:sz w:val="16"/>
          <w:szCs w:val="16"/>
        </w:rPr>
      </w:pPr>
      <w:r w:rsidRPr="00686D02">
        <w:rPr>
          <w:rFonts w:cs="Times New Roman"/>
          <w:sz w:val="16"/>
          <w:szCs w:val="16"/>
        </w:rPr>
        <w:t>6eea4b9bd2f4dc72e63606561722edb7</w:t>
      </w:r>
    </w:p>
    <w:p w14:paraId="411B9C70" w14:textId="77777777" w:rsidR="00686D02" w:rsidRPr="00686D02" w:rsidRDefault="00686D02" w:rsidP="00686D02">
      <w:pPr>
        <w:spacing w:line="240" w:lineRule="auto"/>
        <w:rPr>
          <w:rFonts w:cs="Times New Roman"/>
          <w:sz w:val="16"/>
          <w:szCs w:val="16"/>
        </w:rPr>
      </w:pPr>
      <w:r w:rsidRPr="00686D02">
        <w:rPr>
          <w:rFonts w:cs="Times New Roman"/>
          <w:sz w:val="16"/>
          <w:szCs w:val="16"/>
        </w:rPr>
        <w:t>53a644c50a31200f66db1ef53f2a1580</w:t>
      </w:r>
    </w:p>
    <w:p w14:paraId="5B4D3E91" w14:textId="77777777" w:rsidR="00686D02" w:rsidRPr="00686D02" w:rsidRDefault="00686D02" w:rsidP="00686D02">
      <w:pPr>
        <w:spacing w:line="240" w:lineRule="auto"/>
        <w:rPr>
          <w:rFonts w:cs="Times New Roman"/>
          <w:sz w:val="16"/>
          <w:szCs w:val="16"/>
        </w:rPr>
      </w:pPr>
      <w:r w:rsidRPr="00686D02">
        <w:rPr>
          <w:rFonts w:cs="Times New Roman"/>
          <w:sz w:val="16"/>
          <w:szCs w:val="16"/>
        </w:rPr>
        <w:t>13a85fbaa304a5bb5d24e9e1ce7fcb4d</w:t>
      </w:r>
    </w:p>
    <w:p w14:paraId="3D661E43" w14:textId="77777777" w:rsidR="00686D02" w:rsidRPr="00686D02" w:rsidRDefault="00686D02" w:rsidP="00686D02">
      <w:pPr>
        <w:spacing w:line="240" w:lineRule="auto"/>
        <w:rPr>
          <w:rFonts w:cs="Times New Roman"/>
          <w:sz w:val="16"/>
          <w:szCs w:val="16"/>
        </w:rPr>
      </w:pPr>
      <w:r w:rsidRPr="00686D02">
        <w:rPr>
          <w:rFonts w:cs="Times New Roman"/>
          <w:sz w:val="16"/>
          <w:szCs w:val="16"/>
        </w:rPr>
        <w:t>1f56aa18dc76dc1cb5ca06787fbca483</w:t>
      </w:r>
    </w:p>
    <w:p w14:paraId="11A3C529" w14:textId="77777777" w:rsidR="00686D02" w:rsidRPr="00686D02" w:rsidRDefault="00686D02" w:rsidP="00686D02">
      <w:pPr>
        <w:spacing w:line="240" w:lineRule="auto"/>
        <w:rPr>
          <w:rFonts w:cs="Times New Roman"/>
          <w:sz w:val="16"/>
          <w:szCs w:val="16"/>
        </w:rPr>
      </w:pPr>
      <w:r w:rsidRPr="00686D02">
        <w:rPr>
          <w:rFonts w:cs="Times New Roman"/>
          <w:sz w:val="16"/>
          <w:szCs w:val="16"/>
        </w:rPr>
        <w:t>2b7083e65c670f754f718600eb292cfb</w:t>
      </w:r>
    </w:p>
    <w:p w14:paraId="52CF810C" w14:textId="77777777" w:rsidR="00686D02" w:rsidRPr="00686D02" w:rsidRDefault="00686D02" w:rsidP="00686D02">
      <w:pPr>
        <w:spacing w:line="240" w:lineRule="auto"/>
        <w:rPr>
          <w:rFonts w:cs="Times New Roman"/>
          <w:sz w:val="16"/>
          <w:szCs w:val="16"/>
        </w:rPr>
      </w:pPr>
      <w:r w:rsidRPr="00686D02">
        <w:rPr>
          <w:rFonts w:cs="Times New Roman"/>
          <w:sz w:val="16"/>
          <w:szCs w:val="16"/>
        </w:rPr>
        <w:t>0a083d5941a2472dc030c931ad35a03b</w:t>
      </w:r>
    </w:p>
    <w:p w14:paraId="7D968A50" w14:textId="77777777" w:rsidR="00686D02" w:rsidRPr="00686D02" w:rsidRDefault="00686D02" w:rsidP="00686D02">
      <w:pPr>
        <w:spacing w:line="240" w:lineRule="auto"/>
        <w:rPr>
          <w:rFonts w:cs="Times New Roman"/>
          <w:sz w:val="16"/>
          <w:szCs w:val="16"/>
        </w:rPr>
      </w:pPr>
      <w:r w:rsidRPr="00686D02">
        <w:rPr>
          <w:rFonts w:cs="Times New Roman"/>
          <w:sz w:val="16"/>
          <w:szCs w:val="16"/>
        </w:rPr>
        <w:t>22f2b9fba07d7a6ac677990f38e96d30</w:t>
      </w:r>
    </w:p>
    <w:p w14:paraId="134520EB" w14:textId="77777777" w:rsidR="00686D02" w:rsidRPr="00686D02" w:rsidRDefault="00686D02" w:rsidP="00686D02">
      <w:pPr>
        <w:spacing w:line="240" w:lineRule="auto"/>
        <w:rPr>
          <w:rFonts w:cs="Times New Roman"/>
          <w:sz w:val="16"/>
          <w:szCs w:val="16"/>
        </w:rPr>
      </w:pPr>
      <w:r w:rsidRPr="00686D02">
        <w:rPr>
          <w:rFonts w:cs="Times New Roman"/>
          <w:sz w:val="16"/>
          <w:szCs w:val="16"/>
        </w:rPr>
        <w:t>38a980047078015cac22b408a1ae4878</w:t>
      </w:r>
    </w:p>
    <w:p w14:paraId="5E0C829A" w14:textId="77777777" w:rsidR="00686D02" w:rsidRPr="00686D02" w:rsidRDefault="00686D02" w:rsidP="00686D02">
      <w:pPr>
        <w:spacing w:line="240" w:lineRule="auto"/>
        <w:rPr>
          <w:rFonts w:cs="Times New Roman"/>
          <w:sz w:val="16"/>
          <w:szCs w:val="16"/>
        </w:rPr>
      </w:pPr>
      <w:r w:rsidRPr="00686D02">
        <w:rPr>
          <w:rFonts w:cs="Times New Roman"/>
          <w:sz w:val="16"/>
          <w:szCs w:val="16"/>
        </w:rPr>
        <w:t>1d9e472373c9d041e3e91ef1850f0142</w:t>
      </w:r>
    </w:p>
    <w:p w14:paraId="20FB46BB" w14:textId="77777777" w:rsidR="00686D02" w:rsidRPr="00686D02" w:rsidRDefault="00686D02" w:rsidP="00686D02">
      <w:pPr>
        <w:spacing w:line="240" w:lineRule="auto"/>
        <w:rPr>
          <w:rFonts w:cs="Times New Roman"/>
          <w:sz w:val="16"/>
          <w:szCs w:val="16"/>
        </w:rPr>
      </w:pPr>
      <w:r w:rsidRPr="00686D02">
        <w:rPr>
          <w:rFonts w:cs="Times New Roman"/>
          <w:sz w:val="16"/>
          <w:szCs w:val="16"/>
        </w:rPr>
        <w:t>3eea0ff1cecd988fed1cfe4ef574522a</w:t>
      </w:r>
    </w:p>
    <w:p w14:paraId="62D54647" w14:textId="77777777" w:rsidR="00686D02" w:rsidRPr="00686D02" w:rsidRDefault="00686D02" w:rsidP="00686D02">
      <w:pPr>
        <w:spacing w:line="240" w:lineRule="auto"/>
        <w:rPr>
          <w:rFonts w:cs="Times New Roman"/>
          <w:sz w:val="16"/>
          <w:szCs w:val="16"/>
        </w:rPr>
      </w:pPr>
      <w:r w:rsidRPr="00686D02">
        <w:rPr>
          <w:rFonts w:cs="Times New Roman"/>
          <w:sz w:val="16"/>
          <w:szCs w:val="16"/>
        </w:rPr>
        <w:t>1a2b9fb7ce908d09d970fa9aa4c5c4b0</w:t>
      </w:r>
    </w:p>
    <w:p w14:paraId="2AF60389" w14:textId="77777777" w:rsidR="00686D02" w:rsidRPr="00686D02" w:rsidRDefault="00686D02" w:rsidP="00686D02">
      <w:pPr>
        <w:spacing w:line="240" w:lineRule="auto"/>
        <w:rPr>
          <w:rFonts w:cs="Times New Roman"/>
          <w:sz w:val="16"/>
          <w:szCs w:val="16"/>
        </w:rPr>
      </w:pPr>
      <w:r w:rsidRPr="00686D02">
        <w:rPr>
          <w:rFonts w:cs="Times New Roman"/>
          <w:sz w:val="16"/>
          <w:szCs w:val="16"/>
        </w:rPr>
        <w:t>3a4f0427db7571498cc61caf43d65452</w:t>
      </w:r>
    </w:p>
    <w:p w14:paraId="3AF26E45" w14:textId="77777777" w:rsidR="00686D02" w:rsidRPr="00686D02" w:rsidRDefault="00686D02" w:rsidP="00686D02">
      <w:pPr>
        <w:spacing w:line="240" w:lineRule="auto"/>
        <w:rPr>
          <w:rFonts w:cs="Times New Roman"/>
          <w:sz w:val="16"/>
          <w:szCs w:val="16"/>
        </w:rPr>
      </w:pPr>
      <w:r w:rsidRPr="00686D02">
        <w:rPr>
          <w:rFonts w:cs="Times New Roman"/>
          <w:sz w:val="16"/>
          <w:szCs w:val="16"/>
        </w:rPr>
        <w:t>3a624c64579bc3b57fcff82f96b7cfdc</w:t>
      </w:r>
    </w:p>
    <w:p w14:paraId="017D1C32" w14:textId="77777777" w:rsidR="00686D02" w:rsidRPr="00686D02" w:rsidRDefault="00686D02" w:rsidP="00686D02">
      <w:pPr>
        <w:spacing w:line="240" w:lineRule="auto"/>
        <w:rPr>
          <w:rFonts w:cs="Times New Roman"/>
          <w:sz w:val="16"/>
          <w:szCs w:val="16"/>
        </w:rPr>
      </w:pPr>
      <w:r w:rsidRPr="00686D02">
        <w:rPr>
          <w:rFonts w:cs="Times New Roman"/>
          <w:sz w:val="16"/>
          <w:szCs w:val="16"/>
        </w:rPr>
        <w:t>1a7695db3f2e814da81f912f73c11d15</w:t>
      </w:r>
    </w:p>
    <w:p w14:paraId="37AF5673" w14:textId="77777777" w:rsidR="00686D02" w:rsidRPr="00686D02" w:rsidRDefault="00686D02" w:rsidP="00686D02">
      <w:pPr>
        <w:spacing w:line="240" w:lineRule="auto"/>
        <w:rPr>
          <w:rFonts w:cs="Times New Roman"/>
          <w:sz w:val="16"/>
          <w:szCs w:val="16"/>
        </w:rPr>
      </w:pPr>
      <w:r w:rsidRPr="00686D02">
        <w:rPr>
          <w:rFonts w:cs="Times New Roman"/>
          <w:sz w:val="16"/>
          <w:szCs w:val="16"/>
        </w:rPr>
        <w:t>3f5fb6e91260ee826b5a018d2f3b4c42</w:t>
      </w:r>
    </w:p>
    <w:p w14:paraId="5C943AAA" w14:textId="77777777" w:rsidR="00686D02" w:rsidRPr="00686D02" w:rsidRDefault="00686D02" w:rsidP="00686D02">
      <w:pPr>
        <w:spacing w:line="240" w:lineRule="auto"/>
        <w:rPr>
          <w:rFonts w:cs="Times New Roman"/>
          <w:sz w:val="16"/>
          <w:szCs w:val="16"/>
        </w:rPr>
      </w:pPr>
      <w:r w:rsidRPr="00686D02">
        <w:rPr>
          <w:rFonts w:cs="Times New Roman"/>
          <w:sz w:val="16"/>
          <w:szCs w:val="16"/>
        </w:rPr>
        <w:t>1a89b7d4fb8ded72e1f8e81ee9352262</w:t>
      </w:r>
    </w:p>
    <w:p w14:paraId="3D9B7C9A" w14:textId="77777777" w:rsidR="00686D02" w:rsidRPr="00686D02" w:rsidRDefault="00686D02" w:rsidP="00686D02">
      <w:pPr>
        <w:spacing w:line="240" w:lineRule="auto"/>
        <w:rPr>
          <w:rFonts w:cs="Times New Roman"/>
          <w:sz w:val="16"/>
          <w:szCs w:val="16"/>
        </w:rPr>
      </w:pPr>
      <w:r w:rsidRPr="00686D02">
        <w:rPr>
          <w:rFonts w:cs="Times New Roman"/>
          <w:sz w:val="16"/>
          <w:szCs w:val="16"/>
        </w:rPr>
        <w:t>2a3b73583c22ff904f29609c911522b5</w:t>
      </w:r>
    </w:p>
    <w:p w14:paraId="1107E88E" w14:textId="77777777" w:rsidR="00686D02" w:rsidRPr="00686D02" w:rsidRDefault="00686D02" w:rsidP="00686D02">
      <w:pPr>
        <w:spacing w:line="240" w:lineRule="auto"/>
        <w:rPr>
          <w:rFonts w:cs="Times New Roman"/>
          <w:sz w:val="16"/>
          <w:szCs w:val="16"/>
        </w:rPr>
      </w:pPr>
      <w:r w:rsidRPr="00686D02">
        <w:rPr>
          <w:rFonts w:cs="Times New Roman"/>
          <w:sz w:val="16"/>
          <w:szCs w:val="16"/>
        </w:rPr>
        <w:t>53c11f4593a525dcdec94cc0dd9abab4</w:t>
      </w:r>
    </w:p>
    <w:p w14:paraId="7771436F" w14:textId="77777777" w:rsidR="00686D02" w:rsidRPr="00686D02" w:rsidRDefault="00686D02" w:rsidP="00686D02">
      <w:pPr>
        <w:spacing w:line="240" w:lineRule="auto"/>
        <w:rPr>
          <w:rFonts w:cs="Times New Roman"/>
          <w:sz w:val="16"/>
          <w:szCs w:val="16"/>
        </w:rPr>
      </w:pPr>
      <w:r w:rsidRPr="00686D02">
        <w:rPr>
          <w:rFonts w:cs="Times New Roman"/>
          <w:sz w:val="16"/>
          <w:szCs w:val="16"/>
        </w:rPr>
        <w:t>7f6fa04dc8384062c3b2c108108760eb</w:t>
      </w:r>
    </w:p>
    <w:p w14:paraId="4F34EDD6" w14:textId="77777777" w:rsidR="00686D02" w:rsidRPr="00686D02" w:rsidRDefault="00686D02" w:rsidP="00686D02">
      <w:pPr>
        <w:spacing w:line="240" w:lineRule="auto"/>
        <w:rPr>
          <w:rFonts w:cs="Times New Roman"/>
          <w:sz w:val="16"/>
          <w:szCs w:val="16"/>
        </w:rPr>
      </w:pPr>
      <w:r w:rsidRPr="00686D02">
        <w:rPr>
          <w:rFonts w:cs="Times New Roman"/>
          <w:sz w:val="16"/>
          <w:szCs w:val="16"/>
        </w:rPr>
        <w:t>28c312af7fb4c53f2f6e38c62eeb9c66</w:t>
      </w:r>
    </w:p>
    <w:p w14:paraId="3C9515F7" w14:textId="77777777" w:rsidR="00686D02" w:rsidRPr="00686D02" w:rsidRDefault="00686D02" w:rsidP="00686D02">
      <w:pPr>
        <w:spacing w:line="240" w:lineRule="auto"/>
        <w:rPr>
          <w:rFonts w:cs="Times New Roman"/>
          <w:sz w:val="16"/>
          <w:szCs w:val="16"/>
        </w:rPr>
      </w:pPr>
      <w:r w:rsidRPr="00686D02">
        <w:rPr>
          <w:rFonts w:cs="Times New Roman"/>
          <w:sz w:val="16"/>
          <w:szCs w:val="16"/>
        </w:rPr>
        <w:t>5e5c0774262bc631c54d59202dbea99a</w:t>
      </w:r>
    </w:p>
    <w:p w14:paraId="3E787BCC" w14:textId="77777777" w:rsidR="00686D02" w:rsidRPr="00686D02" w:rsidRDefault="00686D02" w:rsidP="00686D02">
      <w:pPr>
        <w:spacing w:line="240" w:lineRule="auto"/>
        <w:rPr>
          <w:rFonts w:cs="Times New Roman"/>
          <w:sz w:val="16"/>
          <w:szCs w:val="16"/>
        </w:rPr>
      </w:pPr>
      <w:r w:rsidRPr="00686D02">
        <w:rPr>
          <w:rFonts w:cs="Times New Roman"/>
          <w:sz w:val="16"/>
          <w:szCs w:val="16"/>
        </w:rPr>
        <w:t>4c7ea22cb61e06fe7df1168765b216d5</w:t>
      </w:r>
    </w:p>
    <w:p w14:paraId="2F321D7F" w14:textId="77777777" w:rsidR="00686D02" w:rsidRPr="00686D02" w:rsidRDefault="00686D02" w:rsidP="00686D02">
      <w:pPr>
        <w:spacing w:line="240" w:lineRule="auto"/>
        <w:rPr>
          <w:rFonts w:cs="Times New Roman"/>
          <w:sz w:val="16"/>
          <w:szCs w:val="16"/>
        </w:rPr>
      </w:pPr>
      <w:r w:rsidRPr="00686D02">
        <w:rPr>
          <w:rFonts w:cs="Times New Roman"/>
          <w:sz w:val="16"/>
          <w:szCs w:val="16"/>
        </w:rPr>
        <w:t>5ec67e5fc91232cd2e56ce00207d5254</w:t>
      </w:r>
    </w:p>
    <w:p w14:paraId="30A2698E" w14:textId="77777777" w:rsidR="00686D02" w:rsidRPr="00686D02" w:rsidRDefault="00686D02" w:rsidP="00686D02">
      <w:pPr>
        <w:spacing w:line="240" w:lineRule="auto"/>
        <w:rPr>
          <w:rFonts w:cs="Times New Roman"/>
          <w:sz w:val="16"/>
          <w:szCs w:val="16"/>
        </w:rPr>
      </w:pPr>
      <w:r w:rsidRPr="00686D02">
        <w:rPr>
          <w:rFonts w:cs="Times New Roman"/>
          <w:sz w:val="16"/>
          <w:szCs w:val="16"/>
        </w:rPr>
        <w:t>40d8c18ed3a1f1f84ea0a43afa5723df</w:t>
      </w:r>
    </w:p>
    <w:p w14:paraId="61B82CF3" w14:textId="77777777" w:rsidR="00686D02" w:rsidRPr="00686D02" w:rsidRDefault="00686D02" w:rsidP="00686D02">
      <w:pPr>
        <w:spacing w:line="240" w:lineRule="auto"/>
        <w:rPr>
          <w:rFonts w:cs="Times New Roman"/>
          <w:sz w:val="16"/>
          <w:szCs w:val="16"/>
        </w:rPr>
      </w:pPr>
      <w:r w:rsidRPr="00686D02">
        <w:rPr>
          <w:rFonts w:cs="Times New Roman"/>
          <w:sz w:val="16"/>
          <w:szCs w:val="16"/>
        </w:rPr>
        <w:t>4cee216f720c6d92a18130129b959c6c</w:t>
      </w:r>
    </w:p>
    <w:p w14:paraId="71A1413D" w14:textId="77777777" w:rsidR="00686D02" w:rsidRPr="00686D02" w:rsidRDefault="00686D02" w:rsidP="00686D02">
      <w:pPr>
        <w:spacing w:line="240" w:lineRule="auto"/>
        <w:rPr>
          <w:rFonts w:cs="Times New Roman"/>
          <w:sz w:val="16"/>
          <w:szCs w:val="16"/>
        </w:rPr>
      </w:pPr>
      <w:r w:rsidRPr="00686D02">
        <w:rPr>
          <w:rFonts w:cs="Times New Roman"/>
          <w:sz w:val="16"/>
          <w:szCs w:val="16"/>
        </w:rPr>
        <w:t>5a3270b10afcd92345fef736a534d8be</w:t>
      </w:r>
    </w:p>
    <w:p w14:paraId="5250AEA1" w14:textId="77777777" w:rsidR="00686D02" w:rsidRPr="00686D02" w:rsidRDefault="00686D02" w:rsidP="00686D02">
      <w:pPr>
        <w:spacing w:line="240" w:lineRule="auto"/>
        <w:rPr>
          <w:rFonts w:cs="Times New Roman"/>
          <w:sz w:val="16"/>
          <w:szCs w:val="16"/>
        </w:rPr>
      </w:pPr>
      <w:r w:rsidRPr="00686D02">
        <w:rPr>
          <w:rFonts w:cs="Times New Roman"/>
          <w:sz w:val="16"/>
          <w:szCs w:val="16"/>
        </w:rPr>
        <w:t>9d1938274b43cf25f30f80c8032ee4c4</w:t>
      </w:r>
    </w:p>
    <w:p w14:paraId="7C483EDC" w14:textId="77777777" w:rsidR="00686D02" w:rsidRPr="00686D02" w:rsidRDefault="00686D02" w:rsidP="00686D02">
      <w:pPr>
        <w:spacing w:line="240" w:lineRule="auto"/>
        <w:rPr>
          <w:rFonts w:cs="Times New Roman"/>
          <w:sz w:val="16"/>
          <w:szCs w:val="16"/>
        </w:rPr>
      </w:pPr>
      <w:r w:rsidRPr="00686D02">
        <w:rPr>
          <w:rFonts w:cs="Times New Roman"/>
          <w:sz w:val="16"/>
          <w:szCs w:val="16"/>
        </w:rPr>
        <w:t>0cd5df1834907a59a4d55a71e5d08951</w:t>
      </w:r>
    </w:p>
    <w:p w14:paraId="7AA07F18" w14:textId="77777777" w:rsidR="00686D02" w:rsidRPr="00686D02" w:rsidRDefault="00686D02" w:rsidP="00686D02">
      <w:pPr>
        <w:spacing w:line="240" w:lineRule="auto"/>
        <w:rPr>
          <w:rFonts w:cs="Times New Roman"/>
          <w:sz w:val="16"/>
          <w:szCs w:val="16"/>
        </w:rPr>
      </w:pPr>
      <w:r w:rsidRPr="00686D02">
        <w:rPr>
          <w:rFonts w:cs="Times New Roman"/>
          <w:sz w:val="16"/>
          <w:szCs w:val="16"/>
        </w:rPr>
        <w:t>43fe623fb4af6297e19b836c94112294</w:t>
      </w:r>
    </w:p>
    <w:p w14:paraId="7A38C19D" w14:textId="77777777" w:rsidR="00686D02" w:rsidRPr="00686D02" w:rsidRDefault="00686D02" w:rsidP="00686D02">
      <w:pPr>
        <w:spacing w:line="240" w:lineRule="auto"/>
        <w:rPr>
          <w:rFonts w:cs="Times New Roman"/>
          <w:sz w:val="16"/>
          <w:szCs w:val="16"/>
        </w:rPr>
      </w:pPr>
      <w:r w:rsidRPr="00686D02">
        <w:rPr>
          <w:rFonts w:cs="Times New Roman"/>
          <w:sz w:val="16"/>
          <w:szCs w:val="16"/>
        </w:rPr>
        <w:t>1af0f4f04832f1dfed4d1f8ca4a234ae</w:t>
      </w:r>
    </w:p>
    <w:p w14:paraId="6E6894A6" w14:textId="77777777" w:rsidR="00686D02" w:rsidRPr="00686D02" w:rsidRDefault="00686D02" w:rsidP="00686D02">
      <w:pPr>
        <w:spacing w:line="240" w:lineRule="auto"/>
        <w:rPr>
          <w:rFonts w:cs="Times New Roman"/>
          <w:sz w:val="16"/>
          <w:szCs w:val="16"/>
        </w:rPr>
      </w:pPr>
      <w:r w:rsidRPr="00686D02">
        <w:rPr>
          <w:rFonts w:cs="Times New Roman"/>
          <w:sz w:val="16"/>
          <w:szCs w:val="16"/>
        </w:rPr>
        <w:t>2ee5c14ca3a5006fae33f28b5e5da1c6</w:t>
      </w:r>
    </w:p>
    <w:p w14:paraId="3D1BA4CF" w14:textId="77777777" w:rsidR="00686D02" w:rsidRPr="00686D02" w:rsidRDefault="00686D02" w:rsidP="00686D02">
      <w:pPr>
        <w:spacing w:line="240" w:lineRule="auto"/>
        <w:rPr>
          <w:rFonts w:cs="Times New Roman"/>
          <w:sz w:val="16"/>
          <w:szCs w:val="16"/>
        </w:rPr>
      </w:pPr>
      <w:r w:rsidRPr="00686D02">
        <w:rPr>
          <w:rFonts w:cs="Times New Roman"/>
          <w:sz w:val="16"/>
          <w:szCs w:val="16"/>
        </w:rPr>
        <w:t>1e8be54b79602a5ecaa6a85c008aea79</w:t>
      </w:r>
    </w:p>
    <w:p w14:paraId="688E6074" w14:textId="77777777" w:rsidR="00686D02" w:rsidRPr="00686D02" w:rsidRDefault="00686D02" w:rsidP="00686D02">
      <w:pPr>
        <w:spacing w:line="240" w:lineRule="auto"/>
        <w:rPr>
          <w:rFonts w:cs="Times New Roman"/>
          <w:sz w:val="16"/>
          <w:szCs w:val="16"/>
        </w:rPr>
      </w:pPr>
      <w:r w:rsidRPr="00686D02">
        <w:rPr>
          <w:rFonts w:cs="Times New Roman"/>
          <w:sz w:val="16"/>
          <w:szCs w:val="16"/>
        </w:rPr>
        <w:t>5fdc409be915b2d2a8c06848469659d0</w:t>
      </w:r>
    </w:p>
    <w:p w14:paraId="39173861" w14:textId="77777777" w:rsidR="00686D02" w:rsidRPr="00686D02" w:rsidRDefault="00686D02" w:rsidP="00686D02">
      <w:pPr>
        <w:spacing w:line="240" w:lineRule="auto"/>
        <w:rPr>
          <w:rFonts w:cs="Times New Roman"/>
          <w:sz w:val="16"/>
          <w:szCs w:val="16"/>
        </w:rPr>
      </w:pPr>
      <w:r w:rsidRPr="00686D02">
        <w:rPr>
          <w:rFonts w:cs="Times New Roman"/>
          <w:sz w:val="16"/>
          <w:szCs w:val="16"/>
        </w:rPr>
        <w:t>9e1ef3cdcd5ad9ea7e21b14d6379390f</w:t>
      </w:r>
    </w:p>
    <w:p w14:paraId="4ADAACD7" w14:textId="77777777" w:rsidR="00686D02" w:rsidRPr="00686D02" w:rsidRDefault="00686D02" w:rsidP="00686D02">
      <w:pPr>
        <w:spacing w:line="240" w:lineRule="auto"/>
        <w:rPr>
          <w:rFonts w:cs="Times New Roman"/>
          <w:sz w:val="16"/>
          <w:szCs w:val="16"/>
        </w:rPr>
      </w:pPr>
      <w:r w:rsidRPr="00686D02">
        <w:rPr>
          <w:rFonts w:cs="Times New Roman"/>
          <w:sz w:val="16"/>
          <w:szCs w:val="16"/>
        </w:rPr>
        <w:t>14f3035781bb698c37ad287483af569e</w:t>
      </w:r>
    </w:p>
    <w:p w14:paraId="42259882" w14:textId="77777777" w:rsidR="00686D02" w:rsidRPr="00686D02" w:rsidRDefault="00686D02" w:rsidP="00686D02">
      <w:pPr>
        <w:spacing w:line="240" w:lineRule="auto"/>
        <w:rPr>
          <w:rFonts w:cs="Times New Roman"/>
          <w:sz w:val="16"/>
          <w:szCs w:val="16"/>
        </w:rPr>
      </w:pPr>
      <w:r w:rsidRPr="00686D02">
        <w:rPr>
          <w:rFonts w:cs="Times New Roman"/>
          <w:sz w:val="16"/>
          <w:szCs w:val="16"/>
        </w:rPr>
        <w:t>2a492fa3e6d35f16b8f8cbc11aced23e</w:t>
      </w:r>
    </w:p>
    <w:p w14:paraId="37589C5A" w14:textId="77777777" w:rsidR="00686D02" w:rsidRPr="00686D02" w:rsidRDefault="00686D02" w:rsidP="00686D02">
      <w:pPr>
        <w:spacing w:line="240" w:lineRule="auto"/>
        <w:rPr>
          <w:rFonts w:cs="Times New Roman"/>
          <w:sz w:val="16"/>
          <w:szCs w:val="16"/>
        </w:rPr>
      </w:pPr>
      <w:r w:rsidRPr="00686D02">
        <w:rPr>
          <w:rFonts w:cs="Times New Roman"/>
          <w:sz w:val="16"/>
          <w:szCs w:val="16"/>
        </w:rPr>
        <w:t>8b137996b987c854e890ffc39a9036a6</w:t>
      </w:r>
    </w:p>
    <w:p w14:paraId="5D72FC77" w14:textId="77777777" w:rsidR="00686D02" w:rsidRPr="00686D02" w:rsidRDefault="00686D02" w:rsidP="00686D02">
      <w:pPr>
        <w:spacing w:line="240" w:lineRule="auto"/>
        <w:rPr>
          <w:rFonts w:cs="Times New Roman"/>
          <w:sz w:val="16"/>
          <w:szCs w:val="16"/>
        </w:rPr>
      </w:pPr>
      <w:r w:rsidRPr="00686D02">
        <w:rPr>
          <w:rFonts w:cs="Times New Roman"/>
          <w:sz w:val="16"/>
          <w:szCs w:val="16"/>
        </w:rPr>
        <w:t>4da91114f728150ba78d8cbff9695c7e</w:t>
      </w:r>
    </w:p>
    <w:p w14:paraId="1F4C3DEB" w14:textId="77777777" w:rsidR="00686D02" w:rsidRPr="00686D02" w:rsidRDefault="00686D02" w:rsidP="00686D02">
      <w:pPr>
        <w:spacing w:line="240" w:lineRule="auto"/>
        <w:rPr>
          <w:rFonts w:cs="Times New Roman"/>
          <w:sz w:val="16"/>
          <w:szCs w:val="16"/>
        </w:rPr>
      </w:pPr>
      <w:r w:rsidRPr="00686D02">
        <w:rPr>
          <w:rFonts w:cs="Times New Roman"/>
          <w:sz w:val="16"/>
          <w:szCs w:val="16"/>
        </w:rPr>
        <w:t>2fd080b295caa9f1b6f63cdc5f5b6f73</w:t>
      </w:r>
    </w:p>
    <w:p w14:paraId="4AF02E4C" w14:textId="77777777" w:rsidR="00686D02" w:rsidRPr="00686D02" w:rsidRDefault="00686D02" w:rsidP="00686D02">
      <w:pPr>
        <w:spacing w:line="240" w:lineRule="auto"/>
        <w:rPr>
          <w:rFonts w:cs="Times New Roman"/>
          <w:sz w:val="16"/>
          <w:szCs w:val="16"/>
        </w:rPr>
      </w:pPr>
      <w:r w:rsidRPr="00686D02">
        <w:rPr>
          <w:rFonts w:cs="Times New Roman"/>
          <w:sz w:val="16"/>
          <w:szCs w:val="16"/>
        </w:rPr>
        <w:t>5b8d7977b6a16933b3a0a673e505c701</w:t>
      </w:r>
    </w:p>
    <w:p w14:paraId="7B2CEFD9" w14:textId="77777777" w:rsidR="00686D02" w:rsidRPr="00686D02" w:rsidRDefault="00686D02" w:rsidP="00686D02">
      <w:pPr>
        <w:spacing w:line="240" w:lineRule="auto"/>
        <w:rPr>
          <w:rFonts w:cs="Times New Roman"/>
          <w:sz w:val="16"/>
          <w:szCs w:val="16"/>
        </w:rPr>
      </w:pPr>
      <w:r w:rsidRPr="00686D02">
        <w:rPr>
          <w:rFonts w:cs="Times New Roman"/>
          <w:sz w:val="16"/>
          <w:szCs w:val="16"/>
        </w:rPr>
        <w:t>6ed1df26e22e90105bc6a9a01edcc328</w:t>
      </w:r>
    </w:p>
    <w:p w14:paraId="05FA5AA9" w14:textId="77777777" w:rsidR="00686D02" w:rsidRPr="00686D02" w:rsidRDefault="00686D02" w:rsidP="00686D02">
      <w:pPr>
        <w:spacing w:line="240" w:lineRule="auto"/>
        <w:rPr>
          <w:rFonts w:cs="Times New Roman"/>
          <w:sz w:val="16"/>
          <w:szCs w:val="16"/>
        </w:rPr>
      </w:pPr>
      <w:r w:rsidRPr="00686D02">
        <w:rPr>
          <w:rFonts w:cs="Times New Roman"/>
          <w:sz w:val="16"/>
          <w:szCs w:val="16"/>
        </w:rPr>
        <w:t>32e3492082ec74d0c6238fb77284f894</w:t>
      </w:r>
    </w:p>
    <w:p w14:paraId="7074BE90" w14:textId="77777777" w:rsidR="00686D02" w:rsidRPr="00686D02" w:rsidRDefault="00686D02" w:rsidP="00686D02">
      <w:pPr>
        <w:spacing w:line="240" w:lineRule="auto"/>
        <w:rPr>
          <w:rFonts w:cs="Times New Roman"/>
          <w:sz w:val="16"/>
          <w:szCs w:val="16"/>
        </w:rPr>
      </w:pPr>
      <w:r w:rsidRPr="00686D02">
        <w:rPr>
          <w:rFonts w:cs="Times New Roman"/>
          <w:sz w:val="16"/>
          <w:szCs w:val="16"/>
        </w:rPr>
        <w:t>0e2f4c29866168b70b1d66c288cd3b9b</w:t>
      </w:r>
    </w:p>
    <w:p w14:paraId="49BF8ADB" w14:textId="77777777" w:rsidR="00686D02" w:rsidRPr="00686D02" w:rsidRDefault="00686D02" w:rsidP="00686D02">
      <w:pPr>
        <w:spacing w:line="240" w:lineRule="auto"/>
        <w:rPr>
          <w:rFonts w:cs="Times New Roman"/>
          <w:sz w:val="16"/>
          <w:szCs w:val="16"/>
        </w:rPr>
      </w:pPr>
      <w:r w:rsidRPr="00686D02">
        <w:rPr>
          <w:rFonts w:cs="Times New Roman"/>
          <w:sz w:val="16"/>
          <w:szCs w:val="16"/>
        </w:rPr>
        <w:t>35c883cea7a75c129281bd485b07934c</w:t>
      </w:r>
    </w:p>
    <w:p w14:paraId="543EC6CE" w14:textId="77777777" w:rsidR="00686D02" w:rsidRPr="00686D02" w:rsidRDefault="00686D02" w:rsidP="00686D02">
      <w:pPr>
        <w:spacing w:line="240" w:lineRule="auto"/>
        <w:rPr>
          <w:rFonts w:cs="Times New Roman"/>
          <w:sz w:val="16"/>
          <w:szCs w:val="16"/>
        </w:rPr>
      </w:pPr>
      <w:r w:rsidRPr="00686D02">
        <w:rPr>
          <w:rFonts w:cs="Times New Roman"/>
          <w:sz w:val="16"/>
          <w:szCs w:val="16"/>
        </w:rPr>
        <w:t>5bdf2a6bf9a5d31ac3201ae61e88b7d6</w:t>
      </w:r>
    </w:p>
    <w:p w14:paraId="075D9F1C" w14:textId="77777777" w:rsidR="00686D02" w:rsidRPr="00686D02" w:rsidRDefault="00686D02" w:rsidP="00686D02">
      <w:pPr>
        <w:spacing w:line="240" w:lineRule="auto"/>
        <w:rPr>
          <w:rFonts w:cs="Times New Roman"/>
          <w:sz w:val="16"/>
          <w:szCs w:val="16"/>
        </w:rPr>
      </w:pPr>
      <w:r w:rsidRPr="00686D02">
        <w:rPr>
          <w:rFonts w:cs="Times New Roman"/>
          <w:sz w:val="16"/>
          <w:szCs w:val="16"/>
        </w:rPr>
        <w:t>6f5935b2a511426cb0d52df860ab8cd3</w:t>
      </w:r>
    </w:p>
    <w:p w14:paraId="2DADB995" w14:textId="77777777" w:rsidR="00686D02" w:rsidRPr="00686D02" w:rsidRDefault="00686D02" w:rsidP="00686D02">
      <w:pPr>
        <w:spacing w:line="240" w:lineRule="auto"/>
        <w:rPr>
          <w:rFonts w:cs="Times New Roman"/>
          <w:sz w:val="16"/>
          <w:szCs w:val="16"/>
        </w:rPr>
      </w:pPr>
      <w:r w:rsidRPr="00686D02">
        <w:rPr>
          <w:rFonts w:cs="Times New Roman"/>
          <w:sz w:val="16"/>
          <w:szCs w:val="16"/>
        </w:rPr>
        <w:t>6aa1895401c68c2df49e0e2383f81ac1</w:t>
      </w:r>
    </w:p>
    <w:p w14:paraId="7CB55CBF" w14:textId="77777777" w:rsidR="00686D02" w:rsidRPr="00686D02" w:rsidRDefault="00686D02" w:rsidP="00686D02">
      <w:pPr>
        <w:spacing w:line="240" w:lineRule="auto"/>
        <w:rPr>
          <w:rFonts w:cs="Times New Roman"/>
          <w:sz w:val="16"/>
          <w:szCs w:val="16"/>
        </w:rPr>
      </w:pPr>
      <w:r w:rsidRPr="00686D02">
        <w:rPr>
          <w:rFonts w:cs="Times New Roman"/>
          <w:sz w:val="16"/>
          <w:szCs w:val="16"/>
        </w:rPr>
        <w:t>0f632b947bbd97f3cf08f26146c01114</w:t>
      </w:r>
    </w:p>
    <w:p w14:paraId="54B40080" w14:textId="77777777" w:rsidR="00686D02" w:rsidRPr="00686D02" w:rsidRDefault="00686D02" w:rsidP="00686D02">
      <w:pPr>
        <w:spacing w:line="240" w:lineRule="auto"/>
        <w:rPr>
          <w:rFonts w:cs="Times New Roman"/>
          <w:sz w:val="16"/>
          <w:szCs w:val="16"/>
        </w:rPr>
      </w:pPr>
      <w:r w:rsidRPr="00686D02">
        <w:rPr>
          <w:rFonts w:cs="Times New Roman"/>
          <w:sz w:val="16"/>
          <w:szCs w:val="16"/>
        </w:rPr>
        <w:t>4aedb2f55e39718e92bff8f22d92ad31</w:t>
      </w:r>
    </w:p>
    <w:p w14:paraId="188404BF" w14:textId="77777777" w:rsidR="00686D02" w:rsidRPr="00686D02" w:rsidRDefault="00686D02" w:rsidP="00686D02">
      <w:pPr>
        <w:spacing w:line="240" w:lineRule="auto"/>
        <w:rPr>
          <w:rFonts w:cs="Times New Roman"/>
          <w:sz w:val="16"/>
          <w:szCs w:val="16"/>
        </w:rPr>
      </w:pPr>
    </w:p>
    <w:p w14:paraId="1BB6C97D" w14:textId="77777777" w:rsidR="00686D02" w:rsidRPr="00686D02" w:rsidRDefault="00686D02" w:rsidP="00686D02">
      <w:pPr>
        <w:spacing w:line="240" w:lineRule="auto"/>
        <w:rPr>
          <w:rFonts w:cs="Times New Roman"/>
          <w:sz w:val="16"/>
          <w:szCs w:val="16"/>
        </w:rPr>
      </w:pPr>
      <w:r w:rsidRPr="00686D02">
        <w:rPr>
          <w:rFonts w:cs="Times New Roman"/>
          <w:sz w:val="16"/>
          <w:szCs w:val="16"/>
        </w:rPr>
        <w:t>WinPE</w:t>
      </w:r>
    </w:p>
    <w:p w14:paraId="4E5C796E" w14:textId="77777777" w:rsidR="00686D02" w:rsidRPr="00686D02" w:rsidRDefault="00686D02" w:rsidP="00686D02">
      <w:pPr>
        <w:spacing w:line="240" w:lineRule="auto"/>
        <w:rPr>
          <w:rFonts w:cs="Times New Roman"/>
          <w:sz w:val="16"/>
          <w:szCs w:val="16"/>
        </w:rPr>
      </w:pPr>
      <w:r w:rsidRPr="00686D02">
        <w:rPr>
          <w:rFonts w:cs="Times New Roman"/>
          <w:sz w:val="16"/>
          <w:szCs w:val="16"/>
        </w:rPr>
        <w:t>87e7443b671b0422caa6aa81175f28c9</w:t>
      </w:r>
    </w:p>
    <w:p w14:paraId="4CAB5391" w14:textId="77777777" w:rsidR="00686D02" w:rsidRPr="00686D02" w:rsidRDefault="00686D02" w:rsidP="00686D02">
      <w:pPr>
        <w:spacing w:line="240" w:lineRule="auto"/>
        <w:rPr>
          <w:rFonts w:cs="Times New Roman"/>
          <w:sz w:val="16"/>
          <w:szCs w:val="16"/>
        </w:rPr>
      </w:pPr>
      <w:r w:rsidRPr="00686D02">
        <w:rPr>
          <w:rFonts w:cs="Times New Roman"/>
          <w:sz w:val="16"/>
          <w:szCs w:val="16"/>
        </w:rPr>
        <w:t>16fa006e5b5d50cf16dc8ded41ecafe1</w:t>
      </w:r>
    </w:p>
    <w:p w14:paraId="63B1BD03" w14:textId="77777777" w:rsidR="00686D02" w:rsidRPr="00686D02" w:rsidRDefault="00686D02" w:rsidP="00686D02">
      <w:pPr>
        <w:spacing w:line="240" w:lineRule="auto"/>
        <w:rPr>
          <w:rFonts w:cs="Times New Roman"/>
          <w:sz w:val="16"/>
          <w:szCs w:val="16"/>
        </w:rPr>
      </w:pPr>
      <w:r w:rsidRPr="00686D02">
        <w:rPr>
          <w:rFonts w:cs="Times New Roman"/>
          <w:sz w:val="16"/>
          <w:szCs w:val="16"/>
        </w:rPr>
        <w:t>12224937103c1d0fa3efd808bc491c4e</w:t>
      </w:r>
    </w:p>
    <w:p w14:paraId="34AD060A" w14:textId="77777777" w:rsidR="00686D02" w:rsidRPr="00686D02" w:rsidRDefault="00686D02" w:rsidP="00686D02">
      <w:pPr>
        <w:spacing w:line="240" w:lineRule="auto"/>
        <w:rPr>
          <w:rFonts w:cs="Times New Roman"/>
          <w:sz w:val="16"/>
          <w:szCs w:val="16"/>
        </w:rPr>
      </w:pPr>
      <w:r w:rsidRPr="00686D02">
        <w:rPr>
          <w:rFonts w:cs="Times New Roman"/>
          <w:sz w:val="16"/>
          <w:szCs w:val="16"/>
        </w:rPr>
        <w:t>2ca1ccd1389576d7a8b6c912320d5faa</w:t>
      </w:r>
    </w:p>
    <w:p w14:paraId="6CCD8153" w14:textId="77777777" w:rsidR="00686D02" w:rsidRPr="00686D02" w:rsidRDefault="00686D02" w:rsidP="00686D02">
      <w:pPr>
        <w:spacing w:line="240" w:lineRule="auto"/>
        <w:rPr>
          <w:rFonts w:cs="Times New Roman"/>
          <w:sz w:val="16"/>
          <w:szCs w:val="16"/>
        </w:rPr>
      </w:pPr>
      <w:r w:rsidRPr="00686D02">
        <w:rPr>
          <w:rFonts w:cs="Times New Roman"/>
          <w:sz w:val="16"/>
          <w:szCs w:val="16"/>
        </w:rPr>
        <w:t>299b40e3abdd646f64888cbc450fc637</w:t>
      </w:r>
    </w:p>
    <w:p w14:paraId="22E7493C" w14:textId="77777777" w:rsidR="00686D02" w:rsidRPr="00686D02" w:rsidRDefault="00686D02" w:rsidP="00686D02">
      <w:pPr>
        <w:spacing w:line="240" w:lineRule="auto"/>
        <w:rPr>
          <w:rFonts w:cs="Times New Roman"/>
          <w:sz w:val="16"/>
          <w:szCs w:val="16"/>
        </w:rPr>
      </w:pPr>
      <w:r w:rsidRPr="00686D02">
        <w:rPr>
          <w:rFonts w:cs="Times New Roman"/>
          <w:sz w:val="16"/>
          <w:szCs w:val="16"/>
        </w:rPr>
        <w:t>03201a9f9c06e42159d98ccf2719d8af</w:t>
      </w:r>
    </w:p>
    <w:p w14:paraId="1DF154D9" w14:textId="77777777" w:rsidR="00686D02" w:rsidRPr="00686D02" w:rsidRDefault="00686D02" w:rsidP="00686D02">
      <w:pPr>
        <w:spacing w:line="240" w:lineRule="auto"/>
        <w:rPr>
          <w:rFonts w:cs="Times New Roman"/>
          <w:sz w:val="16"/>
          <w:szCs w:val="16"/>
        </w:rPr>
      </w:pPr>
      <w:r w:rsidRPr="00686D02">
        <w:rPr>
          <w:rFonts w:cs="Times New Roman"/>
          <w:sz w:val="16"/>
          <w:szCs w:val="16"/>
        </w:rPr>
        <w:t>7a598e26d7959b528e9a7a875303d6ad</w:t>
      </w:r>
    </w:p>
    <w:p w14:paraId="4E50B856" w14:textId="77777777" w:rsidR="00686D02" w:rsidRPr="00686D02" w:rsidRDefault="00686D02" w:rsidP="00686D02">
      <w:pPr>
        <w:spacing w:line="240" w:lineRule="auto"/>
        <w:rPr>
          <w:rFonts w:cs="Times New Roman"/>
          <w:sz w:val="16"/>
          <w:szCs w:val="16"/>
        </w:rPr>
      </w:pPr>
      <w:r w:rsidRPr="00686D02">
        <w:rPr>
          <w:rFonts w:cs="Times New Roman"/>
          <w:sz w:val="16"/>
          <w:szCs w:val="16"/>
        </w:rPr>
        <w:t>85b8504e8c075d2a1cb20319dbde1ece</w:t>
      </w:r>
    </w:p>
    <w:p w14:paraId="09BC9B3B" w14:textId="77777777" w:rsidR="00686D02" w:rsidRPr="00686D02" w:rsidRDefault="00686D02" w:rsidP="00686D02">
      <w:pPr>
        <w:spacing w:line="240" w:lineRule="auto"/>
        <w:rPr>
          <w:rFonts w:cs="Times New Roman"/>
          <w:sz w:val="16"/>
          <w:szCs w:val="16"/>
        </w:rPr>
      </w:pPr>
      <w:r w:rsidRPr="00686D02">
        <w:rPr>
          <w:rFonts w:cs="Times New Roman"/>
          <w:sz w:val="16"/>
          <w:szCs w:val="16"/>
        </w:rPr>
        <w:t>48bc80580308e62815fe2772f8f19698</w:t>
      </w:r>
    </w:p>
    <w:p w14:paraId="239BCDB3" w14:textId="77777777" w:rsidR="00686D02" w:rsidRPr="00686D02" w:rsidRDefault="00686D02" w:rsidP="00686D02">
      <w:pPr>
        <w:spacing w:line="240" w:lineRule="auto"/>
        <w:rPr>
          <w:rFonts w:cs="Times New Roman"/>
          <w:sz w:val="16"/>
          <w:szCs w:val="16"/>
        </w:rPr>
      </w:pPr>
      <w:r w:rsidRPr="00686D02">
        <w:rPr>
          <w:rFonts w:cs="Times New Roman"/>
          <w:sz w:val="16"/>
          <w:szCs w:val="16"/>
        </w:rPr>
        <w:t>73555509028ef8d62f50b1a57ad3c809</w:t>
      </w:r>
    </w:p>
    <w:p w14:paraId="2B2F0666" w14:textId="77777777" w:rsidR="00686D02" w:rsidRPr="00686D02" w:rsidRDefault="00686D02" w:rsidP="00686D02">
      <w:pPr>
        <w:spacing w:line="240" w:lineRule="auto"/>
        <w:rPr>
          <w:rFonts w:cs="Times New Roman"/>
          <w:sz w:val="16"/>
          <w:szCs w:val="16"/>
        </w:rPr>
      </w:pPr>
      <w:r w:rsidRPr="00686D02">
        <w:rPr>
          <w:rFonts w:cs="Times New Roman"/>
          <w:sz w:val="16"/>
          <w:szCs w:val="16"/>
        </w:rPr>
        <w:t>af34cdc7d8967e7633fdc1a0355b30e7</w:t>
      </w:r>
    </w:p>
    <w:p w14:paraId="46153DA3" w14:textId="77777777" w:rsidR="00686D02" w:rsidRPr="00686D02" w:rsidRDefault="00686D02" w:rsidP="00686D02">
      <w:pPr>
        <w:spacing w:line="240" w:lineRule="auto"/>
        <w:rPr>
          <w:rFonts w:cs="Times New Roman"/>
          <w:sz w:val="16"/>
          <w:szCs w:val="16"/>
        </w:rPr>
      </w:pPr>
      <w:r w:rsidRPr="00686D02">
        <w:rPr>
          <w:rFonts w:cs="Times New Roman"/>
          <w:sz w:val="16"/>
          <w:szCs w:val="16"/>
        </w:rPr>
        <w:t>87ca29e17722011cf27d54e57065f8a5</w:t>
      </w:r>
    </w:p>
    <w:p w14:paraId="37EA741A" w14:textId="77777777" w:rsidR="00686D02" w:rsidRPr="00686D02" w:rsidRDefault="00686D02" w:rsidP="00686D02">
      <w:pPr>
        <w:spacing w:line="240" w:lineRule="auto"/>
        <w:rPr>
          <w:rFonts w:cs="Times New Roman"/>
          <w:sz w:val="16"/>
          <w:szCs w:val="16"/>
        </w:rPr>
      </w:pPr>
      <w:r w:rsidRPr="00686D02">
        <w:rPr>
          <w:rFonts w:cs="Times New Roman"/>
          <w:sz w:val="16"/>
          <w:szCs w:val="16"/>
        </w:rPr>
        <w:t>425faea3000b09d41cae5dab7b2f1a88</w:t>
      </w:r>
    </w:p>
    <w:p w14:paraId="3874D3C6" w14:textId="77777777" w:rsidR="00686D02" w:rsidRPr="00686D02" w:rsidRDefault="00686D02" w:rsidP="00686D02">
      <w:pPr>
        <w:spacing w:line="240" w:lineRule="auto"/>
        <w:rPr>
          <w:rFonts w:cs="Times New Roman"/>
          <w:sz w:val="16"/>
          <w:szCs w:val="16"/>
        </w:rPr>
      </w:pPr>
      <w:r w:rsidRPr="00686D02">
        <w:rPr>
          <w:rFonts w:cs="Times New Roman"/>
          <w:sz w:val="16"/>
          <w:szCs w:val="16"/>
        </w:rPr>
        <w:t>118f67cfdbed578a729ef633cc19325a</w:t>
      </w:r>
    </w:p>
    <w:p w14:paraId="74ED33F5" w14:textId="77777777" w:rsidR="00686D02" w:rsidRPr="00686D02" w:rsidRDefault="00686D02" w:rsidP="00686D02">
      <w:pPr>
        <w:spacing w:line="240" w:lineRule="auto"/>
        <w:rPr>
          <w:rFonts w:cs="Times New Roman"/>
          <w:sz w:val="16"/>
          <w:szCs w:val="16"/>
        </w:rPr>
      </w:pPr>
      <w:r w:rsidRPr="00686D02">
        <w:rPr>
          <w:rFonts w:cs="Times New Roman"/>
          <w:sz w:val="16"/>
          <w:szCs w:val="16"/>
        </w:rPr>
        <w:t>bc04730a1877c79299f3cc5124b9eb1d</w:t>
      </w:r>
    </w:p>
    <w:p w14:paraId="4AEF46D3" w14:textId="77777777" w:rsidR="00686D02" w:rsidRPr="00686D02" w:rsidRDefault="00686D02" w:rsidP="00686D02">
      <w:pPr>
        <w:spacing w:line="240" w:lineRule="auto"/>
        <w:rPr>
          <w:rFonts w:cs="Times New Roman"/>
          <w:sz w:val="16"/>
          <w:szCs w:val="16"/>
        </w:rPr>
      </w:pPr>
      <w:r w:rsidRPr="00686D02">
        <w:rPr>
          <w:rFonts w:cs="Times New Roman"/>
          <w:sz w:val="16"/>
          <w:szCs w:val="16"/>
        </w:rPr>
        <w:t>66cf4157605d7c274fac57f382c81c50</w:t>
      </w:r>
    </w:p>
    <w:p w14:paraId="587CDA34" w14:textId="77777777" w:rsidR="00686D02" w:rsidRPr="00686D02" w:rsidRDefault="00686D02" w:rsidP="00686D02">
      <w:pPr>
        <w:spacing w:line="240" w:lineRule="auto"/>
        <w:rPr>
          <w:rFonts w:cs="Times New Roman"/>
          <w:sz w:val="16"/>
          <w:szCs w:val="16"/>
        </w:rPr>
      </w:pPr>
      <w:r w:rsidRPr="00686D02">
        <w:rPr>
          <w:rFonts w:cs="Times New Roman"/>
          <w:sz w:val="16"/>
          <w:szCs w:val="16"/>
        </w:rPr>
        <w:t>5b69fb3ed4b2343067462fe275b6a417</w:t>
      </w:r>
    </w:p>
    <w:p w14:paraId="48CBD6A8" w14:textId="77777777" w:rsidR="00686D02" w:rsidRPr="00686D02" w:rsidRDefault="00686D02" w:rsidP="00686D02">
      <w:pPr>
        <w:spacing w:line="240" w:lineRule="auto"/>
        <w:rPr>
          <w:rFonts w:cs="Times New Roman"/>
          <w:sz w:val="16"/>
          <w:szCs w:val="16"/>
        </w:rPr>
      </w:pPr>
      <w:r w:rsidRPr="00686D02">
        <w:rPr>
          <w:rFonts w:cs="Times New Roman"/>
          <w:sz w:val="16"/>
          <w:szCs w:val="16"/>
        </w:rPr>
        <w:t>6d0e467d2bb49bfd9a56eaa726848bc4</w:t>
      </w:r>
    </w:p>
    <w:p w14:paraId="4EF6B5BC" w14:textId="77777777" w:rsidR="00686D02" w:rsidRPr="00686D02" w:rsidRDefault="00686D02" w:rsidP="00686D02">
      <w:pPr>
        <w:spacing w:line="240" w:lineRule="auto"/>
        <w:rPr>
          <w:rFonts w:cs="Times New Roman"/>
          <w:sz w:val="16"/>
          <w:szCs w:val="16"/>
        </w:rPr>
      </w:pPr>
      <w:r w:rsidRPr="00686D02">
        <w:rPr>
          <w:rFonts w:cs="Times New Roman"/>
          <w:sz w:val="16"/>
          <w:szCs w:val="16"/>
        </w:rPr>
        <w:t>c0785f417aaf685af51c1212a0aa955c</w:t>
      </w:r>
    </w:p>
    <w:p w14:paraId="69A6CACE" w14:textId="77777777" w:rsidR="00686D02" w:rsidRPr="00686D02" w:rsidRDefault="00686D02" w:rsidP="00686D02">
      <w:pPr>
        <w:spacing w:line="240" w:lineRule="auto"/>
        <w:rPr>
          <w:rFonts w:cs="Times New Roman"/>
          <w:sz w:val="16"/>
          <w:szCs w:val="16"/>
        </w:rPr>
      </w:pPr>
      <w:r w:rsidRPr="00686D02">
        <w:rPr>
          <w:rFonts w:cs="Times New Roman"/>
          <w:sz w:val="16"/>
          <w:szCs w:val="16"/>
        </w:rPr>
        <w:t>4890ddcfd7270850711d8a00e8882f33</w:t>
      </w:r>
    </w:p>
    <w:p w14:paraId="3EBF350D" w14:textId="77777777" w:rsidR="00686D02" w:rsidRPr="00686D02" w:rsidRDefault="00686D02" w:rsidP="00686D02">
      <w:pPr>
        <w:spacing w:line="240" w:lineRule="auto"/>
        <w:rPr>
          <w:rFonts w:cs="Times New Roman"/>
          <w:sz w:val="16"/>
          <w:szCs w:val="16"/>
        </w:rPr>
      </w:pPr>
      <w:r w:rsidRPr="00686D02">
        <w:rPr>
          <w:rFonts w:cs="Times New Roman"/>
          <w:sz w:val="16"/>
          <w:szCs w:val="16"/>
        </w:rPr>
        <w:t>1b5b95995db845cc1e4b1b5d9d952198</w:t>
      </w:r>
    </w:p>
    <w:p w14:paraId="486302FF" w14:textId="77777777" w:rsidR="00686D02" w:rsidRPr="00686D02" w:rsidRDefault="00686D02" w:rsidP="00686D02">
      <w:pPr>
        <w:spacing w:line="240" w:lineRule="auto"/>
        <w:rPr>
          <w:rFonts w:cs="Times New Roman"/>
          <w:sz w:val="16"/>
          <w:szCs w:val="16"/>
        </w:rPr>
      </w:pPr>
      <w:r w:rsidRPr="00686D02">
        <w:rPr>
          <w:rFonts w:cs="Times New Roman"/>
          <w:sz w:val="16"/>
          <w:szCs w:val="16"/>
        </w:rPr>
        <w:t>ad7bffe4fde25c9a4e6b72e4b69bb9d5</w:t>
      </w:r>
    </w:p>
    <w:p w14:paraId="1976D139" w14:textId="77777777" w:rsidR="00686D02" w:rsidRPr="00686D02" w:rsidRDefault="00686D02" w:rsidP="00686D02">
      <w:pPr>
        <w:spacing w:line="240" w:lineRule="auto"/>
        <w:rPr>
          <w:rFonts w:cs="Times New Roman"/>
          <w:sz w:val="16"/>
          <w:szCs w:val="16"/>
        </w:rPr>
      </w:pPr>
      <w:r w:rsidRPr="00686D02">
        <w:rPr>
          <w:rFonts w:cs="Times New Roman"/>
          <w:sz w:val="16"/>
          <w:szCs w:val="16"/>
        </w:rPr>
        <w:t>74a9d2afe4c02a48f68b7ae8c1bedbbf</w:t>
      </w:r>
    </w:p>
    <w:p w14:paraId="7E453059" w14:textId="77777777" w:rsidR="00686D02" w:rsidRPr="00686D02" w:rsidRDefault="00686D02" w:rsidP="00686D02">
      <w:pPr>
        <w:spacing w:line="240" w:lineRule="auto"/>
        <w:rPr>
          <w:rFonts w:cs="Times New Roman"/>
          <w:sz w:val="16"/>
          <w:szCs w:val="16"/>
        </w:rPr>
      </w:pPr>
      <w:r w:rsidRPr="00686D02">
        <w:rPr>
          <w:rFonts w:cs="Times New Roman"/>
          <w:sz w:val="16"/>
          <w:szCs w:val="16"/>
        </w:rPr>
        <w:t>204d8ccdfb33a315760a554a978317e3</w:t>
      </w:r>
    </w:p>
    <w:p w14:paraId="3F5CD2D3" w14:textId="77777777" w:rsidR="00686D02" w:rsidRPr="00686D02" w:rsidRDefault="00686D02" w:rsidP="00686D02">
      <w:pPr>
        <w:spacing w:line="240" w:lineRule="auto"/>
        <w:rPr>
          <w:rFonts w:cs="Times New Roman"/>
          <w:sz w:val="16"/>
          <w:szCs w:val="16"/>
        </w:rPr>
      </w:pPr>
      <w:r w:rsidRPr="00686D02">
        <w:rPr>
          <w:rFonts w:cs="Times New Roman"/>
          <w:sz w:val="16"/>
          <w:szCs w:val="16"/>
        </w:rPr>
        <w:t>678c155ab6ded113732106f1e77594f1</w:t>
      </w:r>
    </w:p>
    <w:p w14:paraId="6710B24E" w14:textId="77777777" w:rsidR="00686D02" w:rsidRPr="00686D02" w:rsidRDefault="00686D02" w:rsidP="00686D02">
      <w:pPr>
        <w:spacing w:line="240" w:lineRule="auto"/>
        <w:rPr>
          <w:rFonts w:cs="Times New Roman"/>
          <w:sz w:val="16"/>
          <w:szCs w:val="16"/>
        </w:rPr>
      </w:pPr>
      <w:r w:rsidRPr="00686D02">
        <w:rPr>
          <w:rFonts w:cs="Times New Roman"/>
          <w:sz w:val="16"/>
          <w:szCs w:val="16"/>
        </w:rPr>
        <w:t>821e4c194c721f6f40b6a63b71229677</w:t>
      </w:r>
    </w:p>
    <w:p w14:paraId="06954962" w14:textId="77777777" w:rsidR="00686D02" w:rsidRPr="00686D02" w:rsidRDefault="00686D02" w:rsidP="00686D02">
      <w:pPr>
        <w:spacing w:line="240" w:lineRule="auto"/>
        <w:rPr>
          <w:rFonts w:cs="Times New Roman"/>
          <w:sz w:val="16"/>
          <w:szCs w:val="16"/>
        </w:rPr>
      </w:pPr>
      <w:r w:rsidRPr="00686D02">
        <w:rPr>
          <w:rFonts w:cs="Times New Roman"/>
          <w:sz w:val="16"/>
          <w:szCs w:val="16"/>
        </w:rPr>
        <w:t>65a7354887d20d2e5390758e4ab22327</w:t>
      </w:r>
    </w:p>
    <w:p w14:paraId="282CEF6C" w14:textId="77777777" w:rsidR="00686D02" w:rsidRPr="00686D02" w:rsidRDefault="00686D02" w:rsidP="00686D02">
      <w:pPr>
        <w:spacing w:line="240" w:lineRule="auto"/>
        <w:rPr>
          <w:rFonts w:cs="Times New Roman"/>
          <w:sz w:val="16"/>
          <w:szCs w:val="16"/>
        </w:rPr>
      </w:pPr>
      <w:r w:rsidRPr="00686D02">
        <w:rPr>
          <w:rFonts w:cs="Times New Roman"/>
          <w:sz w:val="16"/>
          <w:szCs w:val="16"/>
        </w:rPr>
        <w:t>50b28f7d71f5bc9e737e835ea1ce31b4</w:t>
      </w:r>
    </w:p>
    <w:p w14:paraId="5EE9CC43" w14:textId="77777777" w:rsidR="00686D02" w:rsidRPr="00686D02" w:rsidRDefault="00686D02" w:rsidP="00686D02">
      <w:pPr>
        <w:spacing w:line="240" w:lineRule="auto"/>
        <w:rPr>
          <w:rFonts w:cs="Times New Roman"/>
          <w:sz w:val="16"/>
          <w:szCs w:val="16"/>
        </w:rPr>
      </w:pPr>
      <w:r w:rsidRPr="00686D02">
        <w:rPr>
          <w:rFonts w:cs="Times New Roman"/>
          <w:sz w:val="16"/>
          <w:szCs w:val="16"/>
        </w:rPr>
        <w:t>a10fe5fa3f861d6f3faf705013e43045</w:t>
      </w:r>
    </w:p>
    <w:p w14:paraId="4A4E11DD" w14:textId="77777777" w:rsidR="00686D02" w:rsidRPr="00686D02" w:rsidRDefault="00686D02" w:rsidP="00686D02">
      <w:pPr>
        <w:spacing w:line="240" w:lineRule="auto"/>
        <w:rPr>
          <w:rFonts w:cs="Times New Roman"/>
          <w:sz w:val="16"/>
          <w:szCs w:val="16"/>
        </w:rPr>
      </w:pPr>
      <w:r w:rsidRPr="00686D02">
        <w:rPr>
          <w:rFonts w:cs="Times New Roman"/>
          <w:sz w:val="16"/>
          <w:szCs w:val="16"/>
        </w:rPr>
        <w:t>2d7839f3fc66dceee05dd4da03474675</w:t>
      </w:r>
    </w:p>
    <w:p w14:paraId="301017DD" w14:textId="77777777" w:rsidR="00686D02" w:rsidRPr="00686D02" w:rsidRDefault="00686D02" w:rsidP="00686D02">
      <w:pPr>
        <w:spacing w:line="240" w:lineRule="auto"/>
        <w:rPr>
          <w:rFonts w:cs="Times New Roman"/>
          <w:sz w:val="16"/>
          <w:szCs w:val="16"/>
        </w:rPr>
      </w:pPr>
      <w:r w:rsidRPr="00686D02">
        <w:rPr>
          <w:rFonts w:cs="Times New Roman"/>
          <w:sz w:val="16"/>
          <w:szCs w:val="16"/>
        </w:rPr>
        <w:t>64b816007c77d52ed709b39d9068ee31</w:t>
      </w:r>
    </w:p>
    <w:p w14:paraId="7470452F" w14:textId="77777777" w:rsidR="00686D02" w:rsidRPr="00686D02" w:rsidRDefault="00686D02" w:rsidP="00686D02">
      <w:pPr>
        <w:spacing w:line="240" w:lineRule="auto"/>
        <w:rPr>
          <w:rFonts w:cs="Times New Roman"/>
          <w:sz w:val="16"/>
          <w:szCs w:val="16"/>
        </w:rPr>
      </w:pPr>
      <w:r w:rsidRPr="00686D02">
        <w:rPr>
          <w:rFonts w:cs="Times New Roman"/>
          <w:sz w:val="16"/>
          <w:szCs w:val="16"/>
        </w:rPr>
        <w:t>415b1760a16e726ed41d51dbeaa4838f</w:t>
      </w:r>
    </w:p>
    <w:p w14:paraId="121B1C5B" w14:textId="77777777" w:rsidR="00686D02" w:rsidRPr="00686D02" w:rsidRDefault="00686D02" w:rsidP="00686D02">
      <w:pPr>
        <w:spacing w:line="240" w:lineRule="auto"/>
        <w:rPr>
          <w:rFonts w:cs="Times New Roman"/>
          <w:sz w:val="16"/>
          <w:szCs w:val="16"/>
        </w:rPr>
      </w:pPr>
      <w:r w:rsidRPr="00686D02">
        <w:rPr>
          <w:rFonts w:cs="Times New Roman"/>
          <w:sz w:val="16"/>
          <w:szCs w:val="16"/>
        </w:rPr>
        <w:t>51e12adc70d90dd1827de80e979cc7ca</w:t>
      </w:r>
    </w:p>
    <w:p w14:paraId="351B8156" w14:textId="77777777" w:rsidR="00686D02" w:rsidRPr="00686D02" w:rsidRDefault="00686D02" w:rsidP="00686D02">
      <w:pPr>
        <w:spacing w:line="240" w:lineRule="auto"/>
        <w:rPr>
          <w:rFonts w:cs="Times New Roman"/>
          <w:sz w:val="16"/>
          <w:szCs w:val="16"/>
        </w:rPr>
      </w:pPr>
      <w:r w:rsidRPr="00686D02">
        <w:rPr>
          <w:rFonts w:cs="Times New Roman"/>
          <w:sz w:val="16"/>
          <w:szCs w:val="16"/>
        </w:rPr>
        <w:t>487abbadd74e843ddaa0da3af36769e5</w:t>
      </w:r>
    </w:p>
    <w:p w14:paraId="7B3D9582" w14:textId="77777777" w:rsidR="00686D02" w:rsidRPr="00686D02" w:rsidRDefault="00686D02" w:rsidP="00686D02">
      <w:pPr>
        <w:spacing w:line="240" w:lineRule="auto"/>
        <w:rPr>
          <w:rFonts w:cs="Times New Roman"/>
          <w:sz w:val="16"/>
          <w:szCs w:val="16"/>
        </w:rPr>
      </w:pPr>
      <w:r w:rsidRPr="00686D02">
        <w:rPr>
          <w:rFonts w:cs="Times New Roman"/>
          <w:sz w:val="16"/>
          <w:szCs w:val="16"/>
        </w:rPr>
        <w:t>c41d0febd6a9eae9eff5ee3f96d72cbd</w:t>
      </w:r>
    </w:p>
    <w:p w14:paraId="049D9132" w14:textId="77777777" w:rsidR="00686D02" w:rsidRPr="00686D02" w:rsidRDefault="00686D02" w:rsidP="00686D02">
      <w:pPr>
        <w:spacing w:line="240" w:lineRule="auto"/>
        <w:rPr>
          <w:rFonts w:cs="Times New Roman"/>
          <w:sz w:val="16"/>
          <w:szCs w:val="16"/>
        </w:rPr>
      </w:pPr>
      <w:r w:rsidRPr="00686D02">
        <w:rPr>
          <w:rFonts w:cs="Times New Roman"/>
          <w:sz w:val="16"/>
          <w:szCs w:val="16"/>
        </w:rPr>
        <w:t>73a2907611ee9ae8fb91f1c5295e10c9</w:t>
      </w:r>
    </w:p>
    <w:p w14:paraId="2BD7CD1C" w14:textId="77777777" w:rsidR="00686D02" w:rsidRPr="00686D02" w:rsidRDefault="00686D02" w:rsidP="00686D02">
      <w:pPr>
        <w:spacing w:line="240" w:lineRule="auto"/>
        <w:rPr>
          <w:rFonts w:cs="Times New Roman"/>
          <w:sz w:val="16"/>
          <w:szCs w:val="16"/>
        </w:rPr>
      </w:pPr>
      <w:r w:rsidRPr="00686D02">
        <w:rPr>
          <w:rFonts w:cs="Times New Roman"/>
          <w:sz w:val="16"/>
          <w:szCs w:val="16"/>
        </w:rPr>
        <w:t>b5d1bee5a22623b0419b2205467f8d6a</w:t>
      </w:r>
    </w:p>
    <w:p w14:paraId="10E46984" w14:textId="77777777" w:rsidR="00686D02" w:rsidRPr="00686D02" w:rsidRDefault="00686D02" w:rsidP="00686D02">
      <w:pPr>
        <w:spacing w:line="240" w:lineRule="auto"/>
        <w:rPr>
          <w:rFonts w:cs="Times New Roman"/>
          <w:sz w:val="16"/>
          <w:szCs w:val="16"/>
        </w:rPr>
      </w:pPr>
      <w:r w:rsidRPr="00686D02">
        <w:rPr>
          <w:rFonts w:cs="Times New Roman"/>
          <w:sz w:val="16"/>
          <w:szCs w:val="16"/>
        </w:rPr>
        <w:t>07f398af7e2b789d550b8b3e6f0465e4</w:t>
      </w:r>
    </w:p>
    <w:p w14:paraId="25B0A53A" w14:textId="77777777" w:rsidR="00686D02" w:rsidRPr="00686D02" w:rsidRDefault="00686D02" w:rsidP="00686D02">
      <w:pPr>
        <w:spacing w:line="240" w:lineRule="auto"/>
        <w:rPr>
          <w:rFonts w:cs="Times New Roman"/>
          <w:sz w:val="16"/>
          <w:szCs w:val="16"/>
        </w:rPr>
      </w:pPr>
      <w:r w:rsidRPr="00686D02">
        <w:rPr>
          <w:rFonts w:cs="Times New Roman"/>
          <w:sz w:val="16"/>
          <w:szCs w:val="16"/>
        </w:rPr>
        <w:t>482f683d8dab749cc3960421effdc7cb</w:t>
      </w:r>
    </w:p>
    <w:p w14:paraId="04BF655C" w14:textId="77777777" w:rsidR="00686D02" w:rsidRPr="00686D02" w:rsidRDefault="00686D02" w:rsidP="00686D02">
      <w:pPr>
        <w:spacing w:line="240" w:lineRule="auto"/>
        <w:rPr>
          <w:rFonts w:cs="Times New Roman"/>
          <w:sz w:val="16"/>
          <w:szCs w:val="16"/>
        </w:rPr>
      </w:pPr>
      <w:r w:rsidRPr="00686D02">
        <w:rPr>
          <w:rFonts w:cs="Times New Roman"/>
          <w:sz w:val="16"/>
          <w:szCs w:val="16"/>
        </w:rPr>
        <w:t>a3d0856589da38ef3acb65e0e06df850</w:t>
      </w:r>
    </w:p>
    <w:p w14:paraId="3DA0323E" w14:textId="77777777" w:rsidR="00686D02" w:rsidRPr="00686D02" w:rsidRDefault="00686D02" w:rsidP="00686D02">
      <w:pPr>
        <w:spacing w:line="240" w:lineRule="auto"/>
        <w:rPr>
          <w:rFonts w:cs="Times New Roman"/>
          <w:sz w:val="16"/>
          <w:szCs w:val="16"/>
        </w:rPr>
      </w:pPr>
      <w:r w:rsidRPr="00686D02">
        <w:rPr>
          <w:rFonts w:cs="Times New Roman"/>
          <w:sz w:val="16"/>
          <w:szCs w:val="16"/>
        </w:rPr>
        <w:t>aa47f80e669d593af7aca3757ffc8203</w:t>
      </w:r>
    </w:p>
    <w:p w14:paraId="45B45ABA" w14:textId="77777777" w:rsidR="00686D02" w:rsidRPr="00686D02" w:rsidRDefault="00686D02" w:rsidP="00686D02">
      <w:pPr>
        <w:spacing w:line="240" w:lineRule="auto"/>
        <w:rPr>
          <w:rFonts w:cs="Times New Roman"/>
          <w:sz w:val="16"/>
          <w:szCs w:val="16"/>
        </w:rPr>
      </w:pPr>
      <w:r w:rsidRPr="00686D02">
        <w:rPr>
          <w:rFonts w:cs="Times New Roman"/>
          <w:sz w:val="16"/>
          <w:szCs w:val="16"/>
        </w:rPr>
        <w:t>55da827a2e1e53de9a99a5a7be8e6e80</w:t>
      </w:r>
    </w:p>
    <w:p w14:paraId="3309621F" w14:textId="77777777" w:rsidR="00686D02" w:rsidRPr="00686D02" w:rsidRDefault="00686D02" w:rsidP="00686D02">
      <w:pPr>
        <w:spacing w:line="240" w:lineRule="auto"/>
        <w:rPr>
          <w:rFonts w:cs="Times New Roman"/>
          <w:sz w:val="16"/>
          <w:szCs w:val="16"/>
        </w:rPr>
      </w:pPr>
      <w:r w:rsidRPr="00686D02">
        <w:rPr>
          <w:rFonts w:cs="Times New Roman"/>
          <w:sz w:val="16"/>
          <w:szCs w:val="16"/>
        </w:rPr>
        <w:t>2826ec1db9dd35d4dcfe718a8a4f2115</w:t>
      </w:r>
    </w:p>
    <w:p w14:paraId="0A05FCDB" w14:textId="77777777" w:rsidR="00686D02" w:rsidRPr="00686D02" w:rsidRDefault="00686D02" w:rsidP="00686D02">
      <w:pPr>
        <w:spacing w:line="240" w:lineRule="auto"/>
        <w:rPr>
          <w:rFonts w:cs="Times New Roman"/>
          <w:sz w:val="16"/>
          <w:szCs w:val="16"/>
        </w:rPr>
      </w:pPr>
      <w:r w:rsidRPr="00686D02">
        <w:rPr>
          <w:rFonts w:cs="Times New Roman"/>
          <w:sz w:val="16"/>
          <w:szCs w:val="16"/>
        </w:rPr>
        <w:t>5debe91e20fe06cd62a42a89a7464e77</w:t>
      </w:r>
    </w:p>
    <w:p w14:paraId="22C21CE0" w14:textId="77777777" w:rsidR="00686D02" w:rsidRPr="00686D02" w:rsidRDefault="00686D02" w:rsidP="00686D02">
      <w:pPr>
        <w:spacing w:line="240" w:lineRule="auto"/>
        <w:rPr>
          <w:rFonts w:cs="Times New Roman"/>
          <w:sz w:val="16"/>
          <w:szCs w:val="16"/>
        </w:rPr>
      </w:pPr>
      <w:r w:rsidRPr="00686D02">
        <w:rPr>
          <w:rFonts w:cs="Times New Roman"/>
          <w:sz w:val="16"/>
          <w:szCs w:val="16"/>
        </w:rPr>
        <w:t>4970b1306b05839117f41ad8e89af98f</w:t>
      </w:r>
    </w:p>
    <w:p w14:paraId="0BDA8383" w14:textId="77777777" w:rsidR="00686D02" w:rsidRPr="00686D02" w:rsidRDefault="00686D02" w:rsidP="00686D02">
      <w:pPr>
        <w:spacing w:line="240" w:lineRule="auto"/>
        <w:rPr>
          <w:rFonts w:cs="Times New Roman"/>
          <w:sz w:val="16"/>
          <w:szCs w:val="16"/>
        </w:rPr>
      </w:pPr>
      <w:r w:rsidRPr="00686D02">
        <w:rPr>
          <w:rFonts w:cs="Times New Roman"/>
          <w:sz w:val="16"/>
          <w:szCs w:val="16"/>
        </w:rPr>
        <w:t>4c8401f098965da00884231dd3460eb8</w:t>
      </w:r>
    </w:p>
    <w:p w14:paraId="58F3ECAA" w14:textId="77777777" w:rsidR="00686D02" w:rsidRPr="00686D02" w:rsidRDefault="00686D02" w:rsidP="00686D02">
      <w:pPr>
        <w:spacing w:line="240" w:lineRule="auto"/>
        <w:rPr>
          <w:rFonts w:cs="Times New Roman"/>
          <w:sz w:val="16"/>
          <w:szCs w:val="16"/>
        </w:rPr>
      </w:pPr>
      <w:r w:rsidRPr="00686D02">
        <w:rPr>
          <w:rFonts w:cs="Times New Roman"/>
          <w:sz w:val="16"/>
          <w:szCs w:val="16"/>
        </w:rPr>
        <w:t>59e796eb656a8eeaef04ffc056d50343</w:t>
      </w:r>
    </w:p>
    <w:p w14:paraId="20CB18D1" w14:textId="77777777" w:rsidR="00686D02" w:rsidRPr="00686D02" w:rsidRDefault="00686D02" w:rsidP="00686D02">
      <w:pPr>
        <w:spacing w:line="240" w:lineRule="auto"/>
        <w:rPr>
          <w:rFonts w:cs="Times New Roman"/>
          <w:sz w:val="16"/>
          <w:szCs w:val="16"/>
        </w:rPr>
      </w:pPr>
      <w:r w:rsidRPr="00686D02">
        <w:rPr>
          <w:rFonts w:cs="Times New Roman"/>
          <w:sz w:val="16"/>
          <w:szCs w:val="16"/>
        </w:rPr>
        <w:t>4289d22df5d1cc0954855cf2deb8334c</w:t>
      </w:r>
    </w:p>
    <w:p w14:paraId="2A83C259" w14:textId="77777777" w:rsidR="00686D02" w:rsidRPr="00686D02" w:rsidRDefault="00686D02" w:rsidP="00686D02">
      <w:pPr>
        <w:spacing w:line="240" w:lineRule="auto"/>
        <w:rPr>
          <w:rFonts w:cs="Times New Roman"/>
          <w:sz w:val="16"/>
          <w:szCs w:val="16"/>
        </w:rPr>
      </w:pPr>
      <w:r w:rsidRPr="00686D02">
        <w:rPr>
          <w:rFonts w:cs="Times New Roman"/>
          <w:sz w:val="16"/>
          <w:szCs w:val="16"/>
        </w:rPr>
        <w:t>43fb81c8a21da02c255b52226b38e69d</w:t>
      </w:r>
    </w:p>
    <w:p w14:paraId="1BC3A18F" w14:textId="77777777" w:rsidR="00686D02" w:rsidRPr="00686D02" w:rsidRDefault="00686D02" w:rsidP="00686D02">
      <w:pPr>
        <w:spacing w:line="240" w:lineRule="auto"/>
        <w:rPr>
          <w:rFonts w:cs="Times New Roman"/>
          <w:sz w:val="16"/>
          <w:szCs w:val="16"/>
        </w:rPr>
      </w:pPr>
      <w:r w:rsidRPr="00686D02">
        <w:rPr>
          <w:rFonts w:cs="Times New Roman"/>
          <w:sz w:val="16"/>
          <w:szCs w:val="16"/>
        </w:rPr>
        <w:t>109bf42d3a6c45ed704bf0c62bcf7b89</w:t>
      </w:r>
    </w:p>
    <w:p w14:paraId="3B199A88" w14:textId="77777777" w:rsidR="00686D02" w:rsidRPr="00686D02" w:rsidRDefault="00686D02" w:rsidP="00686D02">
      <w:pPr>
        <w:spacing w:line="240" w:lineRule="auto"/>
        <w:rPr>
          <w:rFonts w:cs="Times New Roman"/>
          <w:sz w:val="16"/>
          <w:szCs w:val="16"/>
        </w:rPr>
      </w:pPr>
      <w:r w:rsidRPr="00686D02">
        <w:rPr>
          <w:rFonts w:cs="Times New Roman"/>
          <w:sz w:val="16"/>
          <w:szCs w:val="16"/>
        </w:rPr>
        <w:t>941f3287588ec29e5837b0d491997d85</w:t>
      </w:r>
    </w:p>
    <w:p w14:paraId="604A13FE" w14:textId="77777777" w:rsidR="00686D02" w:rsidRPr="00686D02" w:rsidRDefault="00686D02" w:rsidP="00686D02">
      <w:pPr>
        <w:spacing w:line="240" w:lineRule="auto"/>
        <w:rPr>
          <w:rFonts w:cs="Times New Roman"/>
          <w:sz w:val="16"/>
          <w:szCs w:val="16"/>
        </w:rPr>
      </w:pPr>
      <w:r w:rsidRPr="00686D02">
        <w:rPr>
          <w:rFonts w:cs="Times New Roman"/>
          <w:sz w:val="16"/>
          <w:szCs w:val="16"/>
        </w:rPr>
        <w:t>8e01e390bbbe011cd06b71fc01e69f43</w:t>
      </w:r>
    </w:p>
    <w:p w14:paraId="14EDE725" w14:textId="77777777" w:rsidR="00686D02" w:rsidRPr="00686D02" w:rsidRDefault="00686D02" w:rsidP="00686D02">
      <w:pPr>
        <w:spacing w:line="240" w:lineRule="auto"/>
        <w:rPr>
          <w:rFonts w:cs="Times New Roman"/>
          <w:sz w:val="16"/>
          <w:szCs w:val="16"/>
        </w:rPr>
      </w:pPr>
      <w:r w:rsidRPr="00686D02">
        <w:rPr>
          <w:rFonts w:cs="Times New Roman"/>
          <w:sz w:val="16"/>
          <w:szCs w:val="16"/>
        </w:rPr>
        <w:t>7f882517f15b9d2e9d6d3d01bc25b707</w:t>
      </w:r>
    </w:p>
    <w:p w14:paraId="05C93130" w14:textId="77777777" w:rsidR="00686D02" w:rsidRPr="00686D02" w:rsidRDefault="00686D02" w:rsidP="00686D02">
      <w:pPr>
        <w:spacing w:line="240" w:lineRule="auto"/>
        <w:rPr>
          <w:rFonts w:cs="Times New Roman"/>
          <w:sz w:val="16"/>
          <w:szCs w:val="16"/>
        </w:rPr>
      </w:pPr>
      <w:r w:rsidRPr="00686D02">
        <w:rPr>
          <w:rFonts w:cs="Times New Roman"/>
          <w:sz w:val="16"/>
          <w:szCs w:val="16"/>
        </w:rPr>
        <w:t>0546abe6293ba40348e1734fafca47ec</w:t>
      </w:r>
    </w:p>
    <w:p w14:paraId="1270C180" w14:textId="77777777" w:rsidR="00686D02" w:rsidRPr="00686D02" w:rsidRDefault="00686D02" w:rsidP="00686D02">
      <w:pPr>
        <w:spacing w:line="240" w:lineRule="auto"/>
        <w:rPr>
          <w:rFonts w:cs="Times New Roman"/>
          <w:sz w:val="16"/>
          <w:szCs w:val="16"/>
        </w:rPr>
      </w:pPr>
      <w:r w:rsidRPr="00686D02">
        <w:rPr>
          <w:rFonts w:cs="Times New Roman"/>
          <w:sz w:val="16"/>
          <w:szCs w:val="16"/>
        </w:rPr>
        <w:t>b9e7e85faaecdcb25ec0ac8478cc09a5</w:t>
      </w:r>
    </w:p>
    <w:p w14:paraId="0ABC14C9" w14:textId="77777777" w:rsidR="00686D02" w:rsidRPr="00686D02" w:rsidRDefault="00686D02" w:rsidP="00686D02">
      <w:pPr>
        <w:spacing w:line="240" w:lineRule="auto"/>
        <w:rPr>
          <w:rFonts w:cs="Times New Roman"/>
          <w:sz w:val="16"/>
          <w:szCs w:val="16"/>
        </w:rPr>
      </w:pPr>
      <w:r w:rsidRPr="00686D02">
        <w:rPr>
          <w:rFonts w:cs="Times New Roman"/>
          <w:sz w:val="16"/>
          <w:szCs w:val="16"/>
        </w:rPr>
        <w:t>b8e1be3732343d63cb8c4fd84228c9ca</w:t>
      </w:r>
    </w:p>
    <w:p w14:paraId="6C7608DB" w14:textId="77777777" w:rsidR="00686D02" w:rsidRPr="00686D02" w:rsidRDefault="00686D02" w:rsidP="00686D02">
      <w:pPr>
        <w:spacing w:line="240" w:lineRule="auto"/>
        <w:rPr>
          <w:rFonts w:cs="Times New Roman"/>
          <w:sz w:val="16"/>
          <w:szCs w:val="16"/>
        </w:rPr>
      </w:pPr>
      <w:r w:rsidRPr="00686D02">
        <w:rPr>
          <w:rFonts w:cs="Times New Roman"/>
          <w:sz w:val="16"/>
          <w:szCs w:val="16"/>
        </w:rPr>
        <w:t>148891362ae542a3163d37bceface0de</w:t>
      </w:r>
    </w:p>
    <w:p w14:paraId="073EAF5A" w14:textId="77777777" w:rsidR="00686D02" w:rsidRPr="00686D02" w:rsidRDefault="00686D02" w:rsidP="00686D02">
      <w:pPr>
        <w:spacing w:line="240" w:lineRule="auto"/>
        <w:rPr>
          <w:rFonts w:cs="Times New Roman"/>
          <w:sz w:val="16"/>
          <w:szCs w:val="16"/>
        </w:rPr>
      </w:pPr>
      <w:r w:rsidRPr="00686D02">
        <w:rPr>
          <w:rFonts w:cs="Times New Roman"/>
          <w:sz w:val="16"/>
          <w:szCs w:val="16"/>
        </w:rPr>
        <w:t>aba2a43121c8e22d2ad43afbeecc9815</w:t>
      </w:r>
    </w:p>
    <w:p w14:paraId="0AD9B17E" w14:textId="77777777" w:rsidR="00686D02" w:rsidRPr="00686D02" w:rsidRDefault="00686D02" w:rsidP="00686D02">
      <w:pPr>
        <w:spacing w:line="240" w:lineRule="auto"/>
        <w:rPr>
          <w:rFonts w:cs="Times New Roman"/>
          <w:sz w:val="16"/>
          <w:szCs w:val="16"/>
        </w:rPr>
      </w:pPr>
      <w:r w:rsidRPr="00686D02">
        <w:rPr>
          <w:rFonts w:cs="Times New Roman"/>
          <w:sz w:val="16"/>
          <w:szCs w:val="16"/>
        </w:rPr>
        <w:t>1690cab8d0502df13ac27e15867c806f</w:t>
      </w:r>
    </w:p>
    <w:p w14:paraId="5C7ADF2D" w14:textId="77777777" w:rsidR="00686D02" w:rsidRPr="00686D02" w:rsidRDefault="00686D02" w:rsidP="00686D02">
      <w:pPr>
        <w:spacing w:line="240" w:lineRule="auto"/>
        <w:rPr>
          <w:rFonts w:cs="Times New Roman"/>
          <w:sz w:val="16"/>
          <w:szCs w:val="16"/>
        </w:rPr>
      </w:pPr>
      <w:r w:rsidRPr="00686D02">
        <w:rPr>
          <w:rFonts w:cs="Times New Roman"/>
          <w:sz w:val="16"/>
          <w:szCs w:val="16"/>
        </w:rPr>
        <w:t>bd45fe39d359ac635fa87e209149a084</w:t>
      </w:r>
    </w:p>
    <w:p w14:paraId="70D0A839" w14:textId="77777777" w:rsidR="00686D02" w:rsidRPr="00686D02" w:rsidRDefault="00686D02" w:rsidP="00686D02">
      <w:pPr>
        <w:spacing w:line="240" w:lineRule="auto"/>
        <w:rPr>
          <w:rFonts w:cs="Times New Roman"/>
          <w:sz w:val="16"/>
          <w:szCs w:val="16"/>
        </w:rPr>
      </w:pPr>
      <w:r w:rsidRPr="00686D02">
        <w:rPr>
          <w:rFonts w:cs="Times New Roman"/>
          <w:sz w:val="16"/>
          <w:szCs w:val="16"/>
        </w:rPr>
        <w:t>bda2c02b8ae5de607227459f60f5392c</w:t>
      </w:r>
    </w:p>
    <w:p w14:paraId="0FD27B9C" w14:textId="77777777" w:rsidR="00686D02" w:rsidRPr="00686D02" w:rsidRDefault="00686D02" w:rsidP="00686D02">
      <w:pPr>
        <w:spacing w:line="240" w:lineRule="auto"/>
        <w:rPr>
          <w:rFonts w:cs="Times New Roman"/>
          <w:sz w:val="16"/>
          <w:szCs w:val="16"/>
        </w:rPr>
      </w:pPr>
      <w:r w:rsidRPr="00686D02">
        <w:rPr>
          <w:rFonts w:cs="Times New Roman"/>
          <w:sz w:val="16"/>
          <w:szCs w:val="16"/>
        </w:rPr>
        <w:t>03831a13d480daed3d2b63201cb6bcc5</w:t>
      </w:r>
    </w:p>
    <w:p w14:paraId="18DCCE8A" w14:textId="77777777" w:rsidR="00686D02" w:rsidRPr="00686D02" w:rsidRDefault="00686D02" w:rsidP="00686D02">
      <w:pPr>
        <w:spacing w:line="240" w:lineRule="auto"/>
        <w:rPr>
          <w:rFonts w:cs="Times New Roman"/>
          <w:sz w:val="16"/>
          <w:szCs w:val="16"/>
        </w:rPr>
      </w:pPr>
      <w:r w:rsidRPr="00686D02">
        <w:rPr>
          <w:rFonts w:cs="Times New Roman"/>
          <w:sz w:val="16"/>
          <w:szCs w:val="16"/>
        </w:rPr>
        <w:t>c3d7a19824da82aa97056400b6b7ba38</w:t>
      </w:r>
    </w:p>
    <w:p w14:paraId="69EC46D1" w14:textId="77777777" w:rsidR="00686D02" w:rsidRPr="00686D02" w:rsidRDefault="00686D02" w:rsidP="00686D02">
      <w:pPr>
        <w:spacing w:line="240" w:lineRule="auto"/>
        <w:rPr>
          <w:rFonts w:cs="Times New Roman"/>
          <w:sz w:val="16"/>
          <w:szCs w:val="16"/>
        </w:rPr>
      </w:pPr>
      <w:r w:rsidRPr="00686D02">
        <w:rPr>
          <w:rFonts w:cs="Times New Roman"/>
          <w:sz w:val="16"/>
          <w:szCs w:val="16"/>
        </w:rPr>
        <w:t>73cb1fb669dae3e830b4c3ef800750db</w:t>
      </w:r>
    </w:p>
    <w:p w14:paraId="2865B318" w14:textId="77777777" w:rsidR="00686D02" w:rsidRPr="00686D02" w:rsidRDefault="00686D02" w:rsidP="00686D02">
      <w:pPr>
        <w:spacing w:line="240" w:lineRule="auto"/>
        <w:rPr>
          <w:rFonts w:cs="Times New Roman"/>
          <w:sz w:val="16"/>
          <w:szCs w:val="16"/>
        </w:rPr>
      </w:pPr>
      <w:r w:rsidRPr="00686D02">
        <w:rPr>
          <w:rFonts w:cs="Times New Roman"/>
          <w:sz w:val="16"/>
          <w:szCs w:val="16"/>
        </w:rPr>
        <w:t>46ab2971fe0c350486423b576a02f867</w:t>
      </w:r>
    </w:p>
    <w:p w14:paraId="60945A29" w14:textId="77777777" w:rsidR="00686D02" w:rsidRPr="00686D02" w:rsidRDefault="00686D02" w:rsidP="00686D02">
      <w:pPr>
        <w:spacing w:line="240" w:lineRule="auto"/>
        <w:rPr>
          <w:rFonts w:cs="Times New Roman"/>
          <w:sz w:val="16"/>
          <w:szCs w:val="16"/>
        </w:rPr>
      </w:pPr>
      <w:r w:rsidRPr="00686D02">
        <w:rPr>
          <w:rFonts w:cs="Times New Roman"/>
          <w:sz w:val="16"/>
          <w:szCs w:val="16"/>
        </w:rPr>
        <w:t>b464459e265de6c10cc3f70491315b82</w:t>
      </w:r>
    </w:p>
    <w:p w14:paraId="3653CACF" w14:textId="77777777" w:rsidR="00686D02" w:rsidRPr="00686D02" w:rsidRDefault="00686D02" w:rsidP="00686D02">
      <w:pPr>
        <w:spacing w:line="240" w:lineRule="auto"/>
        <w:rPr>
          <w:rFonts w:cs="Times New Roman"/>
          <w:sz w:val="16"/>
          <w:szCs w:val="16"/>
        </w:rPr>
      </w:pPr>
      <w:r w:rsidRPr="00686D02">
        <w:rPr>
          <w:rFonts w:cs="Times New Roman"/>
          <w:sz w:val="16"/>
          <w:szCs w:val="16"/>
        </w:rPr>
        <w:t>562b8e74dc5057c94db988dd1459cf1d</w:t>
      </w:r>
    </w:p>
    <w:p w14:paraId="479840F7" w14:textId="77777777" w:rsidR="00686D02" w:rsidRPr="00686D02" w:rsidRDefault="00686D02" w:rsidP="00686D02">
      <w:pPr>
        <w:spacing w:line="240" w:lineRule="auto"/>
        <w:rPr>
          <w:rFonts w:cs="Times New Roman"/>
          <w:sz w:val="16"/>
          <w:szCs w:val="16"/>
        </w:rPr>
      </w:pPr>
      <w:r w:rsidRPr="00686D02">
        <w:rPr>
          <w:rFonts w:cs="Times New Roman"/>
          <w:sz w:val="16"/>
          <w:szCs w:val="16"/>
        </w:rPr>
        <w:t>5c8846befc08e672ca2997f443819d07</w:t>
      </w:r>
    </w:p>
    <w:p w14:paraId="37010E6F" w14:textId="77777777" w:rsidR="00686D02" w:rsidRPr="00686D02" w:rsidRDefault="00686D02" w:rsidP="00686D02">
      <w:pPr>
        <w:spacing w:line="240" w:lineRule="auto"/>
        <w:rPr>
          <w:rFonts w:cs="Times New Roman"/>
          <w:sz w:val="16"/>
          <w:szCs w:val="16"/>
        </w:rPr>
      </w:pPr>
      <w:r w:rsidRPr="00686D02">
        <w:rPr>
          <w:rFonts w:cs="Times New Roman"/>
          <w:sz w:val="16"/>
          <w:szCs w:val="16"/>
        </w:rPr>
        <w:t>35f4a67d05b74a73d915a89d6a278514</w:t>
      </w:r>
    </w:p>
    <w:p w14:paraId="3E9395D6" w14:textId="77777777" w:rsidR="00686D02" w:rsidRPr="00686D02" w:rsidRDefault="00686D02" w:rsidP="00686D02">
      <w:pPr>
        <w:spacing w:line="240" w:lineRule="auto"/>
        <w:rPr>
          <w:rFonts w:cs="Times New Roman"/>
          <w:sz w:val="16"/>
          <w:szCs w:val="16"/>
        </w:rPr>
      </w:pPr>
      <w:r w:rsidRPr="00686D02">
        <w:rPr>
          <w:rFonts w:cs="Times New Roman"/>
          <w:sz w:val="16"/>
          <w:szCs w:val="16"/>
        </w:rPr>
        <w:t>398aa52575995a05003e696d30469a08</w:t>
      </w:r>
    </w:p>
    <w:p w14:paraId="3EE80098" w14:textId="77777777" w:rsidR="00686D02" w:rsidRPr="00686D02" w:rsidRDefault="00686D02" w:rsidP="00686D02">
      <w:pPr>
        <w:spacing w:line="240" w:lineRule="auto"/>
        <w:rPr>
          <w:rFonts w:cs="Times New Roman"/>
          <w:sz w:val="16"/>
          <w:szCs w:val="16"/>
        </w:rPr>
      </w:pPr>
      <w:r w:rsidRPr="00686D02">
        <w:rPr>
          <w:rFonts w:cs="Times New Roman"/>
          <w:sz w:val="16"/>
          <w:szCs w:val="16"/>
        </w:rPr>
        <w:t>988f08c71b487bb22b9228638056f698</w:t>
      </w:r>
    </w:p>
    <w:p w14:paraId="656B967E" w14:textId="77777777" w:rsidR="00686D02" w:rsidRPr="00686D02" w:rsidRDefault="00686D02" w:rsidP="00686D02">
      <w:pPr>
        <w:spacing w:line="240" w:lineRule="auto"/>
        <w:rPr>
          <w:rFonts w:cs="Times New Roman"/>
          <w:sz w:val="16"/>
          <w:szCs w:val="16"/>
        </w:rPr>
      </w:pPr>
      <w:r w:rsidRPr="00686D02">
        <w:rPr>
          <w:rFonts w:cs="Times New Roman"/>
          <w:sz w:val="16"/>
          <w:szCs w:val="16"/>
        </w:rPr>
        <w:t>067bed758bf971259c2c039ae8ed7193</w:t>
      </w:r>
    </w:p>
    <w:p w14:paraId="6B79405B" w14:textId="77777777" w:rsidR="00686D02" w:rsidRPr="00686D02" w:rsidRDefault="00686D02" w:rsidP="00686D02">
      <w:pPr>
        <w:spacing w:line="240" w:lineRule="auto"/>
        <w:rPr>
          <w:rFonts w:cs="Times New Roman"/>
          <w:sz w:val="16"/>
          <w:szCs w:val="16"/>
        </w:rPr>
      </w:pPr>
      <w:r w:rsidRPr="00686D02">
        <w:rPr>
          <w:rFonts w:cs="Times New Roman"/>
          <w:sz w:val="16"/>
          <w:szCs w:val="16"/>
        </w:rPr>
        <w:t>38fd07e154564aefdcd90891ac2da03c</w:t>
      </w:r>
    </w:p>
    <w:p w14:paraId="25A6C212" w14:textId="77777777" w:rsidR="00686D02" w:rsidRPr="00686D02" w:rsidRDefault="00686D02" w:rsidP="00686D02">
      <w:pPr>
        <w:spacing w:line="240" w:lineRule="auto"/>
        <w:rPr>
          <w:rFonts w:cs="Times New Roman"/>
          <w:sz w:val="16"/>
          <w:szCs w:val="16"/>
        </w:rPr>
      </w:pPr>
      <w:r w:rsidRPr="00686D02">
        <w:rPr>
          <w:rFonts w:cs="Times New Roman"/>
          <w:sz w:val="16"/>
          <w:szCs w:val="16"/>
        </w:rPr>
        <w:t>2cfa0b1c7ff49727a28c222fd524fc2c</w:t>
      </w:r>
    </w:p>
    <w:p w14:paraId="096FEC4F" w14:textId="77777777" w:rsidR="00686D02" w:rsidRPr="00686D02" w:rsidRDefault="00686D02" w:rsidP="00686D02">
      <w:pPr>
        <w:spacing w:line="240" w:lineRule="auto"/>
        <w:rPr>
          <w:rFonts w:cs="Times New Roman"/>
          <w:sz w:val="16"/>
          <w:szCs w:val="16"/>
        </w:rPr>
      </w:pPr>
      <w:r w:rsidRPr="00686D02">
        <w:rPr>
          <w:rFonts w:cs="Times New Roman"/>
          <w:sz w:val="16"/>
          <w:szCs w:val="16"/>
        </w:rPr>
        <w:t>1a6031959d62cc35e0c9d95a8eadfa38</w:t>
      </w:r>
    </w:p>
    <w:p w14:paraId="25C935EB" w14:textId="77777777" w:rsidR="00686D02" w:rsidRPr="00686D02" w:rsidRDefault="00686D02" w:rsidP="00686D02">
      <w:pPr>
        <w:spacing w:line="240" w:lineRule="auto"/>
        <w:rPr>
          <w:rFonts w:cs="Times New Roman"/>
          <w:sz w:val="16"/>
          <w:szCs w:val="16"/>
        </w:rPr>
      </w:pPr>
      <w:r w:rsidRPr="00686D02">
        <w:rPr>
          <w:rFonts w:cs="Times New Roman"/>
          <w:sz w:val="16"/>
          <w:szCs w:val="16"/>
        </w:rPr>
        <w:t>a7c33bf6cbd0079e4d07d9ead4453ed6</w:t>
      </w:r>
    </w:p>
    <w:p w14:paraId="33263A16" w14:textId="77777777" w:rsidR="00686D02" w:rsidRPr="00686D02" w:rsidRDefault="00686D02" w:rsidP="00686D02">
      <w:pPr>
        <w:spacing w:line="240" w:lineRule="auto"/>
        <w:rPr>
          <w:rFonts w:cs="Times New Roman"/>
          <w:sz w:val="16"/>
          <w:szCs w:val="16"/>
        </w:rPr>
      </w:pPr>
      <w:r w:rsidRPr="00686D02">
        <w:rPr>
          <w:rFonts w:cs="Times New Roman"/>
          <w:sz w:val="16"/>
          <w:szCs w:val="16"/>
        </w:rPr>
        <w:t>0826f81f22867a464021aa2f94576693</w:t>
      </w:r>
    </w:p>
    <w:p w14:paraId="5C8F1CEE" w14:textId="77777777" w:rsidR="00686D02" w:rsidRPr="00686D02" w:rsidRDefault="00686D02" w:rsidP="00686D02">
      <w:pPr>
        <w:spacing w:line="240" w:lineRule="auto"/>
        <w:rPr>
          <w:rFonts w:cs="Times New Roman"/>
          <w:sz w:val="16"/>
          <w:szCs w:val="16"/>
        </w:rPr>
      </w:pPr>
      <w:r w:rsidRPr="00686D02">
        <w:rPr>
          <w:rFonts w:cs="Times New Roman"/>
          <w:sz w:val="16"/>
          <w:szCs w:val="16"/>
        </w:rPr>
        <w:t>4bf7765cda5fe17a1a14223cb379b44d</w:t>
      </w:r>
    </w:p>
    <w:p w14:paraId="7955C67A" w14:textId="77777777" w:rsidR="00686D02" w:rsidRPr="00686D02" w:rsidRDefault="00686D02" w:rsidP="00686D02">
      <w:pPr>
        <w:spacing w:line="240" w:lineRule="auto"/>
        <w:rPr>
          <w:rFonts w:cs="Times New Roman"/>
          <w:sz w:val="16"/>
          <w:szCs w:val="16"/>
        </w:rPr>
      </w:pPr>
      <w:r w:rsidRPr="00686D02">
        <w:rPr>
          <w:rFonts w:cs="Times New Roman"/>
          <w:sz w:val="16"/>
          <w:szCs w:val="16"/>
        </w:rPr>
        <w:t>3abfc9971b0244bd8b3fd71bae538450</w:t>
      </w:r>
    </w:p>
    <w:p w14:paraId="6AAC255D" w14:textId="77777777" w:rsidR="00686D02" w:rsidRPr="00686D02" w:rsidRDefault="00686D02" w:rsidP="00686D02">
      <w:pPr>
        <w:spacing w:line="240" w:lineRule="auto"/>
        <w:rPr>
          <w:rFonts w:cs="Times New Roman"/>
          <w:sz w:val="16"/>
          <w:szCs w:val="16"/>
        </w:rPr>
      </w:pPr>
      <w:r w:rsidRPr="00686D02">
        <w:rPr>
          <w:rFonts w:cs="Times New Roman"/>
          <w:sz w:val="16"/>
          <w:szCs w:val="16"/>
        </w:rPr>
        <w:t>636c78cad73733d6b8b5d0f429a1bd65</w:t>
      </w:r>
    </w:p>
    <w:p w14:paraId="6922421D" w14:textId="77777777" w:rsidR="00686D02" w:rsidRPr="00686D02" w:rsidRDefault="00686D02" w:rsidP="00686D02">
      <w:pPr>
        <w:spacing w:line="240" w:lineRule="auto"/>
        <w:rPr>
          <w:rFonts w:cs="Times New Roman"/>
          <w:sz w:val="16"/>
          <w:szCs w:val="16"/>
        </w:rPr>
      </w:pPr>
      <w:r w:rsidRPr="00686D02">
        <w:rPr>
          <w:rFonts w:cs="Times New Roman"/>
          <w:sz w:val="16"/>
          <w:szCs w:val="16"/>
        </w:rPr>
        <w:t>7a1fcc3046dcc5daaa4ce5f6abb0566d</w:t>
      </w:r>
    </w:p>
    <w:p w14:paraId="624F50DD" w14:textId="77777777" w:rsidR="00686D02" w:rsidRPr="00686D02" w:rsidRDefault="00686D02" w:rsidP="00686D02">
      <w:pPr>
        <w:spacing w:line="240" w:lineRule="auto"/>
        <w:rPr>
          <w:rFonts w:cs="Times New Roman"/>
          <w:sz w:val="16"/>
          <w:szCs w:val="16"/>
        </w:rPr>
      </w:pPr>
      <w:r w:rsidRPr="00686D02">
        <w:rPr>
          <w:rFonts w:cs="Times New Roman"/>
          <w:sz w:val="16"/>
          <w:szCs w:val="16"/>
        </w:rPr>
        <w:t>a9e662104e3954c8bb0b02c6dae0e3f3</w:t>
      </w:r>
    </w:p>
    <w:p w14:paraId="17DE1191" w14:textId="77777777" w:rsidR="00686D02" w:rsidRPr="00686D02" w:rsidRDefault="00686D02" w:rsidP="00686D02">
      <w:pPr>
        <w:spacing w:line="240" w:lineRule="auto"/>
        <w:rPr>
          <w:rFonts w:cs="Times New Roman"/>
          <w:sz w:val="16"/>
          <w:szCs w:val="16"/>
        </w:rPr>
      </w:pPr>
      <w:r w:rsidRPr="00686D02">
        <w:rPr>
          <w:rFonts w:cs="Times New Roman"/>
          <w:sz w:val="16"/>
          <w:szCs w:val="16"/>
        </w:rPr>
        <w:t>a9ac8ba20b970d019ba77afed8cf50f9</w:t>
      </w:r>
    </w:p>
    <w:p w14:paraId="3D54B501" w14:textId="77777777" w:rsidR="00686D02" w:rsidRPr="00686D02" w:rsidRDefault="00686D02" w:rsidP="00686D02">
      <w:pPr>
        <w:spacing w:line="240" w:lineRule="auto"/>
        <w:rPr>
          <w:rFonts w:cs="Times New Roman"/>
          <w:sz w:val="16"/>
          <w:szCs w:val="16"/>
        </w:rPr>
      </w:pPr>
      <w:r w:rsidRPr="00686D02">
        <w:rPr>
          <w:rFonts w:cs="Times New Roman"/>
          <w:sz w:val="16"/>
          <w:szCs w:val="16"/>
        </w:rPr>
        <w:t>2dcefe60b902897bf4279c041a065bcc</w:t>
      </w:r>
    </w:p>
    <w:p w14:paraId="75B0AC38" w14:textId="77777777" w:rsidR="00686D02" w:rsidRPr="00686D02" w:rsidRDefault="00686D02" w:rsidP="00686D02">
      <w:pPr>
        <w:spacing w:line="240" w:lineRule="auto"/>
        <w:rPr>
          <w:rFonts w:cs="Times New Roman"/>
          <w:sz w:val="16"/>
          <w:szCs w:val="16"/>
        </w:rPr>
      </w:pPr>
      <w:r w:rsidRPr="00686D02">
        <w:rPr>
          <w:rFonts w:cs="Times New Roman"/>
          <w:sz w:val="16"/>
          <w:szCs w:val="16"/>
        </w:rPr>
        <w:t>02b94f96e0f1bc9189b756edd8b64318</w:t>
      </w:r>
    </w:p>
    <w:p w14:paraId="15CBDDC7" w14:textId="77777777" w:rsidR="00686D02" w:rsidRPr="00686D02" w:rsidRDefault="00686D02" w:rsidP="00686D02">
      <w:pPr>
        <w:spacing w:line="240" w:lineRule="auto"/>
        <w:rPr>
          <w:rFonts w:cs="Times New Roman"/>
          <w:sz w:val="16"/>
          <w:szCs w:val="16"/>
        </w:rPr>
      </w:pPr>
      <w:r w:rsidRPr="00686D02">
        <w:rPr>
          <w:rFonts w:cs="Times New Roman"/>
          <w:sz w:val="16"/>
          <w:szCs w:val="16"/>
        </w:rPr>
        <w:t>28e8434b81565a4aea9438caf465553a</w:t>
      </w:r>
    </w:p>
    <w:p w14:paraId="4907D177" w14:textId="77777777" w:rsidR="00686D02" w:rsidRPr="00686D02" w:rsidRDefault="00686D02" w:rsidP="00686D02">
      <w:pPr>
        <w:spacing w:line="240" w:lineRule="auto"/>
        <w:rPr>
          <w:rFonts w:cs="Times New Roman"/>
          <w:sz w:val="16"/>
          <w:szCs w:val="16"/>
        </w:rPr>
      </w:pPr>
      <w:r w:rsidRPr="00686D02">
        <w:rPr>
          <w:rFonts w:cs="Times New Roman"/>
          <w:sz w:val="16"/>
          <w:szCs w:val="16"/>
        </w:rPr>
        <w:t>0b3dbac1f5461615b288e1c9076e7176</w:t>
      </w:r>
    </w:p>
    <w:p w14:paraId="4BFBA895" w14:textId="77777777" w:rsidR="00686D02" w:rsidRPr="00686D02" w:rsidRDefault="00686D02" w:rsidP="00686D02">
      <w:pPr>
        <w:spacing w:line="240" w:lineRule="auto"/>
        <w:rPr>
          <w:rFonts w:cs="Times New Roman"/>
          <w:sz w:val="16"/>
          <w:szCs w:val="16"/>
        </w:rPr>
      </w:pPr>
      <w:r w:rsidRPr="00686D02">
        <w:rPr>
          <w:rFonts w:cs="Times New Roman"/>
          <w:sz w:val="16"/>
          <w:szCs w:val="16"/>
        </w:rPr>
        <w:t>ae6af24501520d8e9e069cf6e85fb87a</w:t>
      </w:r>
    </w:p>
    <w:p w14:paraId="107F3A9E" w14:textId="77777777" w:rsidR="00686D02" w:rsidRPr="00686D02" w:rsidRDefault="00686D02" w:rsidP="00686D02">
      <w:pPr>
        <w:spacing w:line="240" w:lineRule="auto"/>
        <w:rPr>
          <w:rFonts w:cs="Times New Roman"/>
          <w:sz w:val="16"/>
          <w:szCs w:val="16"/>
        </w:rPr>
      </w:pPr>
      <w:r w:rsidRPr="00686D02">
        <w:rPr>
          <w:rFonts w:cs="Times New Roman"/>
          <w:sz w:val="16"/>
          <w:szCs w:val="16"/>
        </w:rPr>
        <w:t>2bac879b6cdf577969d2f51d4e435289</w:t>
      </w:r>
    </w:p>
    <w:p w14:paraId="7BF874BE" w14:textId="77777777" w:rsidR="00686D02" w:rsidRPr="00686D02" w:rsidRDefault="00686D02" w:rsidP="00686D02">
      <w:pPr>
        <w:spacing w:line="240" w:lineRule="auto"/>
        <w:rPr>
          <w:rFonts w:cs="Times New Roman"/>
          <w:sz w:val="16"/>
          <w:szCs w:val="16"/>
        </w:rPr>
      </w:pPr>
      <w:r w:rsidRPr="00686D02">
        <w:rPr>
          <w:rFonts w:cs="Times New Roman"/>
          <w:sz w:val="16"/>
          <w:szCs w:val="16"/>
        </w:rPr>
        <w:t>89aa9cf40eea5af42a3f98e606990f1c</w:t>
      </w:r>
    </w:p>
    <w:p w14:paraId="05A3A9D1" w14:textId="77777777" w:rsidR="00686D02" w:rsidRPr="00686D02" w:rsidRDefault="00686D02" w:rsidP="00686D02">
      <w:pPr>
        <w:spacing w:line="240" w:lineRule="auto"/>
        <w:rPr>
          <w:rFonts w:cs="Times New Roman"/>
          <w:sz w:val="16"/>
          <w:szCs w:val="16"/>
        </w:rPr>
      </w:pPr>
      <w:r w:rsidRPr="00686D02">
        <w:rPr>
          <w:rFonts w:cs="Times New Roman"/>
          <w:sz w:val="16"/>
          <w:szCs w:val="16"/>
        </w:rPr>
        <w:t>93fff21615665e21817ccb6e94f7eca8</w:t>
      </w:r>
    </w:p>
    <w:p w14:paraId="72B67616" w14:textId="77777777" w:rsidR="00686D02" w:rsidRPr="00686D02" w:rsidRDefault="00686D02" w:rsidP="00686D02">
      <w:pPr>
        <w:spacing w:line="240" w:lineRule="auto"/>
        <w:rPr>
          <w:rFonts w:cs="Times New Roman"/>
          <w:sz w:val="16"/>
          <w:szCs w:val="16"/>
        </w:rPr>
      </w:pPr>
      <w:r w:rsidRPr="00686D02">
        <w:rPr>
          <w:rFonts w:cs="Times New Roman"/>
          <w:sz w:val="16"/>
          <w:szCs w:val="16"/>
        </w:rPr>
        <w:t>96a7f60ef339d586b35754cb8106dd86</w:t>
      </w:r>
    </w:p>
    <w:p w14:paraId="5CDD2EEA" w14:textId="77777777" w:rsidR="00686D02" w:rsidRPr="00686D02" w:rsidRDefault="00686D02" w:rsidP="00686D02">
      <w:pPr>
        <w:spacing w:line="240" w:lineRule="auto"/>
        <w:rPr>
          <w:rFonts w:cs="Times New Roman"/>
          <w:sz w:val="16"/>
          <w:szCs w:val="16"/>
        </w:rPr>
      </w:pPr>
      <w:r w:rsidRPr="00686D02">
        <w:rPr>
          <w:rFonts w:cs="Times New Roman"/>
          <w:sz w:val="16"/>
          <w:szCs w:val="16"/>
        </w:rPr>
        <w:t>199a96e64e86492bb1c3a617decd66d8</w:t>
      </w:r>
    </w:p>
    <w:p w14:paraId="2C5DA9D7" w14:textId="77777777" w:rsidR="00686D02" w:rsidRPr="00686D02" w:rsidRDefault="00686D02" w:rsidP="00686D02">
      <w:pPr>
        <w:spacing w:line="240" w:lineRule="auto"/>
        <w:rPr>
          <w:rFonts w:cs="Times New Roman"/>
          <w:sz w:val="16"/>
          <w:szCs w:val="16"/>
        </w:rPr>
      </w:pPr>
      <w:r w:rsidRPr="00686D02">
        <w:rPr>
          <w:rFonts w:cs="Times New Roman"/>
          <w:sz w:val="16"/>
          <w:szCs w:val="16"/>
        </w:rPr>
        <w:t>472f8afad528637170f19b23349c2a0a</w:t>
      </w:r>
    </w:p>
    <w:p w14:paraId="204966FD" w14:textId="77777777" w:rsidR="00686D02" w:rsidRPr="00686D02" w:rsidRDefault="00686D02" w:rsidP="00686D02">
      <w:pPr>
        <w:spacing w:line="240" w:lineRule="auto"/>
        <w:rPr>
          <w:rFonts w:cs="Times New Roman"/>
          <w:sz w:val="16"/>
          <w:szCs w:val="16"/>
        </w:rPr>
      </w:pPr>
      <w:r w:rsidRPr="00686D02">
        <w:rPr>
          <w:rFonts w:cs="Times New Roman"/>
          <w:sz w:val="16"/>
          <w:szCs w:val="16"/>
        </w:rPr>
        <w:t>987fef059b1de2791ae99876c864d26b</w:t>
      </w:r>
    </w:p>
    <w:p w14:paraId="3B00AF22" w14:textId="77777777" w:rsidR="00686D02" w:rsidRPr="00686D02" w:rsidRDefault="00686D02" w:rsidP="00686D02">
      <w:pPr>
        <w:spacing w:line="240" w:lineRule="auto"/>
        <w:rPr>
          <w:rFonts w:cs="Times New Roman"/>
          <w:sz w:val="16"/>
          <w:szCs w:val="16"/>
        </w:rPr>
      </w:pPr>
      <w:r w:rsidRPr="00686D02">
        <w:rPr>
          <w:rFonts w:cs="Times New Roman"/>
          <w:sz w:val="16"/>
          <w:szCs w:val="16"/>
        </w:rPr>
        <w:t>1d45c718da2b2f7c3c9774eaf5a624b2</w:t>
      </w:r>
    </w:p>
    <w:p w14:paraId="244B802C" w14:textId="77777777" w:rsidR="00686D02" w:rsidRPr="00686D02" w:rsidRDefault="00686D02" w:rsidP="00686D02">
      <w:pPr>
        <w:spacing w:line="240" w:lineRule="auto"/>
        <w:rPr>
          <w:rFonts w:cs="Times New Roman"/>
          <w:sz w:val="16"/>
          <w:szCs w:val="16"/>
        </w:rPr>
      </w:pPr>
      <w:r w:rsidRPr="00686D02">
        <w:rPr>
          <w:rFonts w:cs="Times New Roman"/>
          <w:sz w:val="16"/>
          <w:szCs w:val="16"/>
        </w:rPr>
        <w:t>60a9cdb30d576658bff5bcc22d423ebf</w:t>
      </w:r>
    </w:p>
    <w:p w14:paraId="7F80E322" w14:textId="77777777" w:rsidR="00686D02" w:rsidRPr="00686D02" w:rsidRDefault="00686D02" w:rsidP="00686D02">
      <w:pPr>
        <w:spacing w:line="240" w:lineRule="auto"/>
        <w:rPr>
          <w:rFonts w:cs="Times New Roman"/>
          <w:sz w:val="16"/>
          <w:szCs w:val="16"/>
        </w:rPr>
      </w:pPr>
      <w:r w:rsidRPr="00686D02">
        <w:rPr>
          <w:rFonts w:cs="Times New Roman"/>
          <w:sz w:val="16"/>
          <w:szCs w:val="16"/>
        </w:rPr>
        <w:t>2b0ca356af63176d70cb976cce626021</w:t>
      </w:r>
    </w:p>
    <w:p w14:paraId="0E9696AD" w14:textId="77777777" w:rsidR="00686D02" w:rsidRPr="00686D02" w:rsidRDefault="00686D02" w:rsidP="00686D02">
      <w:pPr>
        <w:spacing w:line="240" w:lineRule="auto"/>
        <w:rPr>
          <w:rFonts w:cs="Times New Roman"/>
          <w:sz w:val="16"/>
          <w:szCs w:val="16"/>
        </w:rPr>
      </w:pPr>
      <w:r w:rsidRPr="00686D02">
        <w:rPr>
          <w:rFonts w:cs="Times New Roman"/>
          <w:sz w:val="16"/>
          <w:szCs w:val="16"/>
        </w:rPr>
        <w:t>bbac5c1813c43845344726e549ddb1b8</w:t>
      </w:r>
    </w:p>
    <w:p w14:paraId="421F201F" w14:textId="77777777" w:rsidR="00686D02" w:rsidRPr="00686D02" w:rsidRDefault="00686D02" w:rsidP="00686D02">
      <w:pPr>
        <w:spacing w:line="240" w:lineRule="auto"/>
        <w:rPr>
          <w:rFonts w:cs="Times New Roman"/>
          <w:sz w:val="16"/>
          <w:szCs w:val="16"/>
        </w:rPr>
      </w:pPr>
      <w:r w:rsidRPr="00686D02">
        <w:rPr>
          <w:rFonts w:cs="Times New Roman"/>
          <w:sz w:val="16"/>
          <w:szCs w:val="16"/>
        </w:rPr>
        <w:t>9e38bb2fad42a4fff7084e2e22768de8</w:t>
      </w:r>
    </w:p>
    <w:p w14:paraId="3F2024B9" w14:textId="77777777" w:rsidR="00686D02" w:rsidRPr="00686D02" w:rsidRDefault="00686D02" w:rsidP="00686D02">
      <w:pPr>
        <w:spacing w:line="240" w:lineRule="auto"/>
        <w:rPr>
          <w:rFonts w:cs="Times New Roman"/>
          <w:sz w:val="16"/>
          <w:szCs w:val="16"/>
        </w:rPr>
      </w:pPr>
      <w:r w:rsidRPr="00686D02">
        <w:rPr>
          <w:rFonts w:cs="Times New Roman"/>
          <w:sz w:val="16"/>
          <w:szCs w:val="16"/>
        </w:rPr>
        <w:t>a555609372d8f3ecd324dcd216d7e5e8</w:t>
      </w:r>
    </w:p>
    <w:p w14:paraId="4F2D906B" w14:textId="77777777" w:rsidR="00686D02" w:rsidRPr="00686D02" w:rsidRDefault="00686D02" w:rsidP="00686D02">
      <w:pPr>
        <w:spacing w:line="240" w:lineRule="auto"/>
        <w:rPr>
          <w:rFonts w:cs="Times New Roman"/>
          <w:sz w:val="16"/>
          <w:szCs w:val="16"/>
        </w:rPr>
      </w:pPr>
      <w:r w:rsidRPr="00686D02">
        <w:rPr>
          <w:rFonts w:cs="Times New Roman"/>
          <w:sz w:val="16"/>
          <w:szCs w:val="16"/>
        </w:rPr>
        <w:t>0dd7e0e00ecb6b23449e720d2f6fcb5e</w:t>
      </w:r>
    </w:p>
    <w:p w14:paraId="220A3017" w14:textId="77777777" w:rsidR="00686D02" w:rsidRPr="00686D02" w:rsidRDefault="00686D02" w:rsidP="00686D02">
      <w:pPr>
        <w:spacing w:line="240" w:lineRule="auto"/>
        <w:rPr>
          <w:rFonts w:cs="Times New Roman"/>
          <w:sz w:val="16"/>
          <w:szCs w:val="16"/>
        </w:rPr>
      </w:pPr>
      <w:r w:rsidRPr="00686D02">
        <w:rPr>
          <w:rFonts w:cs="Times New Roman"/>
          <w:sz w:val="16"/>
          <w:szCs w:val="16"/>
        </w:rPr>
        <w:t>20d47409829148715bcce170357810cf</w:t>
      </w:r>
    </w:p>
    <w:p w14:paraId="7BE3A650" w14:textId="77777777" w:rsidR="00686D02" w:rsidRPr="00686D02" w:rsidRDefault="00686D02" w:rsidP="00686D02">
      <w:pPr>
        <w:spacing w:line="240" w:lineRule="auto"/>
        <w:rPr>
          <w:rFonts w:cs="Times New Roman"/>
          <w:sz w:val="16"/>
          <w:szCs w:val="16"/>
        </w:rPr>
      </w:pPr>
      <w:r w:rsidRPr="00686D02">
        <w:rPr>
          <w:rFonts w:cs="Times New Roman"/>
          <w:sz w:val="16"/>
          <w:szCs w:val="16"/>
        </w:rPr>
        <w:t>69afb814ffd217c8cff57a8b0fd099e1</w:t>
      </w:r>
    </w:p>
    <w:p w14:paraId="67704199" w14:textId="77777777" w:rsidR="00686D02" w:rsidRPr="00686D02" w:rsidRDefault="00686D02" w:rsidP="00686D02">
      <w:pPr>
        <w:spacing w:line="240" w:lineRule="auto"/>
        <w:rPr>
          <w:rFonts w:cs="Times New Roman"/>
          <w:sz w:val="16"/>
          <w:szCs w:val="16"/>
        </w:rPr>
      </w:pPr>
      <w:r w:rsidRPr="00686D02">
        <w:rPr>
          <w:rFonts w:cs="Times New Roman"/>
          <w:sz w:val="16"/>
          <w:szCs w:val="16"/>
        </w:rPr>
        <w:t>04c5850be571a95b1ca5563e7498c7be</w:t>
      </w:r>
    </w:p>
    <w:p w14:paraId="58917235" w14:textId="77777777" w:rsidR="00686D02" w:rsidRPr="00686D02" w:rsidRDefault="00686D02" w:rsidP="00686D02">
      <w:pPr>
        <w:spacing w:line="240" w:lineRule="auto"/>
        <w:rPr>
          <w:rFonts w:cs="Times New Roman"/>
          <w:sz w:val="16"/>
          <w:szCs w:val="16"/>
        </w:rPr>
      </w:pPr>
      <w:r w:rsidRPr="00686D02">
        <w:rPr>
          <w:rFonts w:cs="Times New Roman"/>
          <w:sz w:val="16"/>
          <w:szCs w:val="16"/>
        </w:rPr>
        <w:t>4675b57fad56fd88bf34de076a7f39a0</w:t>
      </w:r>
    </w:p>
    <w:p w14:paraId="5ED73D1C" w14:textId="77777777" w:rsidR="00686D02" w:rsidRPr="00686D02" w:rsidRDefault="00686D02" w:rsidP="00686D02">
      <w:pPr>
        <w:spacing w:line="240" w:lineRule="auto"/>
        <w:rPr>
          <w:rFonts w:cs="Times New Roman"/>
          <w:sz w:val="16"/>
          <w:szCs w:val="16"/>
        </w:rPr>
      </w:pPr>
      <w:r w:rsidRPr="00686D02">
        <w:rPr>
          <w:rFonts w:cs="Times New Roman"/>
          <w:sz w:val="16"/>
          <w:szCs w:val="16"/>
        </w:rPr>
        <w:t>05b6f4b41231d437216c87f7c752dc8d</w:t>
      </w:r>
    </w:p>
    <w:p w14:paraId="02503D8F" w14:textId="77777777" w:rsidR="00686D02" w:rsidRPr="00686D02" w:rsidRDefault="00686D02" w:rsidP="00686D02">
      <w:pPr>
        <w:spacing w:line="240" w:lineRule="auto"/>
        <w:rPr>
          <w:rFonts w:cs="Times New Roman"/>
          <w:sz w:val="16"/>
          <w:szCs w:val="16"/>
        </w:rPr>
      </w:pPr>
      <w:r w:rsidRPr="00686D02">
        <w:rPr>
          <w:rFonts w:cs="Times New Roman"/>
          <w:sz w:val="16"/>
          <w:szCs w:val="16"/>
        </w:rPr>
        <w:t>4e80c948a46555705242b8ee562c46c8</w:t>
      </w:r>
    </w:p>
    <w:p w14:paraId="5B563704"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c5aee1e60e4183e7eda5ea6fe53bc540</w:t>
      </w:r>
    </w:p>
    <w:p w14:paraId="15898AC5" w14:textId="77777777" w:rsidR="00686D02" w:rsidRPr="00686D02" w:rsidRDefault="00686D02" w:rsidP="00686D02">
      <w:pPr>
        <w:spacing w:line="240" w:lineRule="auto"/>
        <w:rPr>
          <w:rFonts w:cs="Times New Roman"/>
          <w:sz w:val="16"/>
          <w:szCs w:val="16"/>
        </w:rPr>
      </w:pPr>
      <w:r w:rsidRPr="00686D02">
        <w:rPr>
          <w:rFonts w:cs="Times New Roman"/>
          <w:sz w:val="16"/>
          <w:szCs w:val="16"/>
        </w:rPr>
        <w:t>6f6d555dc1b403889ac83d2f10538589</w:t>
      </w:r>
    </w:p>
    <w:p w14:paraId="589D6AC7" w14:textId="77777777" w:rsidR="00686D02" w:rsidRPr="00686D02" w:rsidRDefault="00686D02" w:rsidP="00686D02">
      <w:pPr>
        <w:spacing w:line="240" w:lineRule="auto"/>
        <w:rPr>
          <w:rFonts w:cs="Times New Roman"/>
          <w:sz w:val="16"/>
          <w:szCs w:val="16"/>
        </w:rPr>
      </w:pPr>
      <w:r w:rsidRPr="00686D02">
        <w:rPr>
          <w:rFonts w:cs="Times New Roman"/>
          <w:sz w:val="16"/>
          <w:szCs w:val="16"/>
        </w:rPr>
        <w:t>505db1b1035e0fae5de4960923c479b2</w:t>
      </w:r>
    </w:p>
    <w:p w14:paraId="2A162B83" w14:textId="77777777" w:rsidR="00686D02" w:rsidRPr="00686D02" w:rsidRDefault="00686D02" w:rsidP="00686D02">
      <w:pPr>
        <w:spacing w:line="240" w:lineRule="auto"/>
        <w:rPr>
          <w:rFonts w:cs="Times New Roman"/>
          <w:sz w:val="16"/>
          <w:szCs w:val="16"/>
        </w:rPr>
      </w:pPr>
      <w:r w:rsidRPr="00686D02">
        <w:rPr>
          <w:rFonts w:cs="Times New Roman"/>
          <w:sz w:val="16"/>
          <w:szCs w:val="16"/>
        </w:rPr>
        <w:t>5085bf6efd8c1a0d8ae451cb98ceb589</w:t>
      </w:r>
    </w:p>
    <w:p w14:paraId="2F90048D" w14:textId="77777777" w:rsidR="00686D02" w:rsidRPr="00686D02" w:rsidRDefault="00686D02" w:rsidP="00686D02">
      <w:pPr>
        <w:spacing w:line="240" w:lineRule="auto"/>
        <w:rPr>
          <w:rFonts w:cs="Times New Roman"/>
          <w:sz w:val="16"/>
          <w:szCs w:val="16"/>
        </w:rPr>
      </w:pPr>
      <w:r w:rsidRPr="00686D02">
        <w:rPr>
          <w:rFonts w:cs="Times New Roman"/>
          <w:sz w:val="16"/>
          <w:szCs w:val="16"/>
        </w:rPr>
        <w:t>38eab493be24864abd4f65d93cb47d50</w:t>
      </w:r>
    </w:p>
    <w:p w14:paraId="430B6565" w14:textId="77777777" w:rsidR="00686D02" w:rsidRPr="00686D02" w:rsidRDefault="00686D02" w:rsidP="00686D02">
      <w:pPr>
        <w:spacing w:line="240" w:lineRule="auto"/>
        <w:rPr>
          <w:rFonts w:cs="Times New Roman"/>
          <w:sz w:val="16"/>
          <w:szCs w:val="16"/>
        </w:rPr>
      </w:pPr>
      <w:r w:rsidRPr="00686D02">
        <w:rPr>
          <w:rFonts w:cs="Times New Roman"/>
          <w:sz w:val="16"/>
          <w:szCs w:val="16"/>
        </w:rPr>
        <w:t>58e249abfd86fb07616372720cd9d392</w:t>
      </w:r>
    </w:p>
    <w:p w14:paraId="273DBB2B" w14:textId="77777777" w:rsidR="00686D02" w:rsidRPr="00686D02" w:rsidRDefault="00686D02" w:rsidP="00686D02">
      <w:pPr>
        <w:spacing w:line="240" w:lineRule="auto"/>
        <w:rPr>
          <w:rFonts w:cs="Times New Roman"/>
          <w:sz w:val="16"/>
          <w:szCs w:val="16"/>
        </w:rPr>
      </w:pPr>
      <w:r w:rsidRPr="00686D02">
        <w:rPr>
          <w:rFonts w:cs="Times New Roman"/>
          <w:sz w:val="16"/>
          <w:szCs w:val="16"/>
        </w:rPr>
        <w:t>58d2d80edd037c580eb295071bef7f64</w:t>
      </w:r>
    </w:p>
    <w:p w14:paraId="0642348B" w14:textId="77777777" w:rsidR="00686D02" w:rsidRPr="00686D02" w:rsidRDefault="00686D02" w:rsidP="00686D02">
      <w:pPr>
        <w:spacing w:line="240" w:lineRule="auto"/>
        <w:rPr>
          <w:rFonts w:cs="Times New Roman"/>
          <w:sz w:val="16"/>
          <w:szCs w:val="16"/>
        </w:rPr>
      </w:pPr>
      <w:r w:rsidRPr="00686D02">
        <w:rPr>
          <w:rFonts w:cs="Times New Roman"/>
          <w:sz w:val="16"/>
          <w:szCs w:val="16"/>
        </w:rPr>
        <w:t>a84ff0576453a0df594e47dfe0b445dd</w:t>
      </w:r>
    </w:p>
    <w:p w14:paraId="34E67CC2" w14:textId="77777777" w:rsidR="00686D02" w:rsidRPr="00686D02" w:rsidRDefault="00686D02" w:rsidP="00686D02">
      <w:pPr>
        <w:spacing w:line="240" w:lineRule="auto"/>
        <w:rPr>
          <w:rFonts w:cs="Times New Roman"/>
          <w:sz w:val="16"/>
          <w:szCs w:val="16"/>
        </w:rPr>
      </w:pPr>
      <w:r w:rsidRPr="00686D02">
        <w:rPr>
          <w:rFonts w:cs="Times New Roman"/>
          <w:sz w:val="16"/>
          <w:szCs w:val="16"/>
        </w:rPr>
        <w:t>2465ac937f8d6fc512af438665ecb5c4</w:t>
      </w:r>
    </w:p>
    <w:p w14:paraId="094CE42A" w14:textId="77777777" w:rsidR="00686D02" w:rsidRPr="00686D02" w:rsidRDefault="00686D02" w:rsidP="00686D02">
      <w:pPr>
        <w:spacing w:line="240" w:lineRule="auto"/>
        <w:rPr>
          <w:rFonts w:cs="Times New Roman"/>
          <w:sz w:val="16"/>
          <w:szCs w:val="16"/>
        </w:rPr>
      </w:pPr>
      <w:r w:rsidRPr="00686D02">
        <w:rPr>
          <w:rFonts w:cs="Times New Roman"/>
          <w:sz w:val="16"/>
          <w:szCs w:val="16"/>
        </w:rPr>
        <w:t>537bdf5599a0cd626ce23cb8b88942c2</w:t>
      </w:r>
    </w:p>
    <w:p w14:paraId="65D9CFE2" w14:textId="77777777" w:rsidR="00686D02" w:rsidRPr="00686D02" w:rsidRDefault="00686D02" w:rsidP="00686D02">
      <w:pPr>
        <w:spacing w:line="240" w:lineRule="auto"/>
        <w:rPr>
          <w:rFonts w:cs="Times New Roman"/>
          <w:sz w:val="16"/>
          <w:szCs w:val="16"/>
        </w:rPr>
      </w:pPr>
      <w:r w:rsidRPr="00686D02">
        <w:rPr>
          <w:rFonts w:cs="Times New Roman"/>
          <w:sz w:val="16"/>
          <w:szCs w:val="16"/>
        </w:rPr>
        <w:t>1ef1463cb5cd677b3b73e414dc2998af</w:t>
      </w:r>
    </w:p>
    <w:p w14:paraId="70090CE1" w14:textId="77777777" w:rsidR="00686D02" w:rsidRPr="00686D02" w:rsidRDefault="00686D02" w:rsidP="00686D02">
      <w:pPr>
        <w:spacing w:line="240" w:lineRule="auto"/>
        <w:rPr>
          <w:rFonts w:cs="Times New Roman"/>
          <w:sz w:val="16"/>
          <w:szCs w:val="16"/>
        </w:rPr>
      </w:pPr>
      <w:r w:rsidRPr="00686D02">
        <w:rPr>
          <w:rFonts w:cs="Times New Roman"/>
          <w:sz w:val="16"/>
          <w:szCs w:val="16"/>
        </w:rPr>
        <w:t>0c16055804fcb734a0bcb0bf9bac98b5</w:t>
      </w:r>
    </w:p>
    <w:p w14:paraId="264016A4" w14:textId="77777777" w:rsidR="00686D02" w:rsidRPr="00686D02" w:rsidRDefault="00686D02" w:rsidP="00686D02">
      <w:pPr>
        <w:spacing w:line="240" w:lineRule="auto"/>
        <w:rPr>
          <w:rFonts w:cs="Times New Roman"/>
          <w:sz w:val="16"/>
          <w:szCs w:val="16"/>
        </w:rPr>
      </w:pPr>
      <w:r w:rsidRPr="00686D02">
        <w:rPr>
          <w:rFonts w:cs="Times New Roman"/>
          <w:sz w:val="16"/>
          <w:szCs w:val="16"/>
        </w:rPr>
        <w:t>78f8a28871449eee80df24df4d09bf74</w:t>
      </w:r>
    </w:p>
    <w:p w14:paraId="03B151A5" w14:textId="77777777" w:rsidR="00686D02" w:rsidRPr="00686D02" w:rsidRDefault="00686D02" w:rsidP="00686D02">
      <w:pPr>
        <w:spacing w:line="240" w:lineRule="auto"/>
        <w:rPr>
          <w:rFonts w:cs="Times New Roman"/>
          <w:sz w:val="16"/>
          <w:szCs w:val="16"/>
        </w:rPr>
      </w:pPr>
      <w:r w:rsidRPr="00686D02">
        <w:rPr>
          <w:rFonts w:cs="Times New Roman"/>
          <w:sz w:val="16"/>
          <w:szCs w:val="16"/>
        </w:rPr>
        <w:t>54b1541096563b135ce7d49c68758b67</w:t>
      </w:r>
    </w:p>
    <w:p w14:paraId="4495E608" w14:textId="77777777" w:rsidR="00686D02" w:rsidRPr="00686D02" w:rsidRDefault="00686D02" w:rsidP="00686D02">
      <w:pPr>
        <w:spacing w:line="240" w:lineRule="auto"/>
        <w:rPr>
          <w:rFonts w:cs="Times New Roman"/>
          <w:sz w:val="16"/>
          <w:szCs w:val="16"/>
        </w:rPr>
      </w:pPr>
      <w:r w:rsidRPr="00686D02">
        <w:rPr>
          <w:rFonts w:cs="Times New Roman"/>
          <w:sz w:val="16"/>
          <w:szCs w:val="16"/>
        </w:rPr>
        <w:t>0979d6e554e66a421ee7b6675ab409a9</w:t>
      </w:r>
    </w:p>
    <w:p w14:paraId="45A6987F" w14:textId="77777777" w:rsidR="00686D02" w:rsidRPr="00686D02" w:rsidRDefault="00686D02" w:rsidP="00686D02">
      <w:pPr>
        <w:spacing w:line="240" w:lineRule="auto"/>
        <w:rPr>
          <w:rFonts w:cs="Times New Roman"/>
          <w:sz w:val="16"/>
          <w:szCs w:val="16"/>
        </w:rPr>
      </w:pPr>
      <w:r w:rsidRPr="00686D02">
        <w:rPr>
          <w:rFonts w:cs="Times New Roman"/>
          <w:sz w:val="16"/>
          <w:szCs w:val="16"/>
        </w:rPr>
        <w:t>0a83777e95be86c5701aaba0d9531015</w:t>
      </w:r>
    </w:p>
    <w:p w14:paraId="233526F1" w14:textId="77777777" w:rsidR="00686D02" w:rsidRPr="00686D02" w:rsidRDefault="00686D02" w:rsidP="00686D02">
      <w:pPr>
        <w:spacing w:line="240" w:lineRule="auto"/>
        <w:rPr>
          <w:rFonts w:cs="Times New Roman"/>
          <w:sz w:val="16"/>
          <w:szCs w:val="16"/>
        </w:rPr>
      </w:pPr>
      <w:r w:rsidRPr="00686D02">
        <w:rPr>
          <w:rFonts w:cs="Times New Roman"/>
          <w:sz w:val="16"/>
          <w:szCs w:val="16"/>
        </w:rPr>
        <w:t>4fef7c78f2336481091880daa527bd53</w:t>
      </w:r>
    </w:p>
    <w:p w14:paraId="4923A71E" w14:textId="77777777" w:rsidR="00686D02" w:rsidRPr="00686D02" w:rsidRDefault="00686D02" w:rsidP="00686D02">
      <w:pPr>
        <w:spacing w:line="240" w:lineRule="auto"/>
        <w:rPr>
          <w:rFonts w:cs="Times New Roman"/>
          <w:sz w:val="16"/>
          <w:szCs w:val="16"/>
        </w:rPr>
      </w:pPr>
      <w:r w:rsidRPr="00686D02">
        <w:rPr>
          <w:rFonts w:cs="Times New Roman"/>
          <w:sz w:val="16"/>
          <w:szCs w:val="16"/>
        </w:rPr>
        <w:t>2e0e5bad6caee56856970420c0a996d9</w:t>
      </w:r>
    </w:p>
    <w:p w14:paraId="77CF133F" w14:textId="77777777" w:rsidR="00686D02" w:rsidRPr="00686D02" w:rsidRDefault="00686D02" w:rsidP="00686D02">
      <w:pPr>
        <w:spacing w:line="240" w:lineRule="auto"/>
        <w:rPr>
          <w:rFonts w:cs="Times New Roman"/>
          <w:sz w:val="16"/>
          <w:szCs w:val="16"/>
        </w:rPr>
      </w:pPr>
      <w:r w:rsidRPr="00686D02">
        <w:rPr>
          <w:rFonts w:cs="Times New Roman"/>
          <w:sz w:val="16"/>
          <w:szCs w:val="16"/>
        </w:rPr>
        <w:t>a538ed02f51a3ffd834ceb5e1fa4cf76</w:t>
      </w:r>
    </w:p>
    <w:p w14:paraId="5E22408F" w14:textId="77777777" w:rsidR="00686D02" w:rsidRPr="00686D02" w:rsidRDefault="00686D02" w:rsidP="00686D02">
      <w:pPr>
        <w:spacing w:line="240" w:lineRule="auto"/>
        <w:rPr>
          <w:rFonts w:cs="Times New Roman"/>
          <w:sz w:val="16"/>
          <w:szCs w:val="16"/>
        </w:rPr>
      </w:pPr>
      <w:r w:rsidRPr="00686D02">
        <w:rPr>
          <w:rFonts w:cs="Times New Roman"/>
          <w:sz w:val="16"/>
          <w:szCs w:val="16"/>
        </w:rPr>
        <w:t>0f6441892cfd2ab54bd5dae53e92239e</w:t>
      </w:r>
    </w:p>
    <w:p w14:paraId="6313A4B5" w14:textId="77777777" w:rsidR="00686D02" w:rsidRPr="00686D02" w:rsidRDefault="00686D02" w:rsidP="00686D02">
      <w:pPr>
        <w:spacing w:line="240" w:lineRule="auto"/>
        <w:rPr>
          <w:rFonts w:cs="Times New Roman"/>
          <w:sz w:val="16"/>
          <w:szCs w:val="16"/>
        </w:rPr>
      </w:pPr>
      <w:r w:rsidRPr="00686D02">
        <w:rPr>
          <w:rFonts w:cs="Times New Roman"/>
          <w:sz w:val="16"/>
          <w:szCs w:val="16"/>
        </w:rPr>
        <w:t>2af3aa23286a216c8995c178490593fc</w:t>
      </w:r>
    </w:p>
    <w:p w14:paraId="03A2B024" w14:textId="77777777" w:rsidR="00686D02" w:rsidRPr="00686D02" w:rsidRDefault="00686D02" w:rsidP="00686D02">
      <w:pPr>
        <w:spacing w:line="240" w:lineRule="auto"/>
        <w:rPr>
          <w:rFonts w:cs="Times New Roman"/>
          <w:sz w:val="16"/>
          <w:szCs w:val="16"/>
        </w:rPr>
      </w:pPr>
      <w:r w:rsidRPr="00686D02">
        <w:rPr>
          <w:rFonts w:cs="Times New Roman"/>
          <w:sz w:val="16"/>
          <w:szCs w:val="16"/>
        </w:rPr>
        <w:t>afd47151d0fb1dd6ff2f3502e8cb79ad</w:t>
      </w:r>
    </w:p>
    <w:p w14:paraId="134BF646" w14:textId="77777777" w:rsidR="00686D02" w:rsidRPr="00686D02" w:rsidRDefault="00686D02" w:rsidP="00686D02">
      <w:pPr>
        <w:spacing w:line="240" w:lineRule="auto"/>
        <w:rPr>
          <w:rFonts w:cs="Times New Roman"/>
          <w:sz w:val="16"/>
          <w:szCs w:val="16"/>
        </w:rPr>
      </w:pPr>
      <w:r w:rsidRPr="00686D02">
        <w:rPr>
          <w:rFonts w:cs="Times New Roman"/>
          <w:sz w:val="16"/>
          <w:szCs w:val="16"/>
        </w:rPr>
        <w:t>b163c5000cd9e08c41982188f3f4c802</w:t>
      </w:r>
    </w:p>
    <w:p w14:paraId="6433A0D0" w14:textId="77777777" w:rsidR="00686D02" w:rsidRPr="00686D02" w:rsidRDefault="00686D02" w:rsidP="00686D02">
      <w:pPr>
        <w:spacing w:line="240" w:lineRule="auto"/>
        <w:rPr>
          <w:rFonts w:cs="Times New Roman"/>
          <w:sz w:val="16"/>
          <w:szCs w:val="16"/>
        </w:rPr>
      </w:pPr>
      <w:r w:rsidRPr="00686D02">
        <w:rPr>
          <w:rFonts w:cs="Times New Roman"/>
          <w:sz w:val="16"/>
          <w:szCs w:val="16"/>
        </w:rPr>
        <w:t>89a6428bb7e1174e9e4e8ac99f7b7af8</w:t>
      </w:r>
    </w:p>
    <w:p w14:paraId="2BAD2D0C" w14:textId="77777777" w:rsidR="00686D02" w:rsidRPr="00686D02" w:rsidRDefault="00686D02" w:rsidP="00686D02">
      <w:pPr>
        <w:spacing w:line="240" w:lineRule="auto"/>
        <w:rPr>
          <w:rFonts w:cs="Times New Roman"/>
          <w:sz w:val="16"/>
          <w:szCs w:val="16"/>
        </w:rPr>
      </w:pPr>
      <w:r w:rsidRPr="00686D02">
        <w:rPr>
          <w:rFonts w:cs="Times New Roman"/>
          <w:sz w:val="16"/>
          <w:szCs w:val="16"/>
        </w:rPr>
        <w:t>0b644ebe34259c653f7ca3c340af4da9</w:t>
      </w:r>
    </w:p>
    <w:p w14:paraId="2DA5E4E6" w14:textId="77777777" w:rsidR="00686D02" w:rsidRPr="00686D02" w:rsidRDefault="00686D02" w:rsidP="00686D02">
      <w:pPr>
        <w:spacing w:line="240" w:lineRule="auto"/>
        <w:rPr>
          <w:rFonts w:cs="Times New Roman"/>
          <w:sz w:val="16"/>
          <w:szCs w:val="16"/>
        </w:rPr>
      </w:pPr>
      <w:r w:rsidRPr="00686D02">
        <w:rPr>
          <w:rFonts w:cs="Times New Roman"/>
          <w:sz w:val="16"/>
          <w:szCs w:val="16"/>
        </w:rPr>
        <w:t>973eb04047271413b719e2518e421362</w:t>
      </w:r>
    </w:p>
    <w:p w14:paraId="504B2698" w14:textId="77777777" w:rsidR="00686D02" w:rsidRPr="00686D02" w:rsidRDefault="00686D02" w:rsidP="00686D02">
      <w:pPr>
        <w:spacing w:line="240" w:lineRule="auto"/>
        <w:rPr>
          <w:rFonts w:cs="Times New Roman"/>
          <w:sz w:val="16"/>
          <w:szCs w:val="16"/>
        </w:rPr>
      </w:pPr>
      <w:r w:rsidRPr="00686D02">
        <w:rPr>
          <w:rFonts w:cs="Times New Roman"/>
          <w:sz w:val="16"/>
          <w:szCs w:val="16"/>
        </w:rPr>
        <w:t>003e845bdcc5367220bf13f7170da16f</w:t>
      </w:r>
    </w:p>
    <w:p w14:paraId="6E14634B" w14:textId="77777777" w:rsidR="00686D02" w:rsidRPr="00686D02" w:rsidRDefault="00686D02" w:rsidP="00686D02">
      <w:pPr>
        <w:spacing w:line="240" w:lineRule="auto"/>
        <w:rPr>
          <w:rFonts w:cs="Times New Roman"/>
          <w:sz w:val="16"/>
          <w:szCs w:val="16"/>
        </w:rPr>
      </w:pPr>
      <w:r w:rsidRPr="00686D02">
        <w:rPr>
          <w:rFonts w:cs="Times New Roman"/>
          <w:sz w:val="16"/>
          <w:szCs w:val="16"/>
        </w:rPr>
        <w:t>5a52b06836d60bae062ac4dcb9443134</w:t>
      </w:r>
    </w:p>
    <w:p w14:paraId="1F32186D" w14:textId="77777777" w:rsidR="00686D02" w:rsidRPr="00686D02" w:rsidRDefault="00686D02" w:rsidP="00686D02">
      <w:pPr>
        <w:spacing w:line="240" w:lineRule="auto"/>
        <w:rPr>
          <w:rFonts w:cs="Times New Roman"/>
          <w:sz w:val="16"/>
          <w:szCs w:val="16"/>
        </w:rPr>
      </w:pPr>
      <w:r w:rsidRPr="00686D02">
        <w:rPr>
          <w:rFonts w:cs="Times New Roman"/>
          <w:sz w:val="16"/>
          <w:szCs w:val="16"/>
        </w:rPr>
        <w:t>c5938b91184c188fb5ced8738bcfa2f3</w:t>
      </w:r>
    </w:p>
    <w:p w14:paraId="5FDFE1E4" w14:textId="77777777" w:rsidR="00686D02" w:rsidRPr="00686D02" w:rsidRDefault="00686D02" w:rsidP="00686D02">
      <w:pPr>
        <w:spacing w:line="240" w:lineRule="auto"/>
        <w:rPr>
          <w:rFonts w:cs="Times New Roman"/>
          <w:sz w:val="16"/>
          <w:szCs w:val="16"/>
        </w:rPr>
      </w:pPr>
      <w:r w:rsidRPr="00686D02">
        <w:rPr>
          <w:rFonts w:cs="Times New Roman"/>
          <w:sz w:val="16"/>
          <w:szCs w:val="16"/>
        </w:rPr>
        <w:t>6bd0085d57593d91bf2c1987143192c4</w:t>
      </w:r>
    </w:p>
    <w:p w14:paraId="2AE9CEEE" w14:textId="77777777" w:rsidR="00686D02" w:rsidRPr="00686D02" w:rsidRDefault="00686D02" w:rsidP="00686D02">
      <w:pPr>
        <w:spacing w:line="240" w:lineRule="auto"/>
        <w:rPr>
          <w:rFonts w:cs="Times New Roman"/>
          <w:sz w:val="16"/>
          <w:szCs w:val="16"/>
        </w:rPr>
      </w:pPr>
      <w:r w:rsidRPr="00686D02">
        <w:rPr>
          <w:rFonts w:cs="Times New Roman"/>
          <w:sz w:val="16"/>
          <w:szCs w:val="16"/>
        </w:rPr>
        <w:t>017bea72340e230c96dbbcac36031fa2</w:t>
      </w:r>
    </w:p>
    <w:p w14:paraId="66B457E6" w14:textId="77777777" w:rsidR="00686D02" w:rsidRPr="00686D02" w:rsidRDefault="00686D02" w:rsidP="00686D02">
      <w:pPr>
        <w:spacing w:line="240" w:lineRule="auto"/>
        <w:rPr>
          <w:rFonts w:cs="Times New Roman"/>
          <w:sz w:val="16"/>
          <w:szCs w:val="16"/>
        </w:rPr>
      </w:pPr>
      <w:r w:rsidRPr="00686D02">
        <w:rPr>
          <w:rFonts w:cs="Times New Roman"/>
          <w:sz w:val="16"/>
          <w:szCs w:val="16"/>
        </w:rPr>
        <w:t>3b73aae72c644a583165345b1399bdeb</w:t>
      </w:r>
    </w:p>
    <w:p w14:paraId="2F9D11C9" w14:textId="77777777" w:rsidR="00686D02" w:rsidRPr="00686D02" w:rsidRDefault="00686D02" w:rsidP="00686D02">
      <w:pPr>
        <w:spacing w:line="240" w:lineRule="auto"/>
        <w:rPr>
          <w:rFonts w:cs="Times New Roman"/>
          <w:sz w:val="16"/>
          <w:szCs w:val="16"/>
        </w:rPr>
      </w:pPr>
      <w:r w:rsidRPr="00686D02">
        <w:rPr>
          <w:rFonts w:cs="Times New Roman"/>
          <w:sz w:val="16"/>
          <w:szCs w:val="16"/>
        </w:rPr>
        <w:t>c7cccfa2500b537adbedcce469fa3480</w:t>
      </w:r>
    </w:p>
    <w:p w14:paraId="37C00FD5" w14:textId="77777777" w:rsidR="00686D02" w:rsidRPr="00686D02" w:rsidRDefault="00686D02" w:rsidP="00686D02">
      <w:pPr>
        <w:spacing w:line="240" w:lineRule="auto"/>
        <w:rPr>
          <w:rFonts w:cs="Times New Roman"/>
          <w:sz w:val="16"/>
          <w:szCs w:val="16"/>
        </w:rPr>
      </w:pPr>
      <w:r w:rsidRPr="00686D02">
        <w:rPr>
          <w:rFonts w:cs="Times New Roman"/>
          <w:sz w:val="16"/>
          <w:szCs w:val="16"/>
        </w:rPr>
        <w:t>0f9561f26e4ee69b31f6bdb57f9e6c8d</w:t>
      </w:r>
    </w:p>
    <w:p w14:paraId="5E2C209D" w14:textId="77777777" w:rsidR="00686D02" w:rsidRPr="00686D02" w:rsidRDefault="00686D02" w:rsidP="00686D02">
      <w:pPr>
        <w:spacing w:line="240" w:lineRule="auto"/>
        <w:rPr>
          <w:rFonts w:cs="Times New Roman"/>
          <w:sz w:val="16"/>
          <w:szCs w:val="16"/>
        </w:rPr>
      </w:pPr>
      <w:r w:rsidRPr="00686D02">
        <w:rPr>
          <w:rFonts w:cs="Times New Roman"/>
          <w:sz w:val="16"/>
          <w:szCs w:val="16"/>
        </w:rPr>
        <w:t>c307b109901ca566d4244eb319d642de</w:t>
      </w:r>
    </w:p>
    <w:p w14:paraId="5DEC16C0" w14:textId="77777777" w:rsidR="00686D02" w:rsidRPr="00686D02" w:rsidRDefault="00686D02" w:rsidP="00686D02">
      <w:pPr>
        <w:spacing w:line="240" w:lineRule="auto"/>
        <w:rPr>
          <w:rFonts w:cs="Times New Roman"/>
          <w:sz w:val="16"/>
          <w:szCs w:val="16"/>
        </w:rPr>
      </w:pPr>
      <w:r w:rsidRPr="00686D02">
        <w:rPr>
          <w:rFonts w:cs="Times New Roman"/>
          <w:sz w:val="16"/>
          <w:szCs w:val="16"/>
        </w:rPr>
        <w:t>6986c2febf0f4881874c149ed845fc88</w:t>
      </w:r>
    </w:p>
    <w:p w14:paraId="4531BD49" w14:textId="77777777" w:rsidR="00686D02" w:rsidRPr="00686D02" w:rsidRDefault="00686D02" w:rsidP="00686D02">
      <w:pPr>
        <w:spacing w:line="240" w:lineRule="auto"/>
        <w:rPr>
          <w:rFonts w:cs="Times New Roman"/>
          <w:sz w:val="16"/>
          <w:szCs w:val="16"/>
        </w:rPr>
      </w:pPr>
      <w:r w:rsidRPr="00686D02">
        <w:rPr>
          <w:rFonts w:cs="Times New Roman"/>
          <w:sz w:val="16"/>
          <w:szCs w:val="16"/>
        </w:rPr>
        <w:t>4e024fc6077966c9fb8f801e2458705c</w:t>
      </w:r>
    </w:p>
    <w:p w14:paraId="203764D3" w14:textId="77777777" w:rsidR="00686D02" w:rsidRPr="00686D02" w:rsidRDefault="00686D02" w:rsidP="00686D02">
      <w:pPr>
        <w:spacing w:line="240" w:lineRule="auto"/>
        <w:rPr>
          <w:rFonts w:cs="Times New Roman"/>
          <w:sz w:val="16"/>
          <w:szCs w:val="16"/>
        </w:rPr>
      </w:pPr>
      <w:r w:rsidRPr="00686D02">
        <w:rPr>
          <w:rFonts w:cs="Times New Roman"/>
          <w:sz w:val="16"/>
          <w:szCs w:val="16"/>
        </w:rPr>
        <w:t>0fef3c0c12f89c20ea09d99f5f6ead0a</w:t>
      </w:r>
    </w:p>
    <w:p w14:paraId="0823BB30" w14:textId="77777777" w:rsidR="00686D02" w:rsidRPr="00686D02" w:rsidRDefault="00686D02" w:rsidP="00686D02">
      <w:pPr>
        <w:spacing w:line="240" w:lineRule="auto"/>
        <w:rPr>
          <w:rFonts w:cs="Times New Roman"/>
          <w:sz w:val="16"/>
          <w:szCs w:val="16"/>
        </w:rPr>
      </w:pPr>
      <w:r w:rsidRPr="00686D02">
        <w:rPr>
          <w:rFonts w:cs="Times New Roman"/>
          <w:sz w:val="16"/>
          <w:szCs w:val="16"/>
        </w:rPr>
        <w:t>7e0ea94c38643e3fba3dc63042f38b06</w:t>
      </w:r>
    </w:p>
    <w:p w14:paraId="5DD0CD51" w14:textId="77777777" w:rsidR="00686D02" w:rsidRPr="00686D02" w:rsidRDefault="00686D02" w:rsidP="00686D02">
      <w:pPr>
        <w:spacing w:line="240" w:lineRule="auto"/>
        <w:rPr>
          <w:rFonts w:cs="Times New Roman"/>
          <w:sz w:val="16"/>
          <w:szCs w:val="16"/>
        </w:rPr>
      </w:pPr>
      <w:r w:rsidRPr="00686D02">
        <w:rPr>
          <w:rFonts w:cs="Times New Roman"/>
          <w:sz w:val="16"/>
          <w:szCs w:val="16"/>
        </w:rPr>
        <w:t>a0232db9969b9aa5ee85397a90a95e57</w:t>
      </w:r>
    </w:p>
    <w:p w14:paraId="2E619510" w14:textId="77777777" w:rsidR="00686D02" w:rsidRPr="00686D02" w:rsidRDefault="00686D02" w:rsidP="00686D02">
      <w:pPr>
        <w:spacing w:line="240" w:lineRule="auto"/>
        <w:rPr>
          <w:rFonts w:cs="Times New Roman"/>
          <w:sz w:val="16"/>
          <w:szCs w:val="16"/>
        </w:rPr>
      </w:pPr>
      <w:r w:rsidRPr="00686D02">
        <w:rPr>
          <w:rFonts w:cs="Times New Roman"/>
          <w:sz w:val="16"/>
          <w:szCs w:val="16"/>
        </w:rPr>
        <w:t>9aba0491c23dbc4c1de4efc7c74ed2f4</w:t>
      </w:r>
    </w:p>
    <w:p w14:paraId="70A04B38" w14:textId="77777777" w:rsidR="00686D02" w:rsidRPr="00686D02" w:rsidRDefault="00686D02" w:rsidP="00686D02">
      <w:pPr>
        <w:spacing w:line="240" w:lineRule="auto"/>
        <w:rPr>
          <w:rFonts w:cs="Times New Roman"/>
          <w:sz w:val="16"/>
          <w:szCs w:val="16"/>
        </w:rPr>
      </w:pPr>
      <w:r w:rsidRPr="00686D02">
        <w:rPr>
          <w:rFonts w:cs="Times New Roman"/>
          <w:sz w:val="16"/>
          <w:szCs w:val="16"/>
        </w:rPr>
        <w:t>a94e97bf0a80b715ed60daa627b29b2d</w:t>
      </w:r>
    </w:p>
    <w:p w14:paraId="50729D54" w14:textId="77777777" w:rsidR="00686D02" w:rsidRPr="00686D02" w:rsidRDefault="00686D02" w:rsidP="00686D02">
      <w:pPr>
        <w:spacing w:line="240" w:lineRule="auto"/>
        <w:rPr>
          <w:rFonts w:cs="Times New Roman"/>
          <w:sz w:val="16"/>
          <w:szCs w:val="16"/>
        </w:rPr>
      </w:pPr>
      <w:r w:rsidRPr="00686D02">
        <w:rPr>
          <w:rFonts w:cs="Times New Roman"/>
          <w:sz w:val="16"/>
          <w:szCs w:val="16"/>
        </w:rPr>
        <w:t>a501120d70f03c123b02825dd61fc2c8</w:t>
      </w:r>
    </w:p>
    <w:p w14:paraId="580A6E44" w14:textId="77777777" w:rsidR="00686D02" w:rsidRPr="00686D02" w:rsidRDefault="00686D02" w:rsidP="00686D02">
      <w:pPr>
        <w:spacing w:line="240" w:lineRule="auto"/>
        <w:rPr>
          <w:rFonts w:cs="Times New Roman"/>
          <w:sz w:val="16"/>
          <w:szCs w:val="16"/>
        </w:rPr>
      </w:pPr>
      <w:r w:rsidRPr="00686D02">
        <w:rPr>
          <w:rFonts w:cs="Times New Roman"/>
          <w:sz w:val="16"/>
          <w:szCs w:val="16"/>
        </w:rPr>
        <w:t>3816c598720a93d8135cbe4ba530de37</w:t>
      </w:r>
    </w:p>
    <w:p w14:paraId="2334FCDF" w14:textId="77777777" w:rsidR="00686D02" w:rsidRPr="00686D02" w:rsidRDefault="00686D02" w:rsidP="00686D02">
      <w:pPr>
        <w:spacing w:line="240" w:lineRule="auto"/>
        <w:rPr>
          <w:rFonts w:cs="Times New Roman"/>
          <w:sz w:val="16"/>
          <w:szCs w:val="16"/>
        </w:rPr>
      </w:pPr>
      <w:r w:rsidRPr="00686D02">
        <w:rPr>
          <w:rFonts w:cs="Times New Roman"/>
          <w:sz w:val="16"/>
          <w:szCs w:val="16"/>
        </w:rPr>
        <w:t>37f523b7fcce4f147794cdc58e8feea3</w:t>
      </w:r>
    </w:p>
    <w:p w14:paraId="42D5CC81" w14:textId="77777777" w:rsidR="00686D02" w:rsidRPr="00686D02" w:rsidRDefault="00686D02" w:rsidP="00686D02">
      <w:pPr>
        <w:spacing w:line="240" w:lineRule="auto"/>
        <w:rPr>
          <w:rFonts w:cs="Times New Roman"/>
          <w:sz w:val="16"/>
          <w:szCs w:val="16"/>
        </w:rPr>
      </w:pPr>
      <w:r w:rsidRPr="00686D02">
        <w:rPr>
          <w:rFonts w:cs="Times New Roman"/>
          <w:sz w:val="16"/>
          <w:szCs w:val="16"/>
        </w:rPr>
        <w:t>4bc75c43ca502fc6251b08939be62941</w:t>
      </w:r>
    </w:p>
    <w:p w14:paraId="1F13545F" w14:textId="77777777" w:rsidR="00686D02" w:rsidRPr="00686D02" w:rsidRDefault="00686D02" w:rsidP="00686D02">
      <w:pPr>
        <w:spacing w:line="240" w:lineRule="auto"/>
        <w:rPr>
          <w:rFonts w:cs="Times New Roman"/>
          <w:sz w:val="16"/>
          <w:szCs w:val="16"/>
        </w:rPr>
      </w:pPr>
      <w:r w:rsidRPr="00686D02">
        <w:rPr>
          <w:rFonts w:cs="Times New Roman"/>
          <w:sz w:val="16"/>
          <w:szCs w:val="16"/>
        </w:rPr>
        <w:t>91cb657385df8f51876f5e1fd88f0352</w:t>
      </w:r>
    </w:p>
    <w:p w14:paraId="43987C61" w14:textId="77777777" w:rsidR="00686D02" w:rsidRPr="00686D02" w:rsidRDefault="00686D02" w:rsidP="00686D02">
      <w:pPr>
        <w:spacing w:line="240" w:lineRule="auto"/>
        <w:rPr>
          <w:rFonts w:cs="Times New Roman"/>
          <w:sz w:val="16"/>
          <w:szCs w:val="16"/>
        </w:rPr>
      </w:pPr>
      <w:r w:rsidRPr="00686D02">
        <w:rPr>
          <w:rFonts w:cs="Times New Roman"/>
          <w:sz w:val="16"/>
          <w:szCs w:val="16"/>
        </w:rPr>
        <w:t>4b882f26874fffd4caa6d768c1cbae9b</w:t>
      </w:r>
    </w:p>
    <w:p w14:paraId="4BE87419" w14:textId="77777777" w:rsidR="00686D02" w:rsidRPr="00686D02" w:rsidRDefault="00686D02" w:rsidP="00686D02">
      <w:pPr>
        <w:spacing w:line="240" w:lineRule="auto"/>
        <w:rPr>
          <w:rFonts w:cs="Times New Roman"/>
          <w:sz w:val="16"/>
          <w:szCs w:val="16"/>
        </w:rPr>
      </w:pPr>
      <w:r w:rsidRPr="00686D02">
        <w:rPr>
          <w:rFonts w:cs="Times New Roman"/>
          <w:sz w:val="16"/>
          <w:szCs w:val="16"/>
        </w:rPr>
        <w:t>a7a3dbf9dd16606262d647c7d5814be1</w:t>
      </w:r>
    </w:p>
    <w:p w14:paraId="2FBABB46" w14:textId="77777777" w:rsidR="00686D02" w:rsidRPr="00686D02" w:rsidRDefault="00686D02" w:rsidP="00686D02">
      <w:pPr>
        <w:spacing w:line="240" w:lineRule="auto"/>
        <w:rPr>
          <w:rFonts w:cs="Times New Roman"/>
          <w:sz w:val="16"/>
          <w:szCs w:val="16"/>
        </w:rPr>
      </w:pPr>
      <w:r w:rsidRPr="00686D02">
        <w:rPr>
          <w:rFonts w:cs="Times New Roman"/>
          <w:sz w:val="16"/>
          <w:szCs w:val="16"/>
        </w:rPr>
        <w:t>a98e7bc2ffad6d49f152686f96788dc3</w:t>
      </w:r>
    </w:p>
    <w:p w14:paraId="29AF3E41" w14:textId="77777777" w:rsidR="00686D02" w:rsidRPr="00686D02" w:rsidRDefault="00686D02" w:rsidP="00686D02">
      <w:pPr>
        <w:spacing w:line="240" w:lineRule="auto"/>
        <w:rPr>
          <w:rFonts w:cs="Times New Roman"/>
          <w:sz w:val="16"/>
          <w:szCs w:val="16"/>
        </w:rPr>
      </w:pPr>
      <w:r w:rsidRPr="00686D02">
        <w:rPr>
          <w:rFonts w:cs="Times New Roman"/>
          <w:sz w:val="16"/>
          <w:szCs w:val="16"/>
        </w:rPr>
        <w:t>c4828afdd0e365d9a699c83aa93f0137</w:t>
      </w:r>
    </w:p>
    <w:p w14:paraId="42F40494" w14:textId="77777777" w:rsidR="00686D02" w:rsidRPr="00686D02" w:rsidRDefault="00686D02" w:rsidP="00686D02">
      <w:pPr>
        <w:spacing w:line="240" w:lineRule="auto"/>
        <w:rPr>
          <w:rFonts w:cs="Times New Roman"/>
          <w:sz w:val="16"/>
          <w:szCs w:val="16"/>
        </w:rPr>
      </w:pPr>
      <w:r w:rsidRPr="00686D02">
        <w:rPr>
          <w:rFonts w:cs="Times New Roman"/>
          <w:sz w:val="16"/>
          <w:szCs w:val="16"/>
        </w:rPr>
        <w:t>a878ba26000edaac5c98eff4432723b3</w:t>
      </w:r>
    </w:p>
    <w:p w14:paraId="266067C0" w14:textId="77777777" w:rsidR="00686D02" w:rsidRPr="00686D02" w:rsidRDefault="00686D02" w:rsidP="00686D02">
      <w:pPr>
        <w:spacing w:line="240" w:lineRule="auto"/>
        <w:rPr>
          <w:rFonts w:cs="Times New Roman"/>
          <w:sz w:val="16"/>
          <w:szCs w:val="16"/>
        </w:rPr>
      </w:pPr>
      <w:r w:rsidRPr="00686D02">
        <w:rPr>
          <w:rFonts w:cs="Times New Roman"/>
          <w:sz w:val="16"/>
          <w:szCs w:val="16"/>
        </w:rPr>
        <w:t>787bdd1de6c524a6ec49041560b68138</w:t>
      </w:r>
    </w:p>
    <w:p w14:paraId="5B78FD40" w14:textId="77777777" w:rsidR="00686D02" w:rsidRPr="00686D02" w:rsidRDefault="00686D02" w:rsidP="00686D02">
      <w:pPr>
        <w:spacing w:line="240" w:lineRule="auto"/>
        <w:rPr>
          <w:rFonts w:cs="Times New Roman"/>
          <w:sz w:val="16"/>
          <w:szCs w:val="16"/>
        </w:rPr>
      </w:pPr>
      <w:r w:rsidRPr="00686D02">
        <w:rPr>
          <w:rFonts w:cs="Times New Roman"/>
          <w:sz w:val="16"/>
          <w:szCs w:val="16"/>
        </w:rPr>
        <w:t>c71929da3ea3da497f1f89199c77d1ac</w:t>
      </w:r>
    </w:p>
    <w:p w14:paraId="4B986B8C" w14:textId="77777777" w:rsidR="00686D02" w:rsidRPr="00686D02" w:rsidRDefault="00686D02" w:rsidP="00686D02">
      <w:pPr>
        <w:spacing w:line="240" w:lineRule="auto"/>
        <w:rPr>
          <w:rFonts w:cs="Times New Roman"/>
          <w:sz w:val="16"/>
          <w:szCs w:val="16"/>
        </w:rPr>
      </w:pPr>
      <w:r w:rsidRPr="00686D02">
        <w:rPr>
          <w:rFonts w:cs="Times New Roman"/>
          <w:sz w:val="16"/>
          <w:szCs w:val="16"/>
        </w:rPr>
        <w:t>2ebe59105a5a955361ab3dd16158746d</w:t>
      </w:r>
    </w:p>
    <w:p w14:paraId="3162B7E5" w14:textId="77777777" w:rsidR="00686D02" w:rsidRPr="00686D02" w:rsidRDefault="00686D02" w:rsidP="00686D02">
      <w:pPr>
        <w:spacing w:line="240" w:lineRule="auto"/>
        <w:rPr>
          <w:rFonts w:cs="Times New Roman"/>
          <w:sz w:val="16"/>
          <w:szCs w:val="16"/>
        </w:rPr>
      </w:pPr>
      <w:r w:rsidRPr="00686D02">
        <w:rPr>
          <w:rFonts w:cs="Times New Roman"/>
          <w:sz w:val="16"/>
          <w:szCs w:val="16"/>
        </w:rPr>
        <w:t>c7b338d97488367276f1bce4a6245cca</w:t>
      </w:r>
    </w:p>
    <w:p w14:paraId="3335A475" w14:textId="77777777" w:rsidR="00686D02" w:rsidRPr="00686D02" w:rsidRDefault="00686D02" w:rsidP="00686D02">
      <w:pPr>
        <w:spacing w:line="240" w:lineRule="auto"/>
        <w:rPr>
          <w:rFonts w:cs="Times New Roman"/>
          <w:sz w:val="16"/>
          <w:szCs w:val="16"/>
        </w:rPr>
      </w:pPr>
      <w:r w:rsidRPr="00686D02">
        <w:rPr>
          <w:rFonts w:cs="Times New Roman"/>
          <w:sz w:val="16"/>
          <w:szCs w:val="16"/>
        </w:rPr>
        <w:t>2c503bebe612e4f0a590dcde41eafa21</w:t>
      </w:r>
    </w:p>
    <w:p w14:paraId="2BF2F54C" w14:textId="77777777" w:rsidR="00686D02" w:rsidRPr="00686D02" w:rsidRDefault="00686D02" w:rsidP="00686D02">
      <w:pPr>
        <w:spacing w:line="240" w:lineRule="auto"/>
        <w:rPr>
          <w:rFonts w:cs="Times New Roman"/>
          <w:sz w:val="16"/>
          <w:szCs w:val="16"/>
        </w:rPr>
      </w:pPr>
      <w:r w:rsidRPr="00686D02">
        <w:rPr>
          <w:rFonts w:cs="Times New Roman"/>
          <w:sz w:val="16"/>
          <w:szCs w:val="16"/>
        </w:rPr>
        <w:t>2ea216e792ef906fef47402a72222763</w:t>
      </w:r>
    </w:p>
    <w:p w14:paraId="22B92174" w14:textId="77777777" w:rsidR="00686D02" w:rsidRPr="00686D02" w:rsidRDefault="00686D02" w:rsidP="00686D02">
      <w:pPr>
        <w:spacing w:line="240" w:lineRule="auto"/>
        <w:rPr>
          <w:rFonts w:cs="Times New Roman"/>
          <w:sz w:val="16"/>
          <w:szCs w:val="16"/>
        </w:rPr>
      </w:pPr>
      <w:r w:rsidRPr="00686D02">
        <w:rPr>
          <w:rFonts w:cs="Times New Roman"/>
          <w:sz w:val="16"/>
          <w:szCs w:val="16"/>
        </w:rPr>
        <w:t>6f1cc4ecf8dc7edb512cff16cbd7cb9e</w:t>
      </w:r>
    </w:p>
    <w:p w14:paraId="33452580" w14:textId="77777777" w:rsidR="00686D02" w:rsidRPr="00686D02" w:rsidRDefault="00686D02" w:rsidP="00686D02">
      <w:pPr>
        <w:spacing w:line="240" w:lineRule="auto"/>
        <w:rPr>
          <w:rFonts w:cs="Times New Roman"/>
          <w:sz w:val="16"/>
          <w:szCs w:val="16"/>
        </w:rPr>
      </w:pPr>
      <w:r w:rsidRPr="00686D02">
        <w:rPr>
          <w:rFonts w:cs="Times New Roman"/>
          <w:sz w:val="16"/>
          <w:szCs w:val="16"/>
        </w:rPr>
        <w:t>c1d81be7cb3cdcee745e5c6d07002e14</w:t>
      </w:r>
    </w:p>
    <w:p w14:paraId="7EBC687A" w14:textId="77777777" w:rsidR="00686D02" w:rsidRPr="00686D02" w:rsidRDefault="00686D02" w:rsidP="00686D02">
      <w:pPr>
        <w:spacing w:line="240" w:lineRule="auto"/>
        <w:rPr>
          <w:rFonts w:cs="Times New Roman"/>
          <w:sz w:val="16"/>
          <w:szCs w:val="16"/>
        </w:rPr>
      </w:pPr>
      <w:r w:rsidRPr="00686D02">
        <w:rPr>
          <w:rFonts w:cs="Times New Roman"/>
          <w:sz w:val="16"/>
          <w:szCs w:val="16"/>
        </w:rPr>
        <w:t>04b3194bce294556586c87b627ccdae3</w:t>
      </w:r>
    </w:p>
    <w:p w14:paraId="1D010D61" w14:textId="77777777" w:rsidR="00686D02" w:rsidRPr="00686D02" w:rsidRDefault="00686D02" w:rsidP="00686D02">
      <w:pPr>
        <w:spacing w:line="240" w:lineRule="auto"/>
        <w:rPr>
          <w:rFonts w:cs="Times New Roman"/>
          <w:sz w:val="16"/>
          <w:szCs w:val="16"/>
        </w:rPr>
      </w:pPr>
      <w:r w:rsidRPr="00686D02">
        <w:rPr>
          <w:rFonts w:cs="Times New Roman"/>
          <w:sz w:val="16"/>
          <w:szCs w:val="16"/>
        </w:rPr>
        <w:t>b1c59fefcda733c97c50092068cc110a</w:t>
      </w:r>
    </w:p>
    <w:p w14:paraId="4C6AFBDC" w14:textId="77777777" w:rsidR="00686D02" w:rsidRPr="00686D02" w:rsidRDefault="00686D02" w:rsidP="00686D02">
      <w:pPr>
        <w:spacing w:line="240" w:lineRule="auto"/>
        <w:rPr>
          <w:rFonts w:cs="Times New Roman"/>
          <w:sz w:val="16"/>
          <w:szCs w:val="16"/>
        </w:rPr>
      </w:pPr>
      <w:r w:rsidRPr="00686D02">
        <w:rPr>
          <w:rFonts w:cs="Times New Roman"/>
          <w:sz w:val="16"/>
          <w:szCs w:val="16"/>
        </w:rPr>
        <w:t>348eaf73445326b0b37538f00e4ee0b2</w:t>
      </w:r>
    </w:p>
    <w:p w14:paraId="3F4CF48C" w14:textId="77777777" w:rsidR="00686D02" w:rsidRPr="00686D02" w:rsidRDefault="00686D02" w:rsidP="00686D02">
      <w:pPr>
        <w:spacing w:line="240" w:lineRule="auto"/>
        <w:rPr>
          <w:rFonts w:cs="Times New Roman"/>
          <w:sz w:val="16"/>
          <w:szCs w:val="16"/>
        </w:rPr>
      </w:pPr>
      <w:r w:rsidRPr="00686D02">
        <w:rPr>
          <w:rFonts w:cs="Times New Roman"/>
          <w:sz w:val="16"/>
          <w:szCs w:val="16"/>
        </w:rPr>
        <w:t>a90a54ee776288220f6f3aaed42a261f</w:t>
      </w:r>
    </w:p>
    <w:p w14:paraId="064E7F98" w14:textId="77777777" w:rsidR="00686D02" w:rsidRPr="00686D02" w:rsidRDefault="00686D02" w:rsidP="00686D02">
      <w:pPr>
        <w:spacing w:line="240" w:lineRule="auto"/>
        <w:rPr>
          <w:rFonts w:cs="Times New Roman"/>
          <w:sz w:val="16"/>
          <w:szCs w:val="16"/>
        </w:rPr>
      </w:pPr>
      <w:r w:rsidRPr="00686D02">
        <w:rPr>
          <w:rFonts w:cs="Times New Roman"/>
          <w:sz w:val="16"/>
          <w:szCs w:val="16"/>
        </w:rPr>
        <w:t>a756fd2efa1e84718486d1b1b79a2243</w:t>
      </w:r>
    </w:p>
    <w:p w14:paraId="0C81B0CE" w14:textId="77777777" w:rsidR="00686D02" w:rsidRPr="00686D02" w:rsidRDefault="00686D02" w:rsidP="00686D02">
      <w:pPr>
        <w:spacing w:line="240" w:lineRule="auto"/>
        <w:rPr>
          <w:rFonts w:cs="Times New Roman"/>
          <w:sz w:val="16"/>
          <w:szCs w:val="16"/>
        </w:rPr>
      </w:pPr>
      <w:r w:rsidRPr="00686D02">
        <w:rPr>
          <w:rFonts w:cs="Times New Roman"/>
          <w:sz w:val="16"/>
          <w:szCs w:val="16"/>
        </w:rPr>
        <w:t>b12e68c50f2729b72dcf9c7fcb9f65a6</w:t>
      </w:r>
    </w:p>
    <w:p w14:paraId="6668865B" w14:textId="77777777" w:rsidR="00686D02" w:rsidRPr="00686D02" w:rsidRDefault="00686D02" w:rsidP="00686D02">
      <w:pPr>
        <w:spacing w:line="240" w:lineRule="auto"/>
        <w:rPr>
          <w:rFonts w:cs="Times New Roman"/>
          <w:sz w:val="16"/>
          <w:szCs w:val="16"/>
        </w:rPr>
      </w:pPr>
      <w:r w:rsidRPr="00686D02">
        <w:rPr>
          <w:rFonts w:cs="Times New Roman"/>
          <w:sz w:val="16"/>
          <w:szCs w:val="16"/>
        </w:rPr>
        <w:t>0410d705efb224a007bd5b675ef42169</w:t>
      </w:r>
    </w:p>
    <w:p w14:paraId="52F741C0" w14:textId="77777777" w:rsidR="00686D02" w:rsidRPr="00686D02" w:rsidRDefault="00686D02" w:rsidP="00686D02">
      <w:pPr>
        <w:spacing w:line="240" w:lineRule="auto"/>
        <w:rPr>
          <w:rFonts w:cs="Times New Roman"/>
          <w:sz w:val="16"/>
          <w:szCs w:val="16"/>
        </w:rPr>
      </w:pPr>
      <w:r w:rsidRPr="00686D02">
        <w:rPr>
          <w:rFonts w:cs="Times New Roman"/>
          <w:sz w:val="16"/>
          <w:szCs w:val="16"/>
        </w:rPr>
        <w:t>7dc39daa8f8ba620503effa9a756649f</w:t>
      </w:r>
    </w:p>
    <w:p w14:paraId="72A243C8" w14:textId="77777777" w:rsidR="00686D02" w:rsidRPr="00686D02" w:rsidRDefault="00686D02" w:rsidP="00686D02">
      <w:pPr>
        <w:spacing w:line="240" w:lineRule="auto"/>
        <w:rPr>
          <w:rFonts w:cs="Times New Roman"/>
          <w:sz w:val="16"/>
          <w:szCs w:val="16"/>
        </w:rPr>
      </w:pPr>
      <w:r w:rsidRPr="00686D02">
        <w:rPr>
          <w:rFonts w:cs="Times New Roman"/>
          <w:sz w:val="16"/>
          <w:szCs w:val="16"/>
        </w:rPr>
        <w:t>3eac43d6d2823e96ec667e1b9aab6a73</w:t>
      </w:r>
    </w:p>
    <w:p w14:paraId="560F321C" w14:textId="77777777" w:rsidR="00686D02" w:rsidRPr="00686D02" w:rsidRDefault="00686D02" w:rsidP="00686D02">
      <w:pPr>
        <w:spacing w:line="240" w:lineRule="auto"/>
        <w:rPr>
          <w:rFonts w:cs="Times New Roman"/>
          <w:sz w:val="16"/>
          <w:szCs w:val="16"/>
        </w:rPr>
      </w:pPr>
      <w:r w:rsidRPr="00686D02">
        <w:rPr>
          <w:rFonts w:cs="Times New Roman"/>
          <w:sz w:val="16"/>
          <w:szCs w:val="16"/>
        </w:rPr>
        <w:t>240aaac273014815852c451d7c016ba9</w:t>
      </w:r>
    </w:p>
    <w:p w14:paraId="20025017" w14:textId="77777777" w:rsidR="00686D02" w:rsidRPr="00686D02" w:rsidRDefault="00686D02" w:rsidP="00686D02">
      <w:pPr>
        <w:spacing w:line="240" w:lineRule="auto"/>
        <w:rPr>
          <w:rFonts w:cs="Times New Roman"/>
          <w:sz w:val="16"/>
          <w:szCs w:val="16"/>
        </w:rPr>
      </w:pPr>
      <w:r w:rsidRPr="00686D02">
        <w:rPr>
          <w:rFonts w:cs="Times New Roman"/>
          <w:sz w:val="16"/>
          <w:szCs w:val="16"/>
        </w:rPr>
        <w:t>465dcf7b76fe5f096c8dedfa0cb07b98</w:t>
      </w:r>
    </w:p>
    <w:p w14:paraId="13C735C2" w14:textId="77777777" w:rsidR="00686D02" w:rsidRPr="00686D02" w:rsidRDefault="00686D02" w:rsidP="00686D02">
      <w:pPr>
        <w:spacing w:line="240" w:lineRule="auto"/>
        <w:rPr>
          <w:rFonts w:cs="Times New Roman"/>
          <w:sz w:val="16"/>
          <w:szCs w:val="16"/>
        </w:rPr>
      </w:pPr>
      <w:r w:rsidRPr="00686D02">
        <w:rPr>
          <w:rFonts w:cs="Times New Roman"/>
          <w:sz w:val="16"/>
          <w:szCs w:val="16"/>
        </w:rPr>
        <w:t>01db10a317194fe7c94a58fae14f787c</w:t>
      </w:r>
    </w:p>
    <w:p w14:paraId="5C661E2E" w14:textId="77777777" w:rsidR="00686D02" w:rsidRPr="00686D02" w:rsidRDefault="00686D02" w:rsidP="00686D02">
      <w:pPr>
        <w:spacing w:line="240" w:lineRule="auto"/>
        <w:rPr>
          <w:rFonts w:cs="Times New Roman"/>
          <w:sz w:val="16"/>
          <w:szCs w:val="16"/>
        </w:rPr>
      </w:pPr>
      <w:r w:rsidRPr="00686D02">
        <w:rPr>
          <w:rFonts w:cs="Times New Roman"/>
          <w:sz w:val="16"/>
          <w:szCs w:val="16"/>
        </w:rPr>
        <w:t>2d3a56e6d3e9e1db867ec24ebb5b9502</w:t>
      </w:r>
    </w:p>
    <w:p w14:paraId="54A0A838" w14:textId="77777777" w:rsidR="00686D02" w:rsidRPr="00686D02" w:rsidRDefault="00686D02" w:rsidP="00686D02">
      <w:pPr>
        <w:spacing w:line="240" w:lineRule="auto"/>
        <w:rPr>
          <w:rFonts w:cs="Times New Roman"/>
          <w:sz w:val="16"/>
          <w:szCs w:val="16"/>
        </w:rPr>
      </w:pPr>
      <w:r w:rsidRPr="00686D02">
        <w:rPr>
          <w:rFonts w:cs="Times New Roman"/>
          <w:sz w:val="16"/>
          <w:szCs w:val="16"/>
        </w:rPr>
        <w:t>308c2897607d78d6f493f913b627235c</w:t>
      </w:r>
    </w:p>
    <w:p w14:paraId="3262608F" w14:textId="77777777" w:rsidR="00686D02" w:rsidRPr="00686D02" w:rsidRDefault="00686D02" w:rsidP="00686D02">
      <w:pPr>
        <w:spacing w:line="240" w:lineRule="auto"/>
        <w:rPr>
          <w:rFonts w:cs="Times New Roman"/>
          <w:sz w:val="16"/>
          <w:szCs w:val="16"/>
        </w:rPr>
      </w:pPr>
      <w:r w:rsidRPr="00686D02">
        <w:rPr>
          <w:rFonts w:cs="Times New Roman"/>
          <w:sz w:val="16"/>
          <w:szCs w:val="16"/>
        </w:rPr>
        <w:t>126e17d9b096b8ecf9afcb89a43d35b7</w:t>
      </w:r>
    </w:p>
    <w:p w14:paraId="031F1D3A" w14:textId="77777777" w:rsidR="00686D02" w:rsidRPr="00686D02" w:rsidRDefault="00686D02" w:rsidP="00686D02">
      <w:pPr>
        <w:spacing w:line="240" w:lineRule="auto"/>
        <w:rPr>
          <w:rFonts w:cs="Times New Roman"/>
          <w:sz w:val="16"/>
          <w:szCs w:val="16"/>
        </w:rPr>
      </w:pPr>
    </w:p>
    <w:p w14:paraId="5BB0F44A" w14:textId="77777777" w:rsidR="00686D02" w:rsidRPr="00686D02" w:rsidRDefault="00686D02" w:rsidP="00686D02">
      <w:pPr>
        <w:spacing w:line="240" w:lineRule="auto"/>
        <w:rPr>
          <w:rFonts w:cs="Times New Roman"/>
          <w:sz w:val="16"/>
          <w:szCs w:val="16"/>
        </w:rPr>
      </w:pPr>
      <w:r w:rsidRPr="00686D02">
        <w:rPr>
          <w:rFonts w:cs="Times New Roman"/>
          <w:sz w:val="16"/>
          <w:szCs w:val="16"/>
        </w:rPr>
        <w:t>Zeus</w:t>
      </w:r>
    </w:p>
    <w:p w14:paraId="2E9899E5" w14:textId="77777777" w:rsidR="00686D02" w:rsidRPr="00686D02" w:rsidRDefault="00686D02" w:rsidP="00686D02">
      <w:pPr>
        <w:spacing w:line="240" w:lineRule="auto"/>
        <w:rPr>
          <w:rFonts w:cs="Times New Roman"/>
          <w:sz w:val="16"/>
          <w:szCs w:val="16"/>
        </w:rPr>
      </w:pPr>
      <w:r w:rsidRPr="00686D02">
        <w:rPr>
          <w:rFonts w:cs="Times New Roman"/>
          <w:sz w:val="16"/>
          <w:szCs w:val="16"/>
        </w:rPr>
        <w:t>00011bf7484b730cf304265d57db8d77</w:t>
      </w:r>
    </w:p>
    <w:p w14:paraId="2F54BCF6" w14:textId="77777777" w:rsidR="00686D02" w:rsidRPr="00686D02" w:rsidRDefault="00686D02" w:rsidP="00686D02">
      <w:pPr>
        <w:spacing w:line="240" w:lineRule="auto"/>
        <w:rPr>
          <w:rFonts w:cs="Times New Roman"/>
          <w:sz w:val="16"/>
          <w:szCs w:val="16"/>
        </w:rPr>
      </w:pPr>
      <w:r w:rsidRPr="00686D02">
        <w:rPr>
          <w:rFonts w:cs="Times New Roman"/>
          <w:sz w:val="16"/>
          <w:szCs w:val="16"/>
        </w:rPr>
        <w:t>09d9fe154b44ed261ac8958bee75731a</w:t>
      </w:r>
    </w:p>
    <w:p w14:paraId="60E1E9E1" w14:textId="77777777" w:rsidR="00686D02" w:rsidRPr="00686D02" w:rsidRDefault="00686D02" w:rsidP="00686D02">
      <w:pPr>
        <w:spacing w:line="240" w:lineRule="auto"/>
        <w:rPr>
          <w:rFonts w:cs="Times New Roman"/>
          <w:sz w:val="16"/>
          <w:szCs w:val="16"/>
        </w:rPr>
      </w:pPr>
      <w:r w:rsidRPr="00686D02">
        <w:rPr>
          <w:rFonts w:cs="Times New Roman"/>
          <w:sz w:val="16"/>
          <w:szCs w:val="16"/>
        </w:rPr>
        <w:t>7af9d4e2c52149c41477165f12328575</w:t>
      </w:r>
    </w:p>
    <w:p w14:paraId="55D645A3" w14:textId="77777777" w:rsidR="00686D02" w:rsidRPr="00686D02" w:rsidRDefault="00686D02" w:rsidP="00686D02">
      <w:pPr>
        <w:spacing w:line="240" w:lineRule="auto"/>
        <w:rPr>
          <w:rFonts w:cs="Times New Roman"/>
          <w:sz w:val="16"/>
          <w:szCs w:val="16"/>
        </w:rPr>
      </w:pPr>
      <w:r w:rsidRPr="00686D02">
        <w:rPr>
          <w:rFonts w:cs="Times New Roman"/>
          <w:sz w:val="16"/>
          <w:szCs w:val="16"/>
        </w:rPr>
        <w:t>7b0482af714ab250f34998c461982dda</w:t>
      </w:r>
    </w:p>
    <w:p w14:paraId="183A6372" w14:textId="77777777" w:rsidR="00686D02" w:rsidRPr="00686D02" w:rsidRDefault="00686D02" w:rsidP="00686D02">
      <w:pPr>
        <w:spacing w:line="240" w:lineRule="auto"/>
        <w:rPr>
          <w:rFonts w:cs="Times New Roman"/>
          <w:sz w:val="16"/>
          <w:szCs w:val="16"/>
        </w:rPr>
      </w:pPr>
      <w:r w:rsidRPr="00686D02">
        <w:rPr>
          <w:rFonts w:cs="Times New Roman"/>
          <w:sz w:val="16"/>
          <w:szCs w:val="16"/>
        </w:rPr>
        <w:t>000c15cfd50adc583f86031deb0d33e4</w:t>
      </w:r>
    </w:p>
    <w:p w14:paraId="1305CF1A" w14:textId="77777777" w:rsidR="00686D02" w:rsidRPr="00686D02" w:rsidRDefault="00686D02" w:rsidP="00686D02">
      <w:pPr>
        <w:spacing w:line="240" w:lineRule="auto"/>
        <w:rPr>
          <w:rFonts w:cs="Times New Roman"/>
          <w:sz w:val="16"/>
          <w:szCs w:val="16"/>
        </w:rPr>
      </w:pPr>
      <w:r w:rsidRPr="00686D02">
        <w:rPr>
          <w:rFonts w:cs="Times New Roman"/>
          <w:sz w:val="16"/>
          <w:szCs w:val="16"/>
        </w:rPr>
        <w:t>0e1ce8a749c346053405dce3f24fc250</w:t>
      </w:r>
    </w:p>
    <w:p w14:paraId="60E6E53F" w14:textId="77777777" w:rsidR="00686D02" w:rsidRPr="00686D02" w:rsidRDefault="00686D02" w:rsidP="00686D02">
      <w:pPr>
        <w:spacing w:line="240" w:lineRule="auto"/>
        <w:rPr>
          <w:rFonts w:cs="Times New Roman"/>
          <w:sz w:val="16"/>
          <w:szCs w:val="16"/>
        </w:rPr>
      </w:pPr>
      <w:r w:rsidRPr="00686D02">
        <w:rPr>
          <w:rFonts w:cs="Times New Roman"/>
          <w:sz w:val="16"/>
          <w:szCs w:val="16"/>
        </w:rPr>
        <w:t>2baf823c658b26940516a697adefd6c0</w:t>
      </w:r>
    </w:p>
    <w:p w14:paraId="14F582B2" w14:textId="77777777" w:rsidR="00686D02" w:rsidRPr="00686D02" w:rsidRDefault="00686D02" w:rsidP="00686D02">
      <w:pPr>
        <w:spacing w:line="240" w:lineRule="auto"/>
        <w:rPr>
          <w:rFonts w:cs="Times New Roman"/>
          <w:sz w:val="16"/>
          <w:szCs w:val="16"/>
        </w:rPr>
      </w:pPr>
      <w:r w:rsidRPr="00686D02">
        <w:rPr>
          <w:rFonts w:cs="Times New Roman"/>
          <w:sz w:val="16"/>
          <w:szCs w:val="16"/>
        </w:rPr>
        <w:t>7b8ca27b8e7df9d41b97327002f08df4</w:t>
      </w:r>
    </w:p>
    <w:p w14:paraId="29A3B437" w14:textId="77777777" w:rsidR="00686D02" w:rsidRPr="00686D02" w:rsidRDefault="00686D02" w:rsidP="00686D02">
      <w:pPr>
        <w:spacing w:line="240" w:lineRule="auto"/>
        <w:rPr>
          <w:rFonts w:cs="Times New Roman"/>
          <w:sz w:val="16"/>
          <w:szCs w:val="16"/>
        </w:rPr>
      </w:pPr>
      <w:r w:rsidRPr="00686D02">
        <w:rPr>
          <w:rFonts w:cs="Times New Roman"/>
          <w:sz w:val="16"/>
          <w:szCs w:val="16"/>
        </w:rPr>
        <w:t>0e2c92400f7dbffcbdf1d8f582911b67</w:t>
      </w:r>
    </w:p>
    <w:p w14:paraId="08457BC0" w14:textId="77777777" w:rsidR="00686D02" w:rsidRPr="00686D02" w:rsidRDefault="00686D02" w:rsidP="00686D02">
      <w:pPr>
        <w:spacing w:line="240" w:lineRule="auto"/>
        <w:rPr>
          <w:rFonts w:cs="Times New Roman"/>
          <w:sz w:val="16"/>
          <w:szCs w:val="16"/>
        </w:rPr>
      </w:pPr>
      <w:r w:rsidRPr="00686D02">
        <w:rPr>
          <w:rFonts w:cs="Times New Roman"/>
          <w:sz w:val="16"/>
          <w:szCs w:val="16"/>
        </w:rPr>
        <w:t>004f083451f0a0d1e3150babc964fef0</w:t>
      </w:r>
    </w:p>
    <w:p w14:paraId="6CA91916" w14:textId="77777777" w:rsidR="00686D02" w:rsidRPr="00686D02" w:rsidRDefault="00686D02" w:rsidP="00686D02">
      <w:pPr>
        <w:spacing w:line="240" w:lineRule="auto"/>
        <w:rPr>
          <w:rFonts w:cs="Times New Roman"/>
          <w:sz w:val="16"/>
          <w:szCs w:val="16"/>
        </w:rPr>
      </w:pPr>
      <w:r w:rsidRPr="00686D02">
        <w:rPr>
          <w:rFonts w:cs="Times New Roman"/>
          <w:sz w:val="16"/>
          <w:szCs w:val="16"/>
        </w:rPr>
        <w:t>7c124c89827990234e7e1154aa3c3797</w:t>
      </w:r>
    </w:p>
    <w:p w14:paraId="2E3464DE" w14:textId="77777777" w:rsidR="00686D02" w:rsidRPr="00686D02" w:rsidRDefault="00686D02" w:rsidP="00686D02">
      <w:pPr>
        <w:spacing w:line="240" w:lineRule="auto"/>
        <w:rPr>
          <w:rFonts w:cs="Times New Roman"/>
          <w:sz w:val="16"/>
          <w:szCs w:val="16"/>
        </w:rPr>
      </w:pPr>
      <w:r w:rsidRPr="00686D02">
        <w:rPr>
          <w:rFonts w:cs="Times New Roman"/>
          <w:sz w:val="16"/>
          <w:szCs w:val="16"/>
        </w:rPr>
        <w:t>7c2cfb14e26737a8d4d263e113fa577f</w:t>
      </w:r>
    </w:p>
    <w:p w14:paraId="2B0E6680" w14:textId="77777777" w:rsidR="00686D02" w:rsidRPr="00686D02" w:rsidRDefault="00686D02" w:rsidP="00686D02">
      <w:pPr>
        <w:spacing w:line="240" w:lineRule="auto"/>
        <w:rPr>
          <w:rFonts w:cs="Times New Roman"/>
          <w:sz w:val="16"/>
          <w:szCs w:val="16"/>
        </w:rPr>
      </w:pPr>
      <w:r w:rsidRPr="00686D02">
        <w:rPr>
          <w:rFonts w:cs="Times New Roman"/>
          <w:sz w:val="16"/>
          <w:szCs w:val="16"/>
        </w:rPr>
        <w:t>7c503d7e6d3aa2ef708b41458480a0df</w:t>
      </w:r>
    </w:p>
    <w:p w14:paraId="627F0BC6" w14:textId="77777777" w:rsidR="00686D02" w:rsidRPr="00686D02" w:rsidRDefault="00686D02" w:rsidP="00686D02">
      <w:pPr>
        <w:spacing w:line="240" w:lineRule="auto"/>
        <w:rPr>
          <w:rFonts w:cs="Times New Roman"/>
          <w:sz w:val="16"/>
          <w:szCs w:val="16"/>
        </w:rPr>
      </w:pPr>
      <w:r w:rsidRPr="00686D02">
        <w:rPr>
          <w:rFonts w:cs="Times New Roman"/>
          <w:sz w:val="16"/>
          <w:szCs w:val="16"/>
        </w:rPr>
        <w:t>7c9cf95bae056987bd0095ec4da26d61</w:t>
      </w:r>
    </w:p>
    <w:p w14:paraId="3EF38B83" w14:textId="77777777" w:rsidR="00686D02" w:rsidRPr="00686D02" w:rsidRDefault="00686D02" w:rsidP="00686D02">
      <w:pPr>
        <w:spacing w:line="240" w:lineRule="auto"/>
        <w:rPr>
          <w:rFonts w:cs="Times New Roman"/>
          <w:sz w:val="16"/>
          <w:szCs w:val="16"/>
        </w:rPr>
      </w:pPr>
      <w:r w:rsidRPr="00686D02">
        <w:rPr>
          <w:rFonts w:cs="Times New Roman"/>
          <w:sz w:val="16"/>
          <w:szCs w:val="16"/>
        </w:rPr>
        <w:t>0e39f2a65f2e8a2b640680a147798757</w:t>
      </w:r>
    </w:p>
    <w:p w14:paraId="203BFF9A" w14:textId="77777777" w:rsidR="00686D02" w:rsidRPr="00686D02" w:rsidRDefault="00686D02" w:rsidP="00686D02">
      <w:pPr>
        <w:spacing w:line="240" w:lineRule="auto"/>
        <w:rPr>
          <w:rFonts w:cs="Times New Roman"/>
          <w:sz w:val="16"/>
          <w:szCs w:val="16"/>
        </w:rPr>
      </w:pPr>
      <w:r w:rsidRPr="00686D02">
        <w:rPr>
          <w:rFonts w:cs="Times New Roman"/>
          <w:sz w:val="16"/>
          <w:szCs w:val="16"/>
        </w:rPr>
        <w:t>7cc90c7780f1c778a8a93164bc7a0e8f</w:t>
      </w:r>
    </w:p>
    <w:p w14:paraId="38C976B6" w14:textId="77777777" w:rsidR="00686D02" w:rsidRPr="00686D02" w:rsidRDefault="00686D02" w:rsidP="00686D02">
      <w:pPr>
        <w:spacing w:line="240" w:lineRule="auto"/>
        <w:rPr>
          <w:rFonts w:cs="Times New Roman"/>
          <w:sz w:val="16"/>
          <w:szCs w:val="16"/>
        </w:rPr>
      </w:pPr>
      <w:r w:rsidRPr="00686D02">
        <w:rPr>
          <w:rFonts w:cs="Times New Roman"/>
          <w:sz w:val="16"/>
          <w:szCs w:val="16"/>
        </w:rPr>
        <w:t>7d2b75e1f3fa42f00c3861499a22d308</w:t>
      </w:r>
    </w:p>
    <w:p w14:paraId="23DBEDB3" w14:textId="77777777" w:rsidR="00686D02" w:rsidRPr="00686D02" w:rsidRDefault="00686D02" w:rsidP="00686D02">
      <w:pPr>
        <w:spacing w:line="240" w:lineRule="auto"/>
        <w:rPr>
          <w:rFonts w:cs="Times New Roman"/>
          <w:sz w:val="16"/>
          <w:szCs w:val="16"/>
        </w:rPr>
      </w:pPr>
      <w:r w:rsidRPr="00686D02">
        <w:rPr>
          <w:rFonts w:cs="Times New Roman"/>
          <w:sz w:val="16"/>
          <w:szCs w:val="16"/>
        </w:rPr>
        <w:t>0e3f7e3b68c4886a62334f274af5e0f9</w:t>
      </w:r>
    </w:p>
    <w:p w14:paraId="473AADBD" w14:textId="77777777" w:rsidR="00686D02" w:rsidRPr="00686D02" w:rsidRDefault="00686D02" w:rsidP="00686D02">
      <w:pPr>
        <w:spacing w:line="240" w:lineRule="auto"/>
        <w:rPr>
          <w:rFonts w:cs="Times New Roman"/>
          <w:sz w:val="16"/>
          <w:szCs w:val="16"/>
        </w:rPr>
      </w:pPr>
      <w:r w:rsidRPr="00686D02">
        <w:rPr>
          <w:rFonts w:cs="Times New Roman"/>
          <w:sz w:val="16"/>
          <w:szCs w:val="16"/>
        </w:rPr>
        <w:t>7db57a2e6c751c9488655690b77beeb6</w:t>
      </w:r>
    </w:p>
    <w:p w14:paraId="312810F7" w14:textId="77777777" w:rsidR="00686D02" w:rsidRPr="00686D02" w:rsidRDefault="00686D02" w:rsidP="00686D02">
      <w:pPr>
        <w:spacing w:line="240" w:lineRule="auto"/>
        <w:rPr>
          <w:rFonts w:cs="Times New Roman"/>
          <w:sz w:val="16"/>
          <w:szCs w:val="16"/>
        </w:rPr>
      </w:pPr>
      <w:r w:rsidRPr="00686D02">
        <w:rPr>
          <w:rFonts w:cs="Times New Roman"/>
          <w:sz w:val="16"/>
          <w:szCs w:val="16"/>
        </w:rPr>
        <w:t>3e0c7239d6656b1f34663d868cc72fcb</w:t>
      </w:r>
    </w:p>
    <w:p w14:paraId="691F9D62" w14:textId="77777777" w:rsidR="00686D02" w:rsidRPr="00686D02" w:rsidRDefault="00686D02" w:rsidP="00686D02">
      <w:pPr>
        <w:spacing w:line="240" w:lineRule="auto"/>
        <w:rPr>
          <w:rFonts w:cs="Times New Roman"/>
          <w:sz w:val="16"/>
          <w:szCs w:val="16"/>
        </w:rPr>
      </w:pPr>
      <w:r w:rsidRPr="00686D02">
        <w:rPr>
          <w:rFonts w:cs="Times New Roman"/>
          <w:sz w:val="16"/>
          <w:szCs w:val="16"/>
        </w:rPr>
        <w:t>7dc661711e78657256f6d7c36d53c239</w:t>
      </w:r>
    </w:p>
    <w:p w14:paraId="7CE5A7A4" w14:textId="77777777" w:rsidR="00686D02" w:rsidRPr="00686D02" w:rsidRDefault="00686D02" w:rsidP="00686D02">
      <w:pPr>
        <w:spacing w:line="240" w:lineRule="auto"/>
        <w:rPr>
          <w:rFonts w:cs="Times New Roman"/>
          <w:sz w:val="16"/>
          <w:szCs w:val="16"/>
        </w:rPr>
      </w:pPr>
      <w:r w:rsidRPr="00686D02">
        <w:rPr>
          <w:rFonts w:cs="Times New Roman"/>
          <w:sz w:val="16"/>
          <w:szCs w:val="16"/>
        </w:rPr>
        <w:t>7dd72b5215812c2f05d7b6ff984a8cac</w:t>
      </w:r>
    </w:p>
    <w:p w14:paraId="115D4620" w14:textId="77777777" w:rsidR="00686D02" w:rsidRPr="00686D02" w:rsidRDefault="00686D02" w:rsidP="00686D02">
      <w:pPr>
        <w:spacing w:line="240" w:lineRule="auto"/>
        <w:rPr>
          <w:rFonts w:cs="Times New Roman"/>
          <w:sz w:val="16"/>
          <w:szCs w:val="16"/>
        </w:rPr>
      </w:pPr>
      <w:r w:rsidRPr="00686D02">
        <w:rPr>
          <w:rFonts w:cs="Times New Roman"/>
          <w:sz w:val="16"/>
          <w:szCs w:val="16"/>
        </w:rPr>
        <w:t>0e4f8e44fc82d6ba8a0014179fd9cf35</w:t>
      </w:r>
    </w:p>
    <w:p w14:paraId="425803BB" w14:textId="77777777" w:rsidR="00686D02" w:rsidRPr="00686D02" w:rsidRDefault="00686D02" w:rsidP="00686D02">
      <w:pPr>
        <w:spacing w:line="240" w:lineRule="auto"/>
        <w:rPr>
          <w:rFonts w:cs="Times New Roman"/>
          <w:sz w:val="16"/>
          <w:szCs w:val="16"/>
        </w:rPr>
      </w:pPr>
      <w:r w:rsidRPr="00686D02">
        <w:rPr>
          <w:rFonts w:cs="Times New Roman"/>
          <w:sz w:val="16"/>
          <w:szCs w:val="16"/>
        </w:rPr>
        <w:t>7df2c190139c7d673a8da7e4c6b1f6f5</w:t>
      </w:r>
    </w:p>
    <w:p w14:paraId="4593E910" w14:textId="77777777" w:rsidR="00686D02" w:rsidRPr="00686D02" w:rsidRDefault="00686D02" w:rsidP="00686D02">
      <w:pPr>
        <w:spacing w:line="240" w:lineRule="auto"/>
        <w:rPr>
          <w:rFonts w:cs="Times New Roman"/>
          <w:sz w:val="16"/>
          <w:szCs w:val="16"/>
        </w:rPr>
      </w:pPr>
      <w:r w:rsidRPr="00686D02">
        <w:rPr>
          <w:rFonts w:cs="Times New Roman"/>
          <w:sz w:val="16"/>
          <w:szCs w:val="16"/>
        </w:rPr>
        <w:t>7e0ce718a4f151f9f941c17bd4805a92</w:t>
      </w:r>
    </w:p>
    <w:p w14:paraId="5660D344" w14:textId="77777777" w:rsidR="00686D02" w:rsidRPr="00686D02" w:rsidRDefault="00686D02" w:rsidP="00686D02">
      <w:pPr>
        <w:spacing w:line="240" w:lineRule="auto"/>
        <w:rPr>
          <w:rFonts w:cs="Times New Roman"/>
          <w:sz w:val="16"/>
          <w:szCs w:val="16"/>
        </w:rPr>
      </w:pPr>
      <w:r w:rsidRPr="00686D02">
        <w:rPr>
          <w:rFonts w:cs="Times New Roman"/>
          <w:sz w:val="16"/>
          <w:szCs w:val="16"/>
        </w:rPr>
        <w:t>0e63da1b5c89ed119445426c76c8cce5</w:t>
      </w:r>
    </w:p>
    <w:p w14:paraId="5B95CA58" w14:textId="77777777" w:rsidR="00686D02" w:rsidRPr="00686D02" w:rsidRDefault="00686D02" w:rsidP="00686D02">
      <w:pPr>
        <w:spacing w:line="240" w:lineRule="auto"/>
        <w:rPr>
          <w:rFonts w:cs="Times New Roman"/>
          <w:sz w:val="16"/>
          <w:szCs w:val="16"/>
        </w:rPr>
      </w:pPr>
      <w:r w:rsidRPr="00686D02">
        <w:rPr>
          <w:rFonts w:cs="Times New Roman"/>
          <w:sz w:val="16"/>
          <w:szCs w:val="16"/>
        </w:rPr>
        <w:t>7e21a4ae2ac195a7cb804e2d1feb61eb</w:t>
      </w:r>
    </w:p>
    <w:p w14:paraId="1C80685D" w14:textId="77777777" w:rsidR="00686D02" w:rsidRPr="00686D02" w:rsidRDefault="00686D02" w:rsidP="00686D02">
      <w:pPr>
        <w:spacing w:line="240" w:lineRule="auto"/>
        <w:rPr>
          <w:rFonts w:cs="Times New Roman"/>
          <w:sz w:val="16"/>
          <w:szCs w:val="16"/>
        </w:rPr>
      </w:pPr>
      <w:r w:rsidRPr="00686D02">
        <w:rPr>
          <w:rFonts w:cs="Times New Roman"/>
          <w:sz w:val="16"/>
          <w:szCs w:val="16"/>
        </w:rPr>
        <w:t>7e2e8136fffd5686fe19ff1b1ee61e51</w:t>
      </w:r>
    </w:p>
    <w:p w14:paraId="05307BD3" w14:textId="77777777" w:rsidR="00686D02" w:rsidRPr="00686D02" w:rsidRDefault="00686D02" w:rsidP="00686D02">
      <w:pPr>
        <w:spacing w:line="240" w:lineRule="auto"/>
        <w:rPr>
          <w:rFonts w:cs="Times New Roman"/>
          <w:sz w:val="16"/>
          <w:szCs w:val="16"/>
        </w:rPr>
      </w:pPr>
      <w:r w:rsidRPr="00686D02">
        <w:rPr>
          <w:rFonts w:cs="Times New Roman"/>
          <w:sz w:val="16"/>
          <w:szCs w:val="16"/>
        </w:rPr>
        <w:t>7e4e7d8b7765e031fe9be6021efb202d</w:t>
      </w:r>
    </w:p>
    <w:p w14:paraId="300AFE6F" w14:textId="77777777" w:rsidR="00686D02" w:rsidRPr="00686D02" w:rsidRDefault="00686D02" w:rsidP="00686D02">
      <w:pPr>
        <w:spacing w:line="240" w:lineRule="auto"/>
        <w:rPr>
          <w:rFonts w:cs="Times New Roman"/>
          <w:sz w:val="16"/>
          <w:szCs w:val="16"/>
        </w:rPr>
      </w:pPr>
      <w:r w:rsidRPr="00686D02">
        <w:rPr>
          <w:rFonts w:cs="Times New Roman"/>
          <w:sz w:val="16"/>
          <w:szCs w:val="16"/>
        </w:rPr>
        <w:t>0e7a0fbe85970d610485cd85da0abbe9</w:t>
      </w:r>
    </w:p>
    <w:p w14:paraId="30CFA551" w14:textId="77777777" w:rsidR="00686D02" w:rsidRPr="00686D02" w:rsidRDefault="00686D02" w:rsidP="00686D02">
      <w:pPr>
        <w:spacing w:line="240" w:lineRule="auto"/>
        <w:rPr>
          <w:rFonts w:cs="Times New Roman"/>
          <w:sz w:val="16"/>
          <w:szCs w:val="16"/>
        </w:rPr>
      </w:pPr>
      <w:r w:rsidRPr="00686D02">
        <w:rPr>
          <w:rFonts w:cs="Times New Roman"/>
          <w:sz w:val="16"/>
          <w:szCs w:val="16"/>
        </w:rPr>
        <w:t>2c2175ce423cd991f5bec06c630fea0d</w:t>
      </w:r>
    </w:p>
    <w:p w14:paraId="2905E8B9" w14:textId="77777777" w:rsidR="00686D02" w:rsidRPr="00686D02" w:rsidRDefault="00686D02" w:rsidP="00686D02">
      <w:pPr>
        <w:spacing w:line="240" w:lineRule="auto"/>
        <w:rPr>
          <w:rFonts w:cs="Times New Roman"/>
          <w:sz w:val="16"/>
          <w:szCs w:val="16"/>
        </w:rPr>
      </w:pPr>
      <w:r w:rsidRPr="00686D02">
        <w:rPr>
          <w:rFonts w:cs="Times New Roman"/>
          <w:sz w:val="16"/>
          <w:szCs w:val="16"/>
        </w:rPr>
        <w:t>0e818c3053f6db56555adaec67035e54</w:t>
      </w:r>
    </w:p>
    <w:p w14:paraId="62BDC1F1" w14:textId="77777777" w:rsidR="00686D02" w:rsidRPr="00686D02" w:rsidRDefault="00686D02" w:rsidP="00686D02">
      <w:pPr>
        <w:spacing w:line="240" w:lineRule="auto"/>
        <w:rPr>
          <w:rFonts w:cs="Times New Roman"/>
          <w:sz w:val="16"/>
          <w:szCs w:val="16"/>
        </w:rPr>
      </w:pPr>
      <w:r w:rsidRPr="00686D02">
        <w:rPr>
          <w:rFonts w:cs="Times New Roman"/>
          <w:sz w:val="16"/>
          <w:szCs w:val="16"/>
        </w:rPr>
        <w:t>00c599951a5eb0a312739ef978546f39</w:t>
      </w:r>
    </w:p>
    <w:p w14:paraId="24C6385B" w14:textId="77777777" w:rsidR="00686D02" w:rsidRPr="00686D02" w:rsidRDefault="00686D02" w:rsidP="00686D02">
      <w:pPr>
        <w:spacing w:line="240" w:lineRule="auto"/>
        <w:rPr>
          <w:rFonts w:cs="Times New Roman"/>
          <w:sz w:val="16"/>
          <w:szCs w:val="16"/>
        </w:rPr>
      </w:pPr>
      <w:r w:rsidRPr="00686D02">
        <w:rPr>
          <w:rFonts w:cs="Times New Roman"/>
          <w:sz w:val="16"/>
          <w:szCs w:val="16"/>
        </w:rPr>
        <w:t>7ebcb97497396e1e08f98f67189304a7</w:t>
      </w:r>
    </w:p>
    <w:p w14:paraId="636CD3EC" w14:textId="77777777" w:rsidR="00686D02" w:rsidRPr="00686D02" w:rsidRDefault="00686D02" w:rsidP="00686D02">
      <w:pPr>
        <w:spacing w:line="240" w:lineRule="auto"/>
        <w:rPr>
          <w:rFonts w:cs="Times New Roman"/>
          <w:sz w:val="16"/>
          <w:szCs w:val="16"/>
        </w:rPr>
      </w:pPr>
      <w:r w:rsidRPr="00686D02">
        <w:rPr>
          <w:rFonts w:cs="Times New Roman"/>
          <w:sz w:val="16"/>
          <w:szCs w:val="16"/>
        </w:rPr>
        <w:t>7f14ef950e1628a40bbb19da799134c0</w:t>
      </w:r>
    </w:p>
    <w:p w14:paraId="610AEEE8" w14:textId="77777777" w:rsidR="00686D02" w:rsidRPr="00686D02" w:rsidRDefault="00686D02" w:rsidP="00686D02">
      <w:pPr>
        <w:spacing w:line="240" w:lineRule="auto"/>
        <w:rPr>
          <w:rFonts w:cs="Times New Roman"/>
          <w:sz w:val="16"/>
          <w:szCs w:val="16"/>
        </w:rPr>
      </w:pPr>
      <w:r w:rsidRPr="00686D02">
        <w:rPr>
          <w:rFonts w:cs="Times New Roman"/>
          <w:sz w:val="16"/>
          <w:szCs w:val="16"/>
        </w:rPr>
        <w:t>7f22368c49ba2a49f9dab3a8d6b9df81</w:t>
      </w:r>
    </w:p>
    <w:p w14:paraId="7B7C22E1" w14:textId="77777777" w:rsidR="00686D02" w:rsidRPr="00686D02" w:rsidRDefault="00686D02" w:rsidP="00686D02">
      <w:pPr>
        <w:spacing w:line="240" w:lineRule="auto"/>
        <w:rPr>
          <w:rFonts w:cs="Times New Roman"/>
          <w:sz w:val="16"/>
          <w:szCs w:val="16"/>
        </w:rPr>
      </w:pPr>
      <w:r w:rsidRPr="00686D02">
        <w:rPr>
          <w:rFonts w:cs="Times New Roman"/>
          <w:sz w:val="16"/>
          <w:szCs w:val="16"/>
        </w:rPr>
        <w:t>7f2d99468493207b81ae96b55ed09c6b</w:t>
      </w:r>
    </w:p>
    <w:p w14:paraId="64530174" w14:textId="77777777" w:rsidR="00686D02" w:rsidRPr="00686D02" w:rsidRDefault="00686D02" w:rsidP="00686D02">
      <w:pPr>
        <w:spacing w:line="240" w:lineRule="auto"/>
        <w:rPr>
          <w:rFonts w:cs="Times New Roman"/>
          <w:sz w:val="16"/>
          <w:szCs w:val="16"/>
        </w:rPr>
      </w:pPr>
      <w:r w:rsidRPr="00686D02">
        <w:rPr>
          <w:rFonts w:cs="Times New Roman"/>
          <w:sz w:val="16"/>
          <w:szCs w:val="16"/>
        </w:rPr>
        <w:t>2c4a622558eb45c54c1f8f4d0036c009</w:t>
      </w:r>
    </w:p>
    <w:p w14:paraId="5F6BB8BF" w14:textId="77777777" w:rsidR="00686D02" w:rsidRPr="00686D02" w:rsidRDefault="00686D02" w:rsidP="00686D02">
      <w:pPr>
        <w:spacing w:line="240" w:lineRule="auto"/>
        <w:rPr>
          <w:rFonts w:cs="Times New Roman"/>
          <w:sz w:val="16"/>
          <w:szCs w:val="16"/>
        </w:rPr>
      </w:pPr>
      <w:r w:rsidRPr="00686D02">
        <w:rPr>
          <w:rFonts w:cs="Times New Roman"/>
          <w:sz w:val="16"/>
          <w:szCs w:val="16"/>
        </w:rPr>
        <w:t>1e44b7d69c5bb46b7b3d65bea865ecdc</w:t>
      </w:r>
    </w:p>
    <w:p w14:paraId="429B7005" w14:textId="77777777" w:rsidR="00686D02" w:rsidRPr="00686D02" w:rsidRDefault="00686D02" w:rsidP="00686D02">
      <w:pPr>
        <w:spacing w:line="240" w:lineRule="auto"/>
        <w:rPr>
          <w:rFonts w:cs="Times New Roman"/>
          <w:sz w:val="16"/>
          <w:szCs w:val="16"/>
        </w:rPr>
      </w:pPr>
      <w:r w:rsidRPr="00686D02">
        <w:rPr>
          <w:rFonts w:cs="Times New Roman"/>
          <w:sz w:val="16"/>
          <w:szCs w:val="16"/>
        </w:rPr>
        <w:t>7f782e57b1a2aafe17a73f0f275cbab6</w:t>
      </w:r>
    </w:p>
    <w:p w14:paraId="60255A96" w14:textId="77777777" w:rsidR="00686D02" w:rsidRPr="00686D02" w:rsidRDefault="00686D02" w:rsidP="00686D02">
      <w:pPr>
        <w:spacing w:line="240" w:lineRule="auto"/>
        <w:rPr>
          <w:rFonts w:cs="Times New Roman"/>
          <w:sz w:val="16"/>
          <w:szCs w:val="16"/>
        </w:rPr>
      </w:pPr>
      <w:r w:rsidRPr="00686D02">
        <w:rPr>
          <w:rFonts w:cs="Times New Roman"/>
          <w:sz w:val="16"/>
          <w:szCs w:val="16"/>
        </w:rPr>
        <w:t>2c57fe1384cce7db36c868c9df3ab747</w:t>
      </w:r>
    </w:p>
    <w:p w14:paraId="1411267A" w14:textId="77777777" w:rsidR="00686D02" w:rsidRPr="00686D02" w:rsidRDefault="00686D02" w:rsidP="00686D02">
      <w:pPr>
        <w:spacing w:line="240" w:lineRule="auto"/>
        <w:rPr>
          <w:rFonts w:cs="Times New Roman"/>
          <w:sz w:val="16"/>
          <w:szCs w:val="16"/>
        </w:rPr>
      </w:pPr>
      <w:r w:rsidRPr="00686D02">
        <w:rPr>
          <w:rFonts w:cs="Times New Roman"/>
          <w:sz w:val="16"/>
          <w:szCs w:val="16"/>
        </w:rPr>
        <w:t>3fb36ce4e16bd00dc7492627cbed2f29</w:t>
      </w:r>
    </w:p>
    <w:p w14:paraId="70FDE511" w14:textId="77777777" w:rsidR="00686D02" w:rsidRPr="00686D02" w:rsidRDefault="00686D02" w:rsidP="00686D02">
      <w:pPr>
        <w:spacing w:line="240" w:lineRule="auto"/>
        <w:rPr>
          <w:rFonts w:cs="Times New Roman"/>
          <w:sz w:val="16"/>
          <w:szCs w:val="16"/>
        </w:rPr>
      </w:pPr>
      <w:r w:rsidRPr="00686D02">
        <w:rPr>
          <w:rFonts w:cs="Times New Roman"/>
          <w:sz w:val="16"/>
          <w:szCs w:val="16"/>
        </w:rPr>
        <w:t>7f999db1926e0206ac0d39ebbcc18506</w:t>
      </w:r>
    </w:p>
    <w:p w14:paraId="5749B9B5" w14:textId="77777777" w:rsidR="00686D02" w:rsidRPr="00686D02" w:rsidRDefault="00686D02" w:rsidP="00686D02">
      <w:pPr>
        <w:spacing w:line="240" w:lineRule="auto"/>
        <w:rPr>
          <w:rFonts w:cs="Times New Roman"/>
          <w:sz w:val="16"/>
          <w:szCs w:val="16"/>
        </w:rPr>
      </w:pPr>
      <w:r w:rsidRPr="00686D02">
        <w:rPr>
          <w:rFonts w:cs="Times New Roman"/>
          <w:sz w:val="16"/>
          <w:szCs w:val="16"/>
        </w:rPr>
        <w:t>7ffd32a848582b7538028ca43dbaea2a</w:t>
      </w:r>
    </w:p>
    <w:p w14:paraId="42662A66" w14:textId="77777777" w:rsidR="00686D02" w:rsidRPr="00686D02" w:rsidRDefault="00686D02" w:rsidP="00686D02">
      <w:pPr>
        <w:spacing w:line="240" w:lineRule="auto"/>
        <w:rPr>
          <w:rFonts w:cs="Times New Roman"/>
          <w:sz w:val="16"/>
          <w:szCs w:val="16"/>
        </w:rPr>
      </w:pPr>
      <w:r w:rsidRPr="00686D02">
        <w:rPr>
          <w:rFonts w:cs="Times New Roman"/>
          <w:sz w:val="16"/>
          <w:szCs w:val="16"/>
        </w:rPr>
        <w:t>0cff85b8f59cbb5e9e0804071dd5a935</w:t>
      </w:r>
    </w:p>
    <w:p w14:paraId="64755622" w14:textId="77777777" w:rsidR="00686D02" w:rsidRPr="00686D02" w:rsidRDefault="00686D02" w:rsidP="00686D02">
      <w:pPr>
        <w:spacing w:line="240" w:lineRule="auto"/>
        <w:rPr>
          <w:rFonts w:cs="Times New Roman"/>
          <w:sz w:val="16"/>
          <w:szCs w:val="16"/>
        </w:rPr>
      </w:pPr>
      <w:r w:rsidRPr="00686D02">
        <w:rPr>
          <w:rFonts w:cs="Times New Roman"/>
          <w:sz w:val="16"/>
          <w:szCs w:val="16"/>
        </w:rPr>
        <w:t>2a069d65dc6ed967085aa18510c7be1c</w:t>
      </w:r>
    </w:p>
    <w:p w14:paraId="04763058" w14:textId="77777777" w:rsidR="00686D02" w:rsidRPr="00686D02" w:rsidRDefault="00686D02" w:rsidP="00686D02">
      <w:pPr>
        <w:spacing w:line="240" w:lineRule="auto"/>
        <w:rPr>
          <w:rFonts w:cs="Times New Roman"/>
          <w:sz w:val="16"/>
          <w:szCs w:val="16"/>
        </w:rPr>
      </w:pPr>
      <w:r w:rsidRPr="00686D02">
        <w:rPr>
          <w:rFonts w:cs="Times New Roman"/>
          <w:sz w:val="16"/>
          <w:szCs w:val="16"/>
        </w:rPr>
        <w:t>5f72d918819508c129deba8832847b60</w:t>
      </w:r>
    </w:p>
    <w:p w14:paraId="45295937" w14:textId="77777777" w:rsidR="00686D02" w:rsidRPr="00686D02" w:rsidRDefault="00686D02" w:rsidP="00686D02">
      <w:pPr>
        <w:spacing w:line="240" w:lineRule="auto"/>
        <w:rPr>
          <w:rFonts w:cs="Times New Roman"/>
          <w:sz w:val="16"/>
          <w:szCs w:val="16"/>
        </w:rPr>
      </w:pPr>
      <w:r w:rsidRPr="00686D02">
        <w:rPr>
          <w:rFonts w:cs="Times New Roman"/>
          <w:sz w:val="16"/>
          <w:szCs w:val="16"/>
        </w:rPr>
        <w:t>0d0347a88edd5c99b0d07c59d15aacdc</w:t>
      </w:r>
    </w:p>
    <w:p w14:paraId="5E506420" w14:textId="77777777" w:rsidR="00686D02" w:rsidRPr="00686D02" w:rsidRDefault="00686D02" w:rsidP="00686D02">
      <w:pPr>
        <w:spacing w:line="240" w:lineRule="auto"/>
        <w:rPr>
          <w:rFonts w:cs="Times New Roman"/>
          <w:sz w:val="16"/>
          <w:szCs w:val="16"/>
        </w:rPr>
      </w:pPr>
      <w:r w:rsidRPr="00686D02">
        <w:rPr>
          <w:rFonts w:cs="Times New Roman"/>
          <w:sz w:val="16"/>
          <w:szCs w:val="16"/>
        </w:rPr>
        <w:t>2c77414e6d67561ed8ad900176fb8c20</w:t>
      </w:r>
    </w:p>
    <w:p w14:paraId="4D1E14F6" w14:textId="77777777" w:rsidR="00686D02" w:rsidRPr="00686D02" w:rsidRDefault="00686D02" w:rsidP="00686D02">
      <w:pPr>
        <w:spacing w:line="240" w:lineRule="auto"/>
        <w:rPr>
          <w:rFonts w:cs="Times New Roman"/>
          <w:sz w:val="16"/>
          <w:szCs w:val="16"/>
        </w:rPr>
      </w:pPr>
      <w:r w:rsidRPr="00686D02">
        <w:rPr>
          <w:rFonts w:cs="Times New Roman"/>
          <w:sz w:val="16"/>
          <w:szCs w:val="16"/>
        </w:rPr>
        <w:t>1e7e4222adbebabdcad960774900d812</w:t>
      </w:r>
    </w:p>
    <w:p w14:paraId="16170C71" w14:textId="77777777" w:rsidR="00686D02" w:rsidRPr="00686D02" w:rsidRDefault="00686D02" w:rsidP="00686D02">
      <w:pPr>
        <w:spacing w:line="240" w:lineRule="auto"/>
        <w:rPr>
          <w:rFonts w:cs="Times New Roman"/>
          <w:sz w:val="16"/>
          <w:szCs w:val="16"/>
        </w:rPr>
      </w:pPr>
      <w:r w:rsidRPr="00686D02">
        <w:rPr>
          <w:rFonts w:cs="Times New Roman"/>
          <w:sz w:val="16"/>
          <w:szCs w:val="16"/>
        </w:rPr>
        <w:t>2c879e7598b6f332cfc2e9465c04c1ea</w:t>
      </w:r>
    </w:p>
    <w:p w14:paraId="0D45142F" w14:textId="77777777" w:rsidR="00686D02" w:rsidRPr="00686D02" w:rsidRDefault="00686D02" w:rsidP="00686D02">
      <w:pPr>
        <w:spacing w:line="240" w:lineRule="auto"/>
        <w:rPr>
          <w:rFonts w:cs="Times New Roman"/>
          <w:sz w:val="16"/>
          <w:szCs w:val="16"/>
        </w:rPr>
      </w:pPr>
      <w:r w:rsidRPr="00686D02">
        <w:rPr>
          <w:rFonts w:cs="Times New Roman"/>
          <w:sz w:val="16"/>
          <w:szCs w:val="16"/>
        </w:rPr>
        <w:t>8a7616551ce19dda50daca2479c2de76</w:t>
      </w:r>
    </w:p>
    <w:p w14:paraId="2E240D57" w14:textId="77777777" w:rsidR="00686D02" w:rsidRPr="00686D02" w:rsidRDefault="00686D02" w:rsidP="00686D02">
      <w:pPr>
        <w:spacing w:line="240" w:lineRule="auto"/>
        <w:rPr>
          <w:rFonts w:cs="Times New Roman"/>
          <w:sz w:val="16"/>
          <w:szCs w:val="16"/>
        </w:rPr>
      </w:pPr>
      <w:r w:rsidRPr="00686D02">
        <w:rPr>
          <w:rFonts w:cs="Times New Roman"/>
          <w:sz w:val="16"/>
          <w:szCs w:val="16"/>
        </w:rPr>
        <w:t>8a7ab3ca847262e07edef492c71587ce</w:t>
      </w:r>
    </w:p>
    <w:p w14:paraId="38209A46" w14:textId="77777777" w:rsidR="00686D02" w:rsidRPr="00686D02" w:rsidRDefault="00686D02" w:rsidP="00686D02">
      <w:pPr>
        <w:spacing w:line="240" w:lineRule="auto"/>
        <w:rPr>
          <w:rFonts w:cs="Times New Roman"/>
          <w:sz w:val="16"/>
          <w:szCs w:val="16"/>
        </w:rPr>
      </w:pPr>
      <w:r w:rsidRPr="00686D02">
        <w:rPr>
          <w:rFonts w:cs="Times New Roman"/>
          <w:sz w:val="16"/>
          <w:szCs w:val="16"/>
        </w:rPr>
        <w:t>2c8a12a670ecc69469e04d45477b4d24</w:t>
      </w:r>
    </w:p>
    <w:p w14:paraId="55CB36D6" w14:textId="77777777" w:rsidR="00686D02" w:rsidRPr="00686D02" w:rsidRDefault="00686D02" w:rsidP="00686D02">
      <w:pPr>
        <w:spacing w:line="240" w:lineRule="auto"/>
        <w:rPr>
          <w:rFonts w:cs="Times New Roman"/>
          <w:sz w:val="16"/>
          <w:szCs w:val="16"/>
        </w:rPr>
      </w:pPr>
      <w:r w:rsidRPr="00686D02">
        <w:rPr>
          <w:rFonts w:cs="Times New Roman"/>
          <w:sz w:val="16"/>
          <w:szCs w:val="16"/>
        </w:rPr>
        <w:t>8ab8c04cb7e1dd0dfb028cf3d8fc31d3</w:t>
      </w:r>
    </w:p>
    <w:p w14:paraId="70038D8D" w14:textId="77777777" w:rsidR="00686D02" w:rsidRPr="00686D02" w:rsidRDefault="00686D02" w:rsidP="00686D02">
      <w:pPr>
        <w:spacing w:line="240" w:lineRule="auto"/>
        <w:rPr>
          <w:rFonts w:cs="Times New Roman"/>
          <w:sz w:val="16"/>
          <w:szCs w:val="16"/>
        </w:rPr>
      </w:pPr>
      <w:r w:rsidRPr="00686D02">
        <w:rPr>
          <w:rFonts w:cs="Times New Roman"/>
          <w:sz w:val="16"/>
          <w:szCs w:val="16"/>
        </w:rPr>
        <w:t>8ab9e7d0d2256f6700c6098b535bb374</w:t>
      </w:r>
    </w:p>
    <w:p w14:paraId="535A43F2" w14:textId="77777777" w:rsidR="00686D02" w:rsidRPr="00686D02" w:rsidRDefault="00686D02" w:rsidP="00686D02">
      <w:pPr>
        <w:spacing w:line="240" w:lineRule="auto"/>
        <w:rPr>
          <w:rFonts w:cs="Times New Roman"/>
          <w:sz w:val="16"/>
          <w:szCs w:val="16"/>
        </w:rPr>
      </w:pPr>
      <w:r w:rsidRPr="00686D02">
        <w:rPr>
          <w:rFonts w:cs="Times New Roman"/>
          <w:sz w:val="16"/>
          <w:szCs w:val="16"/>
        </w:rPr>
        <w:t>15cd3f26979656654d2d32e67303021c</w:t>
      </w:r>
    </w:p>
    <w:p w14:paraId="48ED8024" w14:textId="77777777" w:rsidR="00686D02" w:rsidRPr="00686D02" w:rsidRDefault="00686D02" w:rsidP="00686D02">
      <w:pPr>
        <w:spacing w:line="240" w:lineRule="auto"/>
        <w:rPr>
          <w:rFonts w:cs="Times New Roman"/>
          <w:sz w:val="16"/>
          <w:szCs w:val="16"/>
        </w:rPr>
      </w:pPr>
      <w:r w:rsidRPr="00686D02">
        <w:rPr>
          <w:rFonts w:cs="Times New Roman"/>
          <w:sz w:val="16"/>
          <w:szCs w:val="16"/>
        </w:rPr>
        <w:t>8b4e90cc485d558ba59a61de297b1ba8</w:t>
      </w:r>
    </w:p>
    <w:p w14:paraId="5A59CE20" w14:textId="77777777" w:rsidR="00686D02" w:rsidRPr="00686D02" w:rsidRDefault="00686D02" w:rsidP="00686D02">
      <w:pPr>
        <w:spacing w:line="240" w:lineRule="auto"/>
        <w:rPr>
          <w:rFonts w:cs="Times New Roman"/>
          <w:sz w:val="16"/>
          <w:szCs w:val="16"/>
        </w:rPr>
      </w:pPr>
      <w:r w:rsidRPr="00686D02">
        <w:rPr>
          <w:rFonts w:cs="Times New Roman"/>
          <w:sz w:val="16"/>
          <w:szCs w:val="16"/>
        </w:rPr>
        <w:t>8b6b0f89a45cdb72842ec9ff5b7d6e00</w:t>
      </w:r>
    </w:p>
    <w:p w14:paraId="424594CA" w14:textId="77777777" w:rsidR="00686D02" w:rsidRPr="00686D02" w:rsidRDefault="00686D02" w:rsidP="00686D02">
      <w:pPr>
        <w:spacing w:line="240" w:lineRule="auto"/>
        <w:rPr>
          <w:rFonts w:cs="Times New Roman"/>
          <w:sz w:val="16"/>
          <w:szCs w:val="16"/>
        </w:rPr>
      </w:pPr>
      <w:r w:rsidRPr="00686D02">
        <w:rPr>
          <w:rFonts w:cs="Times New Roman"/>
          <w:sz w:val="16"/>
          <w:szCs w:val="16"/>
        </w:rPr>
        <w:t>8b92496a12473b89a4afe2ffb9059437</w:t>
      </w:r>
    </w:p>
    <w:p w14:paraId="0269EA32" w14:textId="77777777" w:rsidR="00686D02" w:rsidRPr="00686D02" w:rsidRDefault="00686D02" w:rsidP="00686D02">
      <w:pPr>
        <w:spacing w:line="240" w:lineRule="auto"/>
        <w:rPr>
          <w:rFonts w:cs="Times New Roman"/>
          <w:sz w:val="16"/>
          <w:szCs w:val="16"/>
        </w:rPr>
      </w:pPr>
      <w:r w:rsidRPr="00686D02">
        <w:rPr>
          <w:rFonts w:cs="Times New Roman"/>
          <w:sz w:val="16"/>
          <w:szCs w:val="16"/>
        </w:rPr>
        <w:t>8b9ca60cf670d4203230f0383b11414c</w:t>
      </w:r>
    </w:p>
    <w:p w14:paraId="344A275A" w14:textId="77777777" w:rsidR="00686D02" w:rsidRPr="00686D02" w:rsidRDefault="00686D02" w:rsidP="00686D02">
      <w:pPr>
        <w:spacing w:line="240" w:lineRule="auto"/>
        <w:rPr>
          <w:rFonts w:cs="Times New Roman"/>
          <w:sz w:val="16"/>
          <w:szCs w:val="16"/>
        </w:rPr>
      </w:pPr>
      <w:r w:rsidRPr="00686D02">
        <w:rPr>
          <w:rFonts w:cs="Times New Roman"/>
          <w:sz w:val="16"/>
          <w:szCs w:val="16"/>
        </w:rPr>
        <w:t>8bc6a95b1ae14235357ab87a733f4ddb</w:t>
      </w:r>
    </w:p>
    <w:p w14:paraId="1BD48177" w14:textId="77777777" w:rsidR="00686D02" w:rsidRPr="00686D02" w:rsidRDefault="00686D02" w:rsidP="00686D02">
      <w:pPr>
        <w:spacing w:line="240" w:lineRule="auto"/>
        <w:rPr>
          <w:rFonts w:cs="Times New Roman"/>
          <w:sz w:val="16"/>
          <w:szCs w:val="16"/>
        </w:rPr>
      </w:pPr>
      <w:r w:rsidRPr="00686D02">
        <w:rPr>
          <w:rFonts w:cs="Times New Roman"/>
          <w:sz w:val="16"/>
          <w:szCs w:val="16"/>
        </w:rPr>
        <w:t>8bcd10d4079b451bcd03f91ccf56e32f</w:t>
      </w:r>
    </w:p>
    <w:p w14:paraId="42776D93" w14:textId="77777777" w:rsidR="00686D02" w:rsidRPr="00686D02" w:rsidRDefault="00686D02" w:rsidP="00686D02">
      <w:pPr>
        <w:spacing w:line="240" w:lineRule="auto"/>
        <w:rPr>
          <w:rFonts w:cs="Times New Roman"/>
          <w:sz w:val="16"/>
          <w:szCs w:val="16"/>
        </w:rPr>
      </w:pPr>
      <w:r w:rsidRPr="00686D02">
        <w:rPr>
          <w:rFonts w:cs="Times New Roman"/>
          <w:sz w:val="16"/>
          <w:szCs w:val="16"/>
        </w:rPr>
        <w:t>0f1f8a8faa4f78abe693476bf9e1c0d2</w:t>
      </w:r>
    </w:p>
    <w:p w14:paraId="7AB374D8" w14:textId="77777777" w:rsidR="00686D02" w:rsidRPr="00686D02" w:rsidRDefault="00686D02" w:rsidP="00686D02">
      <w:pPr>
        <w:spacing w:line="240" w:lineRule="auto"/>
        <w:rPr>
          <w:rFonts w:cs="Times New Roman"/>
          <w:sz w:val="16"/>
          <w:szCs w:val="16"/>
        </w:rPr>
      </w:pPr>
      <w:r w:rsidRPr="00686D02">
        <w:rPr>
          <w:rFonts w:cs="Times New Roman"/>
          <w:sz w:val="16"/>
          <w:szCs w:val="16"/>
        </w:rPr>
        <w:t>0f3f6ef357d3f7ae2a56cefa520f4817</w:t>
      </w:r>
    </w:p>
    <w:p w14:paraId="51967782" w14:textId="77777777" w:rsidR="00686D02" w:rsidRPr="00686D02" w:rsidRDefault="00686D02" w:rsidP="00686D02">
      <w:pPr>
        <w:spacing w:line="240" w:lineRule="auto"/>
        <w:rPr>
          <w:rFonts w:cs="Times New Roman"/>
          <w:sz w:val="16"/>
          <w:szCs w:val="16"/>
        </w:rPr>
      </w:pPr>
      <w:r w:rsidRPr="00686D02">
        <w:rPr>
          <w:rFonts w:cs="Times New Roman"/>
          <w:sz w:val="16"/>
          <w:szCs w:val="16"/>
        </w:rPr>
        <w:t>0f510f1158243da666bf3c91488fe16e</w:t>
      </w:r>
    </w:p>
    <w:p w14:paraId="14738594" w14:textId="77777777" w:rsidR="00686D02" w:rsidRPr="00686D02" w:rsidRDefault="00686D02" w:rsidP="00686D02">
      <w:pPr>
        <w:spacing w:line="240" w:lineRule="auto"/>
        <w:rPr>
          <w:rFonts w:cs="Times New Roman"/>
          <w:sz w:val="16"/>
          <w:szCs w:val="16"/>
        </w:rPr>
      </w:pPr>
      <w:r w:rsidRPr="00686D02">
        <w:rPr>
          <w:rFonts w:cs="Times New Roman"/>
          <w:sz w:val="16"/>
          <w:szCs w:val="16"/>
        </w:rPr>
        <w:t>010a540090819602376267c84d972785</w:t>
      </w:r>
    </w:p>
    <w:p w14:paraId="2ED83FF4" w14:textId="77777777" w:rsidR="00686D02" w:rsidRPr="00686D02" w:rsidRDefault="00686D02" w:rsidP="00686D02">
      <w:pPr>
        <w:spacing w:line="240" w:lineRule="auto"/>
        <w:rPr>
          <w:rFonts w:cs="Times New Roman"/>
          <w:sz w:val="16"/>
          <w:szCs w:val="16"/>
        </w:rPr>
      </w:pPr>
      <w:r w:rsidRPr="00686D02">
        <w:rPr>
          <w:rFonts w:cs="Times New Roman"/>
          <w:sz w:val="16"/>
          <w:szCs w:val="16"/>
        </w:rPr>
        <w:t>013acc5d3ab8a78da3fdaaf6db721202</w:t>
      </w:r>
    </w:p>
    <w:p w14:paraId="391A4E88" w14:textId="77777777" w:rsidR="00686D02" w:rsidRPr="00686D02" w:rsidRDefault="00686D02" w:rsidP="00686D02">
      <w:pPr>
        <w:spacing w:line="240" w:lineRule="auto"/>
        <w:rPr>
          <w:rFonts w:cs="Times New Roman"/>
          <w:sz w:val="16"/>
          <w:szCs w:val="16"/>
        </w:rPr>
      </w:pPr>
      <w:r w:rsidRPr="00686D02">
        <w:rPr>
          <w:rFonts w:cs="Times New Roman"/>
          <w:sz w:val="16"/>
          <w:szCs w:val="16"/>
        </w:rPr>
        <w:t>2cf09ec47330a8ffd56087ff16e53d6e</w:t>
      </w:r>
    </w:p>
    <w:p w14:paraId="4143778C" w14:textId="77777777" w:rsidR="00686D02" w:rsidRPr="00686D02" w:rsidRDefault="00686D02" w:rsidP="00686D02">
      <w:pPr>
        <w:spacing w:line="240" w:lineRule="auto"/>
        <w:rPr>
          <w:rFonts w:cs="Times New Roman"/>
          <w:sz w:val="16"/>
          <w:szCs w:val="16"/>
        </w:rPr>
      </w:pPr>
      <w:r w:rsidRPr="00686D02">
        <w:rPr>
          <w:rFonts w:cs="Times New Roman"/>
          <w:sz w:val="16"/>
          <w:szCs w:val="16"/>
        </w:rPr>
        <w:t>01a128f929c926d56e49442408db5b5f</w:t>
      </w:r>
    </w:p>
    <w:p w14:paraId="544DFBEB" w14:textId="77777777" w:rsidR="00686D02" w:rsidRPr="00686D02" w:rsidRDefault="00686D02" w:rsidP="00686D02">
      <w:pPr>
        <w:spacing w:line="240" w:lineRule="auto"/>
        <w:rPr>
          <w:rFonts w:cs="Times New Roman"/>
          <w:sz w:val="16"/>
          <w:szCs w:val="16"/>
        </w:rPr>
      </w:pPr>
      <w:r w:rsidRPr="00686D02">
        <w:rPr>
          <w:rFonts w:cs="Times New Roman"/>
          <w:sz w:val="16"/>
          <w:szCs w:val="16"/>
        </w:rPr>
        <w:t>01cfb6050597932ec495f0382c99f880</w:t>
      </w:r>
    </w:p>
    <w:p w14:paraId="4EC639D7" w14:textId="77777777" w:rsidR="00686D02" w:rsidRPr="00686D02" w:rsidRDefault="00686D02" w:rsidP="00686D02">
      <w:pPr>
        <w:spacing w:line="240" w:lineRule="auto"/>
        <w:rPr>
          <w:rFonts w:cs="Times New Roman"/>
          <w:sz w:val="16"/>
          <w:szCs w:val="16"/>
        </w:rPr>
      </w:pPr>
      <w:r w:rsidRPr="00686D02">
        <w:rPr>
          <w:rFonts w:cs="Times New Roman"/>
          <w:sz w:val="16"/>
          <w:szCs w:val="16"/>
        </w:rPr>
        <w:t>0fb77cad8227e0237b8fae82ef871b40</w:t>
      </w:r>
    </w:p>
    <w:p w14:paraId="25A5D449" w14:textId="77777777" w:rsidR="00686D02" w:rsidRPr="00686D02" w:rsidRDefault="00686D02" w:rsidP="00686D02">
      <w:pPr>
        <w:spacing w:line="240" w:lineRule="auto"/>
        <w:rPr>
          <w:rFonts w:cs="Times New Roman"/>
          <w:sz w:val="16"/>
          <w:szCs w:val="16"/>
        </w:rPr>
      </w:pPr>
      <w:r w:rsidRPr="00686D02">
        <w:rPr>
          <w:rFonts w:cs="Times New Roman"/>
          <w:sz w:val="16"/>
          <w:szCs w:val="16"/>
        </w:rPr>
        <w:t>01dbf52cb8c546ad615b3e1baa6531d8</w:t>
      </w:r>
    </w:p>
    <w:p w14:paraId="65CDAC90" w14:textId="77777777" w:rsidR="00686D02" w:rsidRPr="00686D02" w:rsidRDefault="00686D02" w:rsidP="00686D02">
      <w:pPr>
        <w:spacing w:line="240" w:lineRule="auto"/>
        <w:rPr>
          <w:rFonts w:cs="Times New Roman"/>
          <w:sz w:val="16"/>
          <w:szCs w:val="16"/>
        </w:rPr>
      </w:pPr>
      <w:r w:rsidRPr="00686D02">
        <w:rPr>
          <w:rFonts w:cs="Times New Roman"/>
          <w:sz w:val="16"/>
          <w:szCs w:val="16"/>
        </w:rPr>
        <w:t>02a0bd735594a534a3aa2784329ceb89</w:t>
      </w:r>
    </w:p>
    <w:p w14:paraId="1E620B6C" w14:textId="77777777" w:rsidR="00686D02" w:rsidRPr="00686D02" w:rsidRDefault="00686D02" w:rsidP="00686D02">
      <w:pPr>
        <w:spacing w:line="240" w:lineRule="auto"/>
        <w:rPr>
          <w:rFonts w:cs="Times New Roman"/>
          <w:sz w:val="16"/>
          <w:szCs w:val="16"/>
        </w:rPr>
      </w:pPr>
      <w:r w:rsidRPr="00686D02">
        <w:rPr>
          <w:rFonts w:cs="Times New Roman"/>
          <w:sz w:val="16"/>
          <w:szCs w:val="16"/>
        </w:rPr>
        <w:t>2d53682fca036bbc3bf19b98bb39c6ea</w:t>
      </w:r>
    </w:p>
    <w:p w14:paraId="325CF26C" w14:textId="77777777" w:rsidR="00686D02" w:rsidRPr="00686D02" w:rsidRDefault="00686D02" w:rsidP="00686D02">
      <w:pPr>
        <w:spacing w:line="240" w:lineRule="auto"/>
        <w:rPr>
          <w:rFonts w:cs="Times New Roman"/>
          <w:sz w:val="16"/>
          <w:szCs w:val="16"/>
        </w:rPr>
      </w:pPr>
      <w:r w:rsidRPr="00686D02">
        <w:rPr>
          <w:rFonts w:cs="Times New Roman"/>
          <w:sz w:val="16"/>
          <w:szCs w:val="16"/>
        </w:rPr>
        <w:t>0ffa45c399761b5d31604b4cc0adf8f1</w:t>
      </w:r>
    </w:p>
    <w:p w14:paraId="32CCD7F3" w14:textId="77777777" w:rsidR="00686D02" w:rsidRPr="00686D02" w:rsidRDefault="00686D02" w:rsidP="00686D02">
      <w:pPr>
        <w:spacing w:line="240" w:lineRule="auto"/>
        <w:rPr>
          <w:rFonts w:cs="Times New Roman"/>
          <w:sz w:val="16"/>
          <w:szCs w:val="16"/>
        </w:rPr>
      </w:pPr>
      <w:r w:rsidRPr="00686D02">
        <w:rPr>
          <w:rFonts w:cs="Times New Roman"/>
          <w:sz w:val="16"/>
          <w:szCs w:val="16"/>
        </w:rPr>
        <w:t>8dddb9ea31379afbb8924059c3384b8d</w:t>
      </w:r>
    </w:p>
    <w:p w14:paraId="77856063" w14:textId="77777777" w:rsidR="00686D02" w:rsidRPr="00686D02" w:rsidRDefault="00686D02" w:rsidP="00686D02">
      <w:pPr>
        <w:spacing w:line="240" w:lineRule="auto"/>
        <w:rPr>
          <w:rFonts w:cs="Times New Roman"/>
          <w:sz w:val="16"/>
          <w:szCs w:val="16"/>
        </w:rPr>
      </w:pPr>
      <w:r w:rsidRPr="00686D02">
        <w:rPr>
          <w:rFonts w:cs="Times New Roman"/>
          <w:sz w:val="16"/>
          <w:szCs w:val="16"/>
        </w:rPr>
        <w:t>10a97cb2ee29bc9969026b434341e2b9</w:t>
      </w:r>
    </w:p>
    <w:p w14:paraId="52CFB15F" w14:textId="77777777" w:rsidR="00686D02" w:rsidRPr="00686D02" w:rsidRDefault="00686D02" w:rsidP="00686D02">
      <w:pPr>
        <w:spacing w:line="240" w:lineRule="auto"/>
        <w:rPr>
          <w:rFonts w:cs="Times New Roman"/>
          <w:sz w:val="16"/>
          <w:szCs w:val="16"/>
        </w:rPr>
      </w:pPr>
      <w:r w:rsidRPr="00686D02">
        <w:rPr>
          <w:rFonts w:cs="Times New Roman"/>
          <w:sz w:val="16"/>
          <w:szCs w:val="16"/>
        </w:rPr>
        <w:t>10b5f08b430dfda406af64c4b366b9bf</w:t>
      </w:r>
    </w:p>
    <w:p w14:paraId="04D469A6" w14:textId="77777777" w:rsidR="00686D02" w:rsidRPr="00686D02" w:rsidRDefault="00686D02" w:rsidP="00686D02">
      <w:pPr>
        <w:spacing w:line="240" w:lineRule="auto"/>
        <w:rPr>
          <w:rFonts w:cs="Times New Roman"/>
          <w:sz w:val="16"/>
          <w:szCs w:val="16"/>
        </w:rPr>
      </w:pPr>
      <w:r w:rsidRPr="00686D02">
        <w:rPr>
          <w:rFonts w:cs="Times New Roman"/>
          <w:sz w:val="16"/>
          <w:szCs w:val="16"/>
        </w:rPr>
        <w:t>10b864850e7daf921b3177c020658244</w:t>
      </w:r>
    </w:p>
    <w:p w14:paraId="63E5BA80" w14:textId="77777777" w:rsidR="00686D02" w:rsidRPr="00686D02" w:rsidRDefault="00686D02" w:rsidP="00686D02">
      <w:pPr>
        <w:spacing w:line="240" w:lineRule="auto"/>
        <w:rPr>
          <w:rFonts w:cs="Times New Roman"/>
          <w:sz w:val="16"/>
          <w:szCs w:val="16"/>
        </w:rPr>
      </w:pPr>
      <w:r w:rsidRPr="00686D02">
        <w:rPr>
          <w:rFonts w:cs="Times New Roman"/>
          <w:sz w:val="16"/>
          <w:szCs w:val="16"/>
        </w:rPr>
        <w:t>8e26d3eb4b3a26c665b93dff5acefa85</w:t>
      </w:r>
    </w:p>
    <w:p w14:paraId="7F30BF5A" w14:textId="77777777" w:rsidR="00686D02" w:rsidRPr="00686D02" w:rsidRDefault="00686D02" w:rsidP="00686D02">
      <w:pPr>
        <w:spacing w:line="240" w:lineRule="auto"/>
        <w:rPr>
          <w:rFonts w:cs="Times New Roman"/>
          <w:sz w:val="16"/>
          <w:szCs w:val="16"/>
        </w:rPr>
      </w:pPr>
      <w:r w:rsidRPr="00686D02">
        <w:rPr>
          <w:rFonts w:cs="Times New Roman"/>
          <w:sz w:val="16"/>
          <w:szCs w:val="16"/>
        </w:rPr>
        <w:t>10c4dc747595e20d40411f5c48ae2cab</w:t>
      </w:r>
    </w:p>
    <w:p w14:paraId="0C29CD65" w14:textId="77777777" w:rsidR="00686D02" w:rsidRPr="00686D02" w:rsidRDefault="00686D02" w:rsidP="00686D02">
      <w:pPr>
        <w:spacing w:line="240" w:lineRule="auto"/>
        <w:rPr>
          <w:rFonts w:cs="Times New Roman"/>
          <w:sz w:val="16"/>
          <w:szCs w:val="16"/>
        </w:rPr>
      </w:pPr>
      <w:r w:rsidRPr="00686D02">
        <w:rPr>
          <w:rFonts w:cs="Times New Roman"/>
          <w:sz w:val="16"/>
          <w:szCs w:val="16"/>
        </w:rPr>
        <w:t>8ee91adcde1e6923fd0ef2fbbf792551</w:t>
      </w:r>
    </w:p>
    <w:p w14:paraId="3AB94C2C" w14:textId="77777777" w:rsidR="00686D02" w:rsidRPr="00686D02" w:rsidRDefault="00686D02" w:rsidP="00686D02">
      <w:pPr>
        <w:spacing w:line="240" w:lineRule="auto"/>
        <w:rPr>
          <w:rFonts w:cs="Times New Roman"/>
          <w:sz w:val="16"/>
          <w:szCs w:val="16"/>
        </w:rPr>
      </w:pPr>
      <w:r w:rsidRPr="00686D02">
        <w:rPr>
          <w:rFonts w:cs="Times New Roman"/>
          <w:sz w:val="16"/>
          <w:szCs w:val="16"/>
        </w:rPr>
        <w:t>02c5678d2eb6c4e5febd0dcda494aeff</w:t>
      </w:r>
    </w:p>
    <w:p w14:paraId="71ABFB77" w14:textId="77777777" w:rsidR="00686D02" w:rsidRPr="00686D02" w:rsidRDefault="00686D02" w:rsidP="00686D02">
      <w:pPr>
        <w:spacing w:line="240" w:lineRule="auto"/>
        <w:rPr>
          <w:rFonts w:cs="Times New Roman"/>
          <w:sz w:val="16"/>
          <w:szCs w:val="16"/>
        </w:rPr>
      </w:pPr>
      <w:r w:rsidRPr="00686D02">
        <w:rPr>
          <w:rFonts w:cs="Times New Roman"/>
          <w:sz w:val="16"/>
          <w:szCs w:val="16"/>
        </w:rPr>
        <w:t>11e186bfd29b53a476ea190181a27083</w:t>
      </w:r>
    </w:p>
    <w:p w14:paraId="6DDAE902" w14:textId="77777777" w:rsidR="00686D02" w:rsidRPr="00686D02" w:rsidRDefault="00686D02" w:rsidP="00686D02">
      <w:pPr>
        <w:spacing w:line="240" w:lineRule="auto"/>
        <w:rPr>
          <w:rFonts w:cs="Times New Roman"/>
          <w:sz w:val="16"/>
          <w:szCs w:val="16"/>
        </w:rPr>
      </w:pPr>
      <w:r w:rsidRPr="00686D02">
        <w:rPr>
          <w:rFonts w:cs="Times New Roman"/>
          <w:sz w:val="16"/>
          <w:szCs w:val="16"/>
        </w:rPr>
        <w:t>11feb922ce4f61e6fca93904ee922b4c</w:t>
      </w:r>
    </w:p>
    <w:p w14:paraId="0229D769" w14:textId="77777777" w:rsidR="00686D02" w:rsidRPr="00686D02" w:rsidRDefault="00686D02" w:rsidP="00686D02">
      <w:pPr>
        <w:spacing w:line="240" w:lineRule="auto"/>
        <w:rPr>
          <w:rFonts w:cs="Times New Roman"/>
          <w:sz w:val="16"/>
          <w:szCs w:val="16"/>
        </w:rPr>
      </w:pPr>
      <w:r w:rsidRPr="00686D02">
        <w:rPr>
          <w:rFonts w:cs="Times New Roman"/>
          <w:sz w:val="16"/>
          <w:szCs w:val="16"/>
        </w:rPr>
        <w:t>8fcff4afe797a8494989f9dc01c4e2b4</w:t>
      </w:r>
    </w:p>
    <w:p w14:paraId="1A3976FE" w14:textId="77777777" w:rsidR="00686D02" w:rsidRPr="00686D02" w:rsidRDefault="00686D02" w:rsidP="00686D02">
      <w:pPr>
        <w:spacing w:line="240" w:lineRule="auto"/>
        <w:rPr>
          <w:rFonts w:cs="Times New Roman"/>
          <w:sz w:val="16"/>
          <w:szCs w:val="16"/>
        </w:rPr>
      </w:pPr>
      <w:r w:rsidRPr="00686D02">
        <w:rPr>
          <w:rFonts w:cs="Times New Roman"/>
          <w:sz w:val="16"/>
          <w:szCs w:val="16"/>
        </w:rPr>
        <w:t>2eb062a323b59e0734ae1f40c46a9608</w:t>
      </w:r>
    </w:p>
    <w:p w14:paraId="2996A952" w14:textId="77777777" w:rsidR="00686D02" w:rsidRPr="00686D02" w:rsidRDefault="00686D02" w:rsidP="00686D02">
      <w:pPr>
        <w:spacing w:line="240" w:lineRule="auto"/>
        <w:rPr>
          <w:rFonts w:cs="Times New Roman"/>
          <w:sz w:val="16"/>
          <w:szCs w:val="16"/>
        </w:rPr>
      </w:pPr>
      <w:r w:rsidRPr="00686D02">
        <w:rPr>
          <w:rFonts w:cs="Times New Roman"/>
          <w:sz w:val="16"/>
          <w:szCs w:val="16"/>
        </w:rPr>
        <w:t>12ab006815614f2ad93358a7a03f7441</w:t>
      </w:r>
    </w:p>
    <w:p w14:paraId="13EA7E5E" w14:textId="77777777" w:rsidR="00686D02" w:rsidRPr="00686D02" w:rsidRDefault="00686D02" w:rsidP="00686D02">
      <w:pPr>
        <w:spacing w:line="240" w:lineRule="auto"/>
        <w:rPr>
          <w:rFonts w:cs="Times New Roman"/>
          <w:sz w:val="16"/>
          <w:szCs w:val="16"/>
        </w:rPr>
      </w:pPr>
      <w:r w:rsidRPr="00686D02">
        <w:rPr>
          <w:rFonts w:cs="Times New Roman"/>
          <w:sz w:val="16"/>
          <w:szCs w:val="16"/>
        </w:rPr>
        <w:t>12e2dccebe0602d1050c965791a65547</w:t>
      </w:r>
    </w:p>
    <w:p w14:paraId="25FE8BE1" w14:textId="77777777" w:rsidR="00686D02" w:rsidRPr="00686D02" w:rsidRDefault="00686D02" w:rsidP="00686D02">
      <w:pPr>
        <w:spacing w:line="240" w:lineRule="auto"/>
        <w:rPr>
          <w:rFonts w:cs="Times New Roman"/>
          <w:sz w:val="16"/>
          <w:szCs w:val="16"/>
        </w:rPr>
      </w:pPr>
      <w:r w:rsidRPr="00686D02">
        <w:rPr>
          <w:rFonts w:cs="Times New Roman"/>
          <w:sz w:val="16"/>
          <w:szCs w:val="16"/>
        </w:rPr>
        <w:t>12f0e133c2fe00d676f5ac156cf86178</w:t>
      </w:r>
    </w:p>
    <w:p w14:paraId="31490544" w14:textId="77777777" w:rsidR="00686D02" w:rsidRPr="00686D02" w:rsidRDefault="00686D02" w:rsidP="00686D02">
      <w:pPr>
        <w:spacing w:line="240" w:lineRule="auto"/>
        <w:rPr>
          <w:rFonts w:cs="Times New Roman"/>
          <w:sz w:val="16"/>
          <w:szCs w:val="16"/>
        </w:rPr>
      </w:pPr>
      <w:r w:rsidRPr="00686D02">
        <w:rPr>
          <w:rFonts w:cs="Times New Roman"/>
          <w:sz w:val="16"/>
          <w:szCs w:val="16"/>
        </w:rPr>
        <w:t>4d2fb405288f45a95cf86a953a9eb894</w:t>
      </w:r>
    </w:p>
    <w:p w14:paraId="595BC2F7" w14:textId="77777777" w:rsidR="00686D02" w:rsidRPr="00686D02" w:rsidRDefault="00686D02" w:rsidP="00686D02">
      <w:pPr>
        <w:spacing w:line="240" w:lineRule="auto"/>
        <w:rPr>
          <w:rFonts w:cs="Times New Roman"/>
          <w:sz w:val="16"/>
          <w:szCs w:val="16"/>
        </w:rPr>
      </w:pPr>
      <w:r w:rsidRPr="00686D02">
        <w:rPr>
          <w:rFonts w:cs="Times New Roman"/>
          <w:sz w:val="16"/>
          <w:szCs w:val="16"/>
        </w:rPr>
        <w:t>13c25a38de08e07343256c9bdf989fae</w:t>
      </w:r>
    </w:p>
    <w:p w14:paraId="30535F97" w14:textId="77777777" w:rsidR="00686D02" w:rsidRPr="00686D02" w:rsidRDefault="00686D02" w:rsidP="00686D02">
      <w:pPr>
        <w:spacing w:line="240" w:lineRule="auto"/>
        <w:rPr>
          <w:rFonts w:cs="Times New Roman"/>
          <w:sz w:val="16"/>
          <w:szCs w:val="16"/>
        </w:rPr>
      </w:pPr>
      <w:r w:rsidRPr="00686D02">
        <w:rPr>
          <w:rFonts w:cs="Times New Roman"/>
          <w:sz w:val="16"/>
          <w:szCs w:val="16"/>
        </w:rPr>
        <w:t>13c9249171d52cfb00aeec8ee29110a9</w:t>
      </w:r>
    </w:p>
    <w:p w14:paraId="0986DFE0" w14:textId="77777777" w:rsidR="00686D02" w:rsidRPr="00686D02" w:rsidRDefault="00686D02" w:rsidP="00686D02">
      <w:pPr>
        <w:spacing w:line="240" w:lineRule="auto"/>
        <w:rPr>
          <w:rFonts w:cs="Times New Roman"/>
          <w:sz w:val="16"/>
          <w:szCs w:val="16"/>
        </w:rPr>
      </w:pPr>
      <w:r w:rsidRPr="00686D02">
        <w:rPr>
          <w:rFonts w:cs="Times New Roman"/>
          <w:sz w:val="16"/>
          <w:szCs w:val="16"/>
        </w:rPr>
        <w:t>02f48b40fe032ab6b666ed64527de8f0</w:t>
      </w:r>
    </w:p>
    <w:p w14:paraId="16475ACF" w14:textId="77777777" w:rsidR="00686D02" w:rsidRPr="00686D02" w:rsidRDefault="00686D02" w:rsidP="00686D02">
      <w:pPr>
        <w:spacing w:line="240" w:lineRule="auto"/>
        <w:rPr>
          <w:rFonts w:cs="Times New Roman"/>
          <w:sz w:val="16"/>
          <w:szCs w:val="16"/>
        </w:rPr>
      </w:pPr>
      <w:r w:rsidRPr="00686D02">
        <w:rPr>
          <w:rFonts w:cs="Times New Roman"/>
          <w:sz w:val="16"/>
          <w:szCs w:val="16"/>
        </w:rPr>
        <w:t>2f3d08d8796079831ed7410597b43b07</w:t>
      </w:r>
    </w:p>
    <w:p w14:paraId="4A738726" w14:textId="77777777" w:rsidR="00686D02" w:rsidRPr="00686D02" w:rsidRDefault="00686D02" w:rsidP="00686D02">
      <w:pPr>
        <w:spacing w:line="240" w:lineRule="auto"/>
        <w:rPr>
          <w:rFonts w:cs="Times New Roman"/>
          <w:sz w:val="16"/>
          <w:szCs w:val="16"/>
        </w:rPr>
      </w:pPr>
      <w:r w:rsidRPr="00686D02">
        <w:rPr>
          <w:rFonts w:cs="Times New Roman"/>
          <w:sz w:val="16"/>
          <w:szCs w:val="16"/>
        </w:rPr>
        <w:t>3d65d9f7e5e1867566348de4491f63c2</w:t>
      </w:r>
    </w:p>
    <w:p w14:paraId="4D148F60" w14:textId="77777777" w:rsidR="00686D02" w:rsidRPr="00686D02" w:rsidRDefault="00686D02" w:rsidP="00686D02">
      <w:pPr>
        <w:spacing w:line="240" w:lineRule="auto"/>
        <w:rPr>
          <w:rFonts w:cs="Times New Roman"/>
          <w:sz w:val="16"/>
          <w:szCs w:val="16"/>
        </w:rPr>
      </w:pPr>
      <w:r w:rsidRPr="00686D02">
        <w:rPr>
          <w:rFonts w:cs="Times New Roman"/>
          <w:sz w:val="16"/>
          <w:szCs w:val="16"/>
        </w:rPr>
        <w:t>9a166342550171e961f4dbb31a698b31</w:t>
      </w:r>
    </w:p>
    <w:p w14:paraId="28CD3629" w14:textId="77777777" w:rsidR="00686D02" w:rsidRPr="00686D02" w:rsidRDefault="00686D02" w:rsidP="00686D02">
      <w:pPr>
        <w:spacing w:line="240" w:lineRule="auto"/>
        <w:rPr>
          <w:rFonts w:cs="Times New Roman"/>
          <w:sz w:val="16"/>
          <w:szCs w:val="16"/>
        </w:rPr>
      </w:pPr>
      <w:r w:rsidRPr="00686D02">
        <w:rPr>
          <w:rFonts w:cs="Times New Roman"/>
          <w:sz w:val="16"/>
          <w:szCs w:val="16"/>
        </w:rPr>
        <w:t>16a23bdd3d09b53057e4025608a2deb1</w:t>
      </w:r>
    </w:p>
    <w:p w14:paraId="63A38607" w14:textId="77777777" w:rsidR="00686D02" w:rsidRPr="00686D02" w:rsidRDefault="00686D02" w:rsidP="00686D02">
      <w:pPr>
        <w:spacing w:line="240" w:lineRule="auto"/>
        <w:rPr>
          <w:rFonts w:cs="Times New Roman"/>
          <w:sz w:val="16"/>
          <w:szCs w:val="16"/>
        </w:rPr>
      </w:pPr>
      <w:r w:rsidRPr="00686D02">
        <w:rPr>
          <w:rFonts w:cs="Times New Roman"/>
          <w:sz w:val="16"/>
          <w:szCs w:val="16"/>
        </w:rPr>
        <w:t>9a3bdff8d3d27b2f723e961be7fb7c30</w:t>
      </w:r>
    </w:p>
    <w:p w14:paraId="1359B128" w14:textId="77777777" w:rsidR="00686D02" w:rsidRPr="00686D02" w:rsidRDefault="00686D02" w:rsidP="00686D02">
      <w:pPr>
        <w:spacing w:line="240" w:lineRule="auto"/>
        <w:rPr>
          <w:rFonts w:cs="Times New Roman"/>
          <w:sz w:val="16"/>
          <w:szCs w:val="16"/>
        </w:rPr>
      </w:pPr>
      <w:r w:rsidRPr="00686D02">
        <w:rPr>
          <w:rFonts w:cs="Times New Roman"/>
          <w:sz w:val="16"/>
          <w:szCs w:val="16"/>
        </w:rPr>
        <w:t>17c3d3028c3a6a9cc5b639c3b7864eaa</w:t>
      </w:r>
    </w:p>
    <w:p w14:paraId="72EE139C" w14:textId="77777777" w:rsidR="00686D02" w:rsidRPr="00686D02" w:rsidRDefault="00686D02" w:rsidP="00686D02">
      <w:pPr>
        <w:spacing w:line="240" w:lineRule="auto"/>
        <w:rPr>
          <w:rFonts w:cs="Times New Roman"/>
          <w:sz w:val="16"/>
          <w:szCs w:val="16"/>
        </w:rPr>
      </w:pPr>
      <w:r w:rsidRPr="00686D02">
        <w:rPr>
          <w:rFonts w:cs="Times New Roman"/>
          <w:sz w:val="16"/>
          <w:szCs w:val="16"/>
        </w:rPr>
        <w:t>04a6b3df1e7a6394dbdf71dbcfccfc6d</w:t>
      </w:r>
    </w:p>
    <w:p w14:paraId="32733DD6" w14:textId="77777777" w:rsidR="00686D02" w:rsidRPr="00686D02" w:rsidRDefault="00686D02" w:rsidP="00686D02">
      <w:pPr>
        <w:spacing w:line="240" w:lineRule="auto"/>
        <w:rPr>
          <w:rFonts w:cs="Times New Roman"/>
          <w:sz w:val="16"/>
          <w:szCs w:val="16"/>
        </w:rPr>
      </w:pPr>
      <w:r w:rsidRPr="00686D02">
        <w:rPr>
          <w:rFonts w:cs="Times New Roman"/>
          <w:sz w:val="16"/>
          <w:szCs w:val="16"/>
        </w:rPr>
        <w:t>18d4e8e222db73720d0d479fa328cbcc</w:t>
      </w:r>
    </w:p>
    <w:p w14:paraId="0A17FF74" w14:textId="77777777" w:rsidR="00686D02" w:rsidRPr="00686D02" w:rsidRDefault="00686D02" w:rsidP="00686D02">
      <w:pPr>
        <w:spacing w:line="240" w:lineRule="auto"/>
        <w:rPr>
          <w:rFonts w:cs="Times New Roman"/>
          <w:sz w:val="16"/>
          <w:szCs w:val="16"/>
        </w:rPr>
      </w:pPr>
      <w:r w:rsidRPr="00686D02">
        <w:rPr>
          <w:rFonts w:cs="Times New Roman"/>
          <w:sz w:val="16"/>
          <w:szCs w:val="16"/>
        </w:rPr>
        <w:t>18da28f2a3bd16fdb667c36759903c10</w:t>
      </w:r>
    </w:p>
    <w:p w14:paraId="55AFCE45" w14:textId="77777777" w:rsidR="00686D02" w:rsidRPr="00686D02" w:rsidRDefault="00686D02" w:rsidP="00686D02">
      <w:pPr>
        <w:spacing w:line="240" w:lineRule="auto"/>
        <w:rPr>
          <w:rFonts w:cs="Times New Roman"/>
          <w:sz w:val="16"/>
          <w:szCs w:val="16"/>
        </w:rPr>
      </w:pPr>
      <w:r w:rsidRPr="00686D02">
        <w:rPr>
          <w:rFonts w:cs="Times New Roman"/>
          <w:sz w:val="16"/>
          <w:szCs w:val="16"/>
        </w:rPr>
        <w:t>04d20929198d39f14690afc83e185a46</w:t>
      </w:r>
    </w:p>
    <w:p w14:paraId="548911B2" w14:textId="77777777" w:rsidR="00686D02" w:rsidRPr="00686D02" w:rsidRDefault="00686D02" w:rsidP="00686D02">
      <w:pPr>
        <w:spacing w:line="240" w:lineRule="auto"/>
        <w:rPr>
          <w:rFonts w:cs="Times New Roman"/>
          <w:sz w:val="16"/>
          <w:szCs w:val="16"/>
        </w:rPr>
      </w:pPr>
      <w:r w:rsidRPr="00686D02">
        <w:rPr>
          <w:rFonts w:cs="Times New Roman"/>
          <w:sz w:val="16"/>
          <w:szCs w:val="16"/>
        </w:rPr>
        <w:t>04f35d2411b4fcab5a5c4d4fe731c1d0</w:t>
      </w:r>
    </w:p>
    <w:p w14:paraId="2978B155" w14:textId="77777777" w:rsidR="00686D02" w:rsidRPr="00686D02" w:rsidRDefault="00686D02" w:rsidP="00686D02">
      <w:pPr>
        <w:spacing w:line="240" w:lineRule="auto"/>
        <w:rPr>
          <w:rFonts w:cs="Times New Roman"/>
          <w:sz w:val="16"/>
          <w:szCs w:val="16"/>
        </w:rPr>
      </w:pPr>
      <w:r w:rsidRPr="00686D02">
        <w:rPr>
          <w:rFonts w:cs="Times New Roman"/>
          <w:sz w:val="16"/>
          <w:szCs w:val="16"/>
        </w:rPr>
        <w:t>18fdce76d3b7915e78a00e058eb8d4ba</w:t>
      </w:r>
    </w:p>
    <w:p w14:paraId="1637D14A" w14:textId="77777777" w:rsidR="00686D02" w:rsidRPr="00686D02" w:rsidRDefault="00686D02" w:rsidP="00686D02">
      <w:pPr>
        <w:spacing w:line="240" w:lineRule="auto"/>
        <w:rPr>
          <w:rFonts w:cs="Times New Roman"/>
          <w:sz w:val="16"/>
          <w:szCs w:val="16"/>
        </w:rPr>
      </w:pPr>
      <w:r w:rsidRPr="00686D02">
        <w:rPr>
          <w:rFonts w:cs="Times New Roman"/>
          <w:sz w:val="16"/>
          <w:szCs w:val="16"/>
        </w:rPr>
        <w:t>9b2ede6c7180ed4c6883c37d847adddf</w:t>
      </w:r>
    </w:p>
    <w:p w14:paraId="7664BB54" w14:textId="77777777" w:rsidR="00686D02" w:rsidRPr="00686D02" w:rsidRDefault="00686D02" w:rsidP="00686D02">
      <w:pPr>
        <w:spacing w:line="240" w:lineRule="auto"/>
        <w:rPr>
          <w:rFonts w:cs="Times New Roman"/>
          <w:sz w:val="16"/>
          <w:szCs w:val="16"/>
        </w:rPr>
      </w:pPr>
      <w:r w:rsidRPr="00686D02">
        <w:rPr>
          <w:rFonts w:cs="Times New Roman"/>
          <w:sz w:val="16"/>
          <w:szCs w:val="16"/>
        </w:rPr>
        <w:t>05c671b7d31a8fa779efdbaa8c1fe180</w:t>
      </w:r>
    </w:p>
    <w:p w14:paraId="11736F3E" w14:textId="77777777" w:rsidR="00686D02" w:rsidRPr="00686D02" w:rsidRDefault="00686D02" w:rsidP="00686D02">
      <w:pPr>
        <w:spacing w:line="240" w:lineRule="auto"/>
        <w:rPr>
          <w:rFonts w:cs="Times New Roman"/>
          <w:sz w:val="16"/>
          <w:szCs w:val="16"/>
        </w:rPr>
      </w:pPr>
      <w:r w:rsidRPr="00686D02">
        <w:rPr>
          <w:rFonts w:cs="Times New Roman"/>
          <w:sz w:val="16"/>
          <w:szCs w:val="16"/>
        </w:rPr>
        <w:t>05d384c4a4f8e5ee1ac309300bad8c2a</w:t>
      </w:r>
    </w:p>
    <w:p w14:paraId="147F5C64" w14:textId="77777777" w:rsidR="00686D02" w:rsidRPr="00686D02" w:rsidRDefault="00686D02" w:rsidP="00686D02">
      <w:pPr>
        <w:spacing w:line="240" w:lineRule="auto"/>
        <w:rPr>
          <w:rFonts w:cs="Times New Roman"/>
          <w:sz w:val="16"/>
          <w:szCs w:val="16"/>
        </w:rPr>
      </w:pPr>
      <w:r w:rsidRPr="00686D02">
        <w:rPr>
          <w:rFonts w:cs="Times New Roman"/>
          <w:sz w:val="16"/>
          <w:szCs w:val="16"/>
        </w:rPr>
        <w:t>19edc99ffefb534a53a1739b8778959f</w:t>
      </w:r>
    </w:p>
    <w:p w14:paraId="75082B03" w14:textId="77777777" w:rsidR="00686D02" w:rsidRPr="00686D02" w:rsidRDefault="00686D02" w:rsidP="00686D02">
      <w:pPr>
        <w:spacing w:line="240" w:lineRule="auto"/>
        <w:rPr>
          <w:rFonts w:cs="Times New Roman"/>
          <w:sz w:val="16"/>
          <w:szCs w:val="16"/>
        </w:rPr>
      </w:pPr>
      <w:r w:rsidRPr="00686D02">
        <w:rPr>
          <w:rFonts w:cs="Times New Roman"/>
          <w:sz w:val="16"/>
          <w:szCs w:val="16"/>
        </w:rPr>
        <w:t>07c1f25d82893f6a93be5cc245c551b8</w:t>
      </w:r>
    </w:p>
    <w:p w14:paraId="55670541" w14:textId="77777777" w:rsidR="00686D02" w:rsidRPr="00686D02" w:rsidRDefault="00686D02" w:rsidP="00686D02">
      <w:pPr>
        <w:spacing w:line="240" w:lineRule="auto"/>
        <w:rPr>
          <w:rFonts w:cs="Times New Roman"/>
          <w:sz w:val="16"/>
          <w:szCs w:val="16"/>
        </w:rPr>
      </w:pPr>
      <w:r w:rsidRPr="00686D02">
        <w:rPr>
          <w:rFonts w:cs="Times New Roman"/>
          <w:sz w:val="16"/>
          <w:szCs w:val="16"/>
        </w:rPr>
        <w:t>07cb3495453f5791d151c35b68f6db61</w:t>
      </w:r>
    </w:p>
    <w:p w14:paraId="6C416F7E" w14:textId="77777777" w:rsidR="00686D02" w:rsidRPr="00686D02" w:rsidRDefault="00686D02" w:rsidP="00686D02">
      <w:pPr>
        <w:spacing w:line="240" w:lineRule="auto"/>
        <w:rPr>
          <w:rFonts w:cs="Times New Roman"/>
          <w:sz w:val="16"/>
          <w:szCs w:val="16"/>
        </w:rPr>
      </w:pPr>
      <w:r w:rsidRPr="00686D02">
        <w:rPr>
          <w:rFonts w:cs="Times New Roman"/>
          <w:sz w:val="16"/>
          <w:szCs w:val="16"/>
        </w:rPr>
        <w:t>0c13353757f58e953336a63de3e821fd</w:t>
      </w:r>
    </w:p>
    <w:p w14:paraId="255F2FA8" w14:textId="77777777" w:rsidR="00686D02" w:rsidRPr="00686D02" w:rsidRDefault="00686D02" w:rsidP="00686D02">
      <w:pPr>
        <w:spacing w:line="240" w:lineRule="auto"/>
        <w:rPr>
          <w:rFonts w:cs="Times New Roman"/>
          <w:sz w:val="16"/>
          <w:szCs w:val="16"/>
        </w:rPr>
      </w:pPr>
      <w:r w:rsidRPr="00686D02">
        <w:rPr>
          <w:rFonts w:cs="Times New Roman"/>
          <w:sz w:val="16"/>
          <w:szCs w:val="16"/>
        </w:rPr>
        <w:t>3a7a9e623bea712978d7ac8fda5397b5</w:t>
      </w:r>
    </w:p>
    <w:p w14:paraId="4FB415AC" w14:textId="77777777" w:rsidR="00686D02" w:rsidRPr="00686D02" w:rsidRDefault="00686D02" w:rsidP="00686D02">
      <w:pPr>
        <w:spacing w:line="240" w:lineRule="auto"/>
        <w:rPr>
          <w:rFonts w:cs="Times New Roman"/>
          <w:sz w:val="16"/>
          <w:szCs w:val="16"/>
        </w:rPr>
      </w:pPr>
      <w:r w:rsidRPr="00686D02">
        <w:rPr>
          <w:rFonts w:cs="Times New Roman"/>
          <w:sz w:val="16"/>
          <w:szCs w:val="16"/>
        </w:rPr>
        <w:t>08a17b5d6206b14f2769a5f52eea95ae</w:t>
      </w:r>
    </w:p>
    <w:p w14:paraId="4AB058ED" w14:textId="77777777" w:rsidR="00686D02" w:rsidRPr="00686D02" w:rsidRDefault="00686D02" w:rsidP="00686D02">
      <w:pPr>
        <w:spacing w:line="240" w:lineRule="auto"/>
        <w:rPr>
          <w:rFonts w:cs="Times New Roman"/>
          <w:sz w:val="16"/>
          <w:szCs w:val="16"/>
        </w:rPr>
      </w:pPr>
      <w:r w:rsidRPr="00686D02">
        <w:rPr>
          <w:rFonts w:cs="Times New Roman"/>
          <w:sz w:val="16"/>
          <w:szCs w:val="16"/>
        </w:rPr>
        <w:t>08ae32a82a03c7905b901e1669cd59c4</w:t>
      </w:r>
    </w:p>
    <w:p w14:paraId="6A505616" w14:textId="77777777" w:rsidR="00686D02" w:rsidRPr="00686D02" w:rsidRDefault="00686D02" w:rsidP="00686D02">
      <w:pPr>
        <w:spacing w:line="240" w:lineRule="auto"/>
        <w:rPr>
          <w:rFonts w:cs="Times New Roman"/>
          <w:sz w:val="16"/>
          <w:szCs w:val="16"/>
        </w:rPr>
      </w:pPr>
      <w:r w:rsidRPr="00686D02">
        <w:rPr>
          <w:rFonts w:cs="Times New Roman"/>
          <w:sz w:val="16"/>
          <w:szCs w:val="16"/>
        </w:rPr>
        <w:t>08b504efe1875b30f7ef6410aef68524</w:t>
      </w:r>
    </w:p>
    <w:p w14:paraId="2703699A" w14:textId="77777777" w:rsidR="00686D02" w:rsidRPr="00686D02" w:rsidRDefault="00686D02" w:rsidP="00686D02">
      <w:pPr>
        <w:spacing w:line="240" w:lineRule="auto"/>
        <w:rPr>
          <w:rFonts w:cs="Times New Roman"/>
          <w:sz w:val="16"/>
          <w:szCs w:val="16"/>
        </w:rPr>
      </w:pPr>
      <w:r w:rsidRPr="00686D02">
        <w:rPr>
          <w:rFonts w:cs="Times New Roman"/>
          <w:sz w:val="16"/>
          <w:szCs w:val="16"/>
        </w:rPr>
        <w:t>08f76a452f5b51a47b2578a749a7b31c</w:t>
      </w:r>
    </w:p>
    <w:p w14:paraId="48F70A18" w14:textId="77777777" w:rsidR="00686D02" w:rsidRPr="00686D02" w:rsidRDefault="00686D02" w:rsidP="00686D02">
      <w:pPr>
        <w:spacing w:line="240" w:lineRule="auto"/>
        <w:rPr>
          <w:rFonts w:cs="Times New Roman"/>
          <w:sz w:val="16"/>
          <w:szCs w:val="16"/>
        </w:rPr>
      </w:pPr>
      <w:r w:rsidRPr="00686D02">
        <w:rPr>
          <w:rFonts w:cs="Times New Roman"/>
          <w:sz w:val="16"/>
          <w:szCs w:val="16"/>
        </w:rPr>
        <w:t>1b182b1dc2924325dd9f0ac14ff2eb66</w:t>
      </w:r>
    </w:p>
    <w:p w14:paraId="484B09B1" w14:textId="77777777" w:rsidR="00686D02" w:rsidRPr="00686D02" w:rsidRDefault="00686D02" w:rsidP="00686D02">
      <w:pPr>
        <w:spacing w:line="240" w:lineRule="auto"/>
        <w:rPr>
          <w:rFonts w:cs="Times New Roman"/>
          <w:sz w:val="16"/>
          <w:szCs w:val="16"/>
        </w:rPr>
      </w:pPr>
      <w:r w:rsidRPr="00686D02">
        <w:rPr>
          <w:rFonts w:cs="Times New Roman"/>
          <w:sz w:val="16"/>
          <w:szCs w:val="16"/>
        </w:rPr>
        <w:t>09b9c0f74e399877369a2738e02bb79c</w:t>
      </w:r>
    </w:p>
    <w:p w14:paraId="01BFB661" w14:textId="77777777" w:rsidR="00686D02" w:rsidRPr="00686D02" w:rsidRDefault="00686D02" w:rsidP="00686D02">
      <w:pPr>
        <w:spacing w:line="240" w:lineRule="auto"/>
        <w:rPr>
          <w:rFonts w:cs="Times New Roman"/>
          <w:sz w:val="16"/>
          <w:szCs w:val="16"/>
        </w:rPr>
      </w:pPr>
      <w:r w:rsidRPr="00686D02">
        <w:rPr>
          <w:rFonts w:cs="Times New Roman"/>
          <w:sz w:val="16"/>
          <w:szCs w:val="16"/>
        </w:rPr>
        <w:t>09c571b20fcb7a716a2093f33cf70560</w:t>
      </w:r>
    </w:p>
    <w:p w14:paraId="32C44A02" w14:textId="77777777" w:rsidR="00686D02" w:rsidRPr="00686D02" w:rsidRDefault="00686D02" w:rsidP="00686D02">
      <w:pPr>
        <w:spacing w:line="240" w:lineRule="auto"/>
        <w:rPr>
          <w:rFonts w:cs="Times New Roman"/>
          <w:sz w:val="16"/>
          <w:szCs w:val="16"/>
        </w:rPr>
      </w:pPr>
      <w:r w:rsidRPr="00686D02">
        <w:rPr>
          <w:rFonts w:cs="Times New Roman"/>
          <w:sz w:val="16"/>
          <w:szCs w:val="16"/>
        </w:rPr>
        <w:t>0ccd623ef441a62c20a66f822c6d1ab4</w:t>
      </w:r>
    </w:p>
    <w:p w14:paraId="2F57ECFF" w14:textId="77777777" w:rsidR="00686D02" w:rsidRPr="00686D02" w:rsidRDefault="00686D02" w:rsidP="00686D02">
      <w:pPr>
        <w:spacing w:line="240" w:lineRule="auto"/>
        <w:rPr>
          <w:rFonts w:cs="Times New Roman"/>
          <w:sz w:val="16"/>
          <w:szCs w:val="16"/>
        </w:rPr>
      </w:pPr>
      <w:r w:rsidRPr="00686D02">
        <w:rPr>
          <w:rFonts w:cs="Times New Roman"/>
          <w:sz w:val="16"/>
          <w:szCs w:val="16"/>
        </w:rPr>
        <w:t>09e23491edae6e78bf7eddd644172bbf</w:t>
      </w:r>
    </w:p>
    <w:p w14:paraId="5B2BBAF1" w14:textId="77777777" w:rsidR="00686D02" w:rsidRPr="00686D02" w:rsidRDefault="00686D02" w:rsidP="00686D02">
      <w:pPr>
        <w:spacing w:line="240" w:lineRule="auto"/>
        <w:rPr>
          <w:rFonts w:cs="Times New Roman"/>
          <w:sz w:val="16"/>
          <w:szCs w:val="16"/>
        </w:rPr>
      </w:pPr>
      <w:r w:rsidRPr="00686D02">
        <w:rPr>
          <w:rFonts w:cs="Times New Roman"/>
          <w:sz w:val="16"/>
          <w:szCs w:val="16"/>
        </w:rPr>
        <w:t>09fd30e98bcaa2c98ff4f14dbad9db82</w:t>
      </w:r>
    </w:p>
    <w:p w14:paraId="37AF9441" w14:textId="77777777" w:rsidR="00686D02" w:rsidRPr="00686D02" w:rsidRDefault="00686D02" w:rsidP="00686D02">
      <w:pPr>
        <w:spacing w:line="240" w:lineRule="auto"/>
        <w:rPr>
          <w:rFonts w:cs="Times New Roman"/>
          <w:sz w:val="16"/>
          <w:szCs w:val="16"/>
        </w:rPr>
      </w:pPr>
      <w:r w:rsidRPr="00686D02">
        <w:rPr>
          <w:rFonts w:cs="Times New Roman"/>
          <w:sz w:val="16"/>
          <w:szCs w:val="16"/>
        </w:rPr>
        <w:t>1b861b8d155052fcf7c58dcbf8e6b712</w:t>
      </w:r>
    </w:p>
    <w:p w14:paraId="65D7603F" w14:textId="77777777" w:rsidR="00686D02" w:rsidRPr="00686D02" w:rsidRDefault="00686D02" w:rsidP="00686D02">
      <w:pPr>
        <w:spacing w:line="240" w:lineRule="auto"/>
        <w:rPr>
          <w:rFonts w:cs="Times New Roman"/>
          <w:sz w:val="16"/>
          <w:szCs w:val="16"/>
        </w:rPr>
      </w:pPr>
      <w:r w:rsidRPr="00686D02">
        <w:rPr>
          <w:rFonts w:cs="Times New Roman"/>
          <w:sz w:val="16"/>
          <w:szCs w:val="16"/>
        </w:rPr>
        <w:t>1bb0162a5807e80357699aeb50fe0b78</w:t>
      </w:r>
    </w:p>
    <w:p w14:paraId="12943A8A" w14:textId="77777777" w:rsidR="00686D02" w:rsidRPr="00686D02" w:rsidRDefault="00686D02" w:rsidP="00686D02">
      <w:pPr>
        <w:spacing w:line="240" w:lineRule="auto"/>
        <w:rPr>
          <w:rFonts w:cs="Times New Roman"/>
          <w:sz w:val="16"/>
          <w:szCs w:val="16"/>
        </w:rPr>
      </w:pPr>
      <w:r w:rsidRPr="00686D02">
        <w:rPr>
          <w:rFonts w:cs="Times New Roman"/>
          <w:sz w:val="16"/>
          <w:szCs w:val="16"/>
        </w:rPr>
        <w:t>1bdcf28b2a19ab7de8002639f998316d</w:t>
      </w:r>
    </w:p>
    <w:p w14:paraId="5B9677F4" w14:textId="77777777" w:rsidR="00686D02" w:rsidRPr="00686D02" w:rsidRDefault="00686D02" w:rsidP="00686D02">
      <w:pPr>
        <w:spacing w:line="240" w:lineRule="auto"/>
        <w:rPr>
          <w:rFonts w:cs="Times New Roman"/>
          <w:sz w:val="16"/>
          <w:szCs w:val="16"/>
        </w:rPr>
      </w:pPr>
      <w:r w:rsidRPr="00686D02">
        <w:rPr>
          <w:rFonts w:cs="Times New Roman"/>
          <w:sz w:val="16"/>
          <w:szCs w:val="16"/>
        </w:rPr>
        <w:t>1be4a47e676d41b9bef879900088bb76</w:t>
      </w:r>
    </w:p>
    <w:p w14:paraId="3684B1D8" w14:textId="77777777" w:rsidR="00686D02" w:rsidRPr="00686D02" w:rsidRDefault="00686D02" w:rsidP="00686D02">
      <w:pPr>
        <w:spacing w:line="240" w:lineRule="auto"/>
        <w:rPr>
          <w:rFonts w:cs="Times New Roman"/>
          <w:sz w:val="16"/>
          <w:szCs w:val="16"/>
        </w:rPr>
      </w:pPr>
      <w:r w:rsidRPr="00686D02">
        <w:rPr>
          <w:rFonts w:cs="Times New Roman"/>
          <w:sz w:val="16"/>
          <w:szCs w:val="16"/>
        </w:rPr>
        <w:t>1c2216f4c0fcb0e20258a71e439109a0</w:t>
      </w:r>
    </w:p>
    <w:p w14:paraId="1BA77C05" w14:textId="77777777" w:rsidR="00686D02" w:rsidRPr="00686D02" w:rsidRDefault="00686D02" w:rsidP="00686D02">
      <w:pPr>
        <w:spacing w:line="240" w:lineRule="auto"/>
        <w:rPr>
          <w:rFonts w:cs="Times New Roman"/>
          <w:sz w:val="16"/>
          <w:szCs w:val="16"/>
        </w:rPr>
      </w:pPr>
      <w:r w:rsidRPr="00686D02">
        <w:rPr>
          <w:rFonts w:cs="Times New Roman"/>
          <w:sz w:val="16"/>
          <w:szCs w:val="16"/>
        </w:rPr>
        <w:t>1c39a22a4c6d74a4fcadb698d2993717</w:t>
      </w:r>
    </w:p>
    <w:p w14:paraId="034D8969" w14:textId="77777777" w:rsidR="00686D02" w:rsidRPr="00686D02" w:rsidRDefault="00686D02" w:rsidP="00686D02">
      <w:pPr>
        <w:spacing w:line="240" w:lineRule="auto"/>
        <w:rPr>
          <w:rFonts w:cs="Times New Roman"/>
          <w:sz w:val="16"/>
          <w:szCs w:val="16"/>
        </w:rPr>
      </w:pPr>
      <w:r w:rsidRPr="00686D02">
        <w:rPr>
          <w:rFonts w:cs="Times New Roman"/>
          <w:sz w:val="16"/>
          <w:szCs w:val="16"/>
        </w:rPr>
        <w:t>1c412017f3c185962215d801049c2a41</w:t>
      </w:r>
    </w:p>
    <w:p w14:paraId="509D4075" w14:textId="77777777" w:rsidR="00686D02" w:rsidRPr="00686D02" w:rsidRDefault="00686D02" w:rsidP="00686D02">
      <w:pPr>
        <w:spacing w:line="240" w:lineRule="auto"/>
        <w:rPr>
          <w:rFonts w:cs="Times New Roman"/>
          <w:sz w:val="16"/>
          <w:szCs w:val="16"/>
        </w:rPr>
      </w:pPr>
      <w:r w:rsidRPr="00686D02">
        <w:rPr>
          <w:rFonts w:cs="Times New Roman"/>
          <w:sz w:val="16"/>
          <w:szCs w:val="16"/>
        </w:rPr>
        <w:t>1cc2c579ba381d18de6d25275bf68e35</w:t>
      </w:r>
    </w:p>
    <w:p w14:paraId="3BBEB501" w14:textId="77777777" w:rsidR="00686D02" w:rsidRPr="00686D02" w:rsidRDefault="00686D02" w:rsidP="00686D02">
      <w:pPr>
        <w:spacing w:line="240" w:lineRule="auto"/>
        <w:rPr>
          <w:rFonts w:cs="Times New Roman"/>
          <w:sz w:val="16"/>
          <w:szCs w:val="16"/>
        </w:rPr>
      </w:pPr>
      <w:r w:rsidRPr="00686D02">
        <w:rPr>
          <w:rFonts w:cs="Times New Roman"/>
          <w:sz w:val="16"/>
          <w:szCs w:val="16"/>
        </w:rPr>
        <w:t>3cfd237062bc3fa0a5e24f2aa1593b52</w:t>
      </w:r>
    </w:p>
    <w:p w14:paraId="1E32B272" w14:textId="77777777" w:rsidR="00686D02" w:rsidRPr="00686D02" w:rsidRDefault="00686D02" w:rsidP="00686D02">
      <w:pPr>
        <w:spacing w:line="240" w:lineRule="auto"/>
        <w:rPr>
          <w:rFonts w:cs="Times New Roman"/>
          <w:sz w:val="16"/>
          <w:szCs w:val="16"/>
        </w:rPr>
      </w:pPr>
      <w:r w:rsidRPr="00686D02">
        <w:rPr>
          <w:rFonts w:cs="Times New Roman"/>
          <w:sz w:val="16"/>
          <w:szCs w:val="16"/>
        </w:rPr>
        <w:t>1d8804d5cef6772e10468c46e977c96a</w:t>
      </w:r>
    </w:p>
    <w:p w14:paraId="19F4730B" w14:textId="77777777" w:rsidR="00686D02" w:rsidRPr="00686D02" w:rsidRDefault="00686D02" w:rsidP="00686D02">
      <w:pPr>
        <w:spacing w:line="240" w:lineRule="auto"/>
        <w:rPr>
          <w:rFonts w:cs="Times New Roman"/>
          <w:sz w:val="16"/>
          <w:szCs w:val="16"/>
        </w:rPr>
      </w:pPr>
      <w:r w:rsidRPr="00686D02">
        <w:rPr>
          <w:rFonts w:cs="Times New Roman"/>
          <w:sz w:val="16"/>
          <w:szCs w:val="16"/>
        </w:rPr>
        <w:t>1d9792970dec4d4835d15d4599161753</w:t>
      </w:r>
    </w:p>
    <w:p w14:paraId="51EE263E" w14:textId="77777777" w:rsidR="00686D02" w:rsidRPr="00686D02" w:rsidRDefault="00686D02" w:rsidP="00686D02">
      <w:pPr>
        <w:spacing w:line="240" w:lineRule="auto"/>
        <w:rPr>
          <w:rFonts w:cs="Times New Roman"/>
          <w:sz w:val="16"/>
          <w:szCs w:val="16"/>
        </w:rPr>
      </w:pPr>
      <w:r w:rsidRPr="00686D02">
        <w:rPr>
          <w:rFonts w:cs="Times New Roman"/>
          <w:sz w:val="16"/>
          <w:szCs w:val="16"/>
        </w:rPr>
        <w:t>4d7c1bb424efa67461bc90e14e0fb070</w:t>
      </w:r>
    </w:p>
    <w:p w14:paraId="383DE9AC" w14:textId="77777777" w:rsidR="00686D02" w:rsidRPr="00686D02" w:rsidRDefault="00686D02" w:rsidP="00686D02">
      <w:pPr>
        <w:spacing w:line="240" w:lineRule="auto"/>
        <w:rPr>
          <w:rFonts w:cs="Times New Roman"/>
          <w:sz w:val="16"/>
          <w:szCs w:val="16"/>
        </w:rPr>
      </w:pPr>
      <w:r w:rsidRPr="00686D02">
        <w:rPr>
          <w:rFonts w:cs="Times New Roman"/>
          <w:sz w:val="16"/>
          <w:szCs w:val="16"/>
        </w:rPr>
        <w:t>3d761e0e696ba8e5740d970fe1dabc07</w:t>
      </w:r>
    </w:p>
    <w:p w14:paraId="3A3A3A76" w14:textId="77777777" w:rsidR="00686D02" w:rsidRPr="00686D02" w:rsidRDefault="00686D02" w:rsidP="00686D02">
      <w:pPr>
        <w:spacing w:line="240" w:lineRule="auto"/>
        <w:rPr>
          <w:rFonts w:cs="Times New Roman"/>
          <w:sz w:val="16"/>
          <w:szCs w:val="16"/>
        </w:rPr>
      </w:pPr>
      <w:r w:rsidRPr="00686D02">
        <w:rPr>
          <w:rFonts w:cs="Times New Roman"/>
          <w:sz w:val="16"/>
          <w:szCs w:val="16"/>
        </w:rPr>
        <w:t>1daeb015ee69038ad2e0351144334471</w:t>
      </w:r>
    </w:p>
    <w:p w14:paraId="66E18593" w14:textId="77777777" w:rsidR="00686D02" w:rsidRPr="00686D02" w:rsidRDefault="00686D02" w:rsidP="00686D02">
      <w:pPr>
        <w:spacing w:line="240" w:lineRule="auto"/>
        <w:rPr>
          <w:rFonts w:cs="Times New Roman"/>
          <w:sz w:val="16"/>
          <w:szCs w:val="16"/>
        </w:rPr>
      </w:pPr>
      <w:r w:rsidRPr="00686D02">
        <w:rPr>
          <w:rFonts w:cs="Times New Roman"/>
          <w:sz w:val="16"/>
          <w:szCs w:val="16"/>
        </w:rPr>
        <w:t>1dcefeada0c9779704bc739abc5cd026</w:t>
      </w:r>
    </w:p>
    <w:p w14:paraId="74CE47E5" w14:textId="77777777" w:rsidR="00686D02" w:rsidRPr="00686D02" w:rsidRDefault="00686D02" w:rsidP="00686D02">
      <w:pPr>
        <w:spacing w:line="240" w:lineRule="auto"/>
        <w:rPr>
          <w:rFonts w:cs="Times New Roman"/>
          <w:sz w:val="16"/>
          <w:szCs w:val="16"/>
        </w:rPr>
      </w:pPr>
      <w:r w:rsidRPr="00686D02">
        <w:rPr>
          <w:rFonts w:cs="Times New Roman"/>
          <w:sz w:val="16"/>
          <w:szCs w:val="16"/>
        </w:rPr>
        <w:t>20aac751faf3164a83d740b0066ca424</w:t>
      </w:r>
    </w:p>
    <w:p w14:paraId="28A900D2" w14:textId="77777777" w:rsidR="00686D02" w:rsidRPr="00686D02" w:rsidRDefault="00686D02" w:rsidP="00686D02">
      <w:pPr>
        <w:spacing w:line="240" w:lineRule="auto"/>
        <w:rPr>
          <w:rFonts w:cs="Times New Roman"/>
          <w:sz w:val="16"/>
          <w:szCs w:val="16"/>
        </w:rPr>
      </w:pPr>
      <w:r w:rsidRPr="00686D02">
        <w:rPr>
          <w:rFonts w:cs="Times New Roman"/>
          <w:sz w:val="16"/>
          <w:szCs w:val="16"/>
        </w:rPr>
        <w:t>3e26b4255590e43cc396ffb278b73000</w:t>
      </w:r>
    </w:p>
    <w:p w14:paraId="76915007" w14:textId="77777777" w:rsidR="00686D02" w:rsidRPr="00686D02" w:rsidRDefault="00686D02" w:rsidP="00686D02">
      <w:pPr>
        <w:spacing w:line="240" w:lineRule="auto"/>
        <w:rPr>
          <w:rFonts w:cs="Times New Roman"/>
          <w:sz w:val="16"/>
          <w:szCs w:val="16"/>
        </w:rPr>
      </w:pPr>
      <w:r w:rsidRPr="00686D02">
        <w:rPr>
          <w:rFonts w:cs="Times New Roman"/>
          <w:sz w:val="16"/>
          <w:szCs w:val="16"/>
        </w:rPr>
        <w:t>3e3dbbdc70cb264f0f93ca5c13b16f9f</w:t>
      </w:r>
    </w:p>
    <w:p w14:paraId="3FB81148" w14:textId="77777777" w:rsidR="00686D02" w:rsidRPr="00686D02" w:rsidRDefault="00686D02" w:rsidP="00686D02">
      <w:pPr>
        <w:spacing w:line="240" w:lineRule="auto"/>
        <w:rPr>
          <w:rFonts w:cs="Times New Roman"/>
          <w:sz w:val="16"/>
          <w:szCs w:val="16"/>
        </w:rPr>
      </w:pPr>
      <w:r w:rsidRPr="00686D02">
        <w:rPr>
          <w:rFonts w:cs="Times New Roman"/>
          <w:sz w:val="16"/>
          <w:szCs w:val="16"/>
        </w:rPr>
        <w:t>3e3fa042aada756367233d6d4b39562c</w:t>
      </w:r>
    </w:p>
    <w:p w14:paraId="137BD100" w14:textId="77777777" w:rsidR="00686D02" w:rsidRPr="00686D02" w:rsidRDefault="00686D02" w:rsidP="00686D02">
      <w:pPr>
        <w:spacing w:line="240" w:lineRule="auto"/>
        <w:rPr>
          <w:rFonts w:cs="Times New Roman"/>
          <w:sz w:val="16"/>
          <w:szCs w:val="16"/>
        </w:rPr>
      </w:pPr>
      <w:r w:rsidRPr="00686D02">
        <w:rPr>
          <w:rFonts w:cs="Times New Roman"/>
          <w:sz w:val="16"/>
          <w:szCs w:val="16"/>
        </w:rPr>
        <w:t>1de849951a9e852e546ed456e3918157</w:t>
      </w:r>
    </w:p>
    <w:p w14:paraId="100D9850" w14:textId="77777777" w:rsidR="00686D02" w:rsidRPr="00686D02" w:rsidRDefault="00686D02" w:rsidP="00686D02">
      <w:pPr>
        <w:spacing w:line="240" w:lineRule="auto"/>
        <w:rPr>
          <w:rFonts w:cs="Times New Roman"/>
          <w:sz w:val="16"/>
          <w:szCs w:val="16"/>
        </w:rPr>
      </w:pPr>
      <w:r w:rsidRPr="00686D02">
        <w:rPr>
          <w:rFonts w:cs="Times New Roman"/>
          <w:sz w:val="16"/>
          <w:szCs w:val="16"/>
        </w:rPr>
        <w:t>3ea9d983ad906ad8277770c4545ce69e</w:t>
      </w:r>
    </w:p>
    <w:p w14:paraId="7498E816" w14:textId="77777777" w:rsidR="00686D02" w:rsidRPr="00686D02" w:rsidRDefault="00686D02" w:rsidP="00686D02">
      <w:pPr>
        <w:spacing w:line="240" w:lineRule="auto"/>
        <w:rPr>
          <w:rFonts w:cs="Times New Roman"/>
          <w:sz w:val="16"/>
          <w:szCs w:val="16"/>
        </w:rPr>
      </w:pPr>
      <w:r w:rsidRPr="00686D02">
        <w:rPr>
          <w:rFonts w:cs="Times New Roman"/>
          <w:sz w:val="16"/>
          <w:szCs w:val="16"/>
        </w:rPr>
        <w:t>21b0fc84f004f370ed39719c522105ef</w:t>
      </w:r>
    </w:p>
    <w:p w14:paraId="290C8895" w14:textId="77777777" w:rsidR="00686D02" w:rsidRPr="00686D02" w:rsidRDefault="00686D02" w:rsidP="00686D02">
      <w:pPr>
        <w:spacing w:line="240" w:lineRule="auto"/>
        <w:rPr>
          <w:rFonts w:cs="Times New Roman"/>
          <w:sz w:val="16"/>
          <w:szCs w:val="16"/>
        </w:rPr>
      </w:pPr>
      <w:r w:rsidRPr="00686D02">
        <w:rPr>
          <w:rFonts w:cs="Times New Roman"/>
          <w:sz w:val="16"/>
          <w:szCs w:val="16"/>
        </w:rPr>
        <w:t>3ead20b8f2813671d22033a8344851da</w:t>
      </w:r>
    </w:p>
    <w:p w14:paraId="60E087E1" w14:textId="77777777" w:rsidR="00686D02" w:rsidRPr="00686D02" w:rsidRDefault="00686D02" w:rsidP="00686D02">
      <w:pPr>
        <w:spacing w:line="240" w:lineRule="auto"/>
        <w:rPr>
          <w:rFonts w:cs="Times New Roman"/>
          <w:sz w:val="16"/>
          <w:szCs w:val="16"/>
        </w:rPr>
      </w:pPr>
      <w:r w:rsidRPr="00686D02">
        <w:rPr>
          <w:rFonts w:cs="Times New Roman"/>
          <w:sz w:val="16"/>
          <w:szCs w:val="16"/>
        </w:rPr>
        <w:t>3ebfcd9cb76b2e537eaaa2a560c286bb</w:t>
      </w:r>
    </w:p>
    <w:p w14:paraId="20C9B515" w14:textId="77777777" w:rsidR="00686D02" w:rsidRPr="00686D02" w:rsidRDefault="00686D02" w:rsidP="00686D02">
      <w:pPr>
        <w:spacing w:line="240" w:lineRule="auto"/>
        <w:rPr>
          <w:rFonts w:cs="Times New Roman"/>
          <w:sz w:val="16"/>
          <w:szCs w:val="16"/>
        </w:rPr>
      </w:pPr>
      <w:r w:rsidRPr="00686D02">
        <w:rPr>
          <w:rFonts w:cs="Times New Roman"/>
          <w:sz w:val="16"/>
          <w:szCs w:val="16"/>
        </w:rPr>
        <w:t>3ec56634dacda4b808c1c10356203640</w:t>
      </w:r>
    </w:p>
    <w:p w14:paraId="7534A125" w14:textId="77777777" w:rsidR="00686D02" w:rsidRPr="00686D02" w:rsidRDefault="00686D02" w:rsidP="00686D02">
      <w:pPr>
        <w:spacing w:line="240" w:lineRule="auto"/>
        <w:rPr>
          <w:rFonts w:cs="Times New Roman"/>
          <w:sz w:val="16"/>
          <w:szCs w:val="16"/>
        </w:rPr>
      </w:pPr>
      <w:r w:rsidRPr="00686D02">
        <w:rPr>
          <w:rFonts w:cs="Times New Roman"/>
          <w:sz w:val="16"/>
          <w:szCs w:val="16"/>
        </w:rPr>
        <w:t>23c160500d0e456655b2ec0615fed0ff</w:t>
      </w:r>
    </w:p>
    <w:p w14:paraId="7F170352"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1e0a067f507ea274b50645e3b2643850</w:t>
      </w:r>
    </w:p>
    <w:p w14:paraId="30E75CCC" w14:textId="77777777" w:rsidR="00686D02" w:rsidRPr="00686D02" w:rsidRDefault="00686D02" w:rsidP="00686D02">
      <w:pPr>
        <w:spacing w:line="240" w:lineRule="auto"/>
        <w:rPr>
          <w:rFonts w:cs="Times New Roman"/>
          <w:sz w:val="16"/>
          <w:szCs w:val="16"/>
        </w:rPr>
      </w:pPr>
      <w:r w:rsidRPr="00686D02">
        <w:rPr>
          <w:rFonts w:cs="Times New Roman"/>
          <w:sz w:val="16"/>
          <w:szCs w:val="16"/>
        </w:rPr>
        <w:t>3f0ce248bb671c7dc4b16816b9d70143</w:t>
      </w:r>
    </w:p>
    <w:p w14:paraId="36DFC943" w14:textId="77777777" w:rsidR="00686D02" w:rsidRPr="00686D02" w:rsidRDefault="00686D02" w:rsidP="00686D02">
      <w:pPr>
        <w:spacing w:line="240" w:lineRule="auto"/>
        <w:rPr>
          <w:rFonts w:cs="Times New Roman"/>
          <w:sz w:val="16"/>
          <w:szCs w:val="16"/>
        </w:rPr>
      </w:pPr>
      <w:r w:rsidRPr="00686D02">
        <w:rPr>
          <w:rFonts w:cs="Times New Roman"/>
          <w:sz w:val="16"/>
          <w:szCs w:val="16"/>
        </w:rPr>
        <w:t>3f23d34de89964c8a88ecac2e99c0515</w:t>
      </w:r>
    </w:p>
    <w:p w14:paraId="4238F04C" w14:textId="77777777" w:rsidR="00686D02" w:rsidRPr="00686D02" w:rsidRDefault="00686D02" w:rsidP="00686D02">
      <w:pPr>
        <w:spacing w:line="240" w:lineRule="auto"/>
        <w:rPr>
          <w:rFonts w:cs="Times New Roman"/>
          <w:sz w:val="16"/>
          <w:szCs w:val="16"/>
        </w:rPr>
      </w:pPr>
      <w:r w:rsidRPr="00686D02">
        <w:rPr>
          <w:rFonts w:cs="Times New Roman"/>
          <w:sz w:val="16"/>
          <w:szCs w:val="16"/>
        </w:rPr>
        <w:t>3f2d9194985ae1bc8023dfdf4b11e98d</w:t>
      </w:r>
    </w:p>
    <w:p w14:paraId="1D676F19" w14:textId="77777777" w:rsidR="00686D02" w:rsidRPr="00686D02" w:rsidRDefault="00686D02" w:rsidP="00686D02">
      <w:pPr>
        <w:spacing w:line="240" w:lineRule="auto"/>
        <w:rPr>
          <w:rFonts w:cs="Times New Roman"/>
          <w:sz w:val="16"/>
          <w:szCs w:val="16"/>
        </w:rPr>
      </w:pPr>
      <w:r w:rsidRPr="00686D02">
        <w:rPr>
          <w:rFonts w:cs="Times New Roman"/>
          <w:sz w:val="16"/>
          <w:szCs w:val="16"/>
        </w:rPr>
        <w:t>24b60103d3b15b8062a7c480bd7c7908</w:t>
      </w:r>
    </w:p>
    <w:p w14:paraId="241DE39B" w14:textId="77777777" w:rsidR="00686D02" w:rsidRPr="00686D02" w:rsidRDefault="00686D02" w:rsidP="00686D02">
      <w:pPr>
        <w:spacing w:line="240" w:lineRule="auto"/>
        <w:rPr>
          <w:rFonts w:cs="Times New Roman"/>
          <w:sz w:val="16"/>
          <w:szCs w:val="16"/>
        </w:rPr>
      </w:pPr>
      <w:r w:rsidRPr="00686D02">
        <w:rPr>
          <w:rFonts w:cs="Times New Roman"/>
          <w:sz w:val="16"/>
          <w:szCs w:val="16"/>
        </w:rPr>
        <w:t>3f7066fdac7b8d2167e41dbd8f278a6f</w:t>
      </w:r>
    </w:p>
    <w:p w14:paraId="29B17CC3" w14:textId="77777777" w:rsidR="00686D02" w:rsidRPr="00686D02" w:rsidRDefault="00686D02" w:rsidP="00686D02">
      <w:pPr>
        <w:spacing w:line="240" w:lineRule="auto"/>
        <w:rPr>
          <w:rFonts w:cs="Times New Roman"/>
          <w:sz w:val="16"/>
          <w:szCs w:val="16"/>
        </w:rPr>
      </w:pPr>
      <w:r w:rsidRPr="00686D02">
        <w:rPr>
          <w:rFonts w:cs="Times New Roman"/>
          <w:sz w:val="16"/>
          <w:szCs w:val="16"/>
        </w:rPr>
        <w:t>3f7752fa0df46c37b5df11a155a70640</w:t>
      </w:r>
    </w:p>
    <w:p w14:paraId="190C1B4F" w14:textId="77777777" w:rsidR="00686D02" w:rsidRPr="00686D02" w:rsidRDefault="00686D02" w:rsidP="00686D02">
      <w:pPr>
        <w:spacing w:line="240" w:lineRule="auto"/>
        <w:rPr>
          <w:rFonts w:cs="Times New Roman"/>
          <w:sz w:val="16"/>
          <w:szCs w:val="16"/>
        </w:rPr>
      </w:pPr>
      <w:r w:rsidRPr="00686D02">
        <w:rPr>
          <w:rFonts w:cs="Times New Roman"/>
          <w:sz w:val="16"/>
          <w:szCs w:val="16"/>
        </w:rPr>
        <w:t>0c558b1505c9e91d71d97ed64ab4704b</w:t>
      </w:r>
    </w:p>
    <w:p w14:paraId="008070B5" w14:textId="77777777" w:rsidR="00686D02" w:rsidRPr="00686D02" w:rsidRDefault="00686D02" w:rsidP="00686D02">
      <w:pPr>
        <w:spacing w:line="240" w:lineRule="auto"/>
        <w:rPr>
          <w:rFonts w:cs="Times New Roman"/>
          <w:sz w:val="16"/>
          <w:szCs w:val="16"/>
        </w:rPr>
      </w:pPr>
      <w:r w:rsidRPr="00686D02">
        <w:rPr>
          <w:rFonts w:cs="Times New Roman"/>
          <w:sz w:val="16"/>
          <w:szCs w:val="16"/>
        </w:rPr>
        <w:t>26aa8718c41d3cc7589498e7dbf5e9d0</w:t>
      </w:r>
    </w:p>
    <w:p w14:paraId="5A707C69" w14:textId="77777777" w:rsidR="00686D02" w:rsidRPr="00686D02" w:rsidRDefault="00686D02" w:rsidP="00686D02">
      <w:pPr>
        <w:spacing w:line="240" w:lineRule="auto"/>
        <w:rPr>
          <w:rFonts w:cs="Times New Roman"/>
          <w:sz w:val="16"/>
          <w:szCs w:val="16"/>
        </w:rPr>
      </w:pPr>
      <w:r w:rsidRPr="00686D02">
        <w:rPr>
          <w:rFonts w:cs="Times New Roman"/>
          <w:sz w:val="16"/>
          <w:szCs w:val="16"/>
        </w:rPr>
        <w:t>3fa7411dcb2d827315e362cc3f0c52f5</w:t>
      </w:r>
    </w:p>
    <w:p w14:paraId="2861ABE1" w14:textId="77777777" w:rsidR="00686D02" w:rsidRPr="00686D02" w:rsidRDefault="00686D02" w:rsidP="00686D02">
      <w:pPr>
        <w:spacing w:line="240" w:lineRule="auto"/>
        <w:rPr>
          <w:rFonts w:cs="Times New Roman"/>
          <w:sz w:val="16"/>
          <w:szCs w:val="16"/>
        </w:rPr>
      </w:pPr>
      <w:r w:rsidRPr="00686D02">
        <w:rPr>
          <w:rFonts w:cs="Times New Roman"/>
          <w:sz w:val="16"/>
          <w:szCs w:val="16"/>
        </w:rPr>
        <w:t>3fb1dbbf018951739b547e5d1b53b260</w:t>
      </w:r>
    </w:p>
    <w:p w14:paraId="460B8C9D" w14:textId="77777777" w:rsidR="00686D02" w:rsidRPr="00686D02" w:rsidRDefault="00686D02" w:rsidP="00686D02">
      <w:pPr>
        <w:spacing w:line="240" w:lineRule="auto"/>
        <w:rPr>
          <w:rFonts w:cs="Times New Roman"/>
          <w:sz w:val="16"/>
          <w:szCs w:val="16"/>
        </w:rPr>
      </w:pPr>
      <w:r w:rsidRPr="00686D02">
        <w:rPr>
          <w:rFonts w:cs="Times New Roman"/>
          <w:sz w:val="16"/>
          <w:szCs w:val="16"/>
        </w:rPr>
        <w:t>7f7d8c49be74792affa623849e3712ac</w:t>
      </w:r>
    </w:p>
    <w:p w14:paraId="441E2D84" w14:textId="77777777" w:rsidR="00686D02" w:rsidRPr="00686D02" w:rsidRDefault="00686D02" w:rsidP="00686D02">
      <w:pPr>
        <w:spacing w:line="240" w:lineRule="auto"/>
        <w:rPr>
          <w:rFonts w:cs="Times New Roman"/>
          <w:sz w:val="16"/>
          <w:szCs w:val="16"/>
        </w:rPr>
      </w:pPr>
      <w:r w:rsidRPr="00686D02">
        <w:rPr>
          <w:rFonts w:cs="Times New Roman"/>
          <w:sz w:val="16"/>
          <w:szCs w:val="16"/>
        </w:rPr>
        <w:t>3ff261ce34386a6ea155533c93f66230</w:t>
      </w:r>
    </w:p>
    <w:p w14:paraId="54C4E98F" w14:textId="77777777" w:rsidR="00686D02" w:rsidRPr="00686D02" w:rsidRDefault="00686D02" w:rsidP="00686D02">
      <w:pPr>
        <w:spacing w:line="240" w:lineRule="auto"/>
        <w:rPr>
          <w:rFonts w:cs="Times New Roman"/>
          <w:sz w:val="16"/>
          <w:szCs w:val="16"/>
        </w:rPr>
      </w:pPr>
      <w:r w:rsidRPr="00686D02">
        <w:rPr>
          <w:rFonts w:cs="Times New Roman"/>
          <w:sz w:val="16"/>
          <w:szCs w:val="16"/>
        </w:rPr>
        <w:t>6c273ebdc330e84f8ba1b6a268c315f3</w:t>
      </w:r>
    </w:p>
    <w:p w14:paraId="2140ED2A" w14:textId="77777777" w:rsidR="00686D02" w:rsidRPr="00686D02" w:rsidRDefault="00686D02" w:rsidP="00686D02">
      <w:pPr>
        <w:spacing w:line="240" w:lineRule="auto"/>
        <w:rPr>
          <w:rFonts w:cs="Times New Roman"/>
          <w:sz w:val="16"/>
          <w:szCs w:val="16"/>
        </w:rPr>
      </w:pPr>
      <w:r w:rsidRPr="00686D02">
        <w:rPr>
          <w:rFonts w:cs="Times New Roman"/>
          <w:sz w:val="16"/>
          <w:szCs w:val="16"/>
        </w:rPr>
        <w:t>6c342e7a6c35a6b758653119f15457af</w:t>
      </w:r>
    </w:p>
    <w:p w14:paraId="52D73268" w14:textId="77777777" w:rsidR="00686D02" w:rsidRPr="00686D02" w:rsidRDefault="00686D02" w:rsidP="00686D02">
      <w:pPr>
        <w:spacing w:line="240" w:lineRule="auto"/>
        <w:rPr>
          <w:rFonts w:cs="Times New Roman"/>
          <w:sz w:val="16"/>
          <w:szCs w:val="16"/>
        </w:rPr>
      </w:pPr>
      <w:r w:rsidRPr="00686D02">
        <w:rPr>
          <w:rFonts w:cs="Times New Roman"/>
          <w:sz w:val="16"/>
          <w:szCs w:val="16"/>
        </w:rPr>
        <w:t>5ec8a91c9483df8eb323ab6db1adb8bf</w:t>
      </w:r>
    </w:p>
    <w:p w14:paraId="24B5AAEE" w14:textId="77777777" w:rsidR="00686D02" w:rsidRPr="00686D02" w:rsidRDefault="00686D02" w:rsidP="00686D02">
      <w:pPr>
        <w:spacing w:line="240" w:lineRule="auto"/>
        <w:rPr>
          <w:rFonts w:cs="Times New Roman"/>
          <w:sz w:val="16"/>
          <w:szCs w:val="16"/>
        </w:rPr>
      </w:pPr>
      <w:r w:rsidRPr="00686D02">
        <w:rPr>
          <w:rFonts w:cs="Times New Roman"/>
          <w:sz w:val="16"/>
          <w:szCs w:val="16"/>
        </w:rPr>
        <w:t>5f1ef0633c77654bc545bc063e29c764</w:t>
      </w:r>
    </w:p>
    <w:p w14:paraId="686B3C8F" w14:textId="77777777" w:rsidR="00686D02" w:rsidRPr="00686D02" w:rsidRDefault="00686D02" w:rsidP="00686D02">
      <w:pPr>
        <w:spacing w:line="240" w:lineRule="auto"/>
        <w:rPr>
          <w:rFonts w:cs="Times New Roman"/>
          <w:sz w:val="16"/>
          <w:szCs w:val="16"/>
        </w:rPr>
      </w:pPr>
      <w:r w:rsidRPr="00686D02">
        <w:rPr>
          <w:rFonts w:cs="Times New Roman"/>
          <w:sz w:val="16"/>
          <w:szCs w:val="16"/>
        </w:rPr>
        <w:t>4cfaa62abdac3b4743b2ae52288462a1</w:t>
      </w:r>
    </w:p>
    <w:p w14:paraId="74FF1A74" w14:textId="77777777" w:rsidR="00686D02" w:rsidRPr="00686D02" w:rsidRDefault="00686D02" w:rsidP="00686D02">
      <w:pPr>
        <w:spacing w:line="240" w:lineRule="auto"/>
        <w:rPr>
          <w:rFonts w:cs="Times New Roman"/>
          <w:sz w:val="16"/>
          <w:szCs w:val="16"/>
        </w:rPr>
      </w:pPr>
      <w:r w:rsidRPr="00686D02">
        <w:rPr>
          <w:rFonts w:cs="Times New Roman"/>
          <w:sz w:val="16"/>
          <w:szCs w:val="16"/>
        </w:rPr>
        <w:t>1e7b3035288347f3990a9d41c3bd4140</w:t>
      </w:r>
    </w:p>
    <w:p w14:paraId="79A6D28B" w14:textId="77777777" w:rsidR="00686D02" w:rsidRPr="00686D02" w:rsidRDefault="00686D02" w:rsidP="00686D02">
      <w:pPr>
        <w:spacing w:line="240" w:lineRule="auto"/>
        <w:rPr>
          <w:rFonts w:cs="Times New Roman"/>
          <w:sz w:val="16"/>
          <w:szCs w:val="16"/>
        </w:rPr>
      </w:pPr>
      <w:r w:rsidRPr="00686D02">
        <w:rPr>
          <w:rFonts w:cs="Times New Roman"/>
          <w:sz w:val="16"/>
          <w:szCs w:val="16"/>
        </w:rPr>
        <w:t>5f908f24484dd89e3a5446e049e9bf2b</w:t>
      </w:r>
    </w:p>
    <w:p w14:paraId="0FE808D3" w14:textId="77777777" w:rsidR="00686D02" w:rsidRPr="00686D02" w:rsidRDefault="00686D02" w:rsidP="00686D02">
      <w:pPr>
        <w:spacing w:line="240" w:lineRule="auto"/>
        <w:rPr>
          <w:rFonts w:cs="Times New Roman"/>
          <w:sz w:val="16"/>
          <w:szCs w:val="16"/>
        </w:rPr>
      </w:pPr>
      <w:r w:rsidRPr="00686D02">
        <w:rPr>
          <w:rFonts w:cs="Times New Roman"/>
          <w:sz w:val="16"/>
          <w:szCs w:val="16"/>
        </w:rPr>
        <w:t>5f914271988d66ecde99269f73271d6e</w:t>
      </w:r>
    </w:p>
    <w:p w14:paraId="53A73089" w14:textId="77777777" w:rsidR="00686D02" w:rsidRPr="00686D02" w:rsidRDefault="00686D02" w:rsidP="00686D02">
      <w:pPr>
        <w:spacing w:line="240" w:lineRule="auto"/>
        <w:rPr>
          <w:rFonts w:cs="Times New Roman"/>
          <w:sz w:val="16"/>
          <w:szCs w:val="16"/>
        </w:rPr>
      </w:pPr>
      <w:r w:rsidRPr="00686D02">
        <w:rPr>
          <w:rFonts w:cs="Times New Roman"/>
          <w:sz w:val="16"/>
          <w:szCs w:val="16"/>
        </w:rPr>
        <w:t>5fb1f3c44e6314a5c19b8f7511368474</w:t>
      </w:r>
    </w:p>
    <w:p w14:paraId="4FFDE637" w14:textId="77777777" w:rsidR="00686D02" w:rsidRPr="00686D02" w:rsidRDefault="00686D02" w:rsidP="00686D02">
      <w:pPr>
        <w:spacing w:line="240" w:lineRule="auto"/>
        <w:rPr>
          <w:rFonts w:cs="Times New Roman"/>
          <w:sz w:val="16"/>
          <w:szCs w:val="16"/>
        </w:rPr>
      </w:pPr>
      <w:r w:rsidRPr="00686D02">
        <w:rPr>
          <w:rFonts w:cs="Times New Roman"/>
          <w:sz w:val="16"/>
          <w:szCs w:val="16"/>
        </w:rPr>
        <w:t>5fdbebabdcd31ee7e0922d99a8643109</w:t>
      </w:r>
    </w:p>
    <w:p w14:paraId="5A759BC7" w14:textId="77777777" w:rsidR="00686D02" w:rsidRPr="00686D02" w:rsidRDefault="00686D02" w:rsidP="00686D02">
      <w:pPr>
        <w:spacing w:line="240" w:lineRule="auto"/>
        <w:rPr>
          <w:rFonts w:cs="Times New Roman"/>
          <w:sz w:val="16"/>
          <w:szCs w:val="16"/>
        </w:rPr>
      </w:pPr>
      <w:r w:rsidRPr="00686D02">
        <w:rPr>
          <w:rFonts w:cs="Times New Roman"/>
          <w:sz w:val="16"/>
          <w:szCs w:val="16"/>
        </w:rPr>
        <w:t>4d45a70c847feb483e7e4fca42044853</w:t>
      </w:r>
    </w:p>
    <w:p w14:paraId="6CE60C4A" w14:textId="77777777" w:rsidR="00686D02" w:rsidRPr="00686D02" w:rsidRDefault="00686D02" w:rsidP="00686D02">
      <w:pPr>
        <w:spacing w:line="240" w:lineRule="auto"/>
        <w:rPr>
          <w:rFonts w:cs="Times New Roman"/>
          <w:sz w:val="16"/>
          <w:szCs w:val="16"/>
        </w:rPr>
      </w:pPr>
      <w:r w:rsidRPr="00686D02">
        <w:rPr>
          <w:rFonts w:cs="Times New Roman"/>
          <w:sz w:val="16"/>
          <w:szCs w:val="16"/>
        </w:rPr>
        <w:t>1e93c9717ca2ec351edd3901b549f5ff</w:t>
      </w:r>
    </w:p>
    <w:p w14:paraId="50725B68" w14:textId="77777777" w:rsidR="00686D02" w:rsidRPr="00686D02" w:rsidRDefault="00686D02" w:rsidP="00686D02">
      <w:pPr>
        <w:spacing w:line="240" w:lineRule="auto"/>
        <w:rPr>
          <w:rFonts w:cs="Times New Roman"/>
          <w:sz w:val="16"/>
          <w:szCs w:val="16"/>
        </w:rPr>
      </w:pPr>
      <w:r w:rsidRPr="00686D02">
        <w:rPr>
          <w:rFonts w:cs="Times New Roman"/>
          <w:sz w:val="16"/>
          <w:szCs w:val="16"/>
        </w:rPr>
        <w:t>5ad9bd113085fb839ac367b9dee6d3af</w:t>
      </w:r>
    </w:p>
    <w:p w14:paraId="4E298D9B" w14:textId="77777777" w:rsidR="00686D02" w:rsidRPr="00686D02" w:rsidRDefault="00686D02" w:rsidP="00686D02">
      <w:pPr>
        <w:spacing w:line="240" w:lineRule="auto"/>
        <w:rPr>
          <w:rFonts w:cs="Times New Roman"/>
          <w:sz w:val="16"/>
          <w:szCs w:val="16"/>
        </w:rPr>
      </w:pPr>
      <w:r w:rsidRPr="00686D02">
        <w:rPr>
          <w:rFonts w:cs="Times New Roman"/>
          <w:sz w:val="16"/>
          <w:szCs w:val="16"/>
        </w:rPr>
        <w:t>4d8a05d73f86d74567f149f51eef8082</w:t>
      </w:r>
    </w:p>
    <w:p w14:paraId="2B2A5192" w14:textId="77777777" w:rsidR="00686D02" w:rsidRPr="00686D02" w:rsidRDefault="00686D02" w:rsidP="00686D02">
      <w:pPr>
        <w:spacing w:line="240" w:lineRule="auto"/>
        <w:rPr>
          <w:rFonts w:cs="Times New Roman"/>
          <w:sz w:val="16"/>
          <w:szCs w:val="16"/>
        </w:rPr>
      </w:pPr>
      <w:r w:rsidRPr="00686D02">
        <w:rPr>
          <w:rFonts w:cs="Times New Roman"/>
          <w:sz w:val="16"/>
          <w:szCs w:val="16"/>
        </w:rPr>
        <w:t>2a5423211b840e16606a2a6f0c2ed518</w:t>
      </w:r>
    </w:p>
    <w:p w14:paraId="118814D9" w14:textId="77777777" w:rsidR="00686D02" w:rsidRPr="00686D02" w:rsidRDefault="00686D02" w:rsidP="00686D02">
      <w:pPr>
        <w:spacing w:line="240" w:lineRule="auto"/>
        <w:rPr>
          <w:rFonts w:cs="Times New Roman"/>
          <w:sz w:val="16"/>
          <w:szCs w:val="16"/>
        </w:rPr>
      </w:pPr>
      <w:r w:rsidRPr="00686D02">
        <w:rPr>
          <w:rFonts w:cs="Times New Roman"/>
          <w:sz w:val="16"/>
          <w:szCs w:val="16"/>
        </w:rPr>
        <w:t>1ea6bfc530a6d94d5bf6da329febb669</w:t>
      </w:r>
    </w:p>
    <w:p w14:paraId="2C949543" w14:textId="77777777" w:rsidR="00686D02" w:rsidRPr="00686D02" w:rsidRDefault="00686D02" w:rsidP="00686D02">
      <w:pPr>
        <w:spacing w:line="240" w:lineRule="auto"/>
        <w:rPr>
          <w:rFonts w:cs="Times New Roman"/>
          <w:sz w:val="16"/>
          <w:szCs w:val="16"/>
        </w:rPr>
      </w:pPr>
      <w:r w:rsidRPr="00686D02">
        <w:rPr>
          <w:rFonts w:cs="Times New Roman"/>
          <w:sz w:val="16"/>
          <w:szCs w:val="16"/>
        </w:rPr>
        <w:t>4a2a9674198efc388b1ec4c398706a0f</w:t>
      </w:r>
    </w:p>
    <w:p w14:paraId="5B2EE94E" w14:textId="77777777" w:rsidR="00686D02" w:rsidRPr="00686D02" w:rsidRDefault="00686D02" w:rsidP="00686D02">
      <w:pPr>
        <w:spacing w:line="240" w:lineRule="auto"/>
        <w:rPr>
          <w:rFonts w:cs="Times New Roman"/>
          <w:sz w:val="16"/>
          <w:szCs w:val="16"/>
        </w:rPr>
      </w:pPr>
      <w:r w:rsidRPr="00686D02">
        <w:rPr>
          <w:rFonts w:cs="Times New Roman"/>
          <w:sz w:val="16"/>
          <w:szCs w:val="16"/>
        </w:rPr>
        <w:t>4a494e1aefac242d48c877624896cfcc</w:t>
      </w:r>
    </w:p>
    <w:p w14:paraId="31B9377E" w14:textId="77777777" w:rsidR="00686D02" w:rsidRPr="00686D02" w:rsidRDefault="00686D02" w:rsidP="00686D02">
      <w:pPr>
        <w:spacing w:line="240" w:lineRule="auto"/>
        <w:rPr>
          <w:rFonts w:cs="Times New Roman"/>
          <w:sz w:val="16"/>
          <w:szCs w:val="16"/>
        </w:rPr>
      </w:pPr>
      <w:r w:rsidRPr="00686D02">
        <w:rPr>
          <w:rFonts w:cs="Times New Roman"/>
          <w:sz w:val="16"/>
          <w:szCs w:val="16"/>
        </w:rPr>
        <w:t>4a5b75071728256fee8b3dd6d7ec8309</w:t>
      </w:r>
    </w:p>
    <w:p w14:paraId="2992B4AB" w14:textId="77777777" w:rsidR="00686D02" w:rsidRPr="00686D02" w:rsidRDefault="00686D02" w:rsidP="00686D02">
      <w:pPr>
        <w:spacing w:line="240" w:lineRule="auto"/>
        <w:rPr>
          <w:rFonts w:cs="Times New Roman"/>
          <w:sz w:val="16"/>
          <w:szCs w:val="16"/>
        </w:rPr>
      </w:pPr>
      <w:r w:rsidRPr="00686D02">
        <w:rPr>
          <w:rFonts w:cs="Times New Roman"/>
          <w:sz w:val="16"/>
          <w:szCs w:val="16"/>
        </w:rPr>
        <w:t>4a69b430d80e6267f996b9cf0404aadf</w:t>
      </w:r>
    </w:p>
    <w:p w14:paraId="7C29BA11" w14:textId="77777777" w:rsidR="00686D02" w:rsidRPr="00686D02" w:rsidRDefault="00686D02" w:rsidP="00686D02">
      <w:pPr>
        <w:spacing w:line="240" w:lineRule="auto"/>
        <w:rPr>
          <w:rFonts w:cs="Times New Roman"/>
          <w:sz w:val="16"/>
          <w:szCs w:val="16"/>
        </w:rPr>
      </w:pPr>
      <w:r w:rsidRPr="00686D02">
        <w:rPr>
          <w:rFonts w:cs="Times New Roman"/>
          <w:sz w:val="16"/>
          <w:szCs w:val="16"/>
        </w:rPr>
        <w:t>4a72628a62f48dcaeb1d5461b26f7942</w:t>
      </w:r>
    </w:p>
    <w:p w14:paraId="67D415FC" w14:textId="77777777" w:rsidR="00686D02" w:rsidRPr="00686D02" w:rsidRDefault="00686D02" w:rsidP="00686D02">
      <w:pPr>
        <w:spacing w:line="240" w:lineRule="auto"/>
        <w:rPr>
          <w:rFonts w:cs="Times New Roman"/>
          <w:sz w:val="16"/>
          <w:szCs w:val="16"/>
        </w:rPr>
      </w:pPr>
      <w:r w:rsidRPr="00686D02">
        <w:rPr>
          <w:rFonts w:cs="Times New Roman"/>
          <w:sz w:val="16"/>
          <w:szCs w:val="16"/>
        </w:rPr>
        <w:t>1ecc228feb6806c6da135cbd7aeeabb7</w:t>
      </w:r>
    </w:p>
    <w:p w14:paraId="4E5C4F78" w14:textId="77777777" w:rsidR="00686D02" w:rsidRPr="00686D02" w:rsidRDefault="00686D02" w:rsidP="00686D02">
      <w:pPr>
        <w:spacing w:line="240" w:lineRule="auto"/>
        <w:rPr>
          <w:rFonts w:cs="Times New Roman"/>
          <w:sz w:val="16"/>
          <w:szCs w:val="16"/>
        </w:rPr>
      </w:pPr>
      <w:r w:rsidRPr="00686D02">
        <w:rPr>
          <w:rFonts w:cs="Times New Roman"/>
          <w:sz w:val="16"/>
          <w:szCs w:val="16"/>
        </w:rPr>
        <w:t>0c7ccf14de37e4387ae3def2eb34b3c4</w:t>
      </w:r>
    </w:p>
    <w:p w14:paraId="46619026" w14:textId="77777777" w:rsidR="00686D02" w:rsidRPr="00686D02" w:rsidRDefault="00686D02" w:rsidP="00686D02">
      <w:pPr>
        <w:spacing w:line="240" w:lineRule="auto"/>
        <w:rPr>
          <w:rFonts w:cs="Times New Roman"/>
          <w:sz w:val="16"/>
          <w:szCs w:val="16"/>
        </w:rPr>
      </w:pPr>
      <w:r w:rsidRPr="00686D02">
        <w:rPr>
          <w:rFonts w:cs="Times New Roman"/>
          <w:sz w:val="16"/>
          <w:szCs w:val="16"/>
        </w:rPr>
        <w:t>1ed0e9ebc500f817a1037f5d5f0babe1</w:t>
      </w:r>
    </w:p>
    <w:p w14:paraId="27E3EEAD" w14:textId="77777777" w:rsidR="00686D02" w:rsidRPr="00686D02" w:rsidRDefault="00686D02" w:rsidP="00686D02">
      <w:pPr>
        <w:spacing w:line="240" w:lineRule="auto"/>
        <w:rPr>
          <w:rFonts w:cs="Times New Roman"/>
          <w:sz w:val="16"/>
          <w:szCs w:val="16"/>
        </w:rPr>
      </w:pPr>
      <w:r w:rsidRPr="00686D02">
        <w:rPr>
          <w:rFonts w:cs="Times New Roman"/>
          <w:sz w:val="16"/>
          <w:szCs w:val="16"/>
        </w:rPr>
        <w:t>4aab7b625c1912e69b94c1408a94ad68</w:t>
      </w:r>
    </w:p>
    <w:p w14:paraId="6E4839C3" w14:textId="77777777" w:rsidR="00686D02" w:rsidRPr="00686D02" w:rsidRDefault="00686D02" w:rsidP="00686D02">
      <w:pPr>
        <w:spacing w:line="240" w:lineRule="auto"/>
        <w:rPr>
          <w:rFonts w:cs="Times New Roman"/>
          <w:sz w:val="16"/>
          <w:szCs w:val="16"/>
        </w:rPr>
      </w:pPr>
      <w:r w:rsidRPr="00686D02">
        <w:rPr>
          <w:rFonts w:cs="Times New Roman"/>
          <w:sz w:val="16"/>
          <w:szCs w:val="16"/>
        </w:rPr>
        <w:t>4ad4e6890d979022f785a8dd4c915575</w:t>
      </w:r>
    </w:p>
    <w:p w14:paraId="63DCE2A7" w14:textId="77777777" w:rsidR="00686D02" w:rsidRPr="00686D02" w:rsidRDefault="00686D02" w:rsidP="00686D02">
      <w:pPr>
        <w:spacing w:line="240" w:lineRule="auto"/>
        <w:rPr>
          <w:rFonts w:cs="Times New Roman"/>
          <w:sz w:val="16"/>
          <w:szCs w:val="16"/>
        </w:rPr>
      </w:pPr>
      <w:r w:rsidRPr="00686D02">
        <w:rPr>
          <w:rFonts w:cs="Times New Roman"/>
          <w:sz w:val="16"/>
          <w:szCs w:val="16"/>
        </w:rPr>
        <w:t>1eea3db743a4c08507f1c0689d1625e0</w:t>
      </w:r>
    </w:p>
    <w:p w14:paraId="2BF00167" w14:textId="77777777" w:rsidR="00686D02" w:rsidRPr="00686D02" w:rsidRDefault="00686D02" w:rsidP="00686D02">
      <w:pPr>
        <w:spacing w:line="240" w:lineRule="auto"/>
        <w:rPr>
          <w:rFonts w:cs="Times New Roman"/>
          <w:sz w:val="16"/>
          <w:szCs w:val="16"/>
        </w:rPr>
      </w:pPr>
      <w:r w:rsidRPr="00686D02">
        <w:rPr>
          <w:rFonts w:cs="Times New Roman"/>
          <w:sz w:val="16"/>
          <w:szCs w:val="16"/>
        </w:rPr>
        <w:t>4b0eba99d0d9ab29d52dd965fa0a2262</w:t>
      </w:r>
    </w:p>
    <w:p w14:paraId="31729300" w14:textId="77777777" w:rsidR="00686D02" w:rsidRPr="00686D02" w:rsidRDefault="00686D02" w:rsidP="00686D02">
      <w:pPr>
        <w:spacing w:line="240" w:lineRule="auto"/>
        <w:rPr>
          <w:rFonts w:cs="Times New Roman"/>
          <w:sz w:val="16"/>
          <w:szCs w:val="16"/>
        </w:rPr>
      </w:pPr>
      <w:r w:rsidRPr="00686D02">
        <w:rPr>
          <w:rFonts w:cs="Times New Roman"/>
          <w:sz w:val="16"/>
          <w:szCs w:val="16"/>
        </w:rPr>
        <w:t>4b1533f436d99882edb3f9df54315e1b</w:t>
      </w:r>
    </w:p>
    <w:p w14:paraId="137E44E3" w14:textId="77777777" w:rsidR="00686D02" w:rsidRPr="00686D02" w:rsidRDefault="00686D02" w:rsidP="00686D02">
      <w:pPr>
        <w:spacing w:line="240" w:lineRule="auto"/>
        <w:rPr>
          <w:rFonts w:cs="Times New Roman"/>
          <w:sz w:val="16"/>
          <w:szCs w:val="16"/>
        </w:rPr>
      </w:pPr>
      <w:r w:rsidRPr="00686D02">
        <w:rPr>
          <w:rFonts w:cs="Times New Roman"/>
          <w:sz w:val="16"/>
          <w:szCs w:val="16"/>
        </w:rPr>
        <w:t>4b7cec2fbad5c66b35b9901475a35c55</w:t>
      </w:r>
    </w:p>
    <w:p w14:paraId="6E2582CB" w14:textId="77777777" w:rsidR="00686D02" w:rsidRPr="00686D02" w:rsidRDefault="00686D02" w:rsidP="00686D02">
      <w:pPr>
        <w:spacing w:line="240" w:lineRule="auto"/>
        <w:rPr>
          <w:rFonts w:cs="Times New Roman"/>
          <w:sz w:val="16"/>
          <w:szCs w:val="16"/>
        </w:rPr>
      </w:pPr>
      <w:r w:rsidRPr="00686D02">
        <w:rPr>
          <w:rFonts w:cs="Times New Roman"/>
          <w:sz w:val="16"/>
          <w:szCs w:val="16"/>
        </w:rPr>
        <w:t>0c870bb7c15051af0c04027042fa3c58</w:t>
      </w:r>
    </w:p>
    <w:p w14:paraId="301786C8" w14:textId="77777777" w:rsidR="00686D02" w:rsidRPr="00686D02" w:rsidRDefault="00686D02" w:rsidP="00686D02">
      <w:pPr>
        <w:spacing w:line="240" w:lineRule="auto"/>
        <w:rPr>
          <w:rFonts w:cs="Times New Roman"/>
          <w:sz w:val="16"/>
          <w:szCs w:val="16"/>
        </w:rPr>
      </w:pPr>
      <w:r w:rsidRPr="00686D02">
        <w:rPr>
          <w:rFonts w:cs="Times New Roman"/>
          <w:sz w:val="16"/>
          <w:szCs w:val="16"/>
        </w:rPr>
        <w:t>4b8b498b3215d9a506f8a69a66247ecc</w:t>
      </w:r>
    </w:p>
    <w:p w14:paraId="119A62D4" w14:textId="77777777" w:rsidR="00686D02" w:rsidRPr="00686D02" w:rsidRDefault="00686D02" w:rsidP="00686D02">
      <w:pPr>
        <w:spacing w:line="240" w:lineRule="auto"/>
        <w:rPr>
          <w:rFonts w:cs="Times New Roman"/>
          <w:sz w:val="16"/>
          <w:szCs w:val="16"/>
        </w:rPr>
      </w:pPr>
      <w:r w:rsidRPr="00686D02">
        <w:rPr>
          <w:rFonts w:cs="Times New Roman"/>
          <w:sz w:val="16"/>
          <w:szCs w:val="16"/>
        </w:rPr>
        <w:t>6b9d709baf96c4b77bc636e03aea74ae</w:t>
      </w:r>
    </w:p>
    <w:p w14:paraId="6ACE0D05" w14:textId="77777777" w:rsidR="00686D02" w:rsidRPr="00686D02" w:rsidRDefault="00686D02" w:rsidP="00686D02">
      <w:pPr>
        <w:spacing w:line="240" w:lineRule="auto"/>
        <w:rPr>
          <w:rFonts w:cs="Times New Roman"/>
          <w:sz w:val="16"/>
          <w:szCs w:val="16"/>
        </w:rPr>
      </w:pPr>
      <w:r w:rsidRPr="00686D02">
        <w:rPr>
          <w:rFonts w:cs="Times New Roman"/>
          <w:sz w:val="16"/>
          <w:szCs w:val="16"/>
        </w:rPr>
        <w:t>6ba475ac2e8db33352afa0256751179b</w:t>
      </w:r>
    </w:p>
    <w:p w14:paraId="7DD666E2" w14:textId="77777777" w:rsidR="00686D02" w:rsidRPr="00686D02" w:rsidRDefault="00686D02" w:rsidP="00686D02">
      <w:pPr>
        <w:spacing w:line="240" w:lineRule="auto"/>
        <w:rPr>
          <w:rFonts w:cs="Times New Roman"/>
          <w:sz w:val="16"/>
          <w:szCs w:val="16"/>
        </w:rPr>
      </w:pPr>
      <w:r w:rsidRPr="00686D02">
        <w:rPr>
          <w:rFonts w:cs="Times New Roman"/>
          <w:sz w:val="16"/>
          <w:szCs w:val="16"/>
        </w:rPr>
        <w:t>4c1457e6f53703231d4a9ff9a6d7be5f</w:t>
      </w:r>
    </w:p>
    <w:p w14:paraId="2535E5DD" w14:textId="77777777" w:rsidR="00686D02" w:rsidRPr="00686D02" w:rsidRDefault="00686D02" w:rsidP="00686D02">
      <w:pPr>
        <w:spacing w:line="240" w:lineRule="auto"/>
        <w:rPr>
          <w:rFonts w:cs="Times New Roman"/>
          <w:sz w:val="16"/>
          <w:szCs w:val="16"/>
        </w:rPr>
      </w:pPr>
      <w:r w:rsidRPr="00686D02">
        <w:rPr>
          <w:rFonts w:cs="Times New Roman"/>
          <w:sz w:val="16"/>
          <w:szCs w:val="16"/>
        </w:rPr>
        <w:t>4c330ecb259b4cc0f5864da7209e0656</w:t>
      </w:r>
    </w:p>
    <w:p w14:paraId="1FC00935" w14:textId="77777777" w:rsidR="00686D02" w:rsidRPr="00686D02" w:rsidRDefault="00686D02" w:rsidP="00686D02">
      <w:pPr>
        <w:spacing w:line="240" w:lineRule="auto"/>
        <w:rPr>
          <w:rFonts w:cs="Times New Roman"/>
          <w:sz w:val="16"/>
          <w:szCs w:val="16"/>
        </w:rPr>
      </w:pPr>
      <w:r w:rsidRPr="00686D02">
        <w:rPr>
          <w:rFonts w:cs="Times New Roman"/>
          <w:sz w:val="16"/>
          <w:szCs w:val="16"/>
        </w:rPr>
        <w:t>1f0c2d3ded21338503c8969d3a77fc12</w:t>
      </w:r>
    </w:p>
    <w:p w14:paraId="252DF964" w14:textId="77777777" w:rsidR="00686D02" w:rsidRPr="00686D02" w:rsidRDefault="00686D02" w:rsidP="00686D02">
      <w:pPr>
        <w:spacing w:line="240" w:lineRule="auto"/>
        <w:rPr>
          <w:rFonts w:cs="Times New Roman"/>
          <w:sz w:val="16"/>
          <w:szCs w:val="16"/>
        </w:rPr>
      </w:pPr>
      <w:r w:rsidRPr="00686D02">
        <w:rPr>
          <w:rFonts w:cs="Times New Roman"/>
          <w:sz w:val="16"/>
          <w:szCs w:val="16"/>
        </w:rPr>
        <w:t>0c90fc1819fb426416c08f9a2c5e4e7f</w:t>
      </w:r>
    </w:p>
    <w:p w14:paraId="6FC54193" w14:textId="77777777" w:rsidR="00686D02" w:rsidRPr="00686D02" w:rsidRDefault="00686D02" w:rsidP="00686D02">
      <w:pPr>
        <w:spacing w:line="240" w:lineRule="auto"/>
        <w:rPr>
          <w:rFonts w:cs="Times New Roman"/>
          <w:sz w:val="16"/>
          <w:szCs w:val="16"/>
        </w:rPr>
      </w:pPr>
      <w:r w:rsidRPr="00686D02">
        <w:rPr>
          <w:rFonts w:cs="Times New Roman"/>
          <w:sz w:val="16"/>
          <w:szCs w:val="16"/>
        </w:rPr>
        <w:t>1f1c9591c1d04c9330143e660c1c4fea</w:t>
      </w:r>
    </w:p>
    <w:p w14:paraId="7D7192D8" w14:textId="77777777" w:rsidR="00686D02" w:rsidRPr="00686D02" w:rsidRDefault="00686D02" w:rsidP="00686D02">
      <w:pPr>
        <w:spacing w:line="240" w:lineRule="auto"/>
        <w:rPr>
          <w:rFonts w:cs="Times New Roman"/>
          <w:sz w:val="16"/>
          <w:szCs w:val="16"/>
        </w:rPr>
      </w:pPr>
      <w:r w:rsidRPr="00686D02">
        <w:rPr>
          <w:rFonts w:cs="Times New Roman"/>
          <w:sz w:val="16"/>
          <w:szCs w:val="16"/>
        </w:rPr>
        <w:t>2e0c65e98bbb89cb04f285b5b582de38</w:t>
      </w:r>
    </w:p>
    <w:p w14:paraId="091B5EC9" w14:textId="77777777" w:rsidR="00686D02" w:rsidRPr="00686D02" w:rsidRDefault="00686D02" w:rsidP="00686D02">
      <w:pPr>
        <w:spacing w:line="240" w:lineRule="auto"/>
        <w:rPr>
          <w:rFonts w:cs="Times New Roman"/>
          <w:sz w:val="16"/>
          <w:szCs w:val="16"/>
        </w:rPr>
      </w:pPr>
      <w:r w:rsidRPr="00686D02">
        <w:rPr>
          <w:rFonts w:cs="Times New Roman"/>
          <w:sz w:val="16"/>
          <w:szCs w:val="16"/>
        </w:rPr>
        <w:t>1b7f84283c919c32828cfd09d216b425</w:t>
      </w:r>
    </w:p>
    <w:p w14:paraId="7A0FF14D" w14:textId="77777777" w:rsidR="00686D02" w:rsidRPr="00686D02" w:rsidRDefault="00686D02" w:rsidP="00686D02">
      <w:pPr>
        <w:spacing w:line="240" w:lineRule="auto"/>
        <w:rPr>
          <w:rFonts w:cs="Times New Roman"/>
          <w:sz w:val="16"/>
          <w:szCs w:val="16"/>
        </w:rPr>
      </w:pPr>
      <w:r w:rsidRPr="00686D02">
        <w:rPr>
          <w:rFonts w:cs="Times New Roman"/>
          <w:sz w:val="16"/>
          <w:szCs w:val="16"/>
        </w:rPr>
        <w:t>3bd838a0d9a18bea7b2e44aa0e2785d2</w:t>
      </w:r>
    </w:p>
    <w:p w14:paraId="50A8FE39" w14:textId="77777777" w:rsidR="00686D02" w:rsidRPr="00686D02" w:rsidRDefault="00686D02" w:rsidP="00686D02">
      <w:pPr>
        <w:spacing w:line="240" w:lineRule="auto"/>
        <w:rPr>
          <w:rFonts w:cs="Times New Roman"/>
          <w:sz w:val="16"/>
          <w:szCs w:val="16"/>
        </w:rPr>
      </w:pPr>
      <w:r w:rsidRPr="00686D02">
        <w:rPr>
          <w:rFonts w:cs="Times New Roman"/>
          <w:sz w:val="16"/>
          <w:szCs w:val="16"/>
        </w:rPr>
        <w:t>4c8a9f77b1ae264a052f9c384055988d</w:t>
      </w:r>
    </w:p>
    <w:p w14:paraId="7E2DB63B" w14:textId="77777777" w:rsidR="00686D02" w:rsidRPr="00686D02" w:rsidRDefault="00686D02" w:rsidP="00686D02">
      <w:pPr>
        <w:spacing w:line="240" w:lineRule="auto"/>
        <w:rPr>
          <w:rFonts w:cs="Times New Roman"/>
          <w:sz w:val="16"/>
          <w:szCs w:val="16"/>
        </w:rPr>
      </w:pPr>
      <w:r w:rsidRPr="00686D02">
        <w:rPr>
          <w:rFonts w:cs="Times New Roman"/>
          <w:sz w:val="16"/>
          <w:szCs w:val="16"/>
        </w:rPr>
        <w:t>2e80f81afa45820c9aa70369a6dc03e9</w:t>
      </w:r>
    </w:p>
    <w:p w14:paraId="3AB4FA5B" w14:textId="77777777" w:rsidR="00686D02" w:rsidRPr="00686D02" w:rsidRDefault="00686D02" w:rsidP="00686D02">
      <w:pPr>
        <w:spacing w:line="240" w:lineRule="auto"/>
        <w:rPr>
          <w:rFonts w:cs="Times New Roman"/>
          <w:sz w:val="16"/>
          <w:szCs w:val="16"/>
        </w:rPr>
      </w:pPr>
      <w:r w:rsidRPr="00686D02">
        <w:rPr>
          <w:rFonts w:cs="Times New Roman"/>
          <w:sz w:val="16"/>
          <w:szCs w:val="16"/>
        </w:rPr>
        <w:t>7b75376835ce47ec3a950eddcc3ec27d</w:t>
      </w:r>
    </w:p>
    <w:p w14:paraId="4BF557E3" w14:textId="77777777" w:rsidR="00686D02" w:rsidRPr="00686D02" w:rsidRDefault="00686D02" w:rsidP="00686D02">
      <w:pPr>
        <w:spacing w:line="240" w:lineRule="auto"/>
        <w:rPr>
          <w:rFonts w:cs="Times New Roman"/>
          <w:sz w:val="16"/>
          <w:szCs w:val="16"/>
        </w:rPr>
      </w:pPr>
      <w:r w:rsidRPr="00686D02">
        <w:rPr>
          <w:rFonts w:cs="Times New Roman"/>
          <w:sz w:val="16"/>
          <w:szCs w:val="16"/>
        </w:rPr>
        <w:t>4d00d50def13d7d01c75227d4fcaeebe</w:t>
      </w:r>
    </w:p>
    <w:p w14:paraId="1E398FB6" w14:textId="77777777" w:rsidR="00686D02" w:rsidRPr="00686D02" w:rsidRDefault="00686D02" w:rsidP="00686D02">
      <w:pPr>
        <w:spacing w:line="240" w:lineRule="auto"/>
        <w:rPr>
          <w:rFonts w:cs="Times New Roman"/>
          <w:sz w:val="16"/>
          <w:szCs w:val="16"/>
        </w:rPr>
      </w:pPr>
      <w:r w:rsidRPr="00686D02">
        <w:rPr>
          <w:rFonts w:cs="Times New Roman"/>
          <w:sz w:val="16"/>
          <w:szCs w:val="16"/>
        </w:rPr>
        <w:t>4d0ad4c30b501cda107000faa1e1edfa</w:t>
      </w:r>
    </w:p>
    <w:p w14:paraId="214AF057" w14:textId="77777777" w:rsidR="00686D02" w:rsidRPr="00686D02" w:rsidRDefault="00686D02" w:rsidP="00686D02">
      <w:pPr>
        <w:spacing w:line="240" w:lineRule="auto"/>
        <w:rPr>
          <w:rFonts w:cs="Times New Roman"/>
          <w:sz w:val="16"/>
          <w:szCs w:val="16"/>
        </w:rPr>
      </w:pPr>
      <w:r w:rsidRPr="00686D02">
        <w:rPr>
          <w:rFonts w:cs="Times New Roman"/>
          <w:sz w:val="16"/>
          <w:szCs w:val="16"/>
        </w:rPr>
        <w:t>4d0be74dfd8aa24ad23346a815110771</w:t>
      </w:r>
    </w:p>
    <w:p w14:paraId="52F30E6C" w14:textId="77777777" w:rsidR="00686D02" w:rsidRPr="00686D02" w:rsidRDefault="00686D02" w:rsidP="00686D02">
      <w:pPr>
        <w:spacing w:line="240" w:lineRule="auto"/>
        <w:rPr>
          <w:rFonts w:cs="Times New Roman"/>
          <w:sz w:val="16"/>
          <w:szCs w:val="16"/>
        </w:rPr>
      </w:pPr>
      <w:r w:rsidRPr="00686D02">
        <w:rPr>
          <w:rFonts w:cs="Times New Roman"/>
          <w:sz w:val="16"/>
          <w:szCs w:val="16"/>
        </w:rPr>
        <w:t>6d7accb9618f1bf784cfc3c3bd0efeae</w:t>
      </w:r>
    </w:p>
    <w:p w14:paraId="517D36C0" w14:textId="77777777" w:rsidR="00686D02" w:rsidRPr="00686D02" w:rsidRDefault="00686D02" w:rsidP="00686D02">
      <w:pPr>
        <w:spacing w:line="240" w:lineRule="auto"/>
        <w:rPr>
          <w:rFonts w:cs="Times New Roman"/>
          <w:sz w:val="16"/>
          <w:szCs w:val="16"/>
        </w:rPr>
      </w:pPr>
      <w:r w:rsidRPr="00686D02">
        <w:rPr>
          <w:rFonts w:cs="Times New Roman"/>
          <w:sz w:val="16"/>
          <w:szCs w:val="16"/>
        </w:rPr>
        <w:t>1f4fe55765b4d0781ddb7ab63c44d7fd</w:t>
      </w:r>
    </w:p>
    <w:p w14:paraId="4BAA44B5" w14:textId="77777777" w:rsidR="00686D02" w:rsidRPr="00686D02" w:rsidRDefault="00686D02" w:rsidP="00686D02">
      <w:pPr>
        <w:spacing w:line="240" w:lineRule="auto"/>
        <w:rPr>
          <w:rFonts w:cs="Times New Roman"/>
          <w:sz w:val="16"/>
          <w:szCs w:val="16"/>
        </w:rPr>
      </w:pPr>
      <w:r w:rsidRPr="00686D02">
        <w:rPr>
          <w:rFonts w:cs="Times New Roman"/>
          <w:sz w:val="16"/>
          <w:szCs w:val="16"/>
        </w:rPr>
        <w:t>5a7e38f42b76a9dc8046baca19cbda1c</w:t>
      </w:r>
    </w:p>
    <w:p w14:paraId="5E1AAF3D" w14:textId="77777777" w:rsidR="00686D02" w:rsidRPr="00686D02" w:rsidRDefault="00686D02" w:rsidP="00686D02">
      <w:pPr>
        <w:spacing w:line="240" w:lineRule="auto"/>
        <w:rPr>
          <w:rFonts w:cs="Times New Roman"/>
          <w:sz w:val="16"/>
          <w:szCs w:val="16"/>
        </w:rPr>
      </w:pPr>
      <w:r w:rsidRPr="00686D02">
        <w:rPr>
          <w:rFonts w:cs="Times New Roman"/>
          <w:sz w:val="16"/>
          <w:szCs w:val="16"/>
        </w:rPr>
        <w:t>4d65252a19dd705840b1f2c7d6fd603f</w:t>
      </w:r>
    </w:p>
    <w:p w14:paraId="40C1AF0C" w14:textId="77777777" w:rsidR="00686D02" w:rsidRPr="00686D02" w:rsidRDefault="00686D02" w:rsidP="00686D02">
      <w:pPr>
        <w:spacing w:line="240" w:lineRule="auto"/>
        <w:rPr>
          <w:rFonts w:cs="Times New Roman"/>
          <w:sz w:val="16"/>
          <w:szCs w:val="16"/>
        </w:rPr>
      </w:pPr>
      <w:r w:rsidRPr="00686D02">
        <w:rPr>
          <w:rFonts w:cs="Times New Roman"/>
          <w:sz w:val="16"/>
          <w:szCs w:val="16"/>
        </w:rPr>
        <w:t>8aa7586a67ee632fa95f6985e3dcbffd</w:t>
      </w:r>
    </w:p>
    <w:p w14:paraId="61652ACF" w14:textId="77777777" w:rsidR="00686D02" w:rsidRPr="00686D02" w:rsidRDefault="00686D02" w:rsidP="00686D02">
      <w:pPr>
        <w:spacing w:line="240" w:lineRule="auto"/>
        <w:rPr>
          <w:rFonts w:cs="Times New Roman"/>
          <w:sz w:val="16"/>
          <w:szCs w:val="16"/>
        </w:rPr>
      </w:pPr>
      <w:r w:rsidRPr="00686D02">
        <w:rPr>
          <w:rFonts w:cs="Times New Roman"/>
          <w:sz w:val="16"/>
          <w:szCs w:val="16"/>
        </w:rPr>
        <w:t>5b139ca967bd87ff4bd32c66b812442d</w:t>
      </w:r>
    </w:p>
    <w:p w14:paraId="01284409" w14:textId="77777777" w:rsidR="00686D02" w:rsidRPr="00686D02" w:rsidRDefault="00686D02" w:rsidP="00686D02">
      <w:pPr>
        <w:spacing w:line="240" w:lineRule="auto"/>
        <w:rPr>
          <w:rFonts w:cs="Times New Roman"/>
          <w:sz w:val="16"/>
          <w:szCs w:val="16"/>
        </w:rPr>
      </w:pPr>
      <w:r w:rsidRPr="00686D02">
        <w:rPr>
          <w:rFonts w:cs="Times New Roman"/>
          <w:sz w:val="16"/>
          <w:szCs w:val="16"/>
        </w:rPr>
        <w:t>4d8edae70ec4ba4d8650b63257c577a0</w:t>
      </w:r>
    </w:p>
    <w:p w14:paraId="00C6B1EA" w14:textId="77777777" w:rsidR="00686D02" w:rsidRPr="00686D02" w:rsidRDefault="00686D02" w:rsidP="00686D02">
      <w:pPr>
        <w:spacing w:line="240" w:lineRule="auto"/>
        <w:rPr>
          <w:rFonts w:cs="Times New Roman"/>
          <w:sz w:val="16"/>
          <w:szCs w:val="16"/>
        </w:rPr>
      </w:pPr>
      <w:r w:rsidRPr="00686D02">
        <w:rPr>
          <w:rFonts w:cs="Times New Roman"/>
          <w:sz w:val="16"/>
          <w:szCs w:val="16"/>
        </w:rPr>
        <w:t>4d9cf86437ba83488d0caf97706fbee0</w:t>
      </w:r>
    </w:p>
    <w:p w14:paraId="61A40AAA" w14:textId="77777777" w:rsidR="00686D02" w:rsidRPr="00686D02" w:rsidRDefault="00686D02" w:rsidP="00686D02">
      <w:pPr>
        <w:spacing w:line="240" w:lineRule="auto"/>
        <w:rPr>
          <w:rFonts w:cs="Times New Roman"/>
          <w:sz w:val="16"/>
          <w:szCs w:val="16"/>
        </w:rPr>
      </w:pPr>
      <w:r w:rsidRPr="00686D02">
        <w:rPr>
          <w:rFonts w:cs="Times New Roman"/>
          <w:sz w:val="16"/>
          <w:szCs w:val="16"/>
        </w:rPr>
        <w:t>0caa72151b6613ed7fa52321d03a18d8</w:t>
      </w:r>
    </w:p>
    <w:p w14:paraId="6D3A0AFC" w14:textId="77777777" w:rsidR="00686D02" w:rsidRPr="00686D02" w:rsidRDefault="00686D02" w:rsidP="00686D02">
      <w:pPr>
        <w:spacing w:line="240" w:lineRule="auto"/>
        <w:rPr>
          <w:rFonts w:cs="Times New Roman"/>
          <w:sz w:val="16"/>
          <w:szCs w:val="16"/>
        </w:rPr>
      </w:pPr>
      <w:r w:rsidRPr="00686D02">
        <w:rPr>
          <w:rFonts w:cs="Times New Roman"/>
          <w:sz w:val="16"/>
          <w:szCs w:val="16"/>
        </w:rPr>
        <w:t>4daa046b26df96237b5af849aa3f11bc</w:t>
      </w:r>
    </w:p>
    <w:p w14:paraId="66C4545D" w14:textId="77777777" w:rsidR="00686D02" w:rsidRPr="00686D02" w:rsidRDefault="00686D02" w:rsidP="00686D02">
      <w:pPr>
        <w:spacing w:line="240" w:lineRule="auto"/>
        <w:rPr>
          <w:rFonts w:cs="Times New Roman"/>
          <w:sz w:val="16"/>
          <w:szCs w:val="16"/>
        </w:rPr>
      </w:pPr>
      <w:r w:rsidRPr="00686D02">
        <w:rPr>
          <w:rFonts w:cs="Times New Roman"/>
          <w:sz w:val="16"/>
          <w:szCs w:val="16"/>
        </w:rPr>
        <w:t>4dd77a8c9cae3e04f493b7ca5637ddec</w:t>
      </w:r>
    </w:p>
    <w:p w14:paraId="14E56681" w14:textId="77777777" w:rsidR="00686D02" w:rsidRPr="00686D02" w:rsidRDefault="00686D02" w:rsidP="00686D02">
      <w:pPr>
        <w:spacing w:line="240" w:lineRule="auto"/>
        <w:rPr>
          <w:rFonts w:cs="Times New Roman"/>
          <w:sz w:val="16"/>
          <w:szCs w:val="16"/>
        </w:rPr>
      </w:pPr>
      <w:r w:rsidRPr="00686D02">
        <w:rPr>
          <w:rFonts w:cs="Times New Roman"/>
          <w:sz w:val="16"/>
          <w:szCs w:val="16"/>
        </w:rPr>
        <w:t>2b411a47946197567c0071453d833212</w:t>
      </w:r>
    </w:p>
    <w:p w14:paraId="3F9A19DC" w14:textId="77777777" w:rsidR="00686D02" w:rsidRPr="00686D02" w:rsidRDefault="00686D02" w:rsidP="00686D02">
      <w:pPr>
        <w:spacing w:line="240" w:lineRule="auto"/>
        <w:rPr>
          <w:rFonts w:cs="Times New Roman"/>
          <w:sz w:val="16"/>
          <w:szCs w:val="16"/>
        </w:rPr>
      </w:pPr>
      <w:r w:rsidRPr="00686D02">
        <w:rPr>
          <w:rFonts w:cs="Times New Roman"/>
          <w:sz w:val="16"/>
          <w:szCs w:val="16"/>
        </w:rPr>
        <w:t>4e144b88470a4270bb17db7441a432db</w:t>
      </w:r>
    </w:p>
    <w:p w14:paraId="15DEF334" w14:textId="77777777" w:rsidR="00686D02" w:rsidRPr="00686D02" w:rsidRDefault="00686D02" w:rsidP="00686D02">
      <w:pPr>
        <w:spacing w:line="240" w:lineRule="auto"/>
        <w:rPr>
          <w:rFonts w:cs="Times New Roman"/>
          <w:sz w:val="16"/>
          <w:szCs w:val="16"/>
        </w:rPr>
      </w:pPr>
      <w:r w:rsidRPr="00686D02">
        <w:rPr>
          <w:rFonts w:cs="Times New Roman"/>
          <w:sz w:val="16"/>
          <w:szCs w:val="16"/>
        </w:rPr>
        <w:t>4e248fac4bfc89fda259f8fe412b148a</w:t>
      </w:r>
    </w:p>
    <w:p w14:paraId="2524C30C" w14:textId="77777777" w:rsidR="00686D02" w:rsidRPr="00686D02" w:rsidRDefault="00686D02" w:rsidP="00686D02">
      <w:pPr>
        <w:spacing w:line="240" w:lineRule="auto"/>
        <w:rPr>
          <w:rFonts w:cs="Times New Roman"/>
          <w:sz w:val="16"/>
          <w:szCs w:val="16"/>
        </w:rPr>
      </w:pPr>
      <w:r w:rsidRPr="00686D02">
        <w:rPr>
          <w:rFonts w:cs="Times New Roman"/>
          <w:sz w:val="16"/>
          <w:szCs w:val="16"/>
        </w:rPr>
        <w:t>4e56e97c255c3a152da4d1fdf0c29cb3</w:t>
      </w:r>
    </w:p>
    <w:p w14:paraId="0E5B5CD5" w14:textId="77777777" w:rsidR="00686D02" w:rsidRPr="00686D02" w:rsidRDefault="00686D02" w:rsidP="00686D02">
      <w:pPr>
        <w:spacing w:line="240" w:lineRule="auto"/>
        <w:rPr>
          <w:rFonts w:cs="Times New Roman"/>
          <w:sz w:val="16"/>
          <w:szCs w:val="16"/>
        </w:rPr>
      </w:pPr>
      <w:r w:rsidRPr="00686D02">
        <w:rPr>
          <w:rFonts w:cs="Times New Roman"/>
          <w:sz w:val="16"/>
          <w:szCs w:val="16"/>
        </w:rPr>
        <w:t>4e7e04a26468c7b20c7fd068c6b42f38</w:t>
      </w:r>
    </w:p>
    <w:p w14:paraId="62051711" w14:textId="77777777" w:rsidR="00686D02" w:rsidRPr="00686D02" w:rsidRDefault="00686D02" w:rsidP="00686D02">
      <w:pPr>
        <w:spacing w:line="240" w:lineRule="auto"/>
        <w:rPr>
          <w:rFonts w:cs="Times New Roman"/>
          <w:sz w:val="16"/>
          <w:szCs w:val="16"/>
        </w:rPr>
      </w:pPr>
      <w:r w:rsidRPr="00686D02">
        <w:rPr>
          <w:rFonts w:cs="Times New Roman"/>
          <w:sz w:val="16"/>
          <w:szCs w:val="16"/>
        </w:rPr>
        <w:t>9b1acc76297475dda95f6a3ee7f08b0b</w:t>
      </w:r>
    </w:p>
    <w:p w14:paraId="7852D026" w14:textId="77777777" w:rsidR="00686D02" w:rsidRPr="00686D02" w:rsidRDefault="00686D02" w:rsidP="00686D02">
      <w:pPr>
        <w:spacing w:line="240" w:lineRule="auto"/>
        <w:rPr>
          <w:rFonts w:cs="Times New Roman"/>
          <w:sz w:val="16"/>
          <w:szCs w:val="16"/>
        </w:rPr>
      </w:pPr>
      <w:r w:rsidRPr="00686D02">
        <w:rPr>
          <w:rFonts w:cs="Times New Roman"/>
          <w:sz w:val="16"/>
          <w:szCs w:val="16"/>
        </w:rPr>
        <w:t>4f44db233a83c2a5fdd0f47376fe7d73</w:t>
      </w:r>
    </w:p>
    <w:p w14:paraId="1C082E01" w14:textId="77777777" w:rsidR="00686D02" w:rsidRPr="00686D02" w:rsidRDefault="00686D02" w:rsidP="00686D02">
      <w:pPr>
        <w:spacing w:line="240" w:lineRule="auto"/>
        <w:rPr>
          <w:rFonts w:cs="Times New Roman"/>
          <w:sz w:val="16"/>
          <w:szCs w:val="16"/>
        </w:rPr>
      </w:pPr>
      <w:r w:rsidRPr="00686D02">
        <w:rPr>
          <w:rFonts w:cs="Times New Roman"/>
          <w:sz w:val="16"/>
          <w:szCs w:val="16"/>
        </w:rPr>
        <w:t>4f6a0f5e2f28d6c5199f32249244ffd4</w:t>
      </w:r>
    </w:p>
    <w:p w14:paraId="00D99AEF" w14:textId="77777777" w:rsidR="00686D02" w:rsidRPr="00686D02" w:rsidRDefault="00686D02" w:rsidP="00686D02">
      <w:pPr>
        <w:spacing w:line="240" w:lineRule="auto"/>
        <w:rPr>
          <w:rFonts w:cs="Times New Roman"/>
          <w:sz w:val="16"/>
          <w:szCs w:val="16"/>
        </w:rPr>
      </w:pPr>
      <w:r w:rsidRPr="00686D02">
        <w:rPr>
          <w:rFonts w:cs="Times New Roman"/>
          <w:sz w:val="16"/>
          <w:szCs w:val="16"/>
        </w:rPr>
        <w:t>6f8c0bfbcc4f56a982a14d756504c589</w:t>
      </w:r>
    </w:p>
    <w:p w14:paraId="371969A3" w14:textId="77777777" w:rsidR="00686D02" w:rsidRPr="00686D02" w:rsidRDefault="00686D02" w:rsidP="00686D02">
      <w:pPr>
        <w:spacing w:line="240" w:lineRule="auto"/>
        <w:rPr>
          <w:rFonts w:cs="Times New Roman"/>
          <w:sz w:val="16"/>
          <w:szCs w:val="16"/>
        </w:rPr>
      </w:pPr>
      <w:r w:rsidRPr="00686D02">
        <w:rPr>
          <w:rFonts w:cs="Times New Roman"/>
          <w:sz w:val="16"/>
          <w:szCs w:val="16"/>
        </w:rPr>
        <w:t>6f9f9b1abe29a2568d5297b72c70a201</w:t>
      </w:r>
    </w:p>
    <w:p w14:paraId="64F66F80" w14:textId="77777777" w:rsidR="00686D02" w:rsidRPr="00686D02" w:rsidRDefault="00686D02" w:rsidP="00686D02">
      <w:pPr>
        <w:spacing w:line="240" w:lineRule="auto"/>
        <w:rPr>
          <w:rFonts w:cs="Times New Roman"/>
          <w:sz w:val="16"/>
          <w:szCs w:val="16"/>
        </w:rPr>
      </w:pPr>
      <w:r w:rsidRPr="00686D02">
        <w:rPr>
          <w:rFonts w:cs="Times New Roman"/>
          <w:sz w:val="16"/>
          <w:szCs w:val="16"/>
        </w:rPr>
        <w:t>6fbfcaf44f0014196fd855b9ffd34bf3</w:t>
      </w:r>
    </w:p>
    <w:p w14:paraId="5D206C45" w14:textId="77777777" w:rsidR="00686D02" w:rsidRPr="00686D02" w:rsidRDefault="00686D02" w:rsidP="00686D02">
      <w:pPr>
        <w:spacing w:line="240" w:lineRule="auto"/>
        <w:rPr>
          <w:rFonts w:cs="Times New Roman"/>
          <w:sz w:val="16"/>
          <w:szCs w:val="16"/>
        </w:rPr>
      </w:pPr>
      <w:r w:rsidRPr="00686D02">
        <w:rPr>
          <w:rFonts w:cs="Times New Roman"/>
          <w:sz w:val="16"/>
          <w:szCs w:val="16"/>
        </w:rPr>
        <w:t>6fc22c788d8eb5d69dd371fcfd17d807</w:t>
      </w:r>
    </w:p>
    <w:p w14:paraId="3FE68D0D" w14:textId="77777777" w:rsidR="00686D02" w:rsidRPr="00686D02" w:rsidRDefault="00686D02" w:rsidP="00686D02">
      <w:pPr>
        <w:spacing w:line="240" w:lineRule="auto"/>
        <w:rPr>
          <w:rFonts w:cs="Times New Roman"/>
          <w:sz w:val="16"/>
          <w:szCs w:val="16"/>
        </w:rPr>
      </w:pPr>
      <w:r w:rsidRPr="00686D02">
        <w:rPr>
          <w:rFonts w:cs="Times New Roman"/>
          <w:sz w:val="16"/>
          <w:szCs w:val="16"/>
        </w:rPr>
        <w:t>6fdac130ff4e2d72d96938dd1af69f8c</w:t>
      </w:r>
    </w:p>
    <w:p w14:paraId="0ABDFA7A" w14:textId="77777777" w:rsidR="00686D02" w:rsidRPr="00686D02" w:rsidRDefault="00686D02" w:rsidP="00686D02">
      <w:pPr>
        <w:spacing w:line="240" w:lineRule="auto"/>
        <w:rPr>
          <w:rFonts w:cs="Times New Roman"/>
          <w:sz w:val="16"/>
          <w:szCs w:val="16"/>
        </w:rPr>
      </w:pPr>
      <w:r w:rsidRPr="00686D02">
        <w:rPr>
          <w:rFonts w:cs="Times New Roman"/>
          <w:sz w:val="16"/>
          <w:szCs w:val="16"/>
        </w:rPr>
        <w:t>9c0d07cf85c2aad74ea5658c3754b065</w:t>
      </w:r>
    </w:p>
    <w:p w14:paraId="353ECA20" w14:textId="77777777" w:rsidR="00686D02" w:rsidRPr="00686D02" w:rsidRDefault="00686D02" w:rsidP="00686D02">
      <w:pPr>
        <w:spacing w:line="240" w:lineRule="auto"/>
        <w:rPr>
          <w:rFonts w:cs="Times New Roman"/>
          <w:sz w:val="16"/>
          <w:szCs w:val="16"/>
        </w:rPr>
      </w:pPr>
      <w:r w:rsidRPr="00686D02">
        <w:rPr>
          <w:rFonts w:cs="Times New Roman"/>
          <w:sz w:val="16"/>
          <w:szCs w:val="16"/>
        </w:rPr>
        <w:t>0cbe57310b127d5ce35f1b2df3070ec0</w:t>
      </w:r>
    </w:p>
    <w:p w14:paraId="44DD031E" w14:textId="77777777" w:rsidR="00686D02" w:rsidRPr="00686D02" w:rsidRDefault="00686D02" w:rsidP="00686D02">
      <w:pPr>
        <w:spacing w:line="240" w:lineRule="auto"/>
        <w:rPr>
          <w:rFonts w:cs="Times New Roman"/>
          <w:sz w:val="16"/>
          <w:szCs w:val="16"/>
        </w:rPr>
      </w:pPr>
      <w:r w:rsidRPr="00686D02">
        <w:rPr>
          <w:rFonts w:cs="Times New Roman"/>
          <w:sz w:val="16"/>
          <w:szCs w:val="16"/>
        </w:rPr>
        <w:t>0def0e63d1b6043da41b2ced9142d079</w:t>
      </w:r>
    </w:p>
    <w:p w14:paraId="6DCD7967" w14:textId="77777777" w:rsidR="00686D02" w:rsidRPr="00686D02" w:rsidRDefault="00686D02" w:rsidP="00686D02">
      <w:pPr>
        <w:spacing w:line="240" w:lineRule="auto"/>
        <w:rPr>
          <w:rFonts w:cs="Times New Roman"/>
          <w:sz w:val="16"/>
          <w:szCs w:val="16"/>
        </w:rPr>
      </w:pPr>
      <w:r w:rsidRPr="00686D02">
        <w:rPr>
          <w:rFonts w:cs="Times New Roman"/>
          <w:sz w:val="16"/>
          <w:szCs w:val="16"/>
        </w:rPr>
        <w:t>0cc09f07990cb503301467ddc2e037dc</w:t>
      </w:r>
    </w:p>
    <w:p w14:paraId="7EB746A5" w14:textId="77777777" w:rsidR="00686D02" w:rsidRPr="00686D02" w:rsidRDefault="00686D02" w:rsidP="00686D02">
      <w:pPr>
        <w:spacing w:line="240" w:lineRule="auto"/>
        <w:rPr>
          <w:rFonts w:cs="Times New Roman"/>
          <w:sz w:val="16"/>
          <w:szCs w:val="16"/>
        </w:rPr>
      </w:pPr>
      <w:r w:rsidRPr="00686D02">
        <w:rPr>
          <w:rFonts w:cs="Times New Roman"/>
          <w:sz w:val="16"/>
          <w:szCs w:val="16"/>
        </w:rPr>
        <w:t>1af7587dd67005f91981695542fd1bd4</w:t>
      </w:r>
    </w:p>
    <w:p w14:paraId="581E2D3D" w14:textId="77777777" w:rsidR="00686D02" w:rsidRPr="00686D02" w:rsidRDefault="00686D02" w:rsidP="00686D02">
      <w:pPr>
        <w:spacing w:line="240" w:lineRule="auto"/>
        <w:rPr>
          <w:rFonts w:cs="Times New Roman"/>
          <w:sz w:val="16"/>
          <w:szCs w:val="16"/>
        </w:rPr>
      </w:pPr>
      <w:r w:rsidRPr="00686D02">
        <w:rPr>
          <w:rFonts w:cs="Times New Roman"/>
          <w:sz w:val="16"/>
          <w:szCs w:val="16"/>
        </w:rPr>
        <w:t>3b4d289894431d05c5c35a4202a2c226</w:t>
      </w:r>
    </w:p>
    <w:p w14:paraId="18BA5C66" w14:textId="77777777" w:rsidR="00686D02" w:rsidRPr="00686D02" w:rsidRDefault="00686D02" w:rsidP="00686D02">
      <w:pPr>
        <w:spacing w:line="240" w:lineRule="auto"/>
        <w:rPr>
          <w:rFonts w:cs="Times New Roman"/>
          <w:sz w:val="16"/>
          <w:szCs w:val="16"/>
        </w:rPr>
      </w:pPr>
      <w:r w:rsidRPr="00686D02">
        <w:rPr>
          <w:rFonts w:cs="Times New Roman"/>
          <w:sz w:val="16"/>
          <w:szCs w:val="16"/>
        </w:rPr>
        <w:t>1b37a6c232e0740146a0538151df97ad</w:t>
      </w:r>
    </w:p>
    <w:p w14:paraId="4077635C" w14:textId="77777777" w:rsidR="00686D02" w:rsidRPr="00686D02" w:rsidRDefault="00686D02" w:rsidP="00686D02">
      <w:pPr>
        <w:spacing w:line="240" w:lineRule="auto"/>
        <w:rPr>
          <w:rFonts w:cs="Times New Roman"/>
          <w:sz w:val="16"/>
          <w:szCs w:val="16"/>
        </w:rPr>
      </w:pPr>
      <w:r w:rsidRPr="00686D02">
        <w:rPr>
          <w:rFonts w:cs="Times New Roman"/>
          <w:sz w:val="16"/>
          <w:szCs w:val="16"/>
        </w:rPr>
        <w:t>9c9a903d81a61ca6d0f928301cd48c40</w:t>
      </w:r>
    </w:p>
    <w:p w14:paraId="3F2BA400" w14:textId="77777777" w:rsidR="00686D02" w:rsidRPr="00686D02" w:rsidRDefault="00686D02" w:rsidP="00686D02">
      <w:pPr>
        <w:spacing w:line="240" w:lineRule="auto"/>
        <w:rPr>
          <w:rFonts w:cs="Times New Roman"/>
          <w:sz w:val="16"/>
          <w:szCs w:val="16"/>
        </w:rPr>
      </w:pPr>
      <w:r w:rsidRPr="00686D02">
        <w:rPr>
          <w:rFonts w:cs="Times New Roman"/>
          <w:sz w:val="16"/>
          <w:szCs w:val="16"/>
        </w:rPr>
        <w:t>5eb19ecb23e482f6e1e7afd67561194a</w:t>
      </w:r>
    </w:p>
    <w:p w14:paraId="083F7D34" w14:textId="77777777" w:rsidR="00686D02" w:rsidRPr="00686D02" w:rsidRDefault="00686D02" w:rsidP="00686D02">
      <w:pPr>
        <w:spacing w:line="240" w:lineRule="auto"/>
        <w:rPr>
          <w:rFonts w:cs="Times New Roman"/>
          <w:sz w:val="16"/>
          <w:szCs w:val="16"/>
        </w:rPr>
      </w:pPr>
      <w:r w:rsidRPr="00686D02">
        <w:rPr>
          <w:rFonts w:cs="Times New Roman"/>
          <w:sz w:val="16"/>
          <w:szCs w:val="16"/>
        </w:rPr>
        <w:t>8e71249dd14a6443170240d20c5e5abc</w:t>
      </w:r>
    </w:p>
    <w:p w14:paraId="06B2E845" w14:textId="77777777" w:rsidR="00686D02" w:rsidRPr="00686D02" w:rsidRDefault="00686D02" w:rsidP="00686D02">
      <w:pPr>
        <w:spacing w:line="240" w:lineRule="auto"/>
        <w:rPr>
          <w:rFonts w:cs="Times New Roman"/>
          <w:sz w:val="16"/>
          <w:szCs w:val="16"/>
        </w:rPr>
      </w:pPr>
      <w:r w:rsidRPr="00686D02">
        <w:rPr>
          <w:rFonts w:cs="Times New Roman"/>
          <w:sz w:val="16"/>
          <w:szCs w:val="16"/>
        </w:rPr>
        <w:t>0c239f923c39f6fe9ef278dad14c0438</w:t>
      </w:r>
    </w:p>
    <w:p w14:paraId="18855145" w14:textId="77777777" w:rsidR="00686D02" w:rsidRPr="00686D02" w:rsidRDefault="00686D02" w:rsidP="00686D02">
      <w:pPr>
        <w:spacing w:line="240" w:lineRule="auto"/>
        <w:rPr>
          <w:rFonts w:cs="Times New Roman"/>
          <w:sz w:val="16"/>
          <w:szCs w:val="16"/>
        </w:rPr>
      </w:pPr>
      <w:r w:rsidRPr="00686D02">
        <w:rPr>
          <w:rFonts w:cs="Times New Roman"/>
          <w:sz w:val="16"/>
          <w:szCs w:val="16"/>
        </w:rPr>
        <w:t>7b480924c1af92ac660d78639803b675</w:t>
      </w:r>
    </w:p>
    <w:p w14:paraId="4D8B925E" w14:textId="77777777" w:rsidR="00686D02" w:rsidRPr="00686D02" w:rsidRDefault="00686D02" w:rsidP="00686D02">
      <w:pPr>
        <w:spacing w:line="240" w:lineRule="auto"/>
        <w:rPr>
          <w:rFonts w:cs="Times New Roman"/>
          <w:sz w:val="16"/>
          <w:szCs w:val="16"/>
        </w:rPr>
      </w:pPr>
      <w:r w:rsidRPr="00686D02">
        <w:rPr>
          <w:rFonts w:cs="Times New Roman"/>
          <w:sz w:val="16"/>
          <w:szCs w:val="16"/>
        </w:rPr>
        <w:t>8f1b839753cafa1bd40fcbff12463ee3</w:t>
      </w:r>
    </w:p>
    <w:p w14:paraId="7E7AF2DE" w14:textId="77777777" w:rsidR="00686D02" w:rsidRPr="00686D02" w:rsidRDefault="00686D02" w:rsidP="00686D02">
      <w:pPr>
        <w:spacing w:line="240" w:lineRule="auto"/>
        <w:rPr>
          <w:rFonts w:cs="Times New Roman"/>
          <w:sz w:val="16"/>
          <w:szCs w:val="16"/>
        </w:rPr>
      </w:pPr>
      <w:r w:rsidRPr="00686D02">
        <w:rPr>
          <w:rFonts w:cs="Times New Roman"/>
          <w:sz w:val="16"/>
          <w:szCs w:val="16"/>
        </w:rPr>
        <w:t>0cd419f4f957e1c0ed0bef2fe68bd313</w:t>
      </w:r>
    </w:p>
    <w:p w14:paraId="4DC41CDE" w14:textId="77777777" w:rsidR="00686D02" w:rsidRPr="00686D02" w:rsidRDefault="00686D02" w:rsidP="00686D02">
      <w:pPr>
        <w:spacing w:line="240" w:lineRule="auto"/>
        <w:rPr>
          <w:rFonts w:cs="Times New Roman"/>
          <w:sz w:val="16"/>
          <w:szCs w:val="16"/>
        </w:rPr>
      </w:pPr>
      <w:r w:rsidRPr="00686D02">
        <w:rPr>
          <w:rFonts w:cs="Times New Roman"/>
          <w:sz w:val="16"/>
          <w:szCs w:val="16"/>
        </w:rPr>
        <w:t>1fd4ad60e5d4f572ecebcdd2d1171a73</w:t>
      </w:r>
    </w:p>
    <w:p w14:paraId="779451FA" w14:textId="77777777" w:rsidR="00686D02" w:rsidRPr="00686D02" w:rsidRDefault="00686D02" w:rsidP="00686D02">
      <w:pPr>
        <w:spacing w:line="240" w:lineRule="auto"/>
        <w:rPr>
          <w:rFonts w:cs="Times New Roman"/>
          <w:sz w:val="16"/>
          <w:szCs w:val="16"/>
        </w:rPr>
      </w:pPr>
      <w:r w:rsidRPr="00686D02">
        <w:rPr>
          <w:rFonts w:cs="Times New Roman"/>
          <w:sz w:val="16"/>
          <w:szCs w:val="16"/>
        </w:rPr>
        <w:t>0cd5fd6f5e1dfdbe73100fa13f9f92be</w:t>
      </w:r>
    </w:p>
    <w:p w14:paraId="1019E227" w14:textId="77777777" w:rsidR="00686D02" w:rsidRPr="00686D02" w:rsidRDefault="00686D02" w:rsidP="00686D02">
      <w:pPr>
        <w:spacing w:line="240" w:lineRule="auto"/>
        <w:rPr>
          <w:rFonts w:cs="Times New Roman"/>
          <w:sz w:val="16"/>
          <w:szCs w:val="16"/>
        </w:rPr>
      </w:pPr>
      <w:r w:rsidRPr="00686D02">
        <w:rPr>
          <w:rFonts w:cs="Times New Roman"/>
          <w:sz w:val="16"/>
          <w:szCs w:val="16"/>
        </w:rPr>
        <w:t>5a5567ccd14332843fbec92769be4f33</w:t>
      </w:r>
    </w:p>
    <w:p w14:paraId="4C05AF3C" w14:textId="77777777" w:rsidR="00686D02" w:rsidRPr="00686D02" w:rsidRDefault="00686D02" w:rsidP="00686D02">
      <w:pPr>
        <w:spacing w:line="240" w:lineRule="auto"/>
        <w:rPr>
          <w:rFonts w:cs="Times New Roman"/>
          <w:sz w:val="16"/>
          <w:szCs w:val="16"/>
        </w:rPr>
      </w:pPr>
      <w:r w:rsidRPr="00686D02">
        <w:rPr>
          <w:rFonts w:cs="Times New Roman"/>
          <w:sz w:val="16"/>
          <w:szCs w:val="16"/>
        </w:rPr>
        <w:t>5a6f19fc47cdde184841af894dff781e</w:t>
      </w:r>
    </w:p>
    <w:p w14:paraId="11206C10" w14:textId="77777777" w:rsidR="00686D02" w:rsidRPr="00686D02" w:rsidRDefault="00686D02" w:rsidP="00686D02">
      <w:pPr>
        <w:spacing w:line="240" w:lineRule="auto"/>
        <w:rPr>
          <w:rFonts w:cs="Times New Roman"/>
          <w:sz w:val="16"/>
          <w:szCs w:val="16"/>
        </w:rPr>
      </w:pPr>
      <w:r w:rsidRPr="00686D02">
        <w:rPr>
          <w:rFonts w:cs="Times New Roman"/>
          <w:sz w:val="16"/>
          <w:szCs w:val="16"/>
        </w:rPr>
        <w:t>6daa08ab2b1839fed75039d294241d86</w:t>
      </w:r>
    </w:p>
    <w:p w14:paraId="23DE5E6E" w14:textId="77777777" w:rsidR="00686D02" w:rsidRPr="00686D02" w:rsidRDefault="00686D02" w:rsidP="00686D02">
      <w:pPr>
        <w:spacing w:line="240" w:lineRule="auto"/>
        <w:rPr>
          <w:rFonts w:cs="Times New Roman"/>
          <w:sz w:val="16"/>
          <w:szCs w:val="16"/>
        </w:rPr>
      </w:pPr>
      <w:r w:rsidRPr="00686D02">
        <w:rPr>
          <w:rFonts w:cs="Times New Roman"/>
          <w:sz w:val="16"/>
          <w:szCs w:val="16"/>
        </w:rPr>
        <w:t>5a8f92a576e66581caf4693545b91a7c</w:t>
      </w:r>
    </w:p>
    <w:p w14:paraId="24D979C7" w14:textId="77777777" w:rsidR="00686D02" w:rsidRPr="00686D02" w:rsidRDefault="00686D02" w:rsidP="00686D02">
      <w:pPr>
        <w:spacing w:line="240" w:lineRule="auto"/>
        <w:rPr>
          <w:rFonts w:cs="Times New Roman"/>
          <w:sz w:val="16"/>
          <w:szCs w:val="16"/>
        </w:rPr>
      </w:pPr>
      <w:r w:rsidRPr="00686D02">
        <w:rPr>
          <w:rFonts w:cs="Times New Roman"/>
          <w:sz w:val="16"/>
          <w:szCs w:val="16"/>
        </w:rPr>
        <w:t>6dde7b5dadc6ed1948017bedc648ad46</w:t>
      </w:r>
    </w:p>
    <w:p w14:paraId="46219CA3" w14:textId="77777777" w:rsidR="00686D02" w:rsidRPr="00686D02" w:rsidRDefault="00686D02" w:rsidP="00686D02">
      <w:pPr>
        <w:spacing w:line="240" w:lineRule="auto"/>
        <w:rPr>
          <w:rFonts w:cs="Times New Roman"/>
          <w:sz w:val="16"/>
          <w:szCs w:val="16"/>
        </w:rPr>
      </w:pPr>
      <w:r w:rsidRPr="00686D02">
        <w:rPr>
          <w:rFonts w:cs="Times New Roman"/>
          <w:sz w:val="16"/>
          <w:szCs w:val="16"/>
        </w:rPr>
        <w:t>6df8fd9429cde0441d301d457a977014</w:t>
      </w:r>
    </w:p>
    <w:p w14:paraId="1282EEC9" w14:textId="77777777" w:rsidR="00686D02" w:rsidRPr="00686D02" w:rsidRDefault="00686D02" w:rsidP="00686D02">
      <w:pPr>
        <w:spacing w:line="240" w:lineRule="auto"/>
        <w:rPr>
          <w:rFonts w:cs="Times New Roman"/>
          <w:sz w:val="16"/>
          <w:szCs w:val="16"/>
        </w:rPr>
      </w:pPr>
      <w:r w:rsidRPr="00686D02">
        <w:rPr>
          <w:rFonts w:cs="Times New Roman"/>
          <w:sz w:val="16"/>
          <w:szCs w:val="16"/>
        </w:rPr>
        <w:t>5b1d0f9795e1de06a0056dc4aa2040e0</w:t>
      </w:r>
    </w:p>
    <w:p w14:paraId="440F5921" w14:textId="77777777" w:rsidR="00686D02" w:rsidRPr="00686D02" w:rsidRDefault="00686D02" w:rsidP="00686D02">
      <w:pPr>
        <w:spacing w:line="240" w:lineRule="auto"/>
        <w:rPr>
          <w:rFonts w:cs="Times New Roman"/>
          <w:sz w:val="16"/>
          <w:szCs w:val="16"/>
        </w:rPr>
      </w:pPr>
      <w:r w:rsidRPr="00686D02">
        <w:rPr>
          <w:rFonts w:cs="Times New Roman"/>
          <w:sz w:val="16"/>
          <w:szCs w:val="16"/>
        </w:rPr>
        <w:t>9e68ae31dce7902db60f77eac384e4ed</w:t>
      </w:r>
    </w:p>
    <w:p w14:paraId="1BDB251A" w14:textId="77777777" w:rsidR="00686D02" w:rsidRPr="00686D02" w:rsidRDefault="00686D02" w:rsidP="00686D02">
      <w:pPr>
        <w:spacing w:line="240" w:lineRule="auto"/>
        <w:rPr>
          <w:rFonts w:cs="Times New Roman"/>
          <w:sz w:val="16"/>
          <w:szCs w:val="16"/>
        </w:rPr>
      </w:pPr>
      <w:r w:rsidRPr="00686D02">
        <w:rPr>
          <w:rFonts w:cs="Times New Roman"/>
          <w:sz w:val="16"/>
          <w:szCs w:val="16"/>
        </w:rPr>
        <w:t>20a494c7e1df552bf1c6835319261d3d</w:t>
      </w:r>
    </w:p>
    <w:p w14:paraId="412B0F51" w14:textId="77777777" w:rsidR="00686D02" w:rsidRPr="00686D02" w:rsidRDefault="00686D02" w:rsidP="00686D02">
      <w:pPr>
        <w:spacing w:line="240" w:lineRule="auto"/>
        <w:rPr>
          <w:rFonts w:cs="Times New Roman"/>
          <w:sz w:val="16"/>
          <w:szCs w:val="16"/>
        </w:rPr>
      </w:pPr>
      <w:r w:rsidRPr="00686D02">
        <w:rPr>
          <w:rFonts w:cs="Times New Roman"/>
          <w:sz w:val="16"/>
          <w:szCs w:val="16"/>
        </w:rPr>
        <w:t>3e0836ae218fc9e84a93d2273adc1fbd</w:t>
      </w:r>
    </w:p>
    <w:p w14:paraId="2BF76B19" w14:textId="77777777" w:rsidR="00686D02" w:rsidRPr="00686D02" w:rsidRDefault="00686D02" w:rsidP="00686D02">
      <w:pPr>
        <w:spacing w:line="240" w:lineRule="auto"/>
        <w:rPr>
          <w:rFonts w:cs="Times New Roman"/>
          <w:sz w:val="16"/>
          <w:szCs w:val="16"/>
        </w:rPr>
      </w:pPr>
      <w:r w:rsidRPr="00686D02">
        <w:rPr>
          <w:rFonts w:cs="Times New Roman"/>
          <w:sz w:val="16"/>
          <w:szCs w:val="16"/>
        </w:rPr>
        <w:t>9eb29d17ba8a13904b6f549a3b211005</w:t>
      </w:r>
    </w:p>
    <w:p w14:paraId="4DD45B4C" w14:textId="77777777" w:rsidR="00686D02" w:rsidRPr="00686D02" w:rsidRDefault="00686D02" w:rsidP="00686D02">
      <w:pPr>
        <w:spacing w:line="240" w:lineRule="auto"/>
        <w:rPr>
          <w:rFonts w:cs="Times New Roman"/>
          <w:sz w:val="16"/>
          <w:szCs w:val="16"/>
        </w:rPr>
      </w:pPr>
      <w:r w:rsidRPr="00686D02">
        <w:rPr>
          <w:rFonts w:cs="Times New Roman"/>
          <w:sz w:val="16"/>
          <w:szCs w:val="16"/>
        </w:rPr>
        <w:t>20dba065bb666f9fe3986fe139953af8</w:t>
      </w:r>
    </w:p>
    <w:p w14:paraId="66BF5BCF" w14:textId="77777777" w:rsidR="00686D02" w:rsidRPr="00686D02" w:rsidRDefault="00686D02" w:rsidP="00686D02">
      <w:pPr>
        <w:spacing w:line="240" w:lineRule="auto"/>
        <w:rPr>
          <w:rFonts w:cs="Times New Roman"/>
          <w:sz w:val="16"/>
          <w:szCs w:val="16"/>
        </w:rPr>
      </w:pPr>
      <w:r w:rsidRPr="00686D02">
        <w:rPr>
          <w:rFonts w:cs="Times New Roman"/>
          <w:sz w:val="16"/>
          <w:szCs w:val="16"/>
        </w:rPr>
        <w:t>20eaf13f7cc1dbab7397d3cde1ea6be4</w:t>
      </w:r>
    </w:p>
    <w:p w14:paraId="5631EEF0" w14:textId="77777777" w:rsidR="00686D02" w:rsidRPr="00686D02" w:rsidRDefault="00686D02" w:rsidP="00686D02">
      <w:pPr>
        <w:spacing w:line="240" w:lineRule="auto"/>
        <w:rPr>
          <w:rFonts w:cs="Times New Roman"/>
          <w:sz w:val="16"/>
          <w:szCs w:val="16"/>
        </w:rPr>
      </w:pPr>
      <w:r w:rsidRPr="00686D02">
        <w:rPr>
          <w:rFonts w:cs="Times New Roman"/>
          <w:sz w:val="16"/>
          <w:szCs w:val="16"/>
        </w:rPr>
        <w:t>20f61e4256b9a99243573e267e2778bb</w:t>
      </w:r>
    </w:p>
    <w:p w14:paraId="54A845C0" w14:textId="77777777" w:rsidR="00686D02" w:rsidRPr="00686D02" w:rsidRDefault="00686D02" w:rsidP="00686D02">
      <w:pPr>
        <w:spacing w:line="240" w:lineRule="auto"/>
        <w:rPr>
          <w:rFonts w:cs="Times New Roman"/>
          <w:sz w:val="16"/>
          <w:szCs w:val="16"/>
        </w:rPr>
      </w:pPr>
      <w:r w:rsidRPr="00686D02">
        <w:rPr>
          <w:rFonts w:cs="Times New Roman"/>
          <w:sz w:val="16"/>
          <w:szCs w:val="16"/>
        </w:rPr>
        <w:t>0cea21ec502d0cc840e6c32f33924efe</w:t>
      </w:r>
    </w:p>
    <w:p w14:paraId="5688CB6A" w14:textId="77777777" w:rsidR="00686D02" w:rsidRPr="00686D02" w:rsidRDefault="00686D02" w:rsidP="00686D02">
      <w:pPr>
        <w:spacing w:line="240" w:lineRule="auto"/>
        <w:rPr>
          <w:rFonts w:cs="Times New Roman"/>
          <w:sz w:val="16"/>
          <w:szCs w:val="16"/>
        </w:rPr>
      </w:pPr>
      <w:r w:rsidRPr="00686D02">
        <w:rPr>
          <w:rFonts w:cs="Times New Roman"/>
          <w:sz w:val="16"/>
          <w:szCs w:val="16"/>
        </w:rPr>
        <w:t>9fc4960aa7252f0da28c5edb3ecda583</w:t>
      </w:r>
    </w:p>
    <w:p w14:paraId="58F0743A" w14:textId="77777777" w:rsidR="00686D02" w:rsidRPr="00686D02" w:rsidRDefault="00686D02" w:rsidP="00686D02">
      <w:pPr>
        <w:spacing w:line="240" w:lineRule="auto"/>
        <w:rPr>
          <w:rFonts w:cs="Times New Roman"/>
          <w:sz w:val="16"/>
          <w:szCs w:val="16"/>
        </w:rPr>
      </w:pPr>
      <w:r w:rsidRPr="00686D02">
        <w:rPr>
          <w:rFonts w:cs="Times New Roman"/>
          <w:sz w:val="16"/>
          <w:szCs w:val="16"/>
        </w:rPr>
        <w:t>22c7accd4f7637eba71aef652bd2ad05</w:t>
      </w:r>
    </w:p>
    <w:p w14:paraId="1BA7C34B" w14:textId="77777777" w:rsidR="00686D02" w:rsidRPr="00686D02" w:rsidRDefault="00686D02" w:rsidP="00686D02">
      <w:pPr>
        <w:spacing w:line="240" w:lineRule="auto"/>
        <w:rPr>
          <w:rFonts w:cs="Times New Roman"/>
          <w:sz w:val="16"/>
          <w:szCs w:val="16"/>
        </w:rPr>
      </w:pPr>
      <w:r w:rsidRPr="00686D02">
        <w:rPr>
          <w:rFonts w:cs="Times New Roman"/>
          <w:sz w:val="16"/>
          <w:szCs w:val="16"/>
        </w:rPr>
        <w:t>5c581998eb56fe08e2569f6ddb554b18</w:t>
      </w:r>
    </w:p>
    <w:p w14:paraId="0DFBCF25" w14:textId="77777777" w:rsidR="00686D02" w:rsidRPr="00686D02" w:rsidRDefault="00686D02" w:rsidP="00686D02">
      <w:pPr>
        <w:spacing w:line="240" w:lineRule="auto"/>
        <w:rPr>
          <w:rFonts w:cs="Times New Roman"/>
          <w:sz w:val="16"/>
          <w:szCs w:val="16"/>
        </w:rPr>
      </w:pPr>
      <w:r w:rsidRPr="00686D02">
        <w:rPr>
          <w:rFonts w:cs="Times New Roman"/>
          <w:sz w:val="16"/>
          <w:szCs w:val="16"/>
        </w:rPr>
        <w:t>23bca863f2aa5c08769c9dd7e708e09a</w:t>
      </w:r>
    </w:p>
    <w:p w14:paraId="10466914" w14:textId="77777777" w:rsidR="00686D02" w:rsidRPr="00686D02" w:rsidRDefault="00686D02" w:rsidP="00686D02">
      <w:pPr>
        <w:spacing w:line="240" w:lineRule="auto"/>
        <w:rPr>
          <w:rFonts w:cs="Times New Roman"/>
          <w:sz w:val="16"/>
          <w:szCs w:val="16"/>
        </w:rPr>
      </w:pPr>
      <w:r w:rsidRPr="00686D02">
        <w:rPr>
          <w:rFonts w:cs="Times New Roman"/>
          <w:sz w:val="16"/>
          <w:szCs w:val="16"/>
        </w:rPr>
        <w:t>5c9c6c07420bbfd8a19e6a6f6f359718</w:t>
      </w:r>
    </w:p>
    <w:p w14:paraId="7839E54D" w14:textId="77777777" w:rsidR="00686D02" w:rsidRPr="00686D02" w:rsidRDefault="00686D02" w:rsidP="00686D02">
      <w:pPr>
        <w:spacing w:line="240" w:lineRule="auto"/>
        <w:rPr>
          <w:rFonts w:cs="Times New Roman"/>
          <w:sz w:val="16"/>
          <w:szCs w:val="16"/>
        </w:rPr>
      </w:pPr>
      <w:r w:rsidRPr="00686D02">
        <w:rPr>
          <w:rFonts w:cs="Times New Roman"/>
          <w:sz w:val="16"/>
          <w:szCs w:val="16"/>
        </w:rPr>
        <w:t>23d0e064ef793a616e5aa8e305de5890</w:t>
      </w:r>
    </w:p>
    <w:p w14:paraId="601EAE49" w14:textId="77777777" w:rsidR="00686D02" w:rsidRPr="00686D02" w:rsidRDefault="00686D02" w:rsidP="00686D02">
      <w:pPr>
        <w:spacing w:line="240" w:lineRule="auto"/>
        <w:rPr>
          <w:rFonts w:cs="Times New Roman"/>
          <w:sz w:val="16"/>
          <w:szCs w:val="16"/>
        </w:rPr>
      </w:pPr>
      <w:r w:rsidRPr="00686D02">
        <w:rPr>
          <w:rFonts w:cs="Times New Roman"/>
          <w:sz w:val="16"/>
          <w:szCs w:val="16"/>
        </w:rPr>
        <w:t>23da7cf441e345a1afdfa9ba03d036be</w:t>
      </w:r>
    </w:p>
    <w:p w14:paraId="14111557" w14:textId="77777777" w:rsidR="00686D02" w:rsidRPr="00686D02" w:rsidRDefault="00686D02" w:rsidP="00686D02">
      <w:pPr>
        <w:spacing w:line="240" w:lineRule="auto"/>
        <w:rPr>
          <w:rFonts w:cs="Times New Roman"/>
          <w:sz w:val="16"/>
          <w:szCs w:val="16"/>
        </w:rPr>
      </w:pPr>
      <w:r w:rsidRPr="00686D02">
        <w:rPr>
          <w:rFonts w:cs="Times New Roman"/>
          <w:sz w:val="16"/>
          <w:szCs w:val="16"/>
        </w:rPr>
        <w:t>5d3db2589c9bd3cd9aca8e7a24f4fd84</w:t>
      </w:r>
    </w:p>
    <w:p w14:paraId="6E6C76E1" w14:textId="77777777" w:rsidR="00686D02" w:rsidRPr="00686D02" w:rsidRDefault="00686D02" w:rsidP="00686D02">
      <w:pPr>
        <w:spacing w:line="240" w:lineRule="auto"/>
        <w:rPr>
          <w:rFonts w:cs="Times New Roman"/>
          <w:sz w:val="16"/>
          <w:szCs w:val="16"/>
        </w:rPr>
      </w:pPr>
      <w:r w:rsidRPr="00686D02">
        <w:rPr>
          <w:rFonts w:cs="Times New Roman"/>
          <w:sz w:val="16"/>
          <w:szCs w:val="16"/>
        </w:rPr>
        <w:t>5d4239bbb273f2f4e5562a0ab4bfa375</w:t>
      </w:r>
    </w:p>
    <w:p w14:paraId="5219927E" w14:textId="77777777" w:rsidR="00686D02" w:rsidRPr="00686D02" w:rsidRDefault="00686D02" w:rsidP="00686D02">
      <w:pPr>
        <w:spacing w:line="240" w:lineRule="auto"/>
        <w:rPr>
          <w:rFonts w:cs="Times New Roman"/>
          <w:sz w:val="16"/>
          <w:szCs w:val="16"/>
        </w:rPr>
      </w:pPr>
      <w:r w:rsidRPr="00686D02">
        <w:rPr>
          <w:rFonts w:cs="Times New Roman"/>
          <w:sz w:val="16"/>
          <w:szCs w:val="16"/>
        </w:rPr>
        <w:t>6b6e7cf9f1ecc4ad78a45e8dab1d7b21</w:t>
      </w:r>
    </w:p>
    <w:p w14:paraId="3A15D63F" w14:textId="77777777" w:rsidR="00686D02" w:rsidRPr="00686D02" w:rsidRDefault="00686D02" w:rsidP="00686D02">
      <w:pPr>
        <w:spacing w:line="240" w:lineRule="auto"/>
        <w:rPr>
          <w:rFonts w:cs="Times New Roman"/>
          <w:sz w:val="16"/>
          <w:szCs w:val="16"/>
        </w:rPr>
      </w:pPr>
      <w:r w:rsidRPr="00686D02">
        <w:rPr>
          <w:rFonts w:cs="Times New Roman"/>
          <w:sz w:val="16"/>
          <w:szCs w:val="16"/>
        </w:rPr>
        <w:t>24be5dd4c2f346ed0218ad5151b802e1</w:t>
      </w:r>
    </w:p>
    <w:p w14:paraId="72C90CFE" w14:textId="77777777" w:rsidR="00686D02" w:rsidRPr="00686D02" w:rsidRDefault="00686D02" w:rsidP="00686D02">
      <w:pPr>
        <w:spacing w:line="240" w:lineRule="auto"/>
        <w:rPr>
          <w:rFonts w:cs="Times New Roman"/>
          <w:sz w:val="16"/>
          <w:szCs w:val="16"/>
        </w:rPr>
      </w:pPr>
      <w:r w:rsidRPr="00686D02">
        <w:rPr>
          <w:rFonts w:cs="Times New Roman"/>
          <w:sz w:val="16"/>
          <w:szCs w:val="16"/>
        </w:rPr>
        <w:t>24bedb8a3fff465aa432c797310b7140</w:t>
      </w:r>
    </w:p>
    <w:p w14:paraId="260471DF" w14:textId="77777777" w:rsidR="00686D02" w:rsidRPr="00686D02" w:rsidRDefault="00686D02" w:rsidP="00686D02">
      <w:pPr>
        <w:spacing w:line="240" w:lineRule="auto"/>
        <w:rPr>
          <w:rFonts w:cs="Times New Roman"/>
          <w:sz w:val="16"/>
          <w:szCs w:val="16"/>
        </w:rPr>
      </w:pPr>
      <w:r w:rsidRPr="00686D02">
        <w:rPr>
          <w:rFonts w:cs="Times New Roman"/>
          <w:sz w:val="16"/>
          <w:szCs w:val="16"/>
        </w:rPr>
        <w:t>24e312dbd516844c619b23ccb0198e6c</w:t>
      </w:r>
    </w:p>
    <w:p w14:paraId="13914CC2" w14:textId="77777777" w:rsidR="00686D02" w:rsidRPr="00686D02" w:rsidRDefault="00686D02" w:rsidP="00686D02">
      <w:pPr>
        <w:spacing w:line="240" w:lineRule="auto"/>
        <w:rPr>
          <w:rFonts w:cs="Times New Roman"/>
          <w:sz w:val="16"/>
          <w:szCs w:val="16"/>
        </w:rPr>
      </w:pPr>
      <w:r w:rsidRPr="00686D02">
        <w:rPr>
          <w:rFonts w:cs="Times New Roman"/>
          <w:sz w:val="16"/>
          <w:szCs w:val="16"/>
        </w:rPr>
        <w:t>7f544bcd8cd8d455588d05fc52f16ff8</w:t>
      </w:r>
    </w:p>
    <w:p w14:paraId="483A72A9" w14:textId="77777777" w:rsidR="00686D02" w:rsidRPr="00686D02" w:rsidRDefault="00686D02" w:rsidP="00686D02">
      <w:pPr>
        <w:spacing w:line="240" w:lineRule="auto"/>
        <w:rPr>
          <w:rFonts w:cs="Times New Roman"/>
          <w:sz w:val="16"/>
          <w:szCs w:val="16"/>
        </w:rPr>
      </w:pPr>
      <w:r w:rsidRPr="00686D02">
        <w:rPr>
          <w:rFonts w:cs="Times New Roman"/>
          <w:sz w:val="16"/>
          <w:szCs w:val="16"/>
        </w:rPr>
        <w:t>26b74819af76220fdaa4e90d4e35afde</w:t>
      </w:r>
    </w:p>
    <w:p w14:paraId="054DA27A" w14:textId="77777777" w:rsidR="00686D02" w:rsidRPr="00686D02" w:rsidRDefault="00686D02" w:rsidP="00686D02">
      <w:pPr>
        <w:spacing w:line="240" w:lineRule="auto"/>
        <w:rPr>
          <w:rFonts w:cs="Times New Roman"/>
          <w:sz w:val="16"/>
          <w:szCs w:val="16"/>
        </w:rPr>
      </w:pPr>
      <w:r w:rsidRPr="00686D02">
        <w:rPr>
          <w:rFonts w:cs="Times New Roman"/>
          <w:sz w:val="16"/>
          <w:szCs w:val="16"/>
        </w:rPr>
        <w:t>5e5aec5b6d67faaf5a48461ee75fdc88</w:t>
      </w:r>
    </w:p>
    <w:p w14:paraId="0E5ED713" w14:textId="77777777" w:rsidR="00686D02" w:rsidRPr="00686D02" w:rsidRDefault="00686D02" w:rsidP="00686D02">
      <w:pPr>
        <w:spacing w:line="240" w:lineRule="auto"/>
        <w:rPr>
          <w:rFonts w:cs="Times New Roman"/>
          <w:sz w:val="16"/>
          <w:szCs w:val="16"/>
        </w:rPr>
      </w:pPr>
      <w:r w:rsidRPr="00686D02">
        <w:rPr>
          <w:rFonts w:cs="Times New Roman"/>
          <w:sz w:val="16"/>
          <w:szCs w:val="16"/>
        </w:rPr>
        <w:t>6be72a0e039519ad13b2fb1c5b5209a8</w:t>
      </w:r>
    </w:p>
    <w:p w14:paraId="676DA295" w14:textId="77777777" w:rsidR="00686D02" w:rsidRPr="00686D02" w:rsidRDefault="00686D02" w:rsidP="00686D02">
      <w:pPr>
        <w:spacing w:line="240" w:lineRule="auto"/>
        <w:rPr>
          <w:rFonts w:cs="Times New Roman"/>
          <w:sz w:val="16"/>
          <w:szCs w:val="16"/>
        </w:rPr>
      </w:pPr>
      <w:r w:rsidRPr="00686D02">
        <w:rPr>
          <w:rFonts w:cs="Times New Roman"/>
          <w:sz w:val="16"/>
          <w:szCs w:val="16"/>
        </w:rPr>
        <w:t>4c54808837dbc7d1a028b00365850d22</w:t>
      </w:r>
    </w:p>
    <w:p w14:paraId="74030E2F" w14:textId="77777777" w:rsidR="00686D02" w:rsidRPr="00686D02" w:rsidRDefault="00686D02" w:rsidP="00686D02">
      <w:pPr>
        <w:spacing w:line="240" w:lineRule="auto"/>
        <w:rPr>
          <w:rFonts w:cs="Times New Roman"/>
          <w:sz w:val="16"/>
          <w:szCs w:val="16"/>
        </w:rPr>
      </w:pPr>
      <w:r w:rsidRPr="00686D02">
        <w:rPr>
          <w:rFonts w:cs="Times New Roman"/>
          <w:sz w:val="16"/>
          <w:szCs w:val="16"/>
        </w:rPr>
        <w:t>9c9863f92d7e377c59c7ca4af4c3b12c</w:t>
      </w:r>
    </w:p>
    <w:p w14:paraId="34441C08" w14:textId="77777777" w:rsidR="00686D02" w:rsidRPr="00686D02" w:rsidRDefault="00686D02" w:rsidP="00686D02">
      <w:pPr>
        <w:spacing w:line="240" w:lineRule="auto"/>
        <w:rPr>
          <w:rFonts w:cs="Times New Roman"/>
          <w:sz w:val="16"/>
          <w:szCs w:val="16"/>
        </w:rPr>
      </w:pPr>
      <w:r w:rsidRPr="00686D02">
        <w:rPr>
          <w:rFonts w:cs="Times New Roman"/>
          <w:sz w:val="16"/>
          <w:szCs w:val="16"/>
        </w:rPr>
        <w:t>11bd80ccc7de0c78108b44e3a69e8a47</w:t>
      </w:r>
    </w:p>
    <w:p w14:paraId="33F43B98" w14:textId="77777777" w:rsidR="00686D02" w:rsidRPr="00686D02" w:rsidRDefault="00686D02" w:rsidP="00686D02">
      <w:pPr>
        <w:spacing w:line="240" w:lineRule="auto"/>
        <w:rPr>
          <w:rFonts w:cs="Times New Roman"/>
          <w:sz w:val="16"/>
          <w:szCs w:val="16"/>
        </w:rPr>
      </w:pPr>
      <w:r w:rsidRPr="00686D02">
        <w:rPr>
          <w:rFonts w:cs="Times New Roman"/>
          <w:sz w:val="16"/>
          <w:szCs w:val="16"/>
        </w:rPr>
        <w:t>6c385c5c9182b998da433115603c1fa8</w:t>
      </w:r>
    </w:p>
    <w:p w14:paraId="3B9F0425" w14:textId="77777777" w:rsidR="00686D02" w:rsidRPr="00686D02" w:rsidRDefault="00686D02" w:rsidP="00686D02">
      <w:pPr>
        <w:spacing w:line="240" w:lineRule="auto"/>
        <w:rPr>
          <w:rFonts w:cs="Times New Roman"/>
          <w:sz w:val="16"/>
          <w:szCs w:val="16"/>
        </w:rPr>
      </w:pPr>
      <w:r w:rsidRPr="00686D02">
        <w:rPr>
          <w:rFonts w:cs="Times New Roman"/>
          <w:sz w:val="16"/>
          <w:szCs w:val="16"/>
        </w:rPr>
        <w:t>3c12ed16181b383e7a19af777661891a</w:t>
      </w:r>
    </w:p>
    <w:p w14:paraId="5E6ED5AF" w14:textId="77777777" w:rsidR="00686D02" w:rsidRPr="00686D02" w:rsidRDefault="00686D02" w:rsidP="00686D02">
      <w:pPr>
        <w:spacing w:line="240" w:lineRule="auto"/>
        <w:rPr>
          <w:rFonts w:cs="Times New Roman"/>
          <w:sz w:val="16"/>
          <w:szCs w:val="16"/>
        </w:rPr>
      </w:pPr>
      <w:r w:rsidRPr="00686D02">
        <w:rPr>
          <w:rFonts w:cs="Times New Roman"/>
          <w:sz w:val="16"/>
          <w:szCs w:val="16"/>
        </w:rPr>
        <w:t>6d1bb8a3d8d5f12ba9022fb48f6f676d</w:t>
      </w:r>
    </w:p>
    <w:p w14:paraId="5D087709" w14:textId="77777777" w:rsidR="00686D02" w:rsidRPr="00686D02" w:rsidRDefault="00686D02" w:rsidP="00686D02">
      <w:pPr>
        <w:spacing w:line="240" w:lineRule="auto"/>
        <w:rPr>
          <w:rFonts w:cs="Times New Roman"/>
          <w:sz w:val="16"/>
          <w:szCs w:val="16"/>
        </w:rPr>
      </w:pPr>
      <w:r w:rsidRPr="00686D02">
        <w:rPr>
          <w:rFonts w:cs="Times New Roman"/>
          <w:sz w:val="16"/>
          <w:szCs w:val="16"/>
        </w:rPr>
        <w:t>5f7d239b044f75d37bbc30ac0eea03aa</w:t>
      </w:r>
    </w:p>
    <w:p w14:paraId="28CB73A8" w14:textId="77777777" w:rsidR="00686D02" w:rsidRPr="00686D02" w:rsidRDefault="00686D02" w:rsidP="00686D02">
      <w:pPr>
        <w:spacing w:line="240" w:lineRule="auto"/>
        <w:rPr>
          <w:rFonts w:cs="Times New Roman"/>
          <w:sz w:val="16"/>
          <w:szCs w:val="16"/>
        </w:rPr>
      </w:pPr>
      <w:r w:rsidRPr="00686D02">
        <w:rPr>
          <w:rFonts w:cs="Times New Roman"/>
          <w:sz w:val="16"/>
          <w:szCs w:val="16"/>
        </w:rPr>
        <w:t>6d407386a0e9961ca15768e44bdd3bd7</w:t>
      </w:r>
    </w:p>
    <w:p w14:paraId="2020B047" w14:textId="77777777" w:rsidR="00686D02" w:rsidRPr="00686D02" w:rsidRDefault="00686D02" w:rsidP="00686D02">
      <w:pPr>
        <w:spacing w:line="240" w:lineRule="auto"/>
        <w:rPr>
          <w:rFonts w:cs="Times New Roman"/>
          <w:sz w:val="16"/>
          <w:szCs w:val="16"/>
        </w:rPr>
      </w:pPr>
      <w:r w:rsidRPr="00686D02">
        <w:rPr>
          <w:rFonts w:cs="Times New Roman"/>
          <w:sz w:val="16"/>
          <w:szCs w:val="16"/>
        </w:rPr>
        <w:t>6d52ee4b4c2ed152bdf37b94a5e79f05</w:t>
      </w:r>
    </w:p>
    <w:p w14:paraId="211748C5" w14:textId="77777777" w:rsidR="00686D02" w:rsidRPr="00686D02" w:rsidRDefault="00686D02" w:rsidP="00686D02">
      <w:pPr>
        <w:spacing w:line="240" w:lineRule="auto"/>
        <w:rPr>
          <w:rFonts w:cs="Times New Roman"/>
          <w:sz w:val="16"/>
          <w:szCs w:val="16"/>
        </w:rPr>
      </w:pPr>
      <w:r w:rsidRPr="00686D02">
        <w:rPr>
          <w:rFonts w:cs="Times New Roman"/>
          <w:sz w:val="16"/>
          <w:szCs w:val="16"/>
        </w:rPr>
        <w:t>8a52457a5661867fccd578e26bb6cf8b</w:t>
      </w:r>
    </w:p>
    <w:p w14:paraId="154F7128" w14:textId="77777777" w:rsidR="00686D02" w:rsidRPr="00686D02" w:rsidRDefault="00686D02" w:rsidP="00686D02">
      <w:pPr>
        <w:spacing w:line="240" w:lineRule="auto"/>
        <w:rPr>
          <w:rFonts w:cs="Times New Roman"/>
          <w:sz w:val="16"/>
          <w:szCs w:val="16"/>
        </w:rPr>
      </w:pPr>
      <w:r w:rsidRPr="00686D02">
        <w:rPr>
          <w:rFonts w:cs="Times New Roman"/>
          <w:sz w:val="16"/>
          <w:szCs w:val="16"/>
        </w:rPr>
        <w:t>3cbb850bad4778f66e6aebc601d1a864</w:t>
      </w:r>
    </w:p>
    <w:p w14:paraId="23B4B8DD" w14:textId="77777777" w:rsidR="00686D02" w:rsidRPr="00686D02" w:rsidRDefault="00686D02" w:rsidP="00686D02">
      <w:pPr>
        <w:spacing w:line="240" w:lineRule="auto"/>
        <w:rPr>
          <w:rFonts w:cs="Times New Roman"/>
          <w:sz w:val="16"/>
          <w:szCs w:val="16"/>
        </w:rPr>
      </w:pPr>
      <w:r w:rsidRPr="00686D02">
        <w:rPr>
          <w:rFonts w:cs="Times New Roman"/>
          <w:sz w:val="16"/>
          <w:szCs w:val="16"/>
        </w:rPr>
        <w:t>6db3f46cd1977193d33cd16e4c192aab</w:t>
      </w:r>
    </w:p>
    <w:p w14:paraId="6724CC00" w14:textId="77777777" w:rsidR="00686D02" w:rsidRPr="00686D02" w:rsidRDefault="00686D02" w:rsidP="00686D02">
      <w:pPr>
        <w:spacing w:line="240" w:lineRule="auto"/>
        <w:rPr>
          <w:rFonts w:cs="Times New Roman"/>
          <w:sz w:val="16"/>
          <w:szCs w:val="16"/>
        </w:rPr>
      </w:pPr>
      <w:r w:rsidRPr="00686D02">
        <w:rPr>
          <w:rFonts w:cs="Times New Roman"/>
          <w:sz w:val="16"/>
          <w:szCs w:val="16"/>
        </w:rPr>
        <w:t>9dd3ee41cb1b7e8902e38eeb645a772f</w:t>
      </w:r>
    </w:p>
    <w:p w14:paraId="09B3146A" w14:textId="77777777" w:rsidR="00686D02" w:rsidRPr="00686D02" w:rsidRDefault="00686D02" w:rsidP="00686D02">
      <w:pPr>
        <w:spacing w:line="240" w:lineRule="auto"/>
        <w:rPr>
          <w:rFonts w:cs="Times New Roman"/>
          <w:sz w:val="16"/>
          <w:szCs w:val="16"/>
        </w:rPr>
      </w:pPr>
      <w:r w:rsidRPr="00686D02">
        <w:rPr>
          <w:rFonts w:cs="Times New Roman"/>
          <w:sz w:val="16"/>
          <w:szCs w:val="16"/>
        </w:rPr>
        <w:t>3d2329e92b7e104070cc7de271471820</w:t>
      </w:r>
    </w:p>
    <w:p w14:paraId="3622D603" w14:textId="77777777" w:rsidR="00686D02" w:rsidRPr="00686D02" w:rsidRDefault="00686D02" w:rsidP="00686D02">
      <w:pPr>
        <w:spacing w:line="240" w:lineRule="auto"/>
        <w:rPr>
          <w:rFonts w:cs="Times New Roman"/>
          <w:sz w:val="16"/>
          <w:szCs w:val="16"/>
        </w:rPr>
      </w:pPr>
      <w:r w:rsidRPr="00686D02">
        <w:rPr>
          <w:rFonts w:cs="Times New Roman"/>
          <w:sz w:val="16"/>
          <w:szCs w:val="16"/>
        </w:rPr>
        <w:t>6e1e27cbfe5989a9eb334f7e4400a45d</w:t>
      </w:r>
    </w:p>
    <w:p w14:paraId="71791112" w14:textId="77777777" w:rsidR="00686D02" w:rsidRPr="00686D02" w:rsidRDefault="00686D02" w:rsidP="00686D02">
      <w:pPr>
        <w:spacing w:line="240" w:lineRule="auto"/>
        <w:rPr>
          <w:rFonts w:cs="Times New Roman"/>
          <w:sz w:val="16"/>
          <w:szCs w:val="16"/>
        </w:rPr>
      </w:pPr>
      <w:r w:rsidRPr="00686D02">
        <w:rPr>
          <w:rFonts w:cs="Times New Roman"/>
          <w:sz w:val="16"/>
          <w:szCs w:val="16"/>
        </w:rPr>
        <w:t>6e5990a89b9d1c20c5c0ca7040c8a990</w:t>
      </w:r>
    </w:p>
    <w:p w14:paraId="4C90D387" w14:textId="77777777" w:rsidR="00686D02" w:rsidRPr="00686D02" w:rsidRDefault="00686D02" w:rsidP="00686D02">
      <w:pPr>
        <w:spacing w:line="240" w:lineRule="auto"/>
        <w:rPr>
          <w:rFonts w:cs="Times New Roman"/>
          <w:sz w:val="16"/>
          <w:szCs w:val="16"/>
        </w:rPr>
      </w:pPr>
      <w:r w:rsidRPr="00686D02">
        <w:rPr>
          <w:rFonts w:cs="Times New Roman"/>
          <w:sz w:val="16"/>
          <w:szCs w:val="16"/>
        </w:rPr>
        <w:t>6e658fbf93257130ff89bc4b00d3b3f0</w:t>
      </w:r>
    </w:p>
    <w:p w14:paraId="6B0FC2C6" w14:textId="77777777" w:rsidR="00686D02" w:rsidRPr="00686D02" w:rsidRDefault="00686D02" w:rsidP="00686D02">
      <w:pPr>
        <w:spacing w:line="240" w:lineRule="auto"/>
        <w:rPr>
          <w:rFonts w:cs="Times New Roman"/>
          <w:sz w:val="16"/>
          <w:szCs w:val="16"/>
        </w:rPr>
      </w:pPr>
      <w:r w:rsidRPr="00686D02">
        <w:rPr>
          <w:rFonts w:cs="Times New Roman"/>
          <w:sz w:val="16"/>
          <w:szCs w:val="16"/>
        </w:rPr>
        <w:t>2a5e34c73a4427641d050411abb1a290</w:t>
      </w:r>
    </w:p>
    <w:p w14:paraId="56B012E0" w14:textId="77777777" w:rsidR="00686D02" w:rsidRPr="00686D02" w:rsidRDefault="00686D02" w:rsidP="00686D02">
      <w:pPr>
        <w:spacing w:line="240" w:lineRule="auto"/>
        <w:rPr>
          <w:rFonts w:cs="Times New Roman"/>
          <w:sz w:val="16"/>
          <w:szCs w:val="16"/>
        </w:rPr>
      </w:pPr>
      <w:r w:rsidRPr="00686D02">
        <w:rPr>
          <w:rFonts w:cs="Times New Roman"/>
          <w:sz w:val="16"/>
          <w:szCs w:val="16"/>
        </w:rPr>
        <w:t>9a2889cb4d016190c6e68dd170f8d35c</w:t>
      </w:r>
    </w:p>
    <w:p w14:paraId="3BD0F969" w14:textId="77777777" w:rsidR="00686D02" w:rsidRPr="00686D02" w:rsidRDefault="00686D02" w:rsidP="00686D02">
      <w:pPr>
        <w:spacing w:line="240" w:lineRule="auto"/>
        <w:rPr>
          <w:rFonts w:cs="Times New Roman"/>
          <w:sz w:val="16"/>
          <w:szCs w:val="16"/>
        </w:rPr>
      </w:pPr>
      <w:r w:rsidRPr="00686D02">
        <w:rPr>
          <w:rFonts w:cs="Times New Roman"/>
          <w:sz w:val="16"/>
          <w:szCs w:val="16"/>
        </w:rPr>
        <w:t>2a5f985b69962fdb4380b9786b2e0790</w:t>
      </w:r>
    </w:p>
    <w:p w14:paraId="5AFD0969" w14:textId="77777777" w:rsidR="00686D02" w:rsidRPr="00686D02" w:rsidRDefault="00686D02" w:rsidP="00686D02">
      <w:pPr>
        <w:spacing w:line="240" w:lineRule="auto"/>
        <w:rPr>
          <w:rFonts w:cs="Times New Roman"/>
          <w:sz w:val="16"/>
          <w:szCs w:val="16"/>
        </w:rPr>
      </w:pPr>
      <w:r w:rsidRPr="00686D02">
        <w:rPr>
          <w:rFonts w:cs="Times New Roman"/>
          <w:sz w:val="16"/>
          <w:szCs w:val="16"/>
        </w:rPr>
        <w:t>6a0e4a5f1765004682976ccd60e0979c</w:t>
      </w:r>
    </w:p>
    <w:p w14:paraId="385ED9EF" w14:textId="77777777" w:rsidR="00686D02" w:rsidRPr="00686D02" w:rsidRDefault="00686D02" w:rsidP="00686D02">
      <w:pPr>
        <w:spacing w:line="240" w:lineRule="auto"/>
        <w:rPr>
          <w:rFonts w:cs="Times New Roman"/>
          <w:sz w:val="16"/>
          <w:szCs w:val="16"/>
        </w:rPr>
      </w:pPr>
      <w:r w:rsidRPr="00686D02">
        <w:rPr>
          <w:rFonts w:cs="Times New Roman"/>
          <w:sz w:val="16"/>
          <w:szCs w:val="16"/>
        </w:rPr>
        <w:t>6a1483753e5052cae73622fd4fe51ded</w:t>
      </w:r>
    </w:p>
    <w:p w14:paraId="29DB8908" w14:textId="77777777" w:rsidR="00686D02" w:rsidRPr="00686D02" w:rsidRDefault="00686D02" w:rsidP="00686D02">
      <w:pPr>
        <w:spacing w:line="240" w:lineRule="auto"/>
        <w:rPr>
          <w:rFonts w:cs="Times New Roman"/>
          <w:sz w:val="16"/>
          <w:szCs w:val="16"/>
        </w:rPr>
      </w:pPr>
      <w:r w:rsidRPr="00686D02">
        <w:rPr>
          <w:rFonts w:cs="Times New Roman"/>
          <w:sz w:val="16"/>
          <w:szCs w:val="16"/>
        </w:rPr>
        <w:t>6a5bdec7d2dca76872310fd305642d94</w:t>
      </w:r>
    </w:p>
    <w:p w14:paraId="6624BE43" w14:textId="77777777" w:rsidR="00686D02" w:rsidRPr="00686D02" w:rsidRDefault="00686D02" w:rsidP="00686D02">
      <w:pPr>
        <w:spacing w:line="240" w:lineRule="auto"/>
        <w:rPr>
          <w:rFonts w:cs="Times New Roman"/>
          <w:sz w:val="16"/>
          <w:szCs w:val="16"/>
        </w:rPr>
      </w:pPr>
      <w:r w:rsidRPr="00686D02">
        <w:rPr>
          <w:rFonts w:cs="Times New Roman"/>
          <w:sz w:val="16"/>
          <w:szCs w:val="16"/>
        </w:rPr>
        <w:t>2a7f5778d20a0892619fda9f2b6af9db</w:t>
      </w:r>
    </w:p>
    <w:p w14:paraId="2AA3FFAF" w14:textId="77777777" w:rsidR="00686D02" w:rsidRPr="00686D02" w:rsidRDefault="00686D02" w:rsidP="00686D02">
      <w:pPr>
        <w:spacing w:line="240" w:lineRule="auto"/>
        <w:rPr>
          <w:rFonts w:cs="Times New Roman"/>
          <w:sz w:val="16"/>
          <w:szCs w:val="16"/>
        </w:rPr>
      </w:pPr>
      <w:r w:rsidRPr="00686D02">
        <w:rPr>
          <w:rFonts w:cs="Times New Roman"/>
          <w:sz w:val="16"/>
          <w:szCs w:val="16"/>
        </w:rPr>
        <w:t>6a8efa09482c5378ada0f7bca77f8d77</w:t>
      </w:r>
    </w:p>
    <w:p w14:paraId="7094B343" w14:textId="77777777" w:rsidR="00686D02" w:rsidRPr="00686D02" w:rsidRDefault="00686D02" w:rsidP="00686D02">
      <w:pPr>
        <w:spacing w:line="240" w:lineRule="auto"/>
        <w:rPr>
          <w:rFonts w:cs="Times New Roman"/>
          <w:sz w:val="16"/>
          <w:szCs w:val="16"/>
        </w:rPr>
      </w:pPr>
      <w:r w:rsidRPr="00686D02">
        <w:rPr>
          <w:rFonts w:cs="Times New Roman"/>
          <w:sz w:val="16"/>
          <w:szCs w:val="16"/>
        </w:rPr>
        <w:t>0f56050ed7b7c78e9800ce659f026bd4</w:t>
      </w:r>
    </w:p>
    <w:p w14:paraId="13AE179D" w14:textId="77777777" w:rsidR="00686D02" w:rsidRPr="00686D02" w:rsidRDefault="00686D02" w:rsidP="00686D02">
      <w:pPr>
        <w:spacing w:line="240" w:lineRule="auto"/>
        <w:rPr>
          <w:rFonts w:cs="Times New Roman"/>
          <w:sz w:val="16"/>
          <w:szCs w:val="16"/>
        </w:rPr>
      </w:pPr>
      <w:r w:rsidRPr="00686D02">
        <w:rPr>
          <w:rFonts w:cs="Times New Roman"/>
          <w:sz w:val="16"/>
          <w:szCs w:val="16"/>
        </w:rPr>
        <w:t>6abe01b6bd538b05f6eca7ecad5cf3e6</w:t>
      </w:r>
    </w:p>
    <w:p w14:paraId="18CCA8B2" w14:textId="77777777" w:rsidR="00686D02" w:rsidRPr="00686D02" w:rsidRDefault="00686D02" w:rsidP="00686D02">
      <w:pPr>
        <w:spacing w:line="240" w:lineRule="auto"/>
        <w:rPr>
          <w:rFonts w:cs="Times New Roman"/>
          <w:sz w:val="16"/>
          <w:szCs w:val="16"/>
        </w:rPr>
      </w:pPr>
      <w:r w:rsidRPr="00686D02">
        <w:rPr>
          <w:rFonts w:cs="Times New Roman"/>
          <w:sz w:val="16"/>
          <w:szCs w:val="16"/>
        </w:rPr>
        <w:t>6abfb59c805c2f8b7977ab7ac36d2e84</w:t>
      </w:r>
    </w:p>
    <w:p w14:paraId="7E707327" w14:textId="77777777" w:rsidR="00686D02" w:rsidRPr="00686D02" w:rsidRDefault="00686D02" w:rsidP="00686D02">
      <w:pPr>
        <w:spacing w:line="240" w:lineRule="auto"/>
        <w:rPr>
          <w:rFonts w:cs="Times New Roman"/>
          <w:sz w:val="16"/>
          <w:szCs w:val="16"/>
        </w:rPr>
      </w:pPr>
      <w:r w:rsidRPr="00686D02">
        <w:rPr>
          <w:rFonts w:cs="Times New Roman"/>
          <w:sz w:val="16"/>
          <w:szCs w:val="16"/>
        </w:rPr>
        <w:t>6acaecf5290266704864ebe2dd0fffe8</w:t>
      </w:r>
    </w:p>
    <w:p w14:paraId="3AFE8BBD" w14:textId="77777777" w:rsidR="00686D02" w:rsidRPr="00686D02" w:rsidRDefault="00686D02" w:rsidP="00686D02">
      <w:pPr>
        <w:spacing w:line="240" w:lineRule="auto"/>
        <w:rPr>
          <w:rFonts w:cs="Times New Roman"/>
          <w:sz w:val="16"/>
          <w:szCs w:val="16"/>
        </w:rPr>
      </w:pPr>
      <w:r w:rsidRPr="00686D02">
        <w:rPr>
          <w:rFonts w:cs="Times New Roman"/>
          <w:sz w:val="16"/>
          <w:szCs w:val="16"/>
        </w:rPr>
        <w:t>6af5b9b7a40c38956b6803715102e518</w:t>
      </w:r>
    </w:p>
    <w:p w14:paraId="5243B324" w14:textId="77777777" w:rsidR="00686D02" w:rsidRPr="00686D02" w:rsidRDefault="00686D02" w:rsidP="00686D02">
      <w:pPr>
        <w:spacing w:line="240" w:lineRule="auto"/>
        <w:rPr>
          <w:rFonts w:cs="Times New Roman"/>
          <w:sz w:val="16"/>
          <w:szCs w:val="16"/>
        </w:rPr>
      </w:pPr>
      <w:r w:rsidRPr="00686D02">
        <w:rPr>
          <w:rFonts w:cs="Times New Roman"/>
          <w:sz w:val="16"/>
          <w:szCs w:val="16"/>
        </w:rPr>
        <w:t>6b0a8ff930371630341eeb771f9447d1</w:t>
      </w:r>
    </w:p>
    <w:p w14:paraId="0A3C51FC" w14:textId="77777777" w:rsidR="00686D02" w:rsidRPr="00686D02" w:rsidRDefault="00686D02" w:rsidP="00686D02">
      <w:pPr>
        <w:spacing w:line="240" w:lineRule="auto"/>
        <w:rPr>
          <w:rFonts w:cs="Times New Roman"/>
          <w:sz w:val="16"/>
          <w:szCs w:val="16"/>
        </w:rPr>
      </w:pPr>
      <w:r w:rsidRPr="00686D02">
        <w:rPr>
          <w:rFonts w:cs="Times New Roman"/>
          <w:sz w:val="16"/>
          <w:szCs w:val="16"/>
        </w:rPr>
        <w:t>6b5e26b7db44ba5d91b4347bfcb5d5a2</w:t>
      </w:r>
    </w:p>
    <w:p w14:paraId="4721E539" w14:textId="77777777" w:rsidR="00686D02" w:rsidRPr="00686D02" w:rsidRDefault="00686D02" w:rsidP="00686D02">
      <w:pPr>
        <w:spacing w:line="240" w:lineRule="auto"/>
        <w:rPr>
          <w:rFonts w:cs="Times New Roman"/>
          <w:sz w:val="16"/>
          <w:szCs w:val="16"/>
        </w:rPr>
      </w:pPr>
      <w:r w:rsidRPr="00686D02">
        <w:rPr>
          <w:rFonts w:cs="Times New Roman"/>
          <w:sz w:val="16"/>
          <w:szCs w:val="16"/>
        </w:rPr>
        <w:t>9c084e270ef14be993aea30a50026c35</w:t>
      </w:r>
    </w:p>
    <w:p w14:paraId="7A6389C7" w14:textId="77777777" w:rsidR="00686D02" w:rsidRPr="00686D02" w:rsidRDefault="00686D02" w:rsidP="00686D02">
      <w:pPr>
        <w:spacing w:line="240" w:lineRule="auto"/>
        <w:rPr>
          <w:rFonts w:cs="Times New Roman"/>
          <w:sz w:val="16"/>
          <w:szCs w:val="16"/>
        </w:rPr>
      </w:pPr>
      <w:r w:rsidRPr="00686D02">
        <w:rPr>
          <w:rFonts w:cs="Times New Roman"/>
          <w:sz w:val="16"/>
          <w:szCs w:val="16"/>
        </w:rPr>
        <w:t>8dcb451d288099a18ea60fadb930e502</w:t>
      </w:r>
    </w:p>
    <w:p w14:paraId="57A9A1D6" w14:textId="77777777" w:rsidR="00686D02" w:rsidRPr="00686D02" w:rsidRDefault="00686D02" w:rsidP="00686D02">
      <w:pPr>
        <w:spacing w:line="240" w:lineRule="auto"/>
        <w:rPr>
          <w:rFonts w:cs="Times New Roman"/>
          <w:sz w:val="16"/>
          <w:szCs w:val="16"/>
        </w:rPr>
      </w:pPr>
      <w:r w:rsidRPr="00686D02">
        <w:rPr>
          <w:rFonts w:cs="Times New Roman"/>
          <w:sz w:val="16"/>
          <w:szCs w:val="16"/>
        </w:rPr>
        <w:t>2d62f4dfed8960a5ba2b630510ec0580</w:t>
      </w:r>
    </w:p>
    <w:p w14:paraId="21B2630A" w14:textId="77777777" w:rsidR="00686D02" w:rsidRPr="00686D02" w:rsidRDefault="00686D02" w:rsidP="00686D02">
      <w:pPr>
        <w:spacing w:line="240" w:lineRule="auto"/>
        <w:rPr>
          <w:rFonts w:cs="Times New Roman"/>
          <w:sz w:val="16"/>
          <w:szCs w:val="16"/>
        </w:rPr>
      </w:pPr>
      <w:r w:rsidRPr="00686D02">
        <w:rPr>
          <w:rFonts w:cs="Times New Roman"/>
          <w:sz w:val="16"/>
          <w:szCs w:val="16"/>
        </w:rPr>
        <w:t>6bb5cc3b84e82c469b263663ffd72a79</w:t>
      </w:r>
    </w:p>
    <w:p w14:paraId="538E375F" w14:textId="77777777" w:rsidR="00686D02" w:rsidRPr="00686D02" w:rsidRDefault="00686D02" w:rsidP="00686D02">
      <w:pPr>
        <w:spacing w:line="240" w:lineRule="auto"/>
        <w:rPr>
          <w:rFonts w:cs="Times New Roman"/>
          <w:sz w:val="16"/>
          <w:szCs w:val="16"/>
        </w:rPr>
      </w:pPr>
      <w:r w:rsidRPr="00686D02">
        <w:rPr>
          <w:rFonts w:cs="Times New Roman"/>
          <w:sz w:val="16"/>
          <w:szCs w:val="16"/>
        </w:rPr>
        <w:t>6bc1effde27f3b6b0f858d6136af180b</w:t>
      </w:r>
    </w:p>
    <w:p w14:paraId="11EF0EF5" w14:textId="77777777" w:rsidR="00686D02" w:rsidRPr="00686D02" w:rsidRDefault="00686D02" w:rsidP="00686D02">
      <w:pPr>
        <w:spacing w:line="240" w:lineRule="auto"/>
        <w:rPr>
          <w:rFonts w:cs="Times New Roman"/>
          <w:sz w:val="16"/>
          <w:szCs w:val="16"/>
        </w:rPr>
      </w:pPr>
      <w:r w:rsidRPr="00686D02">
        <w:rPr>
          <w:rFonts w:cs="Times New Roman"/>
          <w:sz w:val="16"/>
          <w:szCs w:val="16"/>
        </w:rPr>
        <w:t>2db9bd0674c139215daeb5bfbb05b946</w:t>
      </w:r>
    </w:p>
    <w:p w14:paraId="1B1D7F82" w14:textId="77777777" w:rsidR="00686D02" w:rsidRPr="00686D02" w:rsidRDefault="00686D02" w:rsidP="00686D02">
      <w:pPr>
        <w:spacing w:line="240" w:lineRule="auto"/>
        <w:rPr>
          <w:rFonts w:cs="Times New Roman"/>
          <w:sz w:val="16"/>
          <w:szCs w:val="16"/>
        </w:rPr>
      </w:pPr>
      <w:r w:rsidRPr="00686D02">
        <w:rPr>
          <w:rFonts w:cs="Times New Roman"/>
          <w:sz w:val="16"/>
          <w:szCs w:val="16"/>
        </w:rPr>
        <w:t>0d4643fec16709341e2a956fe0829e16</w:t>
      </w:r>
    </w:p>
    <w:p w14:paraId="55B16209" w14:textId="77777777" w:rsidR="00686D02" w:rsidRPr="00686D02" w:rsidRDefault="00686D02" w:rsidP="00686D02">
      <w:pPr>
        <w:spacing w:line="240" w:lineRule="auto"/>
        <w:rPr>
          <w:rFonts w:cs="Times New Roman"/>
          <w:sz w:val="16"/>
          <w:szCs w:val="16"/>
        </w:rPr>
      </w:pPr>
      <w:r w:rsidRPr="00686D02">
        <w:rPr>
          <w:rFonts w:cs="Times New Roman"/>
          <w:sz w:val="16"/>
          <w:szCs w:val="16"/>
        </w:rPr>
        <w:t>9c81708ba6b2e794944b4071904a14d7</w:t>
      </w:r>
    </w:p>
    <w:p w14:paraId="110ADBDF" w14:textId="77777777" w:rsidR="00686D02" w:rsidRPr="00686D02" w:rsidRDefault="00686D02" w:rsidP="00686D02">
      <w:pPr>
        <w:spacing w:line="240" w:lineRule="auto"/>
        <w:rPr>
          <w:rFonts w:cs="Times New Roman"/>
          <w:sz w:val="16"/>
          <w:szCs w:val="16"/>
        </w:rPr>
      </w:pPr>
      <w:r w:rsidRPr="00686D02">
        <w:rPr>
          <w:rFonts w:cs="Times New Roman"/>
          <w:sz w:val="16"/>
          <w:szCs w:val="16"/>
        </w:rPr>
        <w:t>3b72b1ca0e4f998eb5d70429d1266465</w:t>
      </w:r>
    </w:p>
    <w:p w14:paraId="68A1C35D" w14:textId="77777777" w:rsidR="00686D02" w:rsidRPr="00686D02" w:rsidRDefault="00686D02" w:rsidP="00686D02">
      <w:pPr>
        <w:spacing w:line="240" w:lineRule="auto"/>
        <w:rPr>
          <w:rFonts w:cs="Times New Roman"/>
          <w:sz w:val="16"/>
          <w:szCs w:val="16"/>
        </w:rPr>
      </w:pPr>
      <w:r w:rsidRPr="00686D02">
        <w:rPr>
          <w:rFonts w:cs="Times New Roman"/>
          <w:sz w:val="16"/>
          <w:szCs w:val="16"/>
        </w:rPr>
        <w:t>6be484f1f877e35f685bfd8ca7afb0b6</w:t>
      </w:r>
    </w:p>
    <w:p w14:paraId="20D0C052" w14:textId="77777777" w:rsidR="00686D02" w:rsidRPr="00686D02" w:rsidRDefault="00686D02" w:rsidP="00686D02">
      <w:pPr>
        <w:spacing w:line="240" w:lineRule="auto"/>
        <w:rPr>
          <w:rFonts w:cs="Times New Roman"/>
          <w:sz w:val="16"/>
          <w:szCs w:val="16"/>
        </w:rPr>
      </w:pPr>
      <w:r w:rsidRPr="00686D02">
        <w:rPr>
          <w:rFonts w:cs="Times New Roman"/>
          <w:sz w:val="16"/>
          <w:szCs w:val="16"/>
        </w:rPr>
        <w:t>3b97faea1231798f035a2e6066eb0229</w:t>
      </w:r>
    </w:p>
    <w:p w14:paraId="036ED519" w14:textId="77777777" w:rsidR="00686D02" w:rsidRPr="00686D02" w:rsidRDefault="00686D02" w:rsidP="00686D02">
      <w:pPr>
        <w:spacing w:line="240" w:lineRule="auto"/>
        <w:rPr>
          <w:rFonts w:cs="Times New Roman"/>
          <w:sz w:val="16"/>
          <w:szCs w:val="16"/>
        </w:rPr>
      </w:pPr>
      <w:r w:rsidRPr="00686D02">
        <w:rPr>
          <w:rFonts w:cs="Times New Roman"/>
          <w:sz w:val="16"/>
          <w:szCs w:val="16"/>
        </w:rPr>
        <w:t>9cf34e046d1b9e9524d7b7c855094380</w:t>
      </w:r>
    </w:p>
    <w:p w14:paraId="4DF1C240" w14:textId="77777777" w:rsidR="00686D02" w:rsidRPr="00686D02" w:rsidRDefault="00686D02" w:rsidP="00686D02">
      <w:pPr>
        <w:spacing w:line="240" w:lineRule="auto"/>
        <w:rPr>
          <w:rFonts w:cs="Times New Roman"/>
          <w:sz w:val="16"/>
          <w:szCs w:val="16"/>
        </w:rPr>
      </w:pPr>
      <w:r w:rsidRPr="00686D02">
        <w:rPr>
          <w:rFonts w:cs="Times New Roman"/>
          <w:sz w:val="16"/>
          <w:szCs w:val="16"/>
        </w:rPr>
        <w:t>2e71bdefa612520b09e77e27cdb69ee6</w:t>
      </w:r>
    </w:p>
    <w:p w14:paraId="4EB5E47F" w14:textId="77777777" w:rsidR="00686D02" w:rsidRPr="00686D02" w:rsidRDefault="00686D02" w:rsidP="00686D02">
      <w:pPr>
        <w:spacing w:line="240" w:lineRule="auto"/>
        <w:rPr>
          <w:rFonts w:cs="Times New Roman"/>
          <w:sz w:val="16"/>
          <w:szCs w:val="16"/>
        </w:rPr>
      </w:pPr>
      <w:r w:rsidRPr="00686D02">
        <w:rPr>
          <w:rFonts w:cs="Times New Roman"/>
          <w:sz w:val="16"/>
          <w:szCs w:val="16"/>
        </w:rPr>
        <w:t>3c243580dcf6ff036b7a82a81d7cbfa3</w:t>
      </w:r>
    </w:p>
    <w:p w14:paraId="330BAE69" w14:textId="77777777" w:rsidR="00686D02" w:rsidRPr="00686D02" w:rsidRDefault="00686D02" w:rsidP="00686D02">
      <w:pPr>
        <w:spacing w:line="240" w:lineRule="auto"/>
        <w:rPr>
          <w:rFonts w:cs="Times New Roman"/>
          <w:sz w:val="16"/>
          <w:szCs w:val="16"/>
        </w:rPr>
      </w:pPr>
      <w:r w:rsidRPr="00686D02">
        <w:rPr>
          <w:rFonts w:cs="Times New Roman"/>
          <w:sz w:val="16"/>
          <w:szCs w:val="16"/>
        </w:rPr>
        <w:t>6d36b83fcb1a0af3222eed6f73e64f3a</w:t>
      </w:r>
    </w:p>
    <w:p w14:paraId="622EB68D" w14:textId="77777777" w:rsidR="00686D02" w:rsidRPr="00686D02" w:rsidRDefault="00686D02" w:rsidP="00686D02">
      <w:pPr>
        <w:spacing w:line="240" w:lineRule="auto"/>
        <w:rPr>
          <w:rFonts w:cs="Times New Roman"/>
          <w:sz w:val="16"/>
          <w:szCs w:val="16"/>
        </w:rPr>
      </w:pPr>
      <w:r w:rsidRPr="00686D02">
        <w:rPr>
          <w:rFonts w:cs="Times New Roman"/>
          <w:sz w:val="16"/>
          <w:szCs w:val="16"/>
        </w:rPr>
        <w:t>3c619e3a1aae737543c65a901e78dbf9</w:t>
      </w:r>
    </w:p>
    <w:p w14:paraId="351E3935" w14:textId="77777777" w:rsidR="00686D02" w:rsidRPr="00686D02" w:rsidRDefault="00686D02" w:rsidP="00686D02">
      <w:pPr>
        <w:spacing w:line="240" w:lineRule="auto"/>
        <w:rPr>
          <w:rFonts w:cs="Times New Roman"/>
          <w:sz w:val="16"/>
          <w:szCs w:val="16"/>
        </w:rPr>
      </w:pPr>
      <w:r w:rsidRPr="00686D02">
        <w:rPr>
          <w:rFonts w:cs="Times New Roman"/>
          <w:sz w:val="16"/>
          <w:szCs w:val="16"/>
        </w:rPr>
        <w:t>7bcf516380f3483dc84d37ec04fcfa29</w:t>
      </w:r>
    </w:p>
    <w:p w14:paraId="63857500" w14:textId="77777777" w:rsidR="00686D02" w:rsidRPr="00686D02" w:rsidRDefault="00686D02" w:rsidP="00686D02">
      <w:pPr>
        <w:spacing w:line="240" w:lineRule="auto"/>
        <w:rPr>
          <w:rFonts w:cs="Times New Roman"/>
          <w:sz w:val="16"/>
          <w:szCs w:val="16"/>
        </w:rPr>
      </w:pPr>
      <w:r w:rsidRPr="00686D02">
        <w:rPr>
          <w:rFonts w:cs="Times New Roman"/>
          <w:sz w:val="16"/>
          <w:szCs w:val="16"/>
        </w:rPr>
        <w:t>2edfcd721268093ef20832bb05938343</w:t>
      </w:r>
    </w:p>
    <w:p w14:paraId="11E67D89" w14:textId="77777777" w:rsidR="00686D02" w:rsidRPr="00686D02" w:rsidRDefault="00686D02" w:rsidP="00686D02">
      <w:pPr>
        <w:spacing w:line="240" w:lineRule="auto"/>
        <w:rPr>
          <w:rFonts w:cs="Times New Roman"/>
          <w:sz w:val="16"/>
          <w:szCs w:val="16"/>
        </w:rPr>
      </w:pPr>
      <w:r w:rsidRPr="00686D02">
        <w:rPr>
          <w:rFonts w:cs="Times New Roman"/>
          <w:sz w:val="16"/>
          <w:szCs w:val="16"/>
        </w:rPr>
        <w:t>3ca8f1e6c704cc280b274b346067ae43</w:t>
      </w:r>
    </w:p>
    <w:p w14:paraId="526A9FE6" w14:textId="77777777" w:rsidR="00686D02" w:rsidRPr="00686D02" w:rsidRDefault="00686D02" w:rsidP="00686D02">
      <w:pPr>
        <w:spacing w:line="240" w:lineRule="auto"/>
        <w:rPr>
          <w:rFonts w:cs="Times New Roman"/>
          <w:sz w:val="16"/>
          <w:szCs w:val="16"/>
        </w:rPr>
      </w:pPr>
      <w:r w:rsidRPr="00686D02">
        <w:rPr>
          <w:rFonts w:cs="Times New Roman"/>
          <w:sz w:val="16"/>
          <w:szCs w:val="16"/>
        </w:rPr>
        <w:t>3ce65a9e7db088143f05ea37c606996a</w:t>
      </w:r>
    </w:p>
    <w:p w14:paraId="5F851E0F" w14:textId="77777777" w:rsidR="00686D02" w:rsidRPr="00686D02" w:rsidRDefault="00686D02" w:rsidP="00686D02">
      <w:pPr>
        <w:spacing w:line="240" w:lineRule="auto"/>
        <w:rPr>
          <w:rFonts w:cs="Times New Roman"/>
          <w:sz w:val="16"/>
          <w:szCs w:val="16"/>
        </w:rPr>
      </w:pPr>
      <w:r w:rsidRPr="00686D02">
        <w:rPr>
          <w:rFonts w:cs="Times New Roman"/>
          <w:sz w:val="16"/>
          <w:szCs w:val="16"/>
        </w:rPr>
        <w:t>2f211c6b3347e9829cee8b25f7ef471c</w:t>
      </w:r>
    </w:p>
    <w:p w14:paraId="10DF07AF" w14:textId="77777777" w:rsidR="00686D02" w:rsidRPr="00686D02" w:rsidRDefault="00686D02" w:rsidP="00686D02">
      <w:pPr>
        <w:spacing w:line="240" w:lineRule="auto"/>
        <w:rPr>
          <w:rFonts w:cs="Times New Roman"/>
          <w:sz w:val="16"/>
          <w:szCs w:val="16"/>
        </w:rPr>
      </w:pPr>
      <w:r w:rsidRPr="00686D02">
        <w:rPr>
          <w:rFonts w:cs="Times New Roman"/>
          <w:sz w:val="16"/>
          <w:szCs w:val="16"/>
        </w:rPr>
        <w:t>2f2ab06b00ba54cf1dfe8016921f16bb</w:t>
      </w:r>
    </w:p>
    <w:p w14:paraId="57367D12" w14:textId="77777777" w:rsidR="00686D02" w:rsidRPr="00686D02" w:rsidRDefault="00686D02" w:rsidP="00686D02">
      <w:pPr>
        <w:spacing w:line="240" w:lineRule="auto"/>
        <w:rPr>
          <w:rFonts w:cs="Times New Roman"/>
          <w:sz w:val="16"/>
          <w:szCs w:val="16"/>
        </w:rPr>
      </w:pPr>
      <w:r w:rsidRPr="00686D02">
        <w:rPr>
          <w:rFonts w:cs="Times New Roman"/>
          <w:sz w:val="16"/>
          <w:szCs w:val="16"/>
        </w:rPr>
        <w:t>7ca6a54e4b092443770b84e1e6129c61</w:t>
      </w:r>
    </w:p>
    <w:p w14:paraId="6068F3BA" w14:textId="77777777" w:rsidR="00686D02" w:rsidRPr="00686D02" w:rsidRDefault="00686D02" w:rsidP="00686D02">
      <w:pPr>
        <w:spacing w:line="240" w:lineRule="auto"/>
        <w:rPr>
          <w:rFonts w:cs="Times New Roman"/>
          <w:sz w:val="16"/>
          <w:szCs w:val="16"/>
        </w:rPr>
      </w:pPr>
      <w:r w:rsidRPr="00686D02">
        <w:rPr>
          <w:rFonts w:cs="Times New Roman"/>
          <w:sz w:val="16"/>
          <w:szCs w:val="16"/>
        </w:rPr>
        <w:t>9e4afe5916d025b630696bf4fe564f92</w:t>
      </w:r>
    </w:p>
    <w:p w14:paraId="355B1EC2" w14:textId="77777777" w:rsidR="00686D02" w:rsidRPr="00686D02" w:rsidRDefault="00686D02" w:rsidP="00686D02">
      <w:pPr>
        <w:spacing w:line="240" w:lineRule="auto"/>
        <w:rPr>
          <w:rFonts w:cs="Times New Roman"/>
          <w:sz w:val="16"/>
          <w:szCs w:val="16"/>
        </w:rPr>
      </w:pPr>
      <w:r w:rsidRPr="00686D02">
        <w:rPr>
          <w:rFonts w:cs="Times New Roman"/>
          <w:sz w:val="16"/>
          <w:szCs w:val="16"/>
        </w:rPr>
        <w:t>2f625785aec4d46c0bdbd0d6dcf2fa89</w:t>
      </w:r>
    </w:p>
    <w:p w14:paraId="03B7B972" w14:textId="77777777" w:rsidR="00686D02" w:rsidRPr="00686D02" w:rsidRDefault="00686D02" w:rsidP="00686D02">
      <w:pPr>
        <w:spacing w:line="240" w:lineRule="auto"/>
        <w:rPr>
          <w:rFonts w:cs="Times New Roman"/>
          <w:sz w:val="16"/>
          <w:szCs w:val="16"/>
        </w:rPr>
      </w:pPr>
      <w:r w:rsidRPr="00686D02">
        <w:rPr>
          <w:rFonts w:cs="Times New Roman"/>
          <w:sz w:val="16"/>
          <w:szCs w:val="16"/>
        </w:rPr>
        <w:t>6e7b502f9a3cd5fbf49f7577be09f973</w:t>
      </w:r>
    </w:p>
    <w:p w14:paraId="3A51EA09" w14:textId="77777777" w:rsidR="00686D02" w:rsidRPr="00686D02" w:rsidRDefault="00686D02" w:rsidP="00686D02">
      <w:pPr>
        <w:spacing w:line="240" w:lineRule="auto"/>
        <w:rPr>
          <w:rFonts w:cs="Times New Roman"/>
          <w:sz w:val="16"/>
          <w:szCs w:val="16"/>
        </w:rPr>
      </w:pPr>
      <w:r w:rsidRPr="00686D02">
        <w:rPr>
          <w:rFonts w:cs="Times New Roman"/>
          <w:sz w:val="16"/>
          <w:szCs w:val="16"/>
        </w:rPr>
        <w:t>9e71332ff4ed9211917a3a2deb7575a7</w:t>
      </w:r>
    </w:p>
    <w:p w14:paraId="738C27C5" w14:textId="77777777" w:rsidR="00686D02" w:rsidRPr="00686D02" w:rsidRDefault="00686D02" w:rsidP="00686D02">
      <w:pPr>
        <w:spacing w:line="240" w:lineRule="auto"/>
        <w:rPr>
          <w:rFonts w:cs="Times New Roman"/>
          <w:sz w:val="16"/>
          <w:szCs w:val="16"/>
        </w:rPr>
      </w:pPr>
      <w:r w:rsidRPr="00686D02">
        <w:rPr>
          <w:rFonts w:cs="Times New Roman"/>
          <w:sz w:val="16"/>
          <w:szCs w:val="16"/>
        </w:rPr>
        <w:t>6e863d7d2a9f08f7ab842b5a7d9eff60</w:t>
      </w:r>
    </w:p>
    <w:p w14:paraId="62DE9BDD" w14:textId="77777777" w:rsidR="00686D02" w:rsidRPr="00686D02" w:rsidRDefault="00686D02" w:rsidP="00686D02">
      <w:pPr>
        <w:spacing w:line="240" w:lineRule="auto"/>
        <w:rPr>
          <w:rFonts w:cs="Times New Roman"/>
          <w:sz w:val="16"/>
          <w:szCs w:val="16"/>
        </w:rPr>
      </w:pPr>
      <w:r w:rsidRPr="00686D02">
        <w:rPr>
          <w:rFonts w:cs="Times New Roman"/>
          <w:sz w:val="16"/>
          <w:szCs w:val="16"/>
        </w:rPr>
        <w:t>17db31ec989b6db36f36146b607b9a59</w:t>
      </w:r>
    </w:p>
    <w:p w14:paraId="110E4B53" w14:textId="77777777" w:rsidR="00686D02" w:rsidRPr="00686D02" w:rsidRDefault="00686D02" w:rsidP="00686D02">
      <w:pPr>
        <w:spacing w:line="240" w:lineRule="auto"/>
        <w:rPr>
          <w:rFonts w:cs="Times New Roman"/>
          <w:sz w:val="16"/>
          <w:szCs w:val="16"/>
        </w:rPr>
      </w:pPr>
      <w:r w:rsidRPr="00686D02">
        <w:rPr>
          <w:rFonts w:cs="Times New Roman"/>
          <w:sz w:val="16"/>
          <w:szCs w:val="16"/>
        </w:rPr>
        <w:t>9a7c977a776cdb817cf484dc212c6649</w:t>
      </w:r>
    </w:p>
    <w:p w14:paraId="6C6C610D" w14:textId="77777777" w:rsidR="00686D02" w:rsidRPr="00686D02" w:rsidRDefault="00686D02" w:rsidP="00686D02">
      <w:pPr>
        <w:spacing w:line="240" w:lineRule="auto"/>
        <w:rPr>
          <w:rFonts w:cs="Times New Roman"/>
          <w:sz w:val="16"/>
          <w:szCs w:val="16"/>
        </w:rPr>
      </w:pPr>
      <w:r w:rsidRPr="00686D02">
        <w:rPr>
          <w:rFonts w:cs="Times New Roman"/>
          <w:sz w:val="16"/>
          <w:szCs w:val="16"/>
        </w:rPr>
        <w:t>2b5167df69485f2e8497d79fda8f30b0</w:t>
      </w:r>
    </w:p>
    <w:p w14:paraId="14D42EE1" w14:textId="77777777" w:rsidR="00686D02" w:rsidRPr="00686D02" w:rsidRDefault="00686D02" w:rsidP="00686D02">
      <w:pPr>
        <w:spacing w:line="240" w:lineRule="auto"/>
        <w:rPr>
          <w:rFonts w:cs="Times New Roman"/>
          <w:sz w:val="16"/>
          <w:szCs w:val="16"/>
        </w:rPr>
      </w:pPr>
      <w:r w:rsidRPr="00686D02">
        <w:rPr>
          <w:rFonts w:cs="Times New Roman"/>
          <w:sz w:val="16"/>
          <w:szCs w:val="16"/>
        </w:rPr>
        <w:t>2b58c5cd029349bf4bcb7aa7814db9b0</w:t>
      </w:r>
    </w:p>
    <w:p w14:paraId="2B172AA8" w14:textId="77777777" w:rsidR="00686D02" w:rsidRPr="00686D02" w:rsidRDefault="00686D02" w:rsidP="00686D02">
      <w:pPr>
        <w:spacing w:line="240" w:lineRule="auto"/>
        <w:rPr>
          <w:rFonts w:cs="Times New Roman"/>
          <w:sz w:val="16"/>
          <w:szCs w:val="16"/>
        </w:rPr>
      </w:pPr>
      <w:r w:rsidRPr="00686D02">
        <w:rPr>
          <w:rFonts w:cs="Times New Roman"/>
          <w:sz w:val="16"/>
          <w:szCs w:val="16"/>
        </w:rPr>
        <w:t>6f43a43ab1d9c73b34e5df7b2a9c6b56</w:t>
      </w:r>
    </w:p>
    <w:p w14:paraId="32CC3C5C" w14:textId="77777777" w:rsidR="00686D02" w:rsidRPr="00686D02" w:rsidRDefault="00686D02" w:rsidP="00686D02">
      <w:pPr>
        <w:spacing w:line="240" w:lineRule="auto"/>
        <w:rPr>
          <w:rFonts w:cs="Times New Roman"/>
          <w:sz w:val="16"/>
          <w:szCs w:val="16"/>
        </w:rPr>
      </w:pPr>
      <w:r w:rsidRPr="00686D02">
        <w:rPr>
          <w:rFonts w:cs="Times New Roman"/>
          <w:sz w:val="16"/>
          <w:szCs w:val="16"/>
        </w:rPr>
        <w:t>9afc917fe7aad1f9bded1ac232d2092d</w:t>
      </w:r>
    </w:p>
    <w:p w14:paraId="60345A48" w14:textId="77777777" w:rsidR="00686D02" w:rsidRPr="00686D02" w:rsidRDefault="00686D02" w:rsidP="00686D02">
      <w:pPr>
        <w:spacing w:line="240" w:lineRule="auto"/>
        <w:rPr>
          <w:rFonts w:cs="Times New Roman"/>
          <w:sz w:val="16"/>
          <w:szCs w:val="16"/>
        </w:rPr>
      </w:pPr>
      <w:r w:rsidRPr="00686D02">
        <w:rPr>
          <w:rFonts w:cs="Times New Roman"/>
          <w:sz w:val="16"/>
          <w:szCs w:val="16"/>
        </w:rPr>
        <w:t>4a8bcb2972c5e34c12d3f67a4bc16bf0</w:t>
      </w:r>
    </w:p>
    <w:p w14:paraId="53785339" w14:textId="77777777" w:rsidR="00686D02" w:rsidRPr="00686D02" w:rsidRDefault="00686D02" w:rsidP="00686D02">
      <w:pPr>
        <w:spacing w:line="240" w:lineRule="auto"/>
        <w:rPr>
          <w:rFonts w:cs="Times New Roman"/>
          <w:sz w:val="16"/>
          <w:szCs w:val="16"/>
        </w:rPr>
      </w:pPr>
      <w:r w:rsidRPr="00686D02">
        <w:rPr>
          <w:rFonts w:cs="Times New Roman"/>
          <w:sz w:val="16"/>
          <w:szCs w:val="16"/>
        </w:rPr>
        <w:t>19b9c8ce5aa27366c9d7b992e8c01703</w:t>
      </w:r>
    </w:p>
    <w:p w14:paraId="4A1D8E18" w14:textId="77777777" w:rsidR="00686D02" w:rsidRPr="00686D02" w:rsidRDefault="00686D02" w:rsidP="00686D02">
      <w:pPr>
        <w:spacing w:line="240" w:lineRule="auto"/>
        <w:rPr>
          <w:rFonts w:cs="Times New Roman"/>
          <w:sz w:val="16"/>
          <w:szCs w:val="16"/>
        </w:rPr>
      </w:pPr>
      <w:r w:rsidRPr="00686D02">
        <w:rPr>
          <w:rFonts w:cs="Times New Roman"/>
          <w:sz w:val="16"/>
          <w:szCs w:val="16"/>
        </w:rPr>
        <w:t>19dd2bd95274b27b11b1d1c30f801318</w:t>
      </w:r>
    </w:p>
    <w:p w14:paraId="6AE10722" w14:textId="77777777" w:rsidR="00686D02" w:rsidRPr="00686D02" w:rsidRDefault="00686D02" w:rsidP="00686D02">
      <w:pPr>
        <w:spacing w:line="240" w:lineRule="auto"/>
        <w:rPr>
          <w:rFonts w:cs="Times New Roman"/>
          <w:sz w:val="16"/>
          <w:szCs w:val="16"/>
        </w:rPr>
      </w:pPr>
      <w:r w:rsidRPr="00686D02">
        <w:rPr>
          <w:rFonts w:cs="Times New Roman"/>
          <w:sz w:val="16"/>
          <w:szCs w:val="16"/>
        </w:rPr>
        <w:t>9b7746ebc63bb032f38a14301d269d66</w:t>
      </w:r>
    </w:p>
    <w:p w14:paraId="55DB8A14" w14:textId="77777777" w:rsidR="00686D02" w:rsidRPr="00686D02" w:rsidRDefault="00686D02" w:rsidP="00686D02">
      <w:pPr>
        <w:spacing w:line="240" w:lineRule="auto"/>
        <w:rPr>
          <w:rFonts w:cs="Times New Roman"/>
          <w:sz w:val="16"/>
          <w:szCs w:val="16"/>
        </w:rPr>
      </w:pPr>
      <w:r w:rsidRPr="00686D02">
        <w:rPr>
          <w:rFonts w:cs="Times New Roman"/>
          <w:sz w:val="16"/>
          <w:szCs w:val="16"/>
        </w:rPr>
        <w:t>9bb0d16115340c7c5823109ad5640a16</w:t>
      </w:r>
    </w:p>
    <w:p w14:paraId="624CFC4D" w14:textId="77777777" w:rsidR="00686D02" w:rsidRPr="00686D02" w:rsidRDefault="00686D02" w:rsidP="00686D02">
      <w:pPr>
        <w:spacing w:line="240" w:lineRule="auto"/>
        <w:rPr>
          <w:rFonts w:cs="Times New Roman"/>
          <w:sz w:val="16"/>
          <w:szCs w:val="16"/>
        </w:rPr>
      </w:pPr>
      <w:r w:rsidRPr="00686D02">
        <w:rPr>
          <w:rFonts w:cs="Times New Roman"/>
          <w:sz w:val="16"/>
          <w:szCs w:val="16"/>
        </w:rPr>
        <w:t>1a58b97f09505a6969b10e9dc030c970</w:t>
      </w:r>
    </w:p>
    <w:p w14:paraId="3E780A69" w14:textId="77777777" w:rsidR="00686D02" w:rsidRPr="00686D02" w:rsidRDefault="00686D02" w:rsidP="00686D02">
      <w:pPr>
        <w:spacing w:line="240" w:lineRule="auto"/>
        <w:rPr>
          <w:rFonts w:cs="Times New Roman"/>
          <w:sz w:val="16"/>
          <w:szCs w:val="16"/>
        </w:rPr>
      </w:pPr>
      <w:r w:rsidRPr="00686D02">
        <w:rPr>
          <w:rFonts w:cs="Times New Roman"/>
          <w:sz w:val="16"/>
          <w:szCs w:val="16"/>
        </w:rPr>
        <w:t>7eaa41ede0c6fd43421b3edc3fa6e4a2</w:t>
      </w:r>
    </w:p>
    <w:p w14:paraId="1E344253" w14:textId="77777777" w:rsidR="00686D02" w:rsidRPr="00686D02" w:rsidRDefault="00686D02" w:rsidP="00686D02">
      <w:pPr>
        <w:spacing w:line="240" w:lineRule="auto"/>
        <w:rPr>
          <w:rFonts w:cs="Times New Roman"/>
          <w:sz w:val="16"/>
          <w:szCs w:val="16"/>
        </w:rPr>
      </w:pPr>
      <w:r w:rsidRPr="00686D02">
        <w:rPr>
          <w:rFonts w:cs="Times New Roman"/>
          <w:sz w:val="16"/>
          <w:szCs w:val="16"/>
        </w:rPr>
        <w:t>0fef0ee2896299e8bae2163ec423fd8d</w:t>
      </w:r>
    </w:p>
    <w:p w14:paraId="55E13E5F" w14:textId="77777777" w:rsidR="00686D02" w:rsidRPr="00686D02" w:rsidRDefault="00686D02" w:rsidP="00686D02">
      <w:pPr>
        <w:spacing w:line="240" w:lineRule="auto"/>
        <w:rPr>
          <w:rFonts w:cs="Times New Roman"/>
          <w:sz w:val="16"/>
          <w:szCs w:val="16"/>
        </w:rPr>
      </w:pPr>
      <w:r w:rsidRPr="00686D02">
        <w:rPr>
          <w:rFonts w:cs="Times New Roman"/>
          <w:sz w:val="16"/>
          <w:szCs w:val="16"/>
        </w:rPr>
        <w:t>1a81407b77c5753ae7fc6d4c1057e68e</w:t>
      </w:r>
    </w:p>
    <w:p w14:paraId="3D22A2A5" w14:textId="77777777" w:rsidR="00686D02" w:rsidRPr="00686D02" w:rsidRDefault="00686D02" w:rsidP="00686D02">
      <w:pPr>
        <w:spacing w:line="240" w:lineRule="auto"/>
        <w:rPr>
          <w:rFonts w:cs="Times New Roman"/>
          <w:sz w:val="16"/>
          <w:szCs w:val="16"/>
        </w:rPr>
      </w:pPr>
      <w:r w:rsidRPr="00686D02">
        <w:rPr>
          <w:rFonts w:cs="Times New Roman"/>
          <w:sz w:val="16"/>
          <w:szCs w:val="16"/>
        </w:rPr>
        <w:t>9c263a021c4de51e8041b846c5d90ce7</w:t>
      </w:r>
    </w:p>
    <w:p w14:paraId="74C66F80" w14:textId="77777777" w:rsidR="00686D02" w:rsidRPr="00686D02" w:rsidRDefault="00686D02" w:rsidP="00686D02">
      <w:pPr>
        <w:spacing w:line="240" w:lineRule="auto"/>
        <w:rPr>
          <w:rFonts w:cs="Times New Roman"/>
          <w:sz w:val="16"/>
          <w:szCs w:val="16"/>
        </w:rPr>
      </w:pPr>
      <w:r w:rsidRPr="00686D02">
        <w:rPr>
          <w:rFonts w:cs="Times New Roman"/>
          <w:sz w:val="16"/>
          <w:szCs w:val="16"/>
        </w:rPr>
        <w:t>3ada6cdcc8b1eb935ff171ab6a007634</w:t>
      </w:r>
    </w:p>
    <w:p w14:paraId="7BB0805A" w14:textId="77777777" w:rsidR="00686D02" w:rsidRPr="00686D02" w:rsidRDefault="00686D02" w:rsidP="00686D02">
      <w:pPr>
        <w:spacing w:line="240" w:lineRule="auto"/>
        <w:rPr>
          <w:rFonts w:cs="Times New Roman"/>
          <w:sz w:val="16"/>
          <w:szCs w:val="16"/>
        </w:rPr>
      </w:pPr>
      <w:r w:rsidRPr="00686D02">
        <w:rPr>
          <w:rFonts w:cs="Times New Roman"/>
          <w:sz w:val="16"/>
          <w:szCs w:val="16"/>
        </w:rPr>
        <w:t>1fbad40d75a8b718b559ef97ae2c6184</w:t>
      </w:r>
    </w:p>
    <w:p w14:paraId="3D38EA77" w14:textId="77777777" w:rsidR="00686D02" w:rsidRPr="00686D02" w:rsidRDefault="00686D02" w:rsidP="00686D02">
      <w:pPr>
        <w:spacing w:line="240" w:lineRule="auto"/>
        <w:rPr>
          <w:rFonts w:cs="Times New Roman"/>
          <w:sz w:val="16"/>
          <w:szCs w:val="16"/>
        </w:rPr>
      </w:pPr>
      <w:r w:rsidRPr="00686D02">
        <w:rPr>
          <w:rFonts w:cs="Times New Roman"/>
          <w:sz w:val="16"/>
          <w:szCs w:val="16"/>
        </w:rPr>
        <w:t>3b338d1cf68767a35f6dd1f47ea79625</w:t>
      </w:r>
    </w:p>
    <w:p w14:paraId="4B87B51E" w14:textId="77777777" w:rsidR="00686D02" w:rsidRPr="00686D02" w:rsidRDefault="00686D02" w:rsidP="00686D02">
      <w:pPr>
        <w:spacing w:line="240" w:lineRule="auto"/>
        <w:rPr>
          <w:rFonts w:cs="Times New Roman"/>
          <w:sz w:val="16"/>
          <w:szCs w:val="16"/>
        </w:rPr>
      </w:pPr>
      <w:r w:rsidRPr="00686D02">
        <w:rPr>
          <w:rFonts w:cs="Times New Roman"/>
          <w:sz w:val="16"/>
          <w:szCs w:val="16"/>
        </w:rPr>
        <w:t>2dc28fb5c372ce485e3ba8708cbe5780</w:t>
      </w:r>
    </w:p>
    <w:p w14:paraId="303C0A3B" w14:textId="77777777" w:rsidR="00686D02" w:rsidRPr="00686D02" w:rsidRDefault="00686D02" w:rsidP="00686D02">
      <w:pPr>
        <w:spacing w:line="240" w:lineRule="auto"/>
        <w:rPr>
          <w:rFonts w:cs="Times New Roman"/>
          <w:sz w:val="16"/>
          <w:szCs w:val="16"/>
        </w:rPr>
      </w:pPr>
      <w:r w:rsidRPr="00686D02">
        <w:rPr>
          <w:rFonts w:cs="Times New Roman"/>
          <w:sz w:val="16"/>
          <w:szCs w:val="16"/>
        </w:rPr>
        <w:t>4c4aab33b188f0502af7b3585075d8b2</w:t>
      </w:r>
    </w:p>
    <w:p w14:paraId="0A61341B" w14:textId="77777777" w:rsidR="00686D02" w:rsidRPr="00686D02" w:rsidRDefault="00686D02" w:rsidP="00686D02">
      <w:pPr>
        <w:spacing w:line="240" w:lineRule="auto"/>
        <w:rPr>
          <w:rFonts w:cs="Times New Roman"/>
          <w:sz w:val="16"/>
          <w:szCs w:val="16"/>
        </w:rPr>
      </w:pPr>
      <w:r w:rsidRPr="00686D02">
        <w:rPr>
          <w:rFonts w:cs="Times New Roman"/>
          <w:sz w:val="16"/>
          <w:szCs w:val="16"/>
        </w:rPr>
        <w:t>2ad7c665895b8e5895ff13e738c9abaa</w:t>
      </w:r>
    </w:p>
    <w:p w14:paraId="4E18ABE7" w14:textId="77777777" w:rsidR="00686D02" w:rsidRPr="00686D02" w:rsidRDefault="00686D02" w:rsidP="00686D02">
      <w:pPr>
        <w:spacing w:line="240" w:lineRule="auto"/>
        <w:rPr>
          <w:rFonts w:cs="Times New Roman"/>
          <w:sz w:val="16"/>
          <w:szCs w:val="16"/>
        </w:rPr>
      </w:pPr>
      <w:r w:rsidRPr="00686D02">
        <w:rPr>
          <w:rFonts w:cs="Times New Roman"/>
          <w:sz w:val="16"/>
          <w:szCs w:val="16"/>
        </w:rPr>
        <w:t>8e246a578f7aa508436f2256187e006c</w:t>
      </w:r>
    </w:p>
    <w:p w14:paraId="23878A52" w14:textId="77777777" w:rsidR="00686D02" w:rsidRPr="00686D02" w:rsidRDefault="00686D02" w:rsidP="00686D02">
      <w:pPr>
        <w:spacing w:line="240" w:lineRule="auto"/>
        <w:rPr>
          <w:rFonts w:cs="Times New Roman"/>
          <w:sz w:val="16"/>
          <w:szCs w:val="16"/>
        </w:rPr>
      </w:pPr>
      <w:r w:rsidRPr="00686D02">
        <w:rPr>
          <w:rFonts w:cs="Times New Roman"/>
          <w:sz w:val="16"/>
          <w:szCs w:val="16"/>
        </w:rPr>
        <w:t>7e69ed952d26f0892fcd79129a80c7b7</w:t>
      </w:r>
    </w:p>
    <w:p w14:paraId="21D2379E" w14:textId="77777777" w:rsidR="00686D02" w:rsidRPr="00686D02" w:rsidRDefault="00686D02" w:rsidP="00686D02">
      <w:pPr>
        <w:spacing w:line="240" w:lineRule="auto"/>
        <w:rPr>
          <w:rFonts w:cs="Times New Roman"/>
          <w:sz w:val="16"/>
          <w:szCs w:val="16"/>
        </w:rPr>
      </w:pPr>
      <w:r w:rsidRPr="00686D02">
        <w:rPr>
          <w:rFonts w:cs="Times New Roman"/>
          <w:sz w:val="16"/>
          <w:szCs w:val="16"/>
        </w:rPr>
        <w:t>9cbfb7b1ff5f329d08e5e0006c286de8</w:t>
      </w:r>
    </w:p>
    <w:p w14:paraId="18AC7B59" w14:textId="77777777" w:rsidR="00686D02" w:rsidRPr="00686D02" w:rsidRDefault="00686D02" w:rsidP="00686D02">
      <w:pPr>
        <w:spacing w:line="240" w:lineRule="auto"/>
        <w:rPr>
          <w:rFonts w:cs="Times New Roman"/>
          <w:sz w:val="16"/>
          <w:szCs w:val="16"/>
        </w:rPr>
      </w:pPr>
      <w:r w:rsidRPr="00686D02">
        <w:rPr>
          <w:rFonts w:cs="Times New Roman"/>
          <w:sz w:val="16"/>
          <w:szCs w:val="16"/>
        </w:rPr>
        <w:t>1b851438ec415474fed7ee8cfce3eb6d</w:t>
      </w:r>
    </w:p>
    <w:p w14:paraId="2C04BBBB" w14:textId="77777777" w:rsidR="00686D02" w:rsidRPr="00686D02" w:rsidRDefault="00686D02" w:rsidP="00686D02">
      <w:pPr>
        <w:spacing w:line="240" w:lineRule="auto"/>
        <w:rPr>
          <w:rFonts w:cs="Times New Roman"/>
          <w:sz w:val="16"/>
          <w:szCs w:val="16"/>
        </w:rPr>
      </w:pPr>
      <w:r w:rsidRPr="00686D02">
        <w:rPr>
          <w:rFonts w:cs="Times New Roman"/>
          <w:sz w:val="16"/>
          <w:szCs w:val="16"/>
        </w:rPr>
        <w:t>3c435df38b91abb0a0c2dec6fd1374df</w:t>
      </w:r>
    </w:p>
    <w:p w14:paraId="4CA2C9D4" w14:textId="77777777" w:rsidR="00686D02" w:rsidRPr="00686D02" w:rsidRDefault="00686D02" w:rsidP="00686D02">
      <w:pPr>
        <w:spacing w:line="240" w:lineRule="auto"/>
        <w:rPr>
          <w:rFonts w:cs="Times New Roman"/>
          <w:sz w:val="16"/>
          <w:szCs w:val="16"/>
        </w:rPr>
      </w:pPr>
      <w:r w:rsidRPr="00686D02">
        <w:rPr>
          <w:rFonts w:cs="Times New Roman"/>
          <w:sz w:val="16"/>
          <w:szCs w:val="16"/>
        </w:rPr>
        <w:t>5f7c61723b84a69618e6d9af13a1b902</w:t>
      </w:r>
    </w:p>
    <w:p w14:paraId="1C259C24" w14:textId="77777777" w:rsidR="00686D02" w:rsidRPr="00686D02" w:rsidRDefault="00686D02" w:rsidP="00686D02">
      <w:pPr>
        <w:spacing w:line="240" w:lineRule="auto"/>
        <w:rPr>
          <w:rFonts w:cs="Times New Roman"/>
          <w:sz w:val="16"/>
          <w:szCs w:val="16"/>
        </w:rPr>
      </w:pPr>
      <w:r w:rsidRPr="00686D02">
        <w:rPr>
          <w:rFonts w:cs="Times New Roman"/>
          <w:sz w:val="16"/>
          <w:szCs w:val="16"/>
        </w:rPr>
        <w:t>2ebe2afc553d47f39d8621385fb04810</w:t>
      </w:r>
    </w:p>
    <w:p w14:paraId="69E3C78C" w14:textId="77777777" w:rsidR="00686D02" w:rsidRPr="00686D02" w:rsidRDefault="00686D02" w:rsidP="00686D02">
      <w:pPr>
        <w:spacing w:line="240" w:lineRule="auto"/>
        <w:rPr>
          <w:rFonts w:cs="Times New Roman"/>
          <w:sz w:val="16"/>
          <w:szCs w:val="16"/>
        </w:rPr>
      </w:pPr>
      <w:r w:rsidRPr="00686D02">
        <w:rPr>
          <w:rFonts w:cs="Times New Roman"/>
          <w:sz w:val="16"/>
          <w:szCs w:val="16"/>
        </w:rPr>
        <w:t>7be2b7ea39b12d56103537305b2bf71f</w:t>
      </w:r>
    </w:p>
    <w:p w14:paraId="626B4815" w14:textId="77777777" w:rsidR="00686D02" w:rsidRPr="00686D02" w:rsidRDefault="00686D02" w:rsidP="00686D02">
      <w:pPr>
        <w:spacing w:line="240" w:lineRule="auto"/>
        <w:rPr>
          <w:rFonts w:cs="Times New Roman"/>
          <w:sz w:val="16"/>
          <w:szCs w:val="16"/>
        </w:rPr>
      </w:pPr>
      <w:r w:rsidRPr="00686D02">
        <w:rPr>
          <w:rFonts w:cs="Times New Roman"/>
          <w:sz w:val="16"/>
          <w:szCs w:val="16"/>
        </w:rPr>
        <w:t>5a5142fdfb4fa573bc50ee5a20553072</w:t>
      </w:r>
    </w:p>
    <w:p w14:paraId="48B941FE" w14:textId="77777777" w:rsidR="00686D02" w:rsidRPr="00686D02" w:rsidRDefault="00686D02" w:rsidP="00686D02">
      <w:pPr>
        <w:spacing w:line="240" w:lineRule="auto"/>
        <w:rPr>
          <w:rFonts w:cs="Times New Roman"/>
          <w:sz w:val="16"/>
          <w:szCs w:val="16"/>
        </w:rPr>
      </w:pPr>
      <w:r w:rsidRPr="00686D02">
        <w:rPr>
          <w:rFonts w:cs="Times New Roman"/>
          <w:sz w:val="16"/>
          <w:szCs w:val="16"/>
        </w:rPr>
        <w:t>9d47faa4b349b33bf6a1457862a04fb5</w:t>
      </w:r>
    </w:p>
    <w:p w14:paraId="06258A7D" w14:textId="77777777" w:rsidR="00686D02" w:rsidRPr="00686D02" w:rsidRDefault="00686D02" w:rsidP="00686D02">
      <w:pPr>
        <w:spacing w:line="240" w:lineRule="auto"/>
        <w:rPr>
          <w:rFonts w:cs="Times New Roman"/>
          <w:sz w:val="16"/>
          <w:szCs w:val="16"/>
        </w:rPr>
      </w:pPr>
      <w:r w:rsidRPr="00686D02">
        <w:rPr>
          <w:rFonts w:cs="Times New Roman"/>
          <w:sz w:val="16"/>
          <w:szCs w:val="16"/>
        </w:rPr>
        <w:t>9d97c40b55ea10cddd7d345e4874eaa2</w:t>
      </w:r>
    </w:p>
    <w:p w14:paraId="693E8F63" w14:textId="77777777" w:rsidR="00686D02" w:rsidRPr="00686D02" w:rsidRDefault="00686D02" w:rsidP="00686D02">
      <w:pPr>
        <w:spacing w:line="240" w:lineRule="auto"/>
        <w:rPr>
          <w:rFonts w:cs="Times New Roman"/>
          <w:sz w:val="16"/>
          <w:szCs w:val="16"/>
        </w:rPr>
      </w:pPr>
      <w:r w:rsidRPr="00686D02">
        <w:rPr>
          <w:rFonts w:cs="Times New Roman"/>
          <w:sz w:val="16"/>
          <w:szCs w:val="16"/>
        </w:rPr>
        <w:t>9da3fc74fc5e357140b4b632147d9aba</w:t>
      </w:r>
    </w:p>
    <w:p w14:paraId="200FA8BA" w14:textId="77777777" w:rsidR="00686D02" w:rsidRPr="00686D02" w:rsidRDefault="00686D02" w:rsidP="00686D02">
      <w:pPr>
        <w:spacing w:line="240" w:lineRule="auto"/>
        <w:rPr>
          <w:rFonts w:cs="Times New Roman"/>
          <w:sz w:val="16"/>
          <w:szCs w:val="16"/>
        </w:rPr>
      </w:pPr>
      <w:r w:rsidRPr="00686D02">
        <w:rPr>
          <w:rFonts w:cs="Times New Roman"/>
          <w:sz w:val="16"/>
          <w:szCs w:val="16"/>
        </w:rPr>
        <w:t>2f399c5b8cb214fc13cbb29544a54881</w:t>
      </w:r>
    </w:p>
    <w:p w14:paraId="13C8A04B"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9a0c137e7a43c53aa7e7586fdcb6f966</w:t>
      </w:r>
    </w:p>
    <w:p w14:paraId="12BA23FB" w14:textId="77777777" w:rsidR="00686D02" w:rsidRPr="00686D02" w:rsidRDefault="00686D02" w:rsidP="00686D02">
      <w:pPr>
        <w:spacing w:line="240" w:lineRule="auto"/>
        <w:rPr>
          <w:rFonts w:cs="Times New Roman"/>
          <w:sz w:val="16"/>
          <w:szCs w:val="16"/>
        </w:rPr>
      </w:pPr>
      <w:r w:rsidRPr="00686D02">
        <w:rPr>
          <w:rFonts w:cs="Times New Roman"/>
          <w:sz w:val="16"/>
          <w:szCs w:val="16"/>
        </w:rPr>
        <w:t>3d2f380f1751418d726e34d377a5008d</w:t>
      </w:r>
    </w:p>
    <w:p w14:paraId="0A0319A5" w14:textId="77777777" w:rsidR="00686D02" w:rsidRPr="00686D02" w:rsidRDefault="00686D02" w:rsidP="00686D02">
      <w:pPr>
        <w:spacing w:line="240" w:lineRule="auto"/>
        <w:rPr>
          <w:rFonts w:cs="Times New Roman"/>
          <w:sz w:val="16"/>
          <w:szCs w:val="16"/>
        </w:rPr>
      </w:pPr>
      <w:r w:rsidRPr="00686D02">
        <w:rPr>
          <w:rFonts w:cs="Times New Roman"/>
          <w:sz w:val="16"/>
          <w:szCs w:val="16"/>
        </w:rPr>
        <w:t>7daa0a04d5a8a5490fb38cbbfd3679cc</w:t>
      </w:r>
    </w:p>
    <w:p w14:paraId="33FB9107" w14:textId="77777777" w:rsidR="00686D02" w:rsidRPr="00686D02" w:rsidRDefault="00686D02" w:rsidP="00686D02">
      <w:pPr>
        <w:spacing w:line="240" w:lineRule="auto"/>
        <w:rPr>
          <w:rFonts w:cs="Times New Roman"/>
          <w:sz w:val="16"/>
          <w:szCs w:val="16"/>
        </w:rPr>
      </w:pPr>
      <w:r w:rsidRPr="00686D02">
        <w:rPr>
          <w:rFonts w:cs="Times New Roman"/>
          <w:sz w:val="16"/>
          <w:szCs w:val="16"/>
        </w:rPr>
        <w:t>4a1f36d66d63e4b505b8a437a977a0f0</w:t>
      </w:r>
    </w:p>
    <w:p w14:paraId="54F79B53" w14:textId="77777777" w:rsidR="00686D02" w:rsidRPr="00686D02" w:rsidRDefault="00686D02" w:rsidP="00686D02">
      <w:pPr>
        <w:spacing w:line="240" w:lineRule="auto"/>
        <w:rPr>
          <w:rFonts w:cs="Times New Roman"/>
          <w:sz w:val="16"/>
          <w:szCs w:val="16"/>
        </w:rPr>
      </w:pPr>
      <w:r w:rsidRPr="00686D02">
        <w:rPr>
          <w:rFonts w:cs="Times New Roman"/>
          <w:sz w:val="16"/>
          <w:szCs w:val="16"/>
        </w:rPr>
        <w:t>5b83e75beb38e2253874e788a25b90b5</w:t>
      </w:r>
    </w:p>
    <w:p w14:paraId="3A0E9A91" w14:textId="77777777" w:rsidR="00686D02" w:rsidRPr="00686D02" w:rsidRDefault="00686D02" w:rsidP="00686D02">
      <w:pPr>
        <w:spacing w:line="240" w:lineRule="auto"/>
        <w:rPr>
          <w:rFonts w:cs="Times New Roman"/>
          <w:sz w:val="16"/>
          <w:szCs w:val="16"/>
        </w:rPr>
      </w:pPr>
      <w:r w:rsidRPr="00686D02">
        <w:rPr>
          <w:rFonts w:cs="Times New Roman"/>
          <w:sz w:val="16"/>
          <w:szCs w:val="16"/>
        </w:rPr>
        <w:t>9ec163301c151d8034762d4842fc5e17</w:t>
      </w:r>
    </w:p>
    <w:p w14:paraId="5D4C773A" w14:textId="77777777" w:rsidR="00686D02" w:rsidRPr="00686D02" w:rsidRDefault="00686D02" w:rsidP="00686D02">
      <w:pPr>
        <w:spacing w:line="240" w:lineRule="auto"/>
        <w:rPr>
          <w:rFonts w:cs="Times New Roman"/>
          <w:sz w:val="16"/>
          <w:szCs w:val="16"/>
        </w:rPr>
      </w:pPr>
      <w:r w:rsidRPr="00686D02">
        <w:rPr>
          <w:rFonts w:cs="Times New Roman"/>
          <w:sz w:val="16"/>
          <w:szCs w:val="16"/>
        </w:rPr>
        <w:t>9ef2bae0d6bcaee3ba0ed5d331e3735e</w:t>
      </w:r>
    </w:p>
    <w:p w14:paraId="5986E202" w14:textId="77777777" w:rsidR="00686D02" w:rsidRPr="00686D02" w:rsidRDefault="00686D02" w:rsidP="00686D02">
      <w:pPr>
        <w:spacing w:line="240" w:lineRule="auto"/>
        <w:rPr>
          <w:rFonts w:cs="Times New Roman"/>
          <w:sz w:val="16"/>
          <w:szCs w:val="16"/>
        </w:rPr>
      </w:pPr>
      <w:r w:rsidRPr="00686D02">
        <w:rPr>
          <w:rFonts w:cs="Times New Roman"/>
          <w:sz w:val="16"/>
          <w:szCs w:val="16"/>
        </w:rPr>
        <w:t>7dda660e1c1b34bab1f71ca1681e529a</w:t>
      </w:r>
    </w:p>
    <w:p w14:paraId="26993CD2" w14:textId="77777777" w:rsidR="00686D02" w:rsidRPr="00686D02" w:rsidRDefault="00686D02" w:rsidP="00686D02">
      <w:pPr>
        <w:spacing w:line="240" w:lineRule="auto"/>
        <w:rPr>
          <w:rFonts w:cs="Times New Roman"/>
          <w:sz w:val="16"/>
          <w:szCs w:val="16"/>
        </w:rPr>
      </w:pPr>
      <w:r w:rsidRPr="00686D02">
        <w:rPr>
          <w:rFonts w:cs="Times New Roman"/>
          <w:sz w:val="16"/>
          <w:szCs w:val="16"/>
        </w:rPr>
        <w:t>3ea2dc901e8c6d1e10b66a51b155fce1</w:t>
      </w:r>
    </w:p>
    <w:p w14:paraId="5FBF12D0" w14:textId="77777777" w:rsidR="00686D02" w:rsidRPr="00686D02" w:rsidRDefault="00686D02" w:rsidP="00686D02">
      <w:pPr>
        <w:spacing w:line="240" w:lineRule="auto"/>
        <w:rPr>
          <w:rFonts w:cs="Times New Roman"/>
          <w:sz w:val="16"/>
          <w:szCs w:val="16"/>
        </w:rPr>
      </w:pPr>
      <w:r w:rsidRPr="00686D02">
        <w:rPr>
          <w:rFonts w:cs="Times New Roman"/>
          <w:sz w:val="16"/>
          <w:szCs w:val="16"/>
        </w:rPr>
        <w:t>20fd06bd5f88473e14807cde5f06fa60</w:t>
      </w:r>
    </w:p>
    <w:p w14:paraId="40419D30" w14:textId="77777777" w:rsidR="00686D02" w:rsidRPr="00686D02" w:rsidRDefault="00686D02" w:rsidP="00686D02">
      <w:pPr>
        <w:spacing w:line="240" w:lineRule="auto"/>
        <w:rPr>
          <w:rFonts w:cs="Times New Roman"/>
          <w:sz w:val="16"/>
          <w:szCs w:val="16"/>
        </w:rPr>
      </w:pPr>
      <w:r w:rsidRPr="00686D02">
        <w:rPr>
          <w:rFonts w:cs="Times New Roman"/>
          <w:sz w:val="16"/>
          <w:szCs w:val="16"/>
        </w:rPr>
        <w:t>5bdd331d0164a8c424aec5feec7509f5</w:t>
      </w:r>
    </w:p>
    <w:p w14:paraId="30381C4C" w14:textId="77777777" w:rsidR="00686D02" w:rsidRPr="00686D02" w:rsidRDefault="00686D02" w:rsidP="00686D02">
      <w:pPr>
        <w:spacing w:line="240" w:lineRule="auto"/>
        <w:rPr>
          <w:rFonts w:cs="Times New Roman"/>
          <w:sz w:val="16"/>
          <w:szCs w:val="16"/>
        </w:rPr>
      </w:pPr>
      <w:r w:rsidRPr="00686D02">
        <w:rPr>
          <w:rFonts w:cs="Times New Roman"/>
          <w:sz w:val="16"/>
          <w:szCs w:val="16"/>
        </w:rPr>
        <w:t>4a83c71e35d3f42d0ceac5ba1b467e00</w:t>
      </w:r>
    </w:p>
    <w:p w14:paraId="73A24BA0" w14:textId="77777777" w:rsidR="00686D02" w:rsidRPr="00686D02" w:rsidRDefault="00686D02" w:rsidP="00686D02">
      <w:pPr>
        <w:spacing w:line="240" w:lineRule="auto"/>
        <w:rPr>
          <w:rFonts w:cs="Times New Roman"/>
          <w:sz w:val="16"/>
          <w:szCs w:val="16"/>
        </w:rPr>
      </w:pPr>
      <w:r w:rsidRPr="00686D02">
        <w:rPr>
          <w:rFonts w:cs="Times New Roman"/>
          <w:sz w:val="16"/>
          <w:szCs w:val="16"/>
        </w:rPr>
        <w:t>2ce68693d68d62ab1785151934e4ab7d</w:t>
      </w:r>
    </w:p>
    <w:p w14:paraId="343C25EC" w14:textId="77777777" w:rsidR="00686D02" w:rsidRPr="00686D02" w:rsidRDefault="00686D02" w:rsidP="00686D02">
      <w:pPr>
        <w:spacing w:line="240" w:lineRule="auto"/>
        <w:rPr>
          <w:rFonts w:cs="Times New Roman"/>
          <w:sz w:val="16"/>
          <w:szCs w:val="16"/>
        </w:rPr>
      </w:pPr>
      <w:r w:rsidRPr="00686D02">
        <w:rPr>
          <w:rFonts w:cs="Times New Roman"/>
          <w:sz w:val="16"/>
          <w:szCs w:val="16"/>
        </w:rPr>
        <w:t>8d6224ed6b1a7739ea90f687719adb24</w:t>
      </w:r>
    </w:p>
    <w:p w14:paraId="02879EB0" w14:textId="77777777" w:rsidR="00686D02" w:rsidRPr="00686D02" w:rsidRDefault="00686D02" w:rsidP="00686D02">
      <w:pPr>
        <w:spacing w:line="240" w:lineRule="auto"/>
        <w:rPr>
          <w:rFonts w:cs="Times New Roman"/>
          <w:sz w:val="16"/>
          <w:szCs w:val="16"/>
        </w:rPr>
      </w:pPr>
      <w:r w:rsidRPr="00686D02">
        <w:rPr>
          <w:rFonts w:cs="Times New Roman"/>
          <w:sz w:val="16"/>
          <w:szCs w:val="16"/>
        </w:rPr>
        <w:t>2cc7a3e4d589c409f4ecc1786fc3ad7f</w:t>
      </w:r>
    </w:p>
    <w:p w14:paraId="27DF7226" w14:textId="77777777" w:rsidR="00686D02" w:rsidRPr="00686D02" w:rsidRDefault="00686D02" w:rsidP="00686D02">
      <w:pPr>
        <w:spacing w:line="240" w:lineRule="auto"/>
        <w:rPr>
          <w:rFonts w:cs="Times New Roman"/>
          <w:sz w:val="16"/>
          <w:szCs w:val="16"/>
        </w:rPr>
      </w:pPr>
      <w:r w:rsidRPr="00686D02">
        <w:rPr>
          <w:rFonts w:cs="Times New Roman"/>
          <w:sz w:val="16"/>
          <w:szCs w:val="16"/>
        </w:rPr>
        <w:t>7e6bd6edda59034bc5ef8225cb1bed7d</w:t>
      </w:r>
    </w:p>
    <w:p w14:paraId="422AD5BA" w14:textId="77777777" w:rsidR="00686D02" w:rsidRPr="00686D02" w:rsidRDefault="00686D02" w:rsidP="00686D02">
      <w:pPr>
        <w:spacing w:line="240" w:lineRule="auto"/>
        <w:rPr>
          <w:rFonts w:cs="Times New Roman"/>
          <w:sz w:val="16"/>
          <w:szCs w:val="16"/>
        </w:rPr>
      </w:pPr>
      <w:r w:rsidRPr="00686D02">
        <w:rPr>
          <w:rFonts w:cs="Times New Roman"/>
          <w:sz w:val="16"/>
          <w:szCs w:val="16"/>
        </w:rPr>
        <w:t>7e7b002cd713e0b17a2dc85b6e366060</w:t>
      </w:r>
    </w:p>
    <w:p w14:paraId="00561AB7" w14:textId="77777777" w:rsidR="00686D02" w:rsidRPr="00686D02" w:rsidRDefault="00686D02" w:rsidP="00686D02">
      <w:pPr>
        <w:spacing w:line="240" w:lineRule="auto"/>
        <w:rPr>
          <w:rFonts w:cs="Times New Roman"/>
          <w:sz w:val="16"/>
          <w:szCs w:val="16"/>
        </w:rPr>
      </w:pPr>
      <w:r w:rsidRPr="00686D02">
        <w:rPr>
          <w:rFonts w:cs="Times New Roman"/>
          <w:sz w:val="16"/>
          <w:szCs w:val="16"/>
        </w:rPr>
        <w:t>0fce18a2ee07bf58183fce77d30f2e32</w:t>
      </w:r>
    </w:p>
    <w:p w14:paraId="024B7F4E" w14:textId="77777777" w:rsidR="00686D02" w:rsidRPr="00686D02" w:rsidRDefault="00686D02" w:rsidP="00686D02">
      <w:pPr>
        <w:spacing w:line="240" w:lineRule="auto"/>
        <w:rPr>
          <w:rFonts w:cs="Times New Roman"/>
          <w:sz w:val="16"/>
          <w:szCs w:val="16"/>
        </w:rPr>
      </w:pPr>
      <w:r w:rsidRPr="00686D02">
        <w:rPr>
          <w:rFonts w:cs="Times New Roman"/>
          <w:sz w:val="16"/>
          <w:szCs w:val="16"/>
        </w:rPr>
        <w:t>9c0693bedf4797eb89b174a12197bea5</w:t>
      </w:r>
    </w:p>
    <w:p w14:paraId="255F75E2" w14:textId="77777777" w:rsidR="00686D02" w:rsidRPr="00686D02" w:rsidRDefault="00686D02" w:rsidP="00686D02">
      <w:pPr>
        <w:spacing w:line="240" w:lineRule="auto"/>
        <w:rPr>
          <w:rFonts w:cs="Times New Roman"/>
          <w:sz w:val="16"/>
          <w:szCs w:val="16"/>
        </w:rPr>
      </w:pPr>
      <w:r w:rsidRPr="00686D02">
        <w:rPr>
          <w:rFonts w:cs="Times New Roman"/>
          <w:sz w:val="16"/>
          <w:szCs w:val="16"/>
        </w:rPr>
        <w:t>5d42d6a7cec9e41c00a65f31bb945d57</w:t>
      </w:r>
    </w:p>
    <w:p w14:paraId="5A3A16D6" w14:textId="77777777" w:rsidR="00686D02" w:rsidRPr="00686D02" w:rsidRDefault="00686D02" w:rsidP="00686D02">
      <w:pPr>
        <w:spacing w:line="240" w:lineRule="auto"/>
        <w:rPr>
          <w:rFonts w:cs="Times New Roman"/>
          <w:sz w:val="16"/>
          <w:szCs w:val="16"/>
        </w:rPr>
      </w:pPr>
      <w:r w:rsidRPr="00686D02">
        <w:rPr>
          <w:rFonts w:cs="Times New Roman"/>
          <w:sz w:val="16"/>
          <w:szCs w:val="16"/>
        </w:rPr>
        <w:t>5d436aca311119f7e63c20936ab52975</w:t>
      </w:r>
    </w:p>
    <w:p w14:paraId="018AEF18" w14:textId="77777777" w:rsidR="00686D02" w:rsidRPr="00686D02" w:rsidRDefault="00686D02" w:rsidP="00686D02">
      <w:pPr>
        <w:spacing w:line="240" w:lineRule="auto"/>
        <w:rPr>
          <w:rFonts w:cs="Times New Roman"/>
          <w:sz w:val="16"/>
          <w:szCs w:val="16"/>
        </w:rPr>
      </w:pPr>
      <w:r w:rsidRPr="00686D02">
        <w:rPr>
          <w:rFonts w:cs="Times New Roman"/>
          <w:sz w:val="16"/>
          <w:szCs w:val="16"/>
        </w:rPr>
        <w:t>5d6506919fb2982e57ae0d440a9aa64f</w:t>
      </w:r>
    </w:p>
    <w:p w14:paraId="4A031155" w14:textId="77777777" w:rsidR="00686D02" w:rsidRPr="00686D02" w:rsidRDefault="00686D02" w:rsidP="00686D02">
      <w:pPr>
        <w:spacing w:line="240" w:lineRule="auto"/>
        <w:rPr>
          <w:rFonts w:cs="Times New Roman"/>
          <w:sz w:val="16"/>
          <w:szCs w:val="16"/>
        </w:rPr>
      </w:pPr>
      <w:r w:rsidRPr="00686D02">
        <w:rPr>
          <w:rFonts w:cs="Times New Roman"/>
          <w:sz w:val="16"/>
          <w:szCs w:val="16"/>
        </w:rPr>
        <w:t>1e3ded6da0a1c60ad05b896321dd4d4d</w:t>
      </w:r>
    </w:p>
    <w:p w14:paraId="72BCCAC2" w14:textId="77777777" w:rsidR="00686D02" w:rsidRPr="00686D02" w:rsidRDefault="00686D02" w:rsidP="00686D02">
      <w:pPr>
        <w:spacing w:line="240" w:lineRule="auto"/>
        <w:rPr>
          <w:rFonts w:cs="Times New Roman"/>
          <w:sz w:val="16"/>
          <w:szCs w:val="16"/>
        </w:rPr>
      </w:pPr>
      <w:r w:rsidRPr="00686D02">
        <w:rPr>
          <w:rFonts w:cs="Times New Roman"/>
          <w:sz w:val="16"/>
          <w:szCs w:val="16"/>
        </w:rPr>
        <w:t>3f89660d14879e30d0403db34a83c5c4</w:t>
      </w:r>
    </w:p>
    <w:p w14:paraId="4FBB7AD3" w14:textId="77777777" w:rsidR="00686D02" w:rsidRPr="00686D02" w:rsidRDefault="00686D02" w:rsidP="00686D02">
      <w:pPr>
        <w:spacing w:line="240" w:lineRule="auto"/>
        <w:rPr>
          <w:rFonts w:cs="Times New Roman"/>
          <w:sz w:val="16"/>
          <w:szCs w:val="16"/>
        </w:rPr>
      </w:pPr>
      <w:r w:rsidRPr="00686D02">
        <w:rPr>
          <w:rFonts w:cs="Times New Roman"/>
          <w:sz w:val="16"/>
          <w:szCs w:val="16"/>
        </w:rPr>
        <w:t>5de91a8543d0c395f059c1c0921f839f</w:t>
      </w:r>
    </w:p>
    <w:p w14:paraId="6663BE5A" w14:textId="77777777" w:rsidR="00686D02" w:rsidRPr="00686D02" w:rsidRDefault="00686D02" w:rsidP="00686D02">
      <w:pPr>
        <w:spacing w:line="240" w:lineRule="auto"/>
        <w:rPr>
          <w:rFonts w:cs="Times New Roman"/>
          <w:sz w:val="16"/>
          <w:szCs w:val="16"/>
        </w:rPr>
      </w:pPr>
      <w:r w:rsidRPr="00686D02">
        <w:rPr>
          <w:rFonts w:cs="Times New Roman"/>
          <w:sz w:val="16"/>
          <w:szCs w:val="16"/>
        </w:rPr>
        <w:t>9c62085dab331bdf6e5a6b45857d6c8c</w:t>
      </w:r>
    </w:p>
    <w:p w14:paraId="1B8A6A66" w14:textId="77777777" w:rsidR="00686D02" w:rsidRPr="00686D02" w:rsidRDefault="00686D02" w:rsidP="00686D02">
      <w:pPr>
        <w:spacing w:line="240" w:lineRule="auto"/>
        <w:rPr>
          <w:rFonts w:cs="Times New Roman"/>
          <w:sz w:val="16"/>
          <w:szCs w:val="16"/>
        </w:rPr>
      </w:pPr>
      <w:r w:rsidRPr="00686D02">
        <w:rPr>
          <w:rFonts w:cs="Times New Roman"/>
          <w:sz w:val="16"/>
          <w:szCs w:val="16"/>
        </w:rPr>
        <w:t>8e23e0f52dbf2876ad3dd73674aa293f</w:t>
      </w:r>
    </w:p>
    <w:p w14:paraId="28208D85" w14:textId="77777777" w:rsidR="00686D02" w:rsidRPr="00686D02" w:rsidRDefault="00686D02" w:rsidP="00686D02">
      <w:pPr>
        <w:spacing w:line="240" w:lineRule="auto"/>
        <w:rPr>
          <w:rFonts w:cs="Times New Roman"/>
          <w:sz w:val="16"/>
          <w:szCs w:val="16"/>
        </w:rPr>
      </w:pPr>
      <w:r w:rsidRPr="00686D02">
        <w:rPr>
          <w:rFonts w:cs="Times New Roman"/>
          <w:sz w:val="16"/>
          <w:szCs w:val="16"/>
        </w:rPr>
        <w:t>6a81692ff1716338f7fbe41ae9fec052</w:t>
      </w:r>
    </w:p>
    <w:p w14:paraId="03E1DF38" w14:textId="77777777" w:rsidR="00686D02" w:rsidRPr="00686D02" w:rsidRDefault="00686D02" w:rsidP="00686D02">
      <w:pPr>
        <w:spacing w:line="240" w:lineRule="auto"/>
        <w:rPr>
          <w:rFonts w:cs="Times New Roman"/>
          <w:sz w:val="16"/>
          <w:szCs w:val="16"/>
        </w:rPr>
      </w:pPr>
      <w:r w:rsidRPr="00686D02">
        <w:rPr>
          <w:rFonts w:cs="Times New Roman"/>
          <w:sz w:val="16"/>
          <w:szCs w:val="16"/>
        </w:rPr>
        <w:t>2cf165be4af64b7505554b8bfc05cd79</w:t>
      </w:r>
    </w:p>
    <w:p w14:paraId="0B3D07CB" w14:textId="77777777" w:rsidR="00686D02" w:rsidRPr="00686D02" w:rsidRDefault="00686D02" w:rsidP="00686D02">
      <w:pPr>
        <w:spacing w:line="240" w:lineRule="auto"/>
        <w:rPr>
          <w:rFonts w:cs="Times New Roman"/>
          <w:sz w:val="16"/>
          <w:szCs w:val="16"/>
        </w:rPr>
      </w:pPr>
      <w:r w:rsidRPr="00686D02">
        <w:rPr>
          <w:rFonts w:cs="Times New Roman"/>
          <w:sz w:val="16"/>
          <w:szCs w:val="16"/>
        </w:rPr>
        <w:t>0f984f5bf70f9d8c36325048e3245920</w:t>
      </w:r>
    </w:p>
    <w:p w14:paraId="3F609CCF" w14:textId="77777777" w:rsidR="00686D02" w:rsidRPr="00686D02" w:rsidRDefault="00686D02" w:rsidP="00686D02">
      <w:pPr>
        <w:spacing w:line="240" w:lineRule="auto"/>
        <w:rPr>
          <w:rFonts w:cs="Times New Roman"/>
          <w:sz w:val="16"/>
          <w:szCs w:val="16"/>
        </w:rPr>
      </w:pPr>
      <w:r w:rsidRPr="00686D02">
        <w:rPr>
          <w:rFonts w:cs="Times New Roman"/>
          <w:sz w:val="16"/>
          <w:szCs w:val="16"/>
        </w:rPr>
        <w:t>2e3a93fa9e1883b594c76f2541982410</w:t>
      </w:r>
    </w:p>
    <w:p w14:paraId="786C9586" w14:textId="77777777" w:rsidR="00686D02" w:rsidRPr="00686D02" w:rsidRDefault="00686D02" w:rsidP="00686D02">
      <w:pPr>
        <w:spacing w:line="240" w:lineRule="auto"/>
        <w:rPr>
          <w:rFonts w:cs="Times New Roman"/>
          <w:sz w:val="16"/>
          <w:szCs w:val="16"/>
        </w:rPr>
      </w:pPr>
      <w:r w:rsidRPr="00686D02">
        <w:rPr>
          <w:rFonts w:cs="Times New Roman"/>
          <w:sz w:val="16"/>
          <w:szCs w:val="16"/>
        </w:rPr>
        <w:t>8f245b47689d8546c1fb868de5fc6982</w:t>
      </w:r>
    </w:p>
    <w:p w14:paraId="78B13E32" w14:textId="77777777" w:rsidR="00686D02" w:rsidRPr="00686D02" w:rsidRDefault="00686D02" w:rsidP="00686D02">
      <w:pPr>
        <w:spacing w:line="240" w:lineRule="auto"/>
        <w:rPr>
          <w:rFonts w:cs="Times New Roman"/>
          <w:sz w:val="16"/>
          <w:szCs w:val="16"/>
        </w:rPr>
      </w:pPr>
      <w:r w:rsidRPr="00686D02">
        <w:rPr>
          <w:rFonts w:cs="Times New Roman"/>
          <w:sz w:val="16"/>
          <w:szCs w:val="16"/>
        </w:rPr>
        <w:t>8fe197eeef5a7345efe53999b8d83cf5</w:t>
      </w:r>
    </w:p>
    <w:p w14:paraId="42AC0291" w14:textId="77777777" w:rsidR="00686D02" w:rsidRPr="00686D02" w:rsidRDefault="00686D02" w:rsidP="00686D02">
      <w:pPr>
        <w:spacing w:line="240" w:lineRule="auto"/>
        <w:rPr>
          <w:rFonts w:cs="Times New Roman"/>
          <w:sz w:val="16"/>
          <w:szCs w:val="16"/>
        </w:rPr>
      </w:pPr>
      <w:r w:rsidRPr="00686D02">
        <w:rPr>
          <w:rFonts w:cs="Times New Roman"/>
          <w:sz w:val="16"/>
          <w:szCs w:val="16"/>
        </w:rPr>
        <w:t>5a3e094b4cd8eee1f314fd6c69f3fe90</w:t>
      </w:r>
    </w:p>
    <w:p w14:paraId="5BEB5EFF" w14:textId="77777777" w:rsidR="00686D02" w:rsidRPr="00686D02" w:rsidRDefault="00686D02" w:rsidP="00686D02">
      <w:pPr>
        <w:spacing w:line="240" w:lineRule="auto"/>
        <w:rPr>
          <w:rFonts w:cs="Times New Roman"/>
          <w:sz w:val="16"/>
          <w:szCs w:val="16"/>
        </w:rPr>
      </w:pPr>
      <w:r w:rsidRPr="00686D02">
        <w:rPr>
          <w:rFonts w:cs="Times New Roman"/>
          <w:sz w:val="16"/>
          <w:szCs w:val="16"/>
        </w:rPr>
        <w:t>3c7cbf105e307cb9a76bb640652948e5</w:t>
      </w:r>
    </w:p>
    <w:p w14:paraId="6FA8532C" w14:textId="77777777" w:rsidR="00686D02" w:rsidRPr="00686D02" w:rsidRDefault="00686D02" w:rsidP="00686D02">
      <w:pPr>
        <w:spacing w:line="240" w:lineRule="auto"/>
        <w:rPr>
          <w:rFonts w:cs="Times New Roman"/>
          <w:sz w:val="16"/>
          <w:szCs w:val="16"/>
        </w:rPr>
      </w:pPr>
      <w:r w:rsidRPr="00686D02">
        <w:rPr>
          <w:rFonts w:cs="Times New Roman"/>
          <w:sz w:val="16"/>
          <w:szCs w:val="16"/>
        </w:rPr>
        <w:t>2cb19dc371abd8598b3e5c94b5ed4529</w:t>
      </w:r>
    </w:p>
    <w:p w14:paraId="278BA676" w14:textId="77777777" w:rsidR="00686D02" w:rsidRPr="00686D02" w:rsidRDefault="00686D02" w:rsidP="00686D02">
      <w:pPr>
        <w:spacing w:line="240" w:lineRule="auto"/>
        <w:rPr>
          <w:rFonts w:cs="Times New Roman"/>
          <w:sz w:val="16"/>
          <w:szCs w:val="16"/>
        </w:rPr>
      </w:pPr>
      <w:r w:rsidRPr="00686D02">
        <w:rPr>
          <w:rFonts w:cs="Times New Roman"/>
          <w:sz w:val="16"/>
          <w:szCs w:val="16"/>
        </w:rPr>
        <w:t>1fd51d59530fd2a63045eac7fa906810</w:t>
      </w:r>
    </w:p>
    <w:p w14:paraId="337DD0DD" w14:textId="77777777" w:rsidR="00686D02" w:rsidRPr="00686D02" w:rsidRDefault="00686D02" w:rsidP="00686D02">
      <w:pPr>
        <w:spacing w:line="240" w:lineRule="auto"/>
        <w:rPr>
          <w:rFonts w:cs="Times New Roman"/>
          <w:sz w:val="16"/>
          <w:szCs w:val="16"/>
        </w:rPr>
      </w:pPr>
      <w:r w:rsidRPr="00686D02">
        <w:rPr>
          <w:rFonts w:cs="Times New Roman"/>
          <w:sz w:val="16"/>
          <w:szCs w:val="16"/>
        </w:rPr>
        <w:t>9d35c2599c4c9e467ba7cc2783304b26</w:t>
      </w:r>
    </w:p>
    <w:p w14:paraId="7CC27983" w14:textId="77777777" w:rsidR="00686D02" w:rsidRPr="00686D02" w:rsidRDefault="00686D02" w:rsidP="00686D02">
      <w:pPr>
        <w:spacing w:line="240" w:lineRule="auto"/>
        <w:rPr>
          <w:rFonts w:cs="Times New Roman"/>
          <w:sz w:val="16"/>
          <w:szCs w:val="16"/>
        </w:rPr>
      </w:pPr>
      <w:r w:rsidRPr="00686D02">
        <w:rPr>
          <w:rFonts w:cs="Times New Roman"/>
          <w:sz w:val="16"/>
          <w:szCs w:val="16"/>
        </w:rPr>
        <w:t>4d3d99f4941a3f2ce648ee382253c58c</w:t>
      </w:r>
    </w:p>
    <w:p w14:paraId="4BBC7E84" w14:textId="77777777" w:rsidR="00686D02" w:rsidRPr="00686D02" w:rsidRDefault="00686D02" w:rsidP="00686D02">
      <w:pPr>
        <w:spacing w:line="240" w:lineRule="auto"/>
        <w:rPr>
          <w:rFonts w:cs="Times New Roman"/>
          <w:sz w:val="16"/>
          <w:szCs w:val="16"/>
        </w:rPr>
      </w:pPr>
      <w:r w:rsidRPr="00686D02">
        <w:rPr>
          <w:rFonts w:cs="Times New Roman"/>
          <w:sz w:val="16"/>
          <w:szCs w:val="16"/>
        </w:rPr>
        <w:t>8cb23c3fd9eea3f61edf953d00abd6a7</w:t>
      </w:r>
    </w:p>
    <w:p w14:paraId="194E6566" w14:textId="77777777" w:rsidR="00686D02" w:rsidRPr="00686D02" w:rsidRDefault="00686D02" w:rsidP="00686D02">
      <w:pPr>
        <w:spacing w:line="240" w:lineRule="auto"/>
        <w:rPr>
          <w:rFonts w:cs="Times New Roman"/>
          <w:sz w:val="16"/>
          <w:szCs w:val="16"/>
        </w:rPr>
      </w:pPr>
      <w:r w:rsidRPr="00686D02">
        <w:rPr>
          <w:rFonts w:cs="Times New Roman"/>
          <w:sz w:val="16"/>
          <w:szCs w:val="16"/>
        </w:rPr>
        <w:t>3f7827a4090c0c89e47507b2096856ac</w:t>
      </w:r>
    </w:p>
    <w:p w14:paraId="6F94AC8E" w14:textId="77777777" w:rsidR="00686D02" w:rsidRPr="00686D02" w:rsidRDefault="00686D02" w:rsidP="00686D02">
      <w:pPr>
        <w:spacing w:line="240" w:lineRule="auto"/>
        <w:rPr>
          <w:rFonts w:cs="Times New Roman"/>
          <w:sz w:val="16"/>
          <w:szCs w:val="16"/>
        </w:rPr>
      </w:pPr>
      <w:r w:rsidRPr="00686D02">
        <w:rPr>
          <w:rFonts w:cs="Times New Roman"/>
          <w:sz w:val="16"/>
          <w:szCs w:val="16"/>
        </w:rPr>
        <w:t>8c96644bb06e33c1dd8ef0390cc919b6</w:t>
      </w:r>
    </w:p>
    <w:p w14:paraId="35ACADC3" w14:textId="77777777" w:rsidR="00686D02" w:rsidRPr="00686D02" w:rsidRDefault="00686D02" w:rsidP="00686D02">
      <w:pPr>
        <w:spacing w:line="240" w:lineRule="auto"/>
        <w:rPr>
          <w:rFonts w:cs="Times New Roman"/>
          <w:sz w:val="16"/>
          <w:szCs w:val="16"/>
        </w:rPr>
      </w:pPr>
      <w:r w:rsidRPr="00686D02">
        <w:rPr>
          <w:rFonts w:cs="Times New Roman"/>
          <w:sz w:val="16"/>
          <w:szCs w:val="16"/>
        </w:rPr>
        <w:t>9b459abee280b768ff1a4aec933b35f7</w:t>
      </w:r>
    </w:p>
    <w:p w14:paraId="3C92D427" w14:textId="77777777" w:rsidR="00686D02" w:rsidRPr="00686D02" w:rsidRDefault="00686D02" w:rsidP="00686D02">
      <w:pPr>
        <w:spacing w:line="240" w:lineRule="auto"/>
        <w:rPr>
          <w:rFonts w:cs="Times New Roman"/>
          <w:sz w:val="16"/>
          <w:szCs w:val="16"/>
        </w:rPr>
      </w:pPr>
      <w:r w:rsidRPr="00686D02">
        <w:rPr>
          <w:rFonts w:cs="Times New Roman"/>
          <w:sz w:val="16"/>
          <w:szCs w:val="16"/>
        </w:rPr>
        <w:t>2f9efad7ed44562301a470b7fa2f0972</w:t>
      </w:r>
    </w:p>
    <w:p w14:paraId="67E1AC7D" w14:textId="77777777" w:rsidR="00686D02" w:rsidRPr="00686D02" w:rsidRDefault="00686D02" w:rsidP="00686D02">
      <w:pPr>
        <w:spacing w:line="240" w:lineRule="auto"/>
        <w:rPr>
          <w:rFonts w:cs="Times New Roman"/>
          <w:sz w:val="16"/>
          <w:szCs w:val="16"/>
        </w:rPr>
      </w:pPr>
      <w:r w:rsidRPr="00686D02">
        <w:rPr>
          <w:rFonts w:cs="Times New Roman"/>
          <w:sz w:val="16"/>
          <w:szCs w:val="16"/>
        </w:rPr>
        <w:t>5d032a38e1353624078adef30d37770e</w:t>
      </w:r>
    </w:p>
    <w:p w14:paraId="57A32CD2" w14:textId="77777777" w:rsidR="00686D02" w:rsidRPr="00686D02" w:rsidRDefault="00686D02" w:rsidP="00686D02">
      <w:pPr>
        <w:spacing w:line="240" w:lineRule="auto"/>
        <w:rPr>
          <w:rFonts w:cs="Times New Roman"/>
          <w:sz w:val="16"/>
          <w:szCs w:val="16"/>
        </w:rPr>
      </w:pPr>
      <w:r w:rsidRPr="00686D02">
        <w:rPr>
          <w:rFonts w:cs="Times New Roman"/>
          <w:sz w:val="16"/>
          <w:szCs w:val="16"/>
        </w:rPr>
        <w:t>2fda2360853c54906941d673e409e074</w:t>
      </w:r>
    </w:p>
    <w:p w14:paraId="29FB6655" w14:textId="77777777" w:rsidR="00686D02" w:rsidRPr="00686D02" w:rsidRDefault="00686D02" w:rsidP="00686D02">
      <w:pPr>
        <w:spacing w:line="240" w:lineRule="auto"/>
        <w:rPr>
          <w:rFonts w:cs="Times New Roman"/>
          <w:sz w:val="16"/>
          <w:szCs w:val="16"/>
        </w:rPr>
      </w:pPr>
      <w:r w:rsidRPr="00686D02">
        <w:rPr>
          <w:rFonts w:cs="Times New Roman"/>
          <w:sz w:val="16"/>
          <w:szCs w:val="16"/>
        </w:rPr>
        <w:t>9a5cb2e862628dd50ca8d4130d8b75fc</w:t>
      </w:r>
    </w:p>
    <w:p w14:paraId="2C918FE4" w14:textId="77777777" w:rsidR="00686D02" w:rsidRPr="00686D02" w:rsidRDefault="00686D02" w:rsidP="00686D02">
      <w:pPr>
        <w:spacing w:line="240" w:lineRule="auto"/>
        <w:rPr>
          <w:rFonts w:cs="Times New Roman"/>
          <w:sz w:val="16"/>
          <w:szCs w:val="16"/>
        </w:rPr>
      </w:pPr>
      <w:r w:rsidRPr="00686D02">
        <w:rPr>
          <w:rFonts w:cs="Times New Roman"/>
          <w:sz w:val="16"/>
          <w:szCs w:val="16"/>
        </w:rPr>
        <w:t>9a6003dc46fd67b752abdb4c299f8403</w:t>
      </w:r>
    </w:p>
    <w:p w14:paraId="6749DC77" w14:textId="77777777" w:rsidR="00686D02" w:rsidRPr="00686D02" w:rsidRDefault="00686D02" w:rsidP="00686D02">
      <w:pPr>
        <w:spacing w:line="240" w:lineRule="auto"/>
        <w:rPr>
          <w:rFonts w:cs="Times New Roman"/>
          <w:sz w:val="16"/>
          <w:szCs w:val="16"/>
        </w:rPr>
      </w:pPr>
      <w:r w:rsidRPr="00686D02">
        <w:rPr>
          <w:rFonts w:cs="Times New Roman"/>
          <w:sz w:val="16"/>
          <w:szCs w:val="16"/>
        </w:rPr>
        <w:t>3aa13301d33ee04fc6f58717f28192c8</w:t>
      </w:r>
    </w:p>
    <w:p w14:paraId="179BBBBE" w14:textId="77777777" w:rsidR="00686D02" w:rsidRPr="00686D02" w:rsidRDefault="00686D02" w:rsidP="00686D02">
      <w:pPr>
        <w:spacing w:line="240" w:lineRule="auto"/>
        <w:rPr>
          <w:rFonts w:cs="Times New Roman"/>
          <w:sz w:val="16"/>
          <w:szCs w:val="16"/>
        </w:rPr>
      </w:pPr>
      <w:r w:rsidRPr="00686D02">
        <w:rPr>
          <w:rFonts w:cs="Times New Roman"/>
          <w:sz w:val="16"/>
          <w:szCs w:val="16"/>
        </w:rPr>
        <w:t>2cb85696e32e5668f3b55a534864b9ea</w:t>
      </w:r>
    </w:p>
    <w:p w14:paraId="4C7E1AD3" w14:textId="77777777" w:rsidR="00686D02" w:rsidRPr="00686D02" w:rsidRDefault="00686D02" w:rsidP="00686D02">
      <w:pPr>
        <w:spacing w:line="240" w:lineRule="auto"/>
        <w:rPr>
          <w:rFonts w:cs="Times New Roman"/>
          <w:sz w:val="16"/>
          <w:szCs w:val="16"/>
        </w:rPr>
      </w:pPr>
      <w:r w:rsidRPr="00686D02">
        <w:rPr>
          <w:rFonts w:cs="Times New Roman"/>
          <w:sz w:val="16"/>
          <w:szCs w:val="16"/>
        </w:rPr>
        <w:t>2cb9583dc7a53af6e24c911cda741a70</w:t>
      </w:r>
    </w:p>
    <w:p w14:paraId="1CD7F057" w14:textId="77777777" w:rsidR="00686D02" w:rsidRPr="00686D02" w:rsidRDefault="00686D02" w:rsidP="00686D02">
      <w:pPr>
        <w:spacing w:line="240" w:lineRule="auto"/>
        <w:rPr>
          <w:rFonts w:cs="Times New Roman"/>
          <w:sz w:val="16"/>
          <w:szCs w:val="16"/>
        </w:rPr>
      </w:pPr>
      <w:r w:rsidRPr="00686D02">
        <w:rPr>
          <w:rFonts w:cs="Times New Roman"/>
          <w:sz w:val="16"/>
          <w:szCs w:val="16"/>
        </w:rPr>
        <w:t>8c0afbce25372a92ec7e97aec884b55a</w:t>
      </w:r>
    </w:p>
    <w:p w14:paraId="232BEB5C" w14:textId="77777777" w:rsidR="00686D02" w:rsidRPr="00686D02" w:rsidRDefault="00686D02" w:rsidP="00686D02">
      <w:pPr>
        <w:spacing w:line="240" w:lineRule="auto"/>
        <w:rPr>
          <w:rFonts w:cs="Times New Roman"/>
          <w:sz w:val="16"/>
          <w:szCs w:val="16"/>
        </w:rPr>
      </w:pPr>
      <w:r w:rsidRPr="00686D02">
        <w:rPr>
          <w:rFonts w:cs="Times New Roman"/>
          <w:sz w:val="16"/>
          <w:szCs w:val="16"/>
        </w:rPr>
        <w:t>4c38e8b4c1383ca3665975d5c6eaed43</w:t>
      </w:r>
    </w:p>
    <w:p w14:paraId="66F0F346" w14:textId="77777777" w:rsidR="00686D02" w:rsidRPr="00686D02" w:rsidRDefault="00686D02" w:rsidP="00686D02">
      <w:pPr>
        <w:spacing w:line="240" w:lineRule="auto"/>
        <w:rPr>
          <w:rFonts w:cs="Times New Roman"/>
          <w:sz w:val="16"/>
          <w:szCs w:val="16"/>
        </w:rPr>
      </w:pPr>
      <w:r w:rsidRPr="00686D02">
        <w:rPr>
          <w:rFonts w:cs="Times New Roman"/>
          <w:sz w:val="16"/>
          <w:szCs w:val="16"/>
        </w:rPr>
        <w:t>4a80b097eaa8427f266a099908466258</w:t>
      </w:r>
    </w:p>
    <w:p w14:paraId="44B1AFE0" w14:textId="77777777" w:rsidR="00686D02" w:rsidRPr="00686D02" w:rsidRDefault="00686D02" w:rsidP="00686D02">
      <w:pPr>
        <w:spacing w:line="240" w:lineRule="auto"/>
        <w:rPr>
          <w:rFonts w:cs="Times New Roman"/>
          <w:sz w:val="16"/>
          <w:szCs w:val="16"/>
        </w:rPr>
      </w:pPr>
      <w:r w:rsidRPr="00686D02">
        <w:rPr>
          <w:rFonts w:cs="Times New Roman"/>
          <w:sz w:val="16"/>
          <w:szCs w:val="16"/>
        </w:rPr>
        <w:t>6f07e4a3ea8c6b4f0c667667e088a37a</w:t>
      </w:r>
    </w:p>
    <w:p w14:paraId="6FB51058" w14:textId="77777777" w:rsidR="00686D02" w:rsidRPr="00686D02" w:rsidRDefault="00686D02" w:rsidP="00686D02">
      <w:pPr>
        <w:spacing w:line="240" w:lineRule="auto"/>
        <w:rPr>
          <w:rFonts w:cs="Times New Roman"/>
          <w:sz w:val="16"/>
          <w:szCs w:val="16"/>
        </w:rPr>
      </w:pPr>
      <w:r w:rsidRPr="00686D02">
        <w:rPr>
          <w:rFonts w:cs="Times New Roman"/>
          <w:sz w:val="16"/>
          <w:szCs w:val="16"/>
        </w:rPr>
        <w:t>8dcadb95a9f7e0b2448f65ebc1978a10</w:t>
      </w:r>
    </w:p>
    <w:p w14:paraId="1040F65C" w14:textId="77777777" w:rsidR="00686D02" w:rsidRPr="00686D02" w:rsidRDefault="00686D02" w:rsidP="00686D02">
      <w:pPr>
        <w:spacing w:line="240" w:lineRule="auto"/>
        <w:rPr>
          <w:rFonts w:cs="Times New Roman"/>
          <w:sz w:val="16"/>
          <w:szCs w:val="16"/>
        </w:rPr>
      </w:pPr>
      <w:r w:rsidRPr="00686D02">
        <w:rPr>
          <w:rFonts w:cs="Times New Roman"/>
          <w:sz w:val="16"/>
          <w:szCs w:val="16"/>
        </w:rPr>
        <w:t>2d03228438e198bc901b29f4d12ec45b</w:t>
      </w:r>
    </w:p>
    <w:p w14:paraId="2737DA9A" w14:textId="77777777" w:rsidR="00686D02" w:rsidRPr="00686D02" w:rsidRDefault="00686D02" w:rsidP="00686D02">
      <w:pPr>
        <w:spacing w:line="240" w:lineRule="auto"/>
        <w:rPr>
          <w:rFonts w:cs="Times New Roman"/>
          <w:sz w:val="16"/>
          <w:szCs w:val="16"/>
        </w:rPr>
      </w:pPr>
      <w:r w:rsidRPr="00686D02">
        <w:rPr>
          <w:rFonts w:cs="Times New Roman"/>
          <w:sz w:val="16"/>
          <w:szCs w:val="16"/>
        </w:rPr>
        <w:t>3de60090bbb854b9aec593add8f091ce</w:t>
      </w:r>
    </w:p>
    <w:p w14:paraId="24C9FBBF" w14:textId="77777777" w:rsidR="00686D02" w:rsidRPr="00686D02" w:rsidRDefault="00686D02" w:rsidP="00686D02">
      <w:pPr>
        <w:spacing w:line="240" w:lineRule="auto"/>
        <w:rPr>
          <w:rFonts w:cs="Times New Roman"/>
          <w:sz w:val="16"/>
          <w:szCs w:val="16"/>
        </w:rPr>
      </w:pPr>
      <w:r w:rsidRPr="00686D02">
        <w:rPr>
          <w:rFonts w:cs="Times New Roman"/>
          <w:sz w:val="16"/>
          <w:szCs w:val="16"/>
        </w:rPr>
        <w:t>8db08fa792f4e96e45626e3e0b2b1f4d</w:t>
      </w:r>
    </w:p>
    <w:p w14:paraId="73CB91E5" w14:textId="77777777" w:rsidR="00686D02" w:rsidRPr="00686D02" w:rsidRDefault="00686D02" w:rsidP="00686D02">
      <w:pPr>
        <w:spacing w:line="240" w:lineRule="auto"/>
        <w:rPr>
          <w:rFonts w:cs="Times New Roman"/>
          <w:sz w:val="16"/>
          <w:szCs w:val="16"/>
        </w:rPr>
      </w:pPr>
      <w:r w:rsidRPr="00686D02">
        <w:rPr>
          <w:rFonts w:cs="Times New Roman"/>
          <w:sz w:val="16"/>
          <w:szCs w:val="16"/>
        </w:rPr>
        <w:t>9c46161425f4eb0abed646f009f3a25b</w:t>
      </w:r>
    </w:p>
    <w:p w14:paraId="63A8F148" w14:textId="77777777" w:rsidR="00686D02" w:rsidRPr="00686D02" w:rsidRDefault="00686D02" w:rsidP="00686D02">
      <w:pPr>
        <w:spacing w:line="240" w:lineRule="auto"/>
        <w:rPr>
          <w:rFonts w:cs="Times New Roman"/>
          <w:sz w:val="16"/>
          <w:szCs w:val="16"/>
        </w:rPr>
      </w:pPr>
      <w:r w:rsidRPr="00686D02">
        <w:rPr>
          <w:rFonts w:cs="Times New Roman"/>
          <w:sz w:val="16"/>
          <w:szCs w:val="16"/>
        </w:rPr>
        <w:t>8dc37ae8d68882b850639f53d86549e3</w:t>
      </w:r>
    </w:p>
    <w:p w14:paraId="633D30FE" w14:textId="77777777" w:rsidR="00686D02" w:rsidRPr="00686D02" w:rsidRDefault="00686D02" w:rsidP="00686D02">
      <w:pPr>
        <w:spacing w:line="240" w:lineRule="auto"/>
        <w:rPr>
          <w:rFonts w:cs="Times New Roman"/>
          <w:sz w:val="16"/>
          <w:szCs w:val="16"/>
        </w:rPr>
      </w:pPr>
      <w:r w:rsidRPr="00686D02">
        <w:rPr>
          <w:rFonts w:cs="Times New Roman"/>
          <w:sz w:val="16"/>
          <w:szCs w:val="16"/>
        </w:rPr>
        <w:t>5b907955473772d9edce036388db449f</w:t>
      </w:r>
    </w:p>
    <w:p w14:paraId="3D8D784F" w14:textId="77777777" w:rsidR="00686D02" w:rsidRPr="00686D02" w:rsidRDefault="00686D02" w:rsidP="00686D02">
      <w:pPr>
        <w:spacing w:line="240" w:lineRule="auto"/>
        <w:rPr>
          <w:rFonts w:cs="Times New Roman"/>
          <w:sz w:val="16"/>
          <w:szCs w:val="16"/>
        </w:rPr>
      </w:pPr>
      <w:r w:rsidRPr="00686D02">
        <w:rPr>
          <w:rFonts w:cs="Times New Roman"/>
          <w:sz w:val="16"/>
          <w:szCs w:val="16"/>
        </w:rPr>
        <w:t>2d906fc73ecdbe6106e173f239d00baa</w:t>
      </w:r>
    </w:p>
    <w:p w14:paraId="774D4816" w14:textId="77777777" w:rsidR="00686D02" w:rsidRPr="00686D02" w:rsidRDefault="00686D02" w:rsidP="00686D02">
      <w:pPr>
        <w:spacing w:line="240" w:lineRule="auto"/>
        <w:rPr>
          <w:rFonts w:cs="Times New Roman"/>
          <w:sz w:val="16"/>
          <w:szCs w:val="16"/>
        </w:rPr>
      </w:pPr>
      <w:r w:rsidRPr="00686D02">
        <w:rPr>
          <w:rFonts w:cs="Times New Roman"/>
          <w:sz w:val="16"/>
          <w:szCs w:val="16"/>
        </w:rPr>
        <w:t>9d0acd46304a847991c8068af716a07d</w:t>
      </w:r>
    </w:p>
    <w:p w14:paraId="6AD36894" w14:textId="77777777" w:rsidR="00686D02" w:rsidRPr="00686D02" w:rsidRDefault="00686D02" w:rsidP="00686D02">
      <w:pPr>
        <w:spacing w:line="240" w:lineRule="auto"/>
        <w:rPr>
          <w:rFonts w:cs="Times New Roman"/>
          <w:sz w:val="16"/>
          <w:szCs w:val="16"/>
        </w:rPr>
      </w:pPr>
      <w:r w:rsidRPr="00686D02">
        <w:rPr>
          <w:rFonts w:cs="Times New Roman"/>
          <w:sz w:val="16"/>
          <w:szCs w:val="16"/>
        </w:rPr>
        <w:t>18f833f35c63458da783252e9f8625eb</w:t>
      </w:r>
    </w:p>
    <w:p w14:paraId="4B5FE7E2" w14:textId="77777777" w:rsidR="00686D02" w:rsidRPr="00686D02" w:rsidRDefault="00686D02" w:rsidP="00686D02">
      <w:pPr>
        <w:spacing w:line="240" w:lineRule="auto"/>
        <w:rPr>
          <w:rFonts w:cs="Times New Roman"/>
          <w:sz w:val="16"/>
          <w:szCs w:val="16"/>
        </w:rPr>
      </w:pPr>
      <w:r w:rsidRPr="00686D02">
        <w:rPr>
          <w:rFonts w:cs="Times New Roman"/>
          <w:sz w:val="16"/>
          <w:szCs w:val="16"/>
        </w:rPr>
        <w:t>9fc364ccffe540c627733222641259c9</w:t>
      </w:r>
    </w:p>
    <w:p w14:paraId="394F9528" w14:textId="77777777" w:rsidR="00686D02" w:rsidRPr="00686D02" w:rsidRDefault="00686D02" w:rsidP="00686D02">
      <w:pPr>
        <w:spacing w:line="240" w:lineRule="auto"/>
        <w:rPr>
          <w:rFonts w:cs="Times New Roman"/>
          <w:sz w:val="16"/>
          <w:szCs w:val="16"/>
        </w:rPr>
      </w:pPr>
      <w:r w:rsidRPr="00686D02">
        <w:rPr>
          <w:rFonts w:cs="Times New Roman"/>
          <w:sz w:val="16"/>
          <w:szCs w:val="16"/>
        </w:rPr>
        <w:t>3efc0c088e3479ef7ab47f4ca4ac02ee</w:t>
      </w:r>
    </w:p>
    <w:p w14:paraId="3D19E105" w14:textId="77777777" w:rsidR="00686D02" w:rsidRPr="00686D02" w:rsidRDefault="00686D02" w:rsidP="00686D02">
      <w:pPr>
        <w:spacing w:line="240" w:lineRule="auto"/>
        <w:rPr>
          <w:rFonts w:cs="Times New Roman"/>
          <w:sz w:val="16"/>
          <w:szCs w:val="16"/>
        </w:rPr>
      </w:pPr>
      <w:r w:rsidRPr="00686D02">
        <w:rPr>
          <w:rFonts w:cs="Times New Roman"/>
          <w:sz w:val="16"/>
          <w:szCs w:val="16"/>
        </w:rPr>
        <w:t>9a9833a486c3f906d1d084a416156ac3</w:t>
      </w:r>
    </w:p>
    <w:p w14:paraId="24DA4D37" w14:textId="77777777" w:rsidR="00686D02" w:rsidRPr="00686D02" w:rsidRDefault="00686D02" w:rsidP="00686D02">
      <w:pPr>
        <w:spacing w:line="240" w:lineRule="auto"/>
        <w:rPr>
          <w:rFonts w:cs="Times New Roman"/>
          <w:sz w:val="16"/>
          <w:szCs w:val="16"/>
        </w:rPr>
      </w:pPr>
      <w:r w:rsidRPr="00686D02">
        <w:rPr>
          <w:rFonts w:cs="Times New Roman"/>
          <w:sz w:val="16"/>
          <w:szCs w:val="16"/>
        </w:rPr>
        <w:t>9d0d3a8d9725180c6c1143515c1ce92e</w:t>
      </w:r>
    </w:p>
    <w:p w14:paraId="65D10CFF" w14:textId="77777777" w:rsidR="00686D02" w:rsidRPr="00686D02" w:rsidRDefault="00686D02" w:rsidP="00686D02">
      <w:pPr>
        <w:spacing w:line="240" w:lineRule="auto"/>
        <w:rPr>
          <w:rFonts w:cs="Times New Roman"/>
          <w:sz w:val="16"/>
          <w:szCs w:val="16"/>
        </w:rPr>
      </w:pPr>
      <w:r w:rsidRPr="00686D02">
        <w:rPr>
          <w:rFonts w:cs="Times New Roman"/>
          <w:sz w:val="16"/>
          <w:szCs w:val="16"/>
        </w:rPr>
        <w:t>9b64582f233a0830591f6f1d5229e534</w:t>
      </w:r>
    </w:p>
    <w:p w14:paraId="1FEC808F" w14:textId="77777777" w:rsidR="00686D02" w:rsidRPr="00686D02" w:rsidRDefault="00686D02" w:rsidP="00686D02">
      <w:pPr>
        <w:spacing w:line="240" w:lineRule="auto"/>
        <w:rPr>
          <w:rFonts w:cs="Times New Roman"/>
          <w:sz w:val="16"/>
          <w:szCs w:val="16"/>
        </w:rPr>
      </w:pPr>
      <w:r w:rsidRPr="00686D02">
        <w:rPr>
          <w:rFonts w:cs="Times New Roman"/>
          <w:sz w:val="16"/>
          <w:szCs w:val="16"/>
        </w:rPr>
        <w:t>5ba98f9971a3dd3ca528f1d39a121566</w:t>
      </w:r>
    </w:p>
    <w:p w14:paraId="4F0CB355" w14:textId="77777777" w:rsidR="00686D02" w:rsidRPr="00686D02" w:rsidRDefault="00686D02" w:rsidP="00686D02">
      <w:pPr>
        <w:spacing w:line="240" w:lineRule="auto"/>
        <w:rPr>
          <w:rFonts w:cs="Times New Roman"/>
          <w:sz w:val="16"/>
          <w:szCs w:val="16"/>
        </w:rPr>
      </w:pPr>
      <w:r w:rsidRPr="00686D02">
        <w:rPr>
          <w:rFonts w:cs="Times New Roman"/>
          <w:sz w:val="16"/>
          <w:szCs w:val="16"/>
        </w:rPr>
        <w:t>5cc26c4a35b55dedc54e6405e6d3acfc</w:t>
      </w:r>
    </w:p>
    <w:p w14:paraId="3548A55D" w14:textId="77777777" w:rsidR="00686D02" w:rsidRPr="00686D02" w:rsidRDefault="00686D02" w:rsidP="00686D02">
      <w:pPr>
        <w:spacing w:line="240" w:lineRule="auto"/>
        <w:rPr>
          <w:rFonts w:cs="Times New Roman"/>
          <w:sz w:val="16"/>
          <w:szCs w:val="16"/>
        </w:rPr>
      </w:pPr>
      <w:r w:rsidRPr="00686D02">
        <w:rPr>
          <w:rFonts w:cs="Times New Roman"/>
          <w:sz w:val="16"/>
          <w:szCs w:val="16"/>
        </w:rPr>
        <w:t>9d23d8ebfeef841c398b4c64d8cab238</w:t>
      </w:r>
    </w:p>
    <w:p w14:paraId="3EFCA053" w14:textId="77777777" w:rsidR="00686D02" w:rsidRPr="00686D02" w:rsidRDefault="00686D02" w:rsidP="00686D02">
      <w:pPr>
        <w:spacing w:line="240" w:lineRule="auto"/>
        <w:rPr>
          <w:rFonts w:cs="Times New Roman"/>
          <w:sz w:val="16"/>
          <w:szCs w:val="16"/>
        </w:rPr>
      </w:pPr>
      <w:r w:rsidRPr="00686D02">
        <w:rPr>
          <w:rFonts w:cs="Times New Roman"/>
          <w:sz w:val="16"/>
          <w:szCs w:val="16"/>
        </w:rPr>
        <w:t>9d083d831d95ac34ecec8e2ee61460ad</w:t>
      </w:r>
    </w:p>
    <w:p w14:paraId="7C9F6B30" w14:textId="77777777" w:rsidR="00686D02" w:rsidRPr="00686D02" w:rsidRDefault="00686D02" w:rsidP="00686D02">
      <w:pPr>
        <w:spacing w:line="240" w:lineRule="auto"/>
        <w:rPr>
          <w:rFonts w:cs="Times New Roman"/>
          <w:sz w:val="16"/>
          <w:szCs w:val="16"/>
        </w:rPr>
      </w:pPr>
      <w:r w:rsidRPr="00686D02">
        <w:rPr>
          <w:rFonts w:cs="Times New Roman"/>
          <w:sz w:val="16"/>
          <w:szCs w:val="16"/>
        </w:rPr>
        <w:t>8d0fa0013a265c1bffcbbf7005e6b8bd</w:t>
      </w:r>
    </w:p>
    <w:p w14:paraId="0AE004E1" w14:textId="77777777" w:rsidR="00686D02" w:rsidRPr="00686D02" w:rsidRDefault="00686D02" w:rsidP="00686D02">
      <w:pPr>
        <w:spacing w:line="240" w:lineRule="auto"/>
        <w:rPr>
          <w:rFonts w:cs="Times New Roman"/>
          <w:sz w:val="16"/>
          <w:szCs w:val="16"/>
        </w:rPr>
      </w:pPr>
      <w:r w:rsidRPr="00686D02">
        <w:rPr>
          <w:rFonts w:cs="Times New Roman"/>
          <w:sz w:val="16"/>
          <w:szCs w:val="16"/>
        </w:rPr>
        <w:t>3c00bc0343dc19c6f0a152d039bc2e8b</w:t>
      </w:r>
    </w:p>
    <w:p w14:paraId="4F27E9B4" w14:textId="77777777" w:rsidR="00686D02" w:rsidRPr="00686D02" w:rsidRDefault="00686D02" w:rsidP="00686D02">
      <w:pPr>
        <w:spacing w:line="240" w:lineRule="auto"/>
        <w:rPr>
          <w:rFonts w:cs="Times New Roman"/>
          <w:sz w:val="16"/>
          <w:szCs w:val="16"/>
        </w:rPr>
      </w:pPr>
      <w:r w:rsidRPr="00686D02">
        <w:rPr>
          <w:rFonts w:cs="Times New Roman"/>
          <w:sz w:val="16"/>
          <w:szCs w:val="16"/>
        </w:rPr>
        <w:t>8da240f8b9ae8f85913d31027afa5b2c</w:t>
      </w:r>
    </w:p>
    <w:p w14:paraId="493D808C" w14:textId="77777777" w:rsidR="00686D02" w:rsidRPr="00686D02" w:rsidRDefault="00686D02" w:rsidP="00686D02">
      <w:pPr>
        <w:spacing w:line="240" w:lineRule="auto"/>
        <w:rPr>
          <w:rFonts w:cs="Times New Roman"/>
          <w:sz w:val="16"/>
          <w:szCs w:val="16"/>
        </w:rPr>
      </w:pPr>
      <w:r w:rsidRPr="00686D02">
        <w:rPr>
          <w:rFonts w:cs="Times New Roman"/>
          <w:sz w:val="16"/>
          <w:szCs w:val="16"/>
        </w:rPr>
        <w:t>5da56436a75e3e7fb0f818d7b7904353</w:t>
      </w:r>
    </w:p>
    <w:p w14:paraId="577952C0" w14:textId="77777777" w:rsidR="00686D02" w:rsidRPr="00686D02" w:rsidRDefault="00686D02" w:rsidP="00686D02">
      <w:pPr>
        <w:spacing w:line="240" w:lineRule="auto"/>
        <w:rPr>
          <w:rFonts w:cs="Times New Roman"/>
          <w:sz w:val="16"/>
          <w:szCs w:val="16"/>
        </w:rPr>
      </w:pPr>
      <w:r w:rsidRPr="00686D02">
        <w:rPr>
          <w:rFonts w:cs="Times New Roman"/>
          <w:sz w:val="16"/>
          <w:szCs w:val="16"/>
        </w:rPr>
        <w:t>2d0c6e8d617dafcb66c7f661d339dae7</w:t>
      </w:r>
    </w:p>
    <w:p w14:paraId="64686C0F" w14:textId="77777777" w:rsidR="00686D02" w:rsidRPr="00686D02" w:rsidRDefault="00686D02" w:rsidP="00686D02">
      <w:pPr>
        <w:spacing w:line="240" w:lineRule="auto"/>
        <w:rPr>
          <w:rFonts w:cs="Times New Roman"/>
          <w:sz w:val="16"/>
          <w:szCs w:val="16"/>
        </w:rPr>
      </w:pPr>
      <w:r w:rsidRPr="00686D02">
        <w:rPr>
          <w:rFonts w:cs="Times New Roman"/>
          <w:sz w:val="16"/>
          <w:szCs w:val="16"/>
        </w:rPr>
        <w:t>9f27bd22e02b5d00075665e6b3a8ac54</w:t>
      </w:r>
    </w:p>
    <w:p w14:paraId="15067343" w14:textId="77777777" w:rsidR="00686D02" w:rsidRPr="00686D02" w:rsidRDefault="00686D02" w:rsidP="00686D02">
      <w:pPr>
        <w:spacing w:line="240" w:lineRule="auto"/>
        <w:rPr>
          <w:rFonts w:cs="Times New Roman"/>
          <w:sz w:val="16"/>
          <w:szCs w:val="16"/>
        </w:rPr>
      </w:pPr>
      <w:r w:rsidRPr="00686D02">
        <w:rPr>
          <w:rFonts w:cs="Times New Roman"/>
          <w:sz w:val="16"/>
          <w:szCs w:val="16"/>
        </w:rPr>
        <w:t>9e7f93e22f76996ebce34bef9179e130</w:t>
      </w:r>
    </w:p>
    <w:p w14:paraId="338095D3" w14:textId="77777777" w:rsidR="00686D02" w:rsidRPr="00686D02" w:rsidRDefault="00686D02" w:rsidP="00686D02">
      <w:pPr>
        <w:spacing w:line="240" w:lineRule="auto"/>
        <w:rPr>
          <w:rFonts w:cs="Times New Roman"/>
          <w:sz w:val="16"/>
          <w:szCs w:val="16"/>
        </w:rPr>
      </w:pPr>
      <w:r w:rsidRPr="00686D02">
        <w:rPr>
          <w:rFonts w:cs="Times New Roman"/>
          <w:sz w:val="16"/>
          <w:szCs w:val="16"/>
        </w:rPr>
        <w:t>5baf107bc39d7107076866caae1402b5</w:t>
      </w:r>
    </w:p>
    <w:p w14:paraId="67009A3D" w14:textId="77777777" w:rsidR="00686D02" w:rsidRPr="00686D02" w:rsidRDefault="00686D02" w:rsidP="00686D02">
      <w:pPr>
        <w:spacing w:line="240" w:lineRule="auto"/>
        <w:rPr>
          <w:rFonts w:cs="Times New Roman"/>
          <w:sz w:val="16"/>
          <w:szCs w:val="16"/>
        </w:rPr>
      </w:pPr>
      <w:r w:rsidRPr="00686D02">
        <w:rPr>
          <w:rFonts w:cs="Times New Roman"/>
          <w:sz w:val="16"/>
          <w:szCs w:val="16"/>
        </w:rPr>
        <w:t>18e5a6be2e48672419134a07fbb6ae1d</w:t>
      </w:r>
    </w:p>
    <w:p w14:paraId="1D2A0728" w14:textId="77777777" w:rsidR="00686D02" w:rsidRPr="00686D02" w:rsidRDefault="00686D02" w:rsidP="00686D02">
      <w:pPr>
        <w:spacing w:line="240" w:lineRule="auto"/>
        <w:rPr>
          <w:rFonts w:cs="Times New Roman"/>
          <w:sz w:val="16"/>
          <w:szCs w:val="16"/>
        </w:rPr>
      </w:pPr>
      <w:r w:rsidRPr="00686D02">
        <w:rPr>
          <w:rFonts w:cs="Times New Roman"/>
          <w:sz w:val="16"/>
          <w:szCs w:val="16"/>
        </w:rPr>
        <w:t>5cdc56bf6368154ed4b396902598b296</w:t>
      </w:r>
    </w:p>
    <w:p w14:paraId="706139B5" w14:textId="77777777" w:rsidR="00686D02" w:rsidRPr="00686D02" w:rsidRDefault="00686D02" w:rsidP="00686D02">
      <w:pPr>
        <w:spacing w:line="240" w:lineRule="auto"/>
        <w:rPr>
          <w:rFonts w:cs="Times New Roman"/>
          <w:sz w:val="16"/>
          <w:szCs w:val="16"/>
        </w:rPr>
      </w:pPr>
      <w:r w:rsidRPr="00686D02">
        <w:rPr>
          <w:rFonts w:cs="Times New Roman"/>
          <w:sz w:val="16"/>
          <w:szCs w:val="16"/>
        </w:rPr>
        <w:t>8d88b6c68351cd312ce2f3858fe85263</w:t>
      </w:r>
    </w:p>
    <w:p w14:paraId="5CEFCD16" w14:textId="77777777" w:rsidR="00686D02" w:rsidRPr="00686D02" w:rsidRDefault="00686D02" w:rsidP="00686D02">
      <w:pPr>
        <w:spacing w:line="240" w:lineRule="auto"/>
        <w:rPr>
          <w:rFonts w:cs="Times New Roman"/>
          <w:sz w:val="16"/>
          <w:szCs w:val="16"/>
        </w:rPr>
      </w:pPr>
      <w:r w:rsidRPr="00686D02">
        <w:rPr>
          <w:rFonts w:cs="Times New Roman"/>
          <w:sz w:val="16"/>
          <w:szCs w:val="16"/>
        </w:rPr>
        <w:t>9c1dcb2369ae8c9321bde9e1544063cb</w:t>
      </w:r>
    </w:p>
    <w:p w14:paraId="7542713E" w14:textId="77777777" w:rsidR="00686D02" w:rsidRDefault="00686D02" w:rsidP="00686D02">
      <w:pPr>
        <w:spacing w:line="240" w:lineRule="auto"/>
        <w:rPr>
          <w:rFonts w:cs="Times New Roman"/>
          <w:sz w:val="16"/>
          <w:szCs w:val="16"/>
        </w:rPr>
        <w:sectPr w:rsidR="00686D02" w:rsidSect="0025550F">
          <w:type w:val="continuous"/>
          <w:pgSz w:w="11900" w:h="16840"/>
          <w:pgMar w:top="1418" w:right="1418" w:bottom="1418" w:left="1418" w:header="709" w:footer="709" w:gutter="0"/>
          <w:pgNumType w:fmt="lowerRoman"/>
          <w:cols w:num="3" w:space="708"/>
          <w:docGrid w:linePitch="360"/>
        </w:sectPr>
      </w:pPr>
      <w:r w:rsidRPr="00686D02">
        <w:rPr>
          <w:rFonts w:cs="Times New Roman"/>
          <w:sz w:val="16"/>
          <w:szCs w:val="16"/>
        </w:rPr>
        <w:t>8ce6279e852f2721e6ca788d3c7aa186</w:t>
      </w:r>
    </w:p>
    <w:p w14:paraId="495FB993" w14:textId="72F32795" w:rsidR="001B57E7" w:rsidRPr="00686D02" w:rsidRDefault="001B57E7" w:rsidP="00686D02">
      <w:r>
        <w:br w:type="page"/>
      </w:r>
    </w:p>
    <w:p w14:paraId="7C715F62" w14:textId="3C041828" w:rsidR="00F84A63" w:rsidRDefault="00F84A63" w:rsidP="007C7339">
      <w:pPr>
        <w:pStyle w:val="Heading1"/>
        <w:numPr>
          <w:ilvl w:val="0"/>
          <w:numId w:val="0"/>
        </w:numPr>
      </w:pPr>
      <w:bookmarkStart w:id="92" w:name="_Toc5890822"/>
      <w:r>
        <w:lastRenderedPageBreak/>
        <w:t>Table of Figures</w:t>
      </w:r>
      <w:bookmarkEnd w:id="92"/>
    </w:p>
    <w:p w14:paraId="329A134C" w14:textId="0EBE3DA9" w:rsidR="007C7339"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5890050" w:history="1">
        <w:r w:rsidR="007C7339" w:rsidRPr="004948F5">
          <w:rPr>
            <w:rStyle w:val="Hyperlink"/>
            <w:noProof/>
          </w:rPr>
          <w:t>Figure 1. Example of Flash Player Trojan Webpage</w:t>
        </w:r>
        <w:r w:rsidR="007C7339">
          <w:rPr>
            <w:noProof/>
            <w:webHidden/>
          </w:rPr>
          <w:tab/>
        </w:r>
        <w:r w:rsidR="007C7339">
          <w:rPr>
            <w:noProof/>
            <w:webHidden/>
          </w:rPr>
          <w:fldChar w:fldCharType="begin"/>
        </w:r>
        <w:r w:rsidR="007C7339">
          <w:rPr>
            <w:noProof/>
            <w:webHidden/>
          </w:rPr>
          <w:instrText xml:space="preserve"> PAGEREF _Toc5890050 \h </w:instrText>
        </w:r>
        <w:r w:rsidR="007C7339">
          <w:rPr>
            <w:noProof/>
            <w:webHidden/>
          </w:rPr>
        </w:r>
        <w:r w:rsidR="007C7339">
          <w:rPr>
            <w:noProof/>
            <w:webHidden/>
          </w:rPr>
          <w:fldChar w:fldCharType="separate"/>
        </w:r>
        <w:r w:rsidR="007C7339">
          <w:rPr>
            <w:noProof/>
            <w:webHidden/>
          </w:rPr>
          <w:t>9</w:t>
        </w:r>
        <w:r w:rsidR="007C7339">
          <w:rPr>
            <w:noProof/>
            <w:webHidden/>
          </w:rPr>
          <w:fldChar w:fldCharType="end"/>
        </w:r>
      </w:hyperlink>
    </w:p>
    <w:p w14:paraId="5BE3105E" w14:textId="3F83EC65" w:rsidR="007C7339" w:rsidRDefault="00B848E9">
      <w:pPr>
        <w:pStyle w:val="TableofFigures"/>
        <w:tabs>
          <w:tab w:val="right" w:leader="dot" w:pos="9054"/>
        </w:tabs>
        <w:rPr>
          <w:rFonts w:asciiTheme="minorHAnsi" w:eastAsiaTheme="minorEastAsia" w:hAnsiTheme="minorHAnsi"/>
          <w:noProof/>
          <w:sz w:val="22"/>
          <w:szCs w:val="22"/>
          <w:lang w:eastAsia="en-GB"/>
        </w:rPr>
      </w:pPr>
      <w:hyperlink w:anchor="_Toc5890051" w:history="1">
        <w:r w:rsidR="007C7339" w:rsidRPr="004948F5">
          <w:rPr>
            <w:rStyle w:val="Hyperlink"/>
            <w:noProof/>
          </w:rPr>
          <w:t>Figure 2. "Self-Retweeting Tweet"</w:t>
        </w:r>
        <w:r w:rsidR="007C7339">
          <w:rPr>
            <w:noProof/>
            <w:webHidden/>
          </w:rPr>
          <w:tab/>
        </w:r>
        <w:r w:rsidR="007C7339">
          <w:rPr>
            <w:noProof/>
            <w:webHidden/>
          </w:rPr>
          <w:fldChar w:fldCharType="begin"/>
        </w:r>
        <w:r w:rsidR="007C7339">
          <w:rPr>
            <w:noProof/>
            <w:webHidden/>
          </w:rPr>
          <w:instrText xml:space="preserve"> PAGEREF _Toc5890051 \h </w:instrText>
        </w:r>
        <w:r w:rsidR="007C7339">
          <w:rPr>
            <w:noProof/>
            <w:webHidden/>
          </w:rPr>
        </w:r>
        <w:r w:rsidR="007C7339">
          <w:rPr>
            <w:noProof/>
            <w:webHidden/>
          </w:rPr>
          <w:fldChar w:fldCharType="separate"/>
        </w:r>
        <w:r w:rsidR="007C7339">
          <w:rPr>
            <w:noProof/>
            <w:webHidden/>
          </w:rPr>
          <w:t>10</w:t>
        </w:r>
        <w:r w:rsidR="007C7339">
          <w:rPr>
            <w:noProof/>
            <w:webHidden/>
          </w:rPr>
          <w:fldChar w:fldCharType="end"/>
        </w:r>
      </w:hyperlink>
    </w:p>
    <w:p w14:paraId="30F7C41C" w14:textId="3F2054CC" w:rsidR="007C7339" w:rsidRPr="007C7339" w:rsidRDefault="00B848E9">
      <w:pPr>
        <w:pStyle w:val="TableofFigures"/>
        <w:tabs>
          <w:tab w:val="right" w:leader="dot" w:pos="9054"/>
        </w:tabs>
        <w:rPr>
          <w:rFonts w:asciiTheme="minorHAnsi" w:eastAsiaTheme="minorEastAsia" w:hAnsiTheme="minorHAnsi"/>
          <w:noProof/>
          <w:sz w:val="22"/>
          <w:szCs w:val="22"/>
          <w:lang w:eastAsia="en-GB"/>
        </w:rPr>
      </w:pPr>
      <w:hyperlink w:anchor="_Toc5890052" w:history="1">
        <w:r w:rsidR="007C7339" w:rsidRPr="007C7339">
          <w:rPr>
            <w:rStyle w:val="Hyperlink"/>
            <w:noProof/>
          </w:rPr>
          <w:t>Figure 3. Reveton Malware Screen</w:t>
        </w:r>
        <w:r w:rsidR="007C7339" w:rsidRPr="007C7339">
          <w:rPr>
            <w:noProof/>
            <w:webHidden/>
          </w:rPr>
          <w:tab/>
        </w:r>
        <w:r w:rsidR="007C7339" w:rsidRPr="007C7339">
          <w:rPr>
            <w:noProof/>
            <w:webHidden/>
          </w:rPr>
          <w:fldChar w:fldCharType="begin"/>
        </w:r>
        <w:r w:rsidR="007C7339" w:rsidRPr="007C7339">
          <w:rPr>
            <w:noProof/>
            <w:webHidden/>
          </w:rPr>
          <w:instrText xml:space="preserve"> PAGEREF _Toc5890052 \h </w:instrText>
        </w:r>
        <w:r w:rsidR="007C7339" w:rsidRPr="007C7339">
          <w:rPr>
            <w:noProof/>
            <w:webHidden/>
          </w:rPr>
        </w:r>
        <w:r w:rsidR="007C7339" w:rsidRPr="007C7339">
          <w:rPr>
            <w:noProof/>
            <w:webHidden/>
          </w:rPr>
          <w:fldChar w:fldCharType="separate"/>
        </w:r>
        <w:r w:rsidR="007C7339" w:rsidRPr="007C7339">
          <w:rPr>
            <w:noProof/>
            <w:webHidden/>
          </w:rPr>
          <w:t>11</w:t>
        </w:r>
        <w:r w:rsidR="007C7339" w:rsidRPr="007C7339">
          <w:rPr>
            <w:noProof/>
            <w:webHidden/>
          </w:rPr>
          <w:fldChar w:fldCharType="end"/>
        </w:r>
      </w:hyperlink>
    </w:p>
    <w:p w14:paraId="2C2B3778" w14:textId="6B75C7BC" w:rsidR="007C7339" w:rsidRPr="007C7339" w:rsidRDefault="00B848E9">
      <w:pPr>
        <w:pStyle w:val="TableofFigures"/>
        <w:tabs>
          <w:tab w:val="right" w:leader="dot" w:pos="9054"/>
        </w:tabs>
        <w:rPr>
          <w:rFonts w:asciiTheme="minorHAnsi" w:eastAsiaTheme="minorEastAsia" w:hAnsiTheme="minorHAnsi"/>
          <w:noProof/>
          <w:sz w:val="22"/>
          <w:szCs w:val="22"/>
          <w:lang w:eastAsia="en-GB"/>
        </w:rPr>
      </w:pPr>
      <w:hyperlink w:anchor="_Toc5890053" w:history="1">
        <w:r w:rsidR="007C7339" w:rsidRPr="007C7339">
          <w:rPr>
            <w:rStyle w:val="Hyperlink"/>
            <w:noProof/>
          </w:rPr>
          <w:t>Figure 4. Example of Scareware Ransomware</w:t>
        </w:r>
        <w:r w:rsidR="007C7339" w:rsidRPr="007C7339">
          <w:rPr>
            <w:noProof/>
            <w:webHidden/>
          </w:rPr>
          <w:tab/>
        </w:r>
        <w:r w:rsidR="007C7339" w:rsidRPr="007C7339">
          <w:rPr>
            <w:noProof/>
            <w:webHidden/>
          </w:rPr>
          <w:fldChar w:fldCharType="begin"/>
        </w:r>
        <w:r w:rsidR="007C7339" w:rsidRPr="007C7339">
          <w:rPr>
            <w:noProof/>
            <w:webHidden/>
          </w:rPr>
          <w:instrText xml:space="preserve"> PAGEREF _Toc5890053 \h </w:instrText>
        </w:r>
        <w:r w:rsidR="007C7339" w:rsidRPr="007C7339">
          <w:rPr>
            <w:noProof/>
            <w:webHidden/>
          </w:rPr>
        </w:r>
        <w:r w:rsidR="007C7339" w:rsidRPr="007C7339">
          <w:rPr>
            <w:noProof/>
            <w:webHidden/>
          </w:rPr>
          <w:fldChar w:fldCharType="separate"/>
        </w:r>
        <w:r w:rsidR="007C7339" w:rsidRPr="007C7339">
          <w:rPr>
            <w:noProof/>
            <w:webHidden/>
          </w:rPr>
          <w:t>12</w:t>
        </w:r>
        <w:r w:rsidR="007C7339" w:rsidRPr="007C7339">
          <w:rPr>
            <w:noProof/>
            <w:webHidden/>
          </w:rPr>
          <w:fldChar w:fldCharType="end"/>
        </w:r>
      </w:hyperlink>
    </w:p>
    <w:p w14:paraId="10FBD382" w14:textId="604FF704" w:rsidR="007C7339" w:rsidRPr="007C7339" w:rsidRDefault="00B848E9">
      <w:pPr>
        <w:pStyle w:val="TableofFigures"/>
        <w:tabs>
          <w:tab w:val="right" w:leader="dot" w:pos="9054"/>
        </w:tabs>
        <w:rPr>
          <w:rFonts w:asciiTheme="minorHAnsi" w:eastAsiaTheme="minorEastAsia" w:hAnsiTheme="minorHAnsi"/>
          <w:noProof/>
          <w:sz w:val="22"/>
          <w:szCs w:val="22"/>
          <w:lang w:eastAsia="en-GB"/>
        </w:rPr>
      </w:pPr>
      <w:hyperlink w:anchor="_Toc5890054" w:history="1">
        <w:r w:rsidR="007C7339" w:rsidRPr="007C7339">
          <w:rPr>
            <w:rStyle w:val="Hyperlink"/>
            <w:noProof/>
          </w:rPr>
          <w:t>Figure 5. Screenshot of WannaCry virus and background</w:t>
        </w:r>
        <w:r w:rsidR="007C7339" w:rsidRPr="007C7339">
          <w:rPr>
            <w:noProof/>
            <w:webHidden/>
          </w:rPr>
          <w:tab/>
        </w:r>
        <w:r w:rsidR="007C7339" w:rsidRPr="007C7339">
          <w:rPr>
            <w:noProof/>
            <w:webHidden/>
          </w:rPr>
          <w:fldChar w:fldCharType="begin"/>
        </w:r>
        <w:r w:rsidR="007C7339" w:rsidRPr="007C7339">
          <w:rPr>
            <w:noProof/>
            <w:webHidden/>
          </w:rPr>
          <w:instrText xml:space="preserve"> PAGEREF _Toc5890054 \h </w:instrText>
        </w:r>
        <w:r w:rsidR="007C7339" w:rsidRPr="007C7339">
          <w:rPr>
            <w:noProof/>
            <w:webHidden/>
          </w:rPr>
        </w:r>
        <w:r w:rsidR="007C7339" w:rsidRPr="007C7339">
          <w:rPr>
            <w:noProof/>
            <w:webHidden/>
          </w:rPr>
          <w:fldChar w:fldCharType="separate"/>
        </w:r>
        <w:r w:rsidR="007C7339" w:rsidRPr="007C7339">
          <w:rPr>
            <w:noProof/>
            <w:webHidden/>
          </w:rPr>
          <w:t>12</w:t>
        </w:r>
        <w:r w:rsidR="007C7339" w:rsidRPr="007C7339">
          <w:rPr>
            <w:noProof/>
            <w:webHidden/>
          </w:rPr>
          <w:fldChar w:fldCharType="end"/>
        </w:r>
      </w:hyperlink>
    </w:p>
    <w:p w14:paraId="27EDDEB2" w14:textId="0E736C78" w:rsidR="007C7339" w:rsidRDefault="00B848E9">
      <w:pPr>
        <w:pStyle w:val="TableofFigures"/>
        <w:tabs>
          <w:tab w:val="right" w:leader="dot" w:pos="9054"/>
        </w:tabs>
        <w:rPr>
          <w:rFonts w:asciiTheme="minorHAnsi" w:eastAsiaTheme="minorEastAsia" w:hAnsiTheme="minorHAnsi"/>
          <w:noProof/>
          <w:sz w:val="22"/>
          <w:szCs w:val="22"/>
          <w:lang w:eastAsia="en-GB"/>
        </w:rPr>
      </w:pPr>
      <w:hyperlink w:anchor="_Toc5890055" w:history="1">
        <w:r w:rsidR="007C7339" w:rsidRPr="004948F5">
          <w:rPr>
            <w:rStyle w:val="Hyperlink"/>
            <w:noProof/>
          </w:rPr>
          <w:t>Figure 6. Example KeyLogger Interfaces</w:t>
        </w:r>
        <w:r w:rsidR="007C7339">
          <w:rPr>
            <w:noProof/>
            <w:webHidden/>
          </w:rPr>
          <w:tab/>
        </w:r>
        <w:r w:rsidR="007C7339">
          <w:rPr>
            <w:noProof/>
            <w:webHidden/>
          </w:rPr>
          <w:fldChar w:fldCharType="begin"/>
        </w:r>
        <w:r w:rsidR="007C7339">
          <w:rPr>
            <w:noProof/>
            <w:webHidden/>
          </w:rPr>
          <w:instrText xml:space="preserve"> PAGEREF _Toc5890055 \h </w:instrText>
        </w:r>
        <w:r w:rsidR="007C7339">
          <w:rPr>
            <w:noProof/>
            <w:webHidden/>
          </w:rPr>
        </w:r>
        <w:r w:rsidR="007C7339">
          <w:rPr>
            <w:noProof/>
            <w:webHidden/>
          </w:rPr>
          <w:fldChar w:fldCharType="separate"/>
        </w:r>
        <w:r w:rsidR="007C7339">
          <w:rPr>
            <w:noProof/>
            <w:webHidden/>
          </w:rPr>
          <w:t>13</w:t>
        </w:r>
        <w:r w:rsidR="007C7339">
          <w:rPr>
            <w:noProof/>
            <w:webHidden/>
          </w:rPr>
          <w:fldChar w:fldCharType="end"/>
        </w:r>
      </w:hyperlink>
    </w:p>
    <w:p w14:paraId="6B851C8B" w14:textId="72BB45FB" w:rsidR="007C7339" w:rsidRDefault="00B848E9">
      <w:pPr>
        <w:pStyle w:val="TableofFigures"/>
        <w:tabs>
          <w:tab w:val="right" w:leader="dot" w:pos="9054"/>
        </w:tabs>
        <w:rPr>
          <w:rFonts w:asciiTheme="minorHAnsi" w:eastAsiaTheme="minorEastAsia" w:hAnsiTheme="minorHAnsi"/>
          <w:noProof/>
          <w:sz w:val="22"/>
          <w:szCs w:val="22"/>
          <w:lang w:eastAsia="en-GB"/>
        </w:rPr>
      </w:pPr>
      <w:hyperlink w:anchor="_Toc5890056" w:history="1">
        <w:r w:rsidR="007C7339" w:rsidRPr="004948F5">
          <w:rPr>
            <w:rStyle w:val="Hyperlink"/>
            <w:noProof/>
          </w:rPr>
          <w:t>Figure 7. Cuckoo Web UI</w:t>
        </w:r>
        <w:r w:rsidR="007C7339">
          <w:rPr>
            <w:noProof/>
            <w:webHidden/>
          </w:rPr>
          <w:tab/>
        </w:r>
        <w:r w:rsidR="007C7339">
          <w:rPr>
            <w:noProof/>
            <w:webHidden/>
          </w:rPr>
          <w:fldChar w:fldCharType="begin"/>
        </w:r>
        <w:r w:rsidR="007C7339">
          <w:rPr>
            <w:noProof/>
            <w:webHidden/>
          </w:rPr>
          <w:instrText xml:space="preserve"> PAGEREF _Toc5890056 \h </w:instrText>
        </w:r>
        <w:r w:rsidR="007C7339">
          <w:rPr>
            <w:noProof/>
            <w:webHidden/>
          </w:rPr>
        </w:r>
        <w:r w:rsidR="007C7339">
          <w:rPr>
            <w:noProof/>
            <w:webHidden/>
          </w:rPr>
          <w:fldChar w:fldCharType="separate"/>
        </w:r>
        <w:r w:rsidR="007C7339">
          <w:rPr>
            <w:noProof/>
            <w:webHidden/>
          </w:rPr>
          <w:t>14</w:t>
        </w:r>
        <w:r w:rsidR="007C7339">
          <w:rPr>
            <w:noProof/>
            <w:webHidden/>
          </w:rPr>
          <w:fldChar w:fldCharType="end"/>
        </w:r>
      </w:hyperlink>
    </w:p>
    <w:p w14:paraId="6CA4DE14" w14:textId="7123A32C" w:rsidR="007C7339" w:rsidRDefault="00B848E9">
      <w:pPr>
        <w:pStyle w:val="TableofFigures"/>
        <w:tabs>
          <w:tab w:val="right" w:leader="dot" w:pos="9054"/>
        </w:tabs>
        <w:rPr>
          <w:rFonts w:asciiTheme="minorHAnsi" w:eastAsiaTheme="minorEastAsia" w:hAnsiTheme="minorHAnsi"/>
          <w:noProof/>
          <w:sz w:val="22"/>
          <w:szCs w:val="22"/>
          <w:lang w:eastAsia="en-GB"/>
        </w:rPr>
      </w:pPr>
      <w:hyperlink w:anchor="_Toc5890057" w:history="1">
        <w:r w:rsidR="007C7339" w:rsidRPr="004948F5">
          <w:rPr>
            <w:rStyle w:val="Hyperlink"/>
            <w:noProof/>
          </w:rPr>
          <w:t>Figure 8. Design of User Interaction</w:t>
        </w:r>
        <w:r w:rsidR="007C7339">
          <w:rPr>
            <w:noProof/>
            <w:webHidden/>
          </w:rPr>
          <w:tab/>
        </w:r>
        <w:r w:rsidR="007C7339">
          <w:rPr>
            <w:noProof/>
            <w:webHidden/>
          </w:rPr>
          <w:fldChar w:fldCharType="begin"/>
        </w:r>
        <w:r w:rsidR="007C7339">
          <w:rPr>
            <w:noProof/>
            <w:webHidden/>
          </w:rPr>
          <w:instrText xml:space="preserve"> PAGEREF _Toc5890057 \h </w:instrText>
        </w:r>
        <w:r w:rsidR="007C7339">
          <w:rPr>
            <w:noProof/>
            <w:webHidden/>
          </w:rPr>
        </w:r>
        <w:r w:rsidR="007C7339">
          <w:rPr>
            <w:noProof/>
            <w:webHidden/>
          </w:rPr>
          <w:fldChar w:fldCharType="separate"/>
        </w:r>
        <w:r w:rsidR="007C7339">
          <w:rPr>
            <w:noProof/>
            <w:webHidden/>
          </w:rPr>
          <w:t>17</w:t>
        </w:r>
        <w:r w:rsidR="007C7339">
          <w:rPr>
            <w:noProof/>
            <w:webHidden/>
          </w:rPr>
          <w:fldChar w:fldCharType="end"/>
        </w:r>
      </w:hyperlink>
    </w:p>
    <w:p w14:paraId="0BE8A087" w14:textId="456E8AB3" w:rsidR="007C7339" w:rsidRDefault="00B848E9">
      <w:pPr>
        <w:pStyle w:val="TableofFigures"/>
        <w:tabs>
          <w:tab w:val="right" w:leader="dot" w:pos="9054"/>
        </w:tabs>
        <w:rPr>
          <w:rFonts w:asciiTheme="minorHAnsi" w:eastAsiaTheme="minorEastAsia" w:hAnsiTheme="minorHAnsi"/>
          <w:noProof/>
          <w:sz w:val="22"/>
          <w:szCs w:val="22"/>
          <w:lang w:eastAsia="en-GB"/>
        </w:rPr>
      </w:pPr>
      <w:hyperlink w:anchor="_Toc5890058" w:history="1">
        <w:r w:rsidR="007C7339" w:rsidRPr="004948F5">
          <w:rPr>
            <w:rStyle w:val="Hyperlink"/>
            <w:noProof/>
          </w:rPr>
          <w:t>Figure 9. Example of Cuckoo Environment</w:t>
        </w:r>
        <w:r w:rsidR="007C7339">
          <w:rPr>
            <w:noProof/>
            <w:webHidden/>
          </w:rPr>
          <w:tab/>
        </w:r>
        <w:r w:rsidR="007C7339">
          <w:rPr>
            <w:noProof/>
            <w:webHidden/>
          </w:rPr>
          <w:fldChar w:fldCharType="begin"/>
        </w:r>
        <w:r w:rsidR="007C7339">
          <w:rPr>
            <w:noProof/>
            <w:webHidden/>
          </w:rPr>
          <w:instrText xml:space="preserve"> PAGEREF _Toc5890058 \h </w:instrText>
        </w:r>
        <w:r w:rsidR="007C7339">
          <w:rPr>
            <w:noProof/>
            <w:webHidden/>
          </w:rPr>
        </w:r>
        <w:r w:rsidR="007C7339">
          <w:rPr>
            <w:noProof/>
            <w:webHidden/>
          </w:rPr>
          <w:fldChar w:fldCharType="separate"/>
        </w:r>
        <w:r w:rsidR="007C7339">
          <w:rPr>
            <w:noProof/>
            <w:webHidden/>
          </w:rPr>
          <w:t>18</w:t>
        </w:r>
        <w:r w:rsidR="007C7339">
          <w:rPr>
            <w:noProof/>
            <w:webHidden/>
          </w:rPr>
          <w:fldChar w:fldCharType="end"/>
        </w:r>
      </w:hyperlink>
    </w:p>
    <w:p w14:paraId="766306DF" w14:textId="7EDD7886" w:rsidR="007C7339" w:rsidRDefault="00B848E9">
      <w:pPr>
        <w:pStyle w:val="TableofFigures"/>
        <w:tabs>
          <w:tab w:val="right" w:leader="dot" w:pos="9054"/>
        </w:tabs>
        <w:rPr>
          <w:rFonts w:asciiTheme="minorHAnsi" w:eastAsiaTheme="minorEastAsia" w:hAnsiTheme="minorHAnsi"/>
          <w:noProof/>
          <w:sz w:val="22"/>
          <w:szCs w:val="22"/>
          <w:lang w:eastAsia="en-GB"/>
        </w:rPr>
      </w:pPr>
      <w:hyperlink w:anchor="_Toc5890059" w:history="1">
        <w:r w:rsidR="007C7339" w:rsidRPr="004948F5">
          <w:rPr>
            <w:rStyle w:val="Hyperlink"/>
            <w:noProof/>
          </w:rPr>
          <w:t>Figure 10. An example of the JSON reports collection.</w:t>
        </w:r>
        <w:r w:rsidR="007C7339">
          <w:rPr>
            <w:noProof/>
            <w:webHidden/>
          </w:rPr>
          <w:tab/>
        </w:r>
        <w:r w:rsidR="007C7339">
          <w:rPr>
            <w:noProof/>
            <w:webHidden/>
          </w:rPr>
          <w:fldChar w:fldCharType="begin"/>
        </w:r>
        <w:r w:rsidR="007C7339">
          <w:rPr>
            <w:noProof/>
            <w:webHidden/>
          </w:rPr>
          <w:instrText xml:space="preserve"> PAGEREF _Toc5890059 \h </w:instrText>
        </w:r>
        <w:r w:rsidR="007C7339">
          <w:rPr>
            <w:noProof/>
            <w:webHidden/>
          </w:rPr>
        </w:r>
        <w:r w:rsidR="007C7339">
          <w:rPr>
            <w:noProof/>
            <w:webHidden/>
          </w:rPr>
          <w:fldChar w:fldCharType="separate"/>
        </w:r>
        <w:r w:rsidR="007C7339">
          <w:rPr>
            <w:noProof/>
            <w:webHidden/>
          </w:rPr>
          <w:t>18</w:t>
        </w:r>
        <w:r w:rsidR="007C7339">
          <w:rPr>
            <w:noProof/>
            <w:webHidden/>
          </w:rPr>
          <w:fldChar w:fldCharType="end"/>
        </w:r>
      </w:hyperlink>
    </w:p>
    <w:p w14:paraId="500BA32E" w14:textId="05410CF8" w:rsidR="007C7339" w:rsidRDefault="00B848E9">
      <w:pPr>
        <w:pStyle w:val="TableofFigures"/>
        <w:tabs>
          <w:tab w:val="right" w:leader="dot" w:pos="9054"/>
        </w:tabs>
        <w:rPr>
          <w:rFonts w:asciiTheme="minorHAnsi" w:eastAsiaTheme="minorEastAsia" w:hAnsiTheme="minorHAnsi"/>
          <w:noProof/>
          <w:sz w:val="22"/>
          <w:szCs w:val="22"/>
          <w:lang w:eastAsia="en-GB"/>
        </w:rPr>
      </w:pPr>
      <w:hyperlink w:anchor="_Toc5890060" w:history="1">
        <w:r w:rsidR="007C7339" w:rsidRPr="004948F5">
          <w:rPr>
            <w:rStyle w:val="Hyperlink"/>
            <w:noProof/>
          </w:rPr>
          <w:t>Figure 11. Example of API Call in JSON File</w:t>
        </w:r>
        <w:r w:rsidR="007C7339">
          <w:rPr>
            <w:noProof/>
            <w:webHidden/>
          </w:rPr>
          <w:tab/>
        </w:r>
        <w:r w:rsidR="007C7339">
          <w:rPr>
            <w:noProof/>
            <w:webHidden/>
          </w:rPr>
          <w:fldChar w:fldCharType="begin"/>
        </w:r>
        <w:r w:rsidR="007C7339">
          <w:rPr>
            <w:noProof/>
            <w:webHidden/>
          </w:rPr>
          <w:instrText xml:space="preserve"> PAGEREF _Toc5890060 \h </w:instrText>
        </w:r>
        <w:r w:rsidR="007C7339">
          <w:rPr>
            <w:noProof/>
            <w:webHidden/>
          </w:rPr>
        </w:r>
        <w:r w:rsidR="007C7339">
          <w:rPr>
            <w:noProof/>
            <w:webHidden/>
          </w:rPr>
          <w:fldChar w:fldCharType="separate"/>
        </w:r>
        <w:r w:rsidR="007C7339">
          <w:rPr>
            <w:noProof/>
            <w:webHidden/>
          </w:rPr>
          <w:t>19</w:t>
        </w:r>
        <w:r w:rsidR="007C7339">
          <w:rPr>
            <w:noProof/>
            <w:webHidden/>
          </w:rPr>
          <w:fldChar w:fldCharType="end"/>
        </w:r>
      </w:hyperlink>
    </w:p>
    <w:p w14:paraId="697FF373" w14:textId="1A97C937" w:rsidR="007C7339" w:rsidRDefault="00B848E9">
      <w:pPr>
        <w:pStyle w:val="TableofFigures"/>
        <w:tabs>
          <w:tab w:val="right" w:leader="dot" w:pos="9054"/>
        </w:tabs>
        <w:rPr>
          <w:rFonts w:asciiTheme="minorHAnsi" w:eastAsiaTheme="minorEastAsia" w:hAnsiTheme="minorHAnsi"/>
          <w:noProof/>
          <w:sz w:val="22"/>
          <w:szCs w:val="22"/>
          <w:lang w:eastAsia="en-GB"/>
        </w:rPr>
      </w:pPr>
      <w:hyperlink w:anchor="_Toc5890061" w:history="1">
        <w:r w:rsidR="007C7339" w:rsidRPr="004948F5">
          <w:rPr>
            <w:rStyle w:val="Hyperlink"/>
            <w:noProof/>
          </w:rPr>
          <w:t>Figure 12. Example of Install Core Installation Screen</w:t>
        </w:r>
        <w:r w:rsidR="007C7339">
          <w:rPr>
            <w:noProof/>
            <w:webHidden/>
          </w:rPr>
          <w:tab/>
        </w:r>
        <w:r w:rsidR="007C7339">
          <w:rPr>
            <w:noProof/>
            <w:webHidden/>
          </w:rPr>
          <w:fldChar w:fldCharType="begin"/>
        </w:r>
        <w:r w:rsidR="007C7339">
          <w:rPr>
            <w:noProof/>
            <w:webHidden/>
          </w:rPr>
          <w:instrText xml:space="preserve"> PAGEREF _Toc5890061 \h </w:instrText>
        </w:r>
        <w:r w:rsidR="007C7339">
          <w:rPr>
            <w:noProof/>
            <w:webHidden/>
          </w:rPr>
        </w:r>
        <w:r w:rsidR="007C7339">
          <w:rPr>
            <w:noProof/>
            <w:webHidden/>
          </w:rPr>
          <w:fldChar w:fldCharType="separate"/>
        </w:r>
        <w:r w:rsidR="007C7339">
          <w:rPr>
            <w:noProof/>
            <w:webHidden/>
          </w:rPr>
          <w:t>20</w:t>
        </w:r>
        <w:r w:rsidR="007C7339">
          <w:rPr>
            <w:noProof/>
            <w:webHidden/>
          </w:rPr>
          <w:fldChar w:fldCharType="end"/>
        </w:r>
      </w:hyperlink>
    </w:p>
    <w:p w14:paraId="40C364E1" w14:textId="0C8A598C" w:rsidR="00F84A63" w:rsidRPr="000D2227" w:rsidRDefault="00F84A63" w:rsidP="00F84A63">
      <w:r>
        <w:fldChar w:fldCharType="end"/>
      </w:r>
    </w:p>
    <w:p w14:paraId="3644AF08" w14:textId="2325C8ED" w:rsidR="00555C4C" w:rsidRPr="00555C4C" w:rsidRDefault="001B57E7" w:rsidP="00555C4C">
      <w:pPr>
        <w:jc w:val="left"/>
        <w:rPr>
          <w:rFonts w:cs="Times New Roman"/>
          <w:b/>
          <w:sz w:val="36"/>
        </w:rPr>
      </w:pPr>
      <w:r>
        <w:br w:type="page"/>
      </w:r>
      <w:bookmarkEnd w:id="84"/>
      <w:bookmarkEnd w:id="85"/>
    </w:p>
    <w:bookmarkStart w:id="93" w:name="_Toc5890823" w:displacedByCustomXml="next"/>
    <w:sdt>
      <w:sdtPr>
        <w:rPr>
          <w:rFonts w:cstheme="minorBidi"/>
          <w:b w:val="0"/>
          <w:sz w:val="24"/>
        </w:rPr>
        <w:id w:val="128831658"/>
        <w:docPartObj>
          <w:docPartGallery w:val="Bibliographies"/>
          <w:docPartUnique/>
        </w:docPartObj>
      </w:sdtPr>
      <w:sdtContent>
        <w:p w14:paraId="65EA927B" w14:textId="445B7652" w:rsidR="00B66868" w:rsidRDefault="00B66868" w:rsidP="007C7339">
          <w:pPr>
            <w:pStyle w:val="Heading1"/>
            <w:numPr>
              <w:ilvl w:val="0"/>
              <w:numId w:val="0"/>
            </w:numPr>
          </w:pPr>
          <w:r>
            <w:t>References</w:t>
          </w:r>
          <w:bookmarkEnd w:id="93"/>
        </w:p>
        <w:sdt>
          <w:sdtPr>
            <w:id w:val="-573587230"/>
            <w:bibliography/>
          </w:sdtPr>
          <w:sdtContent>
            <w:p w14:paraId="005BA074" w14:textId="77777777" w:rsidR="00B66CA9" w:rsidRDefault="00B66868">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B66CA9" w14:paraId="6532A9B1" w14:textId="77777777">
                <w:trPr>
                  <w:divId w:val="819494724"/>
                  <w:tblCellSpacing w:w="15" w:type="dxa"/>
                </w:trPr>
                <w:tc>
                  <w:tcPr>
                    <w:tcW w:w="50" w:type="pct"/>
                    <w:hideMark/>
                  </w:tcPr>
                  <w:p w14:paraId="7C8C6058" w14:textId="511727B8" w:rsidR="00B66CA9" w:rsidRDefault="00B66CA9">
                    <w:pPr>
                      <w:pStyle w:val="Bibliography"/>
                      <w:rPr>
                        <w:noProof/>
                      </w:rPr>
                    </w:pPr>
                    <w:r>
                      <w:rPr>
                        <w:noProof/>
                      </w:rPr>
                      <w:t xml:space="preserve">[1] </w:t>
                    </w:r>
                  </w:p>
                </w:tc>
                <w:tc>
                  <w:tcPr>
                    <w:tcW w:w="0" w:type="auto"/>
                    <w:hideMark/>
                  </w:tcPr>
                  <w:p w14:paraId="30591977" w14:textId="77777777" w:rsidR="00B66CA9" w:rsidRDefault="00B66CA9">
                    <w:pPr>
                      <w:pStyle w:val="Bibliography"/>
                      <w:rPr>
                        <w:noProof/>
                      </w:rPr>
                    </w:pPr>
                    <w:r>
                      <w:rPr>
                        <w:noProof/>
                      </w:rPr>
                      <w:t>T. J. Pickup, “GitLab Repository,” Queen's University Belfast, 21 September 2018. [Online]. Available: https://gitlab.eeecs.qub.ac.uk/40145342/csc3002-project.</w:t>
                    </w:r>
                  </w:p>
                </w:tc>
              </w:tr>
              <w:tr w:rsidR="00B66CA9" w14:paraId="6340D893" w14:textId="77777777">
                <w:trPr>
                  <w:divId w:val="819494724"/>
                  <w:tblCellSpacing w:w="15" w:type="dxa"/>
                </w:trPr>
                <w:tc>
                  <w:tcPr>
                    <w:tcW w:w="50" w:type="pct"/>
                    <w:hideMark/>
                  </w:tcPr>
                  <w:p w14:paraId="63A4E5BB" w14:textId="77777777" w:rsidR="00B66CA9" w:rsidRDefault="00B66CA9">
                    <w:pPr>
                      <w:pStyle w:val="Bibliography"/>
                      <w:rPr>
                        <w:noProof/>
                      </w:rPr>
                    </w:pPr>
                    <w:r>
                      <w:rPr>
                        <w:noProof/>
                      </w:rPr>
                      <w:t xml:space="preserve">[2] </w:t>
                    </w:r>
                  </w:p>
                </w:tc>
                <w:tc>
                  <w:tcPr>
                    <w:tcW w:w="0" w:type="auto"/>
                    <w:hideMark/>
                  </w:tcPr>
                  <w:p w14:paraId="480E2F7E" w14:textId="77777777" w:rsidR="00B66CA9" w:rsidRDefault="00B66CA9">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tr>
              <w:tr w:rsidR="00B66CA9" w14:paraId="45E897A2" w14:textId="77777777">
                <w:trPr>
                  <w:divId w:val="819494724"/>
                  <w:tblCellSpacing w:w="15" w:type="dxa"/>
                </w:trPr>
                <w:tc>
                  <w:tcPr>
                    <w:tcW w:w="50" w:type="pct"/>
                    <w:hideMark/>
                  </w:tcPr>
                  <w:p w14:paraId="49C17D82" w14:textId="77777777" w:rsidR="00B66CA9" w:rsidRDefault="00B66CA9">
                    <w:pPr>
                      <w:pStyle w:val="Bibliography"/>
                      <w:rPr>
                        <w:noProof/>
                      </w:rPr>
                    </w:pPr>
                    <w:r>
                      <w:rPr>
                        <w:noProof/>
                      </w:rPr>
                      <w:t xml:space="preserve">[3] </w:t>
                    </w:r>
                  </w:p>
                </w:tc>
                <w:tc>
                  <w:tcPr>
                    <w:tcW w:w="0" w:type="auto"/>
                    <w:hideMark/>
                  </w:tcPr>
                  <w:p w14:paraId="1EF8B29B" w14:textId="77777777" w:rsidR="00B66CA9" w:rsidRDefault="00B66CA9">
                    <w:pPr>
                      <w:pStyle w:val="Bibliography"/>
                      <w:rPr>
                        <w:noProof/>
                      </w:rPr>
                    </w:pPr>
                    <w:r>
                      <w:rPr>
                        <w:noProof/>
                      </w:rPr>
                      <w:t>Varonis, “60 Must-Know Cybersecurity Statistics for 2019,” Varonis, 28 March 2019. [Online]. Available: https://www.varonis.com/blog/cybersecurity-statistics/. [Accessed 02 April 2019].</w:t>
                    </w:r>
                  </w:p>
                </w:tc>
              </w:tr>
              <w:tr w:rsidR="00B66CA9" w14:paraId="6A5F9A1E" w14:textId="77777777">
                <w:trPr>
                  <w:divId w:val="819494724"/>
                  <w:tblCellSpacing w:w="15" w:type="dxa"/>
                </w:trPr>
                <w:tc>
                  <w:tcPr>
                    <w:tcW w:w="50" w:type="pct"/>
                    <w:hideMark/>
                  </w:tcPr>
                  <w:p w14:paraId="070E0BF4" w14:textId="77777777" w:rsidR="00B66CA9" w:rsidRDefault="00B66CA9">
                    <w:pPr>
                      <w:pStyle w:val="Bibliography"/>
                      <w:rPr>
                        <w:noProof/>
                      </w:rPr>
                    </w:pPr>
                    <w:r>
                      <w:rPr>
                        <w:noProof/>
                      </w:rPr>
                      <w:t xml:space="preserve">[4] </w:t>
                    </w:r>
                  </w:p>
                </w:tc>
                <w:tc>
                  <w:tcPr>
                    <w:tcW w:w="0" w:type="auto"/>
                    <w:hideMark/>
                  </w:tcPr>
                  <w:p w14:paraId="40ED4AE9" w14:textId="77777777" w:rsidR="00B66CA9" w:rsidRDefault="00B66CA9">
                    <w:pPr>
                      <w:pStyle w:val="Bibliography"/>
                      <w:rPr>
                        <w:noProof/>
                      </w:rPr>
                    </w:pPr>
                    <w:r>
                      <w:rPr>
                        <w:noProof/>
                      </w:rPr>
                      <w:t>G-Data Software, “Malware trends 2017,” G-Data Software, 10 April 2017. [Online]. Available: https://www.gdatasoftware.com/blog/2017/04/29666-malware-trends-2017. [Accessed 02 April 2019].</w:t>
                    </w:r>
                  </w:p>
                </w:tc>
              </w:tr>
              <w:tr w:rsidR="00B66CA9" w14:paraId="0C20AA92" w14:textId="77777777">
                <w:trPr>
                  <w:divId w:val="819494724"/>
                  <w:tblCellSpacing w:w="15" w:type="dxa"/>
                </w:trPr>
                <w:tc>
                  <w:tcPr>
                    <w:tcW w:w="50" w:type="pct"/>
                    <w:hideMark/>
                  </w:tcPr>
                  <w:p w14:paraId="70A86A0E" w14:textId="77777777" w:rsidR="00B66CA9" w:rsidRDefault="00B66CA9">
                    <w:pPr>
                      <w:pStyle w:val="Bibliography"/>
                      <w:rPr>
                        <w:noProof/>
                      </w:rPr>
                    </w:pPr>
                    <w:r>
                      <w:rPr>
                        <w:noProof/>
                      </w:rPr>
                      <w:t xml:space="preserve">[5] </w:t>
                    </w:r>
                  </w:p>
                </w:tc>
                <w:tc>
                  <w:tcPr>
                    <w:tcW w:w="0" w:type="auto"/>
                    <w:hideMark/>
                  </w:tcPr>
                  <w:p w14:paraId="07F99047" w14:textId="77777777" w:rsidR="00B66CA9" w:rsidRDefault="00B66CA9">
                    <w:pPr>
                      <w:pStyle w:val="Bibliography"/>
                      <w:rPr>
                        <w:noProof/>
                      </w:rPr>
                    </w:pPr>
                    <w:r>
                      <w:rPr>
                        <w:noProof/>
                      </w:rPr>
                      <w:t>Britannica, “Trojan Horse,” Britannica, 20 July 1998. [Online]. Available: https://www.britannica.com/topic/Trojan-horse. [Accessed 02 April 2019].</w:t>
                    </w:r>
                  </w:p>
                </w:tc>
              </w:tr>
              <w:tr w:rsidR="00B66CA9" w14:paraId="407B30DF" w14:textId="77777777">
                <w:trPr>
                  <w:divId w:val="819494724"/>
                  <w:tblCellSpacing w:w="15" w:type="dxa"/>
                </w:trPr>
                <w:tc>
                  <w:tcPr>
                    <w:tcW w:w="50" w:type="pct"/>
                    <w:hideMark/>
                  </w:tcPr>
                  <w:p w14:paraId="5C3C4E0C" w14:textId="77777777" w:rsidR="00B66CA9" w:rsidRDefault="00B66CA9">
                    <w:pPr>
                      <w:pStyle w:val="Bibliography"/>
                      <w:rPr>
                        <w:noProof/>
                      </w:rPr>
                    </w:pPr>
                    <w:r>
                      <w:rPr>
                        <w:noProof/>
                      </w:rPr>
                      <w:t xml:space="preserve">[6] </w:t>
                    </w:r>
                  </w:p>
                </w:tc>
                <w:tc>
                  <w:tcPr>
                    <w:tcW w:w="0" w:type="auto"/>
                    <w:hideMark/>
                  </w:tcPr>
                  <w:p w14:paraId="108B063E" w14:textId="77777777" w:rsidR="00B66CA9" w:rsidRDefault="00B66CA9">
                    <w:pPr>
                      <w:pStyle w:val="Bibliography"/>
                      <w:rPr>
                        <w:noProof/>
                      </w:rPr>
                    </w:pPr>
                    <w:r>
                      <w:rPr>
                        <w:noProof/>
                      </w:rPr>
                      <w:t>Comodo Security, “Trojan Horse Definition,” Comodo Security, [Online]. Available: https://enterprise.comodo.com/trojan-horse-definition.php. [Accessed 02 April 2019].</w:t>
                    </w:r>
                  </w:p>
                </w:tc>
              </w:tr>
              <w:tr w:rsidR="00B66CA9" w14:paraId="6D5574C7" w14:textId="77777777">
                <w:trPr>
                  <w:divId w:val="819494724"/>
                  <w:tblCellSpacing w:w="15" w:type="dxa"/>
                </w:trPr>
                <w:tc>
                  <w:tcPr>
                    <w:tcW w:w="50" w:type="pct"/>
                    <w:hideMark/>
                  </w:tcPr>
                  <w:p w14:paraId="510EA544" w14:textId="77777777" w:rsidR="00B66CA9" w:rsidRDefault="00B66CA9">
                    <w:pPr>
                      <w:pStyle w:val="Bibliography"/>
                      <w:rPr>
                        <w:noProof/>
                      </w:rPr>
                    </w:pPr>
                    <w:r>
                      <w:rPr>
                        <w:noProof/>
                      </w:rPr>
                      <w:t xml:space="preserve">[7] </w:t>
                    </w:r>
                  </w:p>
                </w:tc>
                <w:tc>
                  <w:tcPr>
                    <w:tcW w:w="0" w:type="auto"/>
                    <w:hideMark/>
                  </w:tcPr>
                  <w:p w14:paraId="39E6FBC5" w14:textId="77777777" w:rsidR="00B66CA9" w:rsidRDefault="00B66CA9">
                    <w:pPr>
                      <w:pStyle w:val="Bibliography"/>
                      <w:rPr>
                        <w:noProof/>
                      </w:rPr>
                    </w:pPr>
                    <w:r>
                      <w:rPr>
                        <w:noProof/>
                      </w:rPr>
                      <w:t>Comodo Security, “What is a Trojan Horse,” Comodo Security, [Online]. Available: https://enterprise.comodo.com/what-is-a-trojan-horse.php. [Accessed 02 April 2019].</w:t>
                    </w:r>
                  </w:p>
                </w:tc>
              </w:tr>
              <w:tr w:rsidR="00B66CA9" w14:paraId="27DF1E4A" w14:textId="77777777">
                <w:trPr>
                  <w:divId w:val="819494724"/>
                  <w:tblCellSpacing w:w="15" w:type="dxa"/>
                </w:trPr>
                <w:tc>
                  <w:tcPr>
                    <w:tcW w:w="50" w:type="pct"/>
                    <w:hideMark/>
                  </w:tcPr>
                  <w:p w14:paraId="026DE9B0" w14:textId="77777777" w:rsidR="00B66CA9" w:rsidRDefault="00B66CA9">
                    <w:pPr>
                      <w:pStyle w:val="Bibliography"/>
                      <w:rPr>
                        <w:noProof/>
                      </w:rPr>
                    </w:pPr>
                    <w:r>
                      <w:rPr>
                        <w:noProof/>
                      </w:rPr>
                      <w:t xml:space="preserve">[8] </w:t>
                    </w:r>
                  </w:p>
                </w:tc>
                <w:tc>
                  <w:tcPr>
                    <w:tcW w:w="0" w:type="auto"/>
                    <w:hideMark/>
                  </w:tcPr>
                  <w:p w14:paraId="4DAAADEC" w14:textId="77777777" w:rsidR="00B66CA9" w:rsidRDefault="00B66CA9">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B66CA9" w14:paraId="09A2B804" w14:textId="77777777">
                <w:trPr>
                  <w:divId w:val="819494724"/>
                  <w:tblCellSpacing w:w="15" w:type="dxa"/>
                </w:trPr>
                <w:tc>
                  <w:tcPr>
                    <w:tcW w:w="50" w:type="pct"/>
                    <w:hideMark/>
                  </w:tcPr>
                  <w:p w14:paraId="3599C869" w14:textId="77777777" w:rsidR="00B66CA9" w:rsidRDefault="00B66CA9">
                    <w:pPr>
                      <w:pStyle w:val="Bibliography"/>
                      <w:rPr>
                        <w:noProof/>
                      </w:rPr>
                    </w:pPr>
                    <w:r>
                      <w:rPr>
                        <w:noProof/>
                      </w:rPr>
                      <w:t xml:space="preserve">[9] </w:t>
                    </w:r>
                  </w:p>
                </w:tc>
                <w:tc>
                  <w:tcPr>
                    <w:tcW w:w="0" w:type="auto"/>
                    <w:hideMark/>
                  </w:tcPr>
                  <w:p w14:paraId="67AA4194" w14:textId="77777777" w:rsidR="00B66CA9" w:rsidRDefault="00B66CA9">
                    <w:pPr>
                      <w:pStyle w:val="Bibliography"/>
                      <w:rPr>
                        <w:noProof/>
                      </w:rPr>
                    </w:pPr>
                    <w:r>
                      <w:rPr>
                        <w:noProof/>
                      </w:rPr>
                      <w:t>I. “What is the Morris Worm?,” Comodo Antivirus, 16 October 2018. [Online]. Available: https://antivirus.comodo.com/blog/comodo-news/morris-worm/. [Accessed 02 April 2019].</w:t>
                    </w:r>
                  </w:p>
                </w:tc>
              </w:tr>
              <w:tr w:rsidR="00B66CA9" w14:paraId="5CE9AF24" w14:textId="77777777">
                <w:trPr>
                  <w:divId w:val="819494724"/>
                  <w:tblCellSpacing w:w="15" w:type="dxa"/>
                </w:trPr>
                <w:tc>
                  <w:tcPr>
                    <w:tcW w:w="50" w:type="pct"/>
                    <w:hideMark/>
                  </w:tcPr>
                  <w:p w14:paraId="427A1E7C" w14:textId="77777777" w:rsidR="00B66CA9" w:rsidRDefault="00B66CA9">
                    <w:pPr>
                      <w:pStyle w:val="Bibliography"/>
                      <w:rPr>
                        <w:noProof/>
                      </w:rPr>
                    </w:pPr>
                    <w:r>
                      <w:rPr>
                        <w:noProof/>
                      </w:rPr>
                      <w:t xml:space="preserve">[10] </w:t>
                    </w:r>
                  </w:p>
                </w:tc>
                <w:tc>
                  <w:tcPr>
                    <w:tcW w:w="0" w:type="auto"/>
                    <w:hideMark/>
                  </w:tcPr>
                  <w:p w14:paraId="61F05B41" w14:textId="77777777" w:rsidR="00B66CA9" w:rsidRDefault="00B66CA9">
                    <w:pPr>
                      <w:pStyle w:val="Bibliography"/>
                      <w:rPr>
                        <w:noProof/>
                      </w:rPr>
                    </w:pPr>
                    <w:r>
                      <w:rPr>
                        <w:noProof/>
                      </w:rPr>
                      <w:t>MalwareBytes Labs, “Worm,” MalwareBytes, 09 June 2016. [Online]. Available: https://blog.malwarebytes.com/threats/worm/. [Accessed 02 April 2019].</w:t>
                    </w:r>
                  </w:p>
                </w:tc>
              </w:tr>
              <w:tr w:rsidR="00B66CA9" w14:paraId="50F87363" w14:textId="77777777">
                <w:trPr>
                  <w:divId w:val="819494724"/>
                  <w:tblCellSpacing w:w="15" w:type="dxa"/>
                </w:trPr>
                <w:tc>
                  <w:tcPr>
                    <w:tcW w:w="50" w:type="pct"/>
                    <w:hideMark/>
                  </w:tcPr>
                  <w:p w14:paraId="0BF0F2D0" w14:textId="77777777" w:rsidR="00B66CA9" w:rsidRDefault="00B66CA9">
                    <w:pPr>
                      <w:pStyle w:val="Bibliography"/>
                      <w:rPr>
                        <w:noProof/>
                      </w:rPr>
                    </w:pPr>
                    <w:r>
                      <w:rPr>
                        <w:noProof/>
                      </w:rPr>
                      <w:lastRenderedPageBreak/>
                      <w:t xml:space="preserve">[11] </w:t>
                    </w:r>
                  </w:p>
                </w:tc>
                <w:tc>
                  <w:tcPr>
                    <w:tcW w:w="0" w:type="auto"/>
                    <w:hideMark/>
                  </w:tcPr>
                  <w:p w14:paraId="359FDD45" w14:textId="77777777" w:rsidR="00B66CA9" w:rsidRDefault="00B66CA9">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B66CA9" w14:paraId="458D9B7E" w14:textId="77777777">
                <w:trPr>
                  <w:divId w:val="819494724"/>
                  <w:tblCellSpacing w:w="15" w:type="dxa"/>
                </w:trPr>
                <w:tc>
                  <w:tcPr>
                    <w:tcW w:w="50" w:type="pct"/>
                    <w:hideMark/>
                  </w:tcPr>
                  <w:p w14:paraId="666F7634" w14:textId="77777777" w:rsidR="00B66CA9" w:rsidRDefault="00B66CA9">
                    <w:pPr>
                      <w:pStyle w:val="Bibliography"/>
                      <w:rPr>
                        <w:noProof/>
                      </w:rPr>
                    </w:pPr>
                    <w:r>
                      <w:rPr>
                        <w:noProof/>
                      </w:rPr>
                      <w:t xml:space="preserve">[12] </w:t>
                    </w:r>
                  </w:p>
                </w:tc>
                <w:tc>
                  <w:tcPr>
                    <w:tcW w:w="0" w:type="auto"/>
                    <w:hideMark/>
                  </w:tcPr>
                  <w:p w14:paraId="5D168F8A" w14:textId="77777777" w:rsidR="00B66CA9" w:rsidRDefault="00B66CA9">
                    <w:pPr>
                      <w:pStyle w:val="Bibliography"/>
                      <w:rPr>
                        <w:noProof/>
                      </w:rPr>
                    </w:pPr>
                    <w:r>
                      <w:rPr>
                        <w:noProof/>
                      </w:rPr>
                      <w:t>MalwareBytes Labs, “Ransom.WannaCrypt,” MalwareBytes, [Online]. Available: https://blog.malwarebytes.com/detections/ransom-wannacrypt/. [Accessed 02 April 2019].</w:t>
                    </w:r>
                  </w:p>
                </w:tc>
              </w:tr>
              <w:tr w:rsidR="00B66CA9" w14:paraId="589E2276" w14:textId="77777777">
                <w:trPr>
                  <w:divId w:val="819494724"/>
                  <w:tblCellSpacing w:w="15" w:type="dxa"/>
                </w:trPr>
                <w:tc>
                  <w:tcPr>
                    <w:tcW w:w="50" w:type="pct"/>
                    <w:hideMark/>
                  </w:tcPr>
                  <w:p w14:paraId="6492FC00" w14:textId="77777777" w:rsidR="00B66CA9" w:rsidRDefault="00B66CA9">
                    <w:pPr>
                      <w:pStyle w:val="Bibliography"/>
                      <w:rPr>
                        <w:noProof/>
                      </w:rPr>
                    </w:pPr>
                    <w:r>
                      <w:rPr>
                        <w:noProof/>
                      </w:rPr>
                      <w:t xml:space="preserve">[13] </w:t>
                    </w:r>
                  </w:p>
                </w:tc>
                <w:tc>
                  <w:tcPr>
                    <w:tcW w:w="0" w:type="auto"/>
                    <w:hideMark/>
                  </w:tcPr>
                  <w:p w14:paraId="75DA73EC" w14:textId="77777777" w:rsidR="00B66CA9" w:rsidRDefault="00B66CA9">
                    <w:pPr>
                      <w:pStyle w:val="Bibliography"/>
                      <w:rPr>
                        <w:noProof/>
                      </w:rPr>
                    </w:pPr>
                    <w:r>
                      <w:rPr>
                        <w:noProof/>
                      </w:rPr>
                      <w:t>MalwareBytes Labs, “Ransomware,” MalwareBytes Labs, 13 December 2017. [Online]. Available: https://blog.malwarebytes.com/threats/ransomware/. [Accessed 02 April 2019].</w:t>
                    </w:r>
                  </w:p>
                </w:tc>
              </w:tr>
              <w:tr w:rsidR="00B66CA9" w14:paraId="3FA5F161" w14:textId="77777777">
                <w:trPr>
                  <w:divId w:val="819494724"/>
                  <w:tblCellSpacing w:w="15" w:type="dxa"/>
                </w:trPr>
                <w:tc>
                  <w:tcPr>
                    <w:tcW w:w="50" w:type="pct"/>
                    <w:hideMark/>
                  </w:tcPr>
                  <w:p w14:paraId="459D0147" w14:textId="77777777" w:rsidR="00B66CA9" w:rsidRDefault="00B66CA9">
                    <w:pPr>
                      <w:pStyle w:val="Bibliography"/>
                      <w:rPr>
                        <w:noProof/>
                      </w:rPr>
                    </w:pPr>
                    <w:r>
                      <w:rPr>
                        <w:noProof/>
                      </w:rPr>
                      <w:t xml:space="preserve">[14] </w:t>
                    </w:r>
                  </w:p>
                </w:tc>
                <w:tc>
                  <w:tcPr>
                    <w:tcW w:w="0" w:type="auto"/>
                    <w:hideMark/>
                  </w:tcPr>
                  <w:p w14:paraId="3346D6A9" w14:textId="77777777" w:rsidR="00B66CA9" w:rsidRDefault="00B66CA9">
                    <w:pPr>
                      <w:pStyle w:val="Bibliography"/>
                      <w:rPr>
                        <w:noProof/>
                      </w:rPr>
                    </w:pPr>
                    <w:r>
                      <w:rPr>
                        <w:noProof/>
                      </w:rPr>
                      <w:t>MalwareBytes, “All About Ransomware,” MalwareBytes, [Online]. Available: https://www.malwarebytes.com/ransomware/. [Accessed 02 April 2019].</w:t>
                    </w:r>
                  </w:p>
                </w:tc>
              </w:tr>
              <w:tr w:rsidR="00B66CA9" w14:paraId="75176465" w14:textId="77777777">
                <w:trPr>
                  <w:divId w:val="819494724"/>
                  <w:tblCellSpacing w:w="15" w:type="dxa"/>
                </w:trPr>
                <w:tc>
                  <w:tcPr>
                    <w:tcW w:w="50" w:type="pct"/>
                    <w:hideMark/>
                  </w:tcPr>
                  <w:p w14:paraId="5C29E3DD" w14:textId="77777777" w:rsidR="00B66CA9" w:rsidRDefault="00B66CA9">
                    <w:pPr>
                      <w:pStyle w:val="Bibliography"/>
                      <w:rPr>
                        <w:noProof/>
                      </w:rPr>
                    </w:pPr>
                    <w:r>
                      <w:rPr>
                        <w:noProof/>
                      </w:rPr>
                      <w:t xml:space="preserve">[15] </w:t>
                    </w:r>
                  </w:p>
                </w:tc>
                <w:tc>
                  <w:tcPr>
                    <w:tcW w:w="0" w:type="auto"/>
                    <w:hideMark/>
                  </w:tcPr>
                  <w:p w14:paraId="4E177604" w14:textId="77777777" w:rsidR="00B66CA9" w:rsidRDefault="00B66CA9">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B66CA9" w14:paraId="24FC2DA5" w14:textId="77777777">
                <w:trPr>
                  <w:divId w:val="819494724"/>
                  <w:tblCellSpacing w:w="15" w:type="dxa"/>
                </w:trPr>
                <w:tc>
                  <w:tcPr>
                    <w:tcW w:w="50" w:type="pct"/>
                    <w:hideMark/>
                  </w:tcPr>
                  <w:p w14:paraId="1D737AF1" w14:textId="77777777" w:rsidR="00B66CA9" w:rsidRDefault="00B66CA9">
                    <w:pPr>
                      <w:pStyle w:val="Bibliography"/>
                      <w:rPr>
                        <w:noProof/>
                      </w:rPr>
                    </w:pPr>
                    <w:r>
                      <w:rPr>
                        <w:noProof/>
                      </w:rPr>
                      <w:t xml:space="preserve">[16] </w:t>
                    </w:r>
                  </w:p>
                </w:tc>
                <w:tc>
                  <w:tcPr>
                    <w:tcW w:w="0" w:type="auto"/>
                    <w:hideMark/>
                  </w:tcPr>
                  <w:p w14:paraId="724039F4" w14:textId="77777777" w:rsidR="00B66CA9" w:rsidRDefault="00B66CA9">
                    <w:pPr>
                      <w:pStyle w:val="Bibliography"/>
                      <w:rPr>
                        <w:noProof/>
                      </w:rPr>
                    </w:pPr>
                    <w:r>
                      <w:rPr>
                        <w:noProof/>
                      </w:rPr>
                      <w:t>Comodo, “What is a Keylogger: A Brief on a Dangerous and Malicious Tool,” Comodo , [Online]. Available: https://enterprise.comodo.com/what-is-a-keylogger.php. [Accessed 03 April 2019].</w:t>
                    </w:r>
                  </w:p>
                </w:tc>
              </w:tr>
              <w:tr w:rsidR="00B66CA9" w14:paraId="2D6A277A" w14:textId="77777777">
                <w:trPr>
                  <w:divId w:val="819494724"/>
                  <w:tblCellSpacing w:w="15" w:type="dxa"/>
                </w:trPr>
                <w:tc>
                  <w:tcPr>
                    <w:tcW w:w="50" w:type="pct"/>
                    <w:hideMark/>
                  </w:tcPr>
                  <w:p w14:paraId="796FCAE9" w14:textId="77777777" w:rsidR="00B66CA9" w:rsidRDefault="00B66CA9">
                    <w:pPr>
                      <w:pStyle w:val="Bibliography"/>
                      <w:rPr>
                        <w:noProof/>
                      </w:rPr>
                    </w:pPr>
                    <w:r>
                      <w:rPr>
                        <w:noProof/>
                      </w:rPr>
                      <w:t xml:space="preserve">[17] </w:t>
                    </w:r>
                  </w:p>
                </w:tc>
                <w:tc>
                  <w:tcPr>
                    <w:tcW w:w="0" w:type="auto"/>
                    <w:hideMark/>
                  </w:tcPr>
                  <w:p w14:paraId="50C840C8" w14:textId="77777777" w:rsidR="00B66CA9" w:rsidRDefault="00B66CA9">
                    <w:pPr>
                      <w:pStyle w:val="Bibliography"/>
                      <w:rPr>
                        <w:noProof/>
                      </w:rPr>
                    </w:pPr>
                    <w:r>
                      <w:rPr>
                        <w:noProof/>
                      </w:rPr>
                      <w:t>Ardamax, “Ardamax Homepage,” Ardamax, [Online]. Available: https://www.ardamax.com/. [Accessed 03 April 2019].</w:t>
                    </w:r>
                  </w:p>
                </w:tc>
              </w:tr>
              <w:tr w:rsidR="00B66CA9" w14:paraId="65D788DA" w14:textId="77777777">
                <w:trPr>
                  <w:divId w:val="819494724"/>
                  <w:tblCellSpacing w:w="15" w:type="dxa"/>
                </w:trPr>
                <w:tc>
                  <w:tcPr>
                    <w:tcW w:w="50" w:type="pct"/>
                    <w:hideMark/>
                  </w:tcPr>
                  <w:p w14:paraId="5C793F99" w14:textId="77777777" w:rsidR="00B66CA9" w:rsidRDefault="00B66CA9">
                    <w:pPr>
                      <w:pStyle w:val="Bibliography"/>
                      <w:rPr>
                        <w:noProof/>
                      </w:rPr>
                    </w:pPr>
                    <w:r>
                      <w:rPr>
                        <w:noProof/>
                      </w:rPr>
                      <w:t xml:space="preserve">[18] </w:t>
                    </w:r>
                  </w:p>
                </w:tc>
                <w:tc>
                  <w:tcPr>
                    <w:tcW w:w="0" w:type="auto"/>
                    <w:hideMark/>
                  </w:tcPr>
                  <w:p w14:paraId="3289A6FA" w14:textId="77777777" w:rsidR="00B66CA9" w:rsidRDefault="00B66CA9">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B66CA9" w14:paraId="38E331E6" w14:textId="77777777">
                <w:trPr>
                  <w:divId w:val="819494724"/>
                  <w:tblCellSpacing w:w="15" w:type="dxa"/>
                </w:trPr>
                <w:tc>
                  <w:tcPr>
                    <w:tcW w:w="50" w:type="pct"/>
                    <w:hideMark/>
                  </w:tcPr>
                  <w:p w14:paraId="18AA10B4" w14:textId="77777777" w:rsidR="00B66CA9" w:rsidRDefault="00B66CA9">
                    <w:pPr>
                      <w:pStyle w:val="Bibliography"/>
                      <w:rPr>
                        <w:noProof/>
                      </w:rPr>
                    </w:pPr>
                    <w:r>
                      <w:rPr>
                        <w:noProof/>
                      </w:rPr>
                      <w:t xml:space="preserve">[19] </w:t>
                    </w:r>
                  </w:p>
                </w:tc>
                <w:tc>
                  <w:tcPr>
                    <w:tcW w:w="0" w:type="auto"/>
                    <w:hideMark/>
                  </w:tcPr>
                  <w:p w14:paraId="4F4F8662" w14:textId="77777777" w:rsidR="00B66CA9" w:rsidRDefault="00B66CA9">
                    <w:pPr>
                      <w:pStyle w:val="Bibliography"/>
                      <w:rPr>
                        <w:noProof/>
                      </w:rPr>
                    </w:pPr>
                    <w:r>
                      <w:rPr>
                        <w:noProof/>
                      </w:rPr>
                      <w:t>Ubuntu, “Tutorial: Ubuntu on Windows,” Canonical, [Online]. Available: https://tutorials.ubuntu.com/tutorial/tutorial-ubuntu-on-windows#0. [Accessed 02 April 2019].</w:t>
                    </w:r>
                  </w:p>
                </w:tc>
              </w:tr>
              <w:tr w:rsidR="00B66CA9" w14:paraId="000169E2" w14:textId="77777777">
                <w:trPr>
                  <w:divId w:val="819494724"/>
                  <w:tblCellSpacing w:w="15" w:type="dxa"/>
                </w:trPr>
                <w:tc>
                  <w:tcPr>
                    <w:tcW w:w="50" w:type="pct"/>
                    <w:hideMark/>
                  </w:tcPr>
                  <w:p w14:paraId="7EFE054A" w14:textId="77777777" w:rsidR="00B66CA9" w:rsidRDefault="00B66CA9">
                    <w:pPr>
                      <w:pStyle w:val="Bibliography"/>
                      <w:rPr>
                        <w:noProof/>
                      </w:rPr>
                    </w:pPr>
                    <w:r>
                      <w:rPr>
                        <w:noProof/>
                      </w:rPr>
                      <w:t xml:space="preserve">[20] </w:t>
                    </w:r>
                  </w:p>
                </w:tc>
                <w:tc>
                  <w:tcPr>
                    <w:tcW w:w="0" w:type="auto"/>
                    <w:hideMark/>
                  </w:tcPr>
                  <w:p w14:paraId="721DE5AF" w14:textId="77777777" w:rsidR="00B66CA9" w:rsidRDefault="00B66CA9">
                    <w:pPr>
                      <w:pStyle w:val="Bibliography"/>
                      <w:rPr>
                        <w:noProof/>
                      </w:rPr>
                    </w:pPr>
                    <w:r>
                      <w:rPr>
                        <w:noProof/>
                      </w:rPr>
                      <w:t>GitHub, “Atom,” GitHub, [Online]. Available: https://atom.io. [Accessed 02 April 2019].</w:t>
                    </w:r>
                  </w:p>
                </w:tc>
              </w:tr>
              <w:tr w:rsidR="00B66CA9" w14:paraId="0E577ECF" w14:textId="77777777">
                <w:trPr>
                  <w:divId w:val="819494724"/>
                  <w:tblCellSpacing w:w="15" w:type="dxa"/>
                </w:trPr>
                <w:tc>
                  <w:tcPr>
                    <w:tcW w:w="50" w:type="pct"/>
                    <w:hideMark/>
                  </w:tcPr>
                  <w:p w14:paraId="5147A797" w14:textId="77777777" w:rsidR="00B66CA9" w:rsidRDefault="00B66CA9">
                    <w:pPr>
                      <w:pStyle w:val="Bibliography"/>
                      <w:rPr>
                        <w:noProof/>
                      </w:rPr>
                    </w:pPr>
                    <w:r>
                      <w:rPr>
                        <w:noProof/>
                      </w:rPr>
                      <w:t xml:space="preserve">[21] </w:t>
                    </w:r>
                  </w:p>
                </w:tc>
                <w:tc>
                  <w:tcPr>
                    <w:tcW w:w="0" w:type="auto"/>
                    <w:hideMark/>
                  </w:tcPr>
                  <w:p w14:paraId="44F5374E" w14:textId="77777777" w:rsidR="00B66CA9" w:rsidRDefault="00B66CA9">
                    <w:pPr>
                      <w:pStyle w:val="Bibliography"/>
                      <w:rPr>
                        <w:noProof/>
                      </w:rPr>
                    </w:pPr>
                    <w:r>
                      <w:rPr>
                        <w:noProof/>
                      </w:rPr>
                      <w:t>R Project, “A Short Introduction to the caret Package,” R Project, [Online]. Available: https://cran.r-project.org/web/packages/caret/vignettes/caret.html. [Accessed 04 April 2019].</w:t>
                    </w:r>
                  </w:p>
                </w:tc>
              </w:tr>
              <w:tr w:rsidR="00B66CA9" w14:paraId="45AE5C3E" w14:textId="77777777">
                <w:trPr>
                  <w:divId w:val="819494724"/>
                  <w:tblCellSpacing w:w="15" w:type="dxa"/>
                </w:trPr>
                <w:tc>
                  <w:tcPr>
                    <w:tcW w:w="50" w:type="pct"/>
                    <w:hideMark/>
                  </w:tcPr>
                  <w:p w14:paraId="4DA88C03" w14:textId="77777777" w:rsidR="00B66CA9" w:rsidRDefault="00B66CA9">
                    <w:pPr>
                      <w:pStyle w:val="Bibliography"/>
                      <w:rPr>
                        <w:noProof/>
                      </w:rPr>
                    </w:pPr>
                    <w:r>
                      <w:rPr>
                        <w:noProof/>
                      </w:rPr>
                      <w:t xml:space="preserve">[22] </w:t>
                    </w:r>
                  </w:p>
                </w:tc>
                <w:tc>
                  <w:tcPr>
                    <w:tcW w:w="0" w:type="auto"/>
                    <w:hideMark/>
                  </w:tcPr>
                  <w:p w14:paraId="56102D80" w14:textId="77777777" w:rsidR="00B66CA9" w:rsidRDefault="00B66CA9">
                    <w:pPr>
                      <w:pStyle w:val="Bibliography"/>
                      <w:rPr>
                        <w:noProof/>
                      </w:rPr>
                    </w:pPr>
                    <w:r>
                      <w:rPr>
                        <w:noProof/>
                      </w:rPr>
                      <w:t>D. Meyer, “e1071 Cran Repository,” R Project, 19 March 2019. [Online]. Available: https://cran.r-project.org/web/packages/e1071/index.html. [Accessed 04 April 2019].</w:t>
                    </w:r>
                  </w:p>
                </w:tc>
              </w:tr>
              <w:tr w:rsidR="00B66CA9" w14:paraId="5D10CC83" w14:textId="77777777">
                <w:trPr>
                  <w:divId w:val="819494724"/>
                  <w:tblCellSpacing w:w="15" w:type="dxa"/>
                </w:trPr>
                <w:tc>
                  <w:tcPr>
                    <w:tcW w:w="50" w:type="pct"/>
                    <w:hideMark/>
                  </w:tcPr>
                  <w:p w14:paraId="4D15A112" w14:textId="77777777" w:rsidR="00B66CA9" w:rsidRDefault="00B66CA9">
                    <w:pPr>
                      <w:pStyle w:val="Bibliography"/>
                      <w:rPr>
                        <w:noProof/>
                      </w:rPr>
                    </w:pPr>
                    <w:r>
                      <w:rPr>
                        <w:noProof/>
                      </w:rPr>
                      <w:lastRenderedPageBreak/>
                      <w:t xml:space="preserve">[23] </w:t>
                    </w:r>
                  </w:p>
                </w:tc>
                <w:tc>
                  <w:tcPr>
                    <w:tcW w:w="0" w:type="auto"/>
                    <w:hideMark/>
                  </w:tcPr>
                  <w:p w14:paraId="51D1149E" w14:textId="77777777" w:rsidR="00B66CA9" w:rsidRDefault="00B66CA9">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r w:rsidR="00B66CA9" w14:paraId="5DA12F3D" w14:textId="77777777">
                <w:trPr>
                  <w:divId w:val="819494724"/>
                  <w:tblCellSpacing w:w="15" w:type="dxa"/>
                </w:trPr>
                <w:tc>
                  <w:tcPr>
                    <w:tcW w:w="50" w:type="pct"/>
                    <w:hideMark/>
                  </w:tcPr>
                  <w:p w14:paraId="688292A2" w14:textId="77777777" w:rsidR="00B66CA9" w:rsidRDefault="00B66CA9">
                    <w:pPr>
                      <w:pStyle w:val="Bibliography"/>
                      <w:rPr>
                        <w:noProof/>
                      </w:rPr>
                    </w:pPr>
                    <w:r>
                      <w:rPr>
                        <w:noProof/>
                      </w:rPr>
                      <w:t xml:space="preserve">[24] </w:t>
                    </w:r>
                  </w:p>
                </w:tc>
                <w:tc>
                  <w:tcPr>
                    <w:tcW w:w="0" w:type="auto"/>
                    <w:hideMark/>
                  </w:tcPr>
                  <w:p w14:paraId="744030E8" w14:textId="77777777" w:rsidR="00B66CA9" w:rsidRDefault="00B66CA9">
                    <w:pPr>
                      <w:pStyle w:val="Bibliography"/>
                      <w:rPr>
                        <w:noProof/>
                      </w:rPr>
                    </w:pPr>
                    <w:r>
                      <w:rPr>
                        <w:noProof/>
                      </w:rPr>
                      <w:t>Kaspersky, “Zeus Virus,” Kaspersky, [Online]. Available: https://usa.kaspersky.com/resource-center/threats/zeus-virus. [Accessed 02 April 2019].</w:t>
                    </w:r>
                  </w:p>
                </w:tc>
              </w:tr>
              <w:tr w:rsidR="00B66CA9" w14:paraId="34F09DB8" w14:textId="77777777">
                <w:trPr>
                  <w:divId w:val="819494724"/>
                  <w:tblCellSpacing w:w="15" w:type="dxa"/>
                </w:trPr>
                <w:tc>
                  <w:tcPr>
                    <w:tcW w:w="50" w:type="pct"/>
                    <w:hideMark/>
                  </w:tcPr>
                  <w:p w14:paraId="0B9E13DA" w14:textId="77777777" w:rsidR="00B66CA9" w:rsidRDefault="00B66CA9">
                    <w:pPr>
                      <w:pStyle w:val="Bibliography"/>
                      <w:rPr>
                        <w:noProof/>
                      </w:rPr>
                    </w:pPr>
                    <w:r>
                      <w:rPr>
                        <w:noProof/>
                      </w:rPr>
                      <w:t xml:space="preserve">[25] </w:t>
                    </w:r>
                  </w:p>
                </w:tc>
                <w:tc>
                  <w:tcPr>
                    <w:tcW w:w="0" w:type="auto"/>
                    <w:hideMark/>
                  </w:tcPr>
                  <w:p w14:paraId="4A6C39C2" w14:textId="77777777" w:rsidR="00B66CA9" w:rsidRDefault="00B66CA9">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bl>
            <w:p w14:paraId="0DDF784F" w14:textId="77777777" w:rsidR="00B66CA9" w:rsidRDefault="00B66CA9">
              <w:pPr>
                <w:divId w:val="819494724"/>
                <w:rPr>
                  <w:rFonts w:eastAsia="Times New Roman"/>
                  <w:noProof/>
                </w:rPr>
              </w:pPr>
            </w:p>
            <w:p w14:paraId="730274E9" w14:textId="01235AB5" w:rsidR="00B66868" w:rsidRDefault="00B66868">
              <w:r>
                <w:rPr>
                  <w:b/>
                  <w:bCs/>
                  <w:noProof/>
                </w:rPr>
                <w:fldChar w:fldCharType="end"/>
              </w:r>
            </w:p>
          </w:sdtContent>
        </w:sdt>
      </w:sdtContent>
    </w:sdt>
    <w:p w14:paraId="4E06DA7F" w14:textId="07C9DB31" w:rsidR="00B66868" w:rsidRDefault="00B66868"/>
    <w:p w14:paraId="604463EF" w14:textId="555EBD15" w:rsidR="0076387D" w:rsidRDefault="0076387D"/>
    <w:p w14:paraId="44A39983" w14:textId="073F88C8" w:rsidR="00555C4C" w:rsidRDefault="00555C4C"/>
    <w:p w14:paraId="5D50F66B" w14:textId="64BABF2A" w:rsidR="00555C4C" w:rsidRDefault="00555C4C"/>
    <w:p w14:paraId="2E24363F" w14:textId="77777777" w:rsidR="00555C4C" w:rsidRPr="00555C4C" w:rsidRDefault="00555C4C" w:rsidP="00555C4C"/>
    <w:sectPr w:rsidR="00555C4C" w:rsidRPr="00555C4C" w:rsidSect="0025550F">
      <w:type w:val="continuous"/>
      <w:pgSz w:w="11900" w:h="16840"/>
      <w:pgMar w:top="1418" w:right="1418" w:bottom="1418" w:left="1418" w:header="709" w:footer="709" w:gutter="0"/>
      <w:pgNumType w:fmt="lowerRoman"/>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Imagine" w:date="2019-04-11T15:24:00Z" w:initials="I">
    <w:p w14:paraId="6C94ECB6" w14:textId="2B46C3EB" w:rsidR="00B848E9" w:rsidRDefault="00B848E9">
      <w:pPr>
        <w:pStyle w:val="CommentText"/>
      </w:pPr>
      <w:r>
        <w:rPr>
          <w:rStyle w:val="CommentReference"/>
        </w:rPr>
        <w:annotationRef/>
      </w:r>
      <w:r>
        <w:t>Add Date</w:t>
      </w:r>
    </w:p>
  </w:comment>
  <w:comment w:id="4" w:author="Thomas Pickup" w:date="2019-04-03T01:01:00Z" w:initials="TP">
    <w:p w14:paraId="5FEAB4C3" w14:textId="3939B0FB" w:rsidR="00B848E9" w:rsidRDefault="00B848E9">
      <w:pPr>
        <w:pStyle w:val="CommentText"/>
      </w:pPr>
      <w:r>
        <w:rPr>
          <w:rStyle w:val="CommentReference"/>
        </w:rPr>
        <w:annotationRef/>
      </w:r>
      <w:r>
        <w:t>Finish off Acknowledgements</w:t>
      </w:r>
    </w:p>
  </w:comment>
  <w:comment w:id="7" w:author="Imagine" w:date="2019-04-11T15:49:00Z" w:initials="I">
    <w:p w14:paraId="40029BBC" w14:textId="6E22BB1F" w:rsidR="00B848E9" w:rsidRDefault="00B848E9">
      <w:pPr>
        <w:pStyle w:val="CommentText"/>
      </w:pPr>
      <w:r>
        <w:rPr>
          <w:rStyle w:val="CommentReference"/>
        </w:rPr>
        <w:annotationRef/>
      </w:r>
      <w:r>
        <w:t>Add Abstract</w:t>
      </w:r>
    </w:p>
  </w:comment>
  <w:comment w:id="22" w:author="Thomas Pickup" w:date="2019-04-02T22:31:00Z" w:initials="TP">
    <w:p w14:paraId="48C03207" w14:textId="3F538111" w:rsidR="00B848E9" w:rsidRDefault="00B848E9">
      <w:pPr>
        <w:pStyle w:val="CommentText"/>
      </w:pPr>
      <w:r>
        <w:rPr>
          <w:rStyle w:val="CommentReference"/>
        </w:rPr>
        <w:annotationRef/>
      </w:r>
      <w:r>
        <w:t>Needs Expanding</w:t>
      </w:r>
    </w:p>
  </w:comment>
  <w:comment w:id="31" w:author="Thomas Pickup" w:date="2019-04-03T00:30:00Z" w:initials="TP">
    <w:p w14:paraId="0FB22E0A" w14:textId="18B60E65" w:rsidR="00B848E9" w:rsidRDefault="00B848E9">
      <w:pPr>
        <w:pStyle w:val="CommentText"/>
      </w:pPr>
      <w:r>
        <w:rPr>
          <w:rStyle w:val="CommentReference"/>
        </w:rPr>
        <w:annotationRef/>
      </w:r>
      <w:r>
        <w:t>Come back to this, maybe change to supervised and unsupervised, then link to why supervised may be the best option.</w:t>
      </w:r>
    </w:p>
  </w:comment>
  <w:comment w:id="50" w:author="Thomas Pickup" w:date="2019-04-03T02:24:00Z" w:initials="TP">
    <w:p w14:paraId="4B0D6254" w14:textId="77777777" w:rsidR="00B848E9" w:rsidRDefault="00B848E9" w:rsidP="006940F5">
      <w:pPr>
        <w:pStyle w:val="CommentText"/>
      </w:pPr>
      <w:r>
        <w:rPr>
          <w:rStyle w:val="CommentReference"/>
        </w:rPr>
        <w:annotationRef/>
      </w:r>
      <w:r>
        <w:t>Come back t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C94ECB6" w15:done="0"/>
  <w15:commentEx w15:paraId="5FEAB4C3" w15:done="0"/>
  <w15:commentEx w15:paraId="40029BBC" w15:done="0"/>
  <w15:commentEx w15:paraId="48C03207" w15:done="1"/>
  <w15:commentEx w15:paraId="0FB22E0A" w15:done="0"/>
  <w15:commentEx w15:paraId="4B0D62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89FBD0" w16cid:durableId="204E8440"/>
  <w16cid:commentId w16cid:paraId="5FEAB4C3" w16cid:durableId="204E8454"/>
  <w16cid:commentId w16cid:paraId="0478C5CB" w16cid:durableId="204E74F4"/>
  <w16cid:commentId w16cid:paraId="48C03207" w16cid:durableId="204E6134"/>
  <w16cid:commentId w16cid:paraId="0FB22E0A" w16cid:durableId="204E7D32"/>
  <w16cid:commentId w16cid:paraId="4B0D6254" w16cid:durableId="204FE2B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6EF6D2" w14:textId="77777777" w:rsidR="00B848E9" w:rsidRDefault="00B848E9" w:rsidP="009518AF">
      <w:r>
        <w:separator/>
      </w:r>
    </w:p>
  </w:endnote>
  <w:endnote w:type="continuationSeparator" w:id="0">
    <w:p w14:paraId="433AEB87" w14:textId="77777777" w:rsidR="00B848E9" w:rsidRDefault="00B848E9"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25313811"/>
      <w:docPartObj>
        <w:docPartGallery w:val="Page Numbers (Bottom of Page)"/>
        <w:docPartUnique/>
      </w:docPartObj>
    </w:sdtPr>
    <w:sdtContent>
      <w:p w14:paraId="6741A4A8" w14:textId="77777777" w:rsidR="00B848E9" w:rsidRDefault="00B848E9"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B848E9" w:rsidRDefault="00B848E9"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39414841"/>
      <w:docPartObj>
        <w:docPartGallery w:val="Page Numbers (Bottom of Page)"/>
        <w:docPartUnique/>
      </w:docPartObj>
    </w:sdtPr>
    <w:sdtContent>
      <w:p w14:paraId="263D6C4D" w14:textId="12F72286" w:rsidR="00B848E9" w:rsidRDefault="00B848E9"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sidR="0025550F">
          <w:rPr>
            <w:rStyle w:val="PageNumber"/>
            <w:noProof/>
          </w:rPr>
          <w:t>vi</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30C57" w14:textId="01BDD848" w:rsidR="00B848E9" w:rsidRDefault="00B848E9" w:rsidP="00C0545C">
    <w:pPr>
      <w:pStyle w:val="Footer"/>
    </w:pPr>
    <w:r>
      <w:tab/>
    </w:r>
  </w:p>
  <w:p w14:paraId="34A552D0" w14:textId="23F475AC" w:rsidR="00B848E9" w:rsidRDefault="00B848E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0954891"/>
      <w:docPartObj>
        <w:docPartGallery w:val="Page Numbers (Bottom of Page)"/>
        <w:docPartUnique/>
      </w:docPartObj>
    </w:sdtPr>
    <w:sdtEndPr>
      <w:rPr>
        <w:noProof/>
      </w:rPr>
    </w:sdtEndPr>
    <w:sdtContent>
      <w:p w14:paraId="181DBB84" w14:textId="072EA7B4" w:rsidR="00B848E9" w:rsidRDefault="00B848E9">
        <w:pPr>
          <w:pStyle w:val="Footer"/>
          <w:jc w:val="center"/>
        </w:pPr>
        <w:r>
          <w:fldChar w:fldCharType="begin"/>
        </w:r>
        <w:r>
          <w:instrText xml:space="preserve"> PAGE   \* MERGEFORMAT </w:instrText>
        </w:r>
        <w:r>
          <w:fldChar w:fldCharType="separate"/>
        </w:r>
        <w:r w:rsidR="0025550F">
          <w:rPr>
            <w:noProof/>
          </w:rPr>
          <w:t>i</w:t>
        </w:r>
        <w:r>
          <w:rPr>
            <w:noProof/>
          </w:rPr>
          <w:fldChar w:fldCharType="end"/>
        </w:r>
      </w:p>
    </w:sdtContent>
  </w:sdt>
  <w:p w14:paraId="5DEC4800" w14:textId="2E83FA15" w:rsidR="00B848E9" w:rsidRDefault="00B848E9" w:rsidP="00B848E9">
    <w:pPr>
      <w:pStyle w:val="Footer"/>
      <w:tabs>
        <w:tab w:val="center" w:pos="4532"/>
        <w:tab w:val="left" w:pos="504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ABE344" w14:textId="77777777" w:rsidR="00B848E9" w:rsidRDefault="00B848E9" w:rsidP="009518AF">
      <w:r>
        <w:separator/>
      </w:r>
    </w:p>
  </w:footnote>
  <w:footnote w:type="continuationSeparator" w:id="0">
    <w:p w14:paraId="56831A72" w14:textId="77777777" w:rsidR="00B848E9" w:rsidRDefault="00B848E9"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D6959" w14:textId="5C2F2FB5" w:rsidR="00B848E9" w:rsidRDefault="00B848E9">
    <w:pPr>
      <w:pStyle w:val="Header"/>
    </w:pPr>
    <w:r>
      <w:rPr>
        <w:noProof/>
        <w:lang w:eastAsia="en-GB"/>
      </w:rPr>
      <w:drawing>
        <wp:inline distT="0" distB="0" distL="0" distR="0" wp14:anchorId="19460B52" wp14:editId="2F2D1717">
          <wp:extent cx="2758440" cy="994736"/>
          <wp:effectExtent l="0" t="0" r="3810" b="0"/>
          <wp:docPr id="10" name="Picture 10"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8F2B84"/>
    <w:multiLevelType w:val="multilevel"/>
    <w:tmpl w:val="C068110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4E1BF6"/>
    <w:multiLevelType w:val="multilevel"/>
    <w:tmpl w:val="C8004A0A"/>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F440C7A"/>
    <w:multiLevelType w:val="multilevel"/>
    <w:tmpl w:val="7B5883C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6"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88F2ABF"/>
    <w:multiLevelType w:val="hybridMultilevel"/>
    <w:tmpl w:val="4948C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CCC51D6"/>
    <w:multiLevelType w:val="multilevel"/>
    <w:tmpl w:val="00423C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5"/>
  </w:num>
  <w:num w:numId="4">
    <w:abstractNumId w:val="6"/>
  </w:num>
  <w:num w:numId="5">
    <w:abstractNumId w:val="12"/>
  </w:num>
  <w:num w:numId="6">
    <w:abstractNumId w:val="11"/>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
  </w:num>
  <w:num w:numId="10">
    <w:abstractNumId w:val="4"/>
  </w:num>
  <w:num w:numId="11">
    <w:abstractNumId w:val="8"/>
  </w:num>
  <w:num w:numId="12">
    <w:abstractNumId w:val="3"/>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magine">
    <w15:presenceInfo w15:providerId="None" w15:userId="Imagine"/>
  </w15:person>
  <w15:person w15:author="Thomas Pickup">
    <w15:presenceInfo w15:providerId="Windows Live" w15:userId="aa042f70cb08ad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Mre0sDCzNLc0NTFT0lEKTi0uzszPAykwqQUAXVKDESwAAAA="/>
  </w:docVars>
  <w:rsids>
    <w:rsidRoot w:val="00D60BE0"/>
    <w:rsid w:val="000045B2"/>
    <w:rsid w:val="00043917"/>
    <w:rsid w:val="000566AE"/>
    <w:rsid w:val="00071E69"/>
    <w:rsid w:val="000B4B33"/>
    <w:rsid w:val="000D2227"/>
    <w:rsid w:val="000E0AB5"/>
    <w:rsid w:val="000E49C9"/>
    <w:rsid w:val="000E4F8D"/>
    <w:rsid w:val="000E5E3C"/>
    <w:rsid w:val="00115FCC"/>
    <w:rsid w:val="00134EF1"/>
    <w:rsid w:val="00151804"/>
    <w:rsid w:val="00182A85"/>
    <w:rsid w:val="001A096E"/>
    <w:rsid w:val="001B57E7"/>
    <w:rsid w:val="001B674F"/>
    <w:rsid w:val="001C2286"/>
    <w:rsid w:val="001C46DB"/>
    <w:rsid w:val="001D329D"/>
    <w:rsid w:val="001E17D7"/>
    <w:rsid w:val="001F4D35"/>
    <w:rsid w:val="002129FE"/>
    <w:rsid w:val="002239F6"/>
    <w:rsid w:val="0025550F"/>
    <w:rsid w:val="00264704"/>
    <w:rsid w:val="00276738"/>
    <w:rsid w:val="00291304"/>
    <w:rsid w:val="002C5313"/>
    <w:rsid w:val="002F51C7"/>
    <w:rsid w:val="003058DF"/>
    <w:rsid w:val="00326F26"/>
    <w:rsid w:val="00347561"/>
    <w:rsid w:val="00357C75"/>
    <w:rsid w:val="0037015E"/>
    <w:rsid w:val="00384E21"/>
    <w:rsid w:val="0039721E"/>
    <w:rsid w:val="003B0301"/>
    <w:rsid w:val="003B5FB4"/>
    <w:rsid w:val="003B74CD"/>
    <w:rsid w:val="003F3221"/>
    <w:rsid w:val="00406D4B"/>
    <w:rsid w:val="00422BEC"/>
    <w:rsid w:val="004456F5"/>
    <w:rsid w:val="0045375F"/>
    <w:rsid w:val="00466798"/>
    <w:rsid w:val="00471C90"/>
    <w:rsid w:val="004827BA"/>
    <w:rsid w:val="004C1068"/>
    <w:rsid w:val="004C6621"/>
    <w:rsid w:val="004D5303"/>
    <w:rsid w:val="00522CD1"/>
    <w:rsid w:val="00555C4C"/>
    <w:rsid w:val="00560AF2"/>
    <w:rsid w:val="005664B9"/>
    <w:rsid w:val="00574CCF"/>
    <w:rsid w:val="005D28CB"/>
    <w:rsid w:val="005D3B49"/>
    <w:rsid w:val="005D4C79"/>
    <w:rsid w:val="005D6311"/>
    <w:rsid w:val="005F546B"/>
    <w:rsid w:val="005F7664"/>
    <w:rsid w:val="006117A7"/>
    <w:rsid w:val="00613771"/>
    <w:rsid w:val="00635982"/>
    <w:rsid w:val="00641006"/>
    <w:rsid w:val="00676BDC"/>
    <w:rsid w:val="00686D02"/>
    <w:rsid w:val="006940F5"/>
    <w:rsid w:val="006A16EA"/>
    <w:rsid w:val="006C20E0"/>
    <w:rsid w:val="006E3FED"/>
    <w:rsid w:val="00701649"/>
    <w:rsid w:val="007023A0"/>
    <w:rsid w:val="00705C41"/>
    <w:rsid w:val="00711ECB"/>
    <w:rsid w:val="00727BF9"/>
    <w:rsid w:val="007508D0"/>
    <w:rsid w:val="0076387D"/>
    <w:rsid w:val="00772BBB"/>
    <w:rsid w:val="00783AE0"/>
    <w:rsid w:val="00787220"/>
    <w:rsid w:val="007965DB"/>
    <w:rsid w:val="007C64A7"/>
    <w:rsid w:val="007C7339"/>
    <w:rsid w:val="007D0C31"/>
    <w:rsid w:val="007D5F4D"/>
    <w:rsid w:val="008050F1"/>
    <w:rsid w:val="0081098F"/>
    <w:rsid w:val="008114CA"/>
    <w:rsid w:val="00815A15"/>
    <w:rsid w:val="00815F3C"/>
    <w:rsid w:val="00892E28"/>
    <w:rsid w:val="008B7739"/>
    <w:rsid w:val="008C49CC"/>
    <w:rsid w:val="008D035C"/>
    <w:rsid w:val="008D12A7"/>
    <w:rsid w:val="009355A4"/>
    <w:rsid w:val="009422F0"/>
    <w:rsid w:val="009518AF"/>
    <w:rsid w:val="00981B07"/>
    <w:rsid w:val="00993CC0"/>
    <w:rsid w:val="00997F40"/>
    <w:rsid w:val="009A3575"/>
    <w:rsid w:val="009B3D4E"/>
    <w:rsid w:val="009B56B0"/>
    <w:rsid w:val="009C5347"/>
    <w:rsid w:val="009C6C67"/>
    <w:rsid w:val="009E6FF9"/>
    <w:rsid w:val="00A01789"/>
    <w:rsid w:val="00A076F5"/>
    <w:rsid w:val="00A20866"/>
    <w:rsid w:val="00A228C6"/>
    <w:rsid w:val="00A23654"/>
    <w:rsid w:val="00A47EAC"/>
    <w:rsid w:val="00A560BC"/>
    <w:rsid w:val="00A85795"/>
    <w:rsid w:val="00AB379F"/>
    <w:rsid w:val="00AC38F0"/>
    <w:rsid w:val="00AC7EA4"/>
    <w:rsid w:val="00AD2AE5"/>
    <w:rsid w:val="00AE5750"/>
    <w:rsid w:val="00AE5D50"/>
    <w:rsid w:val="00B312C9"/>
    <w:rsid w:val="00B461ED"/>
    <w:rsid w:val="00B66868"/>
    <w:rsid w:val="00B66CA9"/>
    <w:rsid w:val="00B720C5"/>
    <w:rsid w:val="00B74E61"/>
    <w:rsid w:val="00B82F3F"/>
    <w:rsid w:val="00B848E9"/>
    <w:rsid w:val="00BB32CE"/>
    <w:rsid w:val="00BE381D"/>
    <w:rsid w:val="00C0545C"/>
    <w:rsid w:val="00C355F5"/>
    <w:rsid w:val="00C362FB"/>
    <w:rsid w:val="00C411E5"/>
    <w:rsid w:val="00C6034A"/>
    <w:rsid w:val="00C61DC5"/>
    <w:rsid w:val="00C66146"/>
    <w:rsid w:val="00C868FF"/>
    <w:rsid w:val="00CB62CC"/>
    <w:rsid w:val="00CD3F1C"/>
    <w:rsid w:val="00CD60D6"/>
    <w:rsid w:val="00D00483"/>
    <w:rsid w:val="00D02DA6"/>
    <w:rsid w:val="00D10682"/>
    <w:rsid w:val="00D2697E"/>
    <w:rsid w:val="00D53477"/>
    <w:rsid w:val="00D60BE0"/>
    <w:rsid w:val="00D71E18"/>
    <w:rsid w:val="00DB5B81"/>
    <w:rsid w:val="00E1674E"/>
    <w:rsid w:val="00E232CB"/>
    <w:rsid w:val="00E25EAC"/>
    <w:rsid w:val="00E45F86"/>
    <w:rsid w:val="00E77420"/>
    <w:rsid w:val="00E87EB5"/>
    <w:rsid w:val="00EC4D78"/>
    <w:rsid w:val="00EC639A"/>
    <w:rsid w:val="00EC713B"/>
    <w:rsid w:val="00EF55F0"/>
    <w:rsid w:val="00F01886"/>
    <w:rsid w:val="00F24532"/>
    <w:rsid w:val="00F24CDB"/>
    <w:rsid w:val="00F3455E"/>
    <w:rsid w:val="00F367A9"/>
    <w:rsid w:val="00F42F12"/>
    <w:rsid w:val="00F54226"/>
    <w:rsid w:val="00F7220D"/>
    <w:rsid w:val="00F8191E"/>
    <w:rsid w:val="00F84A63"/>
    <w:rsid w:val="00F86629"/>
    <w:rsid w:val="00FB0E0F"/>
    <w:rsid w:val="00FC3597"/>
    <w:rsid w:val="00FF49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4D78"/>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02DA6"/>
    <w:pPr>
      <w:numPr>
        <w:numId w:val="12"/>
      </w:numPr>
      <w:spacing w:before="120"/>
      <w:outlineLvl w:val="0"/>
    </w:pPr>
    <w:rPr>
      <w:rFonts w:cs="Times New Roman"/>
      <w:b/>
      <w:sz w:val="36"/>
    </w:rPr>
  </w:style>
  <w:style w:type="paragraph" w:styleId="Heading2">
    <w:name w:val="heading 2"/>
    <w:basedOn w:val="Normal"/>
    <w:next w:val="Normal"/>
    <w:link w:val="Heading2Char"/>
    <w:uiPriority w:val="9"/>
    <w:unhideWhenUsed/>
    <w:qFormat/>
    <w:rsid w:val="00D02DA6"/>
    <w:pPr>
      <w:keepNext/>
      <w:keepLines/>
      <w:numPr>
        <w:ilvl w:val="1"/>
        <w:numId w:val="12"/>
      </w:numPr>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D02DA6"/>
    <w:pPr>
      <w:keepNext/>
      <w:keepLines/>
      <w:numPr>
        <w:ilvl w:val="2"/>
        <w:numId w:val="12"/>
      </w:numPr>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D02DA6"/>
    <w:pPr>
      <w:keepNext/>
      <w:keepLines/>
      <w:numPr>
        <w:ilvl w:val="3"/>
        <w:numId w:val="12"/>
      </w:numPr>
      <w:spacing w:before="12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DA6"/>
    <w:rPr>
      <w:rFonts w:ascii="Times New Roman" w:hAnsi="Times New Roman" w:cs="Times New Roman"/>
      <w:b/>
      <w:sz w:val="36"/>
    </w:rPr>
  </w:style>
  <w:style w:type="character" w:customStyle="1" w:styleId="Heading2Char">
    <w:name w:val="Heading 2 Char"/>
    <w:basedOn w:val="DefaultParagraphFont"/>
    <w:link w:val="Heading2"/>
    <w:uiPriority w:val="9"/>
    <w:rsid w:val="00D02DA6"/>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D02DA6"/>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D02DA6"/>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B848E9"/>
    <w:pPr>
      <w:tabs>
        <w:tab w:val="right" w:leader="dot" w:pos="9054"/>
      </w:tabs>
      <w:spacing w:after="100"/>
    </w:pPr>
  </w:style>
  <w:style w:type="paragraph" w:styleId="TOC2">
    <w:name w:val="toc 2"/>
    <w:basedOn w:val="Normal"/>
    <w:next w:val="Normal"/>
    <w:autoRedefine/>
    <w:uiPriority w:val="39"/>
    <w:unhideWhenUsed/>
    <w:rsid w:val="00E232CB"/>
    <w:pPr>
      <w:spacing w:after="100"/>
      <w:ind w:left="240"/>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9355A4"/>
    <w:pPr>
      <w:spacing w:after="100"/>
      <w:ind w:left="480"/>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D53477"/>
    <w:pPr>
      <w:spacing w:after="100"/>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5C41"/>
    <w:pPr>
      <w:autoSpaceDE w:val="0"/>
      <w:autoSpaceDN w:val="0"/>
      <w:adjustRightInd w:val="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1992453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18" Type="http://schemas.openxmlformats.org/officeDocument/2006/relationships/image" Target="media/image6.jpe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tiff"/><Relationship Id="rId28" Type="http://schemas.microsoft.com/office/2011/relationships/people" Target="people.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ntTable" Target="fontTable.xml"/><Relationship Id="rId30"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1</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0</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22</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23</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26</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25</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24</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19</b:RefOrder>
  </b:Source>
</b:Sources>
</file>

<file path=customXml/itemProps1.xml><?xml version="1.0" encoding="utf-8"?>
<ds:datastoreItem xmlns:ds="http://schemas.openxmlformats.org/officeDocument/2006/customXml" ds:itemID="{7CA25004-6ABD-4850-9D54-4C0693AE2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2</TotalTime>
  <Pages>36</Pages>
  <Words>13001</Words>
  <Characters>74111</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Imagine</cp:lastModifiedBy>
  <cp:revision>105</cp:revision>
  <cp:lastPrinted>2019-04-03T01:26:00Z</cp:lastPrinted>
  <dcterms:created xsi:type="dcterms:W3CDTF">2018-12-14T15:28:00Z</dcterms:created>
  <dcterms:modified xsi:type="dcterms:W3CDTF">2019-04-11T15:21:00Z</dcterms:modified>
</cp:coreProperties>
</file>